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036FA" w:rsidRDefault="00A036FA" w:rsidP="00E23FCD">
      <w:pPr>
        <w:pStyle w:val="AralkYok"/>
        <w:ind w:firstLine="567"/>
        <w:jc w:val="both"/>
        <w:rPr>
          <w:rFonts w:ascii="Times New Roman" w:hAnsi="Times New Roman"/>
          <w:sz w:val="20"/>
          <w:szCs w:val="20"/>
        </w:rPr>
      </w:pPr>
      <w:r w:rsidRPr="00CB2D36">
        <w:rPr>
          <w:rFonts w:ascii="Times New Roman" w:hAnsi="Times New Roman"/>
          <w:sz w:val="20"/>
          <w:szCs w:val="20"/>
        </w:rPr>
        <w:t xml:space="preserve">Fakülte Kurulu, Dekan Prof. Dr. </w:t>
      </w:r>
      <w:r>
        <w:rPr>
          <w:rFonts w:ascii="Times New Roman" w:hAnsi="Times New Roman"/>
          <w:sz w:val="20"/>
          <w:szCs w:val="20"/>
        </w:rPr>
        <w:t>Esin KAYA</w:t>
      </w:r>
      <w:r w:rsidRPr="00CB2D36">
        <w:rPr>
          <w:rFonts w:ascii="Times New Roman" w:hAnsi="Times New Roman"/>
          <w:sz w:val="20"/>
          <w:szCs w:val="20"/>
        </w:rPr>
        <w:t xml:space="preserve"> başkanlığında toplanarak aşağıdaki kararı almıştır.</w:t>
      </w:r>
    </w:p>
    <w:p w:rsidR="0028675C" w:rsidRDefault="0028675C" w:rsidP="00E23FCD">
      <w:pPr>
        <w:tabs>
          <w:tab w:val="left" w:pos="567"/>
          <w:tab w:val="left" w:pos="709"/>
          <w:tab w:val="left" w:pos="1418"/>
        </w:tabs>
        <w:spacing w:after="0" w:line="240" w:lineRule="auto"/>
        <w:ind w:left="0"/>
        <w:jc w:val="both"/>
        <w:rPr>
          <w:rFonts w:ascii="Times New Roman" w:hAnsi="Times New Roman"/>
          <w:b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color w:val="000000" w:themeColor="text1"/>
          <w:sz w:val="20"/>
          <w:szCs w:val="18"/>
        </w:rPr>
        <w:tab/>
      </w:r>
    </w:p>
    <w:p w:rsidR="0028675C" w:rsidRDefault="00F65BBA" w:rsidP="00AB1477">
      <w:pPr>
        <w:tabs>
          <w:tab w:val="left" w:pos="567"/>
        </w:tabs>
        <w:spacing w:after="0" w:line="240" w:lineRule="auto"/>
        <w:ind w:left="0" w:right="-1"/>
        <w:jc w:val="both"/>
        <w:rPr>
          <w:rFonts w:ascii="Times New Roman" w:hAnsi="Times New Roman"/>
          <w:color w:val="000000" w:themeColor="text1"/>
          <w:sz w:val="20"/>
        </w:rPr>
      </w:pPr>
      <w:r>
        <w:rPr>
          <w:rFonts w:ascii="Times New Roman" w:hAnsi="Times New Roman"/>
          <w:b/>
          <w:color w:val="000000" w:themeColor="text1"/>
          <w:sz w:val="20"/>
          <w:szCs w:val="20"/>
        </w:rPr>
        <w:tab/>
        <w:t>KARAR-1</w:t>
      </w:r>
      <w:r w:rsidR="0028675C">
        <w:rPr>
          <w:rFonts w:ascii="Times New Roman" w:hAnsi="Times New Roman"/>
          <w:b/>
          <w:color w:val="000000" w:themeColor="text1"/>
          <w:sz w:val="20"/>
          <w:szCs w:val="20"/>
        </w:rPr>
        <w:t xml:space="preserve">: </w:t>
      </w:r>
      <w:r w:rsidR="00E23FCD">
        <w:rPr>
          <w:rFonts w:ascii="Times New Roman" w:hAnsi="Times New Roman"/>
          <w:color w:val="000000" w:themeColor="text1"/>
          <w:sz w:val="20"/>
          <w:szCs w:val="20"/>
        </w:rPr>
        <w:t xml:space="preserve">Fakültemiz </w:t>
      </w:r>
      <w:r w:rsidR="00E23FCD">
        <w:rPr>
          <w:rFonts w:ascii="Times New Roman" w:hAnsi="Times New Roman" w:cs="Times New Roman"/>
          <w:color w:val="000000" w:themeColor="text1"/>
          <w:sz w:val="20"/>
          <w:szCs w:val="20"/>
        </w:rPr>
        <w:t>Matematik ve Fen Bilimleri Eğitimi Bölümü Fen Bilgisi Eğitimi Anabilim Dalında</w:t>
      </w:r>
      <w:r w:rsidR="00E23FCD">
        <w:rPr>
          <w:rFonts w:ascii="Times New Roman" w:hAnsi="Times New Roman"/>
          <w:color w:val="000000" w:themeColor="text1"/>
          <w:sz w:val="20"/>
          <w:szCs w:val="20"/>
        </w:rPr>
        <w:t xml:space="preserve"> açılması düşünülen Çift </w:t>
      </w:r>
      <w:proofErr w:type="spellStart"/>
      <w:r w:rsidR="00E23FCD">
        <w:rPr>
          <w:rFonts w:ascii="Times New Roman" w:hAnsi="Times New Roman"/>
          <w:color w:val="000000" w:themeColor="text1"/>
          <w:sz w:val="20"/>
          <w:szCs w:val="20"/>
        </w:rPr>
        <w:t>Anadal</w:t>
      </w:r>
      <w:proofErr w:type="spellEnd"/>
      <w:r w:rsidR="00E23FCD">
        <w:rPr>
          <w:rFonts w:ascii="Times New Roman" w:hAnsi="Times New Roman"/>
          <w:color w:val="000000" w:themeColor="text1"/>
          <w:sz w:val="20"/>
          <w:szCs w:val="20"/>
        </w:rPr>
        <w:t xml:space="preserve"> Program dersleri müzakere</w:t>
      </w:r>
      <w:r w:rsidR="0028675C">
        <w:rPr>
          <w:rFonts w:ascii="Times New Roman" w:hAnsi="Times New Roman"/>
          <w:color w:val="000000" w:themeColor="text1"/>
          <w:sz w:val="20"/>
          <w:szCs w:val="20"/>
        </w:rPr>
        <w:t xml:space="preserve"> </w:t>
      </w:r>
      <w:r w:rsidR="0028675C">
        <w:rPr>
          <w:rFonts w:ascii="Times New Roman" w:hAnsi="Times New Roman"/>
          <w:color w:val="000000" w:themeColor="text1"/>
          <w:sz w:val="20"/>
        </w:rPr>
        <w:t>edildi.</w:t>
      </w:r>
    </w:p>
    <w:p w:rsidR="00887221" w:rsidRDefault="0028675C" w:rsidP="00E23FCD">
      <w:pPr>
        <w:tabs>
          <w:tab w:val="left" w:pos="567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>
        <w:rPr>
          <w:rFonts w:ascii="Times New Roman" w:hAnsi="Times New Roman"/>
          <w:b/>
          <w:color w:val="000000" w:themeColor="text1"/>
          <w:sz w:val="20"/>
          <w:szCs w:val="20"/>
        </w:rPr>
        <w:tab/>
      </w:r>
      <w:proofErr w:type="gramStart"/>
      <w:r>
        <w:rPr>
          <w:rFonts w:ascii="Times New Roman" w:hAnsi="Times New Roman"/>
          <w:color w:val="000000" w:themeColor="text1"/>
          <w:sz w:val="20"/>
        </w:rPr>
        <w:t xml:space="preserve">Yapılan müzakereler sonucunda; </w:t>
      </w:r>
      <w:r w:rsidR="00E23FCD">
        <w:rPr>
          <w:rFonts w:ascii="Times New Roman" w:hAnsi="Times New Roman" w:cs="Times New Roman"/>
          <w:color w:val="000000" w:themeColor="text1"/>
          <w:sz w:val="20"/>
          <w:szCs w:val="20"/>
        </w:rPr>
        <w:t>2019-2020 eğitim-öğretim yılı güz y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arıyılından itibaren </w:t>
      </w:r>
      <w:r w:rsidR="00A036FA">
        <w:rPr>
          <w:rFonts w:ascii="Times New Roman" w:hAnsi="Times New Roman" w:cs="Times New Roman"/>
          <w:color w:val="000000" w:themeColor="text1"/>
          <w:sz w:val="20"/>
          <w:szCs w:val="20"/>
        </w:rPr>
        <w:t>Fakül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temiz  </w:t>
      </w:r>
      <w:r w:rsidR="00A036FA">
        <w:rPr>
          <w:rFonts w:ascii="Times New Roman" w:hAnsi="Times New Roman" w:cs="Times New Roman"/>
          <w:color w:val="000000" w:themeColor="text1"/>
          <w:sz w:val="20"/>
          <w:szCs w:val="20"/>
        </w:rPr>
        <w:t>“Matematik ve Fen Bilimleri Eğitimi Bölümü Fen Bilgisi Eğitimi Anabilim Dalı”</w:t>
      </w:r>
      <w:r>
        <w:rPr>
          <w:rFonts w:ascii="Times New Roman" w:hAnsi="Times New Roman" w:cs="Times New Roman"/>
          <w:sz w:val="20"/>
          <w:szCs w:val="20"/>
        </w:rPr>
        <w:t xml:space="preserve"> ile “</w:t>
      </w:r>
      <w:r w:rsidR="00513B0B">
        <w:rPr>
          <w:rFonts w:ascii="Times New Roman" w:hAnsi="Times New Roman" w:cs="Times New Roman"/>
          <w:sz w:val="20"/>
          <w:szCs w:val="20"/>
        </w:rPr>
        <w:t>Temel Eğitim Bölümü</w:t>
      </w:r>
      <w:r w:rsidR="00A036FA">
        <w:rPr>
          <w:rFonts w:ascii="Times New Roman" w:hAnsi="Times New Roman" w:cs="Times New Roman"/>
          <w:sz w:val="20"/>
          <w:szCs w:val="20"/>
        </w:rPr>
        <w:t xml:space="preserve"> Okul Öncesi Eğitimi</w:t>
      </w:r>
      <w:r w:rsidR="006F304D">
        <w:rPr>
          <w:rFonts w:ascii="Times New Roman" w:hAnsi="Times New Roman" w:cs="Times New Roman"/>
          <w:sz w:val="20"/>
          <w:szCs w:val="20"/>
        </w:rPr>
        <w:t xml:space="preserve">, </w:t>
      </w:r>
      <w:r w:rsidR="00A036FA">
        <w:rPr>
          <w:rFonts w:ascii="Times New Roman" w:hAnsi="Times New Roman" w:cs="Times New Roman"/>
          <w:sz w:val="20"/>
          <w:szCs w:val="20"/>
        </w:rPr>
        <w:t>Sınıf Eğitimi</w:t>
      </w:r>
      <w:r w:rsidR="006F304D">
        <w:rPr>
          <w:rFonts w:ascii="Times New Roman" w:hAnsi="Times New Roman" w:cs="Times New Roman"/>
          <w:sz w:val="20"/>
          <w:szCs w:val="20"/>
        </w:rPr>
        <w:t xml:space="preserve"> </w:t>
      </w:r>
      <w:r w:rsidR="00A036FA">
        <w:rPr>
          <w:rFonts w:ascii="Times New Roman" w:hAnsi="Times New Roman" w:cs="Times New Roman"/>
          <w:sz w:val="20"/>
          <w:szCs w:val="20"/>
        </w:rPr>
        <w:t xml:space="preserve">ve </w:t>
      </w:r>
      <w:r w:rsidR="00A036FA">
        <w:rPr>
          <w:rFonts w:ascii="Times New Roman" w:hAnsi="Times New Roman" w:cs="Times New Roman"/>
          <w:color w:val="000000" w:themeColor="text1"/>
          <w:sz w:val="20"/>
          <w:szCs w:val="20"/>
        </w:rPr>
        <w:t>Matematik ve</w:t>
      </w:r>
      <w:r w:rsidR="00513B0B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Fen Bilimleri Eğitimi Bölümü</w:t>
      </w:r>
      <w:r w:rsidR="006F304D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Matematik Eğitimi Anabilim </w:t>
      </w:r>
      <w:proofErr w:type="spellStart"/>
      <w:r w:rsidR="006F304D">
        <w:rPr>
          <w:rFonts w:ascii="Times New Roman" w:hAnsi="Times New Roman" w:cs="Times New Roman"/>
          <w:color w:val="000000" w:themeColor="text1"/>
          <w:sz w:val="20"/>
          <w:szCs w:val="20"/>
        </w:rPr>
        <w:t>Dallları</w:t>
      </w:r>
      <w:proofErr w:type="spellEnd"/>
      <w:r w:rsidR="006F304D">
        <w:rPr>
          <w:rFonts w:ascii="Times New Roman" w:hAnsi="Times New Roman" w:cs="Times New Roman"/>
          <w:sz w:val="20"/>
          <w:szCs w:val="20"/>
        </w:rPr>
        <w:t>” arasında açılması önerilen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513B0B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Çift </w:t>
      </w:r>
      <w:proofErr w:type="spellStart"/>
      <w:r w:rsidR="00513B0B">
        <w:rPr>
          <w:rFonts w:ascii="Times New Roman" w:hAnsi="Times New Roman" w:cs="Times New Roman"/>
          <w:color w:val="000000" w:themeColor="text1"/>
          <w:sz w:val="20"/>
          <w:szCs w:val="20"/>
        </w:rPr>
        <w:t>Anadal</w:t>
      </w:r>
      <w:proofErr w:type="spellEnd"/>
      <w:r w:rsidR="00513B0B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P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rogramı derslerinin</w:t>
      </w:r>
      <w:r w:rsidR="00A8066A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aşağıda belirtilen şekilde k</w:t>
      </w:r>
      <w:r w:rsidR="00881890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abul edilmesinin uygun olduğuna </w:t>
      </w:r>
      <w:r w:rsidR="0088722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ve konunun Rektörlük Makamına </w:t>
      </w:r>
      <w:r w:rsidR="006F304D">
        <w:rPr>
          <w:rFonts w:ascii="Times New Roman" w:hAnsi="Times New Roman" w:cs="Times New Roman"/>
          <w:color w:val="000000" w:themeColor="text1"/>
          <w:sz w:val="20"/>
          <w:szCs w:val="20"/>
        </w:rPr>
        <w:t>arz edilmesine</w:t>
      </w:r>
      <w:r w:rsidR="00887221">
        <w:rPr>
          <w:rFonts w:ascii="Times New Roman" w:hAnsi="Times New Roman" w:cs="Times New Roman"/>
          <w:color w:val="000000" w:themeColor="text1"/>
          <w:sz w:val="20"/>
          <w:szCs w:val="20"/>
        </w:rPr>
        <w:t>;</w:t>
      </w:r>
      <w:proofErr w:type="gramEnd"/>
    </w:p>
    <w:p w:rsidR="000D5DA9" w:rsidRDefault="000D5DA9" w:rsidP="000D5DA9">
      <w:pPr>
        <w:tabs>
          <w:tab w:val="left" w:pos="567"/>
        </w:tabs>
        <w:autoSpaceDE w:val="0"/>
        <w:autoSpaceDN w:val="0"/>
        <w:adjustRightInd w:val="0"/>
        <w:spacing w:after="0" w:line="240" w:lineRule="auto"/>
        <w:ind w:left="0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tbl>
      <w:tblPr>
        <w:tblStyle w:val="TabloKlavuzu"/>
        <w:tblW w:w="0" w:type="auto"/>
        <w:tblInd w:w="392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992"/>
        <w:gridCol w:w="3378"/>
        <w:gridCol w:w="512"/>
        <w:gridCol w:w="545"/>
        <w:gridCol w:w="545"/>
        <w:gridCol w:w="545"/>
        <w:gridCol w:w="672"/>
        <w:gridCol w:w="846"/>
      </w:tblGrid>
      <w:tr w:rsidR="000D5DA9" w:rsidRPr="00B26A67" w:rsidTr="00E82EBA">
        <w:trPr>
          <w:trHeight w:val="179"/>
        </w:trPr>
        <w:tc>
          <w:tcPr>
            <w:tcW w:w="8035" w:type="dxa"/>
            <w:gridSpan w:val="8"/>
            <w:vAlign w:val="center"/>
          </w:tcPr>
          <w:p w:rsidR="000D5DA9" w:rsidRPr="00B26A67" w:rsidRDefault="000D5DA9" w:rsidP="00E82EBA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MATEMATİK EĞİTİMİNİN FEN BİLGİSİ EĞİTİMİNDEN</w:t>
            </w: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 xml:space="preserve"> ALACAĞI DERSLER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center"/>
          </w:tcPr>
          <w:p w:rsidR="000D5DA9" w:rsidRPr="00B26A67" w:rsidRDefault="000D5DA9" w:rsidP="00E82EBA">
            <w:pPr>
              <w:spacing w:after="0" w:line="240" w:lineRule="auto"/>
              <w:ind w:left="-70" w:right="-7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Ders Kodu</w:t>
            </w:r>
          </w:p>
        </w:tc>
        <w:tc>
          <w:tcPr>
            <w:tcW w:w="3378" w:type="dxa"/>
            <w:vAlign w:val="center"/>
          </w:tcPr>
          <w:p w:rsidR="000D5DA9" w:rsidRPr="00B26A67" w:rsidRDefault="000D5DA9" w:rsidP="00E82E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Ders Adı</w:t>
            </w:r>
          </w:p>
        </w:tc>
        <w:tc>
          <w:tcPr>
            <w:tcW w:w="512" w:type="dxa"/>
            <w:vAlign w:val="center"/>
          </w:tcPr>
          <w:p w:rsidR="000D5DA9" w:rsidRPr="00B26A67" w:rsidRDefault="000D5DA9" w:rsidP="00E82E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Z/S</w:t>
            </w:r>
          </w:p>
        </w:tc>
        <w:tc>
          <w:tcPr>
            <w:tcW w:w="545" w:type="dxa"/>
            <w:vAlign w:val="center"/>
          </w:tcPr>
          <w:p w:rsidR="000D5DA9" w:rsidRPr="00B26A67" w:rsidRDefault="000D5DA9" w:rsidP="00E82E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T</w:t>
            </w:r>
          </w:p>
        </w:tc>
        <w:tc>
          <w:tcPr>
            <w:tcW w:w="545" w:type="dxa"/>
            <w:vAlign w:val="center"/>
          </w:tcPr>
          <w:p w:rsidR="000D5DA9" w:rsidRPr="00B26A67" w:rsidRDefault="000D5DA9" w:rsidP="00E82E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U</w:t>
            </w:r>
          </w:p>
        </w:tc>
        <w:tc>
          <w:tcPr>
            <w:tcW w:w="545" w:type="dxa"/>
            <w:vAlign w:val="center"/>
          </w:tcPr>
          <w:p w:rsidR="000D5DA9" w:rsidRPr="00B26A67" w:rsidRDefault="000D5DA9" w:rsidP="00E82E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L</w:t>
            </w:r>
          </w:p>
        </w:tc>
        <w:tc>
          <w:tcPr>
            <w:tcW w:w="672" w:type="dxa"/>
            <w:vAlign w:val="center"/>
          </w:tcPr>
          <w:p w:rsidR="000D5DA9" w:rsidRPr="00B26A67" w:rsidRDefault="000D5DA9" w:rsidP="00E82E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Kredi</w:t>
            </w:r>
          </w:p>
        </w:tc>
        <w:tc>
          <w:tcPr>
            <w:tcW w:w="846" w:type="dxa"/>
            <w:vAlign w:val="center"/>
          </w:tcPr>
          <w:p w:rsidR="000D5DA9" w:rsidRPr="00B26A67" w:rsidRDefault="000D5DA9" w:rsidP="00E82E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AKTS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FAZ101</w:t>
            </w:r>
          </w:p>
        </w:tc>
        <w:tc>
          <w:tcPr>
            <w:tcW w:w="3378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Fizik I</w:t>
            </w:r>
          </w:p>
        </w:tc>
        <w:tc>
          <w:tcPr>
            <w:tcW w:w="51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Z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FAZ103</w:t>
            </w:r>
          </w:p>
        </w:tc>
        <w:tc>
          <w:tcPr>
            <w:tcW w:w="3378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Kimya I</w:t>
            </w:r>
          </w:p>
        </w:tc>
        <w:tc>
          <w:tcPr>
            <w:tcW w:w="51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Z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FAZ102</w:t>
            </w:r>
          </w:p>
        </w:tc>
        <w:tc>
          <w:tcPr>
            <w:tcW w:w="3378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Fizik II</w:t>
            </w:r>
          </w:p>
        </w:tc>
        <w:tc>
          <w:tcPr>
            <w:tcW w:w="51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Z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FAZ104</w:t>
            </w:r>
          </w:p>
        </w:tc>
        <w:tc>
          <w:tcPr>
            <w:tcW w:w="3378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Kimya II</w:t>
            </w:r>
          </w:p>
        </w:tc>
        <w:tc>
          <w:tcPr>
            <w:tcW w:w="51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Z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FAZ108</w:t>
            </w:r>
          </w:p>
        </w:tc>
        <w:tc>
          <w:tcPr>
            <w:tcW w:w="3378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Biyoloji I</w:t>
            </w:r>
          </w:p>
        </w:tc>
        <w:tc>
          <w:tcPr>
            <w:tcW w:w="51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Z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FAZ201</w:t>
            </w:r>
          </w:p>
        </w:tc>
        <w:tc>
          <w:tcPr>
            <w:tcW w:w="3378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Fen Öğrenme ve Öğretim Yaklaşımları</w:t>
            </w:r>
          </w:p>
        </w:tc>
        <w:tc>
          <w:tcPr>
            <w:tcW w:w="51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Z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FAZ203</w:t>
            </w:r>
          </w:p>
        </w:tc>
        <w:tc>
          <w:tcPr>
            <w:tcW w:w="3378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Biyoloji II</w:t>
            </w:r>
          </w:p>
        </w:tc>
        <w:tc>
          <w:tcPr>
            <w:tcW w:w="51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Z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FAZ205</w:t>
            </w:r>
          </w:p>
        </w:tc>
        <w:tc>
          <w:tcPr>
            <w:tcW w:w="3378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Fizik III</w:t>
            </w:r>
          </w:p>
        </w:tc>
        <w:tc>
          <w:tcPr>
            <w:tcW w:w="51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Z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FAZ207</w:t>
            </w:r>
          </w:p>
        </w:tc>
        <w:tc>
          <w:tcPr>
            <w:tcW w:w="3378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Kimya III</w:t>
            </w:r>
          </w:p>
        </w:tc>
        <w:tc>
          <w:tcPr>
            <w:tcW w:w="51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Z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 w:rsidRPr="00C81D9E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FAZ202</w:t>
            </w:r>
          </w:p>
        </w:tc>
        <w:tc>
          <w:tcPr>
            <w:tcW w:w="3378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Fen Öğretim Programları</w:t>
            </w:r>
          </w:p>
        </w:tc>
        <w:tc>
          <w:tcPr>
            <w:tcW w:w="51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Z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FAZ204</w:t>
            </w:r>
          </w:p>
        </w:tc>
        <w:tc>
          <w:tcPr>
            <w:tcW w:w="3378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Biyoloji III</w:t>
            </w:r>
          </w:p>
        </w:tc>
        <w:tc>
          <w:tcPr>
            <w:tcW w:w="51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Z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FAZ206</w:t>
            </w:r>
          </w:p>
        </w:tc>
        <w:tc>
          <w:tcPr>
            <w:tcW w:w="3378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Yer Bilimi</w:t>
            </w:r>
          </w:p>
        </w:tc>
        <w:tc>
          <w:tcPr>
            <w:tcW w:w="51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Z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FAZ301</w:t>
            </w:r>
          </w:p>
        </w:tc>
        <w:tc>
          <w:tcPr>
            <w:tcW w:w="3378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Fen Öğretimi I</w:t>
            </w:r>
          </w:p>
        </w:tc>
        <w:tc>
          <w:tcPr>
            <w:tcW w:w="51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Z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6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FAZ303</w:t>
            </w:r>
          </w:p>
        </w:tc>
        <w:tc>
          <w:tcPr>
            <w:tcW w:w="3378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Fen Öğretimi Laboratuar Uygulamaları I</w:t>
            </w:r>
          </w:p>
        </w:tc>
        <w:tc>
          <w:tcPr>
            <w:tcW w:w="51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Z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FAZ305</w:t>
            </w:r>
          </w:p>
        </w:tc>
        <w:tc>
          <w:tcPr>
            <w:tcW w:w="3378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Astronomi</w:t>
            </w:r>
          </w:p>
        </w:tc>
        <w:tc>
          <w:tcPr>
            <w:tcW w:w="51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Z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 w:rsidRPr="00C81D9E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FAZ302</w:t>
            </w:r>
          </w:p>
        </w:tc>
        <w:tc>
          <w:tcPr>
            <w:tcW w:w="3378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Fen Öğretimi II</w:t>
            </w:r>
          </w:p>
        </w:tc>
        <w:tc>
          <w:tcPr>
            <w:tcW w:w="51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Z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6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FAZ304</w:t>
            </w:r>
          </w:p>
        </w:tc>
        <w:tc>
          <w:tcPr>
            <w:tcW w:w="3378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Fen Öğretimi Laboratuar Uygulamaları II</w:t>
            </w:r>
          </w:p>
        </w:tc>
        <w:tc>
          <w:tcPr>
            <w:tcW w:w="51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Z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FAZ401</w:t>
            </w:r>
          </w:p>
        </w:tc>
        <w:tc>
          <w:tcPr>
            <w:tcW w:w="3378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Disiplinlerarası</w:t>
            </w:r>
            <w:proofErr w:type="spellEnd"/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 Fen Öğretimi</w:t>
            </w:r>
          </w:p>
        </w:tc>
        <w:tc>
          <w:tcPr>
            <w:tcW w:w="51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Z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FAZ403</w:t>
            </w:r>
          </w:p>
        </w:tc>
        <w:tc>
          <w:tcPr>
            <w:tcW w:w="3378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Çevre Eğitimi</w:t>
            </w:r>
          </w:p>
        </w:tc>
        <w:tc>
          <w:tcPr>
            <w:tcW w:w="51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Z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FAZ402</w:t>
            </w:r>
          </w:p>
        </w:tc>
        <w:tc>
          <w:tcPr>
            <w:tcW w:w="3378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Fen Öğretiminde Okul Dışı Öğrenme Ortamları</w:t>
            </w:r>
          </w:p>
        </w:tc>
        <w:tc>
          <w:tcPr>
            <w:tcW w:w="51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Z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FAZ404</w:t>
            </w:r>
          </w:p>
        </w:tc>
        <w:tc>
          <w:tcPr>
            <w:tcW w:w="3378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Bilimin Doğası ve Öğretimi</w:t>
            </w:r>
          </w:p>
        </w:tc>
        <w:tc>
          <w:tcPr>
            <w:tcW w:w="51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Z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AE</w:t>
            </w:r>
          </w:p>
        </w:tc>
        <w:tc>
          <w:tcPr>
            <w:tcW w:w="3378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eçmeli 1</w:t>
            </w:r>
          </w:p>
        </w:tc>
        <w:tc>
          <w:tcPr>
            <w:tcW w:w="51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AE</w:t>
            </w:r>
          </w:p>
        </w:tc>
        <w:tc>
          <w:tcPr>
            <w:tcW w:w="3378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eçmeli 2</w:t>
            </w:r>
          </w:p>
        </w:tc>
        <w:tc>
          <w:tcPr>
            <w:tcW w:w="51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AE</w:t>
            </w:r>
          </w:p>
        </w:tc>
        <w:tc>
          <w:tcPr>
            <w:tcW w:w="3378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eçmeli 3</w:t>
            </w:r>
          </w:p>
        </w:tc>
        <w:tc>
          <w:tcPr>
            <w:tcW w:w="51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AE</w:t>
            </w:r>
          </w:p>
        </w:tc>
        <w:tc>
          <w:tcPr>
            <w:tcW w:w="3378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eçmeli 4</w:t>
            </w:r>
          </w:p>
        </w:tc>
        <w:tc>
          <w:tcPr>
            <w:tcW w:w="51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AE</w:t>
            </w:r>
          </w:p>
        </w:tc>
        <w:tc>
          <w:tcPr>
            <w:tcW w:w="3378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eçmeli 5</w:t>
            </w:r>
          </w:p>
        </w:tc>
        <w:tc>
          <w:tcPr>
            <w:tcW w:w="51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AE</w:t>
            </w:r>
          </w:p>
        </w:tc>
        <w:tc>
          <w:tcPr>
            <w:tcW w:w="3378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eçmeli 6</w:t>
            </w:r>
          </w:p>
        </w:tc>
        <w:tc>
          <w:tcPr>
            <w:tcW w:w="51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FÖU401 </w:t>
            </w:r>
          </w:p>
        </w:tc>
        <w:tc>
          <w:tcPr>
            <w:tcW w:w="3378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Öğretmenlik Uygulaması I</w:t>
            </w:r>
          </w:p>
        </w:tc>
        <w:tc>
          <w:tcPr>
            <w:tcW w:w="51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846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2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FÖU402</w:t>
            </w:r>
          </w:p>
        </w:tc>
        <w:tc>
          <w:tcPr>
            <w:tcW w:w="3378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Öğretmenlik uygulaması II</w:t>
            </w:r>
          </w:p>
        </w:tc>
        <w:tc>
          <w:tcPr>
            <w:tcW w:w="51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846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2</w:t>
            </w:r>
          </w:p>
        </w:tc>
      </w:tr>
      <w:tr w:rsidR="000D5DA9" w:rsidRPr="00B26A67" w:rsidTr="00E82EBA">
        <w:trPr>
          <w:trHeight w:val="260"/>
        </w:trPr>
        <w:tc>
          <w:tcPr>
            <w:tcW w:w="4882" w:type="dxa"/>
            <w:gridSpan w:val="3"/>
            <w:vAlign w:val="center"/>
          </w:tcPr>
          <w:p w:rsidR="000D5DA9" w:rsidRPr="00B26A67" w:rsidRDefault="000D5DA9" w:rsidP="00E82E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Toplam</w:t>
            </w:r>
          </w:p>
        </w:tc>
        <w:tc>
          <w:tcPr>
            <w:tcW w:w="545" w:type="dxa"/>
            <w:vAlign w:val="center"/>
          </w:tcPr>
          <w:p w:rsidR="000D5DA9" w:rsidRPr="00B26A67" w:rsidRDefault="000D5DA9" w:rsidP="00E82E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64</w:t>
            </w:r>
          </w:p>
        </w:tc>
        <w:tc>
          <w:tcPr>
            <w:tcW w:w="545" w:type="dxa"/>
            <w:vAlign w:val="center"/>
          </w:tcPr>
          <w:p w:rsidR="000D5DA9" w:rsidRPr="00B26A67" w:rsidRDefault="000D5DA9" w:rsidP="00E82E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44</w:t>
            </w:r>
          </w:p>
        </w:tc>
        <w:tc>
          <w:tcPr>
            <w:tcW w:w="545" w:type="dxa"/>
            <w:vAlign w:val="center"/>
          </w:tcPr>
          <w:p w:rsidR="000D5DA9" w:rsidRPr="00B26A67" w:rsidRDefault="000D5DA9" w:rsidP="00E82E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0</w:t>
            </w:r>
          </w:p>
        </w:tc>
        <w:tc>
          <w:tcPr>
            <w:tcW w:w="672" w:type="dxa"/>
            <w:vAlign w:val="center"/>
          </w:tcPr>
          <w:p w:rsidR="000D5DA9" w:rsidRPr="00B26A67" w:rsidRDefault="000D5DA9" w:rsidP="00E82E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86</w:t>
            </w:r>
          </w:p>
        </w:tc>
        <w:tc>
          <w:tcPr>
            <w:tcW w:w="846" w:type="dxa"/>
            <w:vAlign w:val="center"/>
          </w:tcPr>
          <w:p w:rsidR="000D5DA9" w:rsidRPr="00B26A67" w:rsidRDefault="000D5DA9" w:rsidP="00E82E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133</w:t>
            </w:r>
          </w:p>
        </w:tc>
      </w:tr>
    </w:tbl>
    <w:p w:rsidR="000D5DA9" w:rsidRDefault="000D5DA9" w:rsidP="000D5DA9">
      <w:pPr>
        <w:tabs>
          <w:tab w:val="left" w:pos="567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:rsidR="000D5DA9" w:rsidRDefault="000D5DA9" w:rsidP="000D5DA9">
      <w:pPr>
        <w:tabs>
          <w:tab w:val="left" w:pos="567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:rsidR="000D5DA9" w:rsidRDefault="000D5DA9" w:rsidP="000D5DA9">
      <w:pPr>
        <w:tabs>
          <w:tab w:val="left" w:pos="567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:rsidR="000D5DA9" w:rsidRDefault="000D5DA9" w:rsidP="000D5DA9">
      <w:pPr>
        <w:tabs>
          <w:tab w:val="left" w:pos="567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:rsidR="000D5DA9" w:rsidRDefault="000D5DA9" w:rsidP="000D5DA9">
      <w:pPr>
        <w:tabs>
          <w:tab w:val="left" w:pos="567"/>
        </w:tabs>
        <w:autoSpaceDE w:val="0"/>
        <w:autoSpaceDN w:val="0"/>
        <w:adjustRightInd w:val="0"/>
        <w:spacing w:after="0" w:line="240" w:lineRule="auto"/>
        <w:ind w:left="0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:rsidR="000D5DA9" w:rsidRDefault="000D5DA9" w:rsidP="000D5DA9">
      <w:pPr>
        <w:tabs>
          <w:tab w:val="left" w:pos="567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:rsidR="000D5DA9" w:rsidRDefault="000D5DA9" w:rsidP="000D5DA9">
      <w:pPr>
        <w:tabs>
          <w:tab w:val="left" w:pos="567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:rsidR="000D5DA9" w:rsidRDefault="000D5DA9" w:rsidP="000D5DA9">
      <w:pPr>
        <w:tabs>
          <w:tab w:val="left" w:pos="567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:rsidR="000D5DA9" w:rsidRDefault="000D5DA9" w:rsidP="000D5DA9">
      <w:pPr>
        <w:tabs>
          <w:tab w:val="left" w:pos="567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tbl>
      <w:tblPr>
        <w:tblStyle w:val="TabloKlavuzu"/>
        <w:tblpPr w:leftFromText="180" w:rightFromText="180" w:vertAnchor="text" w:horzAnchor="margin" w:tblpXSpec="center" w:tblpY="-11"/>
        <w:tblOverlap w:val="never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992"/>
        <w:gridCol w:w="3378"/>
        <w:gridCol w:w="512"/>
        <w:gridCol w:w="545"/>
        <w:gridCol w:w="545"/>
        <w:gridCol w:w="545"/>
        <w:gridCol w:w="672"/>
        <w:gridCol w:w="846"/>
      </w:tblGrid>
      <w:tr w:rsidR="000D5DA9" w:rsidRPr="00B26A67" w:rsidTr="00E82EBA">
        <w:trPr>
          <w:trHeight w:val="179"/>
        </w:trPr>
        <w:tc>
          <w:tcPr>
            <w:tcW w:w="8035" w:type="dxa"/>
            <w:gridSpan w:val="8"/>
            <w:vAlign w:val="center"/>
          </w:tcPr>
          <w:p w:rsidR="000D5DA9" w:rsidRPr="00B26A67" w:rsidRDefault="000D5DA9" w:rsidP="00E82EBA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ind w:left="0" w:firstLine="284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SINIF EĞİTİMİNİN FEN BİLGİSİ EĞİTİMİNDEN</w:t>
            </w: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 xml:space="preserve"> ALACAĞI DERSLER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center"/>
          </w:tcPr>
          <w:p w:rsidR="000D5DA9" w:rsidRPr="00B26A67" w:rsidRDefault="000D5DA9" w:rsidP="00E82EBA">
            <w:pPr>
              <w:spacing w:after="0" w:line="240" w:lineRule="auto"/>
              <w:ind w:left="-70" w:right="-7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Ders Kodu</w:t>
            </w:r>
          </w:p>
        </w:tc>
        <w:tc>
          <w:tcPr>
            <w:tcW w:w="3378" w:type="dxa"/>
            <w:vAlign w:val="center"/>
          </w:tcPr>
          <w:p w:rsidR="000D5DA9" w:rsidRPr="00B26A67" w:rsidRDefault="000D5DA9" w:rsidP="00E82E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Ders Adı</w:t>
            </w:r>
          </w:p>
        </w:tc>
        <w:tc>
          <w:tcPr>
            <w:tcW w:w="512" w:type="dxa"/>
            <w:vAlign w:val="center"/>
          </w:tcPr>
          <w:p w:rsidR="000D5DA9" w:rsidRPr="00B26A67" w:rsidRDefault="000D5DA9" w:rsidP="00E82E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Z/S</w:t>
            </w:r>
          </w:p>
        </w:tc>
        <w:tc>
          <w:tcPr>
            <w:tcW w:w="545" w:type="dxa"/>
            <w:vAlign w:val="center"/>
          </w:tcPr>
          <w:p w:rsidR="000D5DA9" w:rsidRPr="00B26A67" w:rsidRDefault="000D5DA9" w:rsidP="00E82E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T</w:t>
            </w:r>
          </w:p>
        </w:tc>
        <w:tc>
          <w:tcPr>
            <w:tcW w:w="545" w:type="dxa"/>
            <w:vAlign w:val="center"/>
          </w:tcPr>
          <w:p w:rsidR="000D5DA9" w:rsidRPr="00B26A67" w:rsidRDefault="000D5DA9" w:rsidP="00E82E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U</w:t>
            </w:r>
          </w:p>
        </w:tc>
        <w:tc>
          <w:tcPr>
            <w:tcW w:w="545" w:type="dxa"/>
            <w:vAlign w:val="center"/>
          </w:tcPr>
          <w:p w:rsidR="000D5DA9" w:rsidRPr="00B26A67" w:rsidRDefault="000D5DA9" w:rsidP="00E82E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L</w:t>
            </w:r>
          </w:p>
        </w:tc>
        <w:tc>
          <w:tcPr>
            <w:tcW w:w="672" w:type="dxa"/>
            <w:vAlign w:val="center"/>
          </w:tcPr>
          <w:p w:rsidR="000D5DA9" w:rsidRPr="00B26A67" w:rsidRDefault="000D5DA9" w:rsidP="00E82E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Kredi</w:t>
            </w:r>
          </w:p>
        </w:tc>
        <w:tc>
          <w:tcPr>
            <w:tcW w:w="846" w:type="dxa"/>
            <w:vAlign w:val="center"/>
          </w:tcPr>
          <w:p w:rsidR="000D5DA9" w:rsidRPr="00B26A67" w:rsidRDefault="000D5DA9" w:rsidP="00E82E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AKTS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FAZ101</w:t>
            </w:r>
          </w:p>
        </w:tc>
        <w:tc>
          <w:tcPr>
            <w:tcW w:w="3378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Fizik I</w:t>
            </w:r>
          </w:p>
        </w:tc>
        <w:tc>
          <w:tcPr>
            <w:tcW w:w="51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Z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FAZ103</w:t>
            </w:r>
          </w:p>
        </w:tc>
        <w:tc>
          <w:tcPr>
            <w:tcW w:w="3378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Kimya I</w:t>
            </w:r>
          </w:p>
        </w:tc>
        <w:tc>
          <w:tcPr>
            <w:tcW w:w="51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Z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FAZ105</w:t>
            </w:r>
          </w:p>
        </w:tc>
        <w:tc>
          <w:tcPr>
            <w:tcW w:w="3378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enel Matematik I</w:t>
            </w:r>
          </w:p>
        </w:tc>
        <w:tc>
          <w:tcPr>
            <w:tcW w:w="51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Z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FAZ102</w:t>
            </w:r>
          </w:p>
        </w:tc>
        <w:tc>
          <w:tcPr>
            <w:tcW w:w="3378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Fizik II</w:t>
            </w:r>
          </w:p>
        </w:tc>
        <w:tc>
          <w:tcPr>
            <w:tcW w:w="51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Z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FAZ104</w:t>
            </w:r>
          </w:p>
        </w:tc>
        <w:tc>
          <w:tcPr>
            <w:tcW w:w="3378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Kimya II</w:t>
            </w:r>
          </w:p>
        </w:tc>
        <w:tc>
          <w:tcPr>
            <w:tcW w:w="51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Z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FAZ106</w:t>
            </w:r>
          </w:p>
        </w:tc>
        <w:tc>
          <w:tcPr>
            <w:tcW w:w="3378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enel Matematik II</w:t>
            </w:r>
          </w:p>
        </w:tc>
        <w:tc>
          <w:tcPr>
            <w:tcW w:w="51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Z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FAZ108</w:t>
            </w:r>
          </w:p>
        </w:tc>
        <w:tc>
          <w:tcPr>
            <w:tcW w:w="3378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Biyoloji I</w:t>
            </w:r>
          </w:p>
        </w:tc>
        <w:tc>
          <w:tcPr>
            <w:tcW w:w="51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Z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FAZ201</w:t>
            </w:r>
          </w:p>
        </w:tc>
        <w:tc>
          <w:tcPr>
            <w:tcW w:w="3378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Fen Öğrenme ve Öğretim Yaklaşımları</w:t>
            </w:r>
          </w:p>
        </w:tc>
        <w:tc>
          <w:tcPr>
            <w:tcW w:w="51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Z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FAZ203</w:t>
            </w:r>
          </w:p>
        </w:tc>
        <w:tc>
          <w:tcPr>
            <w:tcW w:w="3378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Biyoloji II</w:t>
            </w:r>
          </w:p>
        </w:tc>
        <w:tc>
          <w:tcPr>
            <w:tcW w:w="51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Z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FAZ205</w:t>
            </w:r>
          </w:p>
        </w:tc>
        <w:tc>
          <w:tcPr>
            <w:tcW w:w="3378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Fizik III</w:t>
            </w:r>
          </w:p>
        </w:tc>
        <w:tc>
          <w:tcPr>
            <w:tcW w:w="51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Z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FAZ207</w:t>
            </w:r>
          </w:p>
        </w:tc>
        <w:tc>
          <w:tcPr>
            <w:tcW w:w="3378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Kimya III</w:t>
            </w:r>
          </w:p>
        </w:tc>
        <w:tc>
          <w:tcPr>
            <w:tcW w:w="51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Z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 w:rsidRPr="00C81D9E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FAZ202</w:t>
            </w:r>
          </w:p>
        </w:tc>
        <w:tc>
          <w:tcPr>
            <w:tcW w:w="3378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Fen Öğretim Programları</w:t>
            </w:r>
          </w:p>
        </w:tc>
        <w:tc>
          <w:tcPr>
            <w:tcW w:w="51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Z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FAZ204</w:t>
            </w:r>
          </w:p>
        </w:tc>
        <w:tc>
          <w:tcPr>
            <w:tcW w:w="3378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Biyoloji III</w:t>
            </w:r>
          </w:p>
        </w:tc>
        <w:tc>
          <w:tcPr>
            <w:tcW w:w="51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Z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FAZ206</w:t>
            </w:r>
          </w:p>
        </w:tc>
        <w:tc>
          <w:tcPr>
            <w:tcW w:w="3378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Yer Bilimi</w:t>
            </w:r>
          </w:p>
        </w:tc>
        <w:tc>
          <w:tcPr>
            <w:tcW w:w="51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Z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FAZ301</w:t>
            </w:r>
          </w:p>
        </w:tc>
        <w:tc>
          <w:tcPr>
            <w:tcW w:w="3378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Fen Öğretimi I</w:t>
            </w:r>
          </w:p>
        </w:tc>
        <w:tc>
          <w:tcPr>
            <w:tcW w:w="51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Z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6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FAZ303</w:t>
            </w:r>
          </w:p>
        </w:tc>
        <w:tc>
          <w:tcPr>
            <w:tcW w:w="3378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Fen Öğretimi Laboratuar Uygulamaları I</w:t>
            </w:r>
          </w:p>
        </w:tc>
        <w:tc>
          <w:tcPr>
            <w:tcW w:w="51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Z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FAZ305</w:t>
            </w:r>
          </w:p>
        </w:tc>
        <w:tc>
          <w:tcPr>
            <w:tcW w:w="3378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Astronomi</w:t>
            </w:r>
          </w:p>
        </w:tc>
        <w:tc>
          <w:tcPr>
            <w:tcW w:w="51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Z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 w:rsidRPr="00C81D9E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FAZ302</w:t>
            </w:r>
          </w:p>
        </w:tc>
        <w:tc>
          <w:tcPr>
            <w:tcW w:w="3378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Fen Öğretimi II</w:t>
            </w:r>
          </w:p>
        </w:tc>
        <w:tc>
          <w:tcPr>
            <w:tcW w:w="51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Z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6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FAZ304</w:t>
            </w:r>
          </w:p>
        </w:tc>
        <w:tc>
          <w:tcPr>
            <w:tcW w:w="3378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Fen Öğretimi Laboratuar Uygulamaları II</w:t>
            </w:r>
          </w:p>
        </w:tc>
        <w:tc>
          <w:tcPr>
            <w:tcW w:w="51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Z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FAZ306</w:t>
            </w:r>
          </w:p>
        </w:tc>
        <w:tc>
          <w:tcPr>
            <w:tcW w:w="3378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Bilimsel Muhakeme Becerileri</w:t>
            </w:r>
          </w:p>
        </w:tc>
        <w:tc>
          <w:tcPr>
            <w:tcW w:w="51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Z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FAZ401</w:t>
            </w:r>
          </w:p>
        </w:tc>
        <w:tc>
          <w:tcPr>
            <w:tcW w:w="3378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Disiplinlerarası</w:t>
            </w:r>
            <w:proofErr w:type="spellEnd"/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 Fen Öğretimi</w:t>
            </w:r>
          </w:p>
        </w:tc>
        <w:tc>
          <w:tcPr>
            <w:tcW w:w="51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Z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FAZ403</w:t>
            </w:r>
          </w:p>
        </w:tc>
        <w:tc>
          <w:tcPr>
            <w:tcW w:w="3378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Çevre Eğitimi</w:t>
            </w:r>
          </w:p>
        </w:tc>
        <w:tc>
          <w:tcPr>
            <w:tcW w:w="51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Z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FAZ402</w:t>
            </w:r>
          </w:p>
        </w:tc>
        <w:tc>
          <w:tcPr>
            <w:tcW w:w="3378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Fen Öğretiminde Okul Dışı Öğrenme Ortamları</w:t>
            </w:r>
          </w:p>
        </w:tc>
        <w:tc>
          <w:tcPr>
            <w:tcW w:w="51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Z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FAZ404</w:t>
            </w:r>
          </w:p>
        </w:tc>
        <w:tc>
          <w:tcPr>
            <w:tcW w:w="3378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Bilimin Doğası ve Öğretimi</w:t>
            </w:r>
          </w:p>
        </w:tc>
        <w:tc>
          <w:tcPr>
            <w:tcW w:w="51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Z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AE</w:t>
            </w:r>
          </w:p>
        </w:tc>
        <w:tc>
          <w:tcPr>
            <w:tcW w:w="3378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eçmeli 4</w:t>
            </w:r>
          </w:p>
        </w:tc>
        <w:tc>
          <w:tcPr>
            <w:tcW w:w="51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S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AE</w:t>
            </w:r>
          </w:p>
        </w:tc>
        <w:tc>
          <w:tcPr>
            <w:tcW w:w="3378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eçmeli 6</w:t>
            </w:r>
          </w:p>
        </w:tc>
        <w:tc>
          <w:tcPr>
            <w:tcW w:w="51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S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AE</w:t>
            </w:r>
          </w:p>
        </w:tc>
        <w:tc>
          <w:tcPr>
            <w:tcW w:w="3378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eçmeli 3</w:t>
            </w:r>
          </w:p>
        </w:tc>
        <w:tc>
          <w:tcPr>
            <w:tcW w:w="51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S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AE</w:t>
            </w:r>
          </w:p>
        </w:tc>
        <w:tc>
          <w:tcPr>
            <w:tcW w:w="3378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eçmeli 2</w:t>
            </w:r>
          </w:p>
        </w:tc>
        <w:tc>
          <w:tcPr>
            <w:tcW w:w="51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S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 w:rsidRPr="00C81D9E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AE</w:t>
            </w:r>
          </w:p>
        </w:tc>
        <w:tc>
          <w:tcPr>
            <w:tcW w:w="3378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EÇMELİ 5</w:t>
            </w:r>
          </w:p>
        </w:tc>
        <w:tc>
          <w:tcPr>
            <w:tcW w:w="51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S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 w:rsidRPr="00C81D9E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AE</w:t>
            </w:r>
          </w:p>
        </w:tc>
        <w:tc>
          <w:tcPr>
            <w:tcW w:w="3378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eçmeli 1</w:t>
            </w:r>
          </w:p>
        </w:tc>
        <w:tc>
          <w:tcPr>
            <w:tcW w:w="51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sz w:val="16"/>
                <w:szCs w:val="16"/>
              </w:rPr>
              <w:t>FÖU401</w:t>
            </w:r>
          </w:p>
        </w:tc>
        <w:tc>
          <w:tcPr>
            <w:tcW w:w="3378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sz w:val="16"/>
                <w:szCs w:val="16"/>
              </w:rPr>
              <w:t>Öğretmenlik Uygulaması I</w:t>
            </w:r>
          </w:p>
        </w:tc>
        <w:tc>
          <w:tcPr>
            <w:tcW w:w="512" w:type="dxa"/>
            <w:vAlign w:val="center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545" w:type="dxa"/>
            <w:vAlign w:val="center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846" w:type="dxa"/>
            <w:vAlign w:val="center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sz w:val="16"/>
                <w:szCs w:val="16"/>
              </w:rPr>
              <w:t>12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sz w:val="16"/>
                <w:szCs w:val="16"/>
              </w:rPr>
              <w:t>FÖU402</w:t>
            </w:r>
          </w:p>
        </w:tc>
        <w:tc>
          <w:tcPr>
            <w:tcW w:w="3378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sz w:val="16"/>
                <w:szCs w:val="16"/>
              </w:rPr>
              <w:t>Öğretmenlik Uygulaması II</w:t>
            </w:r>
          </w:p>
        </w:tc>
        <w:tc>
          <w:tcPr>
            <w:tcW w:w="512" w:type="dxa"/>
            <w:vAlign w:val="center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545" w:type="dxa"/>
            <w:vAlign w:val="center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846" w:type="dxa"/>
            <w:vAlign w:val="center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sz w:val="16"/>
                <w:szCs w:val="16"/>
              </w:rPr>
              <w:t>12</w:t>
            </w:r>
          </w:p>
        </w:tc>
      </w:tr>
      <w:tr w:rsidR="000D5DA9" w:rsidRPr="00B26A67" w:rsidTr="00E82EBA">
        <w:trPr>
          <w:trHeight w:val="260"/>
        </w:trPr>
        <w:tc>
          <w:tcPr>
            <w:tcW w:w="4882" w:type="dxa"/>
            <w:gridSpan w:val="3"/>
            <w:vAlign w:val="center"/>
          </w:tcPr>
          <w:p w:rsidR="000D5DA9" w:rsidRPr="00B26A67" w:rsidRDefault="000D5DA9" w:rsidP="00E82E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Toplam</w:t>
            </w:r>
          </w:p>
        </w:tc>
        <w:tc>
          <w:tcPr>
            <w:tcW w:w="545" w:type="dxa"/>
            <w:vAlign w:val="center"/>
          </w:tcPr>
          <w:p w:rsidR="000D5DA9" w:rsidRPr="00B26A67" w:rsidRDefault="000D5DA9" w:rsidP="00E82E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64</w:t>
            </w:r>
          </w:p>
        </w:tc>
        <w:tc>
          <w:tcPr>
            <w:tcW w:w="545" w:type="dxa"/>
            <w:vAlign w:val="center"/>
          </w:tcPr>
          <w:p w:rsidR="000D5DA9" w:rsidRPr="00B26A67" w:rsidRDefault="000D5DA9" w:rsidP="00E82E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44</w:t>
            </w:r>
          </w:p>
        </w:tc>
        <w:tc>
          <w:tcPr>
            <w:tcW w:w="545" w:type="dxa"/>
            <w:vAlign w:val="center"/>
          </w:tcPr>
          <w:p w:rsidR="000D5DA9" w:rsidRPr="00B26A67" w:rsidRDefault="000D5DA9" w:rsidP="00E82E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0</w:t>
            </w:r>
          </w:p>
        </w:tc>
        <w:tc>
          <w:tcPr>
            <w:tcW w:w="672" w:type="dxa"/>
            <w:vAlign w:val="center"/>
          </w:tcPr>
          <w:p w:rsidR="000D5DA9" w:rsidRPr="00B26A67" w:rsidRDefault="000D5DA9" w:rsidP="00E82E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86</w:t>
            </w:r>
          </w:p>
        </w:tc>
        <w:tc>
          <w:tcPr>
            <w:tcW w:w="846" w:type="dxa"/>
            <w:vAlign w:val="center"/>
          </w:tcPr>
          <w:p w:rsidR="000D5DA9" w:rsidRPr="00B26A67" w:rsidRDefault="000D5DA9" w:rsidP="00E82E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133</w:t>
            </w:r>
          </w:p>
        </w:tc>
      </w:tr>
    </w:tbl>
    <w:p w:rsidR="000D5DA9" w:rsidRDefault="000D5DA9" w:rsidP="000D5DA9">
      <w:pPr>
        <w:tabs>
          <w:tab w:val="left" w:pos="567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color w:val="000000" w:themeColor="text1"/>
          <w:sz w:val="20"/>
          <w:szCs w:val="20"/>
        </w:rPr>
        <w:br w:type="textWrapping" w:clear="all"/>
      </w:r>
    </w:p>
    <w:p w:rsidR="000D5DA9" w:rsidRDefault="000D5DA9" w:rsidP="000D5DA9">
      <w:pPr>
        <w:tabs>
          <w:tab w:val="left" w:pos="567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:rsidR="000D5DA9" w:rsidRDefault="000D5DA9" w:rsidP="000D5DA9">
      <w:pPr>
        <w:tabs>
          <w:tab w:val="left" w:pos="567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:rsidR="000D5DA9" w:rsidRDefault="000D5DA9" w:rsidP="000D5DA9">
      <w:pPr>
        <w:tabs>
          <w:tab w:val="left" w:pos="567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:rsidR="000D5DA9" w:rsidRDefault="000D5DA9" w:rsidP="000D5DA9">
      <w:pPr>
        <w:tabs>
          <w:tab w:val="left" w:pos="567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:rsidR="00E23FCD" w:rsidRDefault="00E23FCD" w:rsidP="000D5DA9">
      <w:pPr>
        <w:tabs>
          <w:tab w:val="left" w:pos="567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:rsidR="00E23FCD" w:rsidRDefault="00E23FCD" w:rsidP="000D5DA9">
      <w:pPr>
        <w:tabs>
          <w:tab w:val="left" w:pos="567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:rsidR="000D5DA9" w:rsidRDefault="000D5DA9" w:rsidP="000D5DA9">
      <w:pPr>
        <w:tabs>
          <w:tab w:val="left" w:pos="567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tbl>
      <w:tblPr>
        <w:tblStyle w:val="TabloKlavuzu"/>
        <w:tblW w:w="0" w:type="auto"/>
        <w:tblInd w:w="392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992"/>
        <w:gridCol w:w="3378"/>
        <w:gridCol w:w="512"/>
        <w:gridCol w:w="545"/>
        <w:gridCol w:w="545"/>
        <w:gridCol w:w="545"/>
        <w:gridCol w:w="672"/>
        <w:gridCol w:w="846"/>
      </w:tblGrid>
      <w:tr w:rsidR="000D5DA9" w:rsidRPr="00B26A67" w:rsidTr="00E82EBA">
        <w:trPr>
          <w:trHeight w:val="179"/>
        </w:trPr>
        <w:tc>
          <w:tcPr>
            <w:tcW w:w="8035" w:type="dxa"/>
            <w:gridSpan w:val="8"/>
            <w:vAlign w:val="center"/>
          </w:tcPr>
          <w:p w:rsidR="000D5DA9" w:rsidRPr="00B26A67" w:rsidRDefault="000D5DA9" w:rsidP="00E82EBA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OKUL ÖNCESİ EĞİTİMİNİN FEN BİLGİSİ EĞİTİMİNDEN</w:t>
            </w: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 xml:space="preserve"> ALACAĞI DERSLER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center"/>
          </w:tcPr>
          <w:p w:rsidR="000D5DA9" w:rsidRPr="00B26A67" w:rsidRDefault="000D5DA9" w:rsidP="00E82EBA">
            <w:pPr>
              <w:spacing w:after="0" w:line="240" w:lineRule="auto"/>
              <w:ind w:left="-70" w:right="-7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Ders Kodu</w:t>
            </w:r>
          </w:p>
        </w:tc>
        <w:tc>
          <w:tcPr>
            <w:tcW w:w="3378" w:type="dxa"/>
            <w:vAlign w:val="center"/>
          </w:tcPr>
          <w:p w:rsidR="000D5DA9" w:rsidRPr="00B26A67" w:rsidRDefault="000D5DA9" w:rsidP="00E82E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Ders Adı</w:t>
            </w:r>
          </w:p>
        </w:tc>
        <w:tc>
          <w:tcPr>
            <w:tcW w:w="512" w:type="dxa"/>
            <w:vAlign w:val="center"/>
          </w:tcPr>
          <w:p w:rsidR="000D5DA9" w:rsidRPr="00B26A67" w:rsidRDefault="000D5DA9" w:rsidP="00E82E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Z/S</w:t>
            </w:r>
          </w:p>
        </w:tc>
        <w:tc>
          <w:tcPr>
            <w:tcW w:w="545" w:type="dxa"/>
            <w:vAlign w:val="center"/>
          </w:tcPr>
          <w:p w:rsidR="000D5DA9" w:rsidRPr="00B26A67" w:rsidRDefault="000D5DA9" w:rsidP="00E82E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T</w:t>
            </w:r>
          </w:p>
        </w:tc>
        <w:tc>
          <w:tcPr>
            <w:tcW w:w="545" w:type="dxa"/>
            <w:vAlign w:val="center"/>
          </w:tcPr>
          <w:p w:rsidR="000D5DA9" w:rsidRPr="00B26A67" w:rsidRDefault="000D5DA9" w:rsidP="00E82E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U</w:t>
            </w:r>
          </w:p>
        </w:tc>
        <w:tc>
          <w:tcPr>
            <w:tcW w:w="545" w:type="dxa"/>
            <w:vAlign w:val="center"/>
          </w:tcPr>
          <w:p w:rsidR="000D5DA9" w:rsidRPr="00B26A67" w:rsidRDefault="000D5DA9" w:rsidP="00E82E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L</w:t>
            </w:r>
          </w:p>
        </w:tc>
        <w:tc>
          <w:tcPr>
            <w:tcW w:w="672" w:type="dxa"/>
            <w:vAlign w:val="center"/>
          </w:tcPr>
          <w:p w:rsidR="000D5DA9" w:rsidRPr="00B26A67" w:rsidRDefault="000D5DA9" w:rsidP="00E82E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Kredi</w:t>
            </w:r>
          </w:p>
        </w:tc>
        <w:tc>
          <w:tcPr>
            <w:tcW w:w="846" w:type="dxa"/>
            <w:vAlign w:val="center"/>
          </w:tcPr>
          <w:p w:rsidR="000D5DA9" w:rsidRPr="00B26A67" w:rsidRDefault="000D5DA9" w:rsidP="00E82E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AKTS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FAZ101</w:t>
            </w:r>
          </w:p>
        </w:tc>
        <w:tc>
          <w:tcPr>
            <w:tcW w:w="3378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Fizik I</w:t>
            </w:r>
          </w:p>
        </w:tc>
        <w:tc>
          <w:tcPr>
            <w:tcW w:w="51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Z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FAZ103</w:t>
            </w:r>
          </w:p>
        </w:tc>
        <w:tc>
          <w:tcPr>
            <w:tcW w:w="3378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Kimya I</w:t>
            </w:r>
          </w:p>
        </w:tc>
        <w:tc>
          <w:tcPr>
            <w:tcW w:w="51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Z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FAZ105</w:t>
            </w:r>
          </w:p>
        </w:tc>
        <w:tc>
          <w:tcPr>
            <w:tcW w:w="3378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enel Matematik I</w:t>
            </w:r>
          </w:p>
        </w:tc>
        <w:tc>
          <w:tcPr>
            <w:tcW w:w="51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Z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FAZ102</w:t>
            </w:r>
          </w:p>
        </w:tc>
        <w:tc>
          <w:tcPr>
            <w:tcW w:w="3378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Fizik II</w:t>
            </w:r>
          </w:p>
        </w:tc>
        <w:tc>
          <w:tcPr>
            <w:tcW w:w="51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Z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FAZ104</w:t>
            </w:r>
          </w:p>
        </w:tc>
        <w:tc>
          <w:tcPr>
            <w:tcW w:w="3378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Kimya II</w:t>
            </w:r>
          </w:p>
        </w:tc>
        <w:tc>
          <w:tcPr>
            <w:tcW w:w="51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Z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FAZ106</w:t>
            </w:r>
          </w:p>
        </w:tc>
        <w:tc>
          <w:tcPr>
            <w:tcW w:w="3378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enel Matematik II</w:t>
            </w:r>
          </w:p>
        </w:tc>
        <w:tc>
          <w:tcPr>
            <w:tcW w:w="51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Z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FAZ108</w:t>
            </w:r>
          </w:p>
        </w:tc>
        <w:tc>
          <w:tcPr>
            <w:tcW w:w="3378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Biyoloji I</w:t>
            </w:r>
          </w:p>
        </w:tc>
        <w:tc>
          <w:tcPr>
            <w:tcW w:w="51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Z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FAZ201</w:t>
            </w:r>
          </w:p>
        </w:tc>
        <w:tc>
          <w:tcPr>
            <w:tcW w:w="3378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Fen Öğrenme ve Öğretim Yaklaşımları</w:t>
            </w:r>
          </w:p>
        </w:tc>
        <w:tc>
          <w:tcPr>
            <w:tcW w:w="51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Z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FAZ203</w:t>
            </w:r>
          </w:p>
        </w:tc>
        <w:tc>
          <w:tcPr>
            <w:tcW w:w="3378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Biyoloji II</w:t>
            </w:r>
          </w:p>
        </w:tc>
        <w:tc>
          <w:tcPr>
            <w:tcW w:w="51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Z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FAZ205</w:t>
            </w:r>
          </w:p>
        </w:tc>
        <w:tc>
          <w:tcPr>
            <w:tcW w:w="3378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Fizik III</w:t>
            </w:r>
          </w:p>
        </w:tc>
        <w:tc>
          <w:tcPr>
            <w:tcW w:w="51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Z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FAZ207</w:t>
            </w:r>
          </w:p>
        </w:tc>
        <w:tc>
          <w:tcPr>
            <w:tcW w:w="3378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Kimya III</w:t>
            </w:r>
          </w:p>
        </w:tc>
        <w:tc>
          <w:tcPr>
            <w:tcW w:w="51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Z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 w:rsidRPr="00C81D9E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FAZ202</w:t>
            </w:r>
          </w:p>
        </w:tc>
        <w:tc>
          <w:tcPr>
            <w:tcW w:w="3378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Fen Öğretim Programları</w:t>
            </w:r>
          </w:p>
        </w:tc>
        <w:tc>
          <w:tcPr>
            <w:tcW w:w="51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Z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FAZ204</w:t>
            </w:r>
          </w:p>
        </w:tc>
        <w:tc>
          <w:tcPr>
            <w:tcW w:w="3378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Biyoloji III</w:t>
            </w:r>
          </w:p>
        </w:tc>
        <w:tc>
          <w:tcPr>
            <w:tcW w:w="51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Z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FAZ206</w:t>
            </w:r>
          </w:p>
        </w:tc>
        <w:tc>
          <w:tcPr>
            <w:tcW w:w="3378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Yer Bilimi</w:t>
            </w:r>
          </w:p>
        </w:tc>
        <w:tc>
          <w:tcPr>
            <w:tcW w:w="51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Z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FAZ301</w:t>
            </w:r>
          </w:p>
        </w:tc>
        <w:tc>
          <w:tcPr>
            <w:tcW w:w="3378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Fen Öğretimi I</w:t>
            </w:r>
          </w:p>
        </w:tc>
        <w:tc>
          <w:tcPr>
            <w:tcW w:w="51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Z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6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FAZ303</w:t>
            </w:r>
          </w:p>
        </w:tc>
        <w:tc>
          <w:tcPr>
            <w:tcW w:w="3378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Fen Öğretimi Laboratuar Uygulamaları I</w:t>
            </w:r>
          </w:p>
        </w:tc>
        <w:tc>
          <w:tcPr>
            <w:tcW w:w="51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Z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FAZ305</w:t>
            </w:r>
          </w:p>
        </w:tc>
        <w:tc>
          <w:tcPr>
            <w:tcW w:w="3378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Astronomi</w:t>
            </w:r>
          </w:p>
        </w:tc>
        <w:tc>
          <w:tcPr>
            <w:tcW w:w="51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Z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 w:rsidRPr="00C81D9E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FAZ302</w:t>
            </w:r>
          </w:p>
        </w:tc>
        <w:tc>
          <w:tcPr>
            <w:tcW w:w="3378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Fen Öğretimi II</w:t>
            </w:r>
          </w:p>
        </w:tc>
        <w:tc>
          <w:tcPr>
            <w:tcW w:w="51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Z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6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FAZ304</w:t>
            </w:r>
          </w:p>
        </w:tc>
        <w:tc>
          <w:tcPr>
            <w:tcW w:w="3378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Fen Öğretimi Laboratuar Uygulamaları II</w:t>
            </w:r>
          </w:p>
        </w:tc>
        <w:tc>
          <w:tcPr>
            <w:tcW w:w="51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Z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FAZ306</w:t>
            </w:r>
          </w:p>
        </w:tc>
        <w:tc>
          <w:tcPr>
            <w:tcW w:w="3378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Bilimsel Muhakeme Becerileri</w:t>
            </w:r>
          </w:p>
        </w:tc>
        <w:tc>
          <w:tcPr>
            <w:tcW w:w="51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Z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FAZ401</w:t>
            </w:r>
          </w:p>
        </w:tc>
        <w:tc>
          <w:tcPr>
            <w:tcW w:w="3378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Disiplinlerarası</w:t>
            </w:r>
            <w:proofErr w:type="spellEnd"/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 Fen Öğretimi</w:t>
            </w:r>
          </w:p>
        </w:tc>
        <w:tc>
          <w:tcPr>
            <w:tcW w:w="51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Z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FAZ403</w:t>
            </w:r>
          </w:p>
        </w:tc>
        <w:tc>
          <w:tcPr>
            <w:tcW w:w="3378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Çevre Eğitimi</w:t>
            </w:r>
          </w:p>
        </w:tc>
        <w:tc>
          <w:tcPr>
            <w:tcW w:w="51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Z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FAZ402</w:t>
            </w:r>
          </w:p>
        </w:tc>
        <w:tc>
          <w:tcPr>
            <w:tcW w:w="3378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Fen Öğretiminde Okul Dışı Öğrenme Ortamları</w:t>
            </w:r>
          </w:p>
        </w:tc>
        <w:tc>
          <w:tcPr>
            <w:tcW w:w="51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Z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FAZ404</w:t>
            </w:r>
          </w:p>
        </w:tc>
        <w:tc>
          <w:tcPr>
            <w:tcW w:w="3378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Bilimin Doğası ve Öğretimi</w:t>
            </w:r>
          </w:p>
        </w:tc>
        <w:tc>
          <w:tcPr>
            <w:tcW w:w="51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Z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AE</w:t>
            </w:r>
          </w:p>
        </w:tc>
        <w:tc>
          <w:tcPr>
            <w:tcW w:w="3378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eçmeli 4</w:t>
            </w:r>
          </w:p>
        </w:tc>
        <w:tc>
          <w:tcPr>
            <w:tcW w:w="51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S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AE</w:t>
            </w:r>
          </w:p>
        </w:tc>
        <w:tc>
          <w:tcPr>
            <w:tcW w:w="3378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eçmeli 6</w:t>
            </w:r>
          </w:p>
        </w:tc>
        <w:tc>
          <w:tcPr>
            <w:tcW w:w="51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S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AE</w:t>
            </w:r>
          </w:p>
        </w:tc>
        <w:tc>
          <w:tcPr>
            <w:tcW w:w="3378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eçmeli 3</w:t>
            </w:r>
          </w:p>
        </w:tc>
        <w:tc>
          <w:tcPr>
            <w:tcW w:w="51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S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AE</w:t>
            </w:r>
          </w:p>
        </w:tc>
        <w:tc>
          <w:tcPr>
            <w:tcW w:w="3378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eçmeli 2</w:t>
            </w:r>
          </w:p>
        </w:tc>
        <w:tc>
          <w:tcPr>
            <w:tcW w:w="51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S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 w:rsidRPr="00C81D9E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AE</w:t>
            </w:r>
          </w:p>
        </w:tc>
        <w:tc>
          <w:tcPr>
            <w:tcW w:w="3378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EÇMELİ 5</w:t>
            </w:r>
          </w:p>
        </w:tc>
        <w:tc>
          <w:tcPr>
            <w:tcW w:w="51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S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 w:rsidRPr="00C81D9E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AE</w:t>
            </w:r>
          </w:p>
        </w:tc>
        <w:tc>
          <w:tcPr>
            <w:tcW w:w="3378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eçmeli 1</w:t>
            </w:r>
          </w:p>
        </w:tc>
        <w:tc>
          <w:tcPr>
            <w:tcW w:w="51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sz w:val="16"/>
                <w:szCs w:val="16"/>
              </w:rPr>
              <w:t>FÖU401</w:t>
            </w:r>
          </w:p>
        </w:tc>
        <w:tc>
          <w:tcPr>
            <w:tcW w:w="3378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sz w:val="16"/>
                <w:szCs w:val="16"/>
              </w:rPr>
              <w:t>Öğretmenlik Uygulaması I</w:t>
            </w:r>
          </w:p>
        </w:tc>
        <w:tc>
          <w:tcPr>
            <w:tcW w:w="512" w:type="dxa"/>
            <w:vAlign w:val="center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545" w:type="dxa"/>
            <w:vAlign w:val="center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846" w:type="dxa"/>
            <w:vAlign w:val="center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sz w:val="16"/>
                <w:szCs w:val="16"/>
              </w:rPr>
              <w:t>12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sz w:val="16"/>
                <w:szCs w:val="16"/>
              </w:rPr>
              <w:t>FÖU402</w:t>
            </w:r>
          </w:p>
        </w:tc>
        <w:tc>
          <w:tcPr>
            <w:tcW w:w="3378" w:type="dxa"/>
            <w:vAlign w:val="bottom"/>
          </w:tcPr>
          <w:p w:rsidR="000D5DA9" w:rsidRPr="00C81D9E" w:rsidRDefault="000D5DA9" w:rsidP="00E82EB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sz w:val="16"/>
                <w:szCs w:val="16"/>
              </w:rPr>
              <w:t>Öğretmenlik Uygulaması II</w:t>
            </w:r>
          </w:p>
        </w:tc>
        <w:tc>
          <w:tcPr>
            <w:tcW w:w="512" w:type="dxa"/>
            <w:vAlign w:val="center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545" w:type="dxa"/>
            <w:vAlign w:val="center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846" w:type="dxa"/>
            <w:vAlign w:val="center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81D9E">
              <w:rPr>
                <w:rFonts w:ascii="Times New Roman" w:hAnsi="Times New Roman" w:cs="Times New Roman"/>
                <w:sz w:val="16"/>
                <w:szCs w:val="16"/>
              </w:rPr>
              <w:t>12</w:t>
            </w:r>
          </w:p>
        </w:tc>
      </w:tr>
      <w:tr w:rsidR="000D5DA9" w:rsidRPr="00B26A67" w:rsidTr="00E82EBA">
        <w:trPr>
          <w:trHeight w:val="260"/>
        </w:trPr>
        <w:tc>
          <w:tcPr>
            <w:tcW w:w="4882" w:type="dxa"/>
            <w:gridSpan w:val="3"/>
            <w:vAlign w:val="center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tr-TR"/>
              </w:rPr>
            </w:pPr>
            <w:r w:rsidRPr="00C81D9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Toplam</w:t>
            </w:r>
          </w:p>
        </w:tc>
        <w:tc>
          <w:tcPr>
            <w:tcW w:w="545" w:type="dxa"/>
            <w:vAlign w:val="center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 w:rsidRPr="00C81D9E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6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4</w:t>
            </w:r>
          </w:p>
        </w:tc>
        <w:tc>
          <w:tcPr>
            <w:tcW w:w="545" w:type="dxa"/>
            <w:vAlign w:val="center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44</w:t>
            </w:r>
          </w:p>
        </w:tc>
        <w:tc>
          <w:tcPr>
            <w:tcW w:w="545" w:type="dxa"/>
            <w:vAlign w:val="center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 w:rsidRPr="00C81D9E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0</w:t>
            </w:r>
          </w:p>
        </w:tc>
        <w:tc>
          <w:tcPr>
            <w:tcW w:w="672" w:type="dxa"/>
            <w:vAlign w:val="center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8</w:t>
            </w:r>
            <w:r w:rsidRPr="00C81D9E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6</w:t>
            </w:r>
          </w:p>
        </w:tc>
        <w:tc>
          <w:tcPr>
            <w:tcW w:w="846" w:type="dxa"/>
            <w:vAlign w:val="center"/>
          </w:tcPr>
          <w:p w:rsidR="000D5DA9" w:rsidRPr="00C81D9E" w:rsidRDefault="000D5DA9" w:rsidP="00E82E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 w:rsidRPr="00C81D9E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1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33</w:t>
            </w:r>
          </w:p>
        </w:tc>
      </w:tr>
    </w:tbl>
    <w:p w:rsidR="000D5DA9" w:rsidRDefault="000D5DA9" w:rsidP="000D5DA9">
      <w:pPr>
        <w:tabs>
          <w:tab w:val="left" w:pos="567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:rsidR="000D5DA9" w:rsidRDefault="000D5DA9" w:rsidP="000D5DA9">
      <w:pPr>
        <w:tabs>
          <w:tab w:val="left" w:pos="567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:rsidR="000D5DA9" w:rsidRDefault="000D5DA9" w:rsidP="000D5DA9">
      <w:pPr>
        <w:tabs>
          <w:tab w:val="left" w:pos="567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:rsidR="000D5DA9" w:rsidRDefault="000D5DA9" w:rsidP="000D5DA9">
      <w:pPr>
        <w:tabs>
          <w:tab w:val="left" w:pos="567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:rsidR="000D5DA9" w:rsidRDefault="000D5DA9" w:rsidP="000D5DA9">
      <w:pPr>
        <w:tabs>
          <w:tab w:val="left" w:pos="567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:rsidR="000D5DA9" w:rsidRDefault="000D5DA9" w:rsidP="000D5DA9">
      <w:pPr>
        <w:tabs>
          <w:tab w:val="left" w:pos="567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:rsidR="000D5DA9" w:rsidRDefault="000D5DA9" w:rsidP="000D5DA9">
      <w:pPr>
        <w:tabs>
          <w:tab w:val="left" w:pos="567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:rsidR="00E23FCD" w:rsidRDefault="00E23FCD" w:rsidP="000D5DA9">
      <w:pPr>
        <w:tabs>
          <w:tab w:val="left" w:pos="567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:rsidR="00E23FCD" w:rsidRDefault="00E23FCD" w:rsidP="000D5DA9">
      <w:pPr>
        <w:tabs>
          <w:tab w:val="left" w:pos="567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:rsidR="00E23FCD" w:rsidRDefault="00E23FCD" w:rsidP="000D5DA9">
      <w:pPr>
        <w:tabs>
          <w:tab w:val="left" w:pos="567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:rsidR="000D5DA9" w:rsidRDefault="000D5DA9" w:rsidP="000D5DA9">
      <w:pPr>
        <w:tabs>
          <w:tab w:val="left" w:pos="567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:rsidR="000D5DA9" w:rsidRDefault="000D5DA9" w:rsidP="000D5DA9">
      <w:pPr>
        <w:tabs>
          <w:tab w:val="left" w:pos="567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tbl>
      <w:tblPr>
        <w:tblStyle w:val="TabloKlavuzu"/>
        <w:tblW w:w="0" w:type="auto"/>
        <w:tblInd w:w="392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992"/>
        <w:gridCol w:w="3378"/>
        <w:gridCol w:w="512"/>
        <w:gridCol w:w="545"/>
        <w:gridCol w:w="545"/>
        <w:gridCol w:w="545"/>
        <w:gridCol w:w="672"/>
        <w:gridCol w:w="846"/>
      </w:tblGrid>
      <w:tr w:rsidR="000D5DA9" w:rsidRPr="00B26A67" w:rsidTr="00E82EBA">
        <w:trPr>
          <w:trHeight w:val="179"/>
        </w:trPr>
        <w:tc>
          <w:tcPr>
            <w:tcW w:w="8035" w:type="dxa"/>
            <w:gridSpan w:val="8"/>
            <w:vAlign w:val="center"/>
          </w:tcPr>
          <w:p w:rsidR="000D5DA9" w:rsidRPr="00B26A67" w:rsidRDefault="000D5DA9" w:rsidP="00E82EBA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MATEMATİK EĞİTİMİNİN FEN BİLGİSİ EĞİTİMİNDENMUAF OLARAK KABUL EDİLEN</w:t>
            </w: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 xml:space="preserve"> DERSLER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center"/>
          </w:tcPr>
          <w:p w:rsidR="000D5DA9" w:rsidRPr="00B26A67" w:rsidRDefault="000D5DA9" w:rsidP="00E82EBA">
            <w:pPr>
              <w:spacing w:after="0" w:line="240" w:lineRule="auto"/>
              <w:ind w:left="-70" w:right="-7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Ders Kodu</w:t>
            </w:r>
          </w:p>
        </w:tc>
        <w:tc>
          <w:tcPr>
            <w:tcW w:w="3378" w:type="dxa"/>
            <w:vAlign w:val="center"/>
          </w:tcPr>
          <w:p w:rsidR="000D5DA9" w:rsidRPr="00B26A67" w:rsidRDefault="000D5DA9" w:rsidP="00E82E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Ders Adı</w:t>
            </w:r>
          </w:p>
        </w:tc>
        <w:tc>
          <w:tcPr>
            <w:tcW w:w="512" w:type="dxa"/>
            <w:vAlign w:val="center"/>
          </w:tcPr>
          <w:p w:rsidR="000D5DA9" w:rsidRPr="00B26A67" w:rsidRDefault="000D5DA9" w:rsidP="00E82E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Z/S</w:t>
            </w:r>
          </w:p>
        </w:tc>
        <w:tc>
          <w:tcPr>
            <w:tcW w:w="545" w:type="dxa"/>
            <w:vAlign w:val="center"/>
          </w:tcPr>
          <w:p w:rsidR="000D5DA9" w:rsidRPr="00B26A67" w:rsidRDefault="000D5DA9" w:rsidP="00E82E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T</w:t>
            </w:r>
          </w:p>
        </w:tc>
        <w:tc>
          <w:tcPr>
            <w:tcW w:w="545" w:type="dxa"/>
            <w:vAlign w:val="center"/>
          </w:tcPr>
          <w:p w:rsidR="000D5DA9" w:rsidRPr="00B26A67" w:rsidRDefault="000D5DA9" w:rsidP="00E82E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U</w:t>
            </w:r>
          </w:p>
        </w:tc>
        <w:tc>
          <w:tcPr>
            <w:tcW w:w="545" w:type="dxa"/>
            <w:vAlign w:val="center"/>
          </w:tcPr>
          <w:p w:rsidR="000D5DA9" w:rsidRPr="00B26A67" w:rsidRDefault="000D5DA9" w:rsidP="00E82E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L</w:t>
            </w:r>
          </w:p>
        </w:tc>
        <w:tc>
          <w:tcPr>
            <w:tcW w:w="672" w:type="dxa"/>
            <w:vAlign w:val="center"/>
          </w:tcPr>
          <w:p w:rsidR="000D5DA9" w:rsidRPr="00B26A67" w:rsidRDefault="000D5DA9" w:rsidP="00E82E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Kredi</w:t>
            </w:r>
          </w:p>
        </w:tc>
        <w:tc>
          <w:tcPr>
            <w:tcW w:w="846" w:type="dxa"/>
            <w:vAlign w:val="center"/>
          </w:tcPr>
          <w:p w:rsidR="000D5DA9" w:rsidRPr="00B26A67" w:rsidRDefault="000D5DA9" w:rsidP="00E82E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AKTS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S</w:t>
            </w:r>
          </w:p>
        </w:tc>
        <w:tc>
          <w:tcPr>
            <w:tcW w:w="3378" w:type="dxa"/>
            <w:vAlign w:val="center"/>
          </w:tcPr>
          <w:p w:rsidR="000D5DA9" w:rsidRDefault="000D5DA9" w:rsidP="00E82EBA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eçmeli 1</w:t>
            </w:r>
          </w:p>
        </w:tc>
        <w:tc>
          <w:tcPr>
            <w:tcW w:w="512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GKS</w:t>
            </w:r>
          </w:p>
        </w:tc>
        <w:tc>
          <w:tcPr>
            <w:tcW w:w="3378" w:type="dxa"/>
            <w:vAlign w:val="center"/>
          </w:tcPr>
          <w:p w:rsidR="000D5DA9" w:rsidRDefault="000D5DA9" w:rsidP="00E82EBA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eçmeli 1</w:t>
            </w:r>
          </w:p>
        </w:tc>
        <w:tc>
          <w:tcPr>
            <w:tcW w:w="512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S</w:t>
            </w:r>
          </w:p>
        </w:tc>
        <w:tc>
          <w:tcPr>
            <w:tcW w:w="3378" w:type="dxa"/>
            <w:vAlign w:val="center"/>
          </w:tcPr>
          <w:p w:rsidR="000D5DA9" w:rsidRDefault="000D5DA9" w:rsidP="00E82EBA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eçmeli 2</w:t>
            </w:r>
          </w:p>
        </w:tc>
        <w:tc>
          <w:tcPr>
            <w:tcW w:w="512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GKS</w:t>
            </w:r>
          </w:p>
        </w:tc>
        <w:tc>
          <w:tcPr>
            <w:tcW w:w="3378" w:type="dxa"/>
            <w:vAlign w:val="center"/>
          </w:tcPr>
          <w:p w:rsidR="000D5DA9" w:rsidRDefault="000D5DA9" w:rsidP="00E82EBA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eçmeli 2</w:t>
            </w:r>
          </w:p>
        </w:tc>
        <w:tc>
          <w:tcPr>
            <w:tcW w:w="512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S</w:t>
            </w:r>
          </w:p>
        </w:tc>
        <w:tc>
          <w:tcPr>
            <w:tcW w:w="3378" w:type="dxa"/>
            <w:vAlign w:val="center"/>
          </w:tcPr>
          <w:p w:rsidR="000D5DA9" w:rsidRDefault="000D5DA9" w:rsidP="00E82EBA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eçmeli 3</w:t>
            </w:r>
          </w:p>
        </w:tc>
        <w:tc>
          <w:tcPr>
            <w:tcW w:w="512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GKS</w:t>
            </w:r>
          </w:p>
        </w:tc>
        <w:tc>
          <w:tcPr>
            <w:tcW w:w="3378" w:type="dxa"/>
            <w:vAlign w:val="center"/>
          </w:tcPr>
          <w:p w:rsidR="000D5DA9" w:rsidRDefault="000D5DA9" w:rsidP="00E82EBA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eçmeli 3</w:t>
            </w:r>
          </w:p>
        </w:tc>
        <w:tc>
          <w:tcPr>
            <w:tcW w:w="512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GKS</w:t>
            </w:r>
          </w:p>
        </w:tc>
        <w:tc>
          <w:tcPr>
            <w:tcW w:w="3378" w:type="dxa"/>
            <w:vAlign w:val="center"/>
          </w:tcPr>
          <w:p w:rsidR="000D5DA9" w:rsidRDefault="000D5DA9" w:rsidP="00E82EBA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eçmeli 4</w:t>
            </w:r>
          </w:p>
        </w:tc>
        <w:tc>
          <w:tcPr>
            <w:tcW w:w="512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S</w:t>
            </w:r>
          </w:p>
        </w:tc>
        <w:tc>
          <w:tcPr>
            <w:tcW w:w="3378" w:type="dxa"/>
            <w:vAlign w:val="center"/>
          </w:tcPr>
          <w:p w:rsidR="000D5DA9" w:rsidRDefault="000D5DA9" w:rsidP="00E82EBA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eçmeli 4</w:t>
            </w:r>
          </w:p>
        </w:tc>
        <w:tc>
          <w:tcPr>
            <w:tcW w:w="512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S</w:t>
            </w:r>
          </w:p>
        </w:tc>
        <w:tc>
          <w:tcPr>
            <w:tcW w:w="3378" w:type="dxa"/>
            <w:vAlign w:val="center"/>
          </w:tcPr>
          <w:p w:rsidR="000D5DA9" w:rsidRDefault="000D5DA9" w:rsidP="00E82EBA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eçmeli 5</w:t>
            </w:r>
          </w:p>
        </w:tc>
        <w:tc>
          <w:tcPr>
            <w:tcW w:w="512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S</w:t>
            </w:r>
          </w:p>
        </w:tc>
        <w:tc>
          <w:tcPr>
            <w:tcW w:w="3378" w:type="dxa"/>
            <w:vAlign w:val="center"/>
          </w:tcPr>
          <w:p w:rsidR="000D5DA9" w:rsidRDefault="000D5DA9" w:rsidP="00E82EBA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eçmeli 6</w:t>
            </w:r>
          </w:p>
        </w:tc>
        <w:tc>
          <w:tcPr>
            <w:tcW w:w="512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center"/>
          </w:tcPr>
          <w:p w:rsidR="000D5DA9" w:rsidRPr="00B26A67" w:rsidRDefault="000D5DA9" w:rsidP="00E82E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3378" w:type="dxa"/>
            <w:vAlign w:val="center"/>
          </w:tcPr>
          <w:p w:rsidR="000D5DA9" w:rsidRPr="00B26A67" w:rsidRDefault="000D5DA9" w:rsidP="00E82E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Toplam</w:t>
            </w:r>
          </w:p>
        </w:tc>
        <w:tc>
          <w:tcPr>
            <w:tcW w:w="512" w:type="dxa"/>
            <w:vAlign w:val="center"/>
          </w:tcPr>
          <w:p w:rsidR="000D5DA9" w:rsidRPr="00B26A67" w:rsidRDefault="000D5DA9" w:rsidP="00E82E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545" w:type="dxa"/>
            <w:vAlign w:val="center"/>
          </w:tcPr>
          <w:p w:rsidR="000D5DA9" w:rsidRPr="00B26A67" w:rsidRDefault="000D5DA9" w:rsidP="00E82E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20</w:t>
            </w:r>
          </w:p>
        </w:tc>
        <w:tc>
          <w:tcPr>
            <w:tcW w:w="545" w:type="dxa"/>
            <w:vAlign w:val="center"/>
          </w:tcPr>
          <w:p w:rsidR="000D5DA9" w:rsidRPr="00B26A67" w:rsidRDefault="000D5DA9" w:rsidP="00E82E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0</w:t>
            </w:r>
          </w:p>
        </w:tc>
        <w:tc>
          <w:tcPr>
            <w:tcW w:w="545" w:type="dxa"/>
            <w:vAlign w:val="center"/>
          </w:tcPr>
          <w:p w:rsidR="000D5DA9" w:rsidRPr="00B26A67" w:rsidRDefault="000D5DA9" w:rsidP="00E82E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0</w:t>
            </w:r>
          </w:p>
        </w:tc>
        <w:tc>
          <w:tcPr>
            <w:tcW w:w="672" w:type="dxa"/>
            <w:vAlign w:val="center"/>
          </w:tcPr>
          <w:p w:rsidR="000D5DA9" w:rsidRPr="00B26A67" w:rsidRDefault="000D5DA9" w:rsidP="00E82E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20</w:t>
            </w:r>
          </w:p>
        </w:tc>
        <w:tc>
          <w:tcPr>
            <w:tcW w:w="846" w:type="dxa"/>
            <w:vAlign w:val="center"/>
          </w:tcPr>
          <w:p w:rsidR="000D5DA9" w:rsidRPr="00B26A67" w:rsidRDefault="000D5DA9" w:rsidP="00E82E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36</w:t>
            </w:r>
          </w:p>
        </w:tc>
      </w:tr>
    </w:tbl>
    <w:p w:rsidR="000D5DA9" w:rsidRDefault="000D5DA9" w:rsidP="000D5DA9">
      <w:pPr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:rsidR="000D5DA9" w:rsidRDefault="000D5DA9" w:rsidP="000D5DA9">
      <w:pPr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tbl>
      <w:tblPr>
        <w:tblStyle w:val="TabloKlavuzu"/>
        <w:tblW w:w="0" w:type="auto"/>
        <w:tblInd w:w="392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992"/>
        <w:gridCol w:w="3378"/>
        <w:gridCol w:w="512"/>
        <w:gridCol w:w="545"/>
        <w:gridCol w:w="545"/>
        <w:gridCol w:w="545"/>
        <w:gridCol w:w="672"/>
        <w:gridCol w:w="846"/>
      </w:tblGrid>
      <w:tr w:rsidR="000D5DA9" w:rsidRPr="00B26A67" w:rsidTr="00E82EBA">
        <w:trPr>
          <w:trHeight w:val="179"/>
        </w:trPr>
        <w:tc>
          <w:tcPr>
            <w:tcW w:w="8035" w:type="dxa"/>
            <w:gridSpan w:val="8"/>
            <w:vAlign w:val="center"/>
          </w:tcPr>
          <w:p w:rsidR="000D5DA9" w:rsidRPr="00B26A67" w:rsidRDefault="000D5DA9" w:rsidP="00E82EBA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SINIF EĞİTİMİNİN FEN BİLGİSİ EĞİTİMİNDEN MUAF OLARAK KABUL EDİLEN</w:t>
            </w: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 xml:space="preserve"> DERSLER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center"/>
          </w:tcPr>
          <w:p w:rsidR="000D5DA9" w:rsidRPr="00B26A67" w:rsidRDefault="000D5DA9" w:rsidP="00E82EBA">
            <w:pPr>
              <w:spacing w:after="0" w:line="240" w:lineRule="auto"/>
              <w:ind w:left="-70" w:right="-7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Ders Kodu</w:t>
            </w:r>
          </w:p>
        </w:tc>
        <w:tc>
          <w:tcPr>
            <w:tcW w:w="3378" w:type="dxa"/>
            <w:vAlign w:val="center"/>
          </w:tcPr>
          <w:p w:rsidR="000D5DA9" w:rsidRPr="00B26A67" w:rsidRDefault="000D5DA9" w:rsidP="00E82E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Ders Adı</w:t>
            </w:r>
          </w:p>
        </w:tc>
        <w:tc>
          <w:tcPr>
            <w:tcW w:w="512" w:type="dxa"/>
            <w:vAlign w:val="center"/>
          </w:tcPr>
          <w:p w:rsidR="000D5DA9" w:rsidRPr="00B26A67" w:rsidRDefault="000D5DA9" w:rsidP="00E82E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Z/S</w:t>
            </w:r>
          </w:p>
        </w:tc>
        <w:tc>
          <w:tcPr>
            <w:tcW w:w="545" w:type="dxa"/>
            <w:vAlign w:val="center"/>
          </w:tcPr>
          <w:p w:rsidR="000D5DA9" w:rsidRPr="00B26A67" w:rsidRDefault="000D5DA9" w:rsidP="00E82E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T</w:t>
            </w:r>
          </w:p>
        </w:tc>
        <w:tc>
          <w:tcPr>
            <w:tcW w:w="545" w:type="dxa"/>
            <w:vAlign w:val="center"/>
          </w:tcPr>
          <w:p w:rsidR="000D5DA9" w:rsidRPr="00B26A67" w:rsidRDefault="000D5DA9" w:rsidP="00E82E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U</w:t>
            </w:r>
          </w:p>
        </w:tc>
        <w:tc>
          <w:tcPr>
            <w:tcW w:w="545" w:type="dxa"/>
            <w:vAlign w:val="center"/>
          </w:tcPr>
          <w:p w:rsidR="000D5DA9" w:rsidRPr="00B26A67" w:rsidRDefault="000D5DA9" w:rsidP="00E82E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L</w:t>
            </w:r>
          </w:p>
        </w:tc>
        <w:tc>
          <w:tcPr>
            <w:tcW w:w="672" w:type="dxa"/>
            <w:vAlign w:val="center"/>
          </w:tcPr>
          <w:p w:rsidR="000D5DA9" w:rsidRPr="00B26A67" w:rsidRDefault="000D5DA9" w:rsidP="00E82E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Kredi</w:t>
            </w:r>
          </w:p>
        </w:tc>
        <w:tc>
          <w:tcPr>
            <w:tcW w:w="846" w:type="dxa"/>
            <w:vAlign w:val="center"/>
          </w:tcPr>
          <w:p w:rsidR="000D5DA9" w:rsidRPr="00B26A67" w:rsidRDefault="000D5DA9" w:rsidP="00E82E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AKTS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S</w:t>
            </w:r>
          </w:p>
        </w:tc>
        <w:tc>
          <w:tcPr>
            <w:tcW w:w="3378" w:type="dxa"/>
            <w:vAlign w:val="center"/>
          </w:tcPr>
          <w:p w:rsidR="000D5DA9" w:rsidRDefault="000D5DA9" w:rsidP="00E82EBA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eçmeli 1</w:t>
            </w:r>
          </w:p>
        </w:tc>
        <w:tc>
          <w:tcPr>
            <w:tcW w:w="512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GKS</w:t>
            </w:r>
          </w:p>
        </w:tc>
        <w:tc>
          <w:tcPr>
            <w:tcW w:w="3378" w:type="dxa"/>
            <w:vAlign w:val="center"/>
          </w:tcPr>
          <w:p w:rsidR="000D5DA9" w:rsidRDefault="000D5DA9" w:rsidP="00E82EBA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eçmeli 1</w:t>
            </w:r>
          </w:p>
        </w:tc>
        <w:tc>
          <w:tcPr>
            <w:tcW w:w="512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S</w:t>
            </w:r>
          </w:p>
        </w:tc>
        <w:tc>
          <w:tcPr>
            <w:tcW w:w="3378" w:type="dxa"/>
            <w:vAlign w:val="center"/>
          </w:tcPr>
          <w:p w:rsidR="000D5DA9" w:rsidRDefault="000D5DA9" w:rsidP="00E82EBA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eçmeli 2</w:t>
            </w:r>
          </w:p>
        </w:tc>
        <w:tc>
          <w:tcPr>
            <w:tcW w:w="512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GKS</w:t>
            </w:r>
          </w:p>
        </w:tc>
        <w:tc>
          <w:tcPr>
            <w:tcW w:w="3378" w:type="dxa"/>
            <w:vAlign w:val="center"/>
          </w:tcPr>
          <w:p w:rsidR="000D5DA9" w:rsidRDefault="000D5DA9" w:rsidP="00E82EBA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eçmeli 2</w:t>
            </w:r>
          </w:p>
        </w:tc>
        <w:tc>
          <w:tcPr>
            <w:tcW w:w="512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S</w:t>
            </w:r>
          </w:p>
        </w:tc>
        <w:tc>
          <w:tcPr>
            <w:tcW w:w="3378" w:type="dxa"/>
            <w:vAlign w:val="center"/>
          </w:tcPr>
          <w:p w:rsidR="000D5DA9" w:rsidRDefault="000D5DA9" w:rsidP="00E82EBA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eçmeli 3</w:t>
            </w:r>
          </w:p>
        </w:tc>
        <w:tc>
          <w:tcPr>
            <w:tcW w:w="512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GKS</w:t>
            </w:r>
          </w:p>
        </w:tc>
        <w:tc>
          <w:tcPr>
            <w:tcW w:w="3378" w:type="dxa"/>
            <w:vAlign w:val="center"/>
          </w:tcPr>
          <w:p w:rsidR="000D5DA9" w:rsidRDefault="000D5DA9" w:rsidP="00E82EBA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eçmeli 3</w:t>
            </w:r>
          </w:p>
        </w:tc>
        <w:tc>
          <w:tcPr>
            <w:tcW w:w="512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GKS</w:t>
            </w:r>
          </w:p>
        </w:tc>
        <w:tc>
          <w:tcPr>
            <w:tcW w:w="3378" w:type="dxa"/>
            <w:vAlign w:val="center"/>
          </w:tcPr>
          <w:p w:rsidR="000D5DA9" w:rsidRDefault="000D5DA9" w:rsidP="00E82EBA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eçmeli 4</w:t>
            </w:r>
          </w:p>
        </w:tc>
        <w:tc>
          <w:tcPr>
            <w:tcW w:w="512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S</w:t>
            </w:r>
          </w:p>
        </w:tc>
        <w:tc>
          <w:tcPr>
            <w:tcW w:w="3378" w:type="dxa"/>
            <w:vAlign w:val="center"/>
          </w:tcPr>
          <w:p w:rsidR="000D5DA9" w:rsidRDefault="000D5DA9" w:rsidP="00E82EBA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eçmeli 4</w:t>
            </w:r>
          </w:p>
        </w:tc>
        <w:tc>
          <w:tcPr>
            <w:tcW w:w="512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S</w:t>
            </w:r>
          </w:p>
        </w:tc>
        <w:tc>
          <w:tcPr>
            <w:tcW w:w="3378" w:type="dxa"/>
            <w:vAlign w:val="center"/>
          </w:tcPr>
          <w:p w:rsidR="000D5DA9" w:rsidRDefault="000D5DA9" w:rsidP="00E82EBA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eçmeli 5</w:t>
            </w:r>
          </w:p>
        </w:tc>
        <w:tc>
          <w:tcPr>
            <w:tcW w:w="512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S</w:t>
            </w:r>
          </w:p>
        </w:tc>
        <w:tc>
          <w:tcPr>
            <w:tcW w:w="3378" w:type="dxa"/>
            <w:vAlign w:val="center"/>
          </w:tcPr>
          <w:p w:rsidR="000D5DA9" w:rsidRDefault="000D5DA9" w:rsidP="00E82EBA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eçmeli 6</w:t>
            </w:r>
          </w:p>
        </w:tc>
        <w:tc>
          <w:tcPr>
            <w:tcW w:w="512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center"/>
          </w:tcPr>
          <w:p w:rsidR="000D5DA9" w:rsidRPr="00B26A67" w:rsidRDefault="000D5DA9" w:rsidP="00E82E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3378" w:type="dxa"/>
            <w:vAlign w:val="center"/>
          </w:tcPr>
          <w:p w:rsidR="000D5DA9" w:rsidRPr="00B26A67" w:rsidRDefault="000D5DA9" w:rsidP="00E82E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Toplam</w:t>
            </w:r>
          </w:p>
        </w:tc>
        <w:tc>
          <w:tcPr>
            <w:tcW w:w="512" w:type="dxa"/>
            <w:vAlign w:val="center"/>
          </w:tcPr>
          <w:p w:rsidR="000D5DA9" w:rsidRPr="00B26A67" w:rsidRDefault="000D5DA9" w:rsidP="00E82E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545" w:type="dxa"/>
            <w:vAlign w:val="center"/>
          </w:tcPr>
          <w:p w:rsidR="000D5DA9" w:rsidRPr="00B26A67" w:rsidRDefault="000D5DA9" w:rsidP="00E82E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20</w:t>
            </w:r>
          </w:p>
        </w:tc>
        <w:tc>
          <w:tcPr>
            <w:tcW w:w="545" w:type="dxa"/>
            <w:vAlign w:val="center"/>
          </w:tcPr>
          <w:p w:rsidR="000D5DA9" w:rsidRPr="00B26A67" w:rsidRDefault="000D5DA9" w:rsidP="00E82E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0</w:t>
            </w:r>
          </w:p>
        </w:tc>
        <w:tc>
          <w:tcPr>
            <w:tcW w:w="545" w:type="dxa"/>
            <w:vAlign w:val="center"/>
          </w:tcPr>
          <w:p w:rsidR="000D5DA9" w:rsidRPr="00B26A67" w:rsidRDefault="000D5DA9" w:rsidP="00E82E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0</w:t>
            </w:r>
          </w:p>
        </w:tc>
        <w:tc>
          <w:tcPr>
            <w:tcW w:w="672" w:type="dxa"/>
            <w:vAlign w:val="center"/>
          </w:tcPr>
          <w:p w:rsidR="000D5DA9" w:rsidRPr="00B26A67" w:rsidRDefault="000D5DA9" w:rsidP="00E82E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20</w:t>
            </w:r>
          </w:p>
        </w:tc>
        <w:tc>
          <w:tcPr>
            <w:tcW w:w="846" w:type="dxa"/>
            <w:vAlign w:val="center"/>
          </w:tcPr>
          <w:p w:rsidR="000D5DA9" w:rsidRPr="00B26A67" w:rsidRDefault="000D5DA9" w:rsidP="00E82E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36</w:t>
            </w:r>
          </w:p>
        </w:tc>
      </w:tr>
    </w:tbl>
    <w:p w:rsidR="000D5DA9" w:rsidRDefault="000D5DA9" w:rsidP="000D5DA9">
      <w:pPr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:rsidR="000D5DA9" w:rsidRDefault="000D5DA9" w:rsidP="002F5CFD">
      <w:pPr>
        <w:spacing w:after="0" w:line="240" w:lineRule="auto"/>
        <w:ind w:left="0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tbl>
      <w:tblPr>
        <w:tblStyle w:val="TabloKlavuzu"/>
        <w:tblW w:w="0" w:type="auto"/>
        <w:tblInd w:w="392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992"/>
        <w:gridCol w:w="3378"/>
        <w:gridCol w:w="512"/>
        <w:gridCol w:w="545"/>
        <w:gridCol w:w="545"/>
        <w:gridCol w:w="545"/>
        <w:gridCol w:w="672"/>
        <w:gridCol w:w="846"/>
      </w:tblGrid>
      <w:tr w:rsidR="000D5DA9" w:rsidRPr="00B26A67" w:rsidTr="00E82EBA">
        <w:trPr>
          <w:trHeight w:val="179"/>
        </w:trPr>
        <w:tc>
          <w:tcPr>
            <w:tcW w:w="8035" w:type="dxa"/>
            <w:gridSpan w:val="8"/>
            <w:vAlign w:val="center"/>
          </w:tcPr>
          <w:p w:rsidR="000D5DA9" w:rsidRPr="00B26A67" w:rsidRDefault="000D5DA9" w:rsidP="00E82EBA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OKUL ÖNCESİ EĞİTİMİNİN FEN BİLGİSİ EĞİTİMİNDEN MUAF OLARAK KABUL EDİLEN</w:t>
            </w: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 xml:space="preserve"> DERSLER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center"/>
          </w:tcPr>
          <w:p w:rsidR="000D5DA9" w:rsidRPr="00B26A67" w:rsidRDefault="000D5DA9" w:rsidP="00E82EBA">
            <w:pPr>
              <w:spacing w:after="0" w:line="240" w:lineRule="auto"/>
              <w:ind w:left="-70" w:right="-7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Ders Kodu</w:t>
            </w:r>
          </w:p>
        </w:tc>
        <w:tc>
          <w:tcPr>
            <w:tcW w:w="3378" w:type="dxa"/>
            <w:vAlign w:val="center"/>
          </w:tcPr>
          <w:p w:rsidR="000D5DA9" w:rsidRPr="00B26A67" w:rsidRDefault="000D5DA9" w:rsidP="00E82E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Ders Adı</w:t>
            </w:r>
          </w:p>
        </w:tc>
        <w:tc>
          <w:tcPr>
            <w:tcW w:w="512" w:type="dxa"/>
            <w:vAlign w:val="center"/>
          </w:tcPr>
          <w:p w:rsidR="000D5DA9" w:rsidRPr="00B26A67" w:rsidRDefault="000D5DA9" w:rsidP="00E82E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Z/S</w:t>
            </w:r>
          </w:p>
        </w:tc>
        <w:tc>
          <w:tcPr>
            <w:tcW w:w="545" w:type="dxa"/>
            <w:vAlign w:val="center"/>
          </w:tcPr>
          <w:p w:rsidR="000D5DA9" w:rsidRPr="00B26A67" w:rsidRDefault="000D5DA9" w:rsidP="00E82E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T</w:t>
            </w:r>
          </w:p>
        </w:tc>
        <w:tc>
          <w:tcPr>
            <w:tcW w:w="545" w:type="dxa"/>
            <w:vAlign w:val="center"/>
          </w:tcPr>
          <w:p w:rsidR="000D5DA9" w:rsidRPr="00B26A67" w:rsidRDefault="000D5DA9" w:rsidP="00E82E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U</w:t>
            </w:r>
          </w:p>
        </w:tc>
        <w:tc>
          <w:tcPr>
            <w:tcW w:w="545" w:type="dxa"/>
            <w:vAlign w:val="center"/>
          </w:tcPr>
          <w:p w:rsidR="000D5DA9" w:rsidRPr="00B26A67" w:rsidRDefault="000D5DA9" w:rsidP="00E82E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L</w:t>
            </w:r>
          </w:p>
        </w:tc>
        <w:tc>
          <w:tcPr>
            <w:tcW w:w="672" w:type="dxa"/>
            <w:vAlign w:val="center"/>
          </w:tcPr>
          <w:p w:rsidR="000D5DA9" w:rsidRPr="00B26A67" w:rsidRDefault="000D5DA9" w:rsidP="00E82E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Kredi</w:t>
            </w:r>
          </w:p>
        </w:tc>
        <w:tc>
          <w:tcPr>
            <w:tcW w:w="846" w:type="dxa"/>
            <w:vAlign w:val="center"/>
          </w:tcPr>
          <w:p w:rsidR="000D5DA9" w:rsidRPr="00B26A67" w:rsidRDefault="000D5DA9" w:rsidP="00E82E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AKTS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S</w:t>
            </w:r>
          </w:p>
        </w:tc>
        <w:tc>
          <w:tcPr>
            <w:tcW w:w="3378" w:type="dxa"/>
            <w:vAlign w:val="center"/>
          </w:tcPr>
          <w:p w:rsidR="000D5DA9" w:rsidRDefault="000D5DA9" w:rsidP="00E82EBA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eçmeli 1</w:t>
            </w:r>
          </w:p>
        </w:tc>
        <w:tc>
          <w:tcPr>
            <w:tcW w:w="512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GKS</w:t>
            </w:r>
          </w:p>
        </w:tc>
        <w:tc>
          <w:tcPr>
            <w:tcW w:w="3378" w:type="dxa"/>
            <w:vAlign w:val="center"/>
          </w:tcPr>
          <w:p w:rsidR="000D5DA9" w:rsidRDefault="000D5DA9" w:rsidP="00E82EBA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eçmeli 1</w:t>
            </w:r>
          </w:p>
        </w:tc>
        <w:tc>
          <w:tcPr>
            <w:tcW w:w="512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S</w:t>
            </w:r>
          </w:p>
        </w:tc>
        <w:tc>
          <w:tcPr>
            <w:tcW w:w="3378" w:type="dxa"/>
            <w:vAlign w:val="center"/>
          </w:tcPr>
          <w:p w:rsidR="000D5DA9" w:rsidRDefault="000D5DA9" w:rsidP="00E82EBA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eçmeli 2</w:t>
            </w:r>
          </w:p>
        </w:tc>
        <w:tc>
          <w:tcPr>
            <w:tcW w:w="512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GKS</w:t>
            </w:r>
          </w:p>
        </w:tc>
        <w:tc>
          <w:tcPr>
            <w:tcW w:w="3378" w:type="dxa"/>
            <w:vAlign w:val="center"/>
          </w:tcPr>
          <w:p w:rsidR="000D5DA9" w:rsidRDefault="000D5DA9" w:rsidP="00E82EBA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eçmeli 2</w:t>
            </w:r>
          </w:p>
        </w:tc>
        <w:tc>
          <w:tcPr>
            <w:tcW w:w="512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S</w:t>
            </w:r>
          </w:p>
        </w:tc>
        <w:tc>
          <w:tcPr>
            <w:tcW w:w="3378" w:type="dxa"/>
            <w:vAlign w:val="center"/>
          </w:tcPr>
          <w:p w:rsidR="000D5DA9" w:rsidRDefault="000D5DA9" w:rsidP="00E82EBA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eçmeli 3</w:t>
            </w:r>
          </w:p>
        </w:tc>
        <w:tc>
          <w:tcPr>
            <w:tcW w:w="512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GKS</w:t>
            </w:r>
          </w:p>
        </w:tc>
        <w:tc>
          <w:tcPr>
            <w:tcW w:w="3378" w:type="dxa"/>
            <w:vAlign w:val="center"/>
          </w:tcPr>
          <w:p w:rsidR="000D5DA9" w:rsidRDefault="000D5DA9" w:rsidP="00E82EBA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eçmeli 3</w:t>
            </w:r>
          </w:p>
        </w:tc>
        <w:tc>
          <w:tcPr>
            <w:tcW w:w="512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GKS</w:t>
            </w:r>
          </w:p>
        </w:tc>
        <w:tc>
          <w:tcPr>
            <w:tcW w:w="3378" w:type="dxa"/>
            <w:vAlign w:val="center"/>
          </w:tcPr>
          <w:p w:rsidR="000D5DA9" w:rsidRDefault="000D5DA9" w:rsidP="00E82EBA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eçmeli 4</w:t>
            </w:r>
          </w:p>
        </w:tc>
        <w:tc>
          <w:tcPr>
            <w:tcW w:w="512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S</w:t>
            </w:r>
          </w:p>
        </w:tc>
        <w:tc>
          <w:tcPr>
            <w:tcW w:w="3378" w:type="dxa"/>
            <w:vAlign w:val="center"/>
          </w:tcPr>
          <w:p w:rsidR="000D5DA9" w:rsidRDefault="000D5DA9" w:rsidP="00E82EBA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eçmeli 4</w:t>
            </w:r>
          </w:p>
        </w:tc>
        <w:tc>
          <w:tcPr>
            <w:tcW w:w="512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S</w:t>
            </w:r>
          </w:p>
        </w:tc>
        <w:tc>
          <w:tcPr>
            <w:tcW w:w="3378" w:type="dxa"/>
            <w:vAlign w:val="center"/>
          </w:tcPr>
          <w:p w:rsidR="000D5DA9" w:rsidRDefault="000D5DA9" w:rsidP="00E82EBA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eçmeli 5</w:t>
            </w:r>
          </w:p>
        </w:tc>
        <w:tc>
          <w:tcPr>
            <w:tcW w:w="512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S</w:t>
            </w:r>
          </w:p>
        </w:tc>
        <w:tc>
          <w:tcPr>
            <w:tcW w:w="3378" w:type="dxa"/>
            <w:vAlign w:val="center"/>
          </w:tcPr>
          <w:p w:rsidR="000D5DA9" w:rsidRDefault="000D5DA9" w:rsidP="00E82EBA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eçmeli 6</w:t>
            </w:r>
          </w:p>
        </w:tc>
        <w:tc>
          <w:tcPr>
            <w:tcW w:w="512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center"/>
          </w:tcPr>
          <w:p w:rsidR="000D5DA9" w:rsidRPr="00B26A67" w:rsidRDefault="000D5DA9" w:rsidP="00E82E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3378" w:type="dxa"/>
            <w:vAlign w:val="center"/>
          </w:tcPr>
          <w:p w:rsidR="000D5DA9" w:rsidRPr="00B26A67" w:rsidRDefault="000D5DA9" w:rsidP="00E82E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Toplam</w:t>
            </w:r>
          </w:p>
        </w:tc>
        <w:tc>
          <w:tcPr>
            <w:tcW w:w="512" w:type="dxa"/>
            <w:vAlign w:val="center"/>
          </w:tcPr>
          <w:p w:rsidR="000D5DA9" w:rsidRPr="00B26A67" w:rsidRDefault="000D5DA9" w:rsidP="00E82E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545" w:type="dxa"/>
            <w:vAlign w:val="center"/>
          </w:tcPr>
          <w:p w:rsidR="000D5DA9" w:rsidRPr="00B26A67" w:rsidRDefault="000D5DA9" w:rsidP="00E82E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20</w:t>
            </w:r>
          </w:p>
        </w:tc>
        <w:tc>
          <w:tcPr>
            <w:tcW w:w="545" w:type="dxa"/>
            <w:vAlign w:val="center"/>
          </w:tcPr>
          <w:p w:rsidR="000D5DA9" w:rsidRPr="00B26A67" w:rsidRDefault="000D5DA9" w:rsidP="00E82E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0</w:t>
            </w:r>
          </w:p>
        </w:tc>
        <w:tc>
          <w:tcPr>
            <w:tcW w:w="545" w:type="dxa"/>
            <w:vAlign w:val="center"/>
          </w:tcPr>
          <w:p w:rsidR="000D5DA9" w:rsidRPr="00B26A67" w:rsidRDefault="000D5DA9" w:rsidP="00E82E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0</w:t>
            </w:r>
          </w:p>
        </w:tc>
        <w:tc>
          <w:tcPr>
            <w:tcW w:w="672" w:type="dxa"/>
            <w:vAlign w:val="center"/>
          </w:tcPr>
          <w:p w:rsidR="000D5DA9" w:rsidRPr="00B26A67" w:rsidRDefault="000D5DA9" w:rsidP="00E82E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20</w:t>
            </w:r>
          </w:p>
        </w:tc>
        <w:tc>
          <w:tcPr>
            <w:tcW w:w="846" w:type="dxa"/>
            <w:vAlign w:val="center"/>
          </w:tcPr>
          <w:p w:rsidR="000D5DA9" w:rsidRPr="00B26A67" w:rsidRDefault="000D5DA9" w:rsidP="00E82E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36</w:t>
            </w:r>
          </w:p>
        </w:tc>
      </w:tr>
    </w:tbl>
    <w:p w:rsidR="000D5DA9" w:rsidRDefault="000D5DA9" w:rsidP="000D5DA9">
      <w:pPr>
        <w:spacing w:after="0" w:line="240" w:lineRule="auto"/>
        <w:ind w:left="0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:rsidR="000D5DA9" w:rsidRDefault="000D5DA9" w:rsidP="000D5DA9">
      <w:pPr>
        <w:spacing w:after="0" w:line="240" w:lineRule="auto"/>
        <w:rPr>
          <w:sz w:val="2"/>
          <w:szCs w:val="2"/>
        </w:rPr>
      </w:pPr>
    </w:p>
    <w:p w:rsidR="000D5DA9" w:rsidRPr="0069666E" w:rsidRDefault="000D5DA9" w:rsidP="000D5DA9">
      <w:pPr>
        <w:spacing w:after="0" w:line="240" w:lineRule="auto"/>
        <w:rPr>
          <w:sz w:val="2"/>
          <w:szCs w:val="2"/>
        </w:rPr>
      </w:pPr>
    </w:p>
    <w:p w:rsidR="000D5DA9" w:rsidRDefault="000D5DA9" w:rsidP="000D5DA9">
      <w:pPr>
        <w:spacing w:after="0" w:line="240" w:lineRule="auto"/>
        <w:rPr>
          <w:rFonts w:ascii="Times New Roman" w:hAnsi="Times New Roman"/>
          <w:b/>
          <w:sz w:val="18"/>
          <w:szCs w:val="18"/>
        </w:rPr>
      </w:pPr>
    </w:p>
    <w:p w:rsidR="002F5CFD" w:rsidRDefault="002F5CFD" w:rsidP="000D5DA9">
      <w:pPr>
        <w:spacing w:after="0" w:line="240" w:lineRule="auto"/>
        <w:rPr>
          <w:rFonts w:ascii="Times New Roman" w:hAnsi="Times New Roman"/>
          <w:b/>
          <w:sz w:val="18"/>
          <w:szCs w:val="18"/>
        </w:rPr>
      </w:pPr>
    </w:p>
    <w:tbl>
      <w:tblPr>
        <w:tblStyle w:val="TabloKlavuzu"/>
        <w:tblW w:w="0" w:type="auto"/>
        <w:tblInd w:w="392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992"/>
        <w:gridCol w:w="3378"/>
        <w:gridCol w:w="512"/>
        <w:gridCol w:w="545"/>
        <w:gridCol w:w="545"/>
        <w:gridCol w:w="545"/>
        <w:gridCol w:w="672"/>
        <w:gridCol w:w="846"/>
      </w:tblGrid>
      <w:tr w:rsidR="000D5DA9" w:rsidRPr="00B26A67" w:rsidTr="00E82EBA">
        <w:trPr>
          <w:trHeight w:val="179"/>
        </w:trPr>
        <w:tc>
          <w:tcPr>
            <w:tcW w:w="8035" w:type="dxa"/>
            <w:gridSpan w:val="8"/>
            <w:vAlign w:val="center"/>
          </w:tcPr>
          <w:p w:rsidR="000D5DA9" w:rsidRPr="00B26A67" w:rsidRDefault="000D5DA9" w:rsidP="00E82EBA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 xml:space="preserve">MATEMATİK EĞİTİMİNİN FEN BİLGİSİ EĞİTİMİNDEKİ EŞDEĞER </w:t>
            </w: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DERSLER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İ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center"/>
          </w:tcPr>
          <w:p w:rsidR="000D5DA9" w:rsidRPr="00B26A67" w:rsidRDefault="000D5DA9" w:rsidP="00E82EBA">
            <w:pPr>
              <w:spacing w:after="0" w:line="240" w:lineRule="auto"/>
              <w:ind w:left="-70" w:right="-7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Ders Kodu</w:t>
            </w:r>
          </w:p>
        </w:tc>
        <w:tc>
          <w:tcPr>
            <w:tcW w:w="3378" w:type="dxa"/>
            <w:vAlign w:val="center"/>
          </w:tcPr>
          <w:p w:rsidR="000D5DA9" w:rsidRPr="00B26A67" w:rsidRDefault="000D5DA9" w:rsidP="00E82E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Ders Adı</w:t>
            </w:r>
          </w:p>
        </w:tc>
        <w:tc>
          <w:tcPr>
            <w:tcW w:w="512" w:type="dxa"/>
            <w:vAlign w:val="center"/>
          </w:tcPr>
          <w:p w:rsidR="000D5DA9" w:rsidRPr="00B26A67" w:rsidRDefault="000D5DA9" w:rsidP="00E82E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Z/S</w:t>
            </w:r>
          </w:p>
        </w:tc>
        <w:tc>
          <w:tcPr>
            <w:tcW w:w="545" w:type="dxa"/>
            <w:vAlign w:val="center"/>
          </w:tcPr>
          <w:p w:rsidR="000D5DA9" w:rsidRPr="00B26A67" w:rsidRDefault="000D5DA9" w:rsidP="00E82E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T</w:t>
            </w:r>
          </w:p>
        </w:tc>
        <w:tc>
          <w:tcPr>
            <w:tcW w:w="545" w:type="dxa"/>
            <w:vAlign w:val="center"/>
          </w:tcPr>
          <w:p w:rsidR="000D5DA9" w:rsidRPr="00B26A67" w:rsidRDefault="000D5DA9" w:rsidP="00E82E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U</w:t>
            </w:r>
          </w:p>
        </w:tc>
        <w:tc>
          <w:tcPr>
            <w:tcW w:w="545" w:type="dxa"/>
            <w:vAlign w:val="center"/>
          </w:tcPr>
          <w:p w:rsidR="000D5DA9" w:rsidRPr="00B26A67" w:rsidRDefault="000D5DA9" w:rsidP="00E82E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L</w:t>
            </w:r>
          </w:p>
        </w:tc>
        <w:tc>
          <w:tcPr>
            <w:tcW w:w="672" w:type="dxa"/>
            <w:vAlign w:val="center"/>
          </w:tcPr>
          <w:p w:rsidR="000D5DA9" w:rsidRPr="00B26A67" w:rsidRDefault="000D5DA9" w:rsidP="00E82E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Kredi</w:t>
            </w:r>
          </w:p>
        </w:tc>
        <w:tc>
          <w:tcPr>
            <w:tcW w:w="846" w:type="dxa"/>
            <w:vAlign w:val="center"/>
          </w:tcPr>
          <w:p w:rsidR="000D5DA9" w:rsidRPr="00B26A67" w:rsidRDefault="000D5DA9" w:rsidP="00E82E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AKTS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Z101</w:t>
            </w:r>
          </w:p>
        </w:tc>
        <w:tc>
          <w:tcPr>
            <w:tcW w:w="3378" w:type="dxa"/>
            <w:vAlign w:val="bottom"/>
          </w:tcPr>
          <w:p w:rsidR="000D5DA9" w:rsidRDefault="000D5DA9" w:rsidP="00E82EBA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Eğitime Giriş</w:t>
            </w:r>
          </w:p>
        </w:tc>
        <w:tc>
          <w:tcPr>
            <w:tcW w:w="51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Z105</w:t>
            </w:r>
          </w:p>
        </w:tc>
        <w:tc>
          <w:tcPr>
            <w:tcW w:w="3378" w:type="dxa"/>
            <w:vAlign w:val="bottom"/>
          </w:tcPr>
          <w:p w:rsidR="000D5DA9" w:rsidRDefault="000D5DA9" w:rsidP="00E82EBA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Eğitim Felsefesi</w:t>
            </w:r>
          </w:p>
        </w:tc>
        <w:tc>
          <w:tcPr>
            <w:tcW w:w="51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AİT101</w:t>
            </w:r>
          </w:p>
        </w:tc>
        <w:tc>
          <w:tcPr>
            <w:tcW w:w="3378" w:type="dxa"/>
            <w:vAlign w:val="bottom"/>
          </w:tcPr>
          <w:p w:rsidR="000D5DA9" w:rsidRDefault="000D5DA9" w:rsidP="00E82EBA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 xml:space="preserve">Atatürk İlke ve </w:t>
            </w:r>
            <w:proofErr w:type="spellStart"/>
            <w:r>
              <w:rPr>
                <w:color w:val="000000"/>
                <w:sz w:val="16"/>
                <w:szCs w:val="16"/>
              </w:rPr>
              <w:t>İlkılap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tarihi 1</w:t>
            </w:r>
          </w:p>
        </w:tc>
        <w:tc>
          <w:tcPr>
            <w:tcW w:w="51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YDİ101</w:t>
            </w:r>
          </w:p>
        </w:tc>
        <w:tc>
          <w:tcPr>
            <w:tcW w:w="3378" w:type="dxa"/>
            <w:vAlign w:val="bottom"/>
          </w:tcPr>
          <w:p w:rsidR="000D5DA9" w:rsidRDefault="000D5DA9" w:rsidP="00E82EBA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Yabancı Dil 1</w:t>
            </w:r>
          </w:p>
        </w:tc>
        <w:tc>
          <w:tcPr>
            <w:tcW w:w="51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EB101</w:t>
            </w:r>
          </w:p>
        </w:tc>
        <w:tc>
          <w:tcPr>
            <w:tcW w:w="3378" w:type="dxa"/>
            <w:vAlign w:val="bottom"/>
          </w:tcPr>
          <w:p w:rsidR="000D5DA9" w:rsidRDefault="000D5DA9" w:rsidP="00E82EBA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ürk Dili 1</w:t>
            </w:r>
          </w:p>
        </w:tc>
        <w:tc>
          <w:tcPr>
            <w:tcW w:w="51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ENF101</w:t>
            </w:r>
          </w:p>
        </w:tc>
        <w:tc>
          <w:tcPr>
            <w:tcW w:w="3378" w:type="dxa"/>
            <w:vAlign w:val="bottom"/>
          </w:tcPr>
          <w:p w:rsidR="000D5DA9" w:rsidRDefault="000D5DA9" w:rsidP="00E82EBA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Bilişim Teknolojileri</w:t>
            </w:r>
          </w:p>
        </w:tc>
        <w:tc>
          <w:tcPr>
            <w:tcW w:w="51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Z106</w:t>
            </w:r>
          </w:p>
        </w:tc>
        <w:tc>
          <w:tcPr>
            <w:tcW w:w="3378" w:type="dxa"/>
            <w:vAlign w:val="bottom"/>
          </w:tcPr>
          <w:p w:rsidR="000D5DA9" w:rsidRDefault="000D5DA9" w:rsidP="00E82EBA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Eğitim Psikolojisi</w:t>
            </w:r>
          </w:p>
        </w:tc>
        <w:tc>
          <w:tcPr>
            <w:tcW w:w="51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Z103</w:t>
            </w:r>
          </w:p>
        </w:tc>
        <w:tc>
          <w:tcPr>
            <w:tcW w:w="3378" w:type="dxa"/>
            <w:vAlign w:val="bottom"/>
          </w:tcPr>
          <w:p w:rsidR="000D5DA9" w:rsidRDefault="000D5DA9" w:rsidP="00E82EBA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Eğitim Sosyolojisi</w:t>
            </w:r>
          </w:p>
        </w:tc>
        <w:tc>
          <w:tcPr>
            <w:tcW w:w="51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YDİ102</w:t>
            </w:r>
          </w:p>
        </w:tc>
        <w:tc>
          <w:tcPr>
            <w:tcW w:w="3378" w:type="dxa"/>
            <w:vAlign w:val="bottom"/>
          </w:tcPr>
          <w:p w:rsidR="000D5DA9" w:rsidRDefault="000D5DA9" w:rsidP="00E82EBA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Yabancı Dil 2</w:t>
            </w:r>
          </w:p>
        </w:tc>
        <w:tc>
          <w:tcPr>
            <w:tcW w:w="51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EB102</w:t>
            </w:r>
          </w:p>
        </w:tc>
        <w:tc>
          <w:tcPr>
            <w:tcW w:w="3378" w:type="dxa"/>
            <w:vAlign w:val="bottom"/>
          </w:tcPr>
          <w:p w:rsidR="000D5DA9" w:rsidRDefault="000D5DA9" w:rsidP="00E82EBA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ürk Dili 2</w:t>
            </w:r>
          </w:p>
        </w:tc>
        <w:tc>
          <w:tcPr>
            <w:tcW w:w="51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AİT102</w:t>
            </w:r>
          </w:p>
        </w:tc>
        <w:tc>
          <w:tcPr>
            <w:tcW w:w="3378" w:type="dxa"/>
            <w:vAlign w:val="bottom"/>
          </w:tcPr>
          <w:p w:rsidR="000D5DA9" w:rsidRDefault="000D5DA9" w:rsidP="00E82EBA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 xml:space="preserve">Atatürk İlke ve </w:t>
            </w:r>
            <w:proofErr w:type="spellStart"/>
            <w:r>
              <w:rPr>
                <w:color w:val="000000"/>
                <w:sz w:val="16"/>
                <w:szCs w:val="16"/>
              </w:rPr>
              <w:t>İlkılap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tarihi 2</w:t>
            </w:r>
          </w:p>
        </w:tc>
        <w:tc>
          <w:tcPr>
            <w:tcW w:w="51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Z206</w:t>
            </w:r>
          </w:p>
        </w:tc>
        <w:tc>
          <w:tcPr>
            <w:tcW w:w="3378" w:type="dxa"/>
            <w:vAlign w:val="bottom"/>
          </w:tcPr>
          <w:p w:rsidR="000D5DA9" w:rsidRDefault="000D5DA9" w:rsidP="00E82EBA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Eğitimde Araştırma Yöntemleri</w:t>
            </w:r>
          </w:p>
        </w:tc>
        <w:tc>
          <w:tcPr>
            <w:tcW w:w="51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Z204</w:t>
            </w:r>
          </w:p>
        </w:tc>
        <w:tc>
          <w:tcPr>
            <w:tcW w:w="3378" w:type="dxa"/>
            <w:vAlign w:val="bottom"/>
          </w:tcPr>
          <w:p w:rsidR="000D5DA9" w:rsidRDefault="000D5DA9" w:rsidP="00E82EBA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ürk Eğitim tarihi</w:t>
            </w:r>
          </w:p>
        </w:tc>
        <w:tc>
          <w:tcPr>
            <w:tcW w:w="51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Z302</w:t>
            </w:r>
          </w:p>
        </w:tc>
        <w:tc>
          <w:tcPr>
            <w:tcW w:w="3378" w:type="dxa"/>
            <w:vAlign w:val="bottom"/>
          </w:tcPr>
          <w:p w:rsidR="000D5DA9" w:rsidRDefault="000D5DA9" w:rsidP="00E82EBA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Eğitimde Ölçme ve Değerlendirme</w:t>
            </w:r>
          </w:p>
        </w:tc>
        <w:tc>
          <w:tcPr>
            <w:tcW w:w="51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Z201</w:t>
            </w:r>
          </w:p>
        </w:tc>
        <w:tc>
          <w:tcPr>
            <w:tcW w:w="3378" w:type="dxa"/>
            <w:vAlign w:val="bottom"/>
          </w:tcPr>
          <w:p w:rsidR="000D5DA9" w:rsidRDefault="000D5DA9" w:rsidP="00E82EBA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Öğretim İlke yöntemleri</w:t>
            </w:r>
          </w:p>
        </w:tc>
        <w:tc>
          <w:tcPr>
            <w:tcW w:w="51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GKZ202</w:t>
            </w:r>
          </w:p>
        </w:tc>
        <w:tc>
          <w:tcPr>
            <w:tcW w:w="3378" w:type="dxa"/>
            <w:vAlign w:val="bottom"/>
          </w:tcPr>
          <w:p w:rsidR="000D5DA9" w:rsidRDefault="000D5DA9" w:rsidP="00E82EBA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opluma hizmet uygulamaları</w:t>
            </w:r>
          </w:p>
        </w:tc>
        <w:tc>
          <w:tcPr>
            <w:tcW w:w="51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Z304</w:t>
            </w:r>
          </w:p>
        </w:tc>
        <w:tc>
          <w:tcPr>
            <w:tcW w:w="3378" w:type="dxa"/>
            <w:vAlign w:val="bottom"/>
          </w:tcPr>
          <w:p w:rsidR="000D5DA9" w:rsidRDefault="000D5DA9" w:rsidP="00E82EBA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ürk Eğitim Sistemi ve Okul Yönetimi</w:t>
            </w:r>
          </w:p>
        </w:tc>
        <w:tc>
          <w:tcPr>
            <w:tcW w:w="51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Z303</w:t>
            </w:r>
          </w:p>
        </w:tc>
        <w:tc>
          <w:tcPr>
            <w:tcW w:w="3378" w:type="dxa"/>
            <w:vAlign w:val="bottom"/>
          </w:tcPr>
          <w:p w:rsidR="000D5DA9" w:rsidRDefault="000D5DA9" w:rsidP="00E82EBA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Eğitimde Ahlak ve Etik</w:t>
            </w:r>
          </w:p>
        </w:tc>
        <w:tc>
          <w:tcPr>
            <w:tcW w:w="51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Z301</w:t>
            </w:r>
          </w:p>
        </w:tc>
        <w:tc>
          <w:tcPr>
            <w:tcW w:w="3378" w:type="dxa"/>
            <w:vAlign w:val="bottom"/>
          </w:tcPr>
          <w:p w:rsidR="000D5DA9" w:rsidRDefault="000D5DA9" w:rsidP="00E82EBA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ınıf Yönetimi</w:t>
            </w:r>
          </w:p>
        </w:tc>
        <w:tc>
          <w:tcPr>
            <w:tcW w:w="51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Z404</w:t>
            </w:r>
          </w:p>
        </w:tc>
        <w:tc>
          <w:tcPr>
            <w:tcW w:w="3378" w:type="dxa"/>
            <w:vAlign w:val="bottom"/>
          </w:tcPr>
          <w:p w:rsidR="000D5DA9" w:rsidRDefault="000D5DA9" w:rsidP="00E82EBA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Okulda Rehberlik</w:t>
            </w:r>
          </w:p>
        </w:tc>
        <w:tc>
          <w:tcPr>
            <w:tcW w:w="51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Z403</w:t>
            </w:r>
          </w:p>
        </w:tc>
        <w:tc>
          <w:tcPr>
            <w:tcW w:w="3378" w:type="dxa"/>
            <w:vAlign w:val="bottom"/>
          </w:tcPr>
          <w:p w:rsidR="000D5DA9" w:rsidRDefault="000D5DA9" w:rsidP="00E82EBA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Özel Eğitim ve Kaynaştırma</w:t>
            </w:r>
          </w:p>
        </w:tc>
        <w:tc>
          <w:tcPr>
            <w:tcW w:w="51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DOY102</w:t>
            </w:r>
          </w:p>
        </w:tc>
        <w:tc>
          <w:tcPr>
            <w:tcW w:w="3378" w:type="dxa"/>
            <w:vAlign w:val="bottom"/>
          </w:tcPr>
          <w:p w:rsidR="000D5DA9" w:rsidRDefault="000D5DA9" w:rsidP="00E82EBA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Dijital Okuryazarlık</w:t>
            </w:r>
          </w:p>
        </w:tc>
        <w:tc>
          <w:tcPr>
            <w:tcW w:w="51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0D5DA9" w:rsidRPr="00B26A67" w:rsidTr="00E82EBA">
        <w:trPr>
          <w:trHeight w:val="260"/>
        </w:trPr>
        <w:tc>
          <w:tcPr>
            <w:tcW w:w="4882" w:type="dxa"/>
            <w:gridSpan w:val="3"/>
            <w:vAlign w:val="center"/>
          </w:tcPr>
          <w:p w:rsidR="000D5DA9" w:rsidRPr="00B26A67" w:rsidRDefault="000D5DA9" w:rsidP="00E82E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Toplam</w:t>
            </w:r>
          </w:p>
        </w:tc>
        <w:tc>
          <w:tcPr>
            <w:tcW w:w="545" w:type="dxa"/>
            <w:vAlign w:val="center"/>
          </w:tcPr>
          <w:p w:rsidR="000D5DA9" w:rsidRPr="00B26A67" w:rsidRDefault="000D5DA9" w:rsidP="00E82E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46</w:t>
            </w:r>
          </w:p>
        </w:tc>
        <w:tc>
          <w:tcPr>
            <w:tcW w:w="545" w:type="dxa"/>
            <w:vAlign w:val="center"/>
          </w:tcPr>
          <w:p w:rsidR="000D5DA9" w:rsidRPr="00B26A67" w:rsidRDefault="000D5DA9" w:rsidP="00E82E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2</w:t>
            </w:r>
          </w:p>
        </w:tc>
        <w:tc>
          <w:tcPr>
            <w:tcW w:w="545" w:type="dxa"/>
            <w:vAlign w:val="center"/>
          </w:tcPr>
          <w:p w:rsidR="000D5DA9" w:rsidRPr="00B26A67" w:rsidRDefault="000D5DA9" w:rsidP="00E82E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0</w:t>
            </w:r>
          </w:p>
        </w:tc>
        <w:tc>
          <w:tcPr>
            <w:tcW w:w="672" w:type="dxa"/>
            <w:vAlign w:val="center"/>
          </w:tcPr>
          <w:p w:rsidR="000D5DA9" w:rsidRPr="00B26A67" w:rsidRDefault="000D5DA9" w:rsidP="00E82E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47</w:t>
            </w:r>
          </w:p>
        </w:tc>
        <w:tc>
          <w:tcPr>
            <w:tcW w:w="846" w:type="dxa"/>
            <w:vAlign w:val="center"/>
          </w:tcPr>
          <w:p w:rsidR="000D5DA9" w:rsidRPr="00B26A67" w:rsidRDefault="000D5DA9" w:rsidP="00E82E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75</w:t>
            </w:r>
          </w:p>
        </w:tc>
      </w:tr>
    </w:tbl>
    <w:p w:rsidR="000D5DA9" w:rsidRDefault="000D5DA9" w:rsidP="000D5DA9">
      <w:pPr>
        <w:spacing w:after="0" w:line="240" w:lineRule="auto"/>
        <w:rPr>
          <w:rFonts w:ascii="Times New Roman" w:hAnsi="Times New Roman"/>
          <w:b/>
          <w:sz w:val="18"/>
          <w:szCs w:val="18"/>
        </w:rPr>
      </w:pPr>
    </w:p>
    <w:p w:rsidR="000D5DA9" w:rsidRDefault="000D5DA9" w:rsidP="000D5DA9">
      <w:pPr>
        <w:spacing w:after="0" w:line="240" w:lineRule="auto"/>
        <w:rPr>
          <w:rFonts w:ascii="Times New Roman" w:hAnsi="Times New Roman"/>
          <w:b/>
          <w:sz w:val="18"/>
          <w:szCs w:val="18"/>
        </w:rPr>
      </w:pPr>
    </w:p>
    <w:p w:rsidR="000D5DA9" w:rsidRDefault="000D5DA9" w:rsidP="000D5DA9">
      <w:pPr>
        <w:tabs>
          <w:tab w:val="left" w:pos="709"/>
        </w:tabs>
        <w:spacing w:after="0" w:line="240" w:lineRule="auto"/>
        <w:ind w:left="0"/>
        <w:rPr>
          <w:rFonts w:ascii="Times New Roman" w:hAnsi="Times New Roman"/>
          <w:b/>
          <w:sz w:val="18"/>
          <w:szCs w:val="18"/>
        </w:rPr>
      </w:pPr>
    </w:p>
    <w:p w:rsidR="000D5DA9" w:rsidRDefault="000D5DA9" w:rsidP="000D5DA9">
      <w:pPr>
        <w:spacing w:after="0" w:line="240" w:lineRule="auto"/>
        <w:ind w:left="0"/>
        <w:rPr>
          <w:rFonts w:ascii="Times New Roman" w:hAnsi="Times New Roman"/>
          <w:b/>
          <w:sz w:val="18"/>
          <w:szCs w:val="18"/>
        </w:rPr>
      </w:pPr>
    </w:p>
    <w:p w:rsidR="000D5DA9" w:rsidRDefault="000D5DA9" w:rsidP="000D5DA9">
      <w:pPr>
        <w:spacing w:after="0" w:line="240" w:lineRule="auto"/>
        <w:ind w:left="0"/>
        <w:rPr>
          <w:rFonts w:ascii="Times New Roman" w:hAnsi="Times New Roman"/>
          <w:b/>
          <w:sz w:val="18"/>
          <w:szCs w:val="18"/>
        </w:rPr>
      </w:pPr>
    </w:p>
    <w:p w:rsidR="000D5DA9" w:rsidRDefault="000D5DA9" w:rsidP="000D5DA9">
      <w:pPr>
        <w:spacing w:after="0" w:line="240" w:lineRule="auto"/>
        <w:ind w:left="0"/>
        <w:rPr>
          <w:rFonts w:ascii="Times New Roman" w:hAnsi="Times New Roman"/>
          <w:b/>
          <w:sz w:val="18"/>
          <w:szCs w:val="18"/>
        </w:rPr>
      </w:pPr>
    </w:p>
    <w:p w:rsidR="000D5DA9" w:rsidRDefault="000D5DA9" w:rsidP="000D5DA9">
      <w:pPr>
        <w:spacing w:after="0" w:line="240" w:lineRule="auto"/>
        <w:ind w:left="0"/>
        <w:rPr>
          <w:rFonts w:ascii="Times New Roman" w:hAnsi="Times New Roman"/>
          <w:b/>
          <w:sz w:val="18"/>
          <w:szCs w:val="18"/>
        </w:rPr>
      </w:pPr>
    </w:p>
    <w:p w:rsidR="000D5DA9" w:rsidRDefault="000D5DA9" w:rsidP="000D5DA9">
      <w:pPr>
        <w:spacing w:after="0" w:line="240" w:lineRule="auto"/>
        <w:ind w:left="0"/>
        <w:rPr>
          <w:rFonts w:ascii="Times New Roman" w:hAnsi="Times New Roman"/>
          <w:b/>
          <w:sz w:val="18"/>
          <w:szCs w:val="18"/>
        </w:rPr>
      </w:pPr>
    </w:p>
    <w:p w:rsidR="00E23FCD" w:rsidRDefault="00E23FCD" w:rsidP="000D5DA9">
      <w:pPr>
        <w:spacing w:after="0" w:line="240" w:lineRule="auto"/>
        <w:ind w:left="0"/>
        <w:rPr>
          <w:rFonts w:ascii="Times New Roman" w:hAnsi="Times New Roman"/>
          <w:b/>
          <w:sz w:val="18"/>
          <w:szCs w:val="18"/>
        </w:rPr>
      </w:pPr>
    </w:p>
    <w:p w:rsidR="000D5DA9" w:rsidRDefault="000D5DA9" w:rsidP="000D5DA9">
      <w:pPr>
        <w:spacing w:after="0" w:line="240" w:lineRule="auto"/>
        <w:ind w:left="0"/>
        <w:rPr>
          <w:rFonts w:ascii="Times New Roman" w:hAnsi="Times New Roman"/>
          <w:b/>
          <w:sz w:val="18"/>
          <w:szCs w:val="18"/>
        </w:rPr>
      </w:pPr>
    </w:p>
    <w:p w:rsidR="000D5DA9" w:rsidRDefault="000D5DA9" w:rsidP="000D5DA9">
      <w:pPr>
        <w:spacing w:after="0" w:line="240" w:lineRule="auto"/>
        <w:ind w:left="0"/>
        <w:rPr>
          <w:rFonts w:ascii="Times New Roman" w:hAnsi="Times New Roman"/>
          <w:b/>
          <w:sz w:val="18"/>
          <w:szCs w:val="18"/>
        </w:rPr>
      </w:pPr>
    </w:p>
    <w:p w:rsidR="000D5DA9" w:rsidRDefault="000D5DA9" w:rsidP="000D5DA9">
      <w:pPr>
        <w:spacing w:after="0" w:line="240" w:lineRule="auto"/>
        <w:ind w:left="0"/>
        <w:rPr>
          <w:rFonts w:ascii="Times New Roman" w:hAnsi="Times New Roman"/>
          <w:b/>
          <w:sz w:val="18"/>
          <w:szCs w:val="18"/>
        </w:rPr>
      </w:pPr>
    </w:p>
    <w:p w:rsidR="000D5DA9" w:rsidRDefault="000D5DA9" w:rsidP="000D5DA9">
      <w:pPr>
        <w:spacing w:after="0" w:line="240" w:lineRule="auto"/>
        <w:ind w:left="0"/>
        <w:rPr>
          <w:rFonts w:ascii="Times New Roman" w:hAnsi="Times New Roman"/>
          <w:b/>
          <w:sz w:val="18"/>
          <w:szCs w:val="18"/>
        </w:rPr>
      </w:pPr>
    </w:p>
    <w:p w:rsidR="000D5DA9" w:rsidRDefault="000D5DA9" w:rsidP="000D5DA9">
      <w:pPr>
        <w:spacing w:after="0" w:line="240" w:lineRule="auto"/>
        <w:ind w:left="0"/>
        <w:rPr>
          <w:rFonts w:ascii="Times New Roman" w:hAnsi="Times New Roman"/>
          <w:b/>
          <w:sz w:val="18"/>
          <w:szCs w:val="18"/>
        </w:rPr>
      </w:pPr>
    </w:p>
    <w:p w:rsidR="000D5DA9" w:rsidRDefault="000D5DA9" w:rsidP="000D5DA9">
      <w:pPr>
        <w:spacing w:after="0" w:line="240" w:lineRule="auto"/>
        <w:ind w:left="0"/>
        <w:rPr>
          <w:rFonts w:ascii="Times New Roman" w:hAnsi="Times New Roman"/>
          <w:b/>
          <w:sz w:val="18"/>
          <w:szCs w:val="18"/>
        </w:rPr>
      </w:pPr>
    </w:p>
    <w:p w:rsidR="000D5DA9" w:rsidRDefault="000D5DA9" w:rsidP="000D5DA9">
      <w:pPr>
        <w:spacing w:after="0" w:line="240" w:lineRule="auto"/>
        <w:ind w:left="0"/>
        <w:rPr>
          <w:rFonts w:ascii="Times New Roman" w:hAnsi="Times New Roman"/>
          <w:b/>
          <w:sz w:val="18"/>
          <w:szCs w:val="18"/>
        </w:rPr>
      </w:pPr>
    </w:p>
    <w:p w:rsidR="000D5DA9" w:rsidRDefault="000D5DA9" w:rsidP="000D5DA9">
      <w:pPr>
        <w:spacing w:after="0" w:line="240" w:lineRule="auto"/>
        <w:ind w:left="0"/>
        <w:rPr>
          <w:rFonts w:ascii="Times New Roman" w:hAnsi="Times New Roman"/>
          <w:b/>
          <w:sz w:val="18"/>
          <w:szCs w:val="18"/>
        </w:rPr>
      </w:pPr>
    </w:p>
    <w:p w:rsidR="000D5DA9" w:rsidRDefault="000D5DA9" w:rsidP="000D5DA9">
      <w:pPr>
        <w:spacing w:after="0" w:line="240" w:lineRule="auto"/>
        <w:ind w:left="0"/>
        <w:rPr>
          <w:rFonts w:ascii="Times New Roman" w:hAnsi="Times New Roman"/>
          <w:b/>
          <w:sz w:val="18"/>
          <w:szCs w:val="18"/>
        </w:rPr>
      </w:pPr>
    </w:p>
    <w:p w:rsidR="000D5DA9" w:rsidRDefault="000D5DA9" w:rsidP="000D5DA9">
      <w:pPr>
        <w:spacing w:after="0" w:line="240" w:lineRule="auto"/>
        <w:ind w:left="0"/>
        <w:rPr>
          <w:rFonts w:ascii="Times New Roman" w:hAnsi="Times New Roman"/>
          <w:b/>
          <w:sz w:val="18"/>
          <w:szCs w:val="18"/>
        </w:rPr>
      </w:pPr>
    </w:p>
    <w:p w:rsidR="000D5DA9" w:rsidRDefault="000D5DA9" w:rsidP="000D5DA9">
      <w:pPr>
        <w:spacing w:after="0" w:line="240" w:lineRule="auto"/>
        <w:ind w:left="0"/>
        <w:rPr>
          <w:rFonts w:ascii="Times New Roman" w:hAnsi="Times New Roman"/>
          <w:b/>
          <w:sz w:val="18"/>
          <w:szCs w:val="18"/>
        </w:rPr>
      </w:pPr>
    </w:p>
    <w:p w:rsidR="000D5DA9" w:rsidRDefault="000D5DA9" w:rsidP="000D5DA9">
      <w:pPr>
        <w:spacing w:after="0" w:line="240" w:lineRule="auto"/>
        <w:ind w:left="0"/>
        <w:rPr>
          <w:rFonts w:ascii="Times New Roman" w:hAnsi="Times New Roman"/>
          <w:b/>
          <w:sz w:val="18"/>
          <w:szCs w:val="18"/>
        </w:rPr>
      </w:pPr>
    </w:p>
    <w:p w:rsidR="000D5DA9" w:rsidRDefault="000D5DA9" w:rsidP="000D5DA9">
      <w:pPr>
        <w:spacing w:after="0" w:line="240" w:lineRule="auto"/>
        <w:ind w:left="0"/>
        <w:rPr>
          <w:rFonts w:ascii="Times New Roman" w:hAnsi="Times New Roman"/>
          <w:b/>
          <w:sz w:val="18"/>
          <w:szCs w:val="18"/>
        </w:rPr>
      </w:pPr>
    </w:p>
    <w:p w:rsidR="000D5DA9" w:rsidRDefault="000D5DA9" w:rsidP="000D5DA9">
      <w:pPr>
        <w:spacing w:after="0" w:line="240" w:lineRule="auto"/>
        <w:ind w:left="0"/>
        <w:rPr>
          <w:rFonts w:ascii="Times New Roman" w:hAnsi="Times New Roman"/>
          <w:b/>
          <w:sz w:val="18"/>
          <w:szCs w:val="18"/>
        </w:rPr>
      </w:pPr>
    </w:p>
    <w:p w:rsidR="000D5DA9" w:rsidRDefault="000D5DA9" w:rsidP="000D5DA9">
      <w:pPr>
        <w:spacing w:after="0" w:line="240" w:lineRule="auto"/>
        <w:ind w:left="0"/>
        <w:rPr>
          <w:rFonts w:ascii="Times New Roman" w:hAnsi="Times New Roman"/>
          <w:b/>
          <w:sz w:val="18"/>
          <w:szCs w:val="18"/>
        </w:rPr>
      </w:pPr>
    </w:p>
    <w:p w:rsidR="000D5DA9" w:rsidRDefault="000D5DA9" w:rsidP="000D5DA9">
      <w:pPr>
        <w:spacing w:after="0" w:line="240" w:lineRule="auto"/>
        <w:ind w:left="0"/>
        <w:rPr>
          <w:rFonts w:ascii="Times New Roman" w:hAnsi="Times New Roman"/>
          <w:b/>
          <w:sz w:val="18"/>
          <w:szCs w:val="18"/>
        </w:rPr>
      </w:pPr>
    </w:p>
    <w:p w:rsidR="000D5DA9" w:rsidRDefault="000D5DA9" w:rsidP="000D5DA9">
      <w:pPr>
        <w:spacing w:after="0" w:line="240" w:lineRule="auto"/>
        <w:ind w:left="0"/>
        <w:rPr>
          <w:rFonts w:ascii="Times New Roman" w:hAnsi="Times New Roman"/>
          <w:b/>
          <w:sz w:val="18"/>
          <w:szCs w:val="18"/>
        </w:rPr>
      </w:pPr>
    </w:p>
    <w:p w:rsidR="000D5DA9" w:rsidRDefault="000D5DA9" w:rsidP="000D5DA9">
      <w:pPr>
        <w:spacing w:after="0" w:line="240" w:lineRule="auto"/>
        <w:ind w:left="0"/>
        <w:rPr>
          <w:rFonts w:ascii="Times New Roman" w:hAnsi="Times New Roman"/>
          <w:b/>
          <w:sz w:val="18"/>
          <w:szCs w:val="18"/>
        </w:rPr>
      </w:pPr>
    </w:p>
    <w:p w:rsidR="000D5DA9" w:rsidRDefault="000D5DA9" w:rsidP="000D5DA9">
      <w:pPr>
        <w:spacing w:after="0" w:line="240" w:lineRule="auto"/>
        <w:ind w:left="0"/>
        <w:rPr>
          <w:rFonts w:ascii="Times New Roman" w:hAnsi="Times New Roman"/>
          <w:b/>
          <w:sz w:val="18"/>
          <w:szCs w:val="18"/>
        </w:rPr>
      </w:pPr>
    </w:p>
    <w:tbl>
      <w:tblPr>
        <w:tblStyle w:val="TabloKlavuzu"/>
        <w:tblW w:w="0" w:type="auto"/>
        <w:tblInd w:w="392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992"/>
        <w:gridCol w:w="3378"/>
        <w:gridCol w:w="512"/>
        <w:gridCol w:w="545"/>
        <w:gridCol w:w="545"/>
        <w:gridCol w:w="545"/>
        <w:gridCol w:w="672"/>
        <w:gridCol w:w="846"/>
      </w:tblGrid>
      <w:tr w:rsidR="000D5DA9" w:rsidRPr="00B26A67" w:rsidTr="00E82EBA">
        <w:trPr>
          <w:trHeight w:val="179"/>
        </w:trPr>
        <w:tc>
          <w:tcPr>
            <w:tcW w:w="8035" w:type="dxa"/>
            <w:gridSpan w:val="8"/>
            <w:vAlign w:val="center"/>
          </w:tcPr>
          <w:p w:rsidR="000D5DA9" w:rsidRPr="00B26A67" w:rsidRDefault="000D5DA9" w:rsidP="00E82EBA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 xml:space="preserve">SINIF EĞİTİMİNİN FEN BİLGİSİ EĞİTİMİNDEKİ EŞDEĞER </w:t>
            </w: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DERSLER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İ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center"/>
          </w:tcPr>
          <w:p w:rsidR="000D5DA9" w:rsidRPr="00B26A67" w:rsidRDefault="000D5DA9" w:rsidP="00E82EBA">
            <w:pPr>
              <w:spacing w:after="0" w:line="240" w:lineRule="auto"/>
              <w:ind w:left="-70" w:right="-7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Ders Kodu</w:t>
            </w:r>
          </w:p>
        </w:tc>
        <w:tc>
          <w:tcPr>
            <w:tcW w:w="3378" w:type="dxa"/>
            <w:vAlign w:val="center"/>
          </w:tcPr>
          <w:p w:rsidR="000D5DA9" w:rsidRPr="00B26A67" w:rsidRDefault="000D5DA9" w:rsidP="00E82E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Ders Adı</w:t>
            </w:r>
          </w:p>
        </w:tc>
        <w:tc>
          <w:tcPr>
            <w:tcW w:w="512" w:type="dxa"/>
            <w:vAlign w:val="center"/>
          </w:tcPr>
          <w:p w:rsidR="000D5DA9" w:rsidRPr="00B26A67" w:rsidRDefault="000D5DA9" w:rsidP="00E82E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Z/S</w:t>
            </w:r>
          </w:p>
        </w:tc>
        <w:tc>
          <w:tcPr>
            <w:tcW w:w="545" w:type="dxa"/>
            <w:vAlign w:val="center"/>
          </w:tcPr>
          <w:p w:rsidR="000D5DA9" w:rsidRPr="00B26A67" w:rsidRDefault="000D5DA9" w:rsidP="00E82E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T</w:t>
            </w:r>
          </w:p>
        </w:tc>
        <w:tc>
          <w:tcPr>
            <w:tcW w:w="545" w:type="dxa"/>
            <w:vAlign w:val="center"/>
          </w:tcPr>
          <w:p w:rsidR="000D5DA9" w:rsidRPr="00B26A67" w:rsidRDefault="000D5DA9" w:rsidP="00E82E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U</w:t>
            </w:r>
          </w:p>
        </w:tc>
        <w:tc>
          <w:tcPr>
            <w:tcW w:w="545" w:type="dxa"/>
            <w:vAlign w:val="center"/>
          </w:tcPr>
          <w:p w:rsidR="000D5DA9" w:rsidRPr="00B26A67" w:rsidRDefault="000D5DA9" w:rsidP="00E82E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L</w:t>
            </w:r>
          </w:p>
        </w:tc>
        <w:tc>
          <w:tcPr>
            <w:tcW w:w="672" w:type="dxa"/>
            <w:vAlign w:val="center"/>
          </w:tcPr>
          <w:p w:rsidR="000D5DA9" w:rsidRPr="00B26A67" w:rsidRDefault="000D5DA9" w:rsidP="00E82E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Kredi</w:t>
            </w:r>
          </w:p>
        </w:tc>
        <w:tc>
          <w:tcPr>
            <w:tcW w:w="846" w:type="dxa"/>
            <w:vAlign w:val="center"/>
          </w:tcPr>
          <w:p w:rsidR="000D5DA9" w:rsidRPr="00B26A67" w:rsidRDefault="000D5DA9" w:rsidP="00E82E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AKTS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Z101</w:t>
            </w:r>
          </w:p>
        </w:tc>
        <w:tc>
          <w:tcPr>
            <w:tcW w:w="3378" w:type="dxa"/>
            <w:vAlign w:val="bottom"/>
          </w:tcPr>
          <w:p w:rsidR="000D5DA9" w:rsidRDefault="000D5DA9" w:rsidP="00E82EBA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Eğitime Giriş</w:t>
            </w:r>
          </w:p>
        </w:tc>
        <w:tc>
          <w:tcPr>
            <w:tcW w:w="51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Z105</w:t>
            </w:r>
          </w:p>
        </w:tc>
        <w:tc>
          <w:tcPr>
            <w:tcW w:w="3378" w:type="dxa"/>
            <w:vAlign w:val="bottom"/>
          </w:tcPr>
          <w:p w:rsidR="000D5DA9" w:rsidRDefault="000D5DA9" w:rsidP="00E82EBA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Eğitim Felsefesi</w:t>
            </w:r>
          </w:p>
        </w:tc>
        <w:tc>
          <w:tcPr>
            <w:tcW w:w="51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AİT101</w:t>
            </w:r>
          </w:p>
        </w:tc>
        <w:tc>
          <w:tcPr>
            <w:tcW w:w="3378" w:type="dxa"/>
            <w:vAlign w:val="bottom"/>
          </w:tcPr>
          <w:p w:rsidR="000D5DA9" w:rsidRDefault="000D5DA9" w:rsidP="00E82EBA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 xml:space="preserve">Atatürk İlke ve </w:t>
            </w:r>
            <w:proofErr w:type="spellStart"/>
            <w:r>
              <w:rPr>
                <w:color w:val="000000"/>
                <w:sz w:val="16"/>
                <w:szCs w:val="16"/>
              </w:rPr>
              <w:t>İlkılap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tarihi 1</w:t>
            </w:r>
          </w:p>
        </w:tc>
        <w:tc>
          <w:tcPr>
            <w:tcW w:w="51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YDİ101</w:t>
            </w:r>
          </w:p>
        </w:tc>
        <w:tc>
          <w:tcPr>
            <w:tcW w:w="3378" w:type="dxa"/>
            <w:vAlign w:val="bottom"/>
          </w:tcPr>
          <w:p w:rsidR="000D5DA9" w:rsidRDefault="000D5DA9" w:rsidP="00E82EBA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Yabancı Dil 1</w:t>
            </w:r>
          </w:p>
        </w:tc>
        <w:tc>
          <w:tcPr>
            <w:tcW w:w="51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EB101</w:t>
            </w:r>
          </w:p>
        </w:tc>
        <w:tc>
          <w:tcPr>
            <w:tcW w:w="3378" w:type="dxa"/>
            <w:vAlign w:val="bottom"/>
          </w:tcPr>
          <w:p w:rsidR="000D5DA9" w:rsidRDefault="000D5DA9" w:rsidP="00E82EBA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ürk Dili 1</w:t>
            </w:r>
          </w:p>
        </w:tc>
        <w:tc>
          <w:tcPr>
            <w:tcW w:w="51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ENF101</w:t>
            </w:r>
          </w:p>
        </w:tc>
        <w:tc>
          <w:tcPr>
            <w:tcW w:w="3378" w:type="dxa"/>
            <w:vAlign w:val="bottom"/>
          </w:tcPr>
          <w:p w:rsidR="000D5DA9" w:rsidRDefault="000D5DA9" w:rsidP="00E82EBA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Bilişim Teknolojileri</w:t>
            </w:r>
          </w:p>
        </w:tc>
        <w:tc>
          <w:tcPr>
            <w:tcW w:w="51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Z106</w:t>
            </w:r>
          </w:p>
        </w:tc>
        <w:tc>
          <w:tcPr>
            <w:tcW w:w="3378" w:type="dxa"/>
            <w:vAlign w:val="bottom"/>
          </w:tcPr>
          <w:p w:rsidR="000D5DA9" w:rsidRDefault="000D5DA9" w:rsidP="00E82EBA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Eğitim Psikolojisi</w:t>
            </w:r>
          </w:p>
        </w:tc>
        <w:tc>
          <w:tcPr>
            <w:tcW w:w="51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Z103</w:t>
            </w:r>
          </w:p>
        </w:tc>
        <w:tc>
          <w:tcPr>
            <w:tcW w:w="3378" w:type="dxa"/>
            <w:vAlign w:val="bottom"/>
          </w:tcPr>
          <w:p w:rsidR="000D5DA9" w:rsidRDefault="000D5DA9" w:rsidP="00E82EBA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Eğitim Sosyolojisi</w:t>
            </w:r>
          </w:p>
        </w:tc>
        <w:tc>
          <w:tcPr>
            <w:tcW w:w="51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YDİ102</w:t>
            </w:r>
          </w:p>
        </w:tc>
        <w:tc>
          <w:tcPr>
            <w:tcW w:w="3378" w:type="dxa"/>
            <w:vAlign w:val="bottom"/>
          </w:tcPr>
          <w:p w:rsidR="000D5DA9" w:rsidRDefault="000D5DA9" w:rsidP="00E82EBA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Yabancı Dil 2</w:t>
            </w:r>
          </w:p>
        </w:tc>
        <w:tc>
          <w:tcPr>
            <w:tcW w:w="51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EB102</w:t>
            </w:r>
          </w:p>
        </w:tc>
        <w:tc>
          <w:tcPr>
            <w:tcW w:w="3378" w:type="dxa"/>
            <w:vAlign w:val="bottom"/>
          </w:tcPr>
          <w:p w:rsidR="000D5DA9" w:rsidRDefault="000D5DA9" w:rsidP="00E82EBA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ürk Dili 2</w:t>
            </w:r>
          </w:p>
        </w:tc>
        <w:tc>
          <w:tcPr>
            <w:tcW w:w="51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AİT102</w:t>
            </w:r>
          </w:p>
        </w:tc>
        <w:tc>
          <w:tcPr>
            <w:tcW w:w="3378" w:type="dxa"/>
            <w:vAlign w:val="bottom"/>
          </w:tcPr>
          <w:p w:rsidR="000D5DA9" w:rsidRDefault="000D5DA9" w:rsidP="00E82EBA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 xml:space="preserve">Atatürk İlke ve </w:t>
            </w:r>
            <w:proofErr w:type="spellStart"/>
            <w:r>
              <w:rPr>
                <w:color w:val="000000"/>
                <w:sz w:val="16"/>
                <w:szCs w:val="16"/>
              </w:rPr>
              <w:t>İlkılap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tarihi 2</w:t>
            </w:r>
          </w:p>
        </w:tc>
        <w:tc>
          <w:tcPr>
            <w:tcW w:w="51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Z206</w:t>
            </w:r>
          </w:p>
        </w:tc>
        <w:tc>
          <w:tcPr>
            <w:tcW w:w="3378" w:type="dxa"/>
            <w:vAlign w:val="bottom"/>
          </w:tcPr>
          <w:p w:rsidR="000D5DA9" w:rsidRDefault="000D5DA9" w:rsidP="00E82EBA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Eğitimde Araştırma Yöntemleri</w:t>
            </w:r>
          </w:p>
        </w:tc>
        <w:tc>
          <w:tcPr>
            <w:tcW w:w="51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Z204</w:t>
            </w:r>
          </w:p>
        </w:tc>
        <w:tc>
          <w:tcPr>
            <w:tcW w:w="3378" w:type="dxa"/>
            <w:vAlign w:val="bottom"/>
          </w:tcPr>
          <w:p w:rsidR="000D5DA9" w:rsidRDefault="000D5DA9" w:rsidP="00E82EBA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ürk Eğitim tarihi</w:t>
            </w:r>
          </w:p>
        </w:tc>
        <w:tc>
          <w:tcPr>
            <w:tcW w:w="51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Z302</w:t>
            </w:r>
          </w:p>
        </w:tc>
        <w:tc>
          <w:tcPr>
            <w:tcW w:w="3378" w:type="dxa"/>
            <w:vAlign w:val="bottom"/>
          </w:tcPr>
          <w:p w:rsidR="000D5DA9" w:rsidRDefault="000D5DA9" w:rsidP="00E82EBA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Eğitimde Ölçme ve Değerlendirme</w:t>
            </w:r>
          </w:p>
        </w:tc>
        <w:tc>
          <w:tcPr>
            <w:tcW w:w="51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Z201</w:t>
            </w:r>
          </w:p>
        </w:tc>
        <w:tc>
          <w:tcPr>
            <w:tcW w:w="3378" w:type="dxa"/>
            <w:vAlign w:val="bottom"/>
          </w:tcPr>
          <w:p w:rsidR="000D5DA9" w:rsidRDefault="000D5DA9" w:rsidP="00E82EBA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Öğretim İlke yöntemleri</w:t>
            </w:r>
          </w:p>
        </w:tc>
        <w:tc>
          <w:tcPr>
            <w:tcW w:w="51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GKZ202</w:t>
            </w:r>
          </w:p>
        </w:tc>
        <w:tc>
          <w:tcPr>
            <w:tcW w:w="3378" w:type="dxa"/>
            <w:vAlign w:val="bottom"/>
          </w:tcPr>
          <w:p w:rsidR="000D5DA9" w:rsidRDefault="000D5DA9" w:rsidP="00E82EBA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opluma hizmet uygulamaları</w:t>
            </w:r>
          </w:p>
        </w:tc>
        <w:tc>
          <w:tcPr>
            <w:tcW w:w="51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Z304</w:t>
            </w:r>
          </w:p>
        </w:tc>
        <w:tc>
          <w:tcPr>
            <w:tcW w:w="3378" w:type="dxa"/>
            <w:vAlign w:val="bottom"/>
          </w:tcPr>
          <w:p w:rsidR="000D5DA9" w:rsidRDefault="000D5DA9" w:rsidP="00E82EBA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ürk Eğitim Sistemi ve Okul Yönetimi</w:t>
            </w:r>
          </w:p>
        </w:tc>
        <w:tc>
          <w:tcPr>
            <w:tcW w:w="51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Z303</w:t>
            </w:r>
          </w:p>
        </w:tc>
        <w:tc>
          <w:tcPr>
            <w:tcW w:w="3378" w:type="dxa"/>
            <w:vAlign w:val="bottom"/>
          </w:tcPr>
          <w:p w:rsidR="000D5DA9" w:rsidRDefault="000D5DA9" w:rsidP="00E82EBA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Eğitimde Ahlak ve Etik</w:t>
            </w:r>
          </w:p>
        </w:tc>
        <w:tc>
          <w:tcPr>
            <w:tcW w:w="51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Z301</w:t>
            </w:r>
          </w:p>
        </w:tc>
        <w:tc>
          <w:tcPr>
            <w:tcW w:w="3378" w:type="dxa"/>
            <w:vAlign w:val="bottom"/>
          </w:tcPr>
          <w:p w:rsidR="000D5DA9" w:rsidRDefault="000D5DA9" w:rsidP="00E82EBA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ınıf Yönetimi</w:t>
            </w:r>
          </w:p>
        </w:tc>
        <w:tc>
          <w:tcPr>
            <w:tcW w:w="51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Z404</w:t>
            </w:r>
          </w:p>
        </w:tc>
        <w:tc>
          <w:tcPr>
            <w:tcW w:w="3378" w:type="dxa"/>
            <w:vAlign w:val="bottom"/>
          </w:tcPr>
          <w:p w:rsidR="000D5DA9" w:rsidRDefault="000D5DA9" w:rsidP="00E82EBA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Okulda Rehberlik</w:t>
            </w:r>
          </w:p>
        </w:tc>
        <w:tc>
          <w:tcPr>
            <w:tcW w:w="51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Z403</w:t>
            </w:r>
          </w:p>
        </w:tc>
        <w:tc>
          <w:tcPr>
            <w:tcW w:w="3378" w:type="dxa"/>
            <w:vAlign w:val="bottom"/>
          </w:tcPr>
          <w:p w:rsidR="000D5DA9" w:rsidRDefault="000D5DA9" w:rsidP="00E82EBA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Özel Eğitim ve Kaynaştırma</w:t>
            </w:r>
          </w:p>
        </w:tc>
        <w:tc>
          <w:tcPr>
            <w:tcW w:w="51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DOY102</w:t>
            </w:r>
          </w:p>
        </w:tc>
        <w:tc>
          <w:tcPr>
            <w:tcW w:w="3378" w:type="dxa"/>
            <w:vAlign w:val="bottom"/>
          </w:tcPr>
          <w:p w:rsidR="000D5DA9" w:rsidRDefault="000D5DA9" w:rsidP="00E82EBA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Dijital Okuryazarlık</w:t>
            </w:r>
          </w:p>
        </w:tc>
        <w:tc>
          <w:tcPr>
            <w:tcW w:w="51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0D5DA9" w:rsidRPr="00B26A67" w:rsidTr="00E82EBA">
        <w:trPr>
          <w:trHeight w:val="260"/>
        </w:trPr>
        <w:tc>
          <w:tcPr>
            <w:tcW w:w="4882" w:type="dxa"/>
            <w:gridSpan w:val="3"/>
            <w:vAlign w:val="center"/>
          </w:tcPr>
          <w:p w:rsidR="000D5DA9" w:rsidRPr="00B26A67" w:rsidRDefault="000D5DA9" w:rsidP="00E82E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Toplam</w:t>
            </w:r>
          </w:p>
        </w:tc>
        <w:tc>
          <w:tcPr>
            <w:tcW w:w="545" w:type="dxa"/>
            <w:vAlign w:val="center"/>
          </w:tcPr>
          <w:p w:rsidR="000D5DA9" w:rsidRPr="00B26A67" w:rsidRDefault="000D5DA9" w:rsidP="00E82E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46</w:t>
            </w:r>
          </w:p>
        </w:tc>
        <w:tc>
          <w:tcPr>
            <w:tcW w:w="545" w:type="dxa"/>
            <w:vAlign w:val="center"/>
          </w:tcPr>
          <w:p w:rsidR="000D5DA9" w:rsidRPr="00B26A67" w:rsidRDefault="000D5DA9" w:rsidP="00E82E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2</w:t>
            </w:r>
          </w:p>
        </w:tc>
        <w:tc>
          <w:tcPr>
            <w:tcW w:w="545" w:type="dxa"/>
            <w:vAlign w:val="center"/>
          </w:tcPr>
          <w:p w:rsidR="000D5DA9" w:rsidRPr="00B26A67" w:rsidRDefault="000D5DA9" w:rsidP="00E82E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0</w:t>
            </w:r>
          </w:p>
        </w:tc>
        <w:tc>
          <w:tcPr>
            <w:tcW w:w="672" w:type="dxa"/>
            <w:vAlign w:val="center"/>
          </w:tcPr>
          <w:p w:rsidR="000D5DA9" w:rsidRPr="00B26A67" w:rsidRDefault="000D5DA9" w:rsidP="00E82E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47</w:t>
            </w:r>
          </w:p>
        </w:tc>
        <w:tc>
          <w:tcPr>
            <w:tcW w:w="846" w:type="dxa"/>
            <w:vAlign w:val="center"/>
          </w:tcPr>
          <w:p w:rsidR="000D5DA9" w:rsidRPr="00B26A67" w:rsidRDefault="000D5DA9" w:rsidP="00E82E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75</w:t>
            </w:r>
          </w:p>
        </w:tc>
      </w:tr>
    </w:tbl>
    <w:p w:rsidR="000D5DA9" w:rsidRDefault="000D5DA9" w:rsidP="000D5DA9">
      <w:pPr>
        <w:spacing w:after="0" w:line="240" w:lineRule="auto"/>
        <w:ind w:left="0"/>
        <w:rPr>
          <w:rFonts w:ascii="Times New Roman" w:hAnsi="Times New Roman"/>
          <w:b/>
          <w:sz w:val="18"/>
          <w:szCs w:val="18"/>
        </w:rPr>
      </w:pPr>
    </w:p>
    <w:p w:rsidR="000D5DA9" w:rsidRDefault="000D5DA9" w:rsidP="000D5DA9">
      <w:pPr>
        <w:spacing w:after="0" w:line="240" w:lineRule="auto"/>
        <w:ind w:left="0"/>
        <w:rPr>
          <w:rFonts w:ascii="Times New Roman" w:hAnsi="Times New Roman"/>
          <w:b/>
          <w:sz w:val="18"/>
          <w:szCs w:val="18"/>
        </w:rPr>
      </w:pPr>
    </w:p>
    <w:p w:rsidR="000D5DA9" w:rsidRDefault="000D5DA9" w:rsidP="000D5DA9">
      <w:pPr>
        <w:spacing w:after="0" w:line="240" w:lineRule="auto"/>
        <w:ind w:left="0"/>
        <w:rPr>
          <w:rFonts w:ascii="Times New Roman" w:hAnsi="Times New Roman"/>
          <w:b/>
          <w:sz w:val="18"/>
          <w:szCs w:val="18"/>
        </w:rPr>
      </w:pPr>
    </w:p>
    <w:p w:rsidR="000D5DA9" w:rsidRDefault="000D5DA9" w:rsidP="000D5DA9">
      <w:pPr>
        <w:spacing w:after="0" w:line="240" w:lineRule="auto"/>
        <w:ind w:left="0"/>
        <w:rPr>
          <w:rFonts w:ascii="Times New Roman" w:hAnsi="Times New Roman"/>
          <w:b/>
          <w:sz w:val="18"/>
          <w:szCs w:val="18"/>
        </w:rPr>
      </w:pPr>
    </w:p>
    <w:p w:rsidR="000D5DA9" w:rsidRDefault="000D5DA9" w:rsidP="000D5DA9">
      <w:pPr>
        <w:spacing w:after="0" w:line="240" w:lineRule="auto"/>
        <w:ind w:left="0"/>
        <w:rPr>
          <w:rFonts w:ascii="Times New Roman" w:hAnsi="Times New Roman"/>
          <w:b/>
          <w:sz w:val="18"/>
          <w:szCs w:val="18"/>
        </w:rPr>
      </w:pPr>
    </w:p>
    <w:p w:rsidR="000D5DA9" w:rsidRDefault="000D5DA9" w:rsidP="000D5DA9">
      <w:pPr>
        <w:spacing w:after="0" w:line="240" w:lineRule="auto"/>
        <w:ind w:left="0"/>
        <w:rPr>
          <w:rFonts w:ascii="Times New Roman" w:hAnsi="Times New Roman"/>
          <w:b/>
          <w:sz w:val="18"/>
          <w:szCs w:val="18"/>
        </w:rPr>
      </w:pPr>
    </w:p>
    <w:p w:rsidR="000D5DA9" w:rsidRDefault="000D5DA9" w:rsidP="000D5DA9">
      <w:pPr>
        <w:spacing w:after="0" w:line="240" w:lineRule="auto"/>
        <w:ind w:left="0"/>
        <w:rPr>
          <w:rFonts w:ascii="Times New Roman" w:hAnsi="Times New Roman"/>
          <w:b/>
          <w:sz w:val="18"/>
          <w:szCs w:val="18"/>
        </w:rPr>
      </w:pPr>
    </w:p>
    <w:p w:rsidR="000D5DA9" w:rsidRDefault="000D5DA9" w:rsidP="000D5DA9">
      <w:pPr>
        <w:spacing w:after="0" w:line="240" w:lineRule="auto"/>
        <w:ind w:left="0"/>
        <w:rPr>
          <w:rFonts w:ascii="Times New Roman" w:hAnsi="Times New Roman"/>
          <w:b/>
          <w:sz w:val="18"/>
          <w:szCs w:val="18"/>
        </w:rPr>
      </w:pPr>
    </w:p>
    <w:p w:rsidR="000D5DA9" w:rsidRDefault="000D5DA9" w:rsidP="000D5DA9">
      <w:pPr>
        <w:spacing w:after="0" w:line="240" w:lineRule="auto"/>
        <w:ind w:left="0"/>
      </w:pPr>
    </w:p>
    <w:p w:rsidR="000D5DA9" w:rsidRDefault="000D5DA9" w:rsidP="000D5DA9">
      <w:pPr>
        <w:spacing w:after="0" w:line="240" w:lineRule="auto"/>
        <w:ind w:left="0"/>
      </w:pPr>
    </w:p>
    <w:p w:rsidR="000D5DA9" w:rsidRDefault="000D5DA9" w:rsidP="000D5DA9">
      <w:pPr>
        <w:spacing w:after="0" w:line="240" w:lineRule="auto"/>
        <w:ind w:left="0"/>
      </w:pPr>
    </w:p>
    <w:p w:rsidR="000D5DA9" w:rsidRDefault="000D5DA9" w:rsidP="000D5DA9">
      <w:pPr>
        <w:spacing w:after="0" w:line="240" w:lineRule="auto"/>
        <w:ind w:left="0"/>
      </w:pPr>
    </w:p>
    <w:p w:rsidR="000D5DA9" w:rsidRDefault="000D5DA9" w:rsidP="000D5DA9">
      <w:pPr>
        <w:spacing w:after="0" w:line="240" w:lineRule="auto"/>
        <w:ind w:left="0"/>
      </w:pPr>
    </w:p>
    <w:p w:rsidR="000D5DA9" w:rsidRDefault="000D5DA9" w:rsidP="000D5DA9">
      <w:pPr>
        <w:spacing w:after="0" w:line="240" w:lineRule="auto"/>
        <w:ind w:left="0"/>
      </w:pPr>
    </w:p>
    <w:p w:rsidR="000D5DA9" w:rsidRDefault="000D5DA9" w:rsidP="000D5DA9">
      <w:pPr>
        <w:spacing w:after="0" w:line="240" w:lineRule="auto"/>
        <w:ind w:left="0"/>
      </w:pPr>
    </w:p>
    <w:p w:rsidR="000D5DA9" w:rsidRDefault="000D5DA9" w:rsidP="000D5DA9">
      <w:pPr>
        <w:spacing w:after="0" w:line="240" w:lineRule="auto"/>
        <w:ind w:left="0"/>
      </w:pPr>
    </w:p>
    <w:p w:rsidR="000D5DA9" w:rsidRDefault="000D5DA9" w:rsidP="000D5DA9">
      <w:pPr>
        <w:spacing w:after="0" w:line="240" w:lineRule="auto"/>
        <w:ind w:left="0"/>
      </w:pPr>
    </w:p>
    <w:p w:rsidR="000D5DA9" w:rsidRDefault="000D5DA9" w:rsidP="000D5DA9">
      <w:pPr>
        <w:spacing w:after="0" w:line="240" w:lineRule="auto"/>
        <w:ind w:left="0"/>
      </w:pPr>
    </w:p>
    <w:p w:rsidR="00E23FCD" w:rsidRDefault="00E23FCD" w:rsidP="000D5DA9">
      <w:pPr>
        <w:spacing w:after="0" w:line="240" w:lineRule="auto"/>
        <w:ind w:left="0"/>
      </w:pPr>
    </w:p>
    <w:p w:rsidR="000D5DA9" w:rsidRDefault="000D5DA9" w:rsidP="000D5DA9">
      <w:pPr>
        <w:spacing w:after="0" w:line="240" w:lineRule="auto"/>
        <w:ind w:left="0"/>
      </w:pPr>
    </w:p>
    <w:p w:rsidR="000D5DA9" w:rsidRDefault="000D5DA9" w:rsidP="000D5DA9">
      <w:pPr>
        <w:spacing w:after="0" w:line="240" w:lineRule="auto"/>
        <w:ind w:left="0"/>
      </w:pPr>
    </w:p>
    <w:p w:rsidR="000D5DA9" w:rsidRDefault="000D5DA9" w:rsidP="000D5DA9">
      <w:pPr>
        <w:spacing w:after="0" w:line="240" w:lineRule="auto"/>
        <w:ind w:left="0"/>
      </w:pPr>
    </w:p>
    <w:p w:rsidR="000D5DA9" w:rsidRDefault="000D5DA9" w:rsidP="000D5DA9">
      <w:pPr>
        <w:spacing w:after="0" w:line="240" w:lineRule="auto"/>
        <w:ind w:left="0"/>
      </w:pPr>
    </w:p>
    <w:tbl>
      <w:tblPr>
        <w:tblStyle w:val="TabloKlavuzu"/>
        <w:tblW w:w="0" w:type="auto"/>
        <w:tblInd w:w="392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992"/>
        <w:gridCol w:w="3378"/>
        <w:gridCol w:w="512"/>
        <w:gridCol w:w="545"/>
        <w:gridCol w:w="545"/>
        <w:gridCol w:w="545"/>
        <w:gridCol w:w="672"/>
        <w:gridCol w:w="846"/>
      </w:tblGrid>
      <w:tr w:rsidR="000D5DA9" w:rsidRPr="00B26A67" w:rsidTr="00E82EBA">
        <w:trPr>
          <w:trHeight w:val="179"/>
        </w:trPr>
        <w:tc>
          <w:tcPr>
            <w:tcW w:w="8035" w:type="dxa"/>
            <w:gridSpan w:val="8"/>
            <w:vAlign w:val="center"/>
          </w:tcPr>
          <w:p w:rsidR="000D5DA9" w:rsidRPr="00B26A67" w:rsidRDefault="000D5DA9" w:rsidP="00E82EBA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 xml:space="preserve">OKUL ÖNCESİ EĞİTİMİNİN FEN BİLGİSİ EĞİTİMİNDEKİ EŞDEĞER </w:t>
            </w: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DERSLER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İ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center"/>
          </w:tcPr>
          <w:p w:rsidR="000D5DA9" w:rsidRPr="00B26A67" w:rsidRDefault="000D5DA9" w:rsidP="00E82EBA">
            <w:pPr>
              <w:spacing w:after="0" w:line="240" w:lineRule="auto"/>
              <w:ind w:left="-70" w:right="-7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Ders Kodu</w:t>
            </w:r>
          </w:p>
        </w:tc>
        <w:tc>
          <w:tcPr>
            <w:tcW w:w="3378" w:type="dxa"/>
            <w:vAlign w:val="center"/>
          </w:tcPr>
          <w:p w:rsidR="000D5DA9" w:rsidRPr="00B26A67" w:rsidRDefault="000D5DA9" w:rsidP="00E82E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Ders Adı</w:t>
            </w:r>
          </w:p>
        </w:tc>
        <w:tc>
          <w:tcPr>
            <w:tcW w:w="512" w:type="dxa"/>
            <w:vAlign w:val="center"/>
          </w:tcPr>
          <w:p w:rsidR="000D5DA9" w:rsidRPr="00B26A67" w:rsidRDefault="000D5DA9" w:rsidP="00E82E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Z/S</w:t>
            </w:r>
          </w:p>
        </w:tc>
        <w:tc>
          <w:tcPr>
            <w:tcW w:w="545" w:type="dxa"/>
            <w:vAlign w:val="center"/>
          </w:tcPr>
          <w:p w:rsidR="000D5DA9" w:rsidRPr="00B26A67" w:rsidRDefault="000D5DA9" w:rsidP="00E82E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T</w:t>
            </w:r>
          </w:p>
        </w:tc>
        <w:tc>
          <w:tcPr>
            <w:tcW w:w="545" w:type="dxa"/>
            <w:vAlign w:val="center"/>
          </w:tcPr>
          <w:p w:rsidR="000D5DA9" w:rsidRPr="00B26A67" w:rsidRDefault="000D5DA9" w:rsidP="00E82E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U</w:t>
            </w:r>
          </w:p>
        </w:tc>
        <w:tc>
          <w:tcPr>
            <w:tcW w:w="545" w:type="dxa"/>
            <w:vAlign w:val="center"/>
          </w:tcPr>
          <w:p w:rsidR="000D5DA9" w:rsidRPr="00B26A67" w:rsidRDefault="000D5DA9" w:rsidP="00E82E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L</w:t>
            </w:r>
          </w:p>
        </w:tc>
        <w:tc>
          <w:tcPr>
            <w:tcW w:w="672" w:type="dxa"/>
            <w:vAlign w:val="center"/>
          </w:tcPr>
          <w:p w:rsidR="000D5DA9" w:rsidRPr="00B26A67" w:rsidRDefault="000D5DA9" w:rsidP="00E82E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Kredi</w:t>
            </w:r>
          </w:p>
        </w:tc>
        <w:tc>
          <w:tcPr>
            <w:tcW w:w="846" w:type="dxa"/>
            <w:vAlign w:val="center"/>
          </w:tcPr>
          <w:p w:rsidR="000D5DA9" w:rsidRPr="00B26A67" w:rsidRDefault="000D5DA9" w:rsidP="00E82E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AKTS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Z101</w:t>
            </w:r>
          </w:p>
        </w:tc>
        <w:tc>
          <w:tcPr>
            <w:tcW w:w="3378" w:type="dxa"/>
            <w:vAlign w:val="bottom"/>
          </w:tcPr>
          <w:p w:rsidR="000D5DA9" w:rsidRDefault="000D5DA9" w:rsidP="00E82EBA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Eğitime Giriş</w:t>
            </w:r>
          </w:p>
        </w:tc>
        <w:tc>
          <w:tcPr>
            <w:tcW w:w="51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Z105</w:t>
            </w:r>
          </w:p>
        </w:tc>
        <w:tc>
          <w:tcPr>
            <w:tcW w:w="3378" w:type="dxa"/>
            <w:vAlign w:val="bottom"/>
          </w:tcPr>
          <w:p w:rsidR="000D5DA9" w:rsidRDefault="000D5DA9" w:rsidP="00E82EBA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Eğitim Felsefesi</w:t>
            </w:r>
          </w:p>
        </w:tc>
        <w:tc>
          <w:tcPr>
            <w:tcW w:w="51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AİT101</w:t>
            </w:r>
          </w:p>
        </w:tc>
        <w:tc>
          <w:tcPr>
            <w:tcW w:w="3378" w:type="dxa"/>
            <w:vAlign w:val="bottom"/>
          </w:tcPr>
          <w:p w:rsidR="000D5DA9" w:rsidRDefault="000D5DA9" w:rsidP="00E82EBA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 xml:space="preserve">Atatürk İlke ve </w:t>
            </w:r>
            <w:proofErr w:type="spellStart"/>
            <w:r>
              <w:rPr>
                <w:color w:val="000000"/>
                <w:sz w:val="16"/>
                <w:szCs w:val="16"/>
              </w:rPr>
              <w:t>İlkılap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tarihi 1</w:t>
            </w:r>
          </w:p>
        </w:tc>
        <w:tc>
          <w:tcPr>
            <w:tcW w:w="51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YDİ101</w:t>
            </w:r>
          </w:p>
        </w:tc>
        <w:tc>
          <w:tcPr>
            <w:tcW w:w="3378" w:type="dxa"/>
            <w:vAlign w:val="bottom"/>
          </w:tcPr>
          <w:p w:rsidR="000D5DA9" w:rsidRDefault="000D5DA9" w:rsidP="00E82EBA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Yabancı Dil 1</w:t>
            </w:r>
          </w:p>
        </w:tc>
        <w:tc>
          <w:tcPr>
            <w:tcW w:w="51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EB101</w:t>
            </w:r>
          </w:p>
        </w:tc>
        <w:tc>
          <w:tcPr>
            <w:tcW w:w="3378" w:type="dxa"/>
            <w:vAlign w:val="bottom"/>
          </w:tcPr>
          <w:p w:rsidR="000D5DA9" w:rsidRDefault="000D5DA9" w:rsidP="00E82EBA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ürk Dili 1</w:t>
            </w:r>
          </w:p>
        </w:tc>
        <w:tc>
          <w:tcPr>
            <w:tcW w:w="51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ENF101</w:t>
            </w:r>
          </w:p>
        </w:tc>
        <w:tc>
          <w:tcPr>
            <w:tcW w:w="3378" w:type="dxa"/>
            <w:vAlign w:val="bottom"/>
          </w:tcPr>
          <w:p w:rsidR="000D5DA9" w:rsidRDefault="000D5DA9" w:rsidP="00E82EBA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Bilişim Teknolojileri</w:t>
            </w:r>
          </w:p>
        </w:tc>
        <w:tc>
          <w:tcPr>
            <w:tcW w:w="51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Z106</w:t>
            </w:r>
          </w:p>
        </w:tc>
        <w:tc>
          <w:tcPr>
            <w:tcW w:w="3378" w:type="dxa"/>
            <w:vAlign w:val="bottom"/>
          </w:tcPr>
          <w:p w:rsidR="000D5DA9" w:rsidRDefault="000D5DA9" w:rsidP="00E82EBA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Eğitim Psikolojisi</w:t>
            </w:r>
          </w:p>
        </w:tc>
        <w:tc>
          <w:tcPr>
            <w:tcW w:w="51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Z103</w:t>
            </w:r>
          </w:p>
        </w:tc>
        <w:tc>
          <w:tcPr>
            <w:tcW w:w="3378" w:type="dxa"/>
            <w:vAlign w:val="bottom"/>
          </w:tcPr>
          <w:p w:rsidR="000D5DA9" w:rsidRDefault="000D5DA9" w:rsidP="00E82EBA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Eğitim Sosyolojisi</w:t>
            </w:r>
          </w:p>
        </w:tc>
        <w:tc>
          <w:tcPr>
            <w:tcW w:w="51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YDİ102</w:t>
            </w:r>
          </w:p>
        </w:tc>
        <w:tc>
          <w:tcPr>
            <w:tcW w:w="3378" w:type="dxa"/>
            <w:vAlign w:val="bottom"/>
          </w:tcPr>
          <w:p w:rsidR="000D5DA9" w:rsidRDefault="000D5DA9" w:rsidP="00E82EBA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Yabancı Dil 2</w:t>
            </w:r>
          </w:p>
        </w:tc>
        <w:tc>
          <w:tcPr>
            <w:tcW w:w="51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EB102</w:t>
            </w:r>
          </w:p>
        </w:tc>
        <w:tc>
          <w:tcPr>
            <w:tcW w:w="3378" w:type="dxa"/>
            <w:vAlign w:val="bottom"/>
          </w:tcPr>
          <w:p w:rsidR="000D5DA9" w:rsidRDefault="000D5DA9" w:rsidP="00E82EBA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ürk Dili 2</w:t>
            </w:r>
          </w:p>
        </w:tc>
        <w:tc>
          <w:tcPr>
            <w:tcW w:w="51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AİT102</w:t>
            </w:r>
          </w:p>
        </w:tc>
        <w:tc>
          <w:tcPr>
            <w:tcW w:w="3378" w:type="dxa"/>
            <w:vAlign w:val="bottom"/>
          </w:tcPr>
          <w:p w:rsidR="000D5DA9" w:rsidRDefault="000D5DA9" w:rsidP="00E82EBA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 xml:space="preserve">Atatürk İlke ve </w:t>
            </w:r>
            <w:proofErr w:type="spellStart"/>
            <w:r>
              <w:rPr>
                <w:color w:val="000000"/>
                <w:sz w:val="16"/>
                <w:szCs w:val="16"/>
              </w:rPr>
              <w:t>İlkılap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tarihi 2</w:t>
            </w:r>
          </w:p>
        </w:tc>
        <w:tc>
          <w:tcPr>
            <w:tcW w:w="51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Z206</w:t>
            </w:r>
          </w:p>
        </w:tc>
        <w:tc>
          <w:tcPr>
            <w:tcW w:w="3378" w:type="dxa"/>
            <w:vAlign w:val="bottom"/>
          </w:tcPr>
          <w:p w:rsidR="000D5DA9" w:rsidRDefault="000D5DA9" w:rsidP="00E82EBA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Eğitimde Araştırma Yöntemleri</w:t>
            </w:r>
          </w:p>
        </w:tc>
        <w:tc>
          <w:tcPr>
            <w:tcW w:w="51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Z204</w:t>
            </w:r>
          </w:p>
        </w:tc>
        <w:tc>
          <w:tcPr>
            <w:tcW w:w="3378" w:type="dxa"/>
            <w:vAlign w:val="bottom"/>
          </w:tcPr>
          <w:p w:rsidR="000D5DA9" w:rsidRDefault="000D5DA9" w:rsidP="00E82EBA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ürk Eğitim tarihi</w:t>
            </w:r>
          </w:p>
        </w:tc>
        <w:tc>
          <w:tcPr>
            <w:tcW w:w="51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Z302</w:t>
            </w:r>
          </w:p>
        </w:tc>
        <w:tc>
          <w:tcPr>
            <w:tcW w:w="3378" w:type="dxa"/>
            <w:vAlign w:val="bottom"/>
          </w:tcPr>
          <w:p w:rsidR="000D5DA9" w:rsidRDefault="000D5DA9" w:rsidP="00E82EBA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Eğitimde Ölçme ve Değerlendirme</w:t>
            </w:r>
          </w:p>
        </w:tc>
        <w:tc>
          <w:tcPr>
            <w:tcW w:w="51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Z201</w:t>
            </w:r>
          </w:p>
        </w:tc>
        <w:tc>
          <w:tcPr>
            <w:tcW w:w="3378" w:type="dxa"/>
            <w:vAlign w:val="bottom"/>
          </w:tcPr>
          <w:p w:rsidR="000D5DA9" w:rsidRDefault="000D5DA9" w:rsidP="00E82EBA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Öğretim İlke yöntemleri</w:t>
            </w:r>
          </w:p>
        </w:tc>
        <w:tc>
          <w:tcPr>
            <w:tcW w:w="51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GKZ202</w:t>
            </w:r>
          </w:p>
        </w:tc>
        <w:tc>
          <w:tcPr>
            <w:tcW w:w="3378" w:type="dxa"/>
            <w:vAlign w:val="bottom"/>
          </w:tcPr>
          <w:p w:rsidR="000D5DA9" w:rsidRDefault="000D5DA9" w:rsidP="00E82EBA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opluma hizmet uygulamaları</w:t>
            </w:r>
          </w:p>
        </w:tc>
        <w:tc>
          <w:tcPr>
            <w:tcW w:w="51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Z304</w:t>
            </w:r>
          </w:p>
        </w:tc>
        <w:tc>
          <w:tcPr>
            <w:tcW w:w="3378" w:type="dxa"/>
            <w:vAlign w:val="bottom"/>
          </w:tcPr>
          <w:p w:rsidR="000D5DA9" w:rsidRDefault="000D5DA9" w:rsidP="00E82EBA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ürk Eğitim Sistemi ve Okul Yönetimi</w:t>
            </w:r>
          </w:p>
        </w:tc>
        <w:tc>
          <w:tcPr>
            <w:tcW w:w="51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Z303</w:t>
            </w:r>
          </w:p>
        </w:tc>
        <w:tc>
          <w:tcPr>
            <w:tcW w:w="3378" w:type="dxa"/>
            <w:vAlign w:val="bottom"/>
          </w:tcPr>
          <w:p w:rsidR="000D5DA9" w:rsidRDefault="000D5DA9" w:rsidP="00E82EBA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Eğitimde Ahlak ve Etik</w:t>
            </w:r>
          </w:p>
        </w:tc>
        <w:tc>
          <w:tcPr>
            <w:tcW w:w="51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Z301</w:t>
            </w:r>
          </w:p>
        </w:tc>
        <w:tc>
          <w:tcPr>
            <w:tcW w:w="3378" w:type="dxa"/>
            <w:vAlign w:val="bottom"/>
          </w:tcPr>
          <w:p w:rsidR="000D5DA9" w:rsidRDefault="000D5DA9" w:rsidP="00E82EBA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ınıf Yönetimi</w:t>
            </w:r>
          </w:p>
        </w:tc>
        <w:tc>
          <w:tcPr>
            <w:tcW w:w="51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Z404</w:t>
            </w:r>
          </w:p>
        </w:tc>
        <w:tc>
          <w:tcPr>
            <w:tcW w:w="3378" w:type="dxa"/>
            <w:vAlign w:val="bottom"/>
          </w:tcPr>
          <w:p w:rsidR="000D5DA9" w:rsidRDefault="000D5DA9" w:rsidP="00E82EBA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Okulda Rehberlik</w:t>
            </w:r>
          </w:p>
        </w:tc>
        <w:tc>
          <w:tcPr>
            <w:tcW w:w="51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Z403</w:t>
            </w:r>
          </w:p>
        </w:tc>
        <w:tc>
          <w:tcPr>
            <w:tcW w:w="3378" w:type="dxa"/>
            <w:vAlign w:val="bottom"/>
          </w:tcPr>
          <w:p w:rsidR="000D5DA9" w:rsidRDefault="000D5DA9" w:rsidP="00E82EBA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Özel Eğitim ve Kaynaştırma</w:t>
            </w:r>
          </w:p>
        </w:tc>
        <w:tc>
          <w:tcPr>
            <w:tcW w:w="51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0D5DA9" w:rsidRPr="00B26A67" w:rsidTr="00E82EBA">
        <w:trPr>
          <w:trHeight w:val="260"/>
        </w:trPr>
        <w:tc>
          <w:tcPr>
            <w:tcW w:w="99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DOY102</w:t>
            </w:r>
          </w:p>
        </w:tc>
        <w:tc>
          <w:tcPr>
            <w:tcW w:w="3378" w:type="dxa"/>
            <w:vAlign w:val="bottom"/>
          </w:tcPr>
          <w:p w:rsidR="000D5DA9" w:rsidRDefault="000D5DA9" w:rsidP="00E82EBA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Dijital Okuryazarlık</w:t>
            </w:r>
          </w:p>
        </w:tc>
        <w:tc>
          <w:tcPr>
            <w:tcW w:w="51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0D5DA9" w:rsidRDefault="000D5DA9" w:rsidP="00E82EBA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0D5DA9" w:rsidRPr="00B26A67" w:rsidTr="00E82EBA">
        <w:trPr>
          <w:trHeight w:val="260"/>
        </w:trPr>
        <w:tc>
          <w:tcPr>
            <w:tcW w:w="4882" w:type="dxa"/>
            <w:gridSpan w:val="3"/>
            <w:vAlign w:val="center"/>
          </w:tcPr>
          <w:p w:rsidR="000D5DA9" w:rsidRPr="00B26A67" w:rsidRDefault="000D5DA9" w:rsidP="00E82E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Toplam</w:t>
            </w:r>
          </w:p>
        </w:tc>
        <w:tc>
          <w:tcPr>
            <w:tcW w:w="545" w:type="dxa"/>
            <w:vAlign w:val="center"/>
          </w:tcPr>
          <w:p w:rsidR="000D5DA9" w:rsidRPr="00B26A67" w:rsidRDefault="000D5DA9" w:rsidP="00E82E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46</w:t>
            </w:r>
          </w:p>
        </w:tc>
        <w:tc>
          <w:tcPr>
            <w:tcW w:w="545" w:type="dxa"/>
            <w:vAlign w:val="center"/>
          </w:tcPr>
          <w:p w:rsidR="000D5DA9" w:rsidRPr="00B26A67" w:rsidRDefault="000D5DA9" w:rsidP="00E82E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2</w:t>
            </w:r>
          </w:p>
        </w:tc>
        <w:tc>
          <w:tcPr>
            <w:tcW w:w="545" w:type="dxa"/>
            <w:vAlign w:val="center"/>
          </w:tcPr>
          <w:p w:rsidR="000D5DA9" w:rsidRPr="00B26A67" w:rsidRDefault="000D5DA9" w:rsidP="00E82E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0</w:t>
            </w:r>
          </w:p>
        </w:tc>
        <w:tc>
          <w:tcPr>
            <w:tcW w:w="672" w:type="dxa"/>
            <w:vAlign w:val="center"/>
          </w:tcPr>
          <w:p w:rsidR="000D5DA9" w:rsidRPr="00B26A67" w:rsidRDefault="000D5DA9" w:rsidP="00E82E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47</w:t>
            </w:r>
          </w:p>
        </w:tc>
        <w:tc>
          <w:tcPr>
            <w:tcW w:w="846" w:type="dxa"/>
            <w:vAlign w:val="center"/>
          </w:tcPr>
          <w:p w:rsidR="000D5DA9" w:rsidRPr="00B26A67" w:rsidRDefault="000D5DA9" w:rsidP="00E82E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75</w:t>
            </w:r>
          </w:p>
        </w:tc>
      </w:tr>
    </w:tbl>
    <w:p w:rsidR="000D5DA9" w:rsidRDefault="000D5DA9" w:rsidP="000D5DA9">
      <w:pPr>
        <w:spacing w:after="0" w:line="240" w:lineRule="auto"/>
        <w:ind w:left="0"/>
      </w:pPr>
    </w:p>
    <w:p w:rsidR="000D5DA9" w:rsidRDefault="000D5DA9" w:rsidP="000D5DA9">
      <w:pPr>
        <w:spacing w:after="0" w:line="240" w:lineRule="auto"/>
        <w:ind w:left="0"/>
      </w:pPr>
    </w:p>
    <w:p w:rsidR="00E23FCD" w:rsidRDefault="00E23FCD" w:rsidP="000D5DA9">
      <w:pPr>
        <w:spacing w:after="0" w:line="240" w:lineRule="auto"/>
        <w:ind w:left="0"/>
      </w:pPr>
    </w:p>
    <w:p w:rsidR="00E23FCD" w:rsidRDefault="00E23FCD" w:rsidP="000D5DA9">
      <w:pPr>
        <w:spacing w:after="0" w:line="240" w:lineRule="auto"/>
        <w:ind w:left="0"/>
      </w:pPr>
    </w:p>
    <w:p w:rsidR="00E23FCD" w:rsidRDefault="00E23FCD" w:rsidP="000D5DA9">
      <w:pPr>
        <w:spacing w:after="0" w:line="240" w:lineRule="auto"/>
        <w:ind w:left="0"/>
      </w:pPr>
    </w:p>
    <w:p w:rsidR="00E23FCD" w:rsidRDefault="00E23FCD" w:rsidP="000D5DA9">
      <w:pPr>
        <w:spacing w:after="0" w:line="240" w:lineRule="auto"/>
        <w:ind w:left="0"/>
      </w:pPr>
    </w:p>
    <w:p w:rsidR="00E23FCD" w:rsidRDefault="00E23FCD" w:rsidP="000D5DA9">
      <w:pPr>
        <w:spacing w:after="0" w:line="240" w:lineRule="auto"/>
        <w:ind w:left="0"/>
      </w:pPr>
    </w:p>
    <w:p w:rsidR="00E23FCD" w:rsidRDefault="00E23FCD" w:rsidP="000D5DA9">
      <w:pPr>
        <w:spacing w:after="0" w:line="240" w:lineRule="auto"/>
        <w:ind w:left="0"/>
      </w:pPr>
    </w:p>
    <w:p w:rsidR="00E23FCD" w:rsidRDefault="00E23FCD" w:rsidP="000D5DA9">
      <w:pPr>
        <w:spacing w:after="0" w:line="240" w:lineRule="auto"/>
        <w:ind w:left="0"/>
      </w:pPr>
    </w:p>
    <w:p w:rsidR="00E23FCD" w:rsidRDefault="00E23FCD" w:rsidP="000D5DA9">
      <w:pPr>
        <w:spacing w:after="0" w:line="240" w:lineRule="auto"/>
        <w:ind w:left="0"/>
      </w:pPr>
    </w:p>
    <w:p w:rsidR="00E23FCD" w:rsidRDefault="00E23FCD" w:rsidP="000D5DA9">
      <w:pPr>
        <w:spacing w:after="0" w:line="240" w:lineRule="auto"/>
        <w:ind w:left="0"/>
      </w:pPr>
    </w:p>
    <w:p w:rsidR="00E23FCD" w:rsidRDefault="00E23FCD" w:rsidP="000D5DA9">
      <w:pPr>
        <w:spacing w:after="0" w:line="240" w:lineRule="auto"/>
        <w:ind w:left="0"/>
      </w:pPr>
    </w:p>
    <w:p w:rsidR="00E23FCD" w:rsidRDefault="00E23FCD" w:rsidP="000D5DA9">
      <w:pPr>
        <w:spacing w:after="0" w:line="240" w:lineRule="auto"/>
        <w:ind w:left="0"/>
      </w:pPr>
    </w:p>
    <w:p w:rsidR="00E23FCD" w:rsidRDefault="00E23FCD" w:rsidP="000D5DA9">
      <w:pPr>
        <w:spacing w:after="0" w:line="240" w:lineRule="auto"/>
        <w:ind w:left="0"/>
      </w:pPr>
    </w:p>
    <w:p w:rsidR="00E23FCD" w:rsidRDefault="00E23FCD" w:rsidP="000D5DA9">
      <w:pPr>
        <w:spacing w:after="0" w:line="240" w:lineRule="auto"/>
        <w:ind w:left="0"/>
      </w:pPr>
    </w:p>
    <w:p w:rsidR="00E23FCD" w:rsidRDefault="00E23FCD" w:rsidP="000D5DA9">
      <w:pPr>
        <w:spacing w:after="0" w:line="240" w:lineRule="auto"/>
        <w:ind w:left="0"/>
      </w:pPr>
    </w:p>
    <w:p w:rsidR="00E23FCD" w:rsidRDefault="00E23FCD" w:rsidP="000D5DA9">
      <w:pPr>
        <w:spacing w:after="0" w:line="240" w:lineRule="auto"/>
        <w:ind w:left="0"/>
      </w:pPr>
    </w:p>
    <w:p w:rsidR="00E23FCD" w:rsidRDefault="00E23FCD" w:rsidP="000D5DA9">
      <w:pPr>
        <w:spacing w:after="0" w:line="240" w:lineRule="auto"/>
        <w:ind w:left="0"/>
      </w:pPr>
    </w:p>
    <w:p w:rsidR="00E23FCD" w:rsidRDefault="00E23FCD" w:rsidP="000D5DA9">
      <w:pPr>
        <w:spacing w:after="0" w:line="240" w:lineRule="auto"/>
        <w:ind w:left="0"/>
      </w:pPr>
    </w:p>
    <w:p w:rsidR="00E23FCD" w:rsidRDefault="00E23FCD" w:rsidP="000D5DA9">
      <w:pPr>
        <w:spacing w:after="0" w:line="240" w:lineRule="auto"/>
        <w:ind w:left="0"/>
      </w:pPr>
    </w:p>
    <w:p w:rsidR="00AB1477" w:rsidRDefault="00AB1477" w:rsidP="00015010">
      <w:pPr>
        <w:tabs>
          <w:tab w:val="left" w:pos="567"/>
        </w:tabs>
        <w:spacing w:after="0" w:line="240" w:lineRule="auto"/>
        <w:ind w:left="0" w:right="-1"/>
        <w:jc w:val="both"/>
        <w:rPr>
          <w:rFonts w:ascii="Times New Roman" w:hAnsi="Times New Roman"/>
          <w:b/>
          <w:color w:val="000000" w:themeColor="text1"/>
          <w:sz w:val="20"/>
          <w:szCs w:val="20"/>
        </w:rPr>
      </w:pPr>
    </w:p>
    <w:p w:rsidR="00015010" w:rsidRDefault="00015010" w:rsidP="00015010">
      <w:pPr>
        <w:tabs>
          <w:tab w:val="left" w:pos="567"/>
        </w:tabs>
        <w:spacing w:after="0" w:line="240" w:lineRule="auto"/>
        <w:ind w:left="0" w:right="-1"/>
        <w:jc w:val="both"/>
        <w:rPr>
          <w:rFonts w:ascii="Times New Roman" w:hAnsi="Times New Roman"/>
          <w:color w:val="000000" w:themeColor="text1"/>
          <w:sz w:val="20"/>
        </w:rPr>
      </w:pPr>
      <w:r>
        <w:rPr>
          <w:rFonts w:ascii="Times New Roman" w:hAnsi="Times New Roman"/>
          <w:b/>
          <w:color w:val="000000" w:themeColor="text1"/>
          <w:sz w:val="20"/>
          <w:szCs w:val="20"/>
        </w:rPr>
        <w:tab/>
        <w:t xml:space="preserve">KARAR-2: </w:t>
      </w:r>
      <w:r>
        <w:rPr>
          <w:rFonts w:ascii="Times New Roman" w:hAnsi="Times New Roman"/>
          <w:color w:val="000000" w:themeColor="text1"/>
          <w:sz w:val="20"/>
          <w:szCs w:val="20"/>
        </w:rPr>
        <w:t xml:space="preserve">Fakültemiz </w:t>
      </w:r>
      <w:r w:rsidR="00E23FCD">
        <w:rPr>
          <w:rFonts w:ascii="Times New Roman" w:hAnsi="Times New Roman" w:cs="Times New Roman"/>
          <w:color w:val="000000" w:themeColor="text1"/>
          <w:sz w:val="20"/>
          <w:szCs w:val="20"/>
        </w:rPr>
        <w:t>Matematik ve Fen Bilimleri Eğitimi Bölümü Matematik Eğitimi Anabilim Dalında</w:t>
      </w:r>
      <w:r w:rsidR="00E23FCD">
        <w:rPr>
          <w:rFonts w:ascii="Times New Roman" w:hAnsi="Times New Roman"/>
          <w:color w:val="000000" w:themeColor="text1"/>
          <w:sz w:val="20"/>
          <w:szCs w:val="20"/>
        </w:rPr>
        <w:t xml:space="preserve"> açılması düşünülen dersler </w:t>
      </w:r>
      <w:r>
        <w:rPr>
          <w:rFonts w:ascii="Times New Roman" w:hAnsi="Times New Roman"/>
          <w:color w:val="000000" w:themeColor="text1"/>
          <w:sz w:val="20"/>
          <w:szCs w:val="20"/>
        </w:rPr>
        <w:t xml:space="preserve">müzakere </w:t>
      </w:r>
      <w:r>
        <w:rPr>
          <w:rFonts w:ascii="Times New Roman" w:hAnsi="Times New Roman"/>
          <w:color w:val="000000" w:themeColor="text1"/>
          <w:sz w:val="20"/>
        </w:rPr>
        <w:t>edildi.</w:t>
      </w:r>
    </w:p>
    <w:p w:rsidR="00015010" w:rsidRDefault="00015010" w:rsidP="00015010">
      <w:pPr>
        <w:tabs>
          <w:tab w:val="left" w:pos="567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>
        <w:rPr>
          <w:rFonts w:ascii="Times New Roman" w:hAnsi="Times New Roman"/>
          <w:b/>
          <w:color w:val="000000" w:themeColor="text1"/>
          <w:sz w:val="20"/>
          <w:szCs w:val="20"/>
        </w:rPr>
        <w:tab/>
      </w:r>
      <w:proofErr w:type="gramStart"/>
      <w:r>
        <w:rPr>
          <w:rFonts w:ascii="Times New Roman" w:hAnsi="Times New Roman"/>
          <w:color w:val="000000" w:themeColor="text1"/>
          <w:sz w:val="20"/>
        </w:rPr>
        <w:t xml:space="preserve">Yapılan müzakereler sonucunda;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2019-2020 </w:t>
      </w:r>
      <w:r w:rsidR="00E23FCD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eğitim-öğretim yılı güz yarıyılından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itibaren Fakültemiz  “Matematik ve Fen Bilimleri Eğitimi Bölümü Matematik Eğitimi Anabilim Dalı”</w:t>
      </w:r>
      <w:r w:rsidR="002F5CFD">
        <w:rPr>
          <w:rFonts w:ascii="Times New Roman" w:hAnsi="Times New Roman" w:cs="Times New Roman"/>
          <w:sz w:val="20"/>
          <w:szCs w:val="20"/>
        </w:rPr>
        <w:t xml:space="preserve"> ile “Temel Eğitim Bölümü</w:t>
      </w:r>
      <w:r>
        <w:rPr>
          <w:rFonts w:ascii="Times New Roman" w:hAnsi="Times New Roman" w:cs="Times New Roman"/>
          <w:sz w:val="20"/>
          <w:szCs w:val="20"/>
        </w:rPr>
        <w:t xml:space="preserve"> Okul Öncesi Eğitimi,</w:t>
      </w:r>
      <w:r w:rsidR="006F304D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Sınıf Eğitimi ve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Matematik ve Fen Bilimleri Eğitimi Bölümü F</w:t>
      </w:r>
      <w:r w:rsidR="006F304D">
        <w:rPr>
          <w:rFonts w:ascii="Times New Roman" w:hAnsi="Times New Roman" w:cs="Times New Roman"/>
          <w:color w:val="000000" w:themeColor="text1"/>
          <w:sz w:val="20"/>
          <w:szCs w:val="20"/>
        </w:rPr>
        <w:t>en Bilgisi Eğitimi Anabilim Dalları</w:t>
      </w:r>
      <w:r w:rsidR="00E23FCD">
        <w:rPr>
          <w:rFonts w:ascii="Times New Roman" w:hAnsi="Times New Roman" w:cs="Times New Roman"/>
          <w:sz w:val="20"/>
          <w:szCs w:val="20"/>
        </w:rPr>
        <w:t>” arasında açılması önerilen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2F5CFD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Çift </w:t>
      </w:r>
      <w:proofErr w:type="spellStart"/>
      <w:r w:rsidR="002F5CFD">
        <w:rPr>
          <w:rFonts w:ascii="Times New Roman" w:hAnsi="Times New Roman" w:cs="Times New Roman"/>
          <w:color w:val="000000" w:themeColor="text1"/>
          <w:sz w:val="20"/>
          <w:szCs w:val="20"/>
        </w:rPr>
        <w:t>Anadal</w:t>
      </w:r>
      <w:proofErr w:type="spellEnd"/>
      <w:r w:rsidR="002F5CFD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P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rogramı derslerinin aşağıda belirtilen şekilde kabul edilmesinin uygun olduğuna </w:t>
      </w:r>
      <w:r w:rsidR="0088722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ve konunun Rektörlük Makamına </w:t>
      </w:r>
      <w:r w:rsidR="00FD330F">
        <w:rPr>
          <w:rFonts w:ascii="Times New Roman" w:hAnsi="Times New Roman" w:cs="Times New Roman"/>
          <w:color w:val="000000" w:themeColor="text1"/>
          <w:sz w:val="20"/>
          <w:szCs w:val="20"/>
        </w:rPr>
        <w:t>arz edilmesine</w:t>
      </w:r>
      <w:r w:rsidR="00887221">
        <w:rPr>
          <w:rFonts w:ascii="Times New Roman" w:hAnsi="Times New Roman" w:cs="Times New Roman"/>
          <w:color w:val="000000" w:themeColor="text1"/>
          <w:sz w:val="20"/>
          <w:szCs w:val="20"/>
        </w:rPr>
        <w:t>;</w:t>
      </w:r>
      <w:proofErr w:type="gramEnd"/>
    </w:p>
    <w:p w:rsidR="00EB737D" w:rsidRDefault="00EB737D" w:rsidP="0028675C">
      <w:pPr>
        <w:spacing w:after="0" w:line="240" w:lineRule="auto"/>
        <w:ind w:left="0"/>
      </w:pPr>
    </w:p>
    <w:tbl>
      <w:tblPr>
        <w:tblStyle w:val="TabloKlavuzu"/>
        <w:tblW w:w="0" w:type="auto"/>
        <w:tblInd w:w="392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992"/>
        <w:gridCol w:w="3378"/>
        <w:gridCol w:w="512"/>
        <w:gridCol w:w="545"/>
        <w:gridCol w:w="545"/>
        <w:gridCol w:w="545"/>
        <w:gridCol w:w="672"/>
        <w:gridCol w:w="846"/>
      </w:tblGrid>
      <w:tr w:rsidR="00EB737D" w:rsidRPr="00B26A67" w:rsidTr="008821DE">
        <w:trPr>
          <w:trHeight w:val="179"/>
        </w:trPr>
        <w:tc>
          <w:tcPr>
            <w:tcW w:w="8035" w:type="dxa"/>
            <w:gridSpan w:val="8"/>
            <w:vAlign w:val="center"/>
          </w:tcPr>
          <w:p w:rsidR="00EB737D" w:rsidRPr="00B26A67" w:rsidRDefault="00EB737D" w:rsidP="00EB737D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FEN BİLGİSİ EĞİTİMİNİN MATEMATİK EĞİTİMİNDEN</w:t>
            </w: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 xml:space="preserve"> ALACAĞI DERSLER</w:t>
            </w:r>
          </w:p>
        </w:tc>
      </w:tr>
      <w:tr w:rsidR="00EB737D" w:rsidRPr="00B26A67" w:rsidTr="008821DE">
        <w:trPr>
          <w:trHeight w:val="260"/>
        </w:trPr>
        <w:tc>
          <w:tcPr>
            <w:tcW w:w="992" w:type="dxa"/>
            <w:vAlign w:val="center"/>
          </w:tcPr>
          <w:p w:rsidR="00EB737D" w:rsidRPr="00B26A67" w:rsidRDefault="00EB737D" w:rsidP="008821DE">
            <w:pPr>
              <w:spacing w:after="0" w:line="240" w:lineRule="auto"/>
              <w:ind w:left="-70" w:right="-7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Ders Kodu</w:t>
            </w:r>
          </w:p>
        </w:tc>
        <w:tc>
          <w:tcPr>
            <w:tcW w:w="3378" w:type="dxa"/>
            <w:vAlign w:val="center"/>
          </w:tcPr>
          <w:p w:rsidR="00EB737D" w:rsidRPr="00B26A67" w:rsidRDefault="00EB737D" w:rsidP="008821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Ders Adı</w:t>
            </w:r>
          </w:p>
        </w:tc>
        <w:tc>
          <w:tcPr>
            <w:tcW w:w="512" w:type="dxa"/>
            <w:vAlign w:val="center"/>
          </w:tcPr>
          <w:p w:rsidR="00EB737D" w:rsidRPr="00B26A67" w:rsidRDefault="00EB737D" w:rsidP="008821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Z/S</w:t>
            </w:r>
          </w:p>
        </w:tc>
        <w:tc>
          <w:tcPr>
            <w:tcW w:w="545" w:type="dxa"/>
            <w:vAlign w:val="center"/>
          </w:tcPr>
          <w:p w:rsidR="00EB737D" w:rsidRPr="00B26A67" w:rsidRDefault="00EB737D" w:rsidP="008821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T</w:t>
            </w:r>
          </w:p>
        </w:tc>
        <w:tc>
          <w:tcPr>
            <w:tcW w:w="545" w:type="dxa"/>
            <w:vAlign w:val="center"/>
          </w:tcPr>
          <w:p w:rsidR="00EB737D" w:rsidRPr="00B26A67" w:rsidRDefault="00EB737D" w:rsidP="008821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U</w:t>
            </w:r>
          </w:p>
        </w:tc>
        <w:tc>
          <w:tcPr>
            <w:tcW w:w="545" w:type="dxa"/>
            <w:vAlign w:val="center"/>
          </w:tcPr>
          <w:p w:rsidR="00EB737D" w:rsidRPr="00B26A67" w:rsidRDefault="00EB737D" w:rsidP="008821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L</w:t>
            </w:r>
          </w:p>
        </w:tc>
        <w:tc>
          <w:tcPr>
            <w:tcW w:w="672" w:type="dxa"/>
            <w:vAlign w:val="center"/>
          </w:tcPr>
          <w:p w:rsidR="00EB737D" w:rsidRPr="00B26A67" w:rsidRDefault="00EB737D" w:rsidP="008821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Kredi</w:t>
            </w:r>
          </w:p>
        </w:tc>
        <w:tc>
          <w:tcPr>
            <w:tcW w:w="846" w:type="dxa"/>
            <w:vAlign w:val="center"/>
          </w:tcPr>
          <w:p w:rsidR="00EB737D" w:rsidRPr="00B26A67" w:rsidRDefault="00EB737D" w:rsidP="008821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AKTS</w:t>
            </w:r>
          </w:p>
        </w:tc>
      </w:tr>
      <w:tr w:rsidR="00AB2C82" w:rsidRPr="00B26A67" w:rsidTr="008821DE">
        <w:trPr>
          <w:trHeight w:val="260"/>
        </w:trPr>
        <w:tc>
          <w:tcPr>
            <w:tcW w:w="992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AZ101</w:t>
            </w:r>
          </w:p>
        </w:tc>
        <w:tc>
          <w:tcPr>
            <w:tcW w:w="3378" w:type="dxa"/>
            <w:vAlign w:val="center"/>
          </w:tcPr>
          <w:p w:rsidR="00AB2C82" w:rsidRDefault="00AB2C82" w:rsidP="00EB737D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atematiğin Temelleri 1</w:t>
            </w:r>
          </w:p>
        </w:tc>
        <w:tc>
          <w:tcPr>
            <w:tcW w:w="512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</w:tr>
      <w:tr w:rsidR="00AB2C82" w:rsidRPr="00B26A67" w:rsidTr="008821DE">
        <w:trPr>
          <w:trHeight w:val="260"/>
        </w:trPr>
        <w:tc>
          <w:tcPr>
            <w:tcW w:w="992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AZ103</w:t>
            </w:r>
          </w:p>
        </w:tc>
        <w:tc>
          <w:tcPr>
            <w:tcW w:w="3378" w:type="dxa"/>
            <w:vAlign w:val="center"/>
          </w:tcPr>
          <w:p w:rsidR="00AB2C82" w:rsidRDefault="00AB2C82" w:rsidP="00EB737D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Analiz 1</w:t>
            </w:r>
          </w:p>
        </w:tc>
        <w:tc>
          <w:tcPr>
            <w:tcW w:w="512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AB2C82" w:rsidRPr="00B26A67" w:rsidTr="008821DE">
        <w:trPr>
          <w:trHeight w:val="260"/>
        </w:trPr>
        <w:tc>
          <w:tcPr>
            <w:tcW w:w="992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AZ105</w:t>
            </w:r>
          </w:p>
        </w:tc>
        <w:tc>
          <w:tcPr>
            <w:tcW w:w="3378" w:type="dxa"/>
            <w:vAlign w:val="center"/>
          </w:tcPr>
          <w:p w:rsidR="00AB2C82" w:rsidRDefault="00AB2C82" w:rsidP="00EB737D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atematik Tarihi</w:t>
            </w:r>
          </w:p>
        </w:tc>
        <w:tc>
          <w:tcPr>
            <w:tcW w:w="512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AB2C82" w:rsidRPr="00B26A67" w:rsidTr="008821DE">
        <w:trPr>
          <w:trHeight w:val="260"/>
        </w:trPr>
        <w:tc>
          <w:tcPr>
            <w:tcW w:w="992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AZ102</w:t>
            </w:r>
          </w:p>
        </w:tc>
        <w:tc>
          <w:tcPr>
            <w:tcW w:w="3378" w:type="dxa"/>
            <w:vAlign w:val="center"/>
          </w:tcPr>
          <w:p w:rsidR="00AB2C82" w:rsidRDefault="00AB2C82" w:rsidP="00EB737D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atematiğin Temelleri 2</w:t>
            </w:r>
          </w:p>
        </w:tc>
        <w:tc>
          <w:tcPr>
            <w:tcW w:w="512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AB2C82" w:rsidRPr="00B26A67" w:rsidTr="008821DE">
        <w:trPr>
          <w:trHeight w:val="260"/>
        </w:trPr>
        <w:tc>
          <w:tcPr>
            <w:tcW w:w="992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AZ104</w:t>
            </w:r>
          </w:p>
        </w:tc>
        <w:tc>
          <w:tcPr>
            <w:tcW w:w="3378" w:type="dxa"/>
            <w:vAlign w:val="center"/>
          </w:tcPr>
          <w:p w:rsidR="00AB2C82" w:rsidRDefault="00AB2C82" w:rsidP="00EB737D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Analiz 2</w:t>
            </w:r>
          </w:p>
        </w:tc>
        <w:tc>
          <w:tcPr>
            <w:tcW w:w="512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AB2C82" w:rsidRPr="00B26A67" w:rsidTr="008821DE">
        <w:trPr>
          <w:trHeight w:val="260"/>
        </w:trPr>
        <w:tc>
          <w:tcPr>
            <w:tcW w:w="992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AZ106</w:t>
            </w:r>
          </w:p>
        </w:tc>
        <w:tc>
          <w:tcPr>
            <w:tcW w:w="3378" w:type="dxa"/>
            <w:vAlign w:val="center"/>
          </w:tcPr>
          <w:p w:rsidR="00AB2C82" w:rsidRDefault="00AB2C82" w:rsidP="00EB737D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oyut Matematik</w:t>
            </w:r>
          </w:p>
        </w:tc>
        <w:tc>
          <w:tcPr>
            <w:tcW w:w="512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</w:t>
            </w:r>
          </w:p>
        </w:tc>
      </w:tr>
      <w:tr w:rsidR="00AB2C82" w:rsidRPr="00B26A67" w:rsidTr="008821DE">
        <w:trPr>
          <w:trHeight w:val="260"/>
        </w:trPr>
        <w:tc>
          <w:tcPr>
            <w:tcW w:w="992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AZ201</w:t>
            </w:r>
          </w:p>
        </w:tc>
        <w:tc>
          <w:tcPr>
            <w:tcW w:w="3378" w:type="dxa"/>
            <w:vAlign w:val="center"/>
          </w:tcPr>
          <w:p w:rsidR="00AB2C82" w:rsidRDefault="00AB2C82" w:rsidP="00EB737D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atematik Öğrenme ve Öğretim Yaklaşımları</w:t>
            </w:r>
          </w:p>
        </w:tc>
        <w:tc>
          <w:tcPr>
            <w:tcW w:w="512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AB2C82" w:rsidRPr="00B26A67" w:rsidTr="008821DE">
        <w:trPr>
          <w:trHeight w:val="260"/>
        </w:trPr>
        <w:tc>
          <w:tcPr>
            <w:tcW w:w="992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AZ203</w:t>
            </w:r>
          </w:p>
        </w:tc>
        <w:tc>
          <w:tcPr>
            <w:tcW w:w="3378" w:type="dxa"/>
            <w:vAlign w:val="center"/>
          </w:tcPr>
          <w:p w:rsidR="00AB2C82" w:rsidRDefault="00AB2C82" w:rsidP="00EB737D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Liner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Cebir 1</w:t>
            </w:r>
          </w:p>
        </w:tc>
        <w:tc>
          <w:tcPr>
            <w:tcW w:w="512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AB2C82" w:rsidRPr="00B26A67" w:rsidTr="008821DE">
        <w:trPr>
          <w:trHeight w:val="260"/>
        </w:trPr>
        <w:tc>
          <w:tcPr>
            <w:tcW w:w="992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AZ205</w:t>
            </w:r>
          </w:p>
        </w:tc>
        <w:tc>
          <w:tcPr>
            <w:tcW w:w="3378" w:type="dxa"/>
            <w:vAlign w:val="center"/>
          </w:tcPr>
          <w:p w:rsidR="00AB2C82" w:rsidRDefault="00AB2C82" w:rsidP="00EB737D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Analitik Geometri</w:t>
            </w:r>
          </w:p>
        </w:tc>
        <w:tc>
          <w:tcPr>
            <w:tcW w:w="512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AB2C82" w:rsidRPr="00B26A67" w:rsidTr="008821DE">
        <w:trPr>
          <w:trHeight w:val="260"/>
        </w:trPr>
        <w:tc>
          <w:tcPr>
            <w:tcW w:w="992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AZ207</w:t>
            </w:r>
          </w:p>
        </w:tc>
        <w:tc>
          <w:tcPr>
            <w:tcW w:w="3378" w:type="dxa"/>
            <w:vAlign w:val="center"/>
          </w:tcPr>
          <w:p w:rsidR="00AB2C82" w:rsidRDefault="00AB2C82" w:rsidP="00EB737D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Analiz 3</w:t>
            </w:r>
          </w:p>
        </w:tc>
        <w:tc>
          <w:tcPr>
            <w:tcW w:w="512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AB2C82" w:rsidRPr="00B26A67" w:rsidTr="008821DE">
        <w:trPr>
          <w:trHeight w:val="260"/>
        </w:trPr>
        <w:tc>
          <w:tcPr>
            <w:tcW w:w="992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AS</w:t>
            </w:r>
          </w:p>
        </w:tc>
        <w:tc>
          <w:tcPr>
            <w:tcW w:w="3378" w:type="dxa"/>
            <w:vAlign w:val="center"/>
          </w:tcPr>
          <w:p w:rsidR="00AB2C82" w:rsidRDefault="00AB2C82" w:rsidP="00EB737D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eçmeli 1</w:t>
            </w:r>
          </w:p>
        </w:tc>
        <w:tc>
          <w:tcPr>
            <w:tcW w:w="512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AB2C82" w:rsidRPr="00B26A67" w:rsidTr="008821DE">
        <w:trPr>
          <w:trHeight w:val="260"/>
        </w:trPr>
        <w:tc>
          <w:tcPr>
            <w:tcW w:w="992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AZ202</w:t>
            </w:r>
          </w:p>
        </w:tc>
        <w:tc>
          <w:tcPr>
            <w:tcW w:w="3378" w:type="dxa"/>
            <w:vAlign w:val="center"/>
          </w:tcPr>
          <w:p w:rsidR="00AB2C82" w:rsidRDefault="00AB2C82" w:rsidP="00EB737D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Ortaokul Matematik Öğretim Programları</w:t>
            </w:r>
          </w:p>
        </w:tc>
        <w:tc>
          <w:tcPr>
            <w:tcW w:w="512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AB2C82" w:rsidRPr="00B26A67" w:rsidTr="008821DE">
        <w:trPr>
          <w:trHeight w:val="260"/>
        </w:trPr>
        <w:tc>
          <w:tcPr>
            <w:tcW w:w="992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AZ204</w:t>
            </w:r>
          </w:p>
        </w:tc>
        <w:tc>
          <w:tcPr>
            <w:tcW w:w="3378" w:type="dxa"/>
            <w:vAlign w:val="center"/>
          </w:tcPr>
          <w:p w:rsidR="00AB2C82" w:rsidRDefault="00AB2C82" w:rsidP="00EB737D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Liner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Cebir 2</w:t>
            </w:r>
          </w:p>
        </w:tc>
        <w:tc>
          <w:tcPr>
            <w:tcW w:w="512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</w:tr>
      <w:tr w:rsidR="00AB2C82" w:rsidRPr="00B26A67" w:rsidTr="008821DE">
        <w:trPr>
          <w:trHeight w:val="260"/>
        </w:trPr>
        <w:tc>
          <w:tcPr>
            <w:tcW w:w="992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AZ206</w:t>
            </w:r>
          </w:p>
        </w:tc>
        <w:tc>
          <w:tcPr>
            <w:tcW w:w="3378" w:type="dxa"/>
            <w:vAlign w:val="center"/>
          </w:tcPr>
          <w:p w:rsidR="00AB2C82" w:rsidRDefault="00AB2C82" w:rsidP="00EB737D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Algoritma ve Programlama</w:t>
            </w:r>
          </w:p>
        </w:tc>
        <w:tc>
          <w:tcPr>
            <w:tcW w:w="512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</w:tr>
      <w:tr w:rsidR="00AB2C82" w:rsidRPr="00B26A67" w:rsidTr="008821DE">
        <w:trPr>
          <w:trHeight w:val="260"/>
        </w:trPr>
        <w:tc>
          <w:tcPr>
            <w:tcW w:w="992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AZ208</w:t>
            </w:r>
          </w:p>
        </w:tc>
        <w:tc>
          <w:tcPr>
            <w:tcW w:w="3378" w:type="dxa"/>
            <w:vAlign w:val="center"/>
          </w:tcPr>
          <w:p w:rsidR="00AB2C82" w:rsidRDefault="00AB2C82" w:rsidP="00EB737D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Olasılık</w:t>
            </w:r>
          </w:p>
        </w:tc>
        <w:tc>
          <w:tcPr>
            <w:tcW w:w="512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AB2C82" w:rsidRPr="00B26A67" w:rsidTr="008821DE">
        <w:trPr>
          <w:trHeight w:val="260"/>
        </w:trPr>
        <w:tc>
          <w:tcPr>
            <w:tcW w:w="992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AS</w:t>
            </w:r>
          </w:p>
        </w:tc>
        <w:tc>
          <w:tcPr>
            <w:tcW w:w="3378" w:type="dxa"/>
            <w:vAlign w:val="center"/>
          </w:tcPr>
          <w:p w:rsidR="00AB2C82" w:rsidRDefault="00AB2C82" w:rsidP="00EB737D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eçmeli 2</w:t>
            </w:r>
          </w:p>
        </w:tc>
        <w:tc>
          <w:tcPr>
            <w:tcW w:w="512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AB2C82" w:rsidRPr="00B26A67" w:rsidTr="008821DE">
        <w:trPr>
          <w:trHeight w:val="260"/>
        </w:trPr>
        <w:tc>
          <w:tcPr>
            <w:tcW w:w="992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AZ301</w:t>
            </w:r>
          </w:p>
        </w:tc>
        <w:tc>
          <w:tcPr>
            <w:tcW w:w="3378" w:type="dxa"/>
            <w:vAlign w:val="center"/>
          </w:tcPr>
          <w:p w:rsidR="00AB2C82" w:rsidRDefault="00AB2C82" w:rsidP="00EB737D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ayıların Öğretimi</w:t>
            </w:r>
          </w:p>
        </w:tc>
        <w:tc>
          <w:tcPr>
            <w:tcW w:w="512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</w:t>
            </w:r>
          </w:p>
        </w:tc>
      </w:tr>
      <w:tr w:rsidR="00AB2C82" w:rsidRPr="00B26A67" w:rsidTr="008821DE">
        <w:trPr>
          <w:trHeight w:val="260"/>
        </w:trPr>
        <w:tc>
          <w:tcPr>
            <w:tcW w:w="992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AZ303</w:t>
            </w:r>
          </w:p>
        </w:tc>
        <w:tc>
          <w:tcPr>
            <w:tcW w:w="3378" w:type="dxa"/>
            <w:vAlign w:val="center"/>
          </w:tcPr>
          <w:p w:rsidR="00AB2C82" w:rsidRDefault="00AB2C82" w:rsidP="00EB737D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Geometri ve Ölçme Öğretimi</w:t>
            </w:r>
          </w:p>
        </w:tc>
        <w:tc>
          <w:tcPr>
            <w:tcW w:w="512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AB2C82" w:rsidRPr="00B26A67" w:rsidTr="008821DE">
        <w:trPr>
          <w:trHeight w:val="260"/>
        </w:trPr>
        <w:tc>
          <w:tcPr>
            <w:tcW w:w="992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AZ305</w:t>
            </w:r>
          </w:p>
        </w:tc>
        <w:tc>
          <w:tcPr>
            <w:tcW w:w="3378" w:type="dxa"/>
            <w:vAlign w:val="center"/>
          </w:tcPr>
          <w:p w:rsidR="00AB2C82" w:rsidRDefault="00AB2C82" w:rsidP="00EB737D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İstatistik</w:t>
            </w:r>
          </w:p>
        </w:tc>
        <w:tc>
          <w:tcPr>
            <w:tcW w:w="512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</w:tr>
      <w:tr w:rsidR="00AB2C82" w:rsidRPr="00B26A67" w:rsidTr="008821DE">
        <w:trPr>
          <w:trHeight w:val="260"/>
        </w:trPr>
        <w:tc>
          <w:tcPr>
            <w:tcW w:w="992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AZ307</w:t>
            </w:r>
          </w:p>
        </w:tc>
        <w:tc>
          <w:tcPr>
            <w:tcW w:w="3378" w:type="dxa"/>
            <w:vAlign w:val="center"/>
          </w:tcPr>
          <w:p w:rsidR="00AB2C82" w:rsidRDefault="00AB2C82" w:rsidP="00EB737D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Cebir</w:t>
            </w:r>
          </w:p>
        </w:tc>
        <w:tc>
          <w:tcPr>
            <w:tcW w:w="512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AB2C82" w:rsidRPr="00B26A67" w:rsidTr="008821DE">
        <w:trPr>
          <w:trHeight w:val="260"/>
        </w:trPr>
        <w:tc>
          <w:tcPr>
            <w:tcW w:w="992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AS</w:t>
            </w:r>
          </w:p>
        </w:tc>
        <w:tc>
          <w:tcPr>
            <w:tcW w:w="3378" w:type="dxa"/>
            <w:vAlign w:val="center"/>
          </w:tcPr>
          <w:p w:rsidR="00AB2C82" w:rsidRDefault="00AB2C82" w:rsidP="00EB737D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eçmeli 3</w:t>
            </w:r>
          </w:p>
        </w:tc>
        <w:tc>
          <w:tcPr>
            <w:tcW w:w="512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AB2C82" w:rsidRPr="00B26A67" w:rsidTr="008821DE">
        <w:trPr>
          <w:trHeight w:val="260"/>
        </w:trPr>
        <w:tc>
          <w:tcPr>
            <w:tcW w:w="992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AZ 302</w:t>
            </w:r>
          </w:p>
        </w:tc>
        <w:tc>
          <w:tcPr>
            <w:tcW w:w="3378" w:type="dxa"/>
            <w:vAlign w:val="center"/>
          </w:tcPr>
          <w:p w:rsidR="00AB2C82" w:rsidRDefault="00AB2C82" w:rsidP="00EB737D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Cebir Öğretimi</w:t>
            </w:r>
          </w:p>
        </w:tc>
        <w:tc>
          <w:tcPr>
            <w:tcW w:w="512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</w:t>
            </w:r>
          </w:p>
        </w:tc>
      </w:tr>
      <w:tr w:rsidR="00AB2C82" w:rsidRPr="00B26A67" w:rsidTr="008821DE">
        <w:trPr>
          <w:trHeight w:val="260"/>
        </w:trPr>
        <w:tc>
          <w:tcPr>
            <w:tcW w:w="992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AZ304</w:t>
            </w:r>
          </w:p>
        </w:tc>
        <w:tc>
          <w:tcPr>
            <w:tcW w:w="3378" w:type="dxa"/>
            <w:vAlign w:val="center"/>
          </w:tcPr>
          <w:p w:rsidR="00AB2C82" w:rsidRDefault="00AB2C82" w:rsidP="00EB737D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Olasılık ve İstatistik Öğretimi</w:t>
            </w:r>
          </w:p>
        </w:tc>
        <w:tc>
          <w:tcPr>
            <w:tcW w:w="512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AB2C82" w:rsidRPr="00B26A67" w:rsidTr="008821DE">
        <w:trPr>
          <w:trHeight w:val="260"/>
        </w:trPr>
        <w:tc>
          <w:tcPr>
            <w:tcW w:w="992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AZ306</w:t>
            </w:r>
          </w:p>
        </w:tc>
        <w:tc>
          <w:tcPr>
            <w:tcW w:w="3378" w:type="dxa"/>
            <w:vAlign w:val="center"/>
          </w:tcPr>
          <w:p w:rsidR="00AB2C82" w:rsidRDefault="00AB2C82" w:rsidP="00EB737D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atematik Öğretiminde İlişkilendirme</w:t>
            </w:r>
          </w:p>
        </w:tc>
        <w:tc>
          <w:tcPr>
            <w:tcW w:w="512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AB2C82" w:rsidRPr="00B26A67" w:rsidTr="008821DE">
        <w:trPr>
          <w:trHeight w:val="260"/>
        </w:trPr>
        <w:tc>
          <w:tcPr>
            <w:tcW w:w="992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AS</w:t>
            </w:r>
          </w:p>
        </w:tc>
        <w:tc>
          <w:tcPr>
            <w:tcW w:w="3378" w:type="dxa"/>
            <w:vAlign w:val="center"/>
          </w:tcPr>
          <w:p w:rsidR="00AB2C82" w:rsidRDefault="00AB2C82" w:rsidP="00EB737D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eçmeli 4</w:t>
            </w:r>
          </w:p>
        </w:tc>
        <w:tc>
          <w:tcPr>
            <w:tcW w:w="512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AB2C82" w:rsidRPr="00B26A67" w:rsidTr="008821DE">
        <w:trPr>
          <w:trHeight w:val="260"/>
        </w:trPr>
        <w:tc>
          <w:tcPr>
            <w:tcW w:w="992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ÖU401</w:t>
            </w:r>
          </w:p>
        </w:tc>
        <w:tc>
          <w:tcPr>
            <w:tcW w:w="3378" w:type="dxa"/>
            <w:vAlign w:val="center"/>
          </w:tcPr>
          <w:p w:rsidR="00AB2C82" w:rsidRDefault="00AB2C82" w:rsidP="00EB737D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Öğretmenlik Uygulaması 1</w:t>
            </w:r>
          </w:p>
        </w:tc>
        <w:tc>
          <w:tcPr>
            <w:tcW w:w="512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</w:t>
            </w:r>
          </w:p>
        </w:tc>
        <w:tc>
          <w:tcPr>
            <w:tcW w:w="846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</w:t>
            </w:r>
          </w:p>
        </w:tc>
      </w:tr>
      <w:tr w:rsidR="00AB2C82" w:rsidRPr="00B26A67" w:rsidTr="008821DE">
        <w:trPr>
          <w:trHeight w:val="260"/>
        </w:trPr>
        <w:tc>
          <w:tcPr>
            <w:tcW w:w="992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AZ 401</w:t>
            </w:r>
          </w:p>
        </w:tc>
        <w:tc>
          <w:tcPr>
            <w:tcW w:w="3378" w:type="dxa"/>
            <w:vAlign w:val="center"/>
          </w:tcPr>
          <w:p w:rsidR="00AB2C82" w:rsidRDefault="00AB2C82" w:rsidP="00EB737D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atematikte Problem Çözme</w:t>
            </w:r>
          </w:p>
        </w:tc>
        <w:tc>
          <w:tcPr>
            <w:tcW w:w="512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AB2C82" w:rsidRPr="00B26A67" w:rsidTr="008821DE">
        <w:trPr>
          <w:trHeight w:val="260"/>
        </w:trPr>
        <w:tc>
          <w:tcPr>
            <w:tcW w:w="992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AZ403</w:t>
            </w:r>
          </w:p>
        </w:tc>
        <w:tc>
          <w:tcPr>
            <w:tcW w:w="3378" w:type="dxa"/>
            <w:vAlign w:val="center"/>
          </w:tcPr>
          <w:p w:rsidR="00AB2C82" w:rsidRDefault="00AB2C82" w:rsidP="00EB737D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atematik Öğretiminde Kavram Yanılgıları</w:t>
            </w:r>
          </w:p>
        </w:tc>
        <w:tc>
          <w:tcPr>
            <w:tcW w:w="512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AB2C82" w:rsidRPr="00B26A67" w:rsidTr="008821DE">
        <w:trPr>
          <w:trHeight w:val="260"/>
        </w:trPr>
        <w:tc>
          <w:tcPr>
            <w:tcW w:w="992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AZ405</w:t>
            </w:r>
          </w:p>
        </w:tc>
        <w:tc>
          <w:tcPr>
            <w:tcW w:w="3378" w:type="dxa"/>
            <w:vAlign w:val="center"/>
          </w:tcPr>
          <w:p w:rsidR="00AB2C82" w:rsidRDefault="00AB2C82" w:rsidP="00EB737D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antıksal Akıl Yürütme</w:t>
            </w:r>
          </w:p>
        </w:tc>
        <w:tc>
          <w:tcPr>
            <w:tcW w:w="512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AB2C82" w:rsidRPr="00B26A67" w:rsidTr="008821DE">
        <w:trPr>
          <w:trHeight w:val="260"/>
        </w:trPr>
        <w:tc>
          <w:tcPr>
            <w:tcW w:w="992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AS</w:t>
            </w:r>
          </w:p>
        </w:tc>
        <w:tc>
          <w:tcPr>
            <w:tcW w:w="3378" w:type="dxa"/>
            <w:vAlign w:val="center"/>
          </w:tcPr>
          <w:p w:rsidR="00AB2C82" w:rsidRDefault="00AB2C82" w:rsidP="00EB737D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eçmeli 5</w:t>
            </w:r>
          </w:p>
        </w:tc>
        <w:tc>
          <w:tcPr>
            <w:tcW w:w="512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AB2C82" w:rsidRPr="00B26A67" w:rsidTr="008821DE">
        <w:trPr>
          <w:trHeight w:val="260"/>
        </w:trPr>
        <w:tc>
          <w:tcPr>
            <w:tcW w:w="992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ÖU402</w:t>
            </w:r>
          </w:p>
        </w:tc>
        <w:tc>
          <w:tcPr>
            <w:tcW w:w="3378" w:type="dxa"/>
            <w:vAlign w:val="center"/>
          </w:tcPr>
          <w:p w:rsidR="00AB2C82" w:rsidRDefault="00AB2C82" w:rsidP="00EB737D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Öğretmenlik Uygulaması 2</w:t>
            </w:r>
          </w:p>
        </w:tc>
        <w:tc>
          <w:tcPr>
            <w:tcW w:w="512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</w:t>
            </w:r>
          </w:p>
        </w:tc>
        <w:tc>
          <w:tcPr>
            <w:tcW w:w="846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2</w:t>
            </w:r>
          </w:p>
        </w:tc>
      </w:tr>
      <w:tr w:rsidR="00AB2C82" w:rsidRPr="00B26A67" w:rsidTr="008821DE">
        <w:trPr>
          <w:trHeight w:val="260"/>
        </w:trPr>
        <w:tc>
          <w:tcPr>
            <w:tcW w:w="992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AS</w:t>
            </w:r>
          </w:p>
        </w:tc>
        <w:tc>
          <w:tcPr>
            <w:tcW w:w="3378" w:type="dxa"/>
            <w:vAlign w:val="center"/>
          </w:tcPr>
          <w:p w:rsidR="00AB2C82" w:rsidRDefault="00AB2C82" w:rsidP="00EB737D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eçmeli 6</w:t>
            </w:r>
          </w:p>
        </w:tc>
        <w:tc>
          <w:tcPr>
            <w:tcW w:w="512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AB2C82" w:rsidRPr="00B26A67" w:rsidTr="008821DE">
        <w:trPr>
          <w:trHeight w:val="260"/>
        </w:trPr>
        <w:tc>
          <w:tcPr>
            <w:tcW w:w="992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AZ402</w:t>
            </w:r>
          </w:p>
        </w:tc>
        <w:tc>
          <w:tcPr>
            <w:tcW w:w="3378" w:type="dxa"/>
            <w:vAlign w:val="center"/>
          </w:tcPr>
          <w:p w:rsidR="00AB2C82" w:rsidRDefault="00AB2C82" w:rsidP="00EB737D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atematik Felsefesi</w:t>
            </w:r>
          </w:p>
        </w:tc>
        <w:tc>
          <w:tcPr>
            <w:tcW w:w="512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AB2C82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B737D" w:rsidRPr="00B26A67" w:rsidTr="008821DE">
        <w:trPr>
          <w:trHeight w:val="260"/>
        </w:trPr>
        <w:tc>
          <w:tcPr>
            <w:tcW w:w="992" w:type="dxa"/>
            <w:vAlign w:val="center"/>
          </w:tcPr>
          <w:p w:rsidR="00EB737D" w:rsidRDefault="00EB737D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AZ404</w:t>
            </w:r>
          </w:p>
        </w:tc>
        <w:tc>
          <w:tcPr>
            <w:tcW w:w="3378" w:type="dxa"/>
            <w:vAlign w:val="center"/>
          </w:tcPr>
          <w:p w:rsidR="00EB737D" w:rsidRDefault="00EB737D" w:rsidP="00EB737D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atematik Öğretiminde Modelleme</w:t>
            </w:r>
          </w:p>
        </w:tc>
        <w:tc>
          <w:tcPr>
            <w:tcW w:w="512" w:type="dxa"/>
            <w:vAlign w:val="center"/>
          </w:tcPr>
          <w:p w:rsidR="00EB737D" w:rsidRDefault="00EB737D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EB737D" w:rsidRDefault="00EB737D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EB737D" w:rsidRDefault="00EB737D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EB737D" w:rsidRDefault="00AB2C82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EB737D" w:rsidRDefault="00EB737D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EB737D" w:rsidRDefault="00EB737D" w:rsidP="00EB737D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EB737D" w:rsidRPr="00B26A67" w:rsidTr="008821DE">
        <w:trPr>
          <w:trHeight w:val="260"/>
        </w:trPr>
        <w:tc>
          <w:tcPr>
            <w:tcW w:w="4882" w:type="dxa"/>
            <w:gridSpan w:val="3"/>
            <w:vAlign w:val="center"/>
          </w:tcPr>
          <w:p w:rsidR="00EB737D" w:rsidRPr="00B26A67" w:rsidRDefault="00EB737D" w:rsidP="008821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Toplam</w:t>
            </w:r>
          </w:p>
        </w:tc>
        <w:tc>
          <w:tcPr>
            <w:tcW w:w="545" w:type="dxa"/>
            <w:vAlign w:val="center"/>
          </w:tcPr>
          <w:p w:rsidR="00EB737D" w:rsidRPr="00B26A67" w:rsidRDefault="00AB2C82" w:rsidP="008821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73</w:t>
            </w:r>
          </w:p>
        </w:tc>
        <w:tc>
          <w:tcPr>
            <w:tcW w:w="545" w:type="dxa"/>
            <w:vAlign w:val="center"/>
          </w:tcPr>
          <w:p w:rsidR="00EB737D" w:rsidRPr="00B26A67" w:rsidRDefault="00AB2C82" w:rsidP="008821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12</w:t>
            </w:r>
          </w:p>
        </w:tc>
        <w:tc>
          <w:tcPr>
            <w:tcW w:w="545" w:type="dxa"/>
            <w:vAlign w:val="center"/>
          </w:tcPr>
          <w:p w:rsidR="00EB737D" w:rsidRPr="00B26A67" w:rsidRDefault="00EB737D" w:rsidP="008821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0</w:t>
            </w:r>
          </w:p>
        </w:tc>
        <w:tc>
          <w:tcPr>
            <w:tcW w:w="672" w:type="dxa"/>
            <w:vAlign w:val="center"/>
          </w:tcPr>
          <w:p w:rsidR="00EB737D" w:rsidRPr="00B26A67" w:rsidRDefault="00AB2C82" w:rsidP="008821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79</w:t>
            </w:r>
          </w:p>
        </w:tc>
        <w:tc>
          <w:tcPr>
            <w:tcW w:w="846" w:type="dxa"/>
            <w:vAlign w:val="center"/>
          </w:tcPr>
          <w:p w:rsidR="00EB737D" w:rsidRPr="00B26A67" w:rsidRDefault="00AB2C82" w:rsidP="008821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133</w:t>
            </w:r>
          </w:p>
        </w:tc>
      </w:tr>
    </w:tbl>
    <w:p w:rsidR="00A2769D" w:rsidRDefault="00A2769D" w:rsidP="0028675C">
      <w:pPr>
        <w:spacing w:after="0" w:line="240" w:lineRule="auto"/>
        <w:ind w:left="0"/>
      </w:pPr>
    </w:p>
    <w:tbl>
      <w:tblPr>
        <w:tblStyle w:val="TabloKlavuzu"/>
        <w:tblW w:w="0" w:type="auto"/>
        <w:tblInd w:w="392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992"/>
        <w:gridCol w:w="3378"/>
        <w:gridCol w:w="512"/>
        <w:gridCol w:w="545"/>
        <w:gridCol w:w="545"/>
        <w:gridCol w:w="545"/>
        <w:gridCol w:w="672"/>
        <w:gridCol w:w="846"/>
      </w:tblGrid>
      <w:tr w:rsidR="00AB2C82" w:rsidRPr="00B26A67" w:rsidTr="008821DE">
        <w:trPr>
          <w:trHeight w:val="179"/>
        </w:trPr>
        <w:tc>
          <w:tcPr>
            <w:tcW w:w="8035" w:type="dxa"/>
            <w:gridSpan w:val="8"/>
            <w:vAlign w:val="center"/>
          </w:tcPr>
          <w:p w:rsidR="00AB2C82" w:rsidRPr="00B26A67" w:rsidRDefault="00AB2C82" w:rsidP="008821DE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SINIF EĞİTİMİNİN MATEMATİK EĞİTİMİNDEN</w:t>
            </w: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 xml:space="preserve"> ALACAĞI DERSLER</w:t>
            </w:r>
          </w:p>
        </w:tc>
      </w:tr>
      <w:tr w:rsidR="00AB2C82" w:rsidRPr="00B26A67" w:rsidTr="008821DE">
        <w:trPr>
          <w:trHeight w:val="260"/>
        </w:trPr>
        <w:tc>
          <w:tcPr>
            <w:tcW w:w="992" w:type="dxa"/>
            <w:vAlign w:val="center"/>
          </w:tcPr>
          <w:p w:rsidR="00AB2C82" w:rsidRPr="00B26A67" w:rsidRDefault="00AB2C82" w:rsidP="008821DE">
            <w:pPr>
              <w:spacing w:after="0" w:line="240" w:lineRule="auto"/>
              <w:ind w:left="-70" w:right="-7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Ders Kodu</w:t>
            </w:r>
          </w:p>
        </w:tc>
        <w:tc>
          <w:tcPr>
            <w:tcW w:w="3378" w:type="dxa"/>
            <w:vAlign w:val="center"/>
          </w:tcPr>
          <w:p w:rsidR="00AB2C82" w:rsidRPr="00B26A67" w:rsidRDefault="00AB2C82" w:rsidP="008821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Ders Adı</w:t>
            </w:r>
          </w:p>
        </w:tc>
        <w:tc>
          <w:tcPr>
            <w:tcW w:w="512" w:type="dxa"/>
            <w:vAlign w:val="center"/>
          </w:tcPr>
          <w:p w:rsidR="00AB2C82" w:rsidRPr="00B26A67" w:rsidRDefault="00AB2C82" w:rsidP="008821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Z/S</w:t>
            </w:r>
          </w:p>
        </w:tc>
        <w:tc>
          <w:tcPr>
            <w:tcW w:w="545" w:type="dxa"/>
            <w:vAlign w:val="center"/>
          </w:tcPr>
          <w:p w:rsidR="00AB2C82" w:rsidRPr="00B26A67" w:rsidRDefault="00AB2C82" w:rsidP="008821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T</w:t>
            </w:r>
          </w:p>
        </w:tc>
        <w:tc>
          <w:tcPr>
            <w:tcW w:w="545" w:type="dxa"/>
            <w:vAlign w:val="center"/>
          </w:tcPr>
          <w:p w:rsidR="00AB2C82" w:rsidRPr="00B26A67" w:rsidRDefault="00AB2C82" w:rsidP="008821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U</w:t>
            </w:r>
          </w:p>
        </w:tc>
        <w:tc>
          <w:tcPr>
            <w:tcW w:w="545" w:type="dxa"/>
            <w:vAlign w:val="center"/>
          </w:tcPr>
          <w:p w:rsidR="00AB2C82" w:rsidRPr="00B26A67" w:rsidRDefault="00AB2C82" w:rsidP="008821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L</w:t>
            </w:r>
          </w:p>
        </w:tc>
        <w:tc>
          <w:tcPr>
            <w:tcW w:w="672" w:type="dxa"/>
            <w:vAlign w:val="center"/>
          </w:tcPr>
          <w:p w:rsidR="00AB2C82" w:rsidRPr="00B26A67" w:rsidRDefault="00AB2C82" w:rsidP="008821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Kredi</w:t>
            </w:r>
          </w:p>
        </w:tc>
        <w:tc>
          <w:tcPr>
            <w:tcW w:w="846" w:type="dxa"/>
            <w:vAlign w:val="center"/>
          </w:tcPr>
          <w:p w:rsidR="00AB2C82" w:rsidRPr="00B26A67" w:rsidRDefault="00AB2C82" w:rsidP="008821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AKTS</w:t>
            </w:r>
          </w:p>
        </w:tc>
      </w:tr>
      <w:tr w:rsidR="00AB2C82" w:rsidRPr="00B26A67" w:rsidTr="008821DE">
        <w:trPr>
          <w:trHeight w:val="260"/>
        </w:trPr>
        <w:tc>
          <w:tcPr>
            <w:tcW w:w="99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AZ101</w:t>
            </w:r>
          </w:p>
        </w:tc>
        <w:tc>
          <w:tcPr>
            <w:tcW w:w="3378" w:type="dxa"/>
            <w:vAlign w:val="center"/>
          </w:tcPr>
          <w:p w:rsidR="00AB2C82" w:rsidRDefault="00AB2C82" w:rsidP="008821DE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atematiğin Temelleri 1</w:t>
            </w:r>
          </w:p>
        </w:tc>
        <w:tc>
          <w:tcPr>
            <w:tcW w:w="51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</w:tr>
      <w:tr w:rsidR="00AB2C82" w:rsidRPr="00B26A67" w:rsidTr="008821DE">
        <w:trPr>
          <w:trHeight w:val="260"/>
        </w:trPr>
        <w:tc>
          <w:tcPr>
            <w:tcW w:w="99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AZ103</w:t>
            </w:r>
          </w:p>
        </w:tc>
        <w:tc>
          <w:tcPr>
            <w:tcW w:w="3378" w:type="dxa"/>
            <w:vAlign w:val="center"/>
          </w:tcPr>
          <w:p w:rsidR="00AB2C82" w:rsidRDefault="00AB2C82" w:rsidP="008821DE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Analiz 1</w:t>
            </w:r>
          </w:p>
        </w:tc>
        <w:tc>
          <w:tcPr>
            <w:tcW w:w="51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AB2C82" w:rsidRPr="00B26A67" w:rsidTr="008821DE">
        <w:trPr>
          <w:trHeight w:val="260"/>
        </w:trPr>
        <w:tc>
          <w:tcPr>
            <w:tcW w:w="99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AZ105</w:t>
            </w:r>
          </w:p>
        </w:tc>
        <w:tc>
          <w:tcPr>
            <w:tcW w:w="3378" w:type="dxa"/>
            <w:vAlign w:val="center"/>
          </w:tcPr>
          <w:p w:rsidR="00AB2C82" w:rsidRDefault="00AB2C82" w:rsidP="008821DE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atematik Tarihi</w:t>
            </w:r>
          </w:p>
        </w:tc>
        <w:tc>
          <w:tcPr>
            <w:tcW w:w="51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AB2C82" w:rsidRPr="00B26A67" w:rsidTr="008821DE">
        <w:trPr>
          <w:trHeight w:val="260"/>
        </w:trPr>
        <w:tc>
          <w:tcPr>
            <w:tcW w:w="99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AZ102</w:t>
            </w:r>
          </w:p>
        </w:tc>
        <w:tc>
          <w:tcPr>
            <w:tcW w:w="3378" w:type="dxa"/>
            <w:vAlign w:val="center"/>
          </w:tcPr>
          <w:p w:rsidR="00AB2C82" w:rsidRDefault="00AB2C82" w:rsidP="008821DE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atematiğin Temelleri 2</w:t>
            </w:r>
          </w:p>
        </w:tc>
        <w:tc>
          <w:tcPr>
            <w:tcW w:w="51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AB2C82" w:rsidRPr="00B26A67" w:rsidTr="008821DE">
        <w:trPr>
          <w:trHeight w:val="260"/>
        </w:trPr>
        <w:tc>
          <w:tcPr>
            <w:tcW w:w="99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AZ104</w:t>
            </w:r>
          </w:p>
        </w:tc>
        <w:tc>
          <w:tcPr>
            <w:tcW w:w="3378" w:type="dxa"/>
            <w:vAlign w:val="center"/>
          </w:tcPr>
          <w:p w:rsidR="00AB2C82" w:rsidRDefault="00AB2C82" w:rsidP="008821DE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Analiz 2</w:t>
            </w:r>
          </w:p>
        </w:tc>
        <w:tc>
          <w:tcPr>
            <w:tcW w:w="51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AB2C82" w:rsidRPr="00B26A67" w:rsidTr="008821DE">
        <w:trPr>
          <w:trHeight w:val="260"/>
        </w:trPr>
        <w:tc>
          <w:tcPr>
            <w:tcW w:w="99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AZ106</w:t>
            </w:r>
          </w:p>
        </w:tc>
        <w:tc>
          <w:tcPr>
            <w:tcW w:w="3378" w:type="dxa"/>
            <w:vAlign w:val="center"/>
          </w:tcPr>
          <w:p w:rsidR="00AB2C82" w:rsidRDefault="00AB2C82" w:rsidP="008821DE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oyut Matematik</w:t>
            </w:r>
          </w:p>
        </w:tc>
        <w:tc>
          <w:tcPr>
            <w:tcW w:w="51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</w:t>
            </w:r>
          </w:p>
        </w:tc>
      </w:tr>
      <w:tr w:rsidR="00AB2C82" w:rsidRPr="00B26A67" w:rsidTr="008821DE">
        <w:trPr>
          <w:trHeight w:val="260"/>
        </w:trPr>
        <w:tc>
          <w:tcPr>
            <w:tcW w:w="99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AZ201</w:t>
            </w:r>
          </w:p>
        </w:tc>
        <w:tc>
          <w:tcPr>
            <w:tcW w:w="3378" w:type="dxa"/>
            <w:vAlign w:val="center"/>
          </w:tcPr>
          <w:p w:rsidR="00AB2C82" w:rsidRDefault="00AB2C82" w:rsidP="008821DE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atematik Öğrenme ve Öğretim Yaklaşımları</w:t>
            </w:r>
          </w:p>
        </w:tc>
        <w:tc>
          <w:tcPr>
            <w:tcW w:w="51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AB2C82" w:rsidRPr="00B26A67" w:rsidTr="008821DE">
        <w:trPr>
          <w:trHeight w:val="260"/>
        </w:trPr>
        <w:tc>
          <w:tcPr>
            <w:tcW w:w="99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AZ203</w:t>
            </w:r>
          </w:p>
        </w:tc>
        <w:tc>
          <w:tcPr>
            <w:tcW w:w="3378" w:type="dxa"/>
            <w:vAlign w:val="center"/>
          </w:tcPr>
          <w:p w:rsidR="00AB2C82" w:rsidRDefault="00AB2C82" w:rsidP="008821DE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Liner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Cebir 1</w:t>
            </w:r>
          </w:p>
        </w:tc>
        <w:tc>
          <w:tcPr>
            <w:tcW w:w="51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AB2C82" w:rsidRPr="00B26A67" w:rsidTr="008821DE">
        <w:trPr>
          <w:trHeight w:val="260"/>
        </w:trPr>
        <w:tc>
          <w:tcPr>
            <w:tcW w:w="99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AZ205</w:t>
            </w:r>
          </w:p>
        </w:tc>
        <w:tc>
          <w:tcPr>
            <w:tcW w:w="3378" w:type="dxa"/>
            <w:vAlign w:val="center"/>
          </w:tcPr>
          <w:p w:rsidR="00AB2C82" w:rsidRDefault="00AB2C82" w:rsidP="008821DE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Analitik Geometri</w:t>
            </w:r>
          </w:p>
        </w:tc>
        <w:tc>
          <w:tcPr>
            <w:tcW w:w="51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AB2C82" w:rsidRPr="00B26A67" w:rsidTr="008821DE">
        <w:trPr>
          <w:trHeight w:val="260"/>
        </w:trPr>
        <w:tc>
          <w:tcPr>
            <w:tcW w:w="99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AZ207</w:t>
            </w:r>
          </w:p>
        </w:tc>
        <w:tc>
          <w:tcPr>
            <w:tcW w:w="3378" w:type="dxa"/>
            <w:vAlign w:val="center"/>
          </w:tcPr>
          <w:p w:rsidR="00AB2C82" w:rsidRDefault="00AB2C82" w:rsidP="008821DE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Analiz 3</w:t>
            </w:r>
          </w:p>
        </w:tc>
        <w:tc>
          <w:tcPr>
            <w:tcW w:w="51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AB2C82" w:rsidRPr="00B26A67" w:rsidTr="008821DE">
        <w:trPr>
          <w:trHeight w:val="260"/>
        </w:trPr>
        <w:tc>
          <w:tcPr>
            <w:tcW w:w="99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AS</w:t>
            </w:r>
          </w:p>
        </w:tc>
        <w:tc>
          <w:tcPr>
            <w:tcW w:w="3378" w:type="dxa"/>
            <w:vAlign w:val="center"/>
          </w:tcPr>
          <w:p w:rsidR="00AB2C82" w:rsidRDefault="00AB2C82" w:rsidP="008821DE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eçmeli 1</w:t>
            </w:r>
          </w:p>
        </w:tc>
        <w:tc>
          <w:tcPr>
            <w:tcW w:w="51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AB2C82" w:rsidRPr="00B26A67" w:rsidTr="008821DE">
        <w:trPr>
          <w:trHeight w:val="260"/>
        </w:trPr>
        <w:tc>
          <w:tcPr>
            <w:tcW w:w="99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AZ202</w:t>
            </w:r>
          </w:p>
        </w:tc>
        <w:tc>
          <w:tcPr>
            <w:tcW w:w="3378" w:type="dxa"/>
            <w:vAlign w:val="center"/>
          </w:tcPr>
          <w:p w:rsidR="00AB2C82" w:rsidRDefault="00AB2C82" w:rsidP="008821DE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Ortaokul Matematik Öğretim Programları</w:t>
            </w:r>
          </w:p>
        </w:tc>
        <w:tc>
          <w:tcPr>
            <w:tcW w:w="51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AB2C82" w:rsidRPr="00B26A67" w:rsidTr="008821DE">
        <w:trPr>
          <w:trHeight w:val="260"/>
        </w:trPr>
        <w:tc>
          <w:tcPr>
            <w:tcW w:w="99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AZ204</w:t>
            </w:r>
          </w:p>
        </w:tc>
        <w:tc>
          <w:tcPr>
            <w:tcW w:w="3378" w:type="dxa"/>
            <w:vAlign w:val="center"/>
          </w:tcPr>
          <w:p w:rsidR="00AB2C82" w:rsidRDefault="00AB2C82" w:rsidP="008821DE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Liner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Cebir 2</w:t>
            </w:r>
          </w:p>
        </w:tc>
        <w:tc>
          <w:tcPr>
            <w:tcW w:w="51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</w:tr>
      <w:tr w:rsidR="00AB2C82" w:rsidRPr="00B26A67" w:rsidTr="008821DE">
        <w:trPr>
          <w:trHeight w:val="260"/>
        </w:trPr>
        <w:tc>
          <w:tcPr>
            <w:tcW w:w="99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AZ206</w:t>
            </w:r>
          </w:p>
        </w:tc>
        <w:tc>
          <w:tcPr>
            <w:tcW w:w="3378" w:type="dxa"/>
            <w:vAlign w:val="center"/>
          </w:tcPr>
          <w:p w:rsidR="00AB2C82" w:rsidRDefault="00AB2C82" w:rsidP="008821DE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Algoritma ve Programlama</w:t>
            </w:r>
          </w:p>
        </w:tc>
        <w:tc>
          <w:tcPr>
            <w:tcW w:w="51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</w:tr>
      <w:tr w:rsidR="00AB2C82" w:rsidRPr="00B26A67" w:rsidTr="008821DE">
        <w:trPr>
          <w:trHeight w:val="260"/>
        </w:trPr>
        <w:tc>
          <w:tcPr>
            <w:tcW w:w="99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AZ208</w:t>
            </w:r>
          </w:p>
        </w:tc>
        <w:tc>
          <w:tcPr>
            <w:tcW w:w="3378" w:type="dxa"/>
            <w:vAlign w:val="center"/>
          </w:tcPr>
          <w:p w:rsidR="00AB2C82" w:rsidRDefault="00AB2C82" w:rsidP="008821DE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Olasılık</w:t>
            </w:r>
          </w:p>
        </w:tc>
        <w:tc>
          <w:tcPr>
            <w:tcW w:w="51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AB2C82" w:rsidRPr="00B26A67" w:rsidTr="008821DE">
        <w:trPr>
          <w:trHeight w:val="260"/>
        </w:trPr>
        <w:tc>
          <w:tcPr>
            <w:tcW w:w="99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AS</w:t>
            </w:r>
          </w:p>
        </w:tc>
        <w:tc>
          <w:tcPr>
            <w:tcW w:w="3378" w:type="dxa"/>
            <w:vAlign w:val="center"/>
          </w:tcPr>
          <w:p w:rsidR="00AB2C82" w:rsidRDefault="00AB2C82" w:rsidP="008821DE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eçmeli 2</w:t>
            </w:r>
          </w:p>
        </w:tc>
        <w:tc>
          <w:tcPr>
            <w:tcW w:w="51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AB2C82" w:rsidRPr="00B26A67" w:rsidTr="008821DE">
        <w:trPr>
          <w:trHeight w:val="260"/>
        </w:trPr>
        <w:tc>
          <w:tcPr>
            <w:tcW w:w="99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AZ301</w:t>
            </w:r>
          </w:p>
        </w:tc>
        <w:tc>
          <w:tcPr>
            <w:tcW w:w="3378" w:type="dxa"/>
            <w:vAlign w:val="center"/>
          </w:tcPr>
          <w:p w:rsidR="00AB2C82" w:rsidRDefault="00AB2C82" w:rsidP="008821DE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ayıların Öğretimi</w:t>
            </w:r>
          </w:p>
        </w:tc>
        <w:tc>
          <w:tcPr>
            <w:tcW w:w="51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</w:t>
            </w:r>
          </w:p>
        </w:tc>
      </w:tr>
      <w:tr w:rsidR="00AB2C82" w:rsidRPr="00B26A67" w:rsidTr="008821DE">
        <w:trPr>
          <w:trHeight w:val="260"/>
        </w:trPr>
        <w:tc>
          <w:tcPr>
            <w:tcW w:w="99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AZ303</w:t>
            </w:r>
          </w:p>
        </w:tc>
        <w:tc>
          <w:tcPr>
            <w:tcW w:w="3378" w:type="dxa"/>
            <w:vAlign w:val="center"/>
          </w:tcPr>
          <w:p w:rsidR="00AB2C82" w:rsidRDefault="00AB2C82" w:rsidP="008821DE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Geometri ve Ölçme Öğretimi</w:t>
            </w:r>
          </w:p>
        </w:tc>
        <w:tc>
          <w:tcPr>
            <w:tcW w:w="51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AB2C82" w:rsidRPr="00B26A67" w:rsidTr="008821DE">
        <w:trPr>
          <w:trHeight w:val="260"/>
        </w:trPr>
        <w:tc>
          <w:tcPr>
            <w:tcW w:w="99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AZ305</w:t>
            </w:r>
          </w:p>
        </w:tc>
        <w:tc>
          <w:tcPr>
            <w:tcW w:w="3378" w:type="dxa"/>
            <w:vAlign w:val="center"/>
          </w:tcPr>
          <w:p w:rsidR="00AB2C82" w:rsidRDefault="00AB2C82" w:rsidP="008821DE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İstatistik</w:t>
            </w:r>
          </w:p>
        </w:tc>
        <w:tc>
          <w:tcPr>
            <w:tcW w:w="51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</w:tr>
      <w:tr w:rsidR="00AB2C82" w:rsidRPr="00B26A67" w:rsidTr="008821DE">
        <w:trPr>
          <w:trHeight w:val="260"/>
        </w:trPr>
        <w:tc>
          <w:tcPr>
            <w:tcW w:w="99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AZ307</w:t>
            </w:r>
          </w:p>
        </w:tc>
        <w:tc>
          <w:tcPr>
            <w:tcW w:w="3378" w:type="dxa"/>
            <w:vAlign w:val="center"/>
          </w:tcPr>
          <w:p w:rsidR="00AB2C82" w:rsidRDefault="00AB2C82" w:rsidP="008821DE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Cebir</w:t>
            </w:r>
          </w:p>
        </w:tc>
        <w:tc>
          <w:tcPr>
            <w:tcW w:w="51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AB2C82" w:rsidRPr="00B26A67" w:rsidTr="008821DE">
        <w:trPr>
          <w:trHeight w:val="260"/>
        </w:trPr>
        <w:tc>
          <w:tcPr>
            <w:tcW w:w="99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AS</w:t>
            </w:r>
          </w:p>
        </w:tc>
        <w:tc>
          <w:tcPr>
            <w:tcW w:w="3378" w:type="dxa"/>
            <w:vAlign w:val="center"/>
          </w:tcPr>
          <w:p w:rsidR="00AB2C82" w:rsidRDefault="00AB2C82" w:rsidP="008821DE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eçmeli 3</w:t>
            </w:r>
          </w:p>
        </w:tc>
        <w:tc>
          <w:tcPr>
            <w:tcW w:w="51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AB2C82" w:rsidRPr="00B26A67" w:rsidTr="008821DE">
        <w:trPr>
          <w:trHeight w:val="260"/>
        </w:trPr>
        <w:tc>
          <w:tcPr>
            <w:tcW w:w="99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AZ 302</w:t>
            </w:r>
          </w:p>
        </w:tc>
        <w:tc>
          <w:tcPr>
            <w:tcW w:w="3378" w:type="dxa"/>
            <w:vAlign w:val="center"/>
          </w:tcPr>
          <w:p w:rsidR="00AB2C82" w:rsidRDefault="00AB2C82" w:rsidP="008821DE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Cebir Öğretimi</w:t>
            </w:r>
          </w:p>
        </w:tc>
        <w:tc>
          <w:tcPr>
            <w:tcW w:w="51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</w:t>
            </w:r>
          </w:p>
        </w:tc>
      </w:tr>
      <w:tr w:rsidR="00AB2C82" w:rsidRPr="00B26A67" w:rsidTr="008821DE">
        <w:trPr>
          <w:trHeight w:val="260"/>
        </w:trPr>
        <w:tc>
          <w:tcPr>
            <w:tcW w:w="99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AZ304</w:t>
            </w:r>
          </w:p>
        </w:tc>
        <w:tc>
          <w:tcPr>
            <w:tcW w:w="3378" w:type="dxa"/>
            <w:vAlign w:val="center"/>
          </w:tcPr>
          <w:p w:rsidR="00AB2C82" w:rsidRDefault="00AB2C82" w:rsidP="008821DE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Olasılık ve İstatistik Öğretimi</w:t>
            </w:r>
          </w:p>
        </w:tc>
        <w:tc>
          <w:tcPr>
            <w:tcW w:w="51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AB2C82" w:rsidRPr="00B26A67" w:rsidTr="008821DE">
        <w:trPr>
          <w:trHeight w:val="260"/>
        </w:trPr>
        <w:tc>
          <w:tcPr>
            <w:tcW w:w="99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AZ306</w:t>
            </w:r>
          </w:p>
        </w:tc>
        <w:tc>
          <w:tcPr>
            <w:tcW w:w="3378" w:type="dxa"/>
            <w:vAlign w:val="center"/>
          </w:tcPr>
          <w:p w:rsidR="00AB2C82" w:rsidRDefault="00AB2C82" w:rsidP="008821DE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atematik Öğretiminde İlişkilendirme</w:t>
            </w:r>
          </w:p>
        </w:tc>
        <w:tc>
          <w:tcPr>
            <w:tcW w:w="51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AB2C82" w:rsidRPr="00B26A67" w:rsidTr="008821DE">
        <w:trPr>
          <w:trHeight w:val="260"/>
        </w:trPr>
        <w:tc>
          <w:tcPr>
            <w:tcW w:w="99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AS</w:t>
            </w:r>
          </w:p>
        </w:tc>
        <w:tc>
          <w:tcPr>
            <w:tcW w:w="3378" w:type="dxa"/>
            <w:vAlign w:val="center"/>
          </w:tcPr>
          <w:p w:rsidR="00AB2C82" w:rsidRDefault="00AB2C82" w:rsidP="008821DE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eçmeli 4</w:t>
            </w:r>
          </w:p>
        </w:tc>
        <w:tc>
          <w:tcPr>
            <w:tcW w:w="51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AB2C82" w:rsidRPr="00B26A67" w:rsidTr="008821DE">
        <w:trPr>
          <w:trHeight w:val="260"/>
        </w:trPr>
        <w:tc>
          <w:tcPr>
            <w:tcW w:w="99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ÖU401</w:t>
            </w:r>
          </w:p>
        </w:tc>
        <w:tc>
          <w:tcPr>
            <w:tcW w:w="3378" w:type="dxa"/>
            <w:vAlign w:val="center"/>
          </w:tcPr>
          <w:p w:rsidR="00AB2C82" w:rsidRDefault="00AB2C82" w:rsidP="008821DE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Öğretmenlik Uygulaması 1</w:t>
            </w:r>
          </w:p>
        </w:tc>
        <w:tc>
          <w:tcPr>
            <w:tcW w:w="51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</w:t>
            </w:r>
          </w:p>
        </w:tc>
        <w:tc>
          <w:tcPr>
            <w:tcW w:w="846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</w:t>
            </w:r>
          </w:p>
        </w:tc>
      </w:tr>
      <w:tr w:rsidR="00AB2C82" w:rsidRPr="00B26A67" w:rsidTr="008821DE">
        <w:trPr>
          <w:trHeight w:val="260"/>
        </w:trPr>
        <w:tc>
          <w:tcPr>
            <w:tcW w:w="99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AZ 401</w:t>
            </w:r>
          </w:p>
        </w:tc>
        <w:tc>
          <w:tcPr>
            <w:tcW w:w="3378" w:type="dxa"/>
            <w:vAlign w:val="center"/>
          </w:tcPr>
          <w:p w:rsidR="00AB2C82" w:rsidRDefault="00AB2C82" w:rsidP="008821DE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atematikte Problem Çözme</w:t>
            </w:r>
          </w:p>
        </w:tc>
        <w:tc>
          <w:tcPr>
            <w:tcW w:w="51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AB2C82" w:rsidRPr="00B26A67" w:rsidTr="008821DE">
        <w:trPr>
          <w:trHeight w:val="260"/>
        </w:trPr>
        <w:tc>
          <w:tcPr>
            <w:tcW w:w="99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AZ403</w:t>
            </w:r>
          </w:p>
        </w:tc>
        <w:tc>
          <w:tcPr>
            <w:tcW w:w="3378" w:type="dxa"/>
            <w:vAlign w:val="center"/>
          </w:tcPr>
          <w:p w:rsidR="00AB2C82" w:rsidRDefault="00AB2C82" w:rsidP="008821DE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atematik Öğretiminde Kavram Yanılgıları</w:t>
            </w:r>
          </w:p>
        </w:tc>
        <w:tc>
          <w:tcPr>
            <w:tcW w:w="51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AB2C82" w:rsidRPr="00B26A67" w:rsidTr="008821DE">
        <w:trPr>
          <w:trHeight w:val="260"/>
        </w:trPr>
        <w:tc>
          <w:tcPr>
            <w:tcW w:w="99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AZ405</w:t>
            </w:r>
          </w:p>
        </w:tc>
        <w:tc>
          <w:tcPr>
            <w:tcW w:w="3378" w:type="dxa"/>
            <w:vAlign w:val="center"/>
          </w:tcPr>
          <w:p w:rsidR="00AB2C82" w:rsidRDefault="00AB2C82" w:rsidP="008821DE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antıksal Akıl Yürütme</w:t>
            </w:r>
          </w:p>
        </w:tc>
        <w:tc>
          <w:tcPr>
            <w:tcW w:w="51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AB2C82" w:rsidRPr="00B26A67" w:rsidTr="008821DE">
        <w:trPr>
          <w:trHeight w:val="260"/>
        </w:trPr>
        <w:tc>
          <w:tcPr>
            <w:tcW w:w="99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AS</w:t>
            </w:r>
          </w:p>
        </w:tc>
        <w:tc>
          <w:tcPr>
            <w:tcW w:w="3378" w:type="dxa"/>
            <w:vAlign w:val="center"/>
          </w:tcPr>
          <w:p w:rsidR="00AB2C82" w:rsidRDefault="00AB2C82" w:rsidP="008821DE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eçmeli 5</w:t>
            </w:r>
          </w:p>
        </w:tc>
        <w:tc>
          <w:tcPr>
            <w:tcW w:w="51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AB2C82" w:rsidRPr="00B26A67" w:rsidTr="008821DE">
        <w:trPr>
          <w:trHeight w:val="260"/>
        </w:trPr>
        <w:tc>
          <w:tcPr>
            <w:tcW w:w="99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ÖU402</w:t>
            </w:r>
          </w:p>
        </w:tc>
        <w:tc>
          <w:tcPr>
            <w:tcW w:w="3378" w:type="dxa"/>
            <w:vAlign w:val="center"/>
          </w:tcPr>
          <w:p w:rsidR="00AB2C82" w:rsidRDefault="00AB2C82" w:rsidP="008821DE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Öğretmenlik Uygulaması 2</w:t>
            </w:r>
          </w:p>
        </w:tc>
        <w:tc>
          <w:tcPr>
            <w:tcW w:w="51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</w:t>
            </w:r>
          </w:p>
        </w:tc>
        <w:tc>
          <w:tcPr>
            <w:tcW w:w="846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2</w:t>
            </w:r>
          </w:p>
        </w:tc>
      </w:tr>
      <w:tr w:rsidR="00AB2C82" w:rsidRPr="00B26A67" w:rsidTr="008821DE">
        <w:trPr>
          <w:trHeight w:val="260"/>
        </w:trPr>
        <w:tc>
          <w:tcPr>
            <w:tcW w:w="99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AS</w:t>
            </w:r>
          </w:p>
        </w:tc>
        <w:tc>
          <w:tcPr>
            <w:tcW w:w="3378" w:type="dxa"/>
            <w:vAlign w:val="center"/>
          </w:tcPr>
          <w:p w:rsidR="00AB2C82" w:rsidRDefault="00AB2C82" w:rsidP="008821DE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eçmeli 6</w:t>
            </w:r>
          </w:p>
        </w:tc>
        <w:tc>
          <w:tcPr>
            <w:tcW w:w="51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AB2C82" w:rsidRPr="00B26A67" w:rsidTr="008821DE">
        <w:trPr>
          <w:trHeight w:val="260"/>
        </w:trPr>
        <w:tc>
          <w:tcPr>
            <w:tcW w:w="99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AZ402</w:t>
            </w:r>
          </w:p>
        </w:tc>
        <w:tc>
          <w:tcPr>
            <w:tcW w:w="3378" w:type="dxa"/>
            <w:vAlign w:val="center"/>
          </w:tcPr>
          <w:p w:rsidR="00AB2C82" w:rsidRDefault="00AB2C82" w:rsidP="008821DE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atematik Felsefesi</w:t>
            </w:r>
          </w:p>
        </w:tc>
        <w:tc>
          <w:tcPr>
            <w:tcW w:w="51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AB2C82" w:rsidRPr="00B26A67" w:rsidTr="008821DE">
        <w:trPr>
          <w:trHeight w:val="260"/>
        </w:trPr>
        <w:tc>
          <w:tcPr>
            <w:tcW w:w="99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AZ404</w:t>
            </w:r>
          </w:p>
        </w:tc>
        <w:tc>
          <w:tcPr>
            <w:tcW w:w="3378" w:type="dxa"/>
            <w:vAlign w:val="center"/>
          </w:tcPr>
          <w:p w:rsidR="00AB2C82" w:rsidRDefault="00AB2C82" w:rsidP="008821DE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atematik Öğretiminde Modelleme</w:t>
            </w:r>
          </w:p>
        </w:tc>
        <w:tc>
          <w:tcPr>
            <w:tcW w:w="51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AB2C82" w:rsidRPr="00B26A67" w:rsidTr="008821DE">
        <w:trPr>
          <w:trHeight w:val="260"/>
        </w:trPr>
        <w:tc>
          <w:tcPr>
            <w:tcW w:w="4882" w:type="dxa"/>
            <w:gridSpan w:val="3"/>
            <w:vAlign w:val="center"/>
          </w:tcPr>
          <w:p w:rsidR="00AB2C82" w:rsidRPr="00B26A67" w:rsidRDefault="00AB2C82" w:rsidP="008821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Toplam</w:t>
            </w:r>
          </w:p>
        </w:tc>
        <w:tc>
          <w:tcPr>
            <w:tcW w:w="545" w:type="dxa"/>
            <w:vAlign w:val="center"/>
          </w:tcPr>
          <w:p w:rsidR="00AB2C82" w:rsidRPr="00B26A67" w:rsidRDefault="00AB2C82" w:rsidP="008821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73</w:t>
            </w:r>
          </w:p>
        </w:tc>
        <w:tc>
          <w:tcPr>
            <w:tcW w:w="545" w:type="dxa"/>
            <w:vAlign w:val="center"/>
          </w:tcPr>
          <w:p w:rsidR="00AB2C82" w:rsidRPr="00B26A67" w:rsidRDefault="00AB2C82" w:rsidP="008821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12</w:t>
            </w:r>
          </w:p>
        </w:tc>
        <w:tc>
          <w:tcPr>
            <w:tcW w:w="545" w:type="dxa"/>
            <w:vAlign w:val="center"/>
          </w:tcPr>
          <w:p w:rsidR="00AB2C82" w:rsidRPr="00B26A67" w:rsidRDefault="00AB2C82" w:rsidP="008821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0</w:t>
            </w:r>
          </w:p>
        </w:tc>
        <w:tc>
          <w:tcPr>
            <w:tcW w:w="672" w:type="dxa"/>
            <w:vAlign w:val="center"/>
          </w:tcPr>
          <w:p w:rsidR="00AB2C82" w:rsidRPr="00B26A67" w:rsidRDefault="00AB2C82" w:rsidP="008821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79</w:t>
            </w:r>
          </w:p>
        </w:tc>
        <w:tc>
          <w:tcPr>
            <w:tcW w:w="846" w:type="dxa"/>
            <w:vAlign w:val="center"/>
          </w:tcPr>
          <w:p w:rsidR="00AB2C82" w:rsidRPr="00B26A67" w:rsidRDefault="00AB2C82" w:rsidP="008821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133</w:t>
            </w:r>
          </w:p>
        </w:tc>
      </w:tr>
    </w:tbl>
    <w:p w:rsidR="00A2769D" w:rsidRDefault="00A2769D" w:rsidP="0028675C">
      <w:pPr>
        <w:spacing w:after="0" w:line="240" w:lineRule="auto"/>
        <w:ind w:left="0"/>
      </w:pPr>
    </w:p>
    <w:p w:rsidR="00A2769D" w:rsidRDefault="00A2769D" w:rsidP="0028675C">
      <w:pPr>
        <w:spacing w:after="0" w:line="240" w:lineRule="auto"/>
        <w:ind w:left="0"/>
      </w:pPr>
    </w:p>
    <w:p w:rsidR="00A2769D" w:rsidRDefault="00A2769D" w:rsidP="0028675C">
      <w:pPr>
        <w:spacing w:after="0" w:line="240" w:lineRule="auto"/>
        <w:ind w:left="0"/>
      </w:pPr>
    </w:p>
    <w:p w:rsidR="00E23FCD" w:rsidRDefault="00E23FCD" w:rsidP="0028675C">
      <w:pPr>
        <w:spacing w:after="0" w:line="240" w:lineRule="auto"/>
        <w:ind w:left="0"/>
      </w:pPr>
    </w:p>
    <w:p w:rsidR="00E23FCD" w:rsidRDefault="00E23FCD" w:rsidP="0028675C">
      <w:pPr>
        <w:spacing w:after="0" w:line="240" w:lineRule="auto"/>
        <w:ind w:left="0"/>
      </w:pPr>
    </w:p>
    <w:p w:rsidR="00A2769D" w:rsidRDefault="00A2769D" w:rsidP="0028675C">
      <w:pPr>
        <w:spacing w:after="0" w:line="240" w:lineRule="auto"/>
        <w:ind w:left="0"/>
      </w:pPr>
    </w:p>
    <w:p w:rsidR="00A37224" w:rsidRDefault="00A37224" w:rsidP="0028675C">
      <w:pPr>
        <w:spacing w:after="0" w:line="240" w:lineRule="auto"/>
        <w:ind w:left="0"/>
      </w:pPr>
    </w:p>
    <w:p w:rsidR="00F307D6" w:rsidRPr="00E40D11" w:rsidRDefault="00F307D6" w:rsidP="008821DE">
      <w:pPr>
        <w:ind w:left="0"/>
        <w:rPr>
          <w:sz w:val="16"/>
          <w:szCs w:val="16"/>
        </w:rPr>
      </w:pPr>
    </w:p>
    <w:tbl>
      <w:tblPr>
        <w:tblStyle w:val="TabloKlavuzu"/>
        <w:tblW w:w="0" w:type="auto"/>
        <w:tblInd w:w="392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992"/>
        <w:gridCol w:w="3378"/>
        <w:gridCol w:w="512"/>
        <w:gridCol w:w="545"/>
        <w:gridCol w:w="545"/>
        <w:gridCol w:w="545"/>
        <w:gridCol w:w="672"/>
        <w:gridCol w:w="846"/>
      </w:tblGrid>
      <w:tr w:rsidR="00AB2C82" w:rsidRPr="00B26A67" w:rsidTr="008821DE">
        <w:trPr>
          <w:trHeight w:val="179"/>
        </w:trPr>
        <w:tc>
          <w:tcPr>
            <w:tcW w:w="8035" w:type="dxa"/>
            <w:gridSpan w:val="8"/>
            <w:vAlign w:val="center"/>
          </w:tcPr>
          <w:p w:rsidR="00AB2C82" w:rsidRPr="00B26A67" w:rsidRDefault="00AB2C82" w:rsidP="008821DE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OKUL ÖNCESİ EĞİTİMİNİN MATEMATİK EĞİTİMİNDEN</w:t>
            </w: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 xml:space="preserve"> ALACAĞI DERSLER</w:t>
            </w:r>
          </w:p>
        </w:tc>
      </w:tr>
      <w:tr w:rsidR="00AB2C82" w:rsidRPr="00B26A67" w:rsidTr="008821DE">
        <w:trPr>
          <w:trHeight w:val="260"/>
        </w:trPr>
        <w:tc>
          <w:tcPr>
            <w:tcW w:w="992" w:type="dxa"/>
            <w:vAlign w:val="center"/>
          </w:tcPr>
          <w:p w:rsidR="00AB2C82" w:rsidRPr="00B26A67" w:rsidRDefault="00AB2C82" w:rsidP="008821DE">
            <w:pPr>
              <w:spacing w:after="0" w:line="240" w:lineRule="auto"/>
              <w:ind w:left="-70" w:right="-7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Ders Kodu</w:t>
            </w:r>
          </w:p>
        </w:tc>
        <w:tc>
          <w:tcPr>
            <w:tcW w:w="3378" w:type="dxa"/>
            <w:vAlign w:val="center"/>
          </w:tcPr>
          <w:p w:rsidR="00AB2C82" w:rsidRPr="00B26A67" w:rsidRDefault="00AB2C82" w:rsidP="008821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Ders Adı</w:t>
            </w:r>
          </w:p>
        </w:tc>
        <w:tc>
          <w:tcPr>
            <w:tcW w:w="512" w:type="dxa"/>
            <w:vAlign w:val="center"/>
          </w:tcPr>
          <w:p w:rsidR="00AB2C82" w:rsidRPr="00B26A67" w:rsidRDefault="00AB2C82" w:rsidP="008821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Z/S</w:t>
            </w:r>
          </w:p>
        </w:tc>
        <w:tc>
          <w:tcPr>
            <w:tcW w:w="545" w:type="dxa"/>
            <w:vAlign w:val="center"/>
          </w:tcPr>
          <w:p w:rsidR="00AB2C82" w:rsidRPr="00B26A67" w:rsidRDefault="00AB2C82" w:rsidP="008821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T</w:t>
            </w:r>
          </w:p>
        </w:tc>
        <w:tc>
          <w:tcPr>
            <w:tcW w:w="545" w:type="dxa"/>
            <w:vAlign w:val="center"/>
          </w:tcPr>
          <w:p w:rsidR="00AB2C82" w:rsidRPr="00B26A67" w:rsidRDefault="00AB2C82" w:rsidP="008821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U</w:t>
            </w:r>
          </w:p>
        </w:tc>
        <w:tc>
          <w:tcPr>
            <w:tcW w:w="545" w:type="dxa"/>
            <w:vAlign w:val="center"/>
          </w:tcPr>
          <w:p w:rsidR="00AB2C82" w:rsidRPr="00B26A67" w:rsidRDefault="00AB2C82" w:rsidP="008821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L</w:t>
            </w:r>
          </w:p>
        </w:tc>
        <w:tc>
          <w:tcPr>
            <w:tcW w:w="672" w:type="dxa"/>
            <w:vAlign w:val="center"/>
          </w:tcPr>
          <w:p w:rsidR="00AB2C82" w:rsidRPr="00B26A67" w:rsidRDefault="00AB2C82" w:rsidP="008821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Kredi</w:t>
            </w:r>
          </w:p>
        </w:tc>
        <w:tc>
          <w:tcPr>
            <w:tcW w:w="846" w:type="dxa"/>
            <w:vAlign w:val="center"/>
          </w:tcPr>
          <w:p w:rsidR="00AB2C82" w:rsidRPr="00B26A67" w:rsidRDefault="00AB2C82" w:rsidP="008821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AKTS</w:t>
            </w:r>
          </w:p>
        </w:tc>
      </w:tr>
      <w:tr w:rsidR="00AB2C82" w:rsidRPr="00B26A67" w:rsidTr="008821DE">
        <w:trPr>
          <w:trHeight w:val="260"/>
        </w:trPr>
        <w:tc>
          <w:tcPr>
            <w:tcW w:w="99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AZ101</w:t>
            </w:r>
          </w:p>
        </w:tc>
        <w:tc>
          <w:tcPr>
            <w:tcW w:w="3378" w:type="dxa"/>
            <w:vAlign w:val="center"/>
          </w:tcPr>
          <w:p w:rsidR="00AB2C82" w:rsidRDefault="00AB2C82" w:rsidP="008821DE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atematiğin Temelleri 1</w:t>
            </w:r>
          </w:p>
        </w:tc>
        <w:tc>
          <w:tcPr>
            <w:tcW w:w="51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</w:tr>
      <w:tr w:rsidR="00AB2C82" w:rsidRPr="00B26A67" w:rsidTr="008821DE">
        <w:trPr>
          <w:trHeight w:val="260"/>
        </w:trPr>
        <w:tc>
          <w:tcPr>
            <w:tcW w:w="99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AZ103</w:t>
            </w:r>
          </w:p>
        </w:tc>
        <w:tc>
          <w:tcPr>
            <w:tcW w:w="3378" w:type="dxa"/>
            <w:vAlign w:val="center"/>
          </w:tcPr>
          <w:p w:rsidR="00AB2C82" w:rsidRDefault="00AB2C82" w:rsidP="008821DE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Analiz 1</w:t>
            </w:r>
          </w:p>
        </w:tc>
        <w:tc>
          <w:tcPr>
            <w:tcW w:w="51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AB2C82" w:rsidRPr="00B26A67" w:rsidTr="008821DE">
        <w:trPr>
          <w:trHeight w:val="260"/>
        </w:trPr>
        <w:tc>
          <w:tcPr>
            <w:tcW w:w="99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AZ105</w:t>
            </w:r>
          </w:p>
        </w:tc>
        <w:tc>
          <w:tcPr>
            <w:tcW w:w="3378" w:type="dxa"/>
            <w:vAlign w:val="center"/>
          </w:tcPr>
          <w:p w:rsidR="00AB2C82" w:rsidRDefault="00AB2C82" w:rsidP="008821DE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atematik Tarihi</w:t>
            </w:r>
          </w:p>
        </w:tc>
        <w:tc>
          <w:tcPr>
            <w:tcW w:w="51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AB2C82" w:rsidRPr="00B26A67" w:rsidTr="008821DE">
        <w:trPr>
          <w:trHeight w:val="260"/>
        </w:trPr>
        <w:tc>
          <w:tcPr>
            <w:tcW w:w="99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AZ102</w:t>
            </w:r>
          </w:p>
        </w:tc>
        <w:tc>
          <w:tcPr>
            <w:tcW w:w="3378" w:type="dxa"/>
            <w:vAlign w:val="center"/>
          </w:tcPr>
          <w:p w:rsidR="00AB2C82" w:rsidRDefault="00AB2C82" w:rsidP="008821DE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atematiğin Temelleri 2</w:t>
            </w:r>
          </w:p>
        </w:tc>
        <w:tc>
          <w:tcPr>
            <w:tcW w:w="51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AB2C82" w:rsidRPr="00B26A67" w:rsidTr="008821DE">
        <w:trPr>
          <w:trHeight w:val="260"/>
        </w:trPr>
        <w:tc>
          <w:tcPr>
            <w:tcW w:w="99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AZ104</w:t>
            </w:r>
          </w:p>
        </w:tc>
        <w:tc>
          <w:tcPr>
            <w:tcW w:w="3378" w:type="dxa"/>
            <w:vAlign w:val="center"/>
          </w:tcPr>
          <w:p w:rsidR="00AB2C82" w:rsidRDefault="00AB2C82" w:rsidP="008821DE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Analiz 2</w:t>
            </w:r>
          </w:p>
        </w:tc>
        <w:tc>
          <w:tcPr>
            <w:tcW w:w="51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AB2C82" w:rsidRPr="00B26A67" w:rsidTr="008821DE">
        <w:trPr>
          <w:trHeight w:val="260"/>
        </w:trPr>
        <w:tc>
          <w:tcPr>
            <w:tcW w:w="99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AZ106</w:t>
            </w:r>
          </w:p>
        </w:tc>
        <w:tc>
          <w:tcPr>
            <w:tcW w:w="3378" w:type="dxa"/>
            <w:vAlign w:val="center"/>
          </w:tcPr>
          <w:p w:rsidR="00AB2C82" w:rsidRDefault="00AB2C82" w:rsidP="008821DE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oyut Matematik</w:t>
            </w:r>
          </w:p>
        </w:tc>
        <w:tc>
          <w:tcPr>
            <w:tcW w:w="51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</w:t>
            </w:r>
          </w:p>
        </w:tc>
      </w:tr>
      <w:tr w:rsidR="00AB2C82" w:rsidRPr="00B26A67" w:rsidTr="008821DE">
        <w:trPr>
          <w:trHeight w:val="260"/>
        </w:trPr>
        <w:tc>
          <w:tcPr>
            <w:tcW w:w="99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AZ201</w:t>
            </w:r>
          </w:p>
        </w:tc>
        <w:tc>
          <w:tcPr>
            <w:tcW w:w="3378" w:type="dxa"/>
            <w:vAlign w:val="center"/>
          </w:tcPr>
          <w:p w:rsidR="00AB2C82" w:rsidRDefault="00AB2C82" w:rsidP="008821DE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atematik Öğrenme ve Öğretim Yaklaşımları</w:t>
            </w:r>
          </w:p>
        </w:tc>
        <w:tc>
          <w:tcPr>
            <w:tcW w:w="51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AB2C82" w:rsidRPr="00B26A67" w:rsidTr="008821DE">
        <w:trPr>
          <w:trHeight w:val="260"/>
        </w:trPr>
        <w:tc>
          <w:tcPr>
            <w:tcW w:w="99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AZ203</w:t>
            </w:r>
          </w:p>
        </w:tc>
        <w:tc>
          <w:tcPr>
            <w:tcW w:w="3378" w:type="dxa"/>
            <w:vAlign w:val="center"/>
          </w:tcPr>
          <w:p w:rsidR="00AB2C82" w:rsidRDefault="00AB2C82" w:rsidP="008821DE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Liner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Cebir 1</w:t>
            </w:r>
          </w:p>
        </w:tc>
        <w:tc>
          <w:tcPr>
            <w:tcW w:w="51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AB2C82" w:rsidRPr="00B26A67" w:rsidTr="008821DE">
        <w:trPr>
          <w:trHeight w:val="260"/>
        </w:trPr>
        <w:tc>
          <w:tcPr>
            <w:tcW w:w="99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AZ205</w:t>
            </w:r>
          </w:p>
        </w:tc>
        <w:tc>
          <w:tcPr>
            <w:tcW w:w="3378" w:type="dxa"/>
            <w:vAlign w:val="center"/>
          </w:tcPr>
          <w:p w:rsidR="00AB2C82" w:rsidRDefault="00AB2C82" w:rsidP="008821DE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Analitik Geometri</w:t>
            </w:r>
          </w:p>
        </w:tc>
        <w:tc>
          <w:tcPr>
            <w:tcW w:w="51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AB2C82" w:rsidRPr="00B26A67" w:rsidTr="008821DE">
        <w:trPr>
          <w:trHeight w:val="260"/>
        </w:trPr>
        <w:tc>
          <w:tcPr>
            <w:tcW w:w="99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AZ207</w:t>
            </w:r>
          </w:p>
        </w:tc>
        <w:tc>
          <w:tcPr>
            <w:tcW w:w="3378" w:type="dxa"/>
            <w:vAlign w:val="center"/>
          </w:tcPr>
          <w:p w:rsidR="00AB2C82" w:rsidRDefault="00AB2C82" w:rsidP="008821DE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Analiz 3</w:t>
            </w:r>
          </w:p>
        </w:tc>
        <w:tc>
          <w:tcPr>
            <w:tcW w:w="51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AB2C82" w:rsidRPr="00B26A67" w:rsidTr="008821DE">
        <w:trPr>
          <w:trHeight w:val="260"/>
        </w:trPr>
        <w:tc>
          <w:tcPr>
            <w:tcW w:w="99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AS</w:t>
            </w:r>
          </w:p>
        </w:tc>
        <w:tc>
          <w:tcPr>
            <w:tcW w:w="3378" w:type="dxa"/>
            <w:vAlign w:val="center"/>
          </w:tcPr>
          <w:p w:rsidR="00AB2C82" w:rsidRDefault="00AB2C82" w:rsidP="008821DE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eçmeli 1</w:t>
            </w:r>
          </w:p>
        </w:tc>
        <w:tc>
          <w:tcPr>
            <w:tcW w:w="51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AB2C82" w:rsidRPr="00B26A67" w:rsidTr="008821DE">
        <w:trPr>
          <w:trHeight w:val="260"/>
        </w:trPr>
        <w:tc>
          <w:tcPr>
            <w:tcW w:w="99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AZ202</w:t>
            </w:r>
          </w:p>
        </w:tc>
        <w:tc>
          <w:tcPr>
            <w:tcW w:w="3378" w:type="dxa"/>
            <w:vAlign w:val="center"/>
          </w:tcPr>
          <w:p w:rsidR="00AB2C82" w:rsidRDefault="00AB2C82" w:rsidP="008821DE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Ortaokul Matematik Öğretim Programları</w:t>
            </w:r>
          </w:p>
        </w:tc>
        <w:tc>
          <w:tcPr>
            <w:tcW w:w="51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AB2C82" w:rsidRPr="00B26A67" w:rsidTr="008821DE">
        <w:trPr>
          <w:trHeight w:val="260"/>
        </w:trPr>
        <w:tc>
          <w:tcPr>
            <w:tcW w:w="99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AZ204</w:t>
            </w:r>
          </w:p>
        </w:tc>
        <w:tc>
          <w:tcPr>
            <w:tcW w:w="3378" w:type="dxa"/>
            <w:vAlign w:val="center"/>
          </w:tcPr>
          <w:p w:rsidR="00AB2C82" w:rsidRDefault="00AB2C82" w:rsidP="008821DE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Liner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Cebir 2</w:t>
            </w:r>
          </w:p>
        </w:tc>
        <w:tc>
          <w:tcPr>
            <w:tcW w:w="51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</w:tr>
      <w:tr w:rsidR="00AB2C82" w:rsidRPr="00B26A67" w:rsidTr="008821DE">
        <w:trPr>
          <w:trHeight w:val="260"/>
        </w:trPr>
        <w:tc>
          <w:tcPr>
            <w:tcW w:w="99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AZ206</w:t>
            </w:r>
          </w:p>
        </w:tc>
        <w:tc>
          <w:tcPr>
            <w:tcW w:w="3378" w:type="dxa"/>
            <w:vAlign w:val="center"/>
          </w:tcPr>
          <w:p w:rsidR="00AB2C82" w:rsidRDefault="00AB2C82" w:rsidP="008821DE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Algoritma ve Programlama</w:t>
            </w:r>
          </w:p>
        </w:tc>
        <w:tc>
          <w:tcPr>
            <w:tcW w:w="51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</w:tr>
      <w:tr w:rsidR="00AB2C82" w:rsidRPr="00B26A67" w:rsidTr="008821DE">
        <w:trPr>
          <w:trHeight w:val="260"/>
        </w:trPr>
        <w:tc>
          <w:tcPr>
            <w:tcW w:w="99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AZ208</w:t>
            </w:r>
          </w:p>
        </w:tc>
        <w:tc>
          <w:tcPr>
            <w:tcW w:w="3378" w:type="dxa"/>
            <w:vAlign w:val="center"/>
          </w:tcPr>
          <w:p w:rsidR="00AB2C82" w:rsidRDefault="00AB2C82" w:rsidP="008821DE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Olasılık</w:t>
            </w:r>
          </w:p>
        </w:tc>
        <w:tc>
          <w:tcPr>
            <w:tcW w:w="51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AB2C82" w:rsidRPr="00B26A67" w:rsidTr="008821DE">
        <w:trPr>
          <w:trHeight w:val="260"/>
        </w:trPr>
        <w:tc>
          <w:tcPr>
            <w:tcW w:w="99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AS</w:t>
            </w:r>
          </w:p>
        </w:tc>
        <w:tc>
          <w:tcPr>
            <w:tcW w:w="3378" w:type="dxa"/>
            <w:vAlign w:val="center"/>
          </w:tcPr>
          <w:p w:rsidR="00AB2C82" w:rsidRDefault="00AB2C82" w:rsidP="008821DE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eçmeli 2</w:t>
            </w:r>
          </w:p>
        </w:tc>
        <w:tc>
          <w:tcPr>
            <w:tcW w:w="51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AB2C82" w:rsidRPr="00B26A67" w:rsidTr="008821DE">
        <w:trPr>
          <w:trHeight w:val="260"/>
        </w:trPr>
        <w:tc>
          <w:tcPr>
            <w:tcW w:w="99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AZ301</w:t>
            </w:r>
          </w:p>
        </w:tc>
        <w:tc>
          <w:tcPr>
            <w:tcW w:w="3378" w:type="dxa"/>
            <w:vAlign w:val="center"/>
          </w:tcPr>
          <w:p w:rsidR="00AB2C82" w:rsidRDefault="00AB2C82" w:rsidP="008821DE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ayıların Öğretimi</w:t>
            </w:r>
          </w:p>
        </w:tc>
        <w:tc>
          <w:tcPr>
            <w:tcW w:w="51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</w:t>
            </w:r>
          </w:p>
        </w:tc>
      </w:tr>
      <w:tr w:rsidR="00AB2C82" w:rsidRPr="00B26A67" w:rsidTr="008821DE">
        <w:trPr>
          <w:trHeight w:val="260"/>
        </w:trPr>
        <w:tc>
          <w:tcPr>
            <w:tcW w:w="99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AZ303</w:t>
            </w:r>
          </w:p>
        </w:tc>
        <w:tc>
          <w:tcPr>
            <w:tcW w:w="3378" w:type="dxa"/>
            <w:vAlign w:val="center"/>
          </w:tcPr>
          <w:p w:rsidR="00AB2C82" w:rsidRDefault="00AB2C82" w:rsidP="008821DE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Geometri ve Ölçme Öğretimi</w:t>
            </w:r>
          </w:p>
        </w:tc>
        <w:tc>
          <w:tcPr>
            <w:tcW w:w="51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AB2C82" w:rsidRPr="00B26A67" w:rsidTr="008821DE">
        <w:trPr>
          <w:trHeight w:val="260"/>
        </w:trPr>
        <w:tc>
          <w:tcPr>
            <w:tcW w:w="99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AZ305</w:t>
            </w:r>
          </w:p>
        </w:tc>
        <w:tc>
          <w:tcPr>
            <w:tcW w:w="3378" w:type="dxa"/>
            <w:vAlign w:val="center"/>
          </w:tcPr>
          <w:p w:rsidR="00AB2C82" w:rsidRDefault="00AB2C82" w:rsidP="008821DE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İstatistik</w:t>
            </w:r>
          </w:p>
        </w:tc>
        <w:tc>
          <w:tcPr>
            <w:tcW w:w="51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</w:tr>
      <w:tr w:rsidR="00AB2C82" w:rsidRPr="00B26A67" w:rsidTr="008821DE">
        <w:trPr>
          <w:trHeight w:val="260"/>
        </w:trPr>
        <w:tc>
          <w:tcPr>
            <w:tcW w:w="99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AZ307</w:t>
            </w:r>
          </w:p>
        </w:tc>
        <w:tc>
          <w:tcPr>
            <w:tcW w:w="3378" w:type="dxa"/>
            <w:vAlign w:val="center"/>
          </w:tcPr>
          <w:p w:rsidR="00AB2C82" w:rsidRDefault="00AB2C82" w:rsidP="008821DE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Cebir</w:t>
            </w:r>
          </w:p>
        </w:tc>
        <w:tc>
          <w:tcPr>
            <w:tcW w:w="51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AB2C82" w:rsidRPr="00B26A67" w:rsidTr="008821DE">
        <w:trPr>
          <w:trHeight w:val="260"/>
        </w:trPr>
        <w:tc>
          <w:tcPr>
            <w:tcW w:w="99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AS</w:t>
            </w:r>
          </w:p>
        </w:tc>
        <w:tc>
          <w:tcPr>
            <w:tcW w:w="3378" w:type="dxa"/>
            <w:vAlign w:val="center"/>
          </w:tcPr>
          <w:p w:rsidR="00AB2C82" w:rsidRDefault="00AB2C82" w:rsidP="008821DE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eçmeli 3</w:t>
            </w:r>
          </w:p>
        </w:tc>
        <w:tc>
          <w:tcPr>
            <w:tcW w:w="51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AB2C82" w:rsidRPr="00B26A67" w:rsidTr="008821DE">
        <w:trPr>
          <w:trHeight w:val="260"/>
        </w:trPr>
        <w:tc>
          <w:tcPr>
            <w:tcW w:w="99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AZ 302</w:t>
            </w:r>
          </w:p>
        </w:tc>
        <w:tc>
          <w:tcPr>
            <w:tcW w:w="3378" w:type="dxa"/>
            <w:vAlign w:val="center"/>
          </w:tcPr>
          <w:p w:rsidR="00AB2C82" w:rsidRDefault="00AB2C82" w:rsidP="008821DE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Cebir Öğretimi</w:t>
            </w:r>
          </w:p>
        </w:tc>
        <w:tc>
          <w:tcPr>
            <w:tcW w:w="51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</w:t>
            </w:r>
          </w:p>
        </w:tc>
      </w:tr>
      <w:tr w:rsidR="00AB2C82" w:rsidRPr="00B26A67" w:rsidTr="008821DE">
        <w:trPr>
          <w:trHeight w:val="260"/>
        </w:trPr>
        <w:tc>
          <w:tcPr>
            <w:tcW w:w="99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AZ304</w:t>
            </w:r>
          </w:p>
        </w:tc>
        <w:tc>
          <w:tcPr>
            <w:tcW w:w="3378" w:type="dxa"/>
            <w:vAlign w:val="center"/>
          </w:tcPr>
          <w:p w:rsidR="00AB2C82" w:rsidRDefault="00AB2C82" w:rsidP="008821DE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Olasılık ve İstatistik Öğretimi</w:t>
            </w:r>
          </w:p>
        </w:tc>
        <w:tc>
          <w:tcPr>
            <w:tcW w:w="51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AB2C82" w:rsidRPr="00B26A67" w:rsidTr="008821DE">
        <w:trPr>
          <w:trHeight w:val="260"/>
        </w:trPr>
        <w:tc>
          <w:tcPr>
            <w:tcW w:w="99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AZ306</w:t>
            </w:r>
          </w:p>
        </w:tc>
        <w:tc>
          <w:tcPr>
            <w:tcW w:w="3378" w:type="dxa"/>
            <w:vAlign w:val="center"/>
          </w:tcPr>
          <w:p w:rsidR="00AB2C82" w:rsidRDefault="00AB2C82" w:rsidP="008821DE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atematik Öğretiminde İlişkilendirme</w:t>
            </w:r>
          </w:p>
        </w:tc>
        <w:tc>
          <w:tcPr>
            <w:tcW w:w="51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AB2C82" w:rsidRPr="00B26A67" w:rsidTr="008821DE">
        <w:trPr>
          <w:trHeight w:val="260"/>
        </w:trPr>
        <w:tc>
          <w:tcPr>
            <w:tcW w:w="99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AS</w:t>
            </w:r>
          </w:p>
        </w:tc>
        <w:tc>
          <w:tcPr>
            <w:tcW w:w="3378" w:type="dxa"/>
            <w:vAlign w:val="center"/>
          </w:tcPr>
          <w:p w:rsidR="00AB2C82" w:rsidRDefault="00AB2C82" w:rsidP="008821DE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eçmeli 4</w:t>
            </w:r>
          </w:p>
        </w:tc>
        <w:tc>
          <w:tcPr>
            <w:tcW w:w="51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AB2C82" w:rsidRPr="00B26A67" w:rsidTr="008821DE">
        <w:trPr>
          <w:trHeight w:val="260"/>
        </w:trPr>
        <w:tc>
          <w:tcPr>
            <w:tcW w:w="99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ÖU401</w:t>
            </w:r>
          </w:p>
        </w:tc>
        <w:tc>
          <w:tcPr>
            <w:tcW w:w="3378" w:type="dxa"/>
            <w:vAlign w:val="center"/>
          </w:tcPr>
          <w:p w:rsidR="00AB2C82" w:rsidRDefault="00AB2C82" w:rsidP="008821DE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Öğretmenlik Uygulaması 1</w:t>
            </w:r>
          </w:p>
        </w:tc>
        <w:tc>
          <w:tcPr>
            <w:tcW w:w="51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</w:t>
            </w:r>
          </w:p>
        </w:tc>
        <w:tc>
          <w:tcPr>
            <w:tcW w:w="846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</w:t>
            </w:r>
          </w:p>
        </w:tc>
      </w:tr>
      <w:tr w:rsidR="00AB2C82" w:rsidRPr="00B26A67" w:rsidTr="008821DE">
        <w:trPr>
          <w:trHeight w:val="260"/>
        </w:trPr>
        <w:tc>
          <w:tcPr>
            <w:tcW w:w="99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AZ 401</w:t>
            </w:r>
          </w:p>
        </w:tc>
        <w:tc>
          <w:tcPr>
            <w:tcW w:w="3378" w:type="dxa"/>
            <w:vAlign w:val="center"/>
          </w:tcPr>
          <w:p w:rsidR="00AB2C82" w:rsidRDefault="00AB2C82" w:rsidP="008821DE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atematikte Problem Çözme</w:t>
            </w:r>
          </w:p>
        </w:tc>
        <w:tc>
          <w:tcPr>
            <w:tcW w:w="51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AB2C82" w:rsidRPr="00B26A67" w:rsidTr="008821DE">
        <w:trPr>
          <w:trHeight w:val="260"/>
        </w:trPr>
        <w:tc>
          <w:tcPr>
            <w:tcW w:w="99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AZ403</w:t>
            </w:r>
          </w:p>
        </w:tc>
        <w:tc>
          <w:tcPr>
            <w:tcW w:w="3378" w:type="dxa"/>
            <w:vAlign w:val="center"/>
          </w:tcPr>
          <w:p w:rsidR="00AB2C82" w:rsidRDefault="00AB2C82" w:rsidP="008821DE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atematik Öğretiminde Kavram Yanılgıları</w:t>
            </w:r>
          </w:p>
        </w:tc>
        <w:tc>
          <w:tcPr>
            <w:tcW w:w="51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AB2C82" w:rsidRPr="00B26A67" w:rsidTr="008821DE">
        <w:trPr>
          <w:trHeight w:val="260"/>
        </w:trPr>
        <w:tc>
          <w:tcPr>
            <w:tcW w:w="99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AZ405</w:t>
            </w:r>
          </w:p>
        </w:tc>
        <w:tc>
          <w:tcPr>
            <w:tcW w:w="3378" w:type="dxa"/>
            <w:vAlign w:val="center"/>
          </w:tcPr>
          <w:p w:rsidR="00AB2C82" w:rsidRDefault="00AB2C82" w:rsidP="008821DE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antıksal Akıl Yürütme</w:t>
            </w:r>
          </w:p>
        </w:tc>
        <w:tc>
          <w:tcPr>
            <w:tcW w:w="51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AB2C82" w:rsidRPr="00B26A67" w:rsidTr="008821DE">
        <w:trPr>
          <w:trHeight w:val="260"/>
        </w:trPr>
        <w:tc>
          <w:tcPr>
            <w:tcW w:w="99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AS</w:t>
            </w:r>
          </w:p>
        </w:tc>
        <w:tc>
          <w:tcPr>
            <w:tcW w:w="3378" w:type="dxa"/>
            <w:vAlign w:val="center"/>
          </w:tcPr>
          <w:p w:rsidR="00AB2C82" w:rsidRDefault="00AB2C82" w:rsidP="008821DE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eçmeli 5</w:t>
            </w:r>
          </w:p>
        </w:tc>
        <w:tc>
          <w:tcPr>
            <w:tcW w:w="51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AB2C82" w:rsidRPr="00B26A67" w:rsidTr="008821DE">
        <w:trPr>
          <w:trHeight w:val="260"/>
        </w:trPr>
        <w:tc>
          <w:tcPr>
            <w:tcW w:w="99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ÖU402</w:t>
            </w:r>
          </w:p>
        </w:tc>
        <w:tc>
          <w:tcPr>
            <w:tcW w:w="3378" w:type="dxa"/>
            <w:vAlign w:val="center"/>
          </w:tcPr>
          <w:p w:rsidR="00AB2C82" w:rsidRDefault="00AB2C82" w:rsidP="008821DE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Öğretmenlik Uygulaması 2</w:t>
            </w:r>
          </w:p>
        </w:tc>
        <w:tc>
          <w:tcPr>
            <w:tcW w:w="51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</w:t>
            </w:r>
          </w:p>
        </w:tc>
        <w:tc>
          <w:tcPr>
            <w:tcW w:w="846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2</w:t>
            </w:r>
          </w:p>
        </w:tc>
      </w:tr>
      <w:tr w:rsidR="00AB2C82" w:rsidRPr="00B26A67" w:rsidTr="008821DE">
        <w:trPr>
          <w:trHeight w:val="260"/>
        </w:trPr>
        <w:tc>
          <w:tcPr>
            <w:tcW w:w="99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AS</w:t>
            </w:r>
          </w:p>
        </w:tc>
        <w:tc>
          <w:tcPr>
            <w:tcW w:w="3378" w:type="dxa"/>
            <w:vAlign w:val="center"/>
          </w:tcPr>
          <w:p w:rsidR="00AB2C82" w:rsidRDefault="00AB2C82" w:rsidP="008821DE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eçmeli 6</w:t>
            </w:r>
          </w:p>
        </w:tc>
        <w:tc>
          <w:tcPr>
            <w:tcW w:w="51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AB2C82" w:rsidRPr="00B26A67" w:rsidTr="008821DE">
        <w:trPr>
          <w:trHeight w:val="260"/>
        </w:trPr>
        <w:tc>
          <w:tcPr>
            <w:tcW w:w="99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AZ402</w:t>
            </w:r>
          </w:p>
        </w:tc>
        <w:tc>
          <w:tcPr>
            <w:tcW w:w="3378" w:type="dxa"/>
            <w:vAlign w:val="center"/>
          </w:tcPr>
          <w:p w:rsidR="00AB2C82" w:rsidRDefault="00AB2C82" w:rsidP="008821DE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atematik Felsefesi</w:t>
            </w:r>
          </w:p>
        </w:tc>
        <w:tc>
          <w:tcPr>
            <w:tcW w:w="51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AB2C82" w:rsidRPr="00B26A67" w:rsidTr="008821DE">
        <w:trPr>
          <w:trHeight w:val="260"/>
        </w:trPr>
        <w:tc>
          <w:tcPr>
            <w:tcW w:w="99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AZ404</w:t>
            </w:r>
          </w:p>
        </w:tc>
        <w:tc>
          <w:tcPr>
            <w:tcW w:w="3378" w:type="dxa"/>
            <w:vAlign w:val="center"/>
          </w:tcPr>
          <w:p w:rsidR="00AB2C82" w:rsidRDefault="00AB2C82" w:rsidP="008821DE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atematik Öğretiminde Modelleme</w:t>
            </w:r>
          </w:p>
        </w:tc>
        <w:tc>
          <w:tcPr>
            <w:tcW w:w="51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AB2C82" w:rsidRDefault="00AB2C82" w:rsidP="008821DE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AB2C82" w:rsidRPr="00B26A67" w:rsidTr="008821DE">
        <w:trPr>
          <w:trHeight w:val="260"/>
        </w:trPr>
        <w:tc>
          <w:tcPr>
            <w:tcW w:w="4882" w:type="dxa"/>
            <w:gridSpan w:val="3"/>
            <w:vAlign w:val="center"/>
          </w:tcPr>
          <w:p w:rsidR="00AB2C82" w:rsidRPr="00B26A67" w:rsidRDefault="00AB2C82" w:rsidP="008821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Toplam</w:t>
            </w:r>
          </w:p>
        </w:tc>
        <w:tc>
          <w:tcPr>
            <w:tcW w:w="545" w:type="dxa"/>
            <w:vAlign w:val="center"/>
          </w:tcPr>
          <w:p w:rsidR="00AB2C82" w:rsidRPr="00B26A67" w:rsidRDefault="00AB2C82" w:rsidP="008821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73</w:t>
            </w:r>
          </w:p>
        </w:tc>
        <w:tc>
          <w:tcPr>
            <w:tcW w:w="545" w:type="dxa"/>
            <w:vAlign w:val="center"/>
          </w:tcPr>
          <w:p w:rsidR="00AB2C82" w:rsidRPr="00B26A67" w:rsidRDefault="00AB2C82" w:rsidP="008821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12</w:t>
            </w:r>
          </w:p>
        </w:tc>
        <w:tc>
          <w:tcPr>
            <w:tcW w:w="545" w:type="dxa"/>
            <w:vAlign w:val="center"/>
          </w:tcPr>
          <w:p w:rsidR="00AB2C82" w:rsidRPr="00B26A67" w:rsidRDefault="00AB2C82" w:rsidP="008821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0</w:t>
            </w:r>
          </w:p>
        </w:tc>
        <w:tc>
          <w:tcPr>
            <w:tcW w:w="672" w:type="dxa"/>
            <w:vAlign w:val="center"/>
          </w:tcPr>
          <w:p w:rsidR="00AB2C82" w:rsidRPr="00B26A67" w:rsidRDefault="00AB2C82" w:rsidP="008821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79</w:t>
            </w:r>
          </w:p>
        </w:tc>
        <w:tc>
          <w:tcPr>
            <w:tcW w:w="846" w:type="dxa"/>
            <w:vAlign w:val="center"/>
          </w:tcPr>
          <w:p w:rsidR="00AB2C82" w:rsidRPr="00B26A67" w:rsidRDefault="00AB2C82" w:rsidP="008821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133</w:t>
            </w:r>
          </w:p>
        </w:tc>
      </w:tr>
    </w:tbl>
    <w:p w:rsidR="0028675C" w:rsidRDefault="0028675C" w:rsidP="0028675C">
      <w:pPr>
        <w:spacing w:after="0" w:line="240" w:lineRule="auto"/>
      </w:pPr>
    </w:p>
    <w:p w:rsidR="0028675C" w:rsidRDefault="0028675C" w:rsidP="0028675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28675C" w:rsidRDefault="0028675C" w:rsidP="0028675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28675C" w:rsidRDefault="0028675C" w:rsidP="0028675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28675C" w:rsidRDefault="0028675C" w:rsidP="0028675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28675C" w:rsidRDefault="0028675C" w:rsidP="0028675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28675C" w:rsidRDefault="0028675C" w:rsidP="0028675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28675C" w:rsidRDefault="0028675C" w:rsidP="0028675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28675C" w:rsidRDefault="0028675C" w:rsidP="0028675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E40D11" w:rsidRDefault="00E40D11" w:rsidP="0028675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E40D11" w:rsidRDefault="00E40D11" w:rsidP="0028675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E40D11" w:rsidRDefault="00E40D11" w:rsidP="0028675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E40D11" w:rsidRDefault="00E40D11" w:rsidP="0028675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E40D11" w:rsidRDefault="00E40D11" w:rsidP="0028675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E40D11" w:rsidRDefault="00E40D11" w:rsidP="0028675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E40D11" w:rsidRDefault="00E40D11" w:rsidP="0028675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E40D11" w:rsidRDefault="00E40D11" w:rsidP="0028675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E40D11" w:rsidRDefault="00E40D11" w:rsidP="0028675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E40D11" w:rsidRDefault="00E40D11" w:rsidP="0028675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E40D11" w:rsidRDefault="00E40D11" w:rsidP="0028675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E40D11" w:rsidRDefault="00E40D11" w:rsidP="0028675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E40D11" w:rsidRDefault="00E40D11" w:rsidP="0028675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E40D11" w:rsidRDefault="00E40D11" w:rsidP="0028675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E40D11" w:rsidRDefault="00E40D11" w:rsidP="0028675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E40D11" w:rsidRDefault="00E40D11" w:rsidP="0028675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E40D11" w:rsidRDefault="00E40D11" w:rsidP="0028675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E40D11" w:rsidRDefault="00E40D11" w:rsidP="0028675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E40D11" w:rsidRDefault="00E40D11" w:rsidP="0028675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E40D11" w:rsidRDefault="00E40D11" w:rsidP="0028675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E40D11" w:rsidRDefault="00E40D11" w:rsidP="0028675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E40D11" w:rsidRDefault="00E40D11" w:rsidP="0028675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E40D11" w:rsidRDefault="00E40D11" w:rsidP="0028675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E40D11" w:rsidRDefault="00E40D11" w:rsidP="0028675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E40D11" w:rsidRDefault="00E40D11" w:rsidP="0028675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E40D11" w:rsidRDefault="00E40D11" w:rsidP="0028675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E40D11" w:rsidRDefault="00E40D11" w:rsidP="0028675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E40D11" w:rsidRDefault="00E40D11" w:rsidP="0028675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E40D11" w:rsidRDefault="00E40D11" w:rsidP="0028675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E40D11" w:rsidRDefault="00E40D11" w:rsidP="0028675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E40D11" w:rsidRDefault="00E40D11" w:rsidP="0028675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E40D11" w:rsidRDefault="00E40D11" w:rsidP="0028675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E40D11" w:rsidRDefault="00E40D11" w:rsidP="0028675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E40D11" w:rsidRDefault="00E40D11" w:rsidP="0028675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E40D11" w:rsidRDefault="00E40D11" w:rsidP="0028675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E40D11" w:rsidRDefault="00E40D11" w:rsidP="0028675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E40D11" w:rsidRDefault="00E40D11" w:rsidP="0028675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E40D11" w:rsidRDefault="00E40D11" w:rsidP="0028675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E40D11" w:rsidRDefault="00E40D11" w:rsidP="0028675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E40D11" w:rsidRDefault="00E40D11" w:rsidP="0028675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E40D11" w:rsidRDefault="00E40D11" w:rsidP="0028675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E40D11" w:rsidRDefault="00E40D11" w:rsidP="0028675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E40D11" w:rsidRDefault="00E40D11" w:rsidP="0028675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E40D11" w:rsidRDefault="00E40D11" w:rsidP="0028675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E40D11" w:rsidRDefault="00E40D11" w:rsidP="0028675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E40D11" w:rsidRDefault="00E40D11" w:rsidP="0028675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E40D11" w:rsidRDefault="00E40D11" w:rsidP="0028675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E40D11" w:rsidRDefault="00E40D11" w:rsidP="0028675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E40D11" w:rsidRDefault="00E40D11" w:rsidP="0028675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E40D11" w:rsidRDefault="00E40D11" w:rsidP="0028675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E40D11" w:rsidRDefault="00E40D11" w:rsidP="0028675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E40D11" w:rsidRDefault="00E40D11" w:rsidP="0028675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E40D11" w:rsidRDefault="00E40D11" w:rsidP="0028675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E40D11" w:rsidRDefault="00E40D11" w:rsidP="0028675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E40D11" w:rsidRDefault="00E40D11" w:rsidP="0028675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E40D11" w:rsidRDefault="00E40D11" w:rsidP="0028675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E40D11" w:rsidRDefault="00E40D11" w:rsidP="0028675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E40D11" w:rsidRDefault="00E40D11" w:rsidP="0028675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E40D11" w:rsidRDefault="00E40D11" w:rsidP="0028675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E40D11" w:rsidRDefault="00E40D11" w:rsidP="0028675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E40D11" w:rsidRDefault="00E40D11" w:rsidP="0028675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E40D11" w:rsidRDefault="00E40D11" w:rsidP="0028675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E40D11" w:rsidRDefault="00E40D11" w:rsidP="0028675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E40D11" w:rsidRDefault="00E40D11" w:rsidP="0028675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E40D11" w:rsidRDefault="00E40D11" w:rsidP="0028675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E40D11" w:rsidRDefault="00E40D11" w:rsidP="0028675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E40D11" w:rsidRDefault="00E40D11" w:rsidP="0028675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28675C" w:rsidRDefault="0028675C" w:rsidP="0028675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28675C" w:rsidRDefault="0028675C" w:rsidP="0028675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28675C" w:rsidRDefault="0028675C" w:rsidP="0028675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28675C" w:rsidRDefault="0028675C" w:rsidP="00881890">
      <w:pPr>
        <w:tabs>
          <w:tab w:val="left" w:pos="612"/>
        </w:tabs>
        <w:spacing w:after="0" w:line="240" w:lineRule="auto"/>
        <w:jc w:val="both"/>
        <w:rPr>
          <w:rFonts w:ascii="Times New Roman" w:hAnsi="Times New Roman" w:cs="Times New Roman"/>
          <w:sz w:val="2"/>
          <w:szCs w:val="2"/>
        </w:rPr>
      </w:pPr>
      <w:r>
        <w:rPr>
          <w:rFonts w:ascii="Times New Roman" w:hAnsi="Times New Roman" w:cs="Times New Roman"/>
          <w:b/>
          <w:color w:val="000000" w:themeColor="text1"/>
          <w:sz w:val="20"/>
          <w:szCs w:val="20"/>
        </w:rPr>
        <w:tab/>
      </w:r>
    </w:p>
    <w:p w:rsidR="0028675C" w:rsidRDefault="0028675C" w:rsidP="0028675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28675C" w:rsidRDefault="0028675C" w:rsidP="0028675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tbl>
      <w:tblPr>
        <w:tblStyle w:val="TabloKlavuzu"/>
        <w:tblW w:w="0" w:type="auto"/>
        <w:tblInd w:w="392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992"/>
        <w:gridCol w:w="3378"/>
        <w:gridCol w:w="512"/>
        <w:gridCol w:w="545"/>
        <w:gridCol w:w="545"/>
        <w:gridCol w:w="545"/>
        <w:gridCol w:w="672"/>
        <w:gridCol w:w="846"/>
      </w:tblGrid>
      <w:tr w:rsidR="008821DE" w:rsidRPr="00B26A67" w:rsidTr="008821DE">
        <w:trPr>
          <w:trHeight w:val="179"/>
        </w:trPr>
        <w:tc>
          <w:tcPr>
            <w:tcW w:w="8035" w:type="dxa"/>
            <w:gridSpan w:val="8"/>
            <w:vAlign w:val="center"/>
          </w:tcPr>
          <w:p w:rsidR="008821DE" w:rsidRPr="00B26A67" w:rsidRDefault="008821DE" w:rsidP="008821DE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FEN BİLGİSİ EĞİTİMİNİN MATEMATİK EĞİTİMİNDEN</w:t>
            </w: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MUAF OLARAK KABUL EDİLEN</w:t>
            </w: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 xml:space="preserve"> DERSLER</w:t>
            </w:r>
          </w:p>
        </w:tc>
      </w:tr>
      <w:tr w:rsidR="008821DE" w:rsidRPr="00B26A67" w:rsidTr="008821DE">
        <w:trPr>
          <w:trHeight w:val="260"/>
        </w:trPr>
        <w:tc>
          <w:tcPr>
            <w:tcW w:w="992" w:type="dxa"/>
            <w:vAlign w:val="center"/>
          </w:tcPr>
          <w:p w:rsidR="008821DE" w:rsidRPr="00B26A67" w:rsidRDefault="008821DE" w:rsidP="008821DE">
            <w:pPr>
              <w:spacing w:after="0" w:line="240" w:lineRule="auto"/>
              <w:ind w:left="-70" w:right="-7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Ders Kodu</w:t>
            </w:r>
          </w:p>
        </w:tc>
        <w:tc>
          <w:tcPr>
            <w:tcW w:w="3378" w:type="dxa"/>
            <w:vAlign w:val="center"/>
          </w:tcPr>
          <w:p w:rsidR="008821DE" w:rsidRPr="00B26A67" w:rsidRDefault="008821DE" w:rsidP="008821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Ders Adı</w:t>
            </w:r>
          </w:p>
        </w:tc>
        <w:tc>
          <w:tcPr>
            <w:tcW w:w="512" w:type="dxa"/>
            <w:vAlign w:val="center"/>
          </w:tcPr>
          <w:p w:rsidR="008821DE" w:rsidRPr="00B26A67" w:rsidRDefault="008821DE" w:rsidP="008821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Z/S</w:t>
            </w:r>
          </w:p>
        </w:tc>
        <w:tc>
          <w:tcPr>
            <w:tcW w:w="545" w:type="dxa"/>
            <w:vAlign w:val="center"/>
          </w:tcPr>
          <w:p w:rsidR="008821DE" w:rsidRPr="00B26A67" w:rsidRDefault="008821DE" w:rsidP="008821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T</w:t>
            </w:r>
          </w:p>
        </w:tc>
        <w:tc>
          <w:tcPr>
            <w:tcW w:w="545" w:type="dxa"/>
            <w:vAlign w:val="center"/>
          </w:tcPr>
          <w:p w:rsidR="008821DE" w:rsidRPr="00B26A67" w:rsidRDefault="008821DE" w:rsidP="008821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U</w:t>
            </w:r>
          </w:p>
        </w:tc>
        <w:tc>
          <w:tcPr>
            <w:tcW w:w="545" w:type="dxa"/>
            <w:vAlign w:val="center"/>
          </w:tcPr>
          <w:p w:rsidR="008821DE" w:rsidRPr="00B26A67" w:rsidRDefault="008821DE" w:rsidP="008821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L</w:t>
            </w:r>
          </w:p>
        </w:tc>
        <w:tc>
          <w:tcPr>
            <w:tcW w:w="672" w:type="dxa"/>
            <w:vAlign w:val="center"/>
          </w:tcPr>
          <w:p w:rsidR="008821DE" w:rsidRPr="00B26A67" w:rsidRDefault="008821DE" w:rsidP="008821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Kredi</w:t>
            </w:r>
          </w:p>
        </w:tc>
        <w:tc>
          <w:tcPr>
            <w:tcW w:w="846" w:type="dxa"/>
            <w:vAlign w:val="center"/>
          </w:tcPr>
          <w:p w:rsidR="008821DE" w:rsidRPr="00B26A67" w:rsidRDefault="008821DE" w:rsidP="008821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AKTS</w:t>
            </w:r>
          </w:p>
        </w:tc>
      </w:tr>
      <w:tr w:rsidR="003C4FE9" w:rsidRPr="00B26A67" w:rsidTr="008821DE">
        <w:trPr>
          <w:trHeight w:val="260"/>
        </w:trPr>
        <w:tc>
          <w:tcPr>
            <w:tcW w:w="992" w:type="dxa"/>
            <w:vAlign w:val="center"/>
          </w:tcPr>
          <w:p w:rsidR="003C4FE9" w:rsidRDefault="003C4FE9" w:rsidP="003C4FE9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S</w:t>
            </w:r>
          </w:p>
        </w:tc>
        <w:tc>
          <w:tcPr>
            <w:tcW w:w="3378" w:type="dxa"/>
            <w:vAlign w:val="center"/>
          </w:tcPr>
          <w:p w:rsidR="003C4FE9" w:rsidRDefault="003C4FE9" w:rsidP="003C4FE9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eçmeli 1</w:t>
            </w:r>
          </w:p>
        </w:tc>
        <w:tc>
          <w:tcPr>
            <w:tcW w:w="512" w:type="dxa"/>
            <w:vAlign w:val="center"/>
          </w:tcPr>
          <w:p w:rsidR="003C4FE9" w:rsidRDefault="003C4FE9" w:rsidP="003C4FE9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3C4FE9" w:rsidRDefault="003C4FE9" w:rsidP="003C4FE9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3C4FE9" w:rsidRDefault="003C4FE9" w:rsidP="003C4FE9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3C4FE9" w:rsidRDefault="003C4FE9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3C4FE9" w:rsidRDefault="003C4FE9" w:rsidP="003C4FE9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3C4FE9" w:rsidRDefault="003C4FE9" w:rsidP="003C4FE9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3C4FE9" w:rsidRPr="00B26A67" w:rsidTr="008821DE">
        <w:trPr>
          <w:trHeight w:val="260"/>
        </w:trPr>
        <w:tc>
          <w:tcPr>
            <w:tcW w:w="992" w:type="dxa"/>
            <w:vAlign w:val="center"/>
          </w:tcPr>
          <w:p w:rsidR="003C4FE9" w:rsidRDefault="003C4FE9" w:rsidP="003C4FE9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GKS</w:t>
            </w:r>
          </w:p>
        </w:tc>
        <w:tc>
          <w:tcPr>
            <w:tcW w:w="3378" w:type="dxa"/>
            <w:vAlign w:val="center"/>
          </w:tcPr>
          <w:p w:rsidR="003C4FE9" w:rsidRDefault="003C4FE9" w:rsidP="003C4FE9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eçmeli 1</w:t>
            </w:r>
          </w:p>
        </w:tc>
        <w:tc>
          <w:tcPr>
            <w:tcW w:w="512" w:type="dxa"/>
            <w:vAlign w:val="center"/>
          </w:tcPr>
          <w:p w:rsidR="003C4FE9" w:rsidRDefault="003C4FE9" w:rsidP="003C4FE9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3C4FE9" w:rsidRDefault="003C4FE9" w:rsidP="003C4FE9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3C4FE9" w:rsidRDefault="003C4FE9" w:rsidP="003C4FE9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3C4FE9" w:rsidRDefault="003C4FE9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3C4FE9" w:rsidRDefault="003C4FE9" w:rsidP="003C4FE9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3C4FE9" w:rsidRDefault="003C4FE9" w:rsidP="003C4FE9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3C4FE9" w:rsidRPr="00B26A67" w:rsidTr="008821DE">
        <w:trPr>
          <w:trHeight w:val="260"/>
        </w:trPr>
        <w:tc>
          <w:tcPr>
            <w:tcW w:w="992" w:type="dxa"/>
            <w:vAlign w:val="center"/>
          </w:tcPr>
          <w:p w:rsidR="003C4FE9" w:rsidRDefault="003C4FE9" w:rsidP="003C4FE9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S</w:t>
            </w:r>
          </w:p>
        </w:tc>
        <w:tc>
          <w:tcPr>
            <w:tcW w:w="3378" w:type="dxa"/>
            <w:vAlign w:val="center"/>
          </w:tcPr>
          <w:p w:rsidR="003C4FE9" w:rsidRDefault="003C4FE9" w:rsidP="003C4FE9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eçmeli 2</w:t>
            </w:r>
          </w:p>
        </w:tc>
        <w:tc>
          <w:tcPr>
            <w:tcW w:w="512" w:type="dxa"/>
            <w:vAlign w:val="center"/>
          </w:tcPr>
          <w:p w:rsidR="003C4FE9" w:rsidRDefault="003C4FE9" w:rsidP="003C4FE9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3C4FE9" w:rsidRDefault="003C4FE9" w:rsidP="003C4FE9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3C4FE9" w:rsidRDefault="003C4FE9" w:rsidP="003C4FE9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3C4FE9" w:rsidRDefault="003C4FE9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3C4FE9" w:rsidRDefault="003C4FE9" w:rsidP="003C4FE9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3C4FE9" w:rsidRDefault="003C4FE9" w:rsidP="003C4FE9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3C4FE9" w:rsidRPr="00B26A67" w:rsidTr="008821DE">
        <w:trPr>
          <w:trHeight w:val="260"/>
        </w:trPr>
        <w:tc>
          <w:tcPr>
            <w:tcW w:w="992" w:type="dxa"/>
            <w:vAlign w:val="center"/>
          </w:tcPr>
          <w:p w:rsidR="003C4FE9" w:rsidRDefault="003C4FE9" w:rsidP="003C4FE9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GKS</w:t>
            </w:r>
          </w:p>
        </w:tc>
        <w:tc>
          <w:tcPr>
            <w:tcW w:w="3378" w:type="dxa"/>
            <w:vAlign w:val="center"/>
          </w:tcPr>
          <w:p w:rsidR="003C4FE9" w:rsidRDefault="003C4FE9" w:rsidP="003C4FE9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eçmeli 2</w:t>
            </w:r>
          </w:p>
        </w:tc>
        <w:tc>
          <w:tcPr>
            <w:tcW w:w="512" w:type="dxa"/>
            <w:vAlign w:val="center"/>
          </w:tcPr>
          <w:p w:rsidR="003C4FE9" w:rsidRDefault="003C4FE9" w:rsidP="003C4FE9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3C4FE9" w:rsidRDefault="003C4FE9" w:rsidP="003C4FE9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3C4FE9" w:rsidRDefault="003C4FE9" w:rsidP="003C4FE9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3C4FE9" w:rsidRDefault="003C4FE9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3C4FE9" w:rsidRDefault="003C4FE9" w:rsidP="003C4FE9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3C4FE9" w:rsidRDefault="003C4FE9" w:rsidP="003C4FE9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3C4FE9" w:rsidRPr="00B26A67" w:rsidTr="008821DE">
        <w:trPr>
          <w:trHeight w:val="260"/>
        </w:trPr>
        <w:tc>
          <w:tcPr>
            <w:tcW w:w="992" w:type="dxa"/>
            <w:vAlign w:val="center"/>
          </w:tcPr>
          <w:p w:rsidR="003C4FE9" w:rsidRDefault="003C4FE9" w:rsidP="003C4FE9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S</w:t>
            </w:r>
          </w:p>
        </w:tc>
        <w:tc>
          <w:tcPr>
            <w:tcW w:w="3378" w:type="dxa"/>
            <w:vAlign w:val="center"/>
          </w:tcPr>
          <w:p w:rsidR="003C4FE9" w:rsidRDefault="003C4FE9" w:rsidP="003C4FE9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eçmeli 3</w:t>
            </w:r>
          </w:p>
        </w:tc>
        <w:tc>
          <w:tcPr>
            <w:tcW w:w="512" w:type="dxa"/>
            <w:vAlign w:val="center"/>
          </w:tcPr>
          <w:p w:rsidR="003C4FE9" w:rsidRDefault="003C4FE9" w:rsidP="003C4FE9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3C4FE9" w:rsidRDefault="003C4FE9" w:rsidP="003C4FE9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3C4FE9" w:rsidRDefault="003C4FE9" w:rsidP="003C4FE9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3C4FE9" w:rsidRDefault="003C4FE9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3C4FE9" w:rsidRDefault="003C4FE9" w:rsidP="003C4FE9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3C4FE9" w:rsidRDefault="003C4FE9" w:rsidP="003C4FE9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3C4FE9" w:rsidRPr="00B26A67" w:rsidTr="008821DE">
        <w:trPr>
          <w:trHeight w:val="260"/>
        </w:trPr>
        <w:tc>
          <w:tcPr>
            <w:tcW w:w="992" w:type="dxa"/>
            <w:vAlign w:val="center"/>
          </w:tcPr>
          <w:p w:rsidR="003C4FE9" w:rsidRDefault="003C4FE9" w:rsidP="003C4FE9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GKS</w:t>
            </w:r>
          </w:p>
        </w:tc>
        <w:tc>
          <w:tcPr>
            <w:tcW w:w="3378" w:type="dxa"/>
            <w:vAlign w:val="center"/>
          </w:tcPr>
          <w:p w:rsidR="003C4FE9" w:rsidRDefault="003C4FE9" w:rsidP="003C4FE9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eçmeli 3</w:t>
            </w:r>
          </w:p>
        </w:tc>
        <w:tc>
          <w:tcPr>
            <w:tcW w:w="512" w:type="dxa"/>
            <w:vAlign w:val="center"/>
          </w:tcPr>
          <w:p w:rsidR="003C4FE9" w:rsidRDefault="003C4FE9" w:rsidP="003C4FE9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3C4FE9" w:rsidRDefault="003C4FE9" w:rsidP="003C4FE9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3C4FE9" w:rsidRDefault="003C4FE9" w:rsidP="003C4FE9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3C4FE9" w:rsidRDefault="003C4FE9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3C4FE9" w:rsidRDefault="003C4FE9" w:rsidP="003C4FE9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3C4FE9" w:rsidRDefault="003C4FE9" w:rsidP="003C4FE9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3C4FE9" w:rsidRPr="00B26A67" w:rsidTr="008821DE">
        <w:trPr>
          <w:trHeight w:val="260"/>
        </w:trPr>
        <w:tc>
          <w:tcPr>
            <w:tcW w:w="992" w:type="dxa"/>
            <w:vAlign w:val="center"/>
          </w:tcPr>
          <w:p w:rsidR="003C4FE9" w:rsidRDefault="003C4FE9" w:rsidP="003C4FE9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GKS</w:t>
            </w:r>
          </w:p>
        </w:tc>
        <w:tc>
          <w:tcPr>
            <w:tcW w:w="3378" w:type="dxa"/>
            <w:vAlign w:val="center"/>
          </w:tcPr>
          <w:p w:rsidR="003C4FE9" w:rsidRDefault="003C4FE9" w:rsidP="003C4FE9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eçmeli 4</w:t>
            </w:r>
          </w:p>
        </w:tc>
        <w:tc>
          <w:tcPr>
            <w:tcW w:w="512" w:type="dxa"/>
            <w:vAlign w:val="center"/>
          </w:tcPr>
          <w:p w:rsidR="003C4FE9" w:rsidRDefault="003C4FE9" w:rsidP="003C4FE9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3C4FE9" w:rsidRDefault="003C4FE9" w:rsidP="003C4FE9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3C4FE9" w:rsidRDefault="003C4FE9" w:rsidP="003C4FE9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3C4FE9" w:rsidRDefault="003C4FE9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3C4FE9" w:rsidRDefault="003C4FE9" w:rsidP="003C4FE9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3C4FE9" w:rsidRDefault="003C4FE9" w:rsidP="003C4FE9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3C4FE9" w:rsidRPr="00B26A67" w:rsidTr="008821DE">
        <w:trPr>
          <w:trHeight w:val="260"/>
        </w:trPr>
        <w:tc>
          <w:tcPr>
            <w:tcW w:w="992" w:type="dxa"/>
            <w:vAlign w:val="center"/>
          </w:tcPr>
          <w:p w:rsidR="003C4FE9" w:rsidRDefault="003C4FE9" w:rsidP="003C4FE9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S</w:t>
            </w:r>
          </w:p>
        </w:tc>
        <w:tc>
          <w:tcPr>
            <w:tcW w:w="3378" w:type="dxa"/>
            <w:vAlign w:val="center"/>
          </w:tcPr>
          <w:p w:rsidR="003C4FE9" w:rsidRDefault="003C4FE9" w:rsidP="003C4FE9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eçmeli 4</w:t>
            </w:r>
          </w:p>
        </w:tc>
        <w:tc>
          <w:tcPr>
            <w:tcW w:w="512" w:type="dxa"/>
            <w:vAlign w:val="center"/>
          </w:tcPr>
          <w:p w:rsidR="003C4FE9" w:rsidRDefault="003C4FE9" w:rsidP="003C4FE9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3C4FE9" w:rsidRDefault="003C4FE9" w:rsidP="003C4FE9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3C4FE9" w:rsidRDefault="003C4FE9" w:rsidP="003C4FE9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3C4FE9" w:rsidRDefault="003C4FE9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3C4FE9" w:rsidRDefault="003C4FE9" w:rsidP="003C4FE9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3C4FE9" w:rsidRDefault="003C4FE9" w:rsidP="003C4FE9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3C4FE9" w:rsidRPr="00B26A67" w:rsidTr="008821DE">
        <w:trPr>
          <w:trHeight w:val="260"/>
        </w:trPr>
        <w:tc>
          <w:tcPr>
            <w:tcW w:w="992" w:type="dxa"/>
            <w:vAlign w:val="center"/>
          </w:tcPr>
          <w:p w:rsidR="003C4FE9" w:rsidRDefault="003C4FE9" w:rsidP="003C4FE9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S</w:t>
            </w:r>
          </w:p>
        </w:tc>
        <w:tc>
          <w:tcPr>
            <w:tcW w:w="3378" w:type="dxa"/>
            <w:vAlign w:val="center"/>
          </w:tcPr>
          <w:p w:rsidR="003C4FE9" w:rsidRDefault="003C4FE9" w:rsidP="003C4FE9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eçmeli 5</w:t>
            </w:r>
          </w:p>
        </w:tc>
        <w:tc>
          <w:tcPr>
            <w:tcW w:w="512" w:type="dxa"/>
            <w:vAlign w:val="center"/>
          </w:tcPr>
          <w:p w:rsidR="003C4FE9" w:rsidRDefault="003C4FE9" w:rsidP="003C4FE9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3C4FE9" w:rsidRDefault="003C4FE9" w:rsidP="003C4FE9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3C4FE9" w:rsidRDefault="003C4FE9" w:rsidP="003C4FE9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3C4FE9" w:rsidRDefault="003C4FE9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3C4FE9" w:rsidRDefault="003C4FE9" w:rsidP="003C4FE9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3C4FE9" w:rsidRDefault="003C4FE9" w:rsidP="003C4FE9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3C4FE9" w:rsidRPr="00B26A67" w:rsidTr="008821DE">
        <w:trPr>
          <w:trHeight w:val="260"/>
        </w:trPr>
        <w:tc>
          <w:tcPr>
            <w:tcW w:w="992" w:type="dxa"/>
            <w:vAlign w:val="center"/>
          </w:tcPr>
          <w:p w:rsidR="003C4FE9" w:rsidRDefault="003C4FE9" w:rsidP="003C4FE9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S</w:t>
            </w:r>
          </w:p>
        </w:tc>
        <w:tc>
          <w:tcPr>
            <w:tcW w:w="3378" w:type="dxa"/>
            <w:vAlign w:val="center"/>
          </w:tcPr>
          <w:p w:rsidR="003C4FE9" w:rsidRDefault="003C4FE9" w:rsidP="003C4FE9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eçmeli 6</w:t>
            </w:r>
          </w:p>
        </w:tc>
        <w:tc>
          <w:tcPr>
            <w:tcW w:w="512" w:type="dxa"/>
            <w:vAlign w:val="center"/>
          </w:tcPr>
          <w:p w:rsidR="003C4FE9" w:rsidRDefault="003C4FE9" w:rsidP="003C4FE9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3C4FE9" w:rsidRDefault="003C4FE9" w:rsidP="003C4FE9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3C4FE9" w:rsidRDefault="003C4FE9" w:rsidP="003C4FE9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3C4FE9" w:rsidRDefault="003C4FE9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3C4FE9" w:rsidRDefault="003C4FE9" w:rsidP="003C4FE9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3C4FE9" w:rsidRDefault="003C4FE9" w:rsidP="003C4FE9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8821DE" w:rsidRPr="00B26A67" w:rsidTr="008821DE">
        <w:trPr>
          <w:trHeight w:val="260"/>
        </w:trPr>
        <w:tc>
          <w:tcPr>
            <w:tcW w:w="4882" w:type="dxa"/>
            <w:gridSpan w:val="3"/>
            <w:vAlign w:val="center"/>
          </w:tcPr>
          <w:p w:rsidR="008821DE" w:rsidRPr="00B26A67" w:rsidRDefault="008821DE" w:rsidP="008821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Toplam</w:t>
            </w:r>
          </w:p>
        </w:tc>
        <w:tc>
          <w:tcPr>
            <w:tcW w:w="545" w:type="dxa"/>
            <w:vAlign w:val="center"/>
          </w:tcPr>
          <w:p w:rsidR="008821DE" w:rsidRPr="00B26A67" w:rsidRDefault="003C4FE9" w:rsidP="008821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20</w:t>
            </w:r>
          </w:p>
        </w:tc>
        <w:tc>
          <w:tcPr>
            <w:tcW w:w="545" w:type="dxa"/>
            <w:vAlign w:val="center"/>
          </w:tcPr>
          <w:p w:rsidR="008821DE" w:rsidRPr="00B26A67" w:rsidRDefault="003C4FE9" w:rsidP="008821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0</w:t>
            </w:r>
          </w:p>
        </w:tc>
        <w:tc>
          <w:tcPr>
            <w:tcW w:w="545" w:type="dxa"/>
            <w:vAlign w:val="center"/>
          </w:tcPr>
          <w:p w:rsidR="008821DE" w:rsidRPr="00B26A67" w:rsidRDefault="008821DE" w:rsidP="008821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0</w:t>
            </w:r>
          </w:p>
        </w:tc>
        <w:tc>
          <w:tcPr>
            <w:tcW w:w="672" w:type="dxa"/>
            <w:vAlign w:val="center"/>
          </w:tcPr>
          <w:p w:rsidR="008821DE" w:rsidRPr="00B26A67" w:rsidRDefault="003C4FE9" w:rsidP="008821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20</w:t>
            </w:r>
          </w:p>
        </w:tc>
        <w:tc>
          <w:tcPr>
            <w:tcW w:w="846" w:type="dxa"/>
            <w:vAlign w:val="center"/>
          </w:tcPr>
          <w:p w:rsidR="008821DE" w:rsidRPr="00B26A67" w:rsidRDefault="003C4FE9" w:rsidP="008821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36</w:t>
            </w:r>
          </w:p>
        </w:tc>
      </w:tr>
    </w:tbl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tbl>
      <w:tblPr>
        <w:tblStyle w:val="TabloKlavuzu"/>
        <w:tblW w:w="0" w:type="auto"/>
        <w:tblInd w:w="392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992"/>
        <w:gridCol w:w="3378"/>
        <w:gridCol w:w="512"/>
        <w:gridCol w:w="545"/>
        <w:gridCol w:w="545"/>
        <w:gridCol w:w="545"/>
        <w:gridCol w:w="672"/>
        <w:gridCol w:w="846"/>
      </w:tblGrid>
      <w:tr w:rsidR="007A66C4" w:rsidRPr="00B26A67" w:rsidTr="00541936">
        <w:trPr>
          <w:trHeight w:val="179"/>
        </w:trPr>
        <w:tc>
          <w:tcPr>
            <w:tcW w:w="8035" w:type="dxa"/>
            <w:gridSpan w:val="8"/>
            <w:vAlign w:val="center"/>
          </w:tcPr>
          <w:p w:rsidR="007A66C4" w:rsidRPr="00B26A67" w:rsidRDefault="007A66C4" w:rsidP="00541936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SINIF EĞİTİMİNİN MATEMATİK EĞİTİMİNDEN</w:t>
            </w: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MUAF OLARAK KABUL EDİLEN</w:t>
            </w: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 xml:space="preserve"> DERSLER</w:t>
            </w:r>
          </w:p>
        </w:tc>
      </w:tr>
      <w:tr w:rsidR="007A66C4" w:rsidRPr="00B26A67" w:rsidTr="00541936">
        <w:trPr>
          <w:trHeight w:val="260"/>
        </w:trPr>
        <w:tc>
          <w:tcPr>
            <w:tcW w:w="992" w:type="dxa"/>
            <w:vAlign w:val="center"/>
          </w:tcPr>
          <w:p w:rsidR="007A66C4" w:rsidRPr="00B26A67" w:rsidRDefault="007A66C4" w:rsidP="00541936">
            <w:pPr>
              <w:spacing w:after="0" w:line="240" w:lineRule="auto"/>
              <w:ind w:left="-70" w:right="-7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Ders Kodu</w:t>
            </w:r>
          </w:p>
        </w:tc>
        <w:tc>
          <w:tcPr>
            <w:tcW w:w="3378" w:type="dxa"/>
            <w:vAlign w:val="center"/>
          </w:tcPr>
          <w:p w:rsidR="007A66C4" w:rsidRPr="00B26A67" w:rsidRDefault="007A66C4" w:rsidP="005419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Ders Adı</w:t>
            </w:r>
          </w:p>
        </w:tc>
        <w:tc>
          <w:tcPr>
            <w:tcW w:w="512" w:type="dxa"/>
            <w:vAlign w:val="center"/>
          </w:tcPr>
          <w:p w:rsidR="007A66C4" w:rsidRPr="00B26A67" w:rsidRDefault="007A66C4" w:rsidP="005419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Z/S</w:t>
            </w:r>
          </w:p>
        </w:tc>
        <w:tc>
          <w:tcPr>
            <w:tcW w:w="545" w:type="dxa"/>
            <w:vAlign w:val="center"/>
          </w:tcPr>
          <w:p w:rsidR="007A66C4" w:rsidRPr="00B26A67" w:rsidRDefault="007A66C4" w:rsidP="005419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T</w:t>
            </w:r>
          </w:p>
        </w:tc>
        <w:tc>
          <w:tcPr>
            <w:tcW w:w="545" w:type="dxa"/>
            <w:vAlign w:val="center"/>
          </w:tcPr>
          <w:p w:rsidR="007A66C4" w:rsidRPr="00B26A67" w:rsidRDefault="007A66C4" w:rsidP="005419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U</w:t>
            </w:r>
          </w:p>
        </w:tc>
        <w:tc>
          <w:tcPr>
            <w:tcW w:w="545" w:type="dxa"/>
            <w:vAlign w:val="center"/>
          </w:tcPr>
          <w:p w:rsidR="007A66C4" w:rsidRPr="00B26A67" w:rsidRDefault="007A66C4" w:rsidP="005419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L</w:t>
            </w:r>
          </w:p>
        </w:tc>
        <w:tc>
          <w:tcPr>
            <w:tcW w:w="672" w:type="dxa"/>
            <w:vAlign w:val="center"/>
          </w:tcPr>
          <w:p w:rsidR="007A66C4" w:rsidRPr="00B26A67" w:rsidRDefault="007A66C4" w:rsidP="005419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Kredi</w:t>
            </w:r>
          </w:p>
        </w:tc>
        <w:tc>
          <w:tcPr>
            <w:tcW w:w="846" w:type="dxa"/>
            <w:vAlign w:val="center"/>
          </w:tcPr>
          <w:p w:rsidR="007A66C4" w:rsidRPr="00B26A67" w:rsidRDefault="007A66C4" w:rsidP="005419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AKTS</w:t>
            </w:r>
          </w:p>
        </w:tc>
      </w:tr>
      <w:tr w:rsidR="007A66C4" w:rsidRPr="00B26A67" w:rsidTr="00541936">
        <w:trPr>
          <w:trHeight w:val="260"/>
        </w:trPr>
        <w:tc>
          <w:tcPr>
            <w:tcW w:w="992" w:type="dxa"/>
            <w:vAlign w:val="center"/>
          </w:tcPr>
          <w:p w:rsidR="007A66C4" w:rsidRDefault="007A66C4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S</w:t>
            </w:r>
          </w:p>
        </w:tc>
        <w:tc>
          <w:tcPr>
            <w:tcW w:w="3378" w:type="dxa"/>
            <w:vAlign w:val="center"/>
          </w:tcPr>
          <w:p w:rsidR="007A66C4" w:rsidRDefault="007A66C4" w:rsidP="00541936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eçmeli 1</w:t>
            </w:r>
          </w:p>
        </w:tc>
        <w:tc>
          <w:tcPr>
            <w:tcW w:w="512" w:type="dxa"/>
            <w:vAlign w:val="center"/>
          </w:tcPr>
          <w:p w:rsidR="007A66C4" w:rsidRDefault="007A66C4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7A66C4" w:rsidRDefault="007A66C4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7A66C4" w:rsidRDefault="007A66C4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7A66C4" w:rsidRDefault="007A66C4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7A66C4" w:rsidRDefault="007A66C4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7A66C4" w:rsidRDefault="007A66C4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7A66C4" w:rsidRPr="00B26A67" w:rsidTr="00541936">
        <w:trPr>
          <w:trHeight w:val="260"/>
        </w:trPr>
        <w:tc>
          <w:tcPr>
            <w:tcW w:w="992" w:type="dxa"/>
            <w:vAlign w:val="center"/>
          </w:tcPr>
          <w:p w:rsidR="007A66C4" w:rsidRDefault="007A66C4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GKS</w:t>
            </w:r>
          </w:p>
        </w:tc>
        <w:tc>
          <w:tcPr>
            <w:tcW w:w="3378" w:type="dxa"/>
            <w:vAlign w:val="center"/>
          </w:tcPr>
          <w:p w:rsidR="007A66C4" w:rsidRDefault="007A66C4" w:rsidP="00541936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eçmeli 1</w:t>
            </w:r>
          </w:p>
        </w:tc>
        <w:tc>
          <w:tcPr>
            <w:tcW w:w="512" w:type="dxa"/>
            <w:vAlign w:val="center"/>
          </w:tcPr>
          <w:p w:rsidR="007A66C4" w:rsidRDefault="007A66C4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7A66C4" w:rsidRDefault="007A66C4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7A66C4" w:rsidRDefault="007A66C4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7A66C4" w:rsidRDefault="007A66C4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7A66C4" w:rsidRDefault="007A66C4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7A66C4" w:rsidRDefault="007A66C4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7A66C4" w:rsidRPr="00B26A67" w:rsidTr="00541936">
        <w:trPr>
          <w:trHeight w:val="260"/>
        </w:trPr>
        <w:tc>
          <w:tcPr>
            <w:tcW w:w="992" w:type="dxa"/>
            <w:vAlign w:val="center"/>
          </w:tcPr>
          <w:p w:rsidR="007A66C4" w:rsidRDefault="007A66C4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S</w:t>
            </w:r>
          </w:p>
        </w:tc>
        <w:tc>
          <w:tcPr>
            <w:tcW w:w="3378" w:type="dxa"/>
            <w:vAlign w:val="center"/>
          </w:tcPr>
          <w:p w:rsidR="007A66C4" w:rsidRDefault="007A66C4" w:rsidP="00541936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eçmeli 2</w:t>
            </w:r>
          </w:p>
        </w:tc>
        <w:tc>
          <w:tcPr>
            <w:tcW w:w="512" w:type="dxa"/>
            <w:vAlign w:val="center"/>
          </w:tcPr>
          <w:p w:rsidR="007A66C4" w:rsidRDefault="007A66C4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7A66C4" w:rsidRDefault="007A66C4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7A66C4" w:rsidRDefault="007A66C4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7A66C4" w:rsidRDefault="007A66C4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7A66C4" w:rsidRDefault="007A66C4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7A66C4" w:rsidRDefault="007A66C4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7A66C4" w:rsidRPr="00B26A67" w:rsidTr="00541936">
        <w:trPr>
          <w:trHeight w:val="260"/>
        </w:trPr>
        <w:tc>
          <w:tcPr>
            <w:tcW w:w="992" w:type="dxa"/>
            <w:vAlign w:val="center"/>
          </w:tcPr>
          <w:p w:rsidR="007A66C4" w:rsidRDefault="007A66C4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GKS</w:t>
            </w:r>
          </w:p>
        </w:tc>
        <w:tc>
          <w:tcPr>
            <w:tcW w:w="3378" w:type="dxa"/>
            <w:vAlign w:val="center"/>
          </w:tcPr>
          <w:p w:rsidR="007A66C4" w:rsidRDefault="007A66C4" w:rsidP="00541936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eçmeli 2</w:t>
            </w:r>
          </w:p>
        </w:tc>
        <w:tc>
          <w:tcPr>
            <w:tcW w:w="512" w:type="dxa"/>
            <w:vAlign w:val="center"/>
          </w:tcPr>
          <w:p w:rsidR="007A66C4" w:rsidRDefault="007A66C4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7A66C4" w:rsidRDefault="007A66C4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7A66C4" w:rsidRDefault="007A66C4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7A66C4" w:rsidRDefault="007A66C4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7A66C4" w:rsidRDefault="007A66C4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7A66C4" w:rsidRDefault="007A66C4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7A66C4" w:rsidRPr="00B26A67" w:rsidTr="00541936">
        <w:trPr>
          <w:trHeight w:val="260"/>
        </w:trPr>
        <w:tc>
          <w:tcPr>
            <w:tcW w:w="992" w:type="dxa"/>
            <w:vAlign w:val="center"/>
          </w:tcPr>
          <w:p w:rsidR="007A66C4" w:rsidRDefault="007A66C4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S</w:t>
            </w:r>
          </w:p>
        </w:tc>
        <w:tc>
          <w:tcPr>
            <w:tcW w:w="3378" w:type="dxa"/>
            <w:vAlign w:val="center"/>
          </w:tcPr>
          <w:p w:rsidR="007A66C4" w:rsidRDefault="007A66C4" w:rsidP="00541936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eçmeli 3</w:t>
            </w:r>
          </w:p>
        </w:tc>
        <w:tc>
          <w:tcPr>
            <w:tcW w:w="512" w:type="dxa"/>
            <w:vAlign w:val="center"/>
          </w:tcPr>
          <w:p w:rsidR="007A66C4" w:rsidRDefault="007A66C4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7A66C4" w:rsidRDefault="007A66C4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7A66C4" w:rsidRDefault="007A66C4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7A66C4" w:rsidRDefault="007A66C4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7A66C4" w:rsidRDefault="007A66C4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7A66C4" w:rsidRDefault="007A66C4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7A66C4" w:rsidRPr="00B26A67" w:rsidTr="00541936">
        <w:trPr>
          <w:trHeight w:val="260"/>
        </w:trPr>
        <w:tc>
          <w:tcPr>
            <w:tcW w:w="992" w:type="dxa"/>
            <w:vAlign w:val="center"/>
          </w:tcPr>
          <w:p w:rsidR="007A66C4" w:rsidRDefault="007A66C4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GKS</w:t>
            </w:r>
          </w:p>
        </w:tc>
        <w:tc>
          <w:tcPr>
            <w:tcW w:w="3378" w:type="dxa"/>
            <w:vAlign w:val="center"/>
          </w:tcPr>
          <w:p w:rsidR="007A66C4" w:rsidRDefault="007A66C4" w:rsidP="00541936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eçmeli 3</w:t>
            </w:r>
          </w:p>
        </w:tc>
        <w:tc>
          <w:tcPr>
            <w:tcW w:w="512" w:type="dxa"/>
            <w:vAlign w:val="center"/>
          </w:tcPr>
          <w:p w:rsidR="007A66C4" w:rsidRDefault="007A66C4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7A66C4" w:rsidRDefault="007A66C4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7A66C4" w:rsidRDefault="007A66C4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7A66C4" w:rsidRDefault="007A66C4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7A66C4" w:rsidRDefault="007A66C4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7A66C4" w:rsidRDefault="007A66C4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7A66C4" w:rsidRPr="00B26A67" w:rsidTr="00541936">
        <w:trPr>
          <w:trHeight w:val="260"/>
        </w:trPr>
        <w:tc>
          <w:tcPr>
            <w:tcW w:w="992" w:type="dxa"/>
            <w:vAlign w:val="center"/>
          </w:tcPr>
          <w:p w:rsidR="007A66C4" w:rsidRDefault="007A66C4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GKS</w:t>
            </w:r>
          </w:p>
        </w:tc>
        <w:tc>
          <w:tcPr>
            <w:tcW w:w="3378" w:type="dxa"/>
            <w:vAlign w:val="center"/>
          </w:tcPr>
          <w:p w:rsidR="007A66C4" w:rsidRDefault="007A66C4" w:rsidP="00541936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eçmeli 4</w:t>
            </w:r>
          </w:p>
        </w:tc>
        <w:tc>
          <w:tcPr>
            <w:tcW w:w="512" w:type="dxa"/>
            <w:vAlign w:val="center"/>
          </w:tcPr>
          <w:p w:rsidR="007A66C4" w:rsidRDefault="007A66C4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7A66C4" w:rsidRDefault="007A66C4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7A66C4" w:rsidRDefault="007A66C4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7A66C4" w:rsidRDefault="007A66C4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7A66C4" w:rsidRDefault="007A66C4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7A66C4" w:rsidRDefault="007A66C4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7A66C4" w:rsidRPr="00B26A67" w:rsidTr="00541936">
        <w:trPr>
          <w:trHeight w:val="260"/>
        </w:trPr>
        <w:tc>
          <w:tcPr>
            <w:tcW w:w="992" w:type="dxa"/>
            <w:vAlign w:val="center"/>
          </w:tcPr>
          <w:p w:rsidR="007A66C4" w:rsidRDefault="007A66C4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S</w:t>
            </w:r>
          </w:p>
        </w:tc>
        <w:tc>
          <w:tcPr>
            <w:tcW w:w="3378" w:type="dxa"/>
            <w:vAlign w:val="center"/>
          </w:tcPr>
          <w:p w:rsidR="007A66C4" w:rsidRDefault="007A66C4" w:rsidP="00541936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eçmeli 4</w:t>
            </w:r>
          </w:p>
        </w:tc>
        <w:tc>
          <w:tcPr>
            <w:tcW w:w="512" w:type="dxa"/>
            <w:vAlign w:val="center"/>
          </w:tcPr>
          <w:p w:rsidR="007A66C4" w:rsidRDefault="007A66C4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7A66C4" w:rsidRDefault="007A66C4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7A66C4" w:rsidRDefault="007A66C4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7A66C4" w:rsidRDefault="007A66C4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7A66C4" w:rsidRDefault="007A66C4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7A66C4" w:rsidRDefault="007A66C4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7A66C4" w:rsidRPr="00B26A67" w:rsidTr="00541936">
        <w:trPr>
          <w:trHeight w:val="260"/>
        </w:trPr>
        <w:tc>
          <w:tcPr>
            <w:tcW w:w="992" w:type="dxa"/>
            <w:vAlign w:val="center"/>
          </w:tcPr>
          <w:p w:rsidR="007A66C4" w:rsidRDefault="007A66C4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S</w:t>
            </w:r>
          </w:p>
        </w:tc>
        <w:tc>
          <w:tcPr>
            <w:tcW w:w="3378" w:type="dxa"/>
            <w:vAlign w:val="center"/>
          </w:tcPr>
          <w:p w:rsidR="007A66C4" w:rsidRDefault="007A66C4" w:rsidP="00541936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eçmeli 5</w:t>
            </w:r>
          </w:p>
        </w:tc>
        <w:tc>
          <w:tcPr>
            <w:tcW w:w="512" w:type="dxa"/>
            <w:vAlign w:val="center"/>
          </w:tcPr>
          <w:p w:rsidR="007A66C4" w:rsidRDefault="007A66C4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7A66C4" w:rsidRDefault="007A66C4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7A66C4" w:rsidRDefault="007A66C4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7A66C4" w:rsidRDefault="007A66C4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7A66C4" w:rsidRDefault="007A66C4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7A66C4" w:rsidRDefault="007A66C4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7A66C4" w:rsidRPr="00B26A67" w:rsidTr="00541936">
        <w:trPr>
          <w:trHeight w:val="260"/>
        </w:trPr>
        <w:tc>
          <w:tcPr>
            <w:tcW w:w="992" w:type="dxa"/>
            <w:vAlign w:val="center"/>
          </w:tcPr>
          <w:p w:rsidR="007A66C4" w:rsidRDefault="007A66C4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S</w:t>
            </w:r>
          </w:p>
        </w:tc>
        <w:tc>
          <w:tcPr>
            <w:tcW w:w="3378" w:type="dxa"/>
            <w:vAlign w:val="center"/>
          </w:tcPr>
          <w:p w:rsidR="007A66C4" w:rsidRDefault="007A66C4" w:rsidP="00541936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eçmeli 6</w:t>
            </w:r>
          </w:p>
        </w:tc>
        <w:tc>
          <w:tcPr>
            <w:tcW w:w="512" w:type="dxa"/>
            <w:vAlign w:val="center"/>
          </w:tcPr>
          <w:p w:rsidR="007A66C4" w:rsidRDefault="007A66C4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7A66C4" w:rsidRDefault="007A66C4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7A66C4" w:rsidRDefault="007A66C4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7A66C4" w:rsidRDefault="007A66C4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7A66C4" w:rsidRDefault="007A66C4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7A66C4" w:rsidRDefault="007A66C4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7A66C4" w:rsidRPr="00B26A67" w:rsidTr="00541936">
        <w:trPr>
          <w:trHeight w:val="260"/>
        </w:trPr>
        <w:tc>
          <w:tcPr>
            <w:tcW w:w="4882" w:type="dxa"/>
            <w:gridSpan w:val="3"/>
            <w:vAlign w:val="center"/>
          </w:tcPr>
          <w:p w:rsidR="007A66C4" w:rsidRPr="00B26A67" w:rsidRDefault="007A66C4" w:rsidP="005419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Toplam</w:t>
            </w:r>
          </w:p>
        </w:tc>
        <w:tc>
          <w:tcPr>
            <w:tcW w:w="545" w:type="dxa"/>
            <w:vAlign w:val="center"/>
          </w:tcPr>
          <w:p w:rsidR="007A66C4" w:rsidRPr="00B26A67" w:rsidRDefault="007A66C4" w:rsidP="005419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20</w:t>
            </w:r>
          </w:p>
        </w:tc>
        <w:tc>
          <w:tcPr>
            <w:tcW w:w="545" w:type="dxa"/>
            <w:vAlign w:val="center"/>
          </w:tcPr>
          <w:p w:rsidR="007A66C4" w:rsidRPr="00B26A67" w:rsidRDefault="007A66C4" w:rsidP="005419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0</w:t>
            </w:r>
          </w:p>
        </w:tc>
        <w:tc>
          <w:tcPr>
            <w:tcW w:w="545" w:type="dxa"/>
            <w:vAlign w:val="center"/>
          </w:tcPr>
          <w:p w:rsidR="007A66C4" w:rsidRPr="00B26A67" w:rsidRDefault="007A66C4" w:rsidP="005419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0</w:t>
            </w:r>
          </w:p>
        </w:tc>
        <w:tc>
          <w:tcPr>
            <w:tcW w:w="672" w:type="dxa"/>
            <w:vAlign w:val="center"/>
          </w:tcPr>
          <w:p w:rsidR="007A66C4" w:rsidRPr="00B26A67" w:rsidRDefault="007A66C4" w:rsidP="005419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20</w:t>
            </w:r>
          </w:p>
        </w:tc>
        <w:tc>
          <w:tcPr>
            <w:tcW w:w="846" w:type="dxa"/>
            <w:vAlign w:val="center"/>
          </w:tcPr>
          <w:p w:rsidR="007A66C4" w:rsidRPr="00B26A67" w:rsidRDefault="007A66C4" w:rsidP="005419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36</w:t>
            </w:r>
          </w:p>
        </w:tc>
      </w:tr>
    </w:tbl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tbl>
      <w:tblPr>
        <w:tblStyle w:val="TabloKlavuzu"/>
        <w:tblW w:w="0" w:type="auto"/>
        <w:tblInd w:w="392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992"/>
        <w:gridCol w:w="3378"/>
        <w:gridCol w:w="512"/>
        <w:gridCol w:w="545"/>
        <w:gridCol w:w="545"/>
        <w:gridCol w:w="545"/>
        <w:gridCol w:w="672"/>
        <w:gridCol w:w="846"/>
      </w:tblGrid>
      <w:tr w:rsidR="007A66C4" w:rsidRPr="00B26A67" w:rsidTr="00541936">
        <w:trPr>
          <w:trHeight w:val="179"/>
        </w:trPr>
        <w:tc>
          <w:tcPr>
            <w:tcW w:w="8035" w:type="dxa"/>
            <w:gridSpan w:val="8"/>
            <w:vAlign w:val="center"/>
          </w:tcPr>
          <w:p w:rsidR="007A66C4" w:rsidRPr="00B26A67" w:rsidRDefault="007A66C4" w:rsidP="00541936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OKUL ÖNCESİ EĞİTİMİNİN MATEMATİK EĞİTİMİNDEN</w:t>
            </w: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MUAF OLARAK KABUL EDİLEN</w:t>
            </w: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 xml:space="preserve"> DERSLER</w:t>
            </w:r>
          </w:p>
        </w:tc>
      </w:tr>
      <w:tr w:rsidR="007A66C4" w:rsidRPr="00B26A67" w:rsidTr="00541936">
        <w:trPr>
          <w:trHeight w:val="260"/>
        </w:trPr>
        <w:tc>
          <w:tcPr>
            <w:tcW w:w="992" w:type="dxa"/>
            <w:vAlign w:val="center"/>
          </w:tcPr>
          <w:p w:rsidR="007A66C4" w:rsidRPr="00B26A67" w:rsidRDefault="007A66C4" w:rsidP="00541936">
            <w:pPr>
              <w:spacing w:after="0" w:line="240" w:lineRule="auto"/>
              <w:ind w:left="-70" w:right="-7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Ders Kodu</w:t>
            </w:r>
          </w:p>
        </w:tc>
        <w:tc>
          <w:tcPr>
            <w:tcW w:w="3378" w:type="dxa"/>
            <w:vAlign w:val="center"/>
          </w:tcPr>
          <w:p w:rsidR="007A66C4" w:rsidRPr="00B26A67" w:rsidRDefault="007A66C4" w:rsidP="005419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Ders Adı</w:t>
            </w:r>
          </w:p>
        </w:tc>
        <w:tc>
          <w:tcPr>
            <w:tcW w:w="512" w:type="dxa"/>
            <w:vAlign w:val="center"/>
          </w:tcPr>
          <w:p w:rsidR="007A66C4" w:rsidRPr="00B26A67" w:rsidRDefault="007A66C4" w:rsidP="005419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Z/S</w:t>
            </w:r>
          </w:p>
        </w:tc>
        <w:tc>
          <w:tcPr>
            <w:tcW w:w="545" w:type="dxa"/>
            <w:vAlign w:val="center"/>
          </w:tcPr>
          <w:p w:rsidR="007A66C4" w:rsidRPr="00B26A67" w:rsidRDefault="007A66C4" w:rsidP="005419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T</w:t>
            </w:r>
          </w:p>
        </w:tc>
        <w:tc>
          <w:tcPr>
            <w:tcW w:w="545" w:type="dxa"/>
            <w:vAlign w:val="center"/>
          </w:tcPr>
          <w:p w:rsidR="007A66C4" w:rsidRPr="00B26A67" w:rsidRDefault="007A66C4" w:rsidP="005419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U</w:t>
            </w:r>
          </w:p>
        </w:tc>
        <w:tc>
          <w:tcPr>
            <w:tcW w:w="545" w:type="dxa"/>
            <w:vAlign w:val="center"/>
          </w:tcPr>
          <w:p w:rsidR="007A66C4" w:rsidRPr="00B26A67" w:rsidRDefault="007A66C4" w:rsidP="005419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L</w:t>
            </w:r>
          </w:p>
        </w:tc>
        <w:tc>
          <w:tcPr>
            <w:tcW w:w="672" w:type="dxa"/>
            <w:vAlign w:val="center"/>
          </w:tcPr>
          <w:p w:rsidR="007A66C4" w:rsidRPr="00B26A67" w:rsidRDefault="007A66C4" w:rsidP="005419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Kredi</w:t>
            </w:r>
          </w:p>
        </w:tc>
        <w:tc>
          <w:tcPr>
            <w:tcW w:w="846" w:type="dxa"/>
            <w:vAlign w:val="center"/>
          </w:tcPr>
          <w:p w:rsidR="007A66C4" w:rsidRPr="00B26A67" w:rsidRDefault="007A66C4" w:rsidP="005419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AKTS</w:t>
            </w:r>
          </w:p>
        </w:tc>
      </w:tr>
      <w:tr w:rsidR="007A66C4" w:rsidRPr="00B26A67" w:rsidTr="00541936">
        <w:trPr>
          <w:trHeight w:val="260"/>
        </w:trPr>
        <w:tc>
          <w:tcPr>
            <w:tcW w:w="992" w:type="dxa"/>
            <w:vAlign w:val="center"/>
          </w:tcPr>
          <w:p w:rsidR="007A66C4" w:rsidRDefault="007A66C4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S</w:t>
            </w:r>
          </w:p>
        </w:tc>
        <w:tc>
          <w:tcPr>
            <w:tcW w:w="3378" w:type="dxa"/>
            <w:vAlign w:val="center"/>
          </w:tcPr>
          <w:p w:rsidR="007A66C4" w:rsidRDefault="007A66C4" w:rsidP="00541936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eçmeli 1</w:t>
            </w:r>
          </w:p>
        </w:tc>
        <w:tc>
          <w:tcPr>
            <w:tcW w:w="512" w:type="dxa"/>
            <w:vAlign w:val="center"/>
          </w:tcPr>
          <w:p w:rsidR="007A66C4" w:rsidRDefault="007A66C4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7A66C4" w:rsidRDefault="007A66C4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7A66C4" w:rsidRDefault="007A66C4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7A66C4" w:rsidRDefault="007A66C4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7A66C4" w:rsidRDefault="007A66C4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7A66C4" w:rsidRDefault="007A66C4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7A66C4" w:rsidRPr="00B26A67" w:rsidTr="00541936">
        <w:trPr>
          <w:trHeight w:val="260"/>
        </w:trPr>
        <w:tc>
          <w:tcPr>
            <w:tcW w:w="992" w:type="dxa"/>
            <w:vAlign w:val="center"/>
          </w:tcPr>
          <w:p w:rsidR="007A66C4" w:rsidRDefault="007A66C4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GKS</w:t>
            </w:r>
          </w:p>
        </w:tc>
        <w:tc>
          <w:tcPr>
            <w:tcW w:w="3378" w:type="dxa"/>
            <w:vAlign w:val="center"/>
          </w:tcPr>
          <w:p w:rsidR="007A66C4" w:rsidRDefault="007A66C4" w:rsidP="00541936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eçmeli 1</w:t>
            </w:r>
          </w:p>
        </w:tc>
        <w:tc>
          <w:tcPr>
            <w:tcW w:w="512" w:type="dxa"/>
            <w:vAlign w:val="center"/>
          </w:tcPr>
          <w:p w:rsidR="007A66C4" w:rsidRDefault="007A66C4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7A66C4" w:rsidRDefault="007A66C4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7A66C4" w:rsidRDefault="007A66C4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7A66C4" w:rsidRDefault="007A66C4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7A66C4" w:rsidRDefault="007A66C4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7A66C4" w:rsidRDefault="007A66C4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7A66C4" w:rsidRPr="00B26A67" w:rsidTr="00541936">
        <w:trPr>
          <w:trHeight w:val="260"/>
        </w:trPr>
        <w:tc>
          <w:tcPr>
            <w:tcW w:w="992" w:type="dxa"/>
            <w:vAlign w:val="center"/>
          </w:tcPr>
          <w:p w:rsidR="007A66C4" w:rsidRDefault="007A66C4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S</w:t>
            </w:r>
          </w:p>
        </w:tc>
        <w:tc>
          <w:tcPr>
            <w:tcW w:w="3378" w:type="dxa"/>
            <w:vAlign w:val="center"/>
          </w:tcPr>
          <w:p w:rsidR="007A66C4" w:rsidRDefault="007A66C4" w:rsidP="00541936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eçmeli 2</w:t>
            </w:r>
          </w:p>
        </w:tc>
        <w:tc>
          <w:tcPr>
            <w:tcW w:w="512" w:type="dxa"/>
            <w:vAlign w:val="center"/>
          </w:tcPr>
          <w:p w:rsidR="007A66C4" w:rsidRDefault="007A66C4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7A66C4" w:rsidRDefault="007A66C4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7A66C4" w:rsidRDefault="007A66C4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7A66C4" w:rsidRDefault="007A66C4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7A66C4" w:rsidRDefault="007A66C4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7A66C4" w:rsidRDefault="007A66C4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7A66C4" w:rsidRPr="00B26A67" w:rsidTr="00541936">
        <w:trPr>
          <w:trHeight w:val="260"/>
        </w:trPr>
        <w:tc>
          <w:tcPr>
            <w:tcW w:w="992" w:type="dxa"/>
            <w:vAlign w:val="center"/>
          </w:tcPr>
          <w:p w:rsidR="007A66C4" w:rsidRDefault="007A66C4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GKS</w:t>
            </w:r>
          </w:p>
        </w:tc>
        <w:tc>
          <w:tcPr>
            <w:tcW w:w="3378" w:type="dxa"/>
            <w:vAlign w:val="center"/>
          </w:tcPr>
          <w:p w:rsidR="007A66C4" w:rsidRDefault="007A66C4" w:rsidP="00541936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eçmeli 2</w:t>
            </w:r>
          </w:p>
        </w:tc>
        <w:tc>
          <w:tcPr>
            <w:tcW w:w="512" w:type="dxa"/>
            <w:vAlign w:val="center"/>
          </w:tcPr>
          <w:p w:rsidR="007A66C4" w:rsidRDefault="007A66C4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7A66C4" w:rsidRDefault="007A66C4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7A66C4" w:rsidRDefault="007A66C4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7A66C4" w:rsidRDefault="007A66C4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7A66C4" w:rsidRDefault="007A66C4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7A66C4" w:rsidRDefault="007A66C4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7A66C4" w:rsidRPr="00B26A67" w:rsidTr="00541936">
        <w:trPr>
          <w:trHeight w:val="260"/>
        </w:trPr>
        <w:tc>
          <w:tcPr>
            <w:tcW w:w="992" w:type="dxa"/>
            <w:vAlign w:val="center"/>
          </w:tcPr>
          <w:p w:rsidR="007A66C4" w:rsidRDefault="007A66C4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S</w:t>
            </w:r>
          </w:p>
        </w:tc>
        <w:tc>
          <w:tcPr>
            <w:tcW w:w="3378" w:type="dxa"/>
            <w:vAlign w:val="center"/>
          </w:tcPr>
          <w:p w:rsidR="007A66C4" w:rsidRDefault="007A66C4" w:rsidP="00541936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eçmeli 3</w:t>
            </w:r>
          </w:p>
        </w:tc>
        <w:tc>
          <w:tcPr>
            <w:tcW w:w="512" w:type="dxa"/>
            <w:vAlign w:val="center"/>
          </w:tcPr>
          <w:p w:rsidR="007A66C4" w:rsidRDefault="007A66C4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7A66C4" w:rsidRDefault="007A66C4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7A66C4" w:rsidRDefault="007A66C4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7A66C4" w:rsidRDefault="007A66C4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7A66C4" w:rsidRDefault="007A66C4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7A66C4" w:rsidRDefault="007A66C4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7A66C4" w:rsidRPr="00B26A67" w:rsidTr="00541936">
        <w:trPr>
          <w:trHeight w:val="260"/>
        </w:trPr>
        <w:tc>
          <w:tcPr>
            <w:tcW w:w="992" w:type="dxa"/>
            <w:vAlign w:val="center"/>
          </w:tcPr>
          <w:p w:rsidR="007A66C4" w:rsidRDefault="007A66C4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GKS</w:t>
            </w:r>
          </w:p>
        </w:tc>
        <w:tc>
          <w:tcPr>
            <w:tcW w:w="3378" w:type="dxa"/>
            <w:vAlign w:val="center"/>
          </w:tcPr>
          <w:p w:rsidR="007A66C4" w:rsidRDefault="007A66C4" w:rsidP="00541936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eçmeli 3</w:t>
            </w:r>
          </w:p>
        </w:tc>
        <w:tc>
          <w:tcPr>
            <w:tcW w:w="512" w:type="dxa"/>
            <w:vAlign w:val="center"/>
          </w:tcPr>
          <w:p w:rsidR="007A66C4" w:rsidRDefault="007A66C4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7A66C4" w:rsidRDefault="007A66C4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7A66C4" w:rsidRDefault="007A66C4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7A66C4" w:rsidRDefault="007A66C4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7A66C4" w:rsidRDefault="007A66C4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7A66C4" w:rsidRDefault="007A66C4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7A66C4" w:rsidRPr="00B26A67" w:rsidTr="00541936">
        <w:trPr>
          <w:trHeight w:val="260"/>
        </w:trPr>
        <w:tc>
          <w:tcPr>
            <w:tcW w:w="992" w:type="dxa"/>
            <w:vAlign w:val="center"/>
          </w:tcPr>
          <w:p w:rsidR="007A66C4" w:rsidRDefault="007A66C4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GKS</w:t>
            </w:r>
          </w:p>
        </w:tc>
        <w:tc>
          <w:tcPr>
            <w:tcW w:w="3378" w:type="dxa"/>
            <w:vAlign w:val="center"/>
          </w:tcPr>
          <w:p w:rsidR="007A66C4" w:rsidRDefault="007A66C4" w:rsidP="00541936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eçmeli 4</w:t>
            </w:r>
          </w:p>
        </w:tc>
        <w:tc>
          <w:tcPr>
            <w:tcW w:w="512" w:type="dxa"/>
            <w:vAlign w:val="center"/>
          </w:tcPr>
          <w:p w:rsidR="007A66C4" w:rsidRDefault="007A66C4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7A66C4" w:rsidRDefault="007A66C4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7A66C4" w:rsidRDefault="007A66C4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7A66C4" w:rsidRDefault="007A66C4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7A66C4" w:rsidRDefault="007A66C4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7A66C4" w:rsidRDefault="007A66C4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7A66C4" w:rsidRPr="00B26A67" w:rsidTr="00541936">
        <w:trPr>
          <w:trHeight w:val="260"/>
        </w:trPr>
        <w:tc>
          <w:tcPr>
            <w:tcW w:w="992" w:type="dxa"/>
            <w:vAlign w:val="center"/>
          </w:tcPr>
          <w:p w:rsidR="007A66C4" w:rsidRDefault="007A66C4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S</w:t>
            </w:r>
          </w:p>
        </w:tc>
        <w:tc>
          <w:tcPr>
            <w:tcW w:w="3378" w:type="dxa"/>
            <w:vAlign w:val="center"/>
          </w:tcPr>
          <w:p w:rsidR="007A66C4" w:rsidRDefault="007A66C4" w:rsidP="00541936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eçmeli 4</w:t>
            </w:r>
          </w:p>
        </w:tc>
        <w:tc>
          <w:tcPr>
            <w:tcW w:w="512" w:type="dxa"/>
            <w:vAlign w:val="center"/>
          </w:tcPr>
          <w:p w:rsidR="007A66C4" w:rsidRDefault="007A66C4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7A66C4" w:rsidRDefault="007A66C4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7A66C4" w:rsidRDefault="007A66C4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7A66C4" w:rsidRDefault="007A66C4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7A66C4" w:rsidRDefault="007A66C4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7A66C4" w:rsidRDefault="007A66C4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7A66C4" w:rsidRPr="00B26A67" w:rsidTr="00541936">
        <w:trPr>
          <w:trHeight w:val="260"/>
        </w:trPr>
        <w:tc>
          <w:tcPr>
            <w:tcW w:w="992" w:type="dxa"/>
            <w:vAlign w:val="center"/>
          </w:tcPr>
          <w:p w:rsidR="007A66C4" w:rsidRDefault="007A66C4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S</w:t>
            </w:r>
          </w:p>
        </w:tc>
        <w:tc>
          <w:tcPr>
            <w:tcW w:w="3378" w:type="dxa"/>
            <w:vAlign w:val="center"/>
          </w:tcPr>
          <w:p w:rsidR="007A66C4" w:rsidRDefault="007A66C4" w:rsidP="00541936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eçmeli 5</w:t>
            </w:r>
          </w:p>
        </w:tc>
        <w:tc>
          <w:tcPr>
            <w:tcW w:w="512" w:type="dxa"/>
            <w:vAlign w:val="center"/>
          </w:tcPr>
          <w:p w:rsidR="007A66C4" w:rsidRDefault="007A66C4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7A66C4" w:rsidRDefault="007A66C4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7A66C4" w:rsidRDefault="007A66C4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7A66C4" w:rsidRDefault="007A66C4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7A66C4" w:rsidRDefault="007A66C4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7A66C4" w:rsidRDefault="007A66C4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7A66C4" w:rsidRPr="00B26A67" w:rsidTr="00541936">
        <w:trPr>
          <w:trHeight w:val="260"/>
        </w:trPr>
        <w:tc>
          <w:tcPr>
            <w:tcW w:w="992" w:type="dxa"/>
            <w:vAlign w:val="center"/>
          </w:tcPr>
          <w:p w:rsidR="007A66C4" w:rsidRDefault="007A66C4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S</w:t>
            </w:r>
          </w:p>
        </w:tc>
        <w:tc>
          <w:tcPr>
            <w:tcW w:w="3378" w:type="dxa"/>
            <w:vAlign w:val="center"/>
          </w:tcPr>
          <w:p w:rsidR="007A66C4" w:rsidRDefault="007A66C4" w:rsidP="00541936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eçmeli 6</w:t>
            </w:r>
          </w:p>
        </w:tc>
        <w:tc>
          <w:tcPr>
            <w:tcW w:w="512" w:type="dxa"/>
            <w:vAlign w:val="center"/>
          </w:tcPr>
          <w:p w:rsidR="007A66C4" w:rsidRDefault="007A66C4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7A66C4" w:rsidRDefault="007A66C4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7A66C4" w:rsidRDefault="007A66C4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7A66C4" w:rsidRDefault="007A66C4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7A66C4" w:rsidRDefault="007A66C4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7A66C4" w:rsidRDefault="007A66C4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7A66C4" w:rsidRPr="00B26A67" w:rsidTr="00541936">
        <w:trPr>
          <w:trHeight w:val="260"/>
        </w:trPr>
        <w:tc>
          <w:tcPr>
            <w:tcW w:w="4882" w:type="dxa"/>
            <w:gridSpan w:val="3"/>
            <w:vAlign w:val="center"/>
          </w:tcPr>
          <w:p w:rsidR="007A66C4" w:rsidRPr="00B26A67" w:rsidRDefault="007A66C4" w:rsidP="005419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Toplam</w:t>
            </w:r>
          </w:p>
        </w:tc>
        <w:tc>
          <w:tcPr>
            <w:tcW w:w="545" w:type="dxa"/>
            <w:vAlign w:val="center"/>
          </w:tcPr>
          <w:p w:rsidR="007A66C4" w:rsidRPr="00B26A67" w:rsidRDefault="007A66C4" w:rsidP="005419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20</w:t>
            </w:r>
          </w:p>
        </w:tc>
        <w:tc>
          <w:tcPr>
            <w:tcW w:w="545" w:type="dxa"/>
            <w:vAlign w:val="center"/>
          </w:tcPr>
          <w:p w:rsidR="007A66C4" w:rsidRPr="00B26A67" w:rsidRDefault="007A66C4" w:rsidP="005419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0</w:t>
            </w:r>
          </w:p>
        </w:tc>
        <w:tc>
          <w:tcPr>
            <w:tcW w:w="545" w:type="dxa"/>
            <w:vAlign w:val="center"/>
          </w:tcPr>
          <w:p w:rsidR="007A66C4" w:rsidRPr="00B26A67" w:rsidRDefault="007A66C4" w:rsidP="005419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0</w:t>
            </w:r>
          </w:p>
        </w:tc>
        <w:tc>
          <w:tcPr>
            <w:tcW w:w="672" w:type="dxa"/>
            <w:vAlign w:val="center"/>
          </w:tcPr>
          <w:p w:rsidR="007A66C4" w:rsidRPr="00B26A67" w:rsidRDefault="007A66C4" w:rsidP="005419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20</w:t>
            </w:r>
          </w:p>
        </w:tc>
        <w:tc>
          <w:tcPr>
            <w:tcW w:w="846" w:type="dxa"/>
            <w:vAlign w:val="center"/>
          </w:tcPr>
          <w:p w:rsidR="007A66C4" w:rsidRPr="00B26A67" w:rsidRDefault="007A66C4" w:rsidP="005419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36</w:t>
            </w:r>
          </w:p>
        </w:tc>
      </w:tr>
    </w:tbl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tbl>
      <w:tblPr>
        <w:tblStyle w:val="TabloKlavuzu"/>
        <w:tblW w:w="0" w:type="auto"/>
        <w:tblInd w:w="392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992"/>
        <w:gridCol w:w="3378"/>
        <w:gridCol w:w="512"/>
        <w:gridCol w:w="545"/>
        <w:gridCol w:w="545"/>
        <w:gridCol w:w="545"/>
        <w:gridCol w:w="672"/>
        <w:gridCol w:w="846"/>
      </w:tblGrid>
      <w:tr w:rsidR="00076528" w:rsidRPr="00B26A67" w:rsidTr="00541936">
        <w:trPr>
          <w:trHeight w:val="179"/>
        </w:trPr>
        <w:tc>
          <w:tcPr>
            <w:tcW w:w="8035" w:type="dxa"/>
            <w:gridSpan w:val="8"/>
            <w:vAlign w:val="center"/>
          </w:tcPr>
          <w:p w:rsidR="00076528" w:rsidRPr="00B26A67" w:rsidRDefault="00076528" w:rsidP="00076528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 xml:space="preserve">FEN BİLGİSİ EĞİTİMİNİN MATEMATİK EĞİTİMİNDEKİ EŞDEĞER </w:t>
            </w: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DERSLER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İ</w:t>
            </w:r>
          </w:p>
        </w:tc>
      </w:tr>
      <w:tr w:rsidR="00076528" w:rsidRPr="00B26A67" w:rsidTr="00541936">
        <w:trPr>
          <w:trHeight w:val="260"/>
        </w:trPr>
        <w:tc>
          <w:tcPr>
            <w:tcW w:w="992" w:type="dxa"/>
            <w:vAlign w:val="center"/>
          </w:tcPr>
          <w:p w:rsidR="00076528" w:rsidRPr="00B26A67" w:rsidRDefault="00076528" w:rsidP="00541936">
            <w:pPr>
              <w:spacing w:after="0" w:line="240" w:lineRule="auto"/>
              <w:ind w:left="-70" w:right="-7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Ders Kodu</w:t>
            </w:r>
          </w:p>
        </w:tc>
        <w:tc>
          <w:tcPr>
            <w:tcW w:w="3378" w:type="dxa"/>
            <w:vAlign w:val="center"/>
          </w:tcPr>
          <w:p w:rsidR="00076528" w:rsidRPr="00B26A67" w:rsidRDefault="00076528" w:rsidP="005419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Ders Adı</w:t>
            </w:r>
          </w:p>
        </w:tc>
        <w:tc>
          <w:tcPr>
            <w:tcW w:w="512" w:type="dxa"/>
            <w:vAlign w:val="center"/>
          </w:tcPr>
          <w:p w:rsidR="00076528" w:rsidRPr="00B26A67" w:rsidRDefault="00076528" w:rsidP="005419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Z/S</w:t>
            </w:r>
          </w:p>
        </w:tc>
        <w:tc>
          <w:tcPr>
            <w:tcW w:w="545" w:type="dxa"/>
            <w:vAlign w:val="center"/>
          </w:tcPr>
          <w:p w:rsidR="00076528" w:rsidRPr="00B26A67" w:rsidRDefault="00076528" w:rsidP="005419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T</w:t>
            </w:r>
          </w:p>
        </w:tc>
        <w:tc>
          <w:tcPr>
            <w:tcW w:w="545" w:type="dxa"/>
            <w:vAlign w:val="center"/>
          </w:tcPr>
          <w:p w:rsidR="00076528" w:rsidRPr="00B26A67" w:rsidRDefault="00076528" w:rsidP="005419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U</w:t>
            </w:r>
          </w:p>
        </w:tc>
        <w:tc>
          <w:tcPr>
            <w:tcW w:w="545" w:type="dxa"/>
            <w:vAlign w:val="center"/>
          </w:tcPr>
          <w:p w:rsidR="00076528" w:rsidRPr="00B26A67" w:rsidRDefault="00076528" w:rsidP="005419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L</w:t>
            </w:r>
          </w:p>
        </w:tc>
        <w:tc>
          <w:tcPr>
            <w:tcW w:w="672" w:type="dxa"/>
            <w:vAlign w:val="center"/>
          </w:tcPr>
          <w:p w:rsidR="00076528" w:rsidRPr="00B26A67" w:rsidRDefault="00076528" w:rsidP="005419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Kredi</w:t>
            </w:r>
          </w:p>
        </w:tc>
        <w:tc>
          <w:tcPr>
            <w:tcW w:w="846" w:type="dxa"/>
            <w:vAlign w:val="center"/>
          </w:tcPr>
          <w:p w:rsidR="00076528" w:rsidRPr="00B26A67" w:rsidRDefault="00076528" w:rsidP="005419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AKTS</w:t>
            </w:r>
          </w:p>
        </w:tc>
      </w:tr>
      <w:tr w:rsidR="00076528" w:rsidRPr="00B26A67" w:rsidTr="00541936">
        <w:trPr>
          <w:trHeight w:val="260"/>
        </w:trPr>
        <w:tc>
          <w:tcPr>
            <w:tcW w:w="992" w:type="dxa"/>
            <w:vAlign w:val="center"/>
          </w:tcPr>
          <w:p w:rsidR="00076528" w:rsidRDefault="00076528" w:rsidP="0007652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Z101</w:t>
            </w:r>
          </w:p>
        </w:tc>
        <w:tc>
          <w:tcPr>
            <w:tcW w:w="3378" w:type="dxa"/>
            <w:vAlign w:val="center"/>
          </w:tcPr>
          <w:p w:rsidR="00076528" w:rsidRDefault="00076528" w:rsidP="0007652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Eğitime Giriş</w:t>
            </w:r>
          </w:p>
        </w:tc>
        <w:tc>
          <w:tcPr>
            <w:tcW w:w="512" w:type="dxa"/>
            <w:vAlign w:val="center"/>
          </w:tcPr>
          <w:p w:rsidR="00076528" w:rsidRDefault="00076528" w:rsidP="0007652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076528" w:rsidRDefault="00076528" w:rsidP="0007652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076528" w:rsidRDefault="00076528" w:rsidP="0007652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076528" w:rsidRDefault="00076528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076528" w:rsidRDefault="00076528" w:rsidP="0007652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076528" w:rsidRDefault="00076528" w:rsidP="0007652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076528" w:rsidRPr="00B26A67" w:rsidTr="00541936">
        <w:trPr>
          <w:trHeight w:val="260"/>
        </w:trPr>
        <w:tc>
          <w:tcPr>
            <w:tcW w:w="992" w:type="dxa"/>
            <w:vAlign w:val="center"/>
          </w:tcPr>
          <w:p w:rsidR="00076528" w:rsidRDefault="00076528" w:rsidP="0007652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Z103</w:t>
            </w:r>
          </w:p>
        </w:tc>
        <w:tc>
          <w:tcPr>
            <w:tcW w:w="3378" w:type="dxa"/>
            <w:vAlign w:val="center"/>
          </w:tcPr>
          <w:p w:rsidR="00076528" w:rsidRDefault="00076528" w:rsidP="0007652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Eğitim Sosyolojisi</w:t>
            </w:r>
          </w:p>
        </w:tc>
        <w:tc>
          <w:tcPr>
            <w:tcW w:w="512" w:type="dxa"/>
            <w:vAlign w:val="center"/>
          </w:tcPr>
          <w:p w:rsidR="00076528" w:rsidRDefault="00076528" w:rsidP="0007652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076528" w:rsidRDefault="00076528" w:rsidP="0007652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076528" w:rsidRDefault="00076528" w:rsidP="0007652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076528" w:rsidRDefault="00076528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076528" w:rsidRDefault="00076528" w:rsidP="0007652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076528" w:rsidRDefault="00076528" w:rsidP="0007652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076528" w:rsidRPr="00B26A67" w:rsidTr="00541936">
        <w:trPr>
          <w:trHeight w:val="260"/>
        </w:trPr>
        <w:tc>
          <w:tcPr>
            <w:tcW w:w="992" w:type="dxa"/>
            <w:vAlign w:val="center"/>
          </w:tcPr>
          <w:p w:rsidR="00076528" w:rsidRDefault="00076528" w:rsidP="0007652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GKZ101</w:t>
            </w:r>
          </w:p>
        </w:tc>
        <w:tc>
          <w:tcPr>
            <w:tcW w:w="3378" w:type="dxa"/>
            <w:vAlign w:val="center"/>
          </w:tcPr>
          <w:p w:rsidR="00076528" w:rsidRDefault="00076528" w:rsidP="0007652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Atatürk İlkeleri Ve İnkılap Tarihi 1</w:t>
            </w:r>
          </w:p>
        </w:tc>
        <w:tc>
          <w:tcPr>
            <w:tcW w:w="512" w:type="dxa"/>
            <w:vAlign w:val="center"/>
          </w:tcPr>
          <w:p w:rsidR="00076528" w:rsidRDefault="00076528" w:rsidP="0007652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076528" w:rsidRDefault="00076528" w:rsidP="0007652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076528" w:rsidRDefault="00076528" w:rsidP="0007652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076528" w:rsidRDefault="00076528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076528" w:rsidRDefault="00076528" w:rsidP="0007652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076528" w:rsidRDefault="00076528" w:rsidP="0007652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076528" w:rsidRPr="00B26A67" w:rsidTr="00541936">
        <w:trPr>
          <w:trHeight w:val="260"/>
        </w:trPr>
        <w:tc>
          <w:tcPr>
            <w:tcW w:w="992" w:type="dxa"/>
            <w:vAlign w:val="center"/>
          </w:tcPr>
          <w:p w:rsidR="00076528" w:rsidRDefault="00076528" w:rsidP="0007652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GKZ103</w:t>
            </w:r>
          </w:p>
        </w:tc>
        <w:tc>
          <w:tcPr>
            <w:tcW w:w="3378" w:type="dxa"/>
            <w:vAlign w:val="center"/>
          </w:tcPr>
          <w:p w:rsidR="00076528" w:rsidRDefault="00076528" w:rsidP="0007652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Yabancı Dil 1</w:t>
            </w:r>
          </w:p>
        </w:tc>
        <w:tc>
          <w:tcPr>
            <w:tcW w:w="512" w:type="dxa"/>
            <w:vAlign w:val="center"/>
          </w:tcPr>
          <w:p w:rsidR="00076528" w:rsidRDefault="00076528" w:rsidP="0007652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076528" w:rsidRDefault="00BF7332" w:rsidP="0007652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076528" w:rsidRDefault="00BF7332" w:rsidP="0007652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076528" w:rsidRDefault="00076528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076528" w:rsidRDefault="00BF7332" w:rsidP="0007652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076528" w:rsidRDefault="00076528" w:rsidP="0007652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076528" w:rsidRPr="00B26A67" w:rsidTr="00541936">
        <w:trPr>
          <w:trHeight w:val="260"/>
        </w:trPr>
        <w:tc>
          <w:tcPr>
            <w:tcW w:w="992" w:type="dxa"/>
            <w:vAlign w:val="center"/>
          </w:tcPr>
          <w:p w:rsidR="00076528" w:rsidRDefault="00076528" w:rsidP="0007652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GKZ105</w:t>
            </w:r>
          </w:p>
        </w:tc>
        <w:tc>
          <w:tcPr>
            <w:tcW w:w="3378" w:type="dxa"/>
            <w:vAlign w:val="center"/>
          </w:tcPr>
          <w:p w:rsidR="00076528" w:rsidRDefault="00076528" w:rsidP="0007652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ürk Dili 1</w:t>
            </w:r>
          </w:p>
        </w:tc>
        <w:tc>
          <w:tcPr>
            <w:tcW w:w="512" w:type="dxa"/>
            <w:vAlign w:val="center"/>
          </w:tcPr>
          <w:p w:rsidR="00076528" w:rsidRDefault="00076528" w:rsidP="0007652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076528" w:rsidRDefault="00076528" w:rsidP="0007652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076528" w:rsidRDefault="00BF7332" w:rsidP="0007652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076528" w:rsidRDefault="00076528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076528" w:rsidRDefault="00076528" w:rsidP="0007652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076528" w:rsidRDefault="00076528" w:rsidP="0007652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</w:t>
            </w:r>
          </w:p>
        </w:tc>
      </w:tr>
      <w:tr w:rsidR="00076528" w:rsidRPr="00B26A67" w:rsidTr="00541936">
        <w:trPr>
          <w:trHeight w:val="260"/>
        </w:trPr>
        <w:tc>
          <w:tcPr>
            <w:tcW w:w="992" w:type="dxa"/>
            <w:vAlign w:val="center"/>
          </w:tcPr>
          <w:p w:rsidR="00076528" w:rsidRDefault="00076528" w:rsidP="0007652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GKZ107</w:t>
            </w:r>
          </w:p>
        </w:tc>
        <w:tc>
          <w:tcPr>
            <w:tcW w:w="3378" w:type="dxa"/>
            <w:vAlign w:val="center"/>
          </w:tcPr>
          <w:p w:rsidR="00076528" w:rsidRDefault="00076528" w:rsidP="0007652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Bilişim Teknolojileri</w:t>
            </w:r>
          </w:p>
        </w:tc>
        <w:tc>
          <w:tcPr>
            <w:tcW w:w="512" w:type="dxa"/>
            <w:vAlign w:val="center"/>
          </w:tcPr>
          <w:p w:rsidR="00076528" w:rsidRDefault="00076528" w:rsidP="0007652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076528" w:rsidRDefault="00076528" w:rsidP="0007652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076528" w:rsidRDefault="00BF7332" w:rsidP="0007652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076528" w:rsidRDefault="00076528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076528" w:rsidRDefault="00076528" w:rsidP="0007652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076528" w:rsidRDefault="00076528" w:rsidP="0007652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</w:t>
            </w:r>
          </w:p>
        </w:tc>
      </w:tr>
      <w:tr w:rsidR="00076528" w:rsidRPr="00B26A67" w:rsidTr="00541936">
        <w:trPr>
          <w:trHeight w:val="260"/>
        </w:trPr>
        <w:tc>
          <w:tcPr>
            <w:tcW w:w="992" w:type="dxa"/>
            <w:vAlign w:val="center"/>
          </w:tcPr>
          <w:p w:rsidR="00076528" w:rsidRDefault="00076528" w:rsidP="0007652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Z106</w:t>
            </w:r>
          </w:p>
        </w:tc>
        <w:tc>
          <w:tcPr>
            <w:tcW w:w="3378" w:type="dxa"/>
            <w:vAlign w:val="center"/>
          </w:tcPr>
          <w:p w:rsidR="00076528" w:rsidRDefault="00076528" w:rsidP="0007652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Eğitim Psikolojisi</w:t>
            </w:r>
          </w:p>
        </w:tc>
        <w:tc>
          <w:tcPr>
            <w:tcW w:w="512" w:type="dxa"/>
            <w:vAlign w:val="center"/>
          </w:tcPr>
          <w:p w:rsidR="00076528" w:rsidRDefault="00076528" w:rsidP="0007652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076528" w:rsidRDefault="00076528" w:rsidP="0007652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076528" w:rsidRDefault="00076528" w:rsidP="0007652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076528" w:rsidRDefault="00076528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076528" w:rsidRDefault="00076528" w:rsidP="0007652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076528" w:rsidRDefault="00076528" w:rsidP="0007652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076528" w:rsidRPr="00B26A67" w:rsidTr="00541936">
        <w:trPr>
          <w:trHeight w:val="260"/>
        </w:trPr>
        <w:tc>
          <w:tcPr>
            <w:tcW w:w="992" w:type="dxa"/>
            <w:vAlign w:val="center"/>
          </w:tcPr>
          <w:p w:rsidR="00076528" w:rsidRDefault="00076528" w:rsidP="0007652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Z105</w:t>
            </w:r>
          </w:p>
        </w:tc>
        <w:tc>
          <w:tcPr>
            <w:tcW w:w="3378" w:type="dxa"/>
            <w:vAlign w:val="center"/>
          </w:tcPr>
          <w:p w:rsidR="00076528" w:rsidRDefault="00076528" w:rsidP="0007652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Eğitim Felsefesi</w:t>
            </w:r>
          </w:p>
        </w:tc>
        <w:tc>
          <w:tcPr>
            <w:tcW w:w="512" w:type="dxa"/>
            <w:vAlign w:val="center"/>
          </w:tcPr>
          <w:p w:rsidR="00076528" w:rsidRDefault="00076528" w:rsidP="0007652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076528" w:rsidRDefault="00076528" w:rsidP="0007652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076528" w:rsidRDefault="00076528" w:rsidP="0007652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076528" w:rsidRDefault="00076528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076528" w:rsidRDefault="00076528" w:rsidP="0007652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076528" w:rsidRDefault="00076528" w:rsidP="0007652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076528" w:rsidRPr="00B26A67" w:rsidTr="00541936">
        <w:trPr>
          <w:trHeight w:val="260"/>
        </w:trPr>
        <w:tc>
          <w:tcPr>
            <w:tcW w:w="992" w:type="dxa"/>
            <w:vAlign w:val="center"/>
          </w:tcPr>
          <w:p w:rsidR="00076528" w:rsidRDefault="00076528" w:rsidP="0007652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GKZ102</w:t>
            </w:r>
          </w:p>
        </w:tc>
        <w:tc>
          <w:tcPr>
            <w:tcW w:w="3378" w:type="dxa"/>
            <w:vAlign w:val="center"/>
          </w:tcPr>
          <w:p w:rsidR="00076528" w:rsidRDefault="00076528" w:rsidP="0007652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Atatürk İlkeleri Ve İnkılap Tarihi 2</w:t>
            </w:r>
          </w:p>
        </w:tc>
        <w:tc>
          <w:tcPr>
            <w:tcW w:w="512" w:type="dxa"/>
            <w:vAlign w:val="center"/>
          </w:tcPr>
          <w:p w:rsidR="00076528" w:rsidRDefault="00076528" w:rsidP="0007652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076528" w:rsidRDefault="00076528" w:rsidP="0007652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076528" w:rsidRDefault="00076528" w:rsidP="0007652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076528" w:rsidRDefault="00076528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076528" w:rsidRDefault="00076528" w:rsidP="0007652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076528" w:rsidRDefault="00076528" w:rsidP="0007652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076528" w:rsidRPr="00B26A67" w:rsidTr="00541936">
        <w:trPr>
          <w:trHeight w:val="260"/>
        </w:trPr>
        <w:tc>
          <w:tcPr>
            <w:tcW w:w="992" w:type="dxa"/>
            <w:vAlign w:val="center"/>
          </w:tcPr>
          <w:p w:rsidR="00076528" w:rsidRDefault="00076528" w:rsidP="0007652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GKZ104</w:t>
            </w:r>
          </w:p>
        </w:tc>
        <w:tc>
          <w:tcPr>
            <w:tcW w:w="3378" w:type="dxa"/>
            <w:vAlign w:val="center"/>
          </w:tcPr>
          <w:p w:rsidR="00076528" w:rsidRDefault="00076528" w:rsidP="0007652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Yabancı Dil 2</w:t>
            </w:r>
          </w:p>
        </w:tc>
        <w:tc>
          <w:tcPr>
            <w:tcW w:w="512" w:type="dxa"/>
            <w:vAlign w:val="center"/>
          </w:tcPr>
          <w:p w:rsidR="00076528" w:rsidRDefault="00076528" w:rsidP="0007652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076528" w:rsidRDefault="00076528" w:rsidP="0007652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076528" w:rsidRDefault="00076528" w:rsidP="0007652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076528" w:rsidRDefault="00076528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076528" w:rsidRDefault="00076528" w:rsidP="0007652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076528" w:rsidRDefault="00076528" w:rsidP="0007652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076528" w:rsidRPr="00B26A67" w:rsidTr="00541936">
        <w:trPr>
          <w:trHeight w:val="260"/>
        </w:trPr>
        <w:tc>
          <w:tcPr>
            <w:tcW w:w="992" w:type="dxa"/>
            <w:vAlign w:val="center"/>
          </w:tcPr>
          <w:p w:rsidR="00076528" w:rsidRDefault="00076528" w:rsidP="0007652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GKZ106</w:t>
            </w:r>
          </w:p>
        </w:tc>
        <w:tc>
          <w:tcPr>
            <w:tcW w:w="3378" w:type="dxa"/>
            <w:vAlign w:val="center"/>
          </w:tcPr>
          <w:p w:rsidR="00076528" w:rsidRDefault="00076528" w:rsidP="0007652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ürk Dili 2</w:t>
            </w:r>
          </w:p>
        </w:tc>
        <w:tc>
          <w:tcPr>
            <w:tcW w:w="512" w:type="dxa"/>
            <w:vAlign w:val="center"/>
          </w:tcPr>
          <w:p w:rsidR="00076528" w:rsidRDefault="00076528" w:rsidP="0007652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076528" w:rsidRDefault="00076528" w:rsidP="0007652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076528" w:rsidRDefault="00076528" w:rsidP="0007652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076528" w:rsidRDefault="00076528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076528" w:rsidRDefault="00076528" w:rsidP="0007652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076528" w:rsidRDefault="00076528" w:rsidP="0007652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</w:t>
            </w:r>
          </w:p>
        </w:tc>
      </w:tr>
      <w:tr w:rsidR="00076528" w:rsidRPr="00B26A67" w:rsidTr="00541936">
        <w:trPr>
          <w:trHeight w:val="260"/>
        </w:trPr>
        <w:tc>
          <w:tcPr>
            <w:tcW w:w="992" w:type="dxa"/>
            <w:vAlign w:val="center"/>
          </w:tcPr>
          <w:p w:rsidR="00076528" w:rsidRDefault="00076528" w:rsidP="0007652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Z203</w:t>
            </w:r>
          </w:p>
        </w:tc>
        <w:tc>
          <w:tcPr>
            <w:tcW w:w="3378" w:type="dxa"/>
            <w:vAlign w:val="center"/>
          </w:tcPr>
          <w:p w:rsidR="00076528" w:rsidRDefault="00076528" w:rsidP="0007652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Öğretim Teknolojileri</w:t>
            </w:r>
          </w:p>
        </w:tc>
        <w:tc>
          <w:tcPr>
            <w:tcW w:w="512" w:type="dxa"/>
            <w:vAlign w:val="center"/>
          </w:tcPr>
          <w:p w:rsidR="00076528" w:rsidRDefault="00076528" w:rsidP="0007652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076528" w:rsidRDefault="00076528" w:rsidP="0007652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076528" w:rsidRDefault="00076528" w:rsidP="0007652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076528" w:rsidRDefault="00076528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076528" w:rsidRDefault="00076528" w:rsidP="0007652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076528" w:rsidRDefault="00076528" w:rsidP="0007652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076528" w:rsidRPr="00B26A67" w:rsidTr="00541936">
        <w:trPr>
          <w:trHeight w:val="260"/>
        </w:trPr>
        <w:tc>
          <w:tcPr>
            <w:tcW w:w="992" w:type="dxa"/>
            <w:vAlign w:val="center"/>
          </w:tcPr>
          <w:p w:rsidR="00076528" w:rsidRDefault="00076528" w:rsidP="0007652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Z 201</w:t>
            </w:r>
          </w:p>
        </w:tc>
        <w:tc>
          <w:tcPr>
            <w:tcW w:w="3378" w:type="dxa"/>
            <w:vAlign w:val="center"/>
          </w:tcPr>
          <w:p w:rsidR="00076528" w:rsidRDefault="00076528" w:rsidP="0007652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Öğretim İlke Ve Yöntemleri</w:t>
            </w:r>
          </w:p>
        </w:tc>
        <w:tc>
          <w:tcPr>
            <w:tcW w:w="512" w:type="dxa"/>
            <w:vAlign w:val="center"/>
          </w:tcPr>
          <w:p w:rsidR="00076528" w:rsidRDefault="00076528" w:rsidP="0007652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076528" w:rsidRDefault="00076528" w:rsidP="0007652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076528" w:rsidRDefault="00076528" w:rsidP="0007652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076528" w:rsidRDefault="00076528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076528" w:rsidRDefault="00076528" w:rsidP="0007652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076528" w:rsidRDefault="00076528" w:rsidP="0007652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076528" w:rsidRPr="00B26A67" w:rsidTr="00541936">
        <w:trPr>
          <w:trHeight w:val="260"/>
        </w:trPr>
        <w:tc>
          <w:tcPr>
            <w:tcW w:w="992" w:type="dxa"/>
            <w:vAlign w:val="center"/>
          </w:tcPr>
          <w:p w:rsidR="00076528" w:rsidRDefault="00076528" w:rsidP="0007652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Z204</w:t>
            </w:r>
          </w:p>
        </w:tc>
        <w:tc>
          <w:tcPr>
            <w:tcW w:w="3378" w:type="dxa"/>
            <w:vAlign w:val="center"/>
          </w:tcPr>
          <w:p w:rsidR="00076528" w:rsidRDefault="00076528" w:rsidP="0007652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ürk Eğitim Tarihi</w:t>
            </w:r>
          </w:p>
        </w:tc>
        <w:tc>
          <w:tcPr>
            <w:tcW w:w="512" w:type="dxa"/>
            <w:vAlign w:val="center"/>
          </w:tcPr>
          <w:p w:rsidR="00076528" w:rsidRDefault="00076528" w:rsidP="0007652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076528" w:rsidRDefault="00076528" w:rsidP="0007652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076528" w:rsidRDefault="00076528" w:rsidP="0007652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076528" w:rsidRDefault="00076528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076528" w:rsidRDefault="00076528" w:rsidP="0007652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076528" w:rsidRDefault="00076528" w:rsidP="0007652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076528" w:rsidRPr="00B26A67" w:rsidTr="00541936">
        <w:trPr>
          <w:trHeight w:val="260"/>
        </w:trPr>
        <w:tc>
          <w:tcPr>
            <w:tcW w:w="992" w:type="dxa"/>
            <w:vAlign w:val="center"/>
          </w:tcPr>
          <w:p w:rsidR="00076528" w:rsidRDefault="00076528" w:rsidP="0007652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Z206</w:t>
            </w:r>
          </w:p>
        </w:tc>
        <w:tc>
          <w:tcPr>
            <w:tcW w:w="3378" w:type="dxa"/>
            <w:vAlign w:val="center"/>
          </w:tcPr>
          <w:p w:rsidR="00076528" w:rsidRDefault="00076528" w:rsidP="0007652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Eğitimde Araştırma Yöntemleri</w:t>
            </w:r>
          </w:p>
        </w:tc>
        <w:tc>
          <w:tcPr>
            <w:tcW w:w="512" w:type="dxa"/>
            <w:vAlign w:val="center"/>
          </w:tcPr>
          <w:p w:rsidR="00076528" w:rsidRDefault="00076528" w:rsidP="0007652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076528" w:rsidRDefault="00076528" w:rsidP="0007652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076528" w:rsidRDefault="00076528" w:rsidP="0007652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076528" w:rsidRDefault="00076528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076528" w:rsidRDefault="00076528" w:rsidP="0007652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076528" w:rsidRDefault="00076528" w:rsidP="0007652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076528" w:rsidRPr="00B26A67" w:rsidTr="00541936">
        <w:trPr>
          <w:trHeight w:val="260"/>
        </w:trPr>
        <w:tc>
          <w:tcPr>
            <w:tcW w:w="992" w:type="dxa"/>
            <w:vAlign w:val="center"/>
          </w:tcPr>
          <w:p w:rsidR="00076528" w:rsidRDefault="00076528" w:rsidP="0007652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GKZ202</w:t>
            </w:r>
          </w:p>
        </w:tc>
        <w:tc>
          <w:tcPr>
            <w:tcW w:w="3378" w:type="dxa"/>
            <w:vAlign w:val="center"/>
          </w:tcPr>
          <w:p w:rsidR="00076528" w:rsidRDefault="00076528" w:rsidP="0007652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opluma Hizmet Uygulamaları</w:t>
            </w:r>
          </w:p>
        </w:tc>
        <w:tc>
          <w:tcPr>
            <w:tcW w:w="512" w:type="dxa"/>
            <w:vAlign w:val="center"/>
          </w:tcPr>
          <w:p w:rsidR="00076528" w:rsidRDefault="00076528" w:rsidP="0007652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076528" w:rsidRDefault="00076528" w:rsidP="0007652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</w:t>
            </w:r>
          </w:p>
        </w:tc>
        <w:tc>
          <w:tcPr>
            <w:tcW w:w="545" w:type="dxa"/>
            <w:vAlign w:val="center"/>
          </w:tcPr>
          <w:p w:rsidR="00076528" w:rsidRDefault="00076528" w:rsidP="0007652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076528" w:rsidRDefault="00076528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076528" w:rsidRDefault="00076528" w:rsidP="0007652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076528" w:rsidRDefault="00076528" w:rsidP="0007652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076528" w:rsidRPr="00B26A67" w:rsidTr="00541936">
        <w:trPr>
          <w:trHeight w:val="260"/>
        </w:trPr>
        <w:tc>
          <w:tcPr>
            <w:tcW w:w="992" w:type="dxa"/>
            <w:vAlign w:val="center"/>
          </w:tcPr>
          <w:p w:rsidR="00076528" w:rsidRDefault="00076528" w:rsidP="0007652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Z301</w:t>
            </w:r>
          </w:p>
        </w:tc>
        <w:tc>
          <w:tcPr>
            <w:tcW w:w="3378" w:type="dxa"/>
            <w:vAlign w:val="center"/>
          </w:tcPr>
          <w:p w:rsidR="00076528" w:rsidRDefault="00076528" w:rsidP="0007652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ınıf Yönetimi</w:t>
            </w:r>
          </w:p>
        </w:tc>
        <w:tc>
          <w:tcPr>
            <w:tcW w:w="512" w:type="dxa"/>
            <w:vAlign w:val="center"/>
          </w:tcPr>
          <w:p w:rsidR="00076528" w:rsidRDefault="00076528" w:rsidP="0007652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076528" w:rsidRDefault="00076528" w:rsidP="0007652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076528" w:rsidRDefault="00076528" w:rsidP="0007652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076528" w:rsidRDefault="00076528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076528" w:rsidRDefault="00076528" w:rsidP="0007652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076528" w:rsidRDefault="00076528" w:rsidP="0007652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076528" w:rsidRPr="00B26A67" w:rsidTr="00541936">
        <w:trPr>
          <w:trHeight w:val="260"/>
        </w:trPr>
        <w:tc>
          <w:tcPr>
            <w:tcW w:w="992" w:type="dxa"/>
            <w:vAlign w:val="center"/>
          </w:tcPr>
          <w:p w:rsidR="00076528" w:rsidRDefault="00076528" w:rsidP="0007652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Z303</w:t>
            </w:r>
          </w:p>
        </w:tc>
        <w:tc>
          <w:tcPr>
            <w:tcW w:w="3378" w:type="dxa"/>
            <w:vAlign w:val="center"/>
          </w:tcPr>
          <w:p w:rsidR="00076528" w:rsidRDefault="00076528" w:rsidP="0007652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Eğitimde Ahlak Ve Etik</w:t>
            </w:r>
          </w:p>
        </w:tc>
        <w:tc>
          <w:tcPr>
            <w:tcW w:w="512" w:type="dxa"/>
            <w:vAlign w:val="center"/>
          </w:tcPr>
          <w:p w:rsidR="00076528" w:rsidRDefault="00076528" w:rsidP="0007652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076528" w:rsidRDefault="00076528" w:rsidP="0007652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076528" w:rsidRDefault="00076528" w:rsidP="0007652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076528" w:rsidRDefault="00076528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076528" w:rsidRDefault="00076528" w:rsidP="0007652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076528" w:rsidRDefault="00076528" w:rsidP="0007652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076528" w:rsidRPr="00B26A67" w:rsidTr="00541936">
        <w:trPr>
          <w:trHeight w:val="260"/>
        </w:trPr>
        <w:tc>
          <w:tcPr>
            <w:tcW w:w="992" w:type="dxa"/>
            <w:vAlign w:val="center"/>
          </w:tcPr>
          <w:p w:rsidR="00076528" w:rsidRDefault="00076528" w:rsidP="0007652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Z302</w:t>
            </w:r>
          </w:p>
        </w:tc>
        <w:tc>
          <w:tcPr>
            <w:tcW w:w="3378" w:type="dxa"/>
            <w:vAlign w:val="center"/>
          </w:tcPr>
          <w:p w:rsidR="00076528" w:rsidRDefault="00076528" w:rsidP="0007652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Eğitimde Ölçme Ve Değerlendirme</w:t>
            </w:r>
          </w:p>
        </w:tc>
        <w:tc>
          <w:tcPr>
            <w:tcW w:w="512" w:type="dxa"/>
            <w:vAlign w:val="center"/>
          </w:tcPr>
          <w:p w:rsidR="00076528" w:rsidRDefault="00076528" w:rsidP="0007652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076528" w:rsidRDefault="00076528" w:rsidP="0007652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076528" w:rsidRDefault="00076528" w:rsidP="0007652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076528" w:rsidRDefault="00076528" w:rsidP="0007652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076528" w:rsidRDefault="00076528" w:rsidP="0007652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076528" w:rsidRDefault="00076528" w:rsidP="0007652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076528" w:rsidRPr="00B26A67" w:rsidTr="00541936">
        <w:trPr>
          <w:trHeight w:val="260"/>
        </w:trPr>
        <w:tc>
          <w:tcPr>
            <w:tcW w:w="992" w:type="dxa"/>
            <w:vAlign w:val="center"/>
          </w:tcPr>
          <w:p w:rsidR="00076528" w:rsidRDefault="00076528" w:rsidP="0007652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Z304</w:t>
            </w:r>
          </w:p>
        </w:tc>
        <w:tc>
          <w:tcPr>
            <w:tcW w:w="3378" w:type="dxa"/>
            <w:vAlign w:val="center"/>
          </w:tcPr>
          <w:p w:rsidR="00076528" w:rsidRDefault="00076528" w:rsidP="0007652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ürk Eğitim Sistemi Ve Okul Yönetimi</w:t>
            </w:r>
          </w:p>
        </w:tc>
        <w:tc>
          <w:tcPr>
            <w:tcW w:w="512" w:type="dxa"/>
            <w:vAlign w:val="center"/>
          </w:tcPr>
          <w:p w:rsidR="00076528" w:rsidRDefault="00076528" w:rsidP="0007652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076528" w:rsidRDefault="00076528" w:rsidP="0007652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076528" w:rsidRDefault="00076528" w:rsidP="0007652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076528" w:rsidRDefault="00076528" w:rsidP="0007652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076528" w:rsidRDefault="00076528" w:rsidP="0007652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076528" w:rsidRDefault="00076528" w:rsidP="0007652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076528" w:rsidRPr="00B26A67" w:rsidTr="00541936">
        <w:trPr>
          <w:trHeight w:val="260"/>
        </w:trPr>
        <w:tc>
          <w:tcPr>
            <w:tcW w:w="992" w:type="dxa"/>
            <w:vAlign w:val="center"/>
          </w:tcPr>
          <w:p w:rsidR="00076528" w:rsidRDefault="00076528" w:rsidP="0007652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Z401</w:t>
            </w:r>
          </w:p>
        </w:tc>
        <w:tc>
          <w:tcPr>
            <w:tcW w:w="3378" w:type="dxa"/>
            <w:vAlign w:val="center"/>
          </w:tcPr>
          <w:p w:rsidR="00076528" w:rsidRDefault="00076528" w:rsidP="0007652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Özel Eğitim Ve Kaynaştırma</w:t>
            </w:r>
          </w:p>
        </w:tc>
        <w:tc>
          <w:tcPr>
            <w:tcW w:w="512" w:type="dxa"/>
            <w:vAlign w:val="center"/>
          </w:tcPr>
          <w:p w:rsidR="00076528" w:rsidRDefault="00076528" w:rsidP="0007652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076528" w:rsidRDefault="00076528" w:rsidP="0007652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076528" w:rsidRDefault="00076528" w:rsidP="0007652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076528" w:rsidRDefault="00076528" w:rsidP="0007652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076528" w:rsidRDefault="00076528" w:rsidP="0007652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076528" w:rsidRDefault="00076528" w:rsidP="0007652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076528" w:rsidRPr="00B26A67" w:rsidTr="00541936">
        <w:trPr>
          <w:trHeight w:val="260"/>
        </w:trPr>
        <w:tc>
          <w:tcPr>
            <w:tcW w:w="992" w:type="dxa"/>
            <w:vAlign w:val="center"/>
          </w:tcPr>
          <w:p w:rsidR="00076528" w:rsidRDefault="00076528" w:rsidP="0007652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Z402</w:t>
            </w:r>
          </w:p>
        </w:tc>
        <w:tc>
          <w:tcPr>
            <w:tcW w:w="3378" w:type="dxa"/>
            <w:vAlign w:val="center"/>
          </w:tcPr>
          <w:p w:rsidR="00076528" w:rsidRDefault="00076528" w:rsidP="0007652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Okullarda Rehberlik</w:t>
            </w:r>
          </w:p>
        </w:tc>
        <w:tc>
          <w:tcPr>
            <w:tcW w:w="512" w:type="dxa"/>
            <w:vAlign w:val="center"/>
          </w:tcPr>
          <w:p w:rsidR="00076528" w:rsidRDefault="00076528" w:rsidP="0007652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076528" w:rsidRDefault="00076528" w:rsidP="0007652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076528" w:rsidRDefault="00076528" w:rsidP="0007652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076528" w:rsidRDefault="00076528" w:rsidP="0007652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076528" w:rsidRDefault="00076528" w:rsidP="0007652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076528" w:rsidRDefault="00076528" w:rsidP="0007652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625BE3" w:rsidRPr="00B26A67" w:rsidTr="00625BE3">
        <w:trPr>
          <w:trHeight w:val="260"/>
        </w:trPr>
        <w:tc>
          <w:tcPr>
            <w:tcW w:w="992" w:type="dxa"/>
            <w:vAlign w:val="center"/>
          </w:tcPr>
          <w:p w:rsidR="00625BE3" w:rsidRDefault="00625BE3" w:rsidP="00625BE3">
            <w:pPr>
              <w:spacing w:after="0" w:line="240" w:lineRule="auto"/>
              <w:ind w:left="45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DOY102</w:t>
            </w:r>
          </w:p>
        </w:tc>
        <w:tc>
          <w:tcPr>
            <w:tcW w:w="3378" w:type="dxa"/>
            <w:vAlign w:val="center"/>
          </w:tcPr>
          <w:p w:rsidR="00625BE3" w:rsidRDefault="00625BE3" w:rsidP="00625BE3">
            <w:pPr>
              <w:spacing w:after="0" w:line="240" w:lineRule="auto"/>
              <w:ind w:left="45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Dijital Okuryazarlık</w:t>
            </w:r>
          </w:p>
        </w:tc>
        <w:tc>
          <w:tcPr>
            <w:tcW w:w="512" w:type="dxa"/>
            <w:vAlign w:val="center"/>
          </w:tcPr>
          <w:p w:rsidR="00625BE3" w:rsidRDefault="00625BE3" w:rsidP="00625BE3">
            <w:pPr>
              <w:spacing w:after="0" w:line="240" w:lineRule="auto"/>
              <w:ind w:left="45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625BE3" w:rsidRDefault="00625BE3" w:rsidP="00625BE3">
            <w:pPr>
              <w:spacing w:after="0" w:line="240" w:lineRule="auto"/>
              <w:ind w:left="45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625BE3" w:rsidRDefault="00625BE3" w:rsidP="00625BE3">
            <w:pPr>
              <w:spacing w:after="0" w:line="240" w:lineRule="auto"/>
              <w:ind w:left="45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625BE3" w:rsidRDefault="00625BE3" w:rsidP="00625BE3">
            <w:pPr>
              <w:spacing w:after="0" w:line="240" w:lineRule="auto"/>
              <w:ind w:left="45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625BE3" w:rsidRDefault="00625BE3" w:rsidP="00625BE3">
            <w:pPr>
              <w:spacing w:after="0" w:line="240" w:lineRule="auto"/>
              <w:ind w:left="45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625BE3" w:rsidRDefault="00625BE3" w:rsidP="00625BE3">
            <w:pPr>
              <w:spacing w:after="0" w:line="240" w:lineRule="auto"/>
              <w:ind w:left="45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076528" w:rsidRPr="00B26A67" w:rsidTr="00541936">
        <w:trPr>
          <w:trHeight w:val="260"/>
        </w:trPr>
        <w:tc>
          <w:tcPr>
            <w:tcW w:w="4882" w:type="dxa"/>
            <w:gridSpan w:val="3"/>
            <w:vAlign w:val="center"/>
          </w:tcPr>
          <w:p w:rsidR="00076528" w:rsidRPr="00B26A67" w:rsidRDefault="00076528" w:rsidP="005419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Toplam</w:t>
            </w:r>
          </w:p>
        </w:tc>
        <w:tc>
          <w:tcPr>
            <w:tcW w:w="545" w:type="dxa"/>
            <w:vAlign w:val="center"/>
          </w:tcPr>
          <w:p w:rsidR="00076528" w:rsidRPr="00B26A67" w:rsidRDefault="00BF7332" w:rsidP="001554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4</w:t>
            </w:r>
            <w:r w:rsidR="001554AF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9</w:t>
            </w:r>
          </w:p>
        </w:tc>
        <w:tc>
          <w:tcPr>
            <w:tcW w:w="545" w:type="dxa"/>
            <w:vAlign w:val="center"/>
          </w:tcPr>
          <w:p w:rsidR="00076528" w:rsidRPr="00B26A67" w:rsidRDefault="00BF7332" w:rsidP="005419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2</w:t>
            </w:r>
          </w:p>
        </w:tc>
        <w:tc>
          <w:tcPr>
            <w:tcW w:w="545" w:type="dxa"/>
            <w:vAlign w:val="center"/>
          </w:tcPr>
          <w:p w:rsidR="00076528" w:rsidRPr="00B26A67" w:rsidRDefault="00076528" w:rsidP="005419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0</w:t>
            </w:r>
          </w:p>
        </w:tc>
        <w:tc>
          <w:tcPr>
            <w:tcW w:w="672" w:type="dxa"/>
            <w:vAlign w:val="center"/>
          </w:tcPr>
          <w:p w:rsidR="00076528" w:rsidRPr="00B26A67" w:rsidRDefault="001554AF" w:rsidP="005419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50</w:t>
            </w:r>
          </w:p>
        </w:tc>
        <w:tc>
          <w:tcPr>
            <w:tcW w:w="846" w:type="dxa"/>
            <w:vAlign w:val="center"/>
          </w:tcPr>
          <w:p w:rsidR="00076528" w:rsidRPr="00B26A67" w:rsidRDefault="00076528" w:rsidP="00BA64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7</w:t>
            </w:r>
            <w:r w:rsidR="00BA64BD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5</w:t>
            </w:r>
          </w:p>
        </w:tc>
      </w:tr>
    </w:tbl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DC7FA5" w:rsidRDefault="00DC7FA5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DC7FA5" w:rsidRDefault="00DC7FA5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DC7FA5" w:rsidRDefault="00DC7FA5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DC7FA5" w:rsidRDefault="00DC7FA5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DC7FA5" w:rsidRDefault="00DC7FA5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DC7FA5" w:rsidRDefault="00DC7FA5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DC7FA5" w:rsidRDefault="00DC7FA5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DC7FA5" w:rsidRDefault="00DC7FA5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DC7FA5" w:rsidRDefault="00DC7FA5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DC7FA5" w:rsidRDefault="00DC7FA5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DC7FA5" w:rsidRDefault="00DC7FA5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DC7FA5" w:rsidRDefault="00DC7FA5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DC7FA5" w:rsidRDefault="00DC7FA5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881890" w:rsidRDefault="00881890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881890" w:rsidRDefault="00881890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881890" w:rsidRDefault="00881890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881890" w:rsidRDefault="00881890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881890" w:rsidRDefault="00881890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881890" w:rsidRDefault="00881890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881890" w:rsidRDefault="00881890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881890" w:rsidRDefault="00881890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881890" w:rsidRDefault="00881890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881890" w:rsidRDefault="00881890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881890" w:rsidRDefault="00881890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881890" w:rsidRDefault="00881890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881890" w:rsidRDefault="00881890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881890" w:rsidRDefault="00881890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881890" w:rsidRDefault="00881890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881890" w:rsidRDefault="00881890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881890" w:rsidRDefault="00881890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881890" w:rsidRDefault="00881890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881890" w:rsidRDefault="00881890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881890" w:rsidRDefault="00881890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881890" w:rsidRDefault="00881890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881890" w:rsidRDefault="00881890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881890" w:rsidRDefault="00881890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881890" w:rsidRDefault="00881890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881890" w:rsidRDefault="00881890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881890" w:rsidRDefault="00881890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881890" w:rsidRDefault="00881890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881890" w:rsidRDefault="00881890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881890" w:rsidRDefault="00881890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881890" w:rsidRDefault="00881890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881890" w:rsidRDefault="00881890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881890" w:rsidRDefault="00881890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881890" w:rsidRDefault="00881890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881890" w:rsidRDefault="00881890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881890" w:rsidRDefault="00881890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881890" w:rsidRDefault="00881890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881890" w:rsidRDefault="00881890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881890" w:rsidRDefault="00881890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881890" w:rsidRDefault="00881890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881890" w:rsidRDefault="00881890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881890" w:rsidRDefault="00881890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881890" w:rsidRDefault="00881890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881890" w:rsidRDefault="00881890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tbl>
      <w:tblPr>
        <w:tblStyle w:val="TabloKlavuzu"/>
        <w:tblW w:w="0" w:type="auto"/>
        <w:tblInd w:w="392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992"/>
        <w:gridCol w:w="3378"/>
        <w:gridCol w:w="512"/>
        <w:gridCol w:w="545"/>
        <w:gridCol w:w="545"/>
        <w:gridCol w:w="545"/>
        <w:gridCol w:w="672"/>
        <w:gridCol w:w="846"/>
      </w:tblGrid>
      <w:tr w:rsidR="00E036CF" w:rsidRPr="00B26A67" w:rsidTr="00541936">
        <w:trPr>
          <w:trHeight w:val="179"/>
        </w:trPr>
        <w:tc>
          <w:tcPr>
            <w:tcW w:w="8035" w:type="dxa"/>
            <w:gridSpan w:val="8"/>
            <w:vAlign w:val="center"/>
          </w:tcPr>
          <w:p w:rsidR="00E036CF" w:rsidRPr="00B26A67" w:rsidRDefault="00E036CF" w:rsidP="00541936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 xml:space="preserve">SINIF EĞİTİMİNİN MATEMATİK EĞİTİMİNDEKİ EŞDEĞER </w:t>
            </w: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DERSLER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İ</w:t>
            </w:r>
          </w:p>
        </w:tc>
      </w:tr>
      <w:tr w:rsidR="00E036CF" w:rsidRPr="00B26A67" w:rsidTr="00541936">
        <w:trPr>
          <w:trHeight w:val="260"/>
        </w:trPr>
        <w:tc>
          <w:tcPr>
            <w:tcW w:w="992" w:type="dxa"/>
            <w:vAlign w:val="center"/>
          </w:tcPr>
          <w:p w:rsidR="00E036CF" w:rsidRPr="00B26A67" w:rsidRDefault="00E036CF" w:rsidP="00541936">
            <w:pPr>
              <w:spacing w:after="0" w:line="240" w:lineRule="auto"/>
              <w:ind w:left="-70" w:right="-7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Ders Kodu</w:t>
            </w:r>
          </w:p>
        </w:tc>
        <w:tc>
          <w:tcPr>
            <w:tcW w:w="3378" w:type="dxa"/>
            <w:vAlign w:val="center"/>
          </w:tcPr>
          <w:p w:rsidR="00E036CF" w:rsidRPr="00B26A67" w:rsidRDefault="00E036CF" w:rsidP="005419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Ders Adı</w:t>
            </w:r>
          </w:p>
        </w:tc>
        <w:tc>
          <w:tcPr>
            <w:tcW w:w="512" w:type="dxa"/>
            <w:vAlign w:val="center"/>
          </w:tcPr>
          <w:p w:rsidR="00E036CF" w:rsidRPr="00B26A67" w:rsidRDefault="00E036CF" w:rsidP="005419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Z/S</w:t>
            </w:r>
          </w:p>
        </w:tc>
        <w:tc>
          <w:tcPr>
            <w:tcW w:w="545" w:type="dxa"/>
            <w:vAlign w:val="center"/>
          </w:tcPr>
          <w:p w:rsidR="00E036CF" w:rsidRPr="00B26A67" w:rsidRDefault="00E036CF" w:rsidP="005419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T</w:t>
            </w:r>
          </w:p>
        </w:tc>
        <w:tc>
          <w:tcPr>
            <w:tcW w:w="545" w:type="dxa"/>
            <w:vAlign w:val="center"/>
          </w:tcPr>
          <w:p w:rsidR="00E036CF" w:rsidRPr="00B26A67" w:rsidRDefault="00E036CF" w:rsidP="005419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U</w:t>
            </w:r>
          </w:p>
        </w:tc>
        <w:tc>
          <w:tcPr>
            <w:tcW w:w="545" w:type="dxa"/>
            <w:vAlign w:val="center"/>
          </w:tcPr>
          <w:p w:rsidR="00E036CF" w:rsidRPr="00B26A67" w:rsidRDefault="00E036CF" w:rsidP="005419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L</w:t>
            </w:r>
          </w:p>
        </w:tc>
        <w:tc>
          <w:tcPr>
            <w:tcW w:w="672" w:type="dxa"/>
            <w:vAlign w:val="center"/>
          </w:tcPr>
          <w:p w:rsidR="00E036CF" w:rsidRPr="00B26A67" w:rsidRDefault="00E036CF" w:rsidP="005419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Kredi</w:t>
            </w:r>
          </w:p>
        </w:tc>
        <w:tc>
          <w:tcPr>
            <w:tcW w:w="846" w:type="dxa"/>
            <w:vAlign w:val="center"/>
          </w:tcPr>
          <w:p w:rsidR="00E036CF" w:rsidRPr="00B26A67" w:rsidRDefault="00E036CF" w:rsidP="005419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AKTS</w:t>
            </w:r>
          </w:p>
        </w:tc>
      </w:tr>
      <w:tr w:rsidR="00E036CF" w:rsidRPr="00B26A67" w:rsidTr="00541936">
        <w:trPr>
          <w:trHeight w:val="260"/>
        </w:trPr>
        <w:tc>
          <w:tcPr>
            <w:tcW w:w="992" w:type="dxa"/>
            <w:vAlign w:val="center"/>
          </w:tcPr>
          <w:p w:rsidR="00E036CF" w:rsidRDefault="00E036CF" w:rsidP="00541936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Z101</w:t>
            </w:r>
          </w:p>
        </w:tc>
        <w:tc>
          <w:tcPr>
            <w:tcW w:w="3378" w:type="dxa"/>
            <w:vAlign w:val="center"/>
          </w:tcPr>
          <w:p w:rsidR="00E036CF" w:rsidRDefault="00E036CF" w:rsidP="00541936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Eğitime Giriş</w:t>
            </w:r>
          </w:p>
        </w:tc>
        <w:tc>
          <w:tcPr>
            <w:tcW w:w="512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036CF" w:rsidRPr="00B26A67" w:rsidTr="00541936">
        <w:trPr>
          <w:trHeight w:val="260"/>
        </w:trPr>
        <w:tc>
          <w:tcPr>
            <w:tcW w:w="992" w:type="dxa"/>
            <w:vAlign w:val="center"/>
          </w:tcPr>
          <w:p w:rsidR="00E036CF" w:rsidRDefault="00E036CF" w:rsidP="00541936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Z103</w:t>
            </w:r>
          </w:p>
        </w:tc>
        <w:tc>
          <w:tcPr>
            <w:tcW w:w="3378" w:type="dxa"/>
            <w:vAlign w:val="center"/>
          </w:tcPr>
          <w:p w:rsidR="00E036CF" w:rsidRDefault="00E036CF" w:rsidP="00541936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Eğitim Sosyolojisi</w:t>
            </w:r>
          </w:p>
        </w:tc>
        <w:tc>
          <w:tcPr>
            <w:tcW w:w="512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036CF" w:rsidRPr="00B26A67" w:rsidTr="00541936">
        <w:trPr>
          <w:trHeight w:val="260"/>
        </w:trPr>
        <w:tc>
          <w:tcPr>
            <w:tcW w:w="992" w:type="dxa"/>
            <w:vAlign w:val="center"/>
          </w:tcPr>
          <w:p w:rsidR="00E036CF" w:rsidRDefault="00E036CF" w:rsidP="00541936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GKZ101</w:t>
            </w:r>
          </w:p>
        </w:tc>
        <w:tc>
          <w:tcPr>
            <w:tcW w:w="3378" w:type="dxa"/>
            <w:vAlign w:val="center"/>
          </w:tcPr>
          <w:p w:rsidR="00E036CF" w:rsidRDefault="00E036CF" w:rsidP="00541936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Atatürk İlkeleri Ve İnkılap Tarihi 1</w:t>
            </w:r>
          </w:p>
        </w:tc>
        <w:tc>
          <w:tcPr>
            <w:tcW w:w="512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036CF" w:rsidRPr="00B26A67" w:rsidTr="00541936">
        <w:trPr>
          <w:trHeight w:val="260"/>
        </w:trPr>
        <w:tc>
          <w:tcPr>
            <w:tcW w:w="992" w:type="dxa"/>
            <w:vAlign w:val="center"/>
          </w:tcPr>
          <w:p w:rsidR="00E036CF" w:rsidRDefault="00E036CF" w:rsidP="00541936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GKZ103</w:t>
            </w:r>
          </w:p>
        </w:tc>
        <w:tc>
          <w:tcPr>
            <w:tcW w:w="3378" w:type="dxa"/>
            <w:vAlign w:val="center"/>
          </w:tcPr>
          <w:p w:rsidR="00E036CF" w:rsidRDefault="00E036CF" w:rsidP="00541936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Yabancı Dil 1</w:t>
            </w:r>
          </w:p>
        </w:tc>
        <w:tc>
          <w:tcPr>
            <w:tcW w:w="512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036CF" w:rsidRPr="00B26A67" w:rsidTr="00541936">
        <w:trPr>
          <w:trHeight w:val="260"/>
        </w:trPr>
        <w:tc>
          <w:tcPr>
            <w:tcW w:w="992" w:type="dxa"/>
            <w:vAlign w:val="center"/>
          </w:tcPr>
          <w:p w:rsidR="00E036CF" w:rsidRDefault="00E036CF" w:rsidP="00541936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GKZ105</w:t>
            </w:r>
          </w:p>
        </w:tc>
        <w:tc>
          <w:tcPr>
            <w:tcW w:w="3378" w:type="dxa"/>
            <w:vAlign w:val="center"/>
          </w:tcPr>
          <w:p w:rsidR="00E036CF" w:rsidRDefault="00E036CF" w:rsidP="00541936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ürk Dili 1</w:t>
            </w:r>
          </w:p>
        </w:tc>
        <w:tc>
          <w:tcPr>
            <w:tcW w:w="512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</w:t>
            </w:r>
          </w:p>
        </w:tc>
      </w:tr>
      <w:tr w:rsidR="00E036CF" w:rsidRPr="00B26A67" w:rsidTr="00541936">
        <w:trPr>
          <w:trHeight w:val="260"/>
        </w:trPr>
        <w:tc>
          <w:tcPr>
            <w:tcW w:w="992" w:type="dxa"/>
            <w:vAlign w:val="center"/>
          </w:tcPr>
          <w:p w:rsidR="00E036CF" w:rsidRDefault="00E036CF" w:rsidP="00541936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GKZ107</w:t>
            </w:r>
          </w:p>
        </w:tc>
        <w:tc>
          <w:tcPr>
            <w:tcW w:w="3378" w:type="dxa"/>
            <w:vAlign w:val="center"/>
          </w:tcPr>
          <w:p w:rsidR="00E036CF" w:rsidRDefault="00E036CF" w:rsidP="00541936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Bilişim Teknolojileri</w:t>
            </w:r>
          </w:p>
        </w:tc>
        <w:tc>
          <w:tcPr>
            <w:tcW w:w="512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</w:t>
            </w:r>
          </w:p>
        </w:tc>
      </w:tr>
      <w:tr w:rsidR="00E036CF" w:rsidRPr="00B26A67" w:rsidTr="00541936">
        <w:trPr>
          <w:trHeight w:val="260"/>
        </w:trPr>
        <w:tc>
          <w:tcPr>
            <w:tcW w:w="992" w:type="dxa"/>
            <w:vAlign w:val="center"/>
          </w:tcPr>
          <w:p w:rsidR="00E036CF" w:rsidRDefault="00E036CF" w:rsidP="00541936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Z106</w:t>
            </w:r>
          </w:p>
        </w:tc>
        <w:tc>
          <w:tcPr>
            <w:tcW w:w="3378" w:type="dxa"/>
            <w:vAlign w:val="center"/>
          </w:tcPr>
          <w:p w:rsidR="00E036CF" w:rsidRDefault="00E036CF" w:rsidP="00541936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Eğitim Psikolojisi</w:t>
            </w:r>
          </w:p>
        </w:tc>
        <w:tc>
          <w:tcPr>
            <w:tcW w:w="512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036CF" w:rsidRPr="00B26A67" w:rsidTr="00541936">
        <w:trPr>
          <w:trHeight w:val="260"/>
        </w:trPr>
        <w:tc>
          <w:tcPr>
            <w:tcW w:w="992" w:type="dxa"/>
            <w:vAlign w:val="center"/>
          </w:tcPr>
          <w:p w:rsidR="00E036CF" w:rsidRDefault="00E036CF" w:rsidP="00541936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Z105</w:t>
            </w:r>
          </w:p>
        </w:tc>
        <w:tc>
          <w:tcPr>
            <w:tcW w:w="3378" w:type="dxa"/>
            <w:vAlign w:val="center"/>
          </w:tcPr>
          <w:p w:rsidR="00E036CF" w:rsidRDefault="00E036CF" w:rsidP="00541936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Eğitim Felsefesi</w:t>
            </w:r>
          </w:p>
        </w:tc>
        <w:tc>
          <w:tcPr>
            <w:tcW w:w="512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036CF" w:rsidRPr="00B26A67" w:rsidTr="00541936">
        <w:trPr>
          <w:trHeight w:val="260"/>
        </w:trPr>
        <w:tc>
          <w:tcPr>
            <w:tcW w:w="992" w:type="dxa"/>
            <w:vAlign w:val="center"/>
          </w:tcPr>
          <w:p w:rsidR="00E036CF" w:rsidRDefault="00E036CF" w:rsidP="00541936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GKZ102</w:t>
            </w:r>
          </w:p>
        </w:tc>
        <w:tc>
          <w:tcPr>
            <w:tcW w:w="3378" w:type="dxa"/>
            <w:vAlign w:val="center"/>
          </w:tcPr>
          <w:p w:rsidR="00E036CF" w:rsidRDefault="00E036CF" w:rsidP="00541936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Atatürk İlkeleri Ve İnkılap Tarihi 2</w:t>
            </w:r>
          </w:p>
        </w:tc>
        <w:tc>
          <w:tcPr>
            <w:tcW w:w="512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036CF" w:rsidRPr="00B26A67" w:rsidTr="00541936">
        <w:trPr>
          <w:trHeight w:val="260"/>
        </w:trPr>
        <w:tc>
          <w:tcPr>
            <w:tcW w:w="992" w:type="dxa"/>
            <w:vAlign w:val="center"/>
          </w:tcPr>
          <w:p w:rsidR="00E036CF" w:rsidRDefault="00E036CF" w:rsidP="00541936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GKZ104</w:t>
            </w:r>
          </w:p>
        </w:tc>
        <w:tc>
          <w:tcPr>
            <w:tcW w:w="3378" w:type="dxa"/>
            <w:vAlign w:val="center"/>
          </w:tcPr>
          <w:p w:rsidR="00E036CF" w:rsidRDefault="00E036CF" w:rsidP="00541936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Yabancı Dil 2</w:t>
            </w:r>
          </w:p>
        </w:tc>
        <w:tc>
          <w:tcPr>
            <w:tcW w:w="512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036CF" w:rsidRPr="00B26A67" w:rsidTr="00541936">
        <w:trPr>
          <w:trHeight w:val="260"/>
        </w:trPr>
        <w:tc>
          <w:tcPr>
            <w:tcW w:w="992" w:type="dxa"/>
            <w:vAlign w:val="center"/>
          </w:tcPr>
          <w:p w:rsidR="00E036CF" w:rsidRDefault="00E036CF" w:rsidP="00541936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GKZ106</w:t>
            </w:r>
          </w:p>
        </w:tc>
        <w:tc>
          <w:tcPr>
            <w:tcW w:w="3378" w:type="dxa"/>
            <w:vAlign w:val="center"/>
          </w:tcPr>
          <w:p w:rsidR="00E036CF" w:rsidRDefault="00E036CF" w:rsidP="00541936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ürk Dili 2</w:t>
            </w:r>
          </w:p>
        </w:tc>
        <w:tc>
          <w:tcPr>
            <w:tcW w:w="512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</w:t>
            </w:r>
          </w:p>
        </w:tc>
      </w:tr>
      <w:tr w:rsidR="00E036CF" w:rsidRPr="00B26A67" w:rsidTr="00541936">
        <w:trPr>
          <w:trHeight w:val="260"/>
        </w:trPr>
        <w:tc>
          <w:tcPr>
            <w:tcW w:w="992" w:type="dxa"/>
            <w:vAlign w:val="center"/>
          </w:tcPr>
          <w:p w:rsidR="00E036CF" w:rsidRDefault="00E036CF" w:rsidP="00541936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Z203</w:t>
            </w:r>
          </w:p>
        </w:tc>
        <w:tc>
          <w:tcPr>
            <w:tcW w:w="3378" w:type="dxa"/>
            <w:vAlign w:val="center"/>
          </w:tcPr>
          <w:p w:rsidR="00E036CF" w:rsidRDefault="00E036CF" w:rsidP="00541936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Öğretim Teknolojileri</w:t>
            </w:r>
          </w:p>
        </w:tc>
        <w:tc>
          <w:tcPr>
            <w:tcW w:w="512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036CF" w:rsidRPr="00B26A67" w:rsidTr="00541936">
        <w:trPr>
          <w:trHeight w:val="260"/>
        </w:trPr>
        <w:tc>
          <w:tcPr>
            <w:tcW w:w="992" w:type="dxa"/>
            <w:vAlign w:val="center"/>
          </w:tcPr>
          <w:p w:rsidR="00E036CF" w:rsidRDefault="00E036CF" w:rsidP="00541936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Z 201</w:t>
            </w:r>
          </w:p>
        </w:tc>
        <w:tc>
          <w:tcPr>
            <w:tcW w:w="3378" w:type="dxa"/>
            <w:vAlign w:val="center"/>
          </w:tcPr>
          <w:p w:rsidR="00E036CF" w:rsidRDefault="00E036CF" w:rsidP="00541936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Öğretim İlke Ve Yöntemleri</w:t>
            </w:r>
          </w:p>
        </w:tc>
        <w:tc>
          <w:tcPr>
            <w:tcW w:w="512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036CF" w:rsidRPr="00B26A67" w:rsidTr="00541936">
        <w:trPr>
          <w:trHeight w:val="260"/>
        </w:trPr>
        <w:tc>
          <w:tcPr>
            <w:tcW w:w="992" w:type="dxa"/>
            <w:vAlign w:val="center"/>
          </w:tcPr>
          <w:p w:rsidR="00E036CF" w:rsidRDefault="00E036CF" w:rsidP="00541936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Z204</w:t>
            </w:r>
          </w:p>
        </w:tc>
        <w:tc>
          <w:tcPr>
            <w:tcW w:w="3378" w:type="dxa"/>
            <w:vAlign w:val="center"/>
          </w:tcPr>
          <w:p w:rsidR="00E036CF" w:rsidRDefault="00E036CF" w:rsidP="00541936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ürk Eğitim Tarihi</w:t>
            </w:r>
          </w:p>
        </w:tc>
        <w:tc>
          <w:tcPr>
            <w:tcW w:w="512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036CF" w:rsidRPr="00B26A67" w:rsidTr="00541936">
        <w:trPr>
          <w:trHeight w:val="260"/>
        </w:trPr>
        <w:tc>
          <w:tcPr>
            <w:tcW w:w="992" w:type="dxa"/>
            <w:vAlign w:val="center"/>
          </w:tcPr>
          <w:p w:rsidR="00E036CF" w:rsidRDefault="00E036CF" w:rsidP="00541936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Z206</w:t>
            </w:r>
          </w:p>
        </w:tc>
        <w:tc>
          <w:tcPr>
            <w:tcW w:w="3378" w:type="dxa"/>
            <w:vAlign w:val="center"/>
          </w:tcPr>
          <w:p w:rsidR="00E036CF" w:rsidRDefault="00E036CF" w:rsidP="00541936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Eğitimde Araştırma Yöntemleri</w:t>
            </w:r>
          </w:p>
        </w:tc>
        <w:tc>
          <w:tcPr>
            <w:tcW w:w="512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036CF" w:rsidRPr="00B26A67" w:rsidTr="00541936">
        <w:trPr>
          <w:trHeight w:val="260"/>
        </w:trPr>
        <w:tc>
          <w:tcPr>
            <w:tcW w:w="992" w:type="dxa"/>
            <w:vAlign w:val="center"/>
          </w:tcPr>
          <w:p w:rsidR="00E036CF" w:rsidRDefault="00E036CF" w:rsidP="00541936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GKZ202</w:t>
            </w:r>
          </w:p>
        </w:tc>
        <w:tc>
          <w:tcPr>
            <w:tcW w:w="3378" w:type="dxa"/>
            <w:vAlign w:val="center"/>
          </w:tcPr>
          <w:p w:rsidR="00E036CF" w:rsidRDefault="00E036CF" w:rsidP="00541936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opluma Hizmet Uygulamaları</w:t>
            </w:r>
          </w:p>
        </w:tc>
        <w:tc>
          <w:tcPr>
            <w:tcW w:w="512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</w:t>
            </w:r>
          </w:p>
        </w:tc>
        <w:tc>
          <w:tcPr>
            <w:tcW w:w="545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036CF" w:rsidRPr="00B26A67" w:rsidTr="00541936">
        <w:trPr>
          <w:trHeight w:val="260"/>
        </w:trPr>
        <w:tc>
          <w:tcPr>
            <w:tcW w:w="992" w:type="dxa"/>
            <w:vAlign w:val="center"/>
          </w:tcPr>
          <w:p w:rsidR="00E036CF" w:rsidRDefault="00E036CF" w:rsidP="00541936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Z301</w:t>
            </w:r>
          </w:p>
        </w:tc>
        <w:tc>
          <w:tcPr>
            <w:tcW w:w="3378" w:type="dxa"/>
            <w:vAlign w:val="center"/>
          </w:tcPr>
          <w:p w:rsidR="00E036CF" w:rsidRDefault="00E036CF" w:rsidP="00541936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ınıf Yönetimi</w:t>
            </w:r>
          </w:p>
        </w:tc>
        <w:tc>
          <w:tcPr>
            <w:tcW w:w="512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036CF" w:rsidRPr="00B26A67" w:rsidTr="00541936">
        <w:trPr>
          <w:trHeight w:val="260"/>
        </w:trPr>
        <w:tc>
          <w:tcPr>
            <w:tcW w:w="992" w:type="dxa"/>
            <w:vAlign w:val="center"/>
          </w:tcPr>
          <w:p w:rsidR="00E036CF" w:rsidRDefault="00E036CF" w:rsidP="00541936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Z303</w:t>
            </w:r>
          </w:p>
        </w:tc>
        <w:tc>
          <w:tcPr>
            <w:tcW w:w="3378" w:type="dxa"/>
            <w:vAlign w:val="center"/>
          </w:tcPr>
          <w:p w:rsidR="00E036CF" w:rsidRDefault="00E036CF" w:rsidP="00541936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Eğitimde Ahlak Ve Etik</w:t>
            </w:r>
          </w:p>
        </w:tc>
        <w:tc>
          <w:tcPr>
            <w:tcW w:w="512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036CF" w:rsidRPr="00B26A67" w:rsidTr="00541936">
        <w:trPr>
          <w:trHeight w:val="260"/>
        </w:trPr>
        <w:tc>
          <w:tcPr>
            <w:tcW w:w="992" w:type="dxa"/>
            <w:vAlign w:val="center"/>
          </w:tcPr>
          <w:p w:rsidR="00E036CF" w:rsidRDefault="00E036CF" w:rsidP="00541936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Z302</w:t>
            </w:r>
          </w:p>
        </w:tc>
        <w:tc>
          <w:tcPr>
            <w:tcW w:w="3378" w:type="dxa"/>
            <w:vAlign w:val="center"/>
          </w:tcPr>
          <w:p w:rsidR="00E036CF" w:rsidRDefault="00E036CF" w:rsidP="00541936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Eğitimde Ölçme Ve Değerlendirme</w:t>
            </w:r>
          </w:p>
        </w:tc>
        <w:tc>
          <w:tcPr>
            <w:tcW w:w="512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036CF" w:rsidRPr="00B26A67" w:rsidTr="00541936">
        <w:trPr>
          <w:trHeight w:val="260"/>
        </w:trPr>
        <w:tc>
          <w:tcPr>
            <w:tcW w:w="992" w:type="dxa"/>
            <w:vAlign w:val="center"/>
          </w:tcPr>
          <w:p w:rsidR="00E036CF" w:rsidRDefault="00E036CF" w:rsidP="00541936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Z304</w:t>
            </w:r>
          </w:p>
        </w:tc>
        <w:tc>
          <w:tcPr>
            <w:tcW w:w="3378" w:type="dxa"/>
            <w:vAlign w:val="center"/>
          </w:tcPr>
          <w:p w:rsidR="00E036CF" w:rsidRDefault="00E036CF" w:rsidP="00541936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ürk Eğitim Sistemi Ve Okul Yönetimi</w:t>
            </w:r>
          </w:p>
        </w:tc>
        <w:tc>
          <w:tcPr>
            <w:tcW w:w="512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036CF" w:rsidRPr="00B26A67" w:rsidTr="00541936">
        <w:trPr>
          <w:trHeight w:val="260"/>
        </w:trPr>
        <w:tc>
          <w:tcPr>
            <w:tcW w:w="992" w:type="dxa"/>
            <w:vAlign w:val="center"/>
          </w:tcPr>
          <w:p w:rsidR="00E036CF" w:rsidRDefault="00E036CF" w:rsidP="00541936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Z401</w:t>
            </w:r>
          </w:p>
        </w:tc>
        <w:tc>
          <w:tcPr>
            <w:tcW w:w="3378" w:type="dxa"/>
            <w:vAlign w:val="center"/>
          </w:tcPr>
          <w:p w:rsidR="00E036CF" w:rsidRDefault="00E036CF" w:rsidP="00541936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Özel Eğitim Ve Kaynaştırma</w:t>
            </w:r>
          </w:p>
        </w:tc>
        <w:tc>
          <w:tcPr>
            <w:tcW w:w="512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036CF" w:rsidRPr="00B26A67" w:rsidTr="00541936">
        <w:trPr>
          <w:trHeight w:val="260"/>
        </w:trPr>
        <w:tc>
          <w:tcPr>
            <w:tcW w:w="992" w:type="dxa"/>
            <w:vAlign w:val="center"/>
          </w:tcPr>
          <w:p w:rsidR="00E036CF" w:rsidRDefault="00E036CF" w:rsidP="00541936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Z402</w:t>
            </w:r>
          </w:p>
        </w:tc>
        <w:tc>
          <w:tcPr>
            <w:tcW w:w="3378" w:type="dxa"/>
            <w:vAlign w:val="center"/>
          </w:tcPr>
          <w:p w:rsidR="00E036CF" w:rsidRDefault="00E036CF" w:rsidP="00541936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Okullarda Rehberlik</w:t>
            </w:r>
          </w:p>
        </w:tc>
        <w:tc>
          <w:tcPr>
            <w:tcW w:w="512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1554AF" w:rsidRPr="00B26A67" w:rsidTr="00541936">
        <w:trPr>
          <w:trHeight w:val="260"/>
        </w:trPr>
        <w:tc>
          <w:tcPr>
            <w:tcW w:w="992" w:type="dxa"/>
            <w:vAlign w:val="center"/>
          </w:tcPr>
          <w:p w:rsidR="001554AF" w:rsidRDefault="001554AF" w:rsidP="007F5218">
            <w:pPr>
              <w:spacing w:after="0" w:line="240" w:lineRule="auto"/>
              <w:ind w:left="45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DOY102</w:t>
            </w:r>
          </w:p>
        </w:tc>
        <w:tc>
          <w:tcPr>
            <w:tcW w:w="3378" w:type="dxa"/>
            <w:vAlign w:val="center"/>
          </w:tcPr>
          <w:p w:rsidR="001554AF" w:rsidRDefault="001554AF" w:rsidP="007F5218">
            <w:pPr>
              <w:spacing w:after="0" w:line="240" w:lineRule="auto"/>
              <w:ind w:left="45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Dijital Okuryazarlık</w:t>
            </w:r>
          </w:p>
        </w:tc>
        <w:tc>
          <w:tcPr>
            <w:tcW w:w="512" w:type="dxa"/>
            <w:vAlign w:val="center"/>
          </w:tcPr>
          <w:p w:rsidR="001554AF" w:rsidRDefault="001554AF" w:rsidP="007F5218">
            <w:pPr>
              <w:spacing w:after="0" w:line="240" w:lineRule="auto"/>
              <w:ind w:left="45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1554AF" w:rsidRDefault="001554AF" w:rsidP="007F5218">
            <w:pPr>
              <w:spacing w:after="0" w:line="240" w:lineRule="auto"/>
              <w:ind w:left="45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1554AF" w:rsidRDefault="001554AF" w:rsidP="007F5218">
            <w:pPr>
              <w:spacing w:after="0" w:line="240" w:lineRule="auto"/>
              <w:ind w:left="45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1554AF" w:rsidRDefault="001554AF" w:rsidP="007F5218">
            <w:pPr>
              <w:spacing w:after="0" w:line="240" w:lineRule="auto"/>
              <w:ind w:left="45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1554AF" w:rsidRDefault="001554AF" w:rsidP="007F5218">
            <w:pPr>
              <w:spacing w:after="0" w:line="240" w:lineRule="auto"/>
              <w:ind w:left="45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1554AF" w:rsidRDefault="001554AF" w:rsidP="007F5218">
            <w:pPr>
              <w:spacing w:after="0" w:line="240" w:lineRule="auto"/>
              <w:ind w:left="45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036CF" w:rsidRPr="00B26A67" w:rsidTr="00541936">
        <w:trPr>
          <w:trHeight w:val="260"/>
        </w:trPr>
        <w:tc>
          <w:tcPr>
            <w:tcW w:w="4882" w:type="dxa"/>
            <w:gridSpan w:val="3"/>
            <w:vAlign w:val="center"/>
          </w:tcPr>
          <w:p w:rsidR="00E036CF" w:rsidRPr="00B26A67" w:rsidRDefault="00E036CF" w:rsidP="005419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Toplam</w:t>
            </w:r>
          </w:p>
        </w:tc>
        <w:tc>
          <w:tcPr>
            <w:tcW w:w="545" w:type="dxa"/>
            <w:vAlign w:val="center"/>
          </w:tcPr>
          <w:p w:rsidR="00E036CF" w:rsidRPr="00B26A67" w:rsidRDefault="00E036CF" w:rsidP="001554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4</w:t>
            </w:r>
            <w:r w:rsidR="001554AF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9</w:t>
            </w:r>
          </w:p>
        </w:tc>
        <w:tc>
          <w:tcPr>
            <w:tcW w:w="545" w:type="dxa"/>
            <w:vAlign w:val="center"/>
          </w:tcPr>
          <w:p w:rsidR="00E036CF" w:rsidRPr="00B26A67" w:rsidRDefault="00E036CF" w:rsidP="005419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2</w:t>
            </w:r>
          </w:p>
        </w:tc>
        <w:tc>
          <w:tcPr>
            <w:tcW w:w="545" w:type="dxa"/>
            <w:vAlign w:val="center"/>
          </w:tcPr>
          <w:p w:rsidR="00E036CF" w:rsidRPr="00B26A67" w:rsidRDefault="00E036CF" w:rsidP="005419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0</w:t>
            </w:r>
          </w:p>
        </w:tc>
        <w:tc>
          <w:tcPr>
            <w:tcW w:w="672" w:type="dxa"/>
            <w:vAlign w:val="center"/>
          </w:tcPr>
          <w:p w:rsidR="00E036CF" w:rsidRPr="00B26A67" w:rsidRDefault="001554AF" w:rsidP="005419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50</w:t>
            </w:r>
          </w:p>
        </w:tc>
        <w:tc>
          <w:tcPr>
            <w:tcW w:w="846" w:type="dxa"/>
            <w:vAlign w:val="center"/>
          </w:tcPr>
          <w:p w:rsidR="00E036CF" w:rsidRPr="00B26A67" w:rsidRDefault="001554AF" w:rsidP="005419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75</w:t>
            </w:r>
          </w:p>
        </w:tc>
      </w:tr>
    </w:tbl>
    <w:p w:rsidR="00881890" w:rsidRDefault="00881890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881890" w:rsidRDefault="00881890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881890" w:rsidRDefault="00881890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881890" w:rsidRDefault="00881890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881890" w:rsidRDefault="00881890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881890" w:rsidRDefault="00881890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881890" w:rsidRDefault="00881890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881890" w:rsidRDefault="00881890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881890" w:rsidRDefault="00881890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881890" w:rsidRDefault="00881890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881890" w:rsidRDefault="00881890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881890" w:rsidRDefault="00881890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881890" w:rsidRDefault="00881890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881890" w:rsidRDefault="00881890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881890" w:rsidRDefault="00881890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881890" w:rsidRDefault="00881890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69666E" w:rsidRDefault="0069666E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DC7FA5" w:rsidRDefault="00DC7FA5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DC7FA5" w:rsidRDefault="00DC7FA5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DC7FA5" w:rsidRDefault="00DC7FA5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DC7FA5" w:rsidRDefault="00DC7FA5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DC7FA5" w:rsidRDefault="00DC7FA5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DC7FA5" w:rsidRDefault="00DC7FA5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DC7FA5" w:rsidRDefault="00DC7FA5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DC7FA5" w:rsidRDefault="00DC7FA5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5C7C9F" w:rsidRDefault="005C7C9F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5C7C9F" w:rsidRDefault="005C7C9F" w:rsidP="00002FEC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E37D07" w:rsidRDefault="00E37D07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  <w:r>
        <w:rPr>
          <w:rFonts w:ascii="Times New Roman" w:hAnsi="Times New Roman" w:cs="Times New Roman"/>
          <w:sz w:val="2"/>
          <w:szCs w:val="2"/>
        </w:rPr>
        <w:tab/>
      </w:r>
    </w:p>
    <w:p w:rsidR="00E036CF" w:rsidRDefault="00E036CF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E036CF" w:rsidRDefault="00E036CF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E036CF" w:rsidRDefault="00E036CF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E036CF" w:rsidRDefault="00E036CF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E036CF" w:rsidRDefault="00E036CF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E036CF" w:rsidRDefault="00E036CF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E036CF" w:rsidRDefault="00E036CF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E036CF" w:rsidRDefault="00E036CF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E036CF" w:rsidRDefault="00E036CF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E036CF" w:rsidRDefault="00E036CF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E036CF" w:rsidRDefault="00E036CF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E036CF" w:rsidRDefault="00E036CF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E036CF" w:rsidRDefault="00E036CF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E036CF" w:rsidRDefault="00E036CF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E036CF" w:rsidRDefault="00E036CF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E036CF" w:rsidRDefault="00E036CF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E036CF" w:rsidRDefault="00E036CF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E036CF" w:rsidRDefault="00E036CF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E036CF" w:rsidRDefault="00E036CF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E036CF" w:rsidRDefault="00E036CF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E036CF" w:rsidRDefault="00E036CF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E036CF" w:rsidRDefault="00E036CF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E036CF" w:rsidRDefault="00E036CF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E036CF" w:rsidRDefault="00E036CF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E036CF" w:rsidRDefault="00E036CF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E036CF" w:rsidRDefault="00E036CF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E036CF" w:rsidRDefault="00E036CF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E036CF" w:rsidRDefault="00E036CF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E036CF" w:rsidRDefault="00E036CF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E036CF" w:rsidRDefault="00E036CF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E036CF" w:rsidRDefault="00E036CF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E036CF" w:rsidRDefault="00E036CF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E036CF" w:rsidRDefault="00E036CF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E036CF" w:rsidRDefault="00E036CF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E036CF" w:rsidRDefault="00E036CF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E036CF" w:rsidRDefault="00E036CF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E036CF" w:rsidRDefault="00E036CF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oKlavuzu"/>
        <w:tblW w:w="0" w:type="auto"/>
        <w:tblInd w:w="392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992"/>
        <w:gridCol w:w="3378"/>
        <w:gridCol w:w="512"/>
        <w:gridCol w:w="545"/>
        <w:gridCol w:w="545"/>
        <w:gridCol w:w="545"/>
        <w:gridCol w:w="672"/>
        <w:gridCol w:w="846"/>
      </w:tblGrid>
      <w:tr w:rsidR="00E036CF" w:rsidRPr="00B26A67" w:rsidTr="00541936">
        <w:trPr>
          <w:trHeight w:val="179"/>
        </w:trPr>
        <w:tc>
          <w:tcPr>
            <w:tcW w:w="8035" w:type="dxa"/>
            <w:gridSpan w:val="8"/>
            <w:vAlign w:val="center"/>
          </w:tcPr>
          <w:p w:rsidR="00E036CF" w:rsidRPr="00B26A67" w:rsidRDefault="00E036CF" w:rsidP="00541936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lastRenderedPageBreak/>
              <w:t xml:space="preserve">OKUL ÖNCESİ EĞİTİMİNİN MATEMATİK EĞİTİMİNDEKİ EŞDEĞER </w:t>
            </w: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DERSLER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İ</w:t>
            </w:r>
          </w:p>
        </w:tc>
      </w:tr>
      <w:tr w:rsidR="00E036CF" w:rsidRPr="00B26A67" w:rsidTr="00541936">
        <w:trPr>
          <w:trHeight w:val="260"/>
        </w:trPr>
        <w:tc>
          <w:tcPr>
            <w:tcW w:w="992" w:type="dxa"/>
            <w:vAlign w:val="center"/>
          </w:tcPr>
          <w:p w:rsidR="00E036CF" w:rsidRPr="00B26A67" w:rsidRDefault="00E036CF" w:rsidP="00541936">
            <w:pPr>
              <w:spacing w:after="0" w:line="240" w:lineRule="auto"/>
              <w:ind w:left="-70" w:right="-7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Ders Kodu</w:t>
            </w:r>
          </w:p>
        </w:tc>
        <w:tc>
          <w:tcPr>
            <w:tcW w:w="3378" w:type="dxa"/>
            <w:vAlign w:val="center"/>
          </w:tcPr>
          <w:p w:rsidR="00E036CF" w:rsidRPr="00B26A67" w:rsidRDefault="00E036CF" w:rsidP="005419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Ders Adı</w:t>
            </w:r>
          </w:p>
        </w:tc>
        <w:tc>
          <w:tcPr>
            <w:tcW w:w="512" w:type="dxa"/>
            <w:vAlign w:val="center"/>
          </w:tcPr>
          <w:p w:rsidR="00E036CF" w:rsidRPr="00B26A67" w:rsidRDefault="00E036CF" w:rsidP="005419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Z/S</w:t>
            </w:r>
          </w:p>
        </w:tc>
        <w:tc>
          <w:tcPr>
            <w:tcW w:w="545" w:type="dxa"/>
            <w:vAlign w:val="center"/>
          </w:tcPr>
          <w:p w:rsidR="00E036CF" w:rsidRPr="00B26A67" w:rsidRDefault="00E036CF" w:rsidP="005419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T</w:t>
            </w:r>
          </w:p>
        </w:tc>
        <w:tc>
          <w:tcPr>
            <w:tcW w:w="545" w:type="dxa"/>
            <w:vAlign w:val="center"/>
          </w:tcPr>
          <w:p w:rsidR="00E036CF" w:rsidRPr="00B26A67" w:rsidRDefault="00E036CF" w:rsidP="005419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U</w:t>
            </w:r>
          </w:p>
        </w:tc>
        <w:tc>
          <w:tcPr>
            <w:tcW w:w="545" w:type="dxa"/>
            <w:vAlign w:val="center"/>
          </w:tcPr>
          <w:p w:rsidR="00E036CF" w:rsidRPr="00B26A67" w:rsidRDefault="00E036CF" w:rsidP="005419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L</w:t>
            </w:r>
          </w:p>
        </w:tc>
        <w:tc>
          <w:tcPr>
            <w:tcW w:w="672" w:type="dxa"/>
            <w:vAlign w:val="center"/>
          </w:tcPr>
          <w:p w:rsidR="00E036CF" w:rsidRPr="00B26A67" w:rsidRDefault="00E036CF" w:rsidP="005419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Kredi</w:t>
            </w:r>
          </w:p>
        </w:tc>
        <w:tc>
          <w:tcPr>
            <w:tcW w:w="846" w:type="dxa"/>
            <w:vAlign w:val="center"/>
          </w:tcPr>
          <w:p w:rsidR="00E036CF" w:rsidRPr="00B26A67" w:rsidRDefault="00E036CF" w:rsidP="005419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AKTS</w:t>
            </w:r>
          </w:p>
        </w:tc>
      </w:tr>
      <w:tr w:rsidR="00E036CF" w:rsidRPr="00B26A67" w:rsidTr="00541936">
        <w:trPr>
          <w:trHeight w:val="260"/>
        </w:trPr>
        <w:tc>
          <w:tcPr>
            <w:tcW w:w="992" w:type="dxa"/>
            <w:vAlign w:val="center"/>
          </w:tcPr>
          <w:p w:rsidR="00E036CF" w:rsidRDefault="00E036CF" w:rsidP="00541936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Z101</w:t>
            </w:r>
          </w:p>
        </w:tc>
        <w:tc>
          <w:tcPr>
            <w:tcW w:w="3378" w:type="dxa"/>
            <w:vAlign w:val="center"/>
          </w:tcPr>
          <w:p w:rsidR="00E036CF" w:rsidRDefault="00E036CF" w:rsidP="00541936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Eğitime Giriş</w:t>
            </w:r>
          </w:p>
        </w:tc>
        <w:tc>
          <w:tcPr>
            <w:tcW w:w="512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036CF" w:rsidRPr="00B26A67" w:rsidTr="00541936">
        <w:trPr>
          <w:trHeight w:val="260"/>
        </w:trPr>
        <w:tc>
          <w:tcPr>
            <w:tcW w:w="992" w:type="dxa"/>
            <w:vAlign w:val="center"/>
          </w:tcPr>
          <w:p w:rsidR="00E036CF" w:rsidRDefault="00E036CF" w:rsidP="00541936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Z103</w:t>
            </w:r>
          </w:p>
        </w:tc>
        <w:tc>
          <w:tcPr>
            <w:tcW w:w="3378" w:type="dxa"/>
            <w:vAlign w:val="center"/>
          </w:tcPr>
          <w:p w:rsidR="00E036CF" w:rsidRDefault="00E036CF" w:rsidP="00541936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Eğitim Sosyolojisi</w:t>
            </w:r>
          </w:p>
        </w:tc>
        <w:tc>
          <w:tcPr>
            <w:tcW w:w="512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036CF" w:rsidRPr="00B26A67" w:rsidTr="00541936">
        <w:trPr>
          <w:trHeight w:val="260"/>
        </w:trPr>
        <w:tc>
          <w:tcPr>
            <w:tcW w:w="992" w:type="dxa"/>
            <w:vAlign w:val="center"/>
          </w:tcPr>
          <w:p w:rsidR="00E036CF" w:rsidRDefault="00E036CF" w:rsidP="00541936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GKZ101</w:t>
            </w:r>
          </w:p>
        </w:tc>
        <w:tc>
          <w:tcPr>
            <w:tcW w:w="3378" w:type="dxa"/>
            <w:vAlign w:val="center"/>
          </w:tcPr>
          <w:p w:rsidR="00E036CF" w:rsidRDefault="00E036CF" w:rsidP="00541936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Atatürk İlkeleri Ve İnkılap Tarihi 1</w:t>
            </w:r>
          </w:p>
        </w:tc>
        <w:tc>
          <w:tcPr>
            <w:tcW w:w="512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036CF" w:rsidRPr="00B26A67" w:rsidTr="00541936">
        <w:trPr>
          <w:trHeight w:val="260"/>
        </w:trPr>
        <w:tc>
          <w:tcPr>
            <w:tcW w:w="992" w:type="dxa"/>
            <w:vAlign w:val="center"/>
          </w:tcPr>
          <w:p w:rsidR="00E036CF" w:rsidRDefault="00E036CF" w:rsidP="00541936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GKZ103</w:t>
            </w:r>
          </w:p>
        </w:tc>
        <w:tc>
          <w:tcPr>
            <w:tcW w:w="3378" w:type="dxa"/>
            <w:vAlign w:val="center"/>
          </w:tcPr>
          <w:p w:rsidR="00E036CF" w:rsidRDefault="00E036CF" w:rsidP="00541936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Yabancı Dil 1</w:t>
            </w:r>
          </w:p>
        </w:tc>
        <w:tc>
          <w:tcPr>
            <w:tcW w:w="512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036CF" w:rsidRPr="00B26A67" w:rsidTr="00541936">
        <w:trPr>
          <w:trHeight w:val="260"/>
        </w:trPr>
        <w:tc>
          <w:tcPr>
            <w:tcW w:w="992" w:type="dxa"/>
            <w:vAlign w:val="center"/>
          </w:tcPr>
          <w:p w:rsidR="00E036CF" w:rsidRDefault="00E036CF" w:rsidP="00541936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GKZ105</w:t>
            </w:r>
          </w:p>
        </w:tc>
        <w:tc>
          <w:tcPr>
            <w:tcW w:w="3378" w:type="dxa"/>
            <w:vAlign w:val="center"/>
          </w:tcPr>
          <w:p w:rsidR="00E036CF" w:rsidRDefault="00E036CF" w:rsidP="00541936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ürk Dili 1</w:t>
            </w:r>
          </w:p>
        </w:tc>
        <w:tc>
          <w:tcPr>
            <w:tcW w:w="512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</w:t>
            </w:r>
          </w:p>
        </w:tc>
      </w:tr>
      <w:tr w:rsidR="00E036CF" w:rsidRPr="00B26A67" w:rsidTr="00541936">
        <w:trPr>
          <w:trHeight w:val="260"/>
        </w:trPr>
        <w:tc>
          <w:tcPr>
            <w:tcW w:w="992" w:type="dxa"/>
            <w:vAlign w:val="center"/>
          </w:tcPr>
          <w:p w:rsidR="00E036CF" w:rsidRDefault="00E036CF" w:rsidP="00541936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GKZ107</w:t>
            </w:r>
          </w:p>
        </w:tc>
        <w:tc>
          <w:tcPr>
            <w:tcW w:w="3378" w:type="dxa"/>
            <w:vAlign w:val="center"/>
          </w:tcPr>
          <w:p w:rsidR="00E036CF" w:rsidRDefault="00E036CF" w:rsidP="00541936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Bilişim Teknolojileri</w:t>
            </w:r>
          </w:p>
        </w:tc>
        <w:tc>
          <w:tcPr>
            <w:tcW w:w="512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</w:t>
            </w:r>
          </w:p>
        </w:tc>
      </w:tr>
      <w:tr w:rsidR="00E036CF" w:rsidRPr="00B26A67" w:rsidTr="00541936">
        <w:trPr>
          <w:trHeight w:val="260"/>
        </w:trPr>
        <w:tc>
          <w:tcPr>
            <w:tcW w:w="992" w:type="dxa"/>
            <w:vAlign w:val="center"/>
          </w:tcPr>
          <w:p w:rsidR="00E036CF" w:rsidRDefault="00E036CF" w:rsidP="00541936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Z106</w:t>
            </w:r>
          </w:p>
        </w:tc>
        <w:tc>
          <w:tcPr>
            <w:tcW w:w="3378" w:type="dxa"/>
            <w:vAlign w:val="center"/>
          </w:tcPr>
          <w:p w:rsidR="00E036CF" w:rsidRDefault="00E036CF" w:rsidP="00541936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Eğitim Psikolojisi</w:t>
            </w:r>
          </w:p>
        </w:tc>
        <w:tc>
          <w:tcPr>
            <w:tcW w:w="512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036CF" w:rsidRPr="00B26A67" w:rsidTr="00541936">
        <w:trPr>
          <w:trHeight w:val="260"/>
        </w:trPr>
        <w:tc>
          <w:tcPr>
            <w:tcW w:w="992" w:type="dxa"/>
            <w:vAlign w:val="center"/>
          </w:tcPr>
          <w:p w:rsidR="00E036CF" w:rsidRDefault="00E036CF" w:rsidP="00541936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Z105</w:t>
            </w:r>
          </w:p>
        </w:tc>
        <w:tc>
          <w:tcPr>
            <w:tcW w:w="3378" w:type="dxa"/>
            <w:vAlign w:val="center"/>
          </w:tcPr>
          <w:p w:rsidR="00E036CF" w:rsidRDefault="00E036CF" w:rsidP="00541936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Eğitim Felsefesi</w:t>
            </w:r>
          </w:p>
        </w:tc>
        <w:tc>
          <w:tcPr>
            <w:tcW w:w="512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036CF" w:rsidRPr="00B26A67" w:rsidTr="00541936">
        <w:trPr>
          <w:trHeight w:val="260"/>
        </w:trPr>
        <w:tc>
          <w:tcPr>
            <w:tcW w:w="992" w:type="dxa"/>
            <w:vAlign w:val="center"/>
          </w:tcPr>
          <w:p w:rsidR="00E036CF" w:rsidRDefault="00E036CF" w:rsidP="00541936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GKZ102</w:t>
            </w:r>
          </w:p>
        </w:tc>
        <w:tc>
          <w:tcPr>
            <w:tcW w:w="3378" w:type="dxa"/>
            <w:vAlign w:val="center"/>
          </w:tcPr>
          <w:p w:rsidR="00E036CF" w:rsidRDefault="00E036CF" w:rsidP="00541936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Atatürk İlkeleri Ve İnkılap Tarihi 2</w:t>
            </w:r>
          </w:p>
        </w:tc>
        <w:tc>
          <w:tcPr>
            <w:tcW w:w="512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036CF" w:rsidRPr="00B26A67" w:rsidTr="00541936">
        <w:trPr>
          <w:trHeight w:val="260"/>
        </w:trPr>
        <w:tc>
          <w:tcPr>
            <w:tcW w:w="992" w:type="dxa"/>
            <w:vAlign w:val="center"/>
          </w:tcPr>
          <w:p w:rsidR="00E036CF" w:rsidRDefault="00E036CF" w:rsidP="00541936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GKZ104</w:t>
            </w:r>
          </w:p>
        </w:tc>
        <w:tc>
          <w:tcPr>
            <w:tcW w:w="3378" w:type="dxa"/>
            <w:vAlign w:val="center"/>
          </w:tcPr>
          <w:p w:rsidR="00E036CF" w:rsidRDefault="00E036CF" w:rsidP="00541936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Yabancı Dil 2</w:t>
            </w:r>
          </w:p>
        </w:tc>
        <w:tc>
          <w:tcPr>
            <w:tcW w:w="512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036CF" w:rsidRPr="00B26A67" w:rsidTr="00541936">
        <w:trPr>
          <w:trHeight w:val="260"/>
        </w:trPr>
        <w:tc>
          <w:tcPr>
            <w:tcW w:w="992" w:type="dxa"/>
            <w:vAlign w:val="center"/>
          </w:tcPr>
          <w:p w:rsidR="00E036CF" w:rsidRDefault="00E036CF" w:rsidP="00541936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GKZ106</w:t>
            </w:r>
          </w:p>
        </w:tc>
        <w:tc>
          <w:tcPr>
            <w:tcW w:w="3378" w:type="dxa"/>
            <w:vAlign w:val="center"/>
          </w:tcPr>
          <w:p w:rsidR="00E036CF" w:rsidRDefault="00E036CF" w:rsidP="00541936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ürk Dili 2</w:t>
            </w:r>
          </w:p>
        </w:tc>
        <w:tc>
          <w:tcPr>
            <w:tcW w:w="512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</w:t>
            </w:r>
          </w:p>
        </w:tc>
      </w:tr>
      <w:tr w:rsidR="00E036CF" w:rsidRPr="00B26A67" w:rsidTr="00541936">
        <w:trPr>
          <w:trHeight w:val="260"/>
        </w:trPr>
        <w:tc>
          <w:tcPr>
            <w:tcW w:w="992" w:type="dxa"/>
            <w:vAlign w:val="center"/>
          </w:tcPr>
          <w:p w:rsidR="00E036CF" w:rsidRDefault="00E036CF" w:rsidP="00541936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Z203</w:t>
            </w:r>
          </w:p>
        </w:tc>
        <w:tc>
          <w:tcPr>
            <w:tcW w:w="3378" w:type="dxa"/>
            <w:vAlign w:val="center"/>
          </w:tcPr>
          <w:p w:rsidR="00E036CF" w:rsidRDefault="00E036CF" w:rsidP="00541936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Öğretim Teknolojileri</w:t>
            </w:r>
          </w:p>
        </w:tc>
        <w:tc>
          <w:tcPr>
            <w:tcW w:w="512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036CF" w:rsidRPr="00B26A67" w:rsidTr="00541936">
        <w:trPr>
          <w:trHeight w:val="260"/>
        </w:trPr>
        <w:tc>
          <w:tcPr>
            <w:tcW w:w="992" w:type="dxa"/>
            <w:vAlign w:val="center"/>
          </w:tcPr>
          <w:p w:rsidR="00E036CF" w:rsidRDefault="00E036CF" w:rsidP="00541936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Z 201</w:t>
            </w:r>
          </w:p>
        </w:tc>
        <w:tc>
          <w:tcPr>
            <w:tcW w:w="3378" w:type="dxa"/>
            <w:vAlign w:val="center"/>
          </w:tcPr>
          <w:p w:rsidR="00E036CF" w:rsidRDefault="00E036CF" w:rsidP="00541936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Öğretim İlke Ve Yöntemleri</w:t>
            </w:r>
          </w:p>
        </w:tc>
        <w:tc>
          <w:tcPr>
            <w:tcW w:w="512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036CF" w:rsidRPr="00B26A67" w:rsidTr="00541936">
        <w:trPr>
          <w:trHeight w:val="260"/>
        </w:trPr>
        <w:tc>
          <w:tcPr>
            <w:tcW w:w="992" w:type="dxa"/>
            <w:vAlign w:val="center"/>
          </w:tcPr>
          <w:p w:rsidR="00E036CF" w:rsidRDefault="00E036CF" w:rsidP="00541936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Z204</w:t>
            </w:r>
          </w:p>
        </w:tc>
        <w:tc>
          <w:tcPr>
            <w:tcW w:w="3378" w:type="dxa"/>
            <w:vAlign w:val="center"/>
          </w:tcPr>
          <w:p w:rsidR="00E036CF" w:rsidRDefault="00E036CF" w:rsidP="00541936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ürk Eğitim Tarihi</w:t>
            </w:r>
          </w:p>
        </w:tc>
        <w:tc>
          <w:tcPr>
            <w:tcW w:w="512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036CF" w:rsidRPr="00B26A67" w:rsidTr="00541936">
        <w:trPr>
          <w:trHeight w:val="260"/>
        </w:trPr>
        <w:tc>
          <w:tcPr>
            <w:tcW w:w="992" w:type="dxa"/>
            <w:vAlign w:val="center"/>
          </w:tcPr>
          <w:p w:rsidR="00E036CF" w:rsidRDefault="00E036CF" w:rsidP="00541936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Z206</w:t>
            </w:r>
          </w:p>
        </w:tc>
        <w:tc>
          <w:tcPr>
            <w:tcW w:w="3378" w:type="dxa"/>
            <w:vAlign w:val="center"/>
          </w:tcPr>
          <w:p w:rsidR="00E036CF" w:rsidRDefault="00E036CF" w:rsidP="00541936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Eğitimde Araştırma Yöntemleri</w:t>
            </w:r>
          </w:p>
        </w:tc>
        <w:tc>
          <w:tcPr>
            <w:tcW w:w="512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036CF" w:rsidRPr="00B26A67" w:rsidTr="00541936">
        <w:trPr>
          <w:trHeight w:val="260"/>
        </w:trPr>
        <w:tc>
          <w:tcPr>
            <w:tcW w:w="992" w:type="dxa"/>
            <w:vAlign w:val="center"/>
          </w:tcPr>
          <w:p w:rsidR="00E036CF" w:rsidRDefault="00E036CF" w:rsidP="00541936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GKZ202</w:t>
            </w:r>
          </w:p>
        </w:tc>
        <w:tc>
          <w:tcPr>
            <w:tcW w:w="3378" w:type="dxa"/>
            <w:vAlign w:val="center"/>
          </w:tcPr>
          <w:p w:rsidR="00E036CF" w:rsidRDefault="00E036CF" w:rsidP="00541936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opluma Hizmet Uygulamaları</w:t>
            </w:r>
          </w:p>
        </w:tc>
        <w:tc>
          <w:tcPr>
            <w:tcW w:w="512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</w:t>
            </w:r>
          </w:p>
        </w:tc>
        <w:tc>
          <w:tcPr>
            <w:tcW w:w="545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036CF" w:rsidRPr="00B26A67" w:rsidTr="00541936">
        <w:trPr>
          <w:trHeight w:val="260"/>
        </w:trPr>
        <w:tc>
          <w:tcPr>
            <w:tcW w:w="992" w:type="dxa"/>
            <w:vAlign w:val="center"/>
          </w:tcPr>
          <w:p w:rsidR="00E036CF" w:rsidRDefault="00E036CF" w:rsidP="00541936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Z301</w:t>
            </w:r>
          </w:p>
        </w:tc>
        <w:tc>
          <w:tcPr>
            <w:tcW w:w="3378" w:type="dxa"/>
            <w:vAlign w:val="center"/>
          </w:tcPr>
          <w:p w:rsidR="00E036CF" w:rsidRDefault="00E036CF" w:rsidP="00541936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ınıf Yönetimi</w:t>
            </w:r>
          </w:p>
        </w:tc>
        <w:tc>
          <w:tcPr>
            <w:tcW w:w="512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036CF" w:rsidRPr="00B26A67" w:rsidTr="00541936">
        <w:trPr>
          <w:trHeight w:val="260"/>
        </w:trPr>
        <w:tc>
          <w:tcPr>
            <w:tcW w:w="992" w:type="dxa"/>
            <w:vAlign w:val="center"/>
          </w:tcPr>
          <w:p w:rsidR="00E036CF" w:rsidRDefault="00E036CF" w:rsidP="00541936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Z303</w:t>
            </w:r>
          </w:p>
        </w:tc>
        <w:tc>
          <w:tcPr>
            <w:tcW w:w="3378" w:type="dxa"/>
            <w:vAlign w:val="center"/>
          </w:tcPr>
          <w:p w:rsidR="00E036CF" w:rsidRDefault="00E036CF" w:rsidP="00541936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Eğitimde Ahlak Ve Etik</w:t>
            </w:r>
          </w:p>
        </w:tc>
        <w:tc>
          <w:tcPr>
            <w:tcW w:w="512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036CF" w:rsidRPr="00B26A67" w:rsidTr="00541936">
        <w:trPr>
          <w:trHeight w:val="260"/>
        </w:trPr>
        <w:tc>
          <w:tcPr>
            <w:tcW w:w="992" w:type="dxa"/>
            <w:vAlign w:val="center"/>
          </w:tcPr>
          <w:p w:rsidR="00E036CF" w:rsidRDefault="00E036CF" w:rsidP="00541936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Z302</w:t>
            </w:r>
          </w:p>
        </w:tc>
        <w:tc>
          <w:tcPr>
            <w:tcW w:w="3378" w:type="dxa"/>
            <w:vAlign w:val="center"/>
          </w:tcPr>
          <w:p w:rsidR="00E036CF" w:rsidRDefault="00E036CF" w:rsidP="00541936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Eğitimde Ölçme Ve Değerlendirme</w:t>
            </w:r>
          </w:p>
        </w:tc>
        <w:tc>
          <w:tcPr>
            <w:tcW w:w="512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036CF" w:rsidRPr="00B26A67" w:rsidTr="00541936">
        <w:trPr>
          <w:trHeight w:val="260"/>
        </w:trPr>
        <w:tc>
          <w:tcPr>
            <w:tcW w:w="992" w:type="dxa"/>
            <w:vAlign w:val="center"/>
          </w:tcPr>
          <w:p w:rsidR="00E036CF" w:rsidRDefault="00E036CF" w:rsidP="00541936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Z304</w:t>
            </w:r>
          </w:p>
        </w:tc>
        <w:tc>
          <w:tcPr>
            <w:tcW w:w="3378" w:type="dxa"/>
            <w:vAlign w:val="center"/>
          </w:tcPr>
          <w:p w:rsidR="00E036CF" w:rsidRDefault="00E036CF" w:rsidP="00541936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ürk Eğitim Sistemi Ve Okul Yönetimi</w:t>
            </w:r>
          </w:p>
        </w:tc>
        <w:tc>
          <w:tcPr>
            <w:tcW w:w="512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036CF" w:rsidRPr="00B26A67" w:rsidTr="00541936">
        <w:trPr>
          <w:trHeight w:val="260"/>
        </w:trPr>
        <w:tc>
          <w:tcPr>
            <w:tcW w:w="992" w:type="dxa"/>
            <w:vAlign w:val="center"/>
          </w:tcPr>
          <w:p w:rsidR="00E036CF" w:rsidRDefault="00E036CF" w:rsidP="00541936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Z401</w:t>
            </w:r>
          </w:p>
        </w:tc>
        <w:tc>
          <w:tcPr>
            <w:tcW w:w="3378" w:type="dxa"/>
            <w:vAlign w:val="center"/>
          </w:tcPr>
          <w:p w:rsidR="00E036CF" w:rsidRDefault="00E036CF" w:rsidP="00541936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Özel Eğitim Ve Kaynaştırma</w:t>
            </w:r>
          </w:p>
        </w:tc>
        <w:tc>
          <w:tcPr>
            <w:tcW w:w="512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036CF" w:rsidRPr="00B26A67" w:rsidTr="00541936">
        <w:trPr>
          <w:trHeight w:val="260"/>
        </w:trPr>
        <w:tc>
          <w:tcPr>
            <w:tcW w:w="992" w:type="dxa"/>
            <w:vAlign w:val="center"/>
          </w:tcPr>
          <w:p w:rsidR="00E036CF" w:rsidRDefault="00E036CF" w:rsidP="00541936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Z402</w:t>
            </w:r>
          </w:p>
        </w:tc>
        <w:tc>
          <w:tcPr>
            <w:tcW w:w="3378" w:type="dxa"/>
            <w:vAlign w:val="center"/>
          </w:tcPr>
          <w:p w:rsidR="00E036CF" w:rsidRDefault="00E036CF" w:rsidP="00541936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Okullarda Rehberlik</w:t>
            </w:r>
          </w:p>
        </w:tc>
        <w:tc>
          <w:tcPr>
            <w:tcW w:w="512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E036CF" w:rsidRDefault="00E036CF" w:rsidP="00541936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1554AF" w:rsidRPr="00B26A67" w:rsidTr="00541936">
        <w:trPr>
          <w:trHeight w:val="260"/>
        </w:trPr>
        <w:tc>
          <w:tcPr>
            <w:tcW w:w="992" w:type="dxa"/>
            <w:vAlign w:val="center"/>
          </w:tcPr>
          <w:p w:rsidR="001554AF" w:rsidRDefault="001554AF" w:rsidP="007F5218">
            <w:pPr>
              <w:spacing w:after="0" w:line="240" w:lineRule="auto"/>
              <w:ind w:left="45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DOY102</w:t>
            </w:r>
          </w:p>
        </w:tc>
        <w:tc>
          <w:tcPr>
            <w:tcW w:w="3378" w:type="dxa"/>
            <w:vAlign w:val="center"/>
          </w:tcPr>
          <w:p w:rsidR="001554AF" w:rsidRDefault="001554AF" w:rsidP="007F5218">
            <w:pPr>
              <w:spacing w:after="0" w:line="240" w:lineRule="auto"/>
              <w:ind w:left="45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Dijital Okuryazarlık</w:t>
            </w:r>
          </w:p>
        </w:tc>
        <w:tc>
          <w:tcPr>
            <w:tcW w:w="512" w:type="dxa"/>
            <w:vAlign w:val="center"/>
          </w:tcPr>
          <w:p w:rsidR="001554AF" w:rsidRDefault="001554AF" w:rsidP="007F5218">
            <w:pPr>
              <w:spacing w:after="0" w:line="240" w:lineRule="auto"/>
              <w:ind w:left="45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1554AF" w:rsidRDefault="001554AF" w:rsidP="007F5218">
            <w:pPr>
              <w:spacing w:after="0" w:line="240" w:lineRule="auto"/>
              <w:ind w:left="45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1554AF" w:rsidRDefault="001554AF" w:rsidP="007F5218">
            <w:pPr>
              <w:spacing w:after="0" w:line="240" w:lineRule="auto"/>
              <w:ind w:left="45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1554AF" w:rsidRDefault="001554AF" w:rsidP="007F5218">
            <w:pPr>
              <w:spacing w:after="0" w:line="240" w:lineRule="auto"/>
              <w:ind w:left="45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1554AF" w:rsidRDefault="001554AF" w:rsidP="007F5218">
            <w:pPr>
              <w:spacing w:after="0" w:line="240" w:lineRule="auto"/>
              <w:ind w:left="45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1554AF" w:rsidRDefault="001554AF" w:rsidP="007F5218">
            <w:pPr>
              <w:spacing w:after="0" w:line="240" w:lineRule="auto"/>
              <w:ind w:left="45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036CF" w:rsidRPr="00B26A67" w:rsidTr="00541936">
        <w:trPr>
          <w:trHeight w:val="260"/>
        </w:trPr>
        <w:tc>
          <w:tcPr>
            <w:tcW w:w="4882" w:type="dxa"/>
            <w:gridSpan w:val="3"/>
            <w:vAlign w:val="center"/>
          </w:tcPr>
          <w:p w:rsidR="00E036CF" w:rsidRPr="00B26A67" w:rsidRDefault="00E036CF" w:rsidP="005419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Toplam</w:t>
            </w:r>
          </w:p>
        </w:tc>
        <w:tc>
          <w:tcPr>
            <w:tcW w:w="545" w:type="dxa"/>
            <w:vAlign w:val="center"/>
          </w:tcPr>
          <w:p w:rsidR="00E036CF" w:rsidRPr="00B26A67" w:rsidRDefault="001554AF" w:rsidP="005419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49</w:t>
            </w:r>
          </w:p>
        </w:tc>
        <w:tc>
          <w:tcPr>
            <w:tcW w:w="545" w:type="dxa"/>
            <w:vAlign w:val="center"/>
          </w:tcPr>
          <w:p w:rsidR="00E036CF" w:rsidRPr="00B26A67" w:rsidRDefault="00E036CF" w:rsidP="005419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2</w:t>
            </w:r>
          </w:p>
        </w:tc>
        <w:tc>
          <w:tcPr>
            <w:tcW w:w="545" w:type="dxa"/>
            <w:vAlign w:val="center"/>
          </w:tcPr>
          <w:p w:rsidR="00E036CF" w:rsidRPr="00B26A67" w:rsidRDefault="00E036CF" w:rsidP="005419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0</w:t>
            </w:r>
          </w:p>
        </w:tc>
        <w:tc>
          <w:tcPr>
            <w:tcW w:w="672" w:type="dxa"/>
            <w:vAlign w:val="center"/>
          </w:tcPr>
          <w:p w:rsidR="00E036CF" w:rsidRPr="00B26A67" w:rsidRDefault="001554AF" w:rsidP="005419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50</w:t>
            </w:r>
          </w:p>
        </w:tc>
        <w:tc>
          <w:tcPr>
            <w:tcW w:w="846" w:type="dxa"/>
            <w:vAlign w:val="center"/>
          </w:tcPr>
          <w:p w:rsidR="00E036CF" w:rsidRPr="00B26A67" w:rsidRDefault="00E036CF" w:rsidP="001554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7</w:t>
            </w:r>
            <w:r w:rsidR="001554AF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5</w:t>
            </w:r>
          </w:p>
        </w:tc>
      </w:tr>
    </w:tbl>
    <w:p w:rsidR="00E036CF" w:rsidRDefault="00E036CF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E036CF" w:rsidRDefault="00E036CF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AB1477" w:rsidRDefault="00AB1477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AB1477" w:rsidRDefault="00AB1477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AB1477" w:rsidRDefault="00AB1477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AB1477" w:rsidRDefault="00AB1477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AB1477" w:rsidRDefault="00AB1477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AB1477" w:rsidRDefault="00AB1477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AB1477" w:rsidRDefault="00AB1477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AB1477" w:rsidRDefault="00AB1477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AB1477" w:rsidRDefault="00AB1477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AB1477" w:rsidRDefault="00AB1477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AB1477" w:rsidRDefault="00AB1477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AB1477" w:rsidRDefault="00AB1477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AB1477" w:rsidRDefault="00AB1477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AB1477" w:rsidRDefault="00AB1477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AB1477" w:rsidRDefault="00AB1477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AB1477" w:rsidRDefault="00AB1477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AB1477" w:rsidRDefault="00496D68" w:rsidP="00496D68">
      <w:pPr>
        <w:tabs>
          <w:tab w:val="left" w:pos="567"/>
        </w:tabs>
        <w:spacing w:after="0" w:line="240" w:lineRule="auto"/>
        <w:ind w:left="0" w:right="-1"/>
        <w:jc w:val="both"/>
        <w:rPr>
          <w:rFonts w:ascii="Times New Roman" w:hAnsi="Times New Roman"/>
          <w:b/>
          <w:color w:val="000000" w:themeColor="text1"/>
          <w:sz w:val="20"/>
          <w:szCs w:val="20"/>
        </w:rPr>
      </w:pPr>
      <w:r>
        <w:rPr>
          <w:rFonts w:ascii="Times New Roman" w:hAnsi="Times New Roman"/>
          <w:b/>
          <w:color w:val="000000" w:themeColor="text1"/>
          <w:sz w:val="20"/>
          <w:szCs w:val="20"/>
        </w:rPr>
        <w:tab/>
      </w:r>
    </w:p>
    <w:p w:rsidR="00E40D11" w:rsidRDefault="00AB1477" w:rsidP="00E40D11">
      <w:pPr>
        <w:tabs>
          <w:tab w:val="left" w:pos="567"/>
        </w:tabs>
        <w:spacing w:after="0" w:line="240" w:lineRule="auto"/>
        <w:ind w:left="0" w:right="-1"/>
        <w:jc w:val="both"/>
        <w:rPr>
          <w:rFonts w:ascii="Times New Roman" w:hAnsi="Times New Roman"/>
          <w:color w:val="000000" w:themeColor="text1"/>
          <w:sz w:val="20"/>
        </w:rPr>
      </w:pPr>
      <w:r>
        <w:rPr>
          <w:rFonts w:ascii="Times New Roman" w:hAnsi="Times New Roman"/>
          <w:b/>
          <w:color w:val="000000" w:themeColor="text1"/>
          <w:sz w:val="20"/>
          <w:szCs w:val="20"/>
        </w:rPr>
        <w:lastRenderedPageBreak/>
        <w:tab/>
      </w:r>
      <w:r w:rsidR="00496D68">
        <w:rPr>
          <w:rFonts w:ascii="Times New Roman" w:hAnsi="Times New Roman"/>
          <w:b/>
          <w:color w:val="000000" w:themeColor="text1"/>
          <w:sz w:val="20"/>
          <w:szCs w:val="20"/>
        </w:rPr>
        <w:t xml:space="preserve">KARAR-3: </w:t>
      </w:r>
      <w:r w:rsidR="00496D68">
        <w:rPr>
          <w:rFonts w:ascii="Times New Roman" w:hAnsi="Times New Roman"/>
          <w:color w:val="000000" w:themeColor="text1"/>
          <w:sz w:val="20"/>
          <w:szCs w:val="20"/>
        </w:rPr>
        <w:t xml:space="preserve">Fakültemiz </w:t>
      </w:r>
      <w:r w:rsidR="00E40D11">
        <w:rPr>
          <w:rFonts w:ascii="Times New Roman" w:hAnsi="Times New Roman" w:cs="Times New Roman"/>
          <w:sz w:val="20"/>
          <w:szCs w:val="20"/>
        </w:rPr>
        <w:t>Temel Eğitim Bölümünün Okul Öncesi Eğitimi Anabilim Dalı</w:t>
      </w:r>
      <w:r w:rsidR="00E40D11">
        <w:rPr>
          <w:rFonts w:ascii="Times New Roman" w:hAnsi="Times New Roman"/>
          <w:color w:val="000000" w:themeColor="text1"/>
          <w:sz w:val="20"/>
          <w:szCs w:val="20"/>
        </w:rPr>
        <w:t xml:space="preserve">nda açılması düşünülen Çift </w:t>
      </w:r>
      <w:proofErr w:type="spellStart"/>
      <w:r w:rsidR="00E40D11">
        <w:rPr>
          <w:rFonts w:ascii="Times New Roman" w:hAnsi="Times New Roman"/>
          <w:color w:val="000000" w:themeColor="text1"/>
          <w:sz w:val="20"/>
          <w:szCs w:val="20"/>
        </w:rPr>
        <w:t>Anadal</w:t>
      </w:r>
      <w:proofErr w:type="spellEnd"/>
      <w:r w:rsidR="00E40D11">
        <w:rPr>
          <w:rFonts w:ascii="Times New Roman" w:hAnsi="Times New Roman"/>
          <w:color w:val="000000" w:themeColor="text1"/>
          <w:sz w:val="20"/>
          <w:szCs w:val="20"/>
        </w:rPr>
        <w:t xml:space="preserve"> Program dersleri müzakere </w:t>
      </w:r>
      <w:r w:rsidR="00E40D11">
        <w:rPr>
          <w:rFonts w:ascii="Times New Roman" w:hAnsi="Times New Roman"/>
          <w:color w:val="000000" w:themeColor="text1"/>
          <w:sz w:val="20"/>
        </w:rPr>
        <w:t>edildi.</w:t>
      </w:r>
    </w:p>
    <w:p w:rsidR="00C43619" w:rsidRDefault="00496D68" w:rsidP="00E40D11">
      <w:pPr>
        <w:tabs>
          <w:tab w:val="left" w:pos="567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b/>
          <w:color w:val="000000" w:themeColor="text1"/>
          <w:sz w:val="20"/>
          <w:szCs w:val="20"/>
        </w:rPr>
        <w:tab/>
      </w:r>
      <w:proofErr w:type="gramStart"/>
      <w:r>
        <w:rPr>
          <w:rFonts w:ascii="Times New Roman" w:hAnsi="Times New Roman"/>
          <w:color w:val="000000" w:themeColor="text1"/>
          <w:sz w:val="20"/>
        </w:rPr>
        <w:t xml:space="preserve">Yapılan müzakereler sonucunda;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2019-2020 </w:t>
      </w:r>
      <w:r w:rsidR="00E40D11">
        <w:rPr>
          <w:rFonts w:ascii="Times New Roman" w:hAnsi="Times New Roman" w:cs="Times New Roman"/>
          <w:color w:val="000000" w:themeColor="text1"/>
          <w:sz w:val="20"/>
          <w:szCs w:val="20"/>
        </w:rPr>
        <w:t>e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ğitim-</w:t>
      </w:r>
      <w:r w:rsidR="00E40D11">
        <w:rPr>
          <w:rFonts w:ascii="Times New Roman" w:hAnsi="Times New Roman" w:cs="Times New Roman"/>
          <w:color w:val="000000" w:themeColor="text1"/>
          <w:sz w:val="20"/>
          <w:szCs w:val="20"/>
        </w:rPr>
        <w:t>öğretim yılı güz y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arıyılından itibaren Fakültemiz  “</w:t>
      </w:r>
      <w:r w:rsidR="002F5CFD">
        <w:rPr>
          <w:rFonts w:ascii="Times New Roman" w:hAnsi="Times New Roman" w:cs="Times New Roman"/>
          <w:sz w:val="20"/>
          <w:szCs w:val="20"/>
        </w:rPr>
        <w:t>Temel Eğitim Bölümü</w:t>
      </w:r>
      <w:r>
        <w:rPr>
          <w:rFonts w:ascii="Times New Roman" w:hAnsi="Times New Roman" w:cs="Times New Roman"/>
          <w:sz w:val="20"/>
          <w:szCs w:val="20"/>
        </w:rPr>
        <w:t xml:space="preserve"> Okul Öncesi Eğitimi Anabilim Dalı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”</w:t>
      </w:r>
      <w:r>
        <w:rPr>
          <w:rFonts w:ascii="Times New Roman" w:hAnsi="Times New Roman" w:cs="Times New Roman"/>
          <w:sz w:val="20"/>
          <w:szCs w:val="20"/>
        </w:rPr>
        <w:t xml:space="preserve"> ile “Temel Eğitim Bölümü Sınıf Eğitimi</w:t>
      </w:r>
      <w:r w:rsidR="00E40D11">
        <w:rPr>
          <w:rFonts w:ascii="Times New Roman" w:hAnsi="Times New Roman" w:cs="Times New Roman"/>
          <w:sz w:val="20"/>
          <w:szCs w:val="20"/>
        </w:rPr>
        <w:t>,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Matematik ve</w:t>
      </w:r>
      <w:r w:rsidR="00E40D1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Fen Bilimleri Eğitimi Bölümü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Fen Bilgisi Eğitimi</w:t>
      </w:r>
      <w:r w:rsidR="00E40D1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,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Türkçe ve S</w:t>
      </w:r>
      <w:r w:rsidR="00E40D11">
        <w:rPr>
          <w:rFonts w:ascii="Times New Roman" w:hAnsi="Times New Roman" w:cs="Times New Roman"/>
          <w:color w:val="000000" w:themeColor="text1"/>
          <w:sz w:val="20"/>
          <w:szCs w:val="20"/>
        </w:rPr>
        <w:t>osyal Bilimler Eğitimi Bölümü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Türkçe Eğitimi ve Sosya</w:t>
      </w:r>
      <w:r w:rsidR="00E40D11">
        <w:rPr>
          <w:rFonts w:ascii="Times New Roman" w:hAnsi="Times New Roman" w:cs="Times New Roman"/>
          <w:color w:val="000000" w:themeColor="text1"/>
          <w:sz w:val="20"/>
          <w:szCs w:val="20"/>
        </w:rPr>
        <w:t>l Bilgiler Eğitimi Anabilim Dalları</w:t>
      </w:r>
      <w:r w:rsidR="00E40D11">
        <w:rPr>
          <w:rFonts w:ascii="Times New Roman" w:hAnsi="Times New Roman" w:cs="Times New Roman"/>
          <w:sz w:val="20"/>
          <w:szCs w:val="20"/>
        </w:rPr>
        <w:t>” arasında açılması önerilen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E40D1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Çift </w:t>
      </w:r>
      <w:proofErr w:type="spellStart"/>
      <w:r w:rsidR="00E40D11">
        <w:rPr>
          <w:rFonts w:ascii="Times New Roman" w:hAnsi="Times New Roman" w:cs="Times New Roman"/>
          <w:color w:val="000000" w:themeColor="text1"/>
          <w:sz w:val="20"/>
          <w:szCs w:val="20"/>
        </w:rPr>
        <w:t>Anadal</w:t>
      </w:r>
      <w:proofErr w:type="spellEnd"/>
      <w:r w:rsidR="00E40D1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P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rogramı derslerinin aşağıda belirtilen şekilde kabul edilmesinin uygun olduğuna </w:t>
      </w:r>
      <w:r w:rsidR="00887221">
        <w:rPr>
          <w:rFonts w:ascii="Times New Roman" w:hAnsi="Times New Roman" w:cs="Times New Roman"/>
          <w:color w:val="000000" w:themeColor="text1"/>
          <w:sz w:val="20"/>
          <w:szCs w:val="20"/>
        </w:rPr>
        <w:t>ve konunun Rek</w:t>
      </w:r>
      <w:r w:rsidR="00C43619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törlük Makamına </w:t>
      </w:r>
      <w:r w:rsidR="00E40D11">
        <w:rPr>
          <w:rFonts w:ascii="Times New Roman" w:hAnsi="Times New Roman" w:cs="Times New Roman"/>
          <w:color w:val="000000" w:themeColor="text1"/>
          <w:sz w:val="20"/>
          <w:szCs w:val="20"/>
        </w:rPr>
        <w:t>arz edilmesine</w:t>
      </w:r>
      <w:r w:rsidR="00C43619">
        <w:rPr>
          <w:rFonts w:ascii="Times New Roman" w:hAnsi="Times New Roman" w:cs="Times New Roman"/>
          <w:color w:val="000000" w:themeColor="text1"/>
          <w:sz w:val="20"/>
          <w:szCs w:val="20"/>
        </w:rPr>
        <w:t>;</w:t>
      </w:r>
      <w:proofErr w:type="gramEnd"/>
    </w:p>
    <w:p w:rsidR="00C43619" w:rsidRDefault="00C43619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oKlavuzu"/>
        <w:tblW w:w="0" w:type="auto"/>
        <w:tblInd w:w="392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992"/>
        <w:gridCol w:w="3378"/>
        <w:gridCol w:w="512"/>
        <w:gridCol w:w="545"/>
        <w:gridCol w:w="545"/>
        <w:gridCol w:w="545"/>
        <w:gridCol w:w="672"/>
        <w:gridCol w:w="846"/>
      </w:tblGrid>
      <w:tr w:rsidR="00C43619" w:rsidRPr="00B26A67" w:rsidTr="007F5218">
        <w:trPr>
          <w:trHeight w:val="179"/>
        </w:trPr>
        <w:tc>
          <w:tcPr>
            <w:tcW w:w="8035" w:type="dxa"/>
            <w:gridSpan w:val="8"/>
            <w:vAlign w:val="center"/>
          </w:tcPr>
          <w:p w:rsidR="00C43619" w:rsidRPr="00B26A67" w:rsidRDefault="00574EF0" w:rsidP="007B6711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FEN BİLGİSİ</w:t>
            </w:r>
            <w:r w:rsidR="00C4361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 xml:space="preserve"> EĞİTİMİNİN 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OKUL ÖNCESİ</w:t>
            </w:r>
            <w:r w:rsidR="00C4361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 xml:space="preserve"> EĞİTİMİNDEN</w:t>
            </w:r>
            <w:r w:rsidR="00C43619"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 xml:space="preserve"> ALACAĞI DERSLER</w:t>
            </w:r>
          </w:p>
        </w:tc>
      </w:tr>
      <w:tr w:rsidR="00C43619" w:rsidRPr="00B26A67" w:rsidTr="007F5218">
        <w:trPr>
          <w:trHeight w:val="260"/>
        </w:trPr>
        <w:tc>
          <w:tcPr>
            <w:tcW w:w="992" w:type="dxa"/>
            <w:vAlign w:val="center"/>
          </w:tcPr>
          <w:p w:rsidR="00C43619" w:rsidRPr="00B26A67" w:rsidRDefault="00C43619" w:rsidP="007B6711">
            <w:pPr>
              <w:spacing w:after="0" w:line="240" w:lineRule="auto"/>
              <w:ind w:left="-70" w:right="-7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Ders Kodu</w:t>
            </w:r>
          </w:p>
        </w:tc>
        <w:tc>
          <w:tcPr>
            <w:tcW w:w="3378" w:type="dxa"/>
            <w:vAlign w:val="center"/>
          </w:tcPr>
          <w:p w:rsidR="00C43619" w:rsidRPr="00B26A67" w:rsidRDefault="00C43619" w:rsidP="007B671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Ders Adı</w:t>
            </w:r>
          </w:p>
        </w:tc>
        <w:tc>
          <w:tcPr>
            <w:tcW w:w="512" w:type="dxa"/>
            <w:vAlign w:val="center"/>
          </w:tcPr>
          <w:p w:rsidR="00C43619" w:rsidRPr="00B26A67" w:rsidRDefault="00C43619" w:rsidP="007B671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Z/S</w:t>
            </w:r>
          </w:p>
        </w:tc>
        <w:tc>
          <w:tcPr>
            <w:tcW w:w="545" w:type="dxa"/>
            <w:vAlign w:val="center"/>
          </w:tcPr>
          <w:p w:rsidR="00C43619" w:rsidRPr="00B26A67" w:rsidRDefault="00C43619" w:rsidP="007B671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T</w:t>
            </w:r>
          </w:p>
        </w:tc>
        <w:tc>
          <w:tcPr>
            <w:tcW w:w="545" w:type="dxa"/>
            <w:vAlign w:val="center"/>
          </w:tcPr>
          <w:p w:rsidR="00C43619" w:rsidRPr="00B26A67" w:rsidRDefault="00C43619" w:rsidP="007B671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U</w:t>
            </w:r>
          </w:p>
        </w:tc>
        <w:tc>
          <w:tcPr>
            <w:tcW w:w="545" w:type="dxa"/>
            <w:vAlign w:val="center"/>
          </w:tcPr>
          <w:p w:rsidR="00C43619" w:rsidRPr="00B26A67" w:rsidRDefault="00C43619" w:rsidP="007B671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L</w:t>
            </w:r>
          </w:p>
        </w:tc>
        <w:tc>
          <w:tcPr>
            <w:tcW w:w="672" w:type="dxa"/>
            <w:vAlign w:val="center"/>
          </w:tcPr>
          <w:p w:rsidR="00C43619" w:rsidRPr="00B26A67" w:rsidRDefault="00C43619" w:rsidP="007B671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Kredi</w:t>
            </w:r>
          </w:p>
        </w:tc>
        <w:tc>
          <w:tcPr>
            <w:tcW w:w="846" w:type="dxa"/>
            <w:vAlign w:val="center"/>
          </w:tcPr>
          <w:p w:rsidR="00C43619" w:rsidRPr="00B26A67" w:rsidRDefault="00C43619" w:rsidP="007B671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AKTS</w:t>
            </w:r>
          </w:p>
        </w:tc>
      </w:tr>
      <w:tr w:rsidR="007B6711" w:rsidRPr="00B26A67" w:rsidTr="007F5218">
        <w:trPr>
          <w:trHeight w:val="260"/>
        </w:trPr>
        <w:tc>
          <w:tcPr>
            <w:tcW w:w="992" w:type="dxa"/>
            <w:vAlign w:val="center"/>
          </w:tcPr>
          <w:p w:rsidR="007B6711" w:rsidRPr="00E47E9A" w:rsidRDefault="007B6711" w:rsidP="007B6711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OAZ101</w:t>
            </w:r>
          </w:p>
        </w:tc>
        <w:tc>
          <w:tcPr>
            <w:tcW w:w="3378" w:type="dxa"/>
          </w:tcPr>
          <w:p w:rsidR="007B6711" w:rsidRPr="00E47E9A" w:rsidRDefault="007B6711" w:rsidP="007B6711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Erken Çocukluk Eğitimine Giriş</w:t>
            </w:r>
          </w:p>
        </w:tc>
        <w:tc>
          <w:tcPr>
            <w:tcW w:w="512" w:type="dxa"/>
          </w:tcPr>
          <w:p w:rsidR="007B6711" w:rsidRPr="00E47E9A" w:rsidRDefault="007B6711" w:rsidP="007B671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Z</w:t>
            </w:r>
          </w:p>
        </w:tc>
        <w:tc>
          <w:tcPr>
            <w:tcW w:w="545" w:type="dxa"/>
          </w:tcPr>
          <w:p w:rsidR="007B6711" w:rsidRPr="00E47E9A" w:rsidRDefault="007B6711" w:rsidP="007B671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545" w:type="dxa"/>
          </w:tcPr>
          <w:p w:rsidR="007B6711" w:rsidRPr="00E47E9A" w:rsidRDefault="007B6711" w:rsidP="007B671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45" w:type="dxa"/>
          </w:tcPr>
          <w:p w:rsidR="007B6711" w:rsidRPr="00E47E9A" w:rsidRDefault="007B6711" w:rsidP="007B671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72" w:type="dxa"/>
          </w:tcPr>
          <w:p w:rsidR="007B6711" w:rsidRPr="00E47E9A" w:rsidRDefault="007B6711" w:rsidP="007B671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846" w:type="dxa"/>
          </w:tcPr>
          <w:p w:rsidR="007B6711" w:rsidRPr="00E47E9A" w:rsidRDefault="007B6711" w:rsidP="007B671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</w:tr>
      <w:tr w:rsidR="007B6711" w:rsidRPr="00B26A67" w:rsidTr="007F5218">
        <w:trPr>
          <w:trHeight w:val="260"/>
        </w:trPr>
        <w:tc>
          <w:tcPr>
            <w:tcW w:w="992" w:type="dxa"/>
            <w:vAlign w:val="center"/>
          </w:tcPr>
          <w:p w:rsidR="007B6711" w:rsidRPr="00E47E9A" w:rsidRDefault="007B6711" w:rsidP="007B6711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OAZ103</w:t>
            </w:r>
          </w:p>
        </w:tc>
        <w:tc>
          <w:tcPr>
            <w:tcW w:w="3378" w:type="dxa"/>
          </w:tcPr>
          <w:p w:rsidR="007B6711" w:rsidRPr="00E47E9A" w:rsidRDefault="007B6711" w:rsidP="007B6711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Çocuk Sağlığı ve İlk Yardım</w:t>
            </w:r>
          </w:p>
        </w:tc>
        <w:tc>
          <w:tcPr>
            <w:tcW w:w="512" w:type="dxa"/>
          </w:tcPr>
          <w:p w:rsidR="007B6711" w:rsidRPr="00E47E9A" w:rsidRDefault="007B6711" w:rsidP="007B671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Z</w:t>
            </w:r>
          </w:p>
        </w:tc>
        <w:tc>
          <w:tcPr>
            <w:tcW w:w="545" w:type="dxa"/>
          </w:tcPr>
          <w:p w:rsidR="007B6711" w:rsidRPr="00E47E9A" w:rsidRDefault="007B6711" w:rsidP="007B671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545" w:type="dxa"/>
          </w:tcPr>
          <w:p w:rsidR="007B6711" w:rsidRPr="00E47E9A" w:rsidRDefault="007B6711" w:rsidP="007B671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45" w:type="dxa"/>
          </w:tcPr>
          <w:p w:rsidR="007B6711" w:rsidRPr="00E47E9A" w:rsidRDefault="007B6711" w:rsidP="007B671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72" w:type="dxa"/>
          </w:tcPr>
          <w:p w:rsidR="007B6711" w:rsidRPr="00E47E9A" w:rsidRDefault="007B6711" w:rsidP="007B671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846" w:type="dxa"/>
          </w:tcPr>
          <w:p w:rsidR="007B6711" w:rsidRPr="00E47E9A" w:rsidRDefault="007B6711" w:rsidP="007B671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</w:tr>
      <w:tr w:rsidR="007B6711" w:rsidRPr="00B26A67" w:rsidTr="007F5218">
        <w:trPr>
          <w:trHeight w:val="260"/>
        </w:trPr>
        <w:tc>
          <w:tcPr>
            <w:tcW w:w="992" w:type="dxa"/>
            <w:vAlign w:val="center"/>
          </w:tcPr>
          <w:p w:rsidR="007B6711" w:rsidRPr="00E47E9A" w:rsidRDefault="007B6711" w:rsidP="007B6711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OAZ104</w:t>
            </w:r>
          </w:p>
        </w:tc>
        <w:tc>
          <w:tcPr>
            <w:tcW w:w="3378" w:type="dxa"/>
          </w:tcPr>
          <w:p w:rsidR="007B6711" w:rsidRPr="00E47E9A" w:rsidRDefault="007B6711" w:rsidP="007B6711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Bebeklik Döneminde Gelişim ve Eğitim</w:t>
            </w:r>
          </w:p>
        </w:tc>
        <w:tc>
          <w:tcPr>
            <w:tcW w:w="512" w:type="dxa"/>
          </w:tcPr>
          <w:p w:rsidR="007B6711" w:rsidRPr="00E47E9A" w:rsidRDefault="007B6711" w:rsidP="007B671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Z</w:t>
            </w:r>
          </w:p>
        </w:tc>
        <w:tc>
          <w:tcPr>
            <w:tcW w:w="545" w:type="dxa"/>
          </w:tcPr>
          <w:p w:rsidR="007B6711" w:rsidRPr="00E47E9A" w:rsidRDefault="007B6711" w:rsidP="007B671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545" w:type="dxa"/>
          </w:tcPr>
          <w:p w:rsidR="007B6711" w:rsidRPr="00E47E9A" w:rsidRDefault="007B6711" w:rsidP="007B671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45" w:type="dxa"/>
          </w:tcPr>
          <w:p w:rsidR="007B6711" w:rsidRPr="00E47E9A" w:rsidRDefault="007B6711" w:rsidP="007B671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72" w:type="dxa"/>
          </w:tcPr>
          <w:p w:rsidR="007B6711" w:rsidRPr="00E47E9A" w:rsidRDefault="007B6711" w:rsidP="007B671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846" w:type="dxa"/>
          </w:tcPr>
          <w:p w:rsidR="007B6711" w:rsidRPr="00E47E9A" w:rsidRDefault="007B6711" w:rsidP="007B671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</w:tr>
      <w:tr w:rsidR="007B6711" w:rsidRPr="00B26A67" w:rsidTr="007F5218">
        <w:trPr>
          <w:trHeight w:val="260"/>
        </w:trPr>
        <w:tc>
          <w:tcPr>
            <w:tcW w:w="992" w:type="dxa"/>
            <w:vAlign w:val="center"/>
          </w:tcPr>
          <w:p w:rsidR="007B6711" w:rsidRPr="00E47E9A" w:rsidRDefault="007B6711" w:rsidP="007B6711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OAZ102</w:t>
            </w:r>
          </w:p>
        </w:tc>
        <w:tc>
          <w:tcPr>
            <w:tcW w:w="3378" w:type="dxa"/>
          </w:tcPr>
          <w:p w:rsidR="007B6711" w:rsidRPr="00E47E9A" w:rsidRDefault="007B6711" w:rsidP="007B6711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Erken Çocukluk Döneminde Gelişim</w:t>
            </w:r>
          </w:p>
        </w:tc>
        <w:tc>
          <w:tcPr>
            <w:tcW w:w="512" w:type="dxa"/>
          </w:tcPr>
          <w:p w:rsidR="007B6711" w:rsidRPr="00E47E9A" w:rsidRDefault="007B6711" w:rsidP="007B671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Z</w:t>
            </w:r>
          </w:p>
        </w:tc>
        <w:tc>
          <w:tcPr>
            <w:tcW w:w="545" w:type="dxa"/>
          </w:tcPr>
          <w:p w:rsidR="007B6711" w:rsidRPr="00E47E9A" w:rsidRDefault="007B6711" w:rsidP="007B671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545" w:type="dxa"/>
          </w:tcPr>
          <w:p w:rsidR="007B6711" w:rsidRPr="00E47E9A" w:rsidRDefault="007B6711" w:rsidP="007B671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45" w:type="dxa"/>
          </w:tcPr>
          <w:p w:rsidR="007B6711" w:rsidRPr="00E47E9A" w:rsidRDefault="007B6711" w:rsidP="007B671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72" w:type="dxa"/>
          </w:tcPr>
          <w:p w:rsidR="007B6711" w:rsidRPr="00E47E9A" w:rsidRDefault="007B6711" w:rsidP="007B671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846" w:type="dxa"/>
          </w:tcPr>
          <w:p w:rsidR="007B6711" w:rsidRPr="00E47E9A" w:rsidRDefault="007B6711" w:rsidP="007B671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</w:tr>
      <w:tr w:rsidR="007B6711" w:rsidRPr="00B26A67" w:rsidTr="007F5218">
        <w:trPr>
          <w:trHeight w:val="260"/>
        </w:trPr>
        <w:tc>
          <w:tcPr>
            <w:tcW w:w="992" w:type="dxa"/>
            <w:vAlign w:val="center"/>
          </w:tcPr>
          <w:p w:rsidR="007B6711" w:rsidRPr="00E47E9A" w:rsidRDefault="007B6711" w:rsidP="007B6711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OAZ201</w:t>
            </w:r>
          </w:p>
        </w:tc>
        <w:tc>
          <w:tcPr>
            <w:tcW w:w="3378" w:type="dxa"/>
          </w:tcPr>
          <w:p w:rsidR="007B6711" w:rsidRPr="00E47E9A" w:rsidRDefault="007B6711" w:rsidP="007B6711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Erken Çocuklukta Fen Eğitimi</w:t>
            </w:r>
          </w:p>
        </w:tc>
        <w:tc>
          <w:tcPr>
            <w:tcW w:w="512" w:type="dxa"/>
          </w:tcPr>
          <w:p w:rsidR="007B6711" w:rsidRPr="00E47E9A" w:rsidRDefault="007B6711" w:rsidP="007B671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Z</w:t>
            </w:r>
          </w:p>
        </w:tc>
        <w:tc>
          <w:tcPr>
            <w:tcW w:w="545" w:type="dxa"/>
          </w:tcPr>
          <w:p w:rsidR="007B6711" w:rsidRPr="00E47E9A" w:rsidRDefault="007B6711" w:rsidP="007B671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545" w:type="dxa"/>
          </w:tcPr>
          <w:p w:rsidR="007B6711" w:rsidRPr="00E47E9A" w:rsidRDefault="007B6711" w:rsidP="007B671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45" w:type="dxa"/>
          </w:tcPr>
          <w:p w:rsidR="007B6711" w:rsidRPr="00E47E9A" w:rsidRDefault="007B6711" w:rsidP="007B671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72" w:type="dxa"/>
          </w:tcPr>
          <w:p w:rsidR="007B6711" w:rsidRPr="00E47E9A" w:rsidRDefault="007B6711" w:rsidP="007B671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846" w:type="dxa"/>
          </w:tcPr>
          <w:p w:rsidR="007B6711" w:rsidRPr="00E47E9A" w:rsidRDefault="007B6711" w:rsidP="007B671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</w:tr>
      <w:tr w:rsidR="007B6711" w:rsidRPr="00B26A67" w:rsidTr="007F5218">
        <w:trPr>
          <w:trHeight w:val="260"/>
        </w:trPr>
        <w:tc>
          <w:tcPr>
            <w:tcW w:w="992" w:type="dxa"/>
            <w:vAlign w:val="center"/>
          </w:tcPr>
          <w:p w:rsidR="007B6711" w:rsidRPr="00E47E9A" w:rsidRDefault="007B6711" w:rsidP="007B6711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OAZ203</w:t>
            </w:r>
          </w:p>
        </w:tc>
        <w:tc>
          <w:tcPr>
            <w:tcW w:w="3378" w:type="dxa"/>
          </w:tcPr>
          <w:p w:rsidR="007B6711" w:rsidRPr="00E47E9A" w:rsidRDefault="007B6711" w:rsidP="007B6711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Erken Çocuklukta Matematik Eğitimi</w:t>
            </w:r>
          </w:p>
        </w:tc>
        <w:tc>
          <w:tcPr>
            <w:tcW w:w="512" w:type="dxa"/>
          </w:tcPr>
          <w:p w:rsidR="007B6711" w:rsidRPr="00E47E9A" w:rsidRDefault="007B6711" w:rsidP="007B671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Z</w:t>
            </w:r>
          </w:p>
        </w:tc>
        <w:tc>
          <w:tcPr>
            <w:tcW w:w="545" w:type="dxa"/>
          </w:tcPr>
          <w:p w:rsidR="007B6711" w:rsidRPr="00E47E9A" w:rsidRDefault="007B6711" w:rsidP="007B671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545" w:type="dxa"/>
          </w:tcPr>
          <w:p w:rsidR="007B6711" w:rsidRPr="00E47E9A" w:rsidRDefault="007B6711" w:rsidP="007B671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45" w:type="dxa"/>
          </w:tcPr>
          <w:p w:rsidR="007B6711" w:rsidRPr="00E47E9A" w:rsidRDefault="007B6711" w:rsidP="007B671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72" w:type="dxa"/>
          </w:tcPr>
          <w:p w:rsidR="007B6711" w:rsidRPr="00E47E9A" w:rsidRDefault="007B6711" w:rsidP="007B671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846" w:type="dxa"/>
          </w:tcPr>
          <w:p w:rsidR="007B6711" w:rsidRPr="00E47E9A" w:rsidRDefault="007B6711" w:rsidP="007B671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</w:tr>
      <w:tr w:rsidR="007B6711" w:rsidRPr="00B26A67" w:rsidTr="007F5218">
        <w:trPr>
          <w:trHeight w:val="260"/>
        </w:trPr>
        <w:tc>
          <w:tcPr>
            <w:tcW w:w="992" w:type="dxa"/>
            <w:vAlign w:val="center"/>
          </w:tcPr>
          <w:p w:rsidR="007B6711" w:rsidRPr="00E47E9A" w:rsidRDefault="007B6711" w:rsidP="007B6711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OAZ205</w:t>
            </w:r>
          </w:p>
        </w:tc>
        <w:tc>
          <w:tcPr>
            <w:tcW w:w="3378" w:type="dxa"/>
          </w:tcPr>
          <w:p w:rsidR="007B6711" w:rsidRPr="00E47E9A" w:rsidRDefault="007B6711" w:rsidP="007B6711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Okul Öncesi Eğitim Programları</w:t>
            </w:r>
          </w:p>
        </w:tc>
        <w:tc>
          <w:tcPr>
            <w:tcW w:w="512" w:type="dxa"/>
          </w:tcPr>
          <w:p w:rsidR="007B6711" w:rsidRPr="00E47E9A" w:rsidRDefault="007B6711" w:rsidP="007B671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Z</w:t>
            </w:r>
          </w:p>
        </w:tc>
        <w:tc>
          <w:tcPr>
            <w:tcW w:w="545" w:type="dxa"/>
          </w:tcPr>
          <w:p w:rsidR="007B6711" w:rsidRPr="00E47E9A" w:rsidRDefault="007B6711" w:rsidP="007B671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545" w:type="dxa"/>
          </w:tcPr>
          <w:p w:rsidR="007B6711" w:rsidRPr="00E47E9A" w:rsidRDefault="007B6711" w:rsidP="007B671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45" w:type="dxa"/>
          </w:tcPr>
          <w:p w:rsidR="007B6711" w:rsidRPr="00E47E9A" w:rsidRDefault="007B6711" w:rsidP="007B671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72" w:type="dxa"/>
          </w:tcPr>
          <w:p w:rsidR="007B6711" w:rsidRPr="00E47E9A" w:rsidRDefault="007B6711" w:rsidP="007B671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846" w:type="dxa"/>
          </w:tcPr>
          <w:p w:rsidR="007B6711" w:rsidRPr="00E47E9A" w:rsidRDefault="007B6711" w:rsidP="007B671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</w:tr>
      <w:tr w:rsidR="007B6711" w:rsidRPr="00B26A67" w:rsidTr="007F5218">
        <w:trPr>
          <w:trHeight w:val="260"/>
        </w:trPr>
        <w:tc>
          <w:tcPr>
            <w:tcW w:w="992" w:type="dxa"/>
            <w:vAlign w:val="center"/>
          </w:tcPr>
          <w:p w:rsidR="007B6711" w:rsidRPr="00E47E9A" w:rsidRDefault="007B6711" w:rsidP="007B6711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OAS 1</w:t>
            </w:r>
          </w:p>
        </w:tc>
        <w:tc>
          <w:tcPr>
            <w:tcW w:w="3378" w:type="dxa"/>
          </w:tcPr>
          <w:p w:rsidR="007B6711" w:rsidRPr="00E47E9A" w:rsidRDefault="007B6711" w:rsidP="007B6711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Seçmeli 1</w:t>
            </w:r>
          </w:p>
        </w:tc>
        <w:tc>
          <w:tcPr>
            <w:tcW w:w="512" w:type="dxa"/>
          </w:tcPr>
          <w:p w:rsidR="007B6711" w:rsidRPr="00E47E9A" w:rsidRDefault="007B6711" w:rsidP="007B671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S</w:t>
            </w:r>
          </w:p>
        </w:tc>
        <w:tc>
          <w:tcPr>
            <w:tcW w:w="545" w:type="dxa"/>
          </w:tcPr>
          <w:p w:rsidR="007B6711" w:rsidRPr="00E47E9A" w:rsidRDefault="007B6711" w:rsidP="007B671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545" w:type="dxa"/>
          </w:tcPr>
          <w:p w:rsidR="007B6711" w:rsidRPr="00E47E9A" w:rsidRDefault="007B6711" w:rsidP="007B671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45" w:type="dxa"/>
          </w:tcPr>
          <w:p w:rsidR="007B6711" w:rsidRPr="00E47E9A" w:rsidRDefault="007B6711" w:rsidP="007B671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72" w:type="dxa"/>
          </w:tcPr>
          <w:p w:rsidR="007B6711" w:rsidRPr="00E47E9A" w:rsidRDefault="007B6711" w:rsidP="007B671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846" w:type="dxa"/>
          </w:tcPr>
          <w:p w:rsidR="007B6711" w:rsidRPr="00E47E9A" w:rsidRDefault="007B6711" w:rsidP="007B671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</w:tr>
      <w:tr w:rsidR="007B6711" w:rsidRPr="00B26A67" w:rsidTr="007F5218">
        <w:trPr>
          <w:trHeight w:val="260"/>
        </w:trPr>
        <w:tc>
          <w:tcPr>
            <w:tcW w:w="992" w:type="dxa"/>
            <w:vAlign w:val="center"/>
          </w:tcPr>
          <w:p w:rsidR="007B6711" w:rsidRPr="00E47E9A" w:rsidRDefault="007B6711" w:rsidP="007B6711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OAZ204</w:t>
            </w:r>
          </w:p>
        </w:tc>
        <w:tc>
          <w:tcPr>
            <w:tcW w:w="3378" w:type="dxa"/>
          </w:tcPr>
          <w:p w:rsidR="007B6711" w:rsidRPr="00E47E9A" w:rsidRDefault="007B6711" w:rsidP="007B6711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 xml:space="preserve">Erken Çocuklukta Oyun Gelişimi ve Eğitimi </w:t>
            </w:r>
          </w:p>
        </w:tc>
        <w:tc>
          <w:tcPr>
            <w:tcW w:w="512" w:type="dxa"/>
          </w:tcPr>
          <w:p w:rsidR="007B6711" w:rsidRPr="00E47E9A" w:rsidRDefault="007B6711" w:rsidP="007B671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Z</w:t>
            </w:r>
          </w:p>
        </w:tc>
        <w:tc>
          <w:tcPr>
            <w:tcW w:w="545" w:type="dxa"/>
          </w:tcPr>
          <w:p w:rsidR="007B6711" w:rsidRPr="00E47E9A" w:rsidRDefault="007B6711" w:rsidP="007B671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545" w:type="dxa"/>
          </w:tcPr>
          <w:p w:rsidR="007B6711" w:rsidRPr="00E47E9A" w:rsidRDefault="007B6711" w:rsidP="007B671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45" w:type="dxa"/>
          </w:tcPr>
          <w:p w:rsidR="007B6711" w:rsidRPr="00E47E9A" w:rsidRDefault="007B6711" w:rsidP="007B671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72" w:type="dxa"/>
          </w:tcPr>
          <w:p w:rsidR="007B6711" w:rsidRPr="00E47E9A" w:rsidRDefault="007B6711" w:rsidP="007B671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846" w:type="dxa"/>
          </w:tcPr>
          <w:p w:rsidR="007B6711" w:rsidRPr="00E47E9A" w:rsidRDefault="007B6711" w:rsidP="007B671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</w:tr>
      <w:tr w:rsidR="007B6711" w:rsidRPr="00B26A67" w:rsidTr="007F5218">
        <w:trPr>
          <w:trHeight w:val="260"/>
        </w:trPr>
        <w:tc>
          <w:tcPr>
            <w:tcW w:w="992" w:type="dxa"/>
            <w:vAlign w:val="center"/>
          </w:tcPr>
          <w:p w:rsidR="007B6711" w:rsidRPr="00E47E9A" w:rsidRDefault="007B6711" w:rsidP="007B6711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OAZ206</w:t>
            </w:r>
          </w:p>
        </w:tc>
        <w:tc>
          <w:tcPr>
            <w:tcW w:w="3378" w:type="dxa"/>
          </w:tcPr>
          <w:p w:rsidR="007B6711" w:rsidRPr="00E47E9A" w:rsidRDefault="007B6711" w:rsidP="007B6711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Erken Çocukluk Eğitiminde Drama</w:t>
            </w:r>
          </w:p>
        </w:tc>
        <w:tc>
          <w:tcPr>
            <w:tcW w:w="512" w:type="dxa"/>
          </w:tcPr>
          <w:p w:rsidR="007B6711" w:rsidRPr="00E47E9A" w:rsidRDefault="007B6711" w:rsidP="007B671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Z</w:t>
            </w:r>
          </w:p>
        </w:tc>
        <w:tc>
          <w:tcPr>
            <w:tcW w:w="545" w:type="dxa"/>
          </w:tcPr>
          <w:p w:rsidR="007B6711" w:rsidRPr="00E47E9A" w:rsidRDefault="007B6711" w:rsidP="007B671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545" w:type="dxa"/>
          </w:tcPr>
          <w:p w:rsidR="007B6711" w:rsidRPr="00E47E9A" w:rsidRDefault="007B6711" w:rsidP="007B671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45" w:type="dxa"/>
          </w:tcPr>
          <w:p w:rsidR="007B6711" w:rsidRPr="00E47E9A" w:rsidRDefault="007B6711" w:rsidP="007B671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72" w:type="dxa"/>
          </w:tcPr>
          <w:p w:rsidR="007B6711" w:rsidRPr="00E47E9A" w:rsidRDefault="007B6711" w:rsidP="007B671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846" w:type="dxa"/>
          </w:tcPr>
          <w:p w:rsidR="007B6711" w:rsidRPr="00E47E9A" w:rsidRDefault="007B6711" w:rsidP="007B671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</w:tr>
      <w:tr w:rsidR="007B6711" w:rsidRPr="00B26A67" w:rsidTr="007F5218">
        <w:trPr>
          <w:trHeight w:val="260"/>
        </w:trPr>
        <w:tc>
          <w:tcPr>
            <w:tcW w:w="992" w:type="dxa"/>
            <w:vAlign w:val="center"/>
          </w:tcPr>
          <w:p w:rsidR="007B6711" w:rsidRPr="00E47E9A" w:rsidRDefault="007B6711" w:rsidP="007B6711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OAS 2</w:t>
            </w:r>
          </w:p>
        </w:tc>
        <w:tc>
          <w:tcPr>
            <w:tcW w:w="3378" w:type="dxa"/>
          </w:tcPr>
          <w:p w:rsidR="007B6711" w:rsidRPr="00E47E9A" w:rsidRDefault="007B6711" w:rsidP="007B6711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Seçmeli 2</w:t>
            </w:r>
          </w:p>
        </w:tc>
        <w:tc>
          <w:tcPr>
            <w:tcW w:w="512" w:type="dxa"/>
          </w:tcPr>
          <w:p w:rsidR="007B6711" w:rsidRPr="00E47E9A" w:rsidRDefault="007B6711" w:rsidP="007B671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S</w:t>
            </w:r>
          </w:p>
        </w:tc>
        <w:tc>
          <w:tcPr>
            <w:tcW w:w="545" w:type="dxa"/>
          </w:tcPr>
          <w:p w:rsidR="007B6711" w:rsidRPr="00E47E9A" w:rsidRDefault="007B6711" w:rsidP="007B671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545" w:type="dxa"/>
          </w:tcPr>
          <w:p w:rsidR="007B6711" w:rsidRPr="00E47E9A" w:rsidRDefault="007B6711" w:rsidP="007B671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45" w:type="dxa"/>
          </w:tcPr>
          <w:p w:rsidR="007B6711" w:rsidRPr="00E47E9A" w:rsidRDefault="007B6711" w:rsidP="007B671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72" w:type="dxa"/>
          </w:tcPr>
          <w:p w:rsidR="007B6711" w:rsidRPr="00E47E9A" w:rsidRDefault="007B6711" w:rsidP="007B671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846" w:type="dxa"/>
          </w:tcPr>
          <w:p w:rsidR="007B6711" w:rsidRPr="00E47E9A" w:rsidRDefault="007B6711" w:rsidP="007B671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</w:tr>
      <w:tr w:rsidR="007B6711" w:rsidRPr="00B26A67" w:rsidTr="007F5218">
        <w:trPr>
          <w:trHeight w:val="260"/>
        </w:trPr>
        <w:tc>
          <w:tcPr>
            <w:tcW w:w="992" w:type="dxa"/>
            <w:vAlign w:val="center"/>
          </w:tcPr>
          <w:p w:rsidR="007B6711" w:rsidRPr="00E47E9A" w:rsidRDefault="007B6711" w:rsidP="007B6711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OAZ301</w:t>
            </w:r>
          </w:p>
        </w:tc>
        <w:tc>
          <w:tcPr>
            <w:tcW w:w="3378" w:type="dxa"/>
          </w:tcPr>
          <w:p w:rsidR="007B6711" w:rsidRPr="00E47E9A" w:rsidRDefault="007B6711" w:rsidP="007B6711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Erken Çocuklukta Sanat Eğitimi</w:t>
            </w:r>
          </w:p>
        </w:tc>
        <w:tc>
          <w:tcPr>
            <w:tcW w:w="512" w:type="dxa"/>
          </w:tcPr>
          <w:p w:rsidR="007B6711" w:rsidRPr="00E47E9A" w:rsidRDefault="007B6711" w:rsidP="007B671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Z</w:t>
            </w:r>
          </w:p>
        </w:tc>
        <w:tc>
          <w:tcPr>
            <w:tcW w:w="545" w:type="dxa"/>
          </w:tcPr>
          <w:p w:rsidR="007B6711" w:rsidRPr="00E47E9A" w:rsidRDefault="007B6711" w:rsidP="007B671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545" w:type="dxa"/>
          </w:tcPr>
          <w:p w:rsidR="007B6711" w:rsidRPr="00E47E9A" w:rsidRDefault="007B6711" w:rsidP="007B671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45" w:type="dxa"/>
          </w:tcPr>
          <w:p w:rsidR="007B6711" w:rsidRPr="00E47E9A" w:rsidRDefault="007B6711" w:rsidP="007B671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72" w:type="dxa"/>
          </w:tcPr>
          <w:p w:rsidR="007B6711" w:rsidRPr="00E47E9A" w:rsidRDefault="007B6711" w:rsidP="007B671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846" w:type="dxa"/>
          </w:tcPr>
          <w:p w:rsidR="007B6711" w:rsidRPr="00E47E9A" w:rsidRDefault="007B6711" w:rsidP="007B671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</w:tr>
      <w:tr w:rsidR="007B6711" w:rsidRPr="00B26A67" w:rsidTr="007F5218">
        <w:trPr>
          <w:trHeight w:val="260"/>
        </w:trPr>
        <w:tc>
          <w:tcPr>
            <w:tcW w:w="992" w:type="dxa"/>
            <w:vAlign w:val="center"/>
          </w:tcPr>
          <w:p w:rsidR="007B6711" w:rsidRPr="00E47E9A" w:rsidRDefault="007B6711" w:rsidP="007B6711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OAZ303</w:t>
            </w:r>
          </w:p>
        </w:tc>
        <w:tc>
          <w:tcPr>
            <w:tcW w:w="3378" w:type="dxa"/>
          </w:tcPr>
          <w:p w:rsidR="007B6711" w:rsidRPr="00E47E9A" w:rsidRDefault="007B6711" w:rsidP="007B6711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Çocuğu Tanıma ve Değerlendirme</w:t>
            </w:r>
          </w:p>
        </w:tc>
        <w:tc>
          <w:tcPr>
            <w:tcW w:w="512" w:type="dxa"/>
          </w:tcPr>
          <w:p w:rsidR="007B6711" w:rsidRPr="00E47E9A" w:rsidRDefault="007B6711" w:rsidP="007B671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Z</w:t>
            </w:r>
          </w:p>
        </w:tc>
        <w:tc>
          <w:tcPr>
            <w:tcW w:w="545" w:type="dxa"/>
          </w:tcPr>
          <w:p w:rsidR="007B6711" w:rsidRPr="00E47E9A" w:rsidRDefault="007B6711" w:rsidP="007B671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545" w:type="dxa"/>
          </w:tcPr>
          <w:p w:rsidR="007B6711" w:rsidRPr="00E47E9A" w:rsidRDefault="007B6711" w:rsidP="007B671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45" w:type="dxa"/>
          </w:tcPr>
          <w:p w:rsidR="007B6711" w:rsidRPr="00E47E9A" w:rsidRDefault="007B6711" w:rsidP="007B671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72" w:type="dxa"/>
          </w:tcPr>
          <w:p w:rsidR="007B6711" w:rsidRPr="00E47E9A" w:rsidRDefault="007B6711" w:rsidP="007B671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846" w:type="dxa"/>
          </w:tcPr>
          <w:p w:rsidR="007B6711" w:rsidRPr="00E47E9A" w:rsidRDefault="007B6711" w:rsidP="007B671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</w:tr>
      <w:tr w:rsidR="007B6711" w:rsidRPr="00B26A67" w:rsidTr="007F5218">
        <w:trPr>
          <w:trHeight w:val="260"/>
        </w:trPr>
        <w:tc>
          <w:tcPr>
            <w:tcW w:w="992" w:type="dxa"/>
            <w:vAlign w:val="center"/>
          </w:tcPr>
          <w:p w:rsidR="007B6711" w:rsidRPr="00E47E9A" w:rsidRDefault="007B6711" w:rsidP="007B6711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OAZ305</w:t>
            </w:r>
          </w:p>
        </w:tc>
        <w:tc>
          <w:tcPr>
            <w:tcW w:w="3378" w:type="dxa"/>
          </w:tcPr>
          <w:p w:rsidR="007B6711" w:rsidRPr="00E47E9A" w:rsidRDefault="007B6711" w:rsidP="007B6711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Erken Çocuklukta Öğrenme Yaklaşımları</w:t>
            </w:r>
          </w:p>
        </w:tc>
        <w:tc>
          <w:tcPr>
            <w:tcW w:w="512" w:type="dxa"/>
          </w:tcPr>
          <w:p w:rsidR="007B6711" w:rsidRPr="00E47E9A" w:rsidRDefault="007B6711" w:rsidP="007B671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Z</w:t>
            </w:r>
          </w:p>
        </w:tc>
        <w:tc>
          <w:tcPr>
            <w:tcW w:w="545" w:type="dxa"/>
          </w:tcPr>
          <w:p w:rsidR="007B6711" w:rsidRPr="00E47E9A" w:rsidRDefault="007B6711" w:rsidP="007B671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545" w:type="dxa"/>
          </w:tcPr>
          <w:p w:rsidR="007B6711" w:rsidRPr="00E47E9A" w:rsidRDefault="007B6711" w:rsidP="007B671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45" w:type="dxa"/>
          </w:tcPr>
          <w:p w:rsidR="007B6711" w:rsidRPr="00E47E9A" w:rsidRDefault="007B6711" w:rsidP="007B671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72" w:type="dxa"/>
          </w:tcPr>
          <w:p w:rsidR="007B6711" w:rsidRPr="00E47E9A" w:rsidRDefault="007B6711" w:rsidP="007B671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846" w:type="dxa"/>
          </w:tcPr>
          <w:p w:rsidR="007B6711" w:rsidRPr="00E47E9A" w:rsidRDefault="007B6711" w:rsidP="007B671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</w:tr>
      <w:tr w:rsidR="007B6711" w:rsidRPr="00B26A67" w:rsidTr="007F5218">
        <w:trPr>
          <w:trHeight w:val="260"/>
        </w:trPr>
        <w:tc>
          <w:tcPr>
            <w:tcW w:w="992" w:type="dxa"/>
            <w:vAlign w:val="center"/>
          </w:tcPr>
          <w:p w:rsidR="007B6711" w:rsidRPr="00E47E9A" w:rsidRDefault="007B6711" w:rsidP="007B6711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OAS3</w:t>
            </w:r>
          </w:p>
        </w:tc>
        <w:tc>
          <w:tcPr>
            <w:tcW w:w="3378" w:type="dxa"/>
          </w:tcPr>
          <w:p w:rsidR="007B6711" w:rsidRPr="00E47E9A" w:rsidRDefault="007B6711" w:rsidP="007B6711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Seçmeli 3</w:t>
            </w:r>
          </w:p>
        </w:tc>
        <w:tc>
          <w:tcPr>
            <w:tcW w:w="512" w:type="dxa"/>
          </w:tcPr>
          <w:p w:rsidR="007B6711" w:rsidRPr="00E47E9A" w:rsidRDefault="007B6711" w:rsidP="007B671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S</w:t>
            </w:r>
          </w:p>
        </w:tc>
        <w:tc>
          <w:tcPr>
            <w:tcW w:w="545" w:type="dxa"/>
          </w:tcPr>
          <w:p w:rsidR="007B6711" w:rsidRPr="00E47E9A" w:rsidRDefault="007B6711" w:rsidP="007B671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545" w:type="dxa"/>
          </w:tcPr>
          <w:p w:rsidR="007B6711" w:rsidRPr="00E47E9A" w:rsidRDefault="007B6711" w:rsidP="007B671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45" w:type="dxa"/>
          </w:tcPr>
          <w:p w:rsidR="007B6711" w:rsidRPr="00E47E9A" w:rsidRDefault="007B6711" w:rsidP="007B671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72" w:type="dxa"/>
          </w:tcPr>
          <w:p w:rsidR="007B6711" w:rsidRPr="00E47E9A" w:rsidRDefault="007B6711" w:rsidP="007B671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846" w:type="dxa"/>
          </w:tcPr>
          <w:p w:rsidR="007B6711" w:rsidRPr="00E47E9A" w:rsidRDefault="007B6711" w:rsidP="007B671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</w:tr>
      <w:tr w:rsidR="007B6711" w:rsidRPr="00B26A67" w:rsidTr="007F5218">
        <w:trPr>
          <w:trHeight w:val="260"/>
        </w:trPr>
        <w:tc>
          <w:tcPr>
            <w:tcW w:w="992" w:type="dxa"/>
            <w:vAlign w:val="center"/>
          </w:tcPr>
          <w:p w:rsidR="007B6711" w:rsidRPr="00E47E9A" w:rsidRDefault="007B6711" w:rsidP="007B6711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MBZ301</w:t>
            </w:r>
          </w:p>
        </w:tc>
        <w:tc>
          <w:tcPr>
            <w:tcW w:w="3378" w:type="dxa"/>
          </w:tcPr>
          <w:p w:rsidR="007B6711" w:rsidRPr="00E47E9A" w:rsidRDefault="007B6711" w:rsidP="007B6711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Sınıf Yönetimi</w:t>
            </w:r>
          </w:p>
        </w:tc>
        <w:tc>
          <w:tcPr>
            <w:tcW w:w="512" w:type="dxa"/>
          </w:tcPr>
          <w:p w:rsidR="007B6711" w:rsidRPr="00E47E9A" w:rsidRDefault="007B6711" w:rsidP="007B671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Z</w:t>
            </w:r>
          </w:p>
        </w:tc>
        <w:tc>
          <w:tcPr>
            <w:tcW w:w="545" w:type="dxa"/>
          </w:tcPr>
          <w:p w:rsidR="007B6711" w:rsidRPr="00E47E9A" w:rsidRDefault="007B6711" w:rsidP="007B671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545" w:type="dxa"/>
          </w:tcPr>
          <w:p w:rsidR="007B6711" w:rsidRPr="00E47E9A" w:rsidRDefault="007B6711" w:rsidP="007B671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45" w:type="dxa"/>
          </w:tcPr>
          <w:p w:rsidR="007B6711" w:rsidRPr="00E47E9A" w:rsidRDefault="007B6711" w:rsidP="007B671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72" w:type="dxa"/>
          </w:tcPr>
          <w:p w:rsidR="007B6711" w:rsidRPr="00E47E9A" w:rsidRDefault="007B6711" w:rsidP="007B671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846" w:type="dxa"/>
          </w:tcPr>
          <w:p w:rsidR="007B6711" w:rsidRPr="00E47E9A" w:rsidRDefault="007B6711" w:rsidP="007B671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</w:tr>
      <w:tr w:rsidR="007B6711" w:rsidRPr="00B26A67" w:rsidTr="007F5218">
        <w:trPr>
          <w:trHeight w:val="260"/>
        </w:trPr>
        <w:tc>
          <w:tcPr>
            <w:tcW w:w="992" w:type="dxa"/>
            <w:vAlign w:val="center"/>
          </w:tcPr>
          <w:p w:rsidR="007B6711" w:rsidRPr="00E47E9A" w:rsidRDefault="007B6711" w:rsidP="007B6711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OAZ304</w:t>
            </w:r>
          </w:p>
        </w:tc>
        <w:tc>
          <w:tcPr>
            <w:tcW w:w="3378" w:type="dxa"/>
          </w:tcPr>
          <w:p w:rsidR="007B6711" w:rsidRPr="00E47E9A" w:rsidRDefault="007B6711" w:rsidP="007B6711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Çocuk Ruh Sağlığı</w:t>
            </w:r>
          </w:p>
        </w:tc>
        <w:tc>
          <w:tcPr>
            <w:tcW w:w="512" w:type="dxa"/>
          </w:tcPr>
          <w:p w:rsidR="007B6711" w:rsidRPr="00E47E9A" w:rsidRDefault="007B6711" w:rsidP="007B671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Z</w:t>
            </w:r>
          </w:p>
        </w:tc>
        <w:tc>
          <w:tcPr>
            <w:tcW w:w="545" w:type="dxa"/>
          </w:tcPr>
          <w:p w:rsidR="007B6711" w:rsidRPr="00E47E9A" w:rsidRDefault="007B6711" w:rsidP="007B671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545" w:type="dxa"/>
          </w:tcPr>
          <w:p w:rsidR="007B6711" w:rsidRPr="00E47E9A" w:rsidRDefault="007B6711" w:rsidP="007B671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45" w:type="dxa"/>
          </w:tcPr>
          <w:p w:rsidR="007B6711" w:rsidRPr="00E47E9A" w:rsidRDefault="007B6711" w:rsidP="007B671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72" w:type="dxa"/>
          </w:tcPr>
          <w:p w:rsidR="007B6711" w:rsidRPr="00E47E9A" w:rsidRDefault="007B6711" w:rsidP="007B671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846" w:type="dxa"/>
          </w:tcPr>
          <w:p w:rsidR="007B6711" w:rsidRPr="00E47E9A" w:rsidRDefault="007B6711" w:rsidP="007B671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</w:tr>
      <w:tr w:rsidR="007B6711" w:rsidRPr="00B26A67" w:rsidTr="007F5218">
        <w:trPr>
          <w:trHeight w:val="260"/>
        </w:trPr>
        <w:tc>
          <w:tcPr>
            <w:tcW w:w="992" w:type="dxa"/>
            <w:vAlign w:val="center"/>
          </w:tcPr>
          <w:p w:rsidR="007B6711" w:rsidRPr="00E47E9A" w:rsidRDefault="007B6711" w:rsidP="007B6711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OAZ306</w:t>
            </w:r>
          </w:p>
        </w:tc>
        <w:tc>
          <w:tcPr>
            <w:tcW w:w="3378" w:type="dxa"/>
          </w:tcPr>
          <w:p w:rsidR="007B6711" w:rsidRPr="00E47E9A" w:rsidRDefault="007B6711" w:rsidP="007B6711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Erken Çocukluk Dönemi Edebiyatı</w:t>
            </w:r>
          </w:p>
        </w:tc>
        <w:tc>
          <w:tcPr>
            <w:tcW w:w="512" w:type="dxa"/>
          </w:tcPr>
          <w:p w:rsidR="007B6711" w:rsidRPr="00E47E9A" w:rsidRDefault="007B6711" w:rsidP="007B671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Z</w:t>
            </w:r>
          </w:p>
        </w:tc>
        <w:tc>
          <w:tcPr>
            <w:tcW w:w="545" w:type="dxa"/>
          </w:tcPr>
          <w:p w:rsidR="007B6711" w:rsidRPr="00E47E9A" w:rsidRDefault="007B6711" w:rsidP="007B671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545" w:type="dxa"/>
          </w:tcPr>
          <w:p w:rsidR="007B6711" w:rsidRPr="00E47E9A" w:rsidRDefault="007B6711" w:rsidP="007B671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45" w:type="dxa"/>
          </w:tcPr>
          <w:p w:rsidR="007B6711" w:rsidRPr="00E47E9A" w:rsidRDefault="007B6711" w:rsidP="007B671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72" w:type="dxa"/>
          </w:tcPr>
          <w:p w:rsidR="007B6711" w:rsidRPr="00E47E9A" w:rsidRDefault="007B6711" w:rsidP="007B671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846" w:type="dxa"/>
          </w:tcPr>
          <w:p w:rsidR="007B6711" w:rsidRPr="00E47E9A" w:rsidRDefault="007B6711" w:rsidP="007B671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</w:tr>
      <w:tr w:rsidR="007B6711" w:rsidRPr="00B26A67" w:rsidTr="007F5218">
        <w:trPr>
          <w:trHeight w:val="260"/>
        </w:trPr>
        <w:tc>
          <w:tcPr>
            <w:tcW w:w="992" w:type="dxa"/>
            <w:vAlign w:val="center"/>
          </w:tcPr>
          <w:p w:rsidR="007B6711" w:rsidRPr="00E47E9A" w:rsidRDefault="007B6711" w:rsidP="007B6711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OAS 4</w:t>
            </w:r>
          </w:p>
        </w:tc>
        <w:tc>
          <w:tcPr>
            <w:tcW w:w="3378" w:type="dxa"/>
          </w:tcPr>
          <w:p w:rsidR="007B6711" w:rsidRPr="00E47E9A" w:rsidRDefault="007B6711" w:rsidP="007B6711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Seçmeli 4</w:t>
            </w:r>
          </w:p>
        </w:tc>
        <w:tc>
          <w:tcPr>
            <w:tcW w:w="512" w:type="dxa"/>
          </w:tcPr>
          <w:p w:rsidR="007B6711" w:rsidRPr="00E47E9A" w:rsidRDefault="007B6711" w:rsidP="007B671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S</w:t>
            </w:r>
          </w:p>
        </w:tc>
        <w:tc>
          <w:tcPr>
            <w:tcW w:w="545" w:type="dxa"/>
          </w:tcPr>
          <w:p w:rsidR="007B6711" w:rsidRPr="00E47E9A" w:rsidRDefault="007B6711" w:rsidP="007B671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545" w:type="dxa"/>
          </w:tcPr>
          <w:p w:rsidR="007B6711" w:rsidRPr="00E47E9A" w:rsidRDefault="007B6711" w:rsidP="007B671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45" w:type="dxa"/>
          </w:tcPr>
          <w:p w:rsidR="007B6711" w:rsidRPr="00E47E9A" w:rsidRDefault="007B6711" w:rsidP="007B671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72" w:type="dxa"/>
          </w:tcPr>
          <w:p w:rsidR="007B6711" w:rsidRPr="00E47E9A" w:rsidRDefault="007B6711" w:rsidP="007B671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846" w:type="dxa"/>
          </w:tcPr>
          <w:p w:rsidR="007B6711" w:rsidRPr="00E47E9A" w:rsidRDefault="007B6711" w:rsidP="007B671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</w:tr>
      <w:tr w:rsidR="007B6711" w:rsidRPr="00B26A67" w:rsidTr="007F5218">
        <w:trPr>
          <w:trHeight w:val="260"/>
        </w:trPr>
        <w:tc>
          <w:tcPr>
            <w:tcW w:w="992" w:type="dxa"/>
            <w:vAlign w:val="center"/>
          </w:tcPr>
          <w:p w:rsidR="007B6711" w:rsidRPr="00E47E9A" w:rsidRDefault="007B6711" w:rsidP="007B6711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OÖU401</w:t>
            </w:r>
          </w:p>
        </w:tc>
        <w:tc>
          <w:tcPr>
            <w:tcW w:w="3378" w:type="dxa"/>
          </w:tcPr>
          <w:p w:rsidR="007B6711" w:rsidRPr="00E47E9A" w:rsidRDefault="007B6711" w:rsidP="007B6711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Öğretmenlik Uygulaması 1</w:t>
            </w:r>
          </w:p>
        </w:tc>
        <w:tc>
          <w:tcPr>
            <w:tcW w:w="512" w:type="dxa"/>
          </w:tcPr>
          <w:p w:rsidR="007B6711" w:rsidRPr="00E47E9A" w:rsidRDefault="007B6711" w:rsidP="007B671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Z</w:t>
            </w:r>
          </w:p>
        </w:tc>
        <w:tc>
          <w:tcPr>
            <w:tcW w:w="545" w:type="dxa"/>
          </w:tcPr>
          <w:p w:rsidR="007B6711" w:rsidRPr="00E47E9A" w:rsidRDefault="007B6711" w:rsidP="007B671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545" w:type="dxa"/>
          </w:tcPr>
          <w:p w:rsidR="007B6711" w:rsidRPr="00E47E9A" w:rsidRDefault="007B6711" w:rsidP="007B671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545" w:type="dxa"/>
          </w:tcPr>
          <w:p w:rsidR="007B6711" w:rsidRPr="00E47E9A" w:rsidRDefault="007B6711" w:rsidP="007B671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72" w:type="dxa"/>
          </w:tcPr>
          <w:p w:rsidR="007B6711" w:rsidRPr="00E47E9A" w:rsidRDefault="007B6711" w:rsidP="007B671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846" w:type="dxa"/>
          </w:tcPr>
          <w:p w:rsidR="007B6711" w:rsidRPr="00E47E9A" w:rsidRDefault="007B6711" w:rsidP="007B671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12</w:t>
            </w:r>
          </w:p>
        </w:tc>
      </w:tr>
      <w:tr w:rsidR="007B6711" w:rsidRPr="00B26A67" w:rsidTr="007F5218">
        <w:trPr>
          <w:trHeight w:val="260"/>
        </w:trPr>
        <w:tc>
          <w:tcPr>
            <w:tcW w:w="992" w:type="dxa"/>
            <w:vAlign w:val="center"/>
          </w:tcPr>
          <w:p w:rsidR="007B6711" w:rsidRPr="00E47E9A" w:rsidRDefault="007B6711" w:rsidP="007B6711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OAZ405</w:t>
            </w:r>
          </w:p>
        </w:tc>
        <w:tc>
          <w:tcPr>
            <w:tcW w:w="3378" w:type="dxa"/>
          </w:tcPr>
          <w:p w:rsidR="007B6711" w:rsidRPr="00E47E9A" w:rsidRDefault="007B6711" w:rsidP="007B6711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Okula Uyum ve Erken Okuryazarlık Eğitimi</w:t>
            </w:r>
          </w:p>
        </w:tc>
        <w:tc>
          <w:tcPr>
            <w:tcW w:w="512" w:type="dxa"/>
          </w:tcPr>
          <w:p w:rsidR="007B6711" w:rsidRPr="00E47E9A" w:rsidRDefault="007B6711" w:rsidP="007B671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Z</w:t>
            </w:r>
          </w:p>
        </w:tc>
        <w:tc>
          <w:tcPr>
            <w:tcW w:w="545" w:type="dxa"/>
          </w:tcPr>
          <w:p w:rsidR="007B6711" w:rsidRPr="00E47E9A" w:rsidRDefault="007B6711" w:rsidP="007B671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545" w:type="dxa"/>
          </w:tcPr>
          <w:p w:rsidR="007B6711" w:rsidRPr="00E47E9A" w:rsidRDefault="007B6711" w:rsidP="007B671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45" w:type="dxa"/>
          </w:tcPr>
          <w:p w:rsidR="007B6711" w:rsidRPr="00E47E9A" w:rsidRDefault="007B6711" w:rsidP="007B671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72" w:type="dxa"/>
          </w:tcPr>
          <w:p w:rsidR="007B6711" w:rsidRPr="00E47E9A" w:rsidRDefault="007B6711" w:rsidP="007B671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846" w:type="dxa"/>
          </w:tcPr>
          <w:p w:rsidR="007B6711" w:rsidRPr="00E47E9A" w:rsidRDefault="007B6711" w:rsidP="007B671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</w:tr>
      <w:tr w:rsidR="007B6711" w:rsidRPr="00B26A67" w:rsidTr="007F5218">
        <w:trPr>
          <w:trHeight w:val="260"/>
        </w:trPr>
        <w:tc>
          <w:tcPr>
            <w:tcW w:w="992" w:type="dxa"/>
            <w:vAlign w:val="center"/>
          </w:tcPr>
          <w:p w:rsidR="007B6711" w:rsidRPr="00E47E9A" w:rsidRDefault="007B6711" w:rsidP="007B6711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OAS 5</w:t>
            </w:r>
          </w:p>
        </w:tc>
        <w:tc>
          <w:tcPr>
            <w:tcW w:w="3378" w:type="dxa"/>
          </w:tcPr>
          <w:p w:rsidR="007B6711" w:rsidRPr="00E47E9A" w:rsidRDefault="007B6711" w:rsidP="007B6711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eçmeli 5</w:t>
            </w:r>
          </w:p>
        </w:tc>
        <w:tc>
          <w:tcPr>
            <w:tcW w:w="512" w:type="dxa"/>
          </w:tcPr>
          <w:p w:rsidR="007B6711" w:rsidRPr="00E47E9A" w:rsidRDefault="007B6711" w:rsidP="007B6711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</w:tcPr>
          <w:p w:rsidR="007B6711" w:rsidRPr="00E47E9A" w:rsidRDefault="007B6711" w:rsidP="007B6711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</w:tcPr>
          <w:p w:rsidR="007B6711" w:rsidRPr="00E47E9A" w:rsidRDefault="007B6711" w:rsidP="007B6711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</w:tcPr>
          <w:p w:rsidR="007B6711" w:rsidRPr="00E47E9A" w:rsidRDefault="007B6711" w:rsidP="007B6711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</w:tcPr>
          <w:p w:rsidR="007B6711" w:rsidRPr="00E47E9A" w:rsidRDefault="007B6711" w:rsidP="007B6711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</w:tcPr>
          <w:p w:rsidR="007B6711" w:rsidRPr="00E47E9A" w:rsidRDefault="007B6711" w:rsidP="007B6711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7B6711" w:rsidRPr="00B26A67" w:rsidTr="007F5218">
        <w:trPr>
          <w:trHeight w:val="260"/>
        </w:trPr>
        <w:tc>
          <w:tcPr>
            <w:tcW w:w="992" w:type="dxa"/>
            <w:vAlign w:val="center"/>
          </w:tcPr>
          <w:p w:rsidR="007B6711" w:rsidRPr="00E47E9A" w:rsidRDefault="007B6711" w:rsidP="007B6711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OÖU402</w:t>
            </w:r>
          </w:p>
        </w:tc>
        <w:tc>
          <w:tcPr>
            <w:tcW w:w="3378" w:type="dxa"/>
          </w:tcPr>
          <w:p w:rsidR="007B6711" w:rsidRPr="00E47E9A" w:rsidRDefault="007B6711" w:rsidP="007B6711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Öğretmenlik Uygulaması 2</w:t>
            </w:r>
          </w:p>
        </w:tc>
        <w:tc>
          <w:tcPr>
            <w:tcW w:w="512" w:type="dxa"/>
          </w:tcPr>
          <w:p w:rsidR="007B6711" w:rsidRPr="00E47E9A" w:rsidRDefault="007B6711" w:rsidP="007B6711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</w:tcPr>
          <w:p w:rsidR="007B6711" w:rsidRPr="00E47E9A" w:rsidRDefault="007B6711" w:rsidP="007B6711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</w:tcPr>
          <w:p w:rsidR="007B6711" w:rsidRPr="00E47E9A" w:rsidRDefault="007B6711" w:rsidP="007B6711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45" w:type="dxa"/>
          </w:tcPr>
          <w:p w:rsidR="007B6711" w:rsidRPr="00E47E9A" w:rsidRDefault="007B6711" w:rsidP="007B6711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</w:tcPr>
          <w:p w:rsidR="007B6711" w:rsidRPr="00E47E9A" w:rsidRDefault="007B6711" w:rsidP="007B6711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846" w:type="dxa"/>
          </w:tcPr>
          <w:p w:rsidR="007B6711" w:rsidRPr="00E47E9A" w:rsidRDefault="007B6711" w:rsidP="007B6711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5</w:t>
            </w:r>
          </w:p>
        </w:tc>
      </w:tr>
      <w:tr w:rsidR="007B6711" w:rsidRPr="00B26A67" w:rsidTr="007F5218">
        <w:trPr>
          <w:trHeight w:val="260"/>
        </w:trPr>
        <w:tc>
          <w:tcPr>
            <w:tcW w:w="992" w:type="dxa"/>
            <w:vAlign w:val="center"/>
          </w:tcPr>
          <w:p w:rsidR="007B6711" w:rsidRPr="00E47E9A" w:rsidRDefault="007B6711" w:rsidP="007B6711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OAZ404</w:t>
            </w:r>
          </w:p>
        </w:tc>
        <w:tc>
          <w:tcPr>
            <w:tcW w:w="3378" w:type="dxa"/>
          </w:tcPr>
          <w:p w:rsidR="007B6711" w:rsidRPr="00E47E9A" w:rsidRDefault="007B6711" w:rsidP="007B6711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Erken Çocukluk Eğitimi Politikaları</w:t>
            </w:r>
          </w:p>
        </w:tc>
        <w:tc>
          <w:tcPr>
            <w:tcW w:w="512" w:type="dxa"/>
          </w:tcPr>
          <w:p w:rsidR="007B6711" w:rsidRPr="00E47E9A" w:rsidRDefault="007B6711" w:rsidP="007B6711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</w:tcPr>
          <w:p w:rsidR="007B6711" w:rsidRPr="00E47E9A" w:rsidRDefault="007B6711" w:rsidP="007B6711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</w:tcPr>
          <w:p w:rsidR="007B6711" w:rsidRPr="00E47E9A" w:rsidRDefault="007B6711" w:rsidP="007B6711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</w:tcPr>
          <w:p w:rsidR="007B6711" w:rsidRPr="00E47E9A" w:rsidRDefault="007B6711" w:rsidP="007B6711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</w:tcPr>
          <w:p w:rsidR="007B6711" w:rsidRPr="00E47E9A" w:rsidRDefault="007B6711" w:rsidP="007B6711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</w:tcPr>
          <w:p w:rsidR="007B6711" w:rsidRPr="00E47E9A" w:rsidRDefault="007B6711" w:rsidP="007B6711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7B6711" w:rsidRPr="00B26A67" w:rsidTr="007F5218">
        <w:trPr>
          <w:trHeight w:val="260"/>
        </w:trPr>
        <w:tc>
          <w:tcPr>
            <w:tcW w:w="992" w:type="dxa"/>
            <w:vAlign w:val="center"/>
          </w:tcPr>
          <w:p w:rsidR="007B6711" w:rsidRPr="00E47E9A" w:rsidRDefault="007B6711" w:rsidP="007B6711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OAS6</w:t>
            </w:r>
          </w:p>
        </w:tc>
        <w:tc>
          <w:tcPr>
            <w:tcW w:w="3378" w:type="dxa"/>
          </w:tcPr>
          <w:p w:rsidR="007B6711" w:rsidRPr="00E47E9A" w:rsidRDefault="007B6711" w:rsidP="007B6711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eçmeli 6</w:t>
            </w:r>
          </w:p>
        </w:tc>
        <w:tc>
          <w:tcPr>
            <w:tcW w:w="512" w:type="dxa"/>
          </w:tcPr>
          <w:p w:rsidR="007B6711" w:rsidRPr="00E47E9A" w:rsidRDefault="007B6711" w:rsidP="007B6711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</w:tcPr>
          <w:p w:rsidR="007B6711" w:rsidRPr="00E47E9A" w:rsidRDefault="007B6711" w:rsidP="007B6711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</w:tcPr>
          <w:p w:rsidR="007B6711" w:rsidRPr="00E47E9A" w:rsidRDefault="007B6711" w:rsidP="007B6711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</w:tcPr>
          <w:p w:rsidR="007B6711" w:rsidRPr="00E47E9A" w:rsidRDefault="007B6711" w:rsidP="007B6711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</w:tcPr>
          <w:p w:rsidR="007B6711" w:rsidRPr="00E47E9A" w:rsidRDefault="007B6711" w:rsidP="007B6711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</w:tcPr>
          <w:p w:rsidR="007B6711" w:rsidRPr="00E47E9A" w:rsidRDefault="007B6711" w:rsidP="007B6711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7B6711" w:rsidRPr="00B26A67" w:rsidTr="007F5218">
        <w:trPr>
          <w:trHeight w:val="57"/>
        </w:trPr>
        <w:tc>
          <w:tcPr>
            <w:tcW w:w="4882" w:type="dxa"/>
            <w:gridSpan w:val="3"/>
          </w:tcPr>
          <w:p w:rsidR="007B6711" w:rsidRPr="00E47E9A" w:rsidRDefault="007B6711" w:rsidP="007B671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TOPLAM</w:t>
            </w:r>
          </w:p>
        </w:tc>
        <w:tc>
          <w:tcPr>
            <w:tcW w:w="545" w:type="dxa"/>
          </w:tcPr>
          <w:p w:rsidR="007B6711" w:rsidRPr="00E47E9A" w:rsidRDefault="007B6711" w:rsidP="007B6711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63</w:t>
            </w:r>
          </w:p>
        </w:tc>
        <w:tc>
          <w:tcPr>
            <w:tcW w:w="545" w:type="dxa"/>
          </w:tcPr>
          <w:p w:rsidR="007B6711" w:rsidRPr="00E47E9A" w:rsidRDefault="007B6711" w:rsidP="007B6711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12</w:t>
            </w:r>
          </w:p>
        </w:tc>
        <w:tc>
          <w:tcPr>
            <w:tcW w:w="545" w:type="dxa"/>
          </w:tcPr>
          <w:p w:rsidR="007B6711" w:rsidRPr="00E47E9A" w:rsidRDefault="007B6711" w:rsidP="007B6711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0</w:t>
            </w:r>
          </w:p>
        </w:tc>
        <w:tc>
          <w:tcPr>
            <w:tcW w:w="672" w:type="dxa"/>
          </w:tcPr>
          <w:p w:rsidR="007B6711" w:rsidRPr="00E47E9A" w:rsidRDefault="007B6711" w:rsidP="007B6711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68</w:t>
            </w:r>
          </w:p>
        </w:tc>
        <w:tc>
          <w:tcPr>
            <w:tcW w:w="846" w:type="dxa"/>
          </w:tcPr>
          <w:p w:rsidR="007B6711" w:rsidRPr="00E47E9A" w:rsidRDefault="007B6711" w:rsidP="007B6711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123</w:t>
            </w:r>
          </w:p>
        </w:tc>
      </w:tr>
    </w:tbl>
    <w:p w:rsidR="00C43619" w:rsidRDefault="00C43619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C43619" w:rsidRDefault="00C43619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C43619" w:rsidRDefault="00C43619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C43619" w:rsidRDefault="00C43619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C43619" w:rsidRDefault="00C43619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C43619" w:rsidRDefault="00C43619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C43619" w:rsidRDefault="00C43619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C43619" w:rsidRDefault="00C43619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C43619" w:rsidRDefault="00C43619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C43619" w:rsidRDefault="00C43619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oKlavuzu"/>
        <w:tblW w:w="0" w:type="auto"/>
        <w:tblInd w:w="392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992"/>
        <w:gridCol w:w="3378"/>
        <w:gridCol w:w="512"/>
        <w:gridCol w:w="545"/>
        <w:gridCol w:w="545"/>
        <w:gridCol w:w="545"/>
        <w:gridCol w:w="672"/>
        <w:gridCol w:w="846"/>
      </w:tblGrid>
      <w:tr w:rsidR="000E44A6" w:rsidRPr="00B26A67" w:rsidTr="007F5218">
        <w:trPr>
          <w:trHeight w:val="179"/>
        </w:trPr>
        <w:tc>
          <w:tcPr>
            <w:tcW w:w="8035" w:type="dxa"/>
            <w:gridSpan w:val="8"/>
            <w:vAlign w:val="center"/>
          </w:tcPr>
          <w:p w:rsidR="000E44A6" w:rsidRPr="00B26A67" w:rsidRDefault="000E44A6" w:rsidP="007F5218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lastRenderedPageBreak/>
              <w:t>SINIF EĞİTİMİNİN OKUL ÖNCESİ EĞİTİMİNDEN</w:t>
            </w: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 xml:space="preserve"> ALACAĞI DERSLER</w:t>
            </w:r>
          </w:p>
        </w:tc>
      </w:tr>
      <w:tr w:rsidR="000E44A6" w:rsidRPr="00B26A67" w:rsidTr="007F5218">
        <w:trPr>
          <w:trHeight w:val="260"/>
        </w:trPr>
        <w:tc>
          <w:tcPr>
            <w:tcW w:w="992" w:type="dxa"/>
            <w:vAlign w:val="center"/>
          </w:tcPr>
          <w:p w:rsidR="000E44A6" w:rsidRPr="00B26A67" w:rsidRDefault="000E44A6" w:rsidP="007F5218">
            <w:pPr>
              <w:spacing w:after="0" w:line="240" w:lineRule="auto"/>
              <w:ind w:left="-70" w:right="-7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Ders Kodu</w:t>
            </w:r>
          </w:p>
        </w:tc>
        <w:tc>
          <w:tcPr>
            <w:tcW w:w="3378" w:type="dxa"/>
            <w:vAlign w:val="center"/>
          </w:tcPr>
          <w:p w:rsidR="000E44A6" w:rsidRPr="00B26A67" w:rsidRDefault="000E44A6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Ders Adı</w:t>
            </w:r>
          </w:p>
        </w:tc>
        <w:tc>
          <w:tcPr>
            <w:tcW w:w="512" w:type="dxa"/>
            <w:vAlign w:val="center"/>
          </w:tcPr>
          <w:p w:rsidR="000E44A6" w:rsidRPr="00B26A67" w:rsidRDefault="000E44A6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Z/S</w:t>
            </w:r>
          </w:p>
        </w:tc>
        <w:tc>
          <w:tcPr>
            <w:tcW w:w="545" w:type="dxa"/>
            <w:vAlign w:val="center"/>
          </w:tcPr>
          <w:p w:rsidR="000E44A6" w:rsidRPr="00B26A67" w:rsidRDefault="000E44A6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T</w:t>
            </w:r>
          </w:p>
        </w:tc>
        <w:tc>
          <w:tcPr>
            <w:tcW w:w="545" w:type="dxa"/>
            <w:vAlign w:val="center"/>
          </w:tcPr>
          <w:p w:rsidR="000E44A6" w:rsidRPr="00B26A67" w:rsidRDefault="000E44A6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U</w:t>
            </w:r>
          </w:p>
        </w:tc>
        <w:tc>
          <w:tcPr>
            <w:tcW w:w="545" w:type="dxa"/>
            <w:vAlign w:val="center"/>
          </w:tcPr>
          <w:p w:rsidR="000E44A6" w:rsidRPr="00B26A67" w:rsidRDefault="000E44A6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L</w:t>
            </w:r>
          </w:p>
        </w:tc>
        <w:tc>
          <w:tcPr>
            <w:tcW w:w="672" w:type="dxa"/>
            <w:vAlign w:val="center"/>
          </w:tcPr>
          <w:p w:rsidR="000E44A6" w:rsidRPr="00B26A67" w:rsidRDefault="000E44A6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Kredi</w:t>
            </w:r>
          </w:p>
        </w:tc>
        <w:tc>
          <w:tcPr>
            <w:tcW w:w="846" w:type="dxa"/>
            <w:vAlign w:val="center"/>
          </w:tcPr>
          <w:p w:rsidR="000E44A6" w:rsidRPr="00B26A67" w:rsidRDefault="000E44A6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AKTS</w:t>
            </w:r>
          </w:p>
        </w:tc>
      </w:tr>
      <w:tr w:rsidR="000E44A6" w:rsidRPr="00B26A67" w:rsidTr="007F5218">
        <w:trPr>
          <w:trHeight w:val="260"/>
        </w:trPr>
        <w:tc>
          <w:tcPr>
            <w:tcW w:w="992" w:type="dxa"/>
            <w:vAlign w:val="center"/>
          </w:tcPr>
          <w:p w:rsidR="000E44A6" w:rsidRPr="00E47E9A" w:rsidRDefault="000E44A6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OAZ101</w:t>
            </w:r>
          </w:p>
        </w:tc>
        <w:tc>
          <w:tcPr>
            <w:tcW w:w="3378" w:type="dxa"/>
          </w:tcPr>
          <w:p w:rsidR="000E44A6" w:rsidRPr="00E47E9A" w:rsidRDefault="000E44A6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Erken Çocukluk Eğitimine Giriş</w:t>
            </w:r>
          </w:p>
        </w:tc>
        <w:tc>
          <w:tcPr>
            <w:tcW w:w="512" w:type="dxa"/>
          </w:tcPr>
          <w:p w:rsidR="000E44A6" w:rsidRPr="00E47E9A" w:rsidRDefault="000E44A6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Z</w:t>
            </w:r>
          </w:p>
        </w:tc>
        <w:tc>
          <w:tcPr>
            <w:tcW w:w="545" w:type="dxa"/>
          </w:tcPr>
          <w:p w:rsidR="000E44A6" w:rsidRPr="00E47E9A" w:rsidRDefault="000E44A6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545" w:type="dxa"/>
          </w:tcPr>
          <w:p w:rsidR="000E44A6" w:rsidRPr="00E47E9A" w:rsidRDefault="000E44A6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45" w:type="dxa"/>
          </w:tcPr>
          <w:p w:rsidR="000E44A6" w:rsidRPr="00E47E9A" w:rsidRDefault="000E44A6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72" w:type="dxa"/>
          </w:tcPr>
          <w:p w:rsidR="000E44A6" w:rsidRPr="00E47E9A" w:rsidRDefault="000E44A6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846" w:type="dxa"/>
          </w:tcPr>
          <w:p w:rsidR="000E44A6" w:rsidRPr="00E47E9A" w:rsidRDefault="000E44A6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</w:tr>
      <w:tr w:rsidR="000E44A6" w:rsidRPr="00B26A67" w:rsidTr="007F5218">
        <w:trPr>
          <w:trHeight w:val="260"/>
        </w:trPr>
        <w:tc>
          <w:tcPr>
            <w:tcW w:w="992" w:type="dxa"/>
            <w:vAlign w:val="center"/>
          </w:tcPr>
          <w:p w:rsidR="000E44A6" w:rsidRPr="00E47E9A" w:rsidRDefault="000E44A6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OAZ103</w:t>
            </w:r>
          </w:p>
        </w:tc>
        <w:tc>
          <w:tcPr>
            <w:tcW w:w="3378" w:type="dxa"/>
          </w:tcPr>
          <w:p w:rsidR="000E44A6" w:rsidRPr="00E47E9A" w:rsidRDefault="000E44A6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Çocuk Sağlığı ve İlk Yardım</w:t>
            </w:r>
          </w:p>
        </w:tc>
        <w:tc>
          <w:tcPr>
            <w:tcW w:w="512" w:type="dxa"/>
          </w:tcPr>
          <w:p w:rsidR="000E44A6" w:rsidRPr="00E47E9A" w:rsidRDefault="000E44A6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Z</w:t>
            </w:r>
          </w:p>
        </w:tc>
        <w:tc>
          <w:tcPr>
            <w:tcW w:w="545" w:type="dxa"/>
          </w:tcPr>
          <w:p w:rsidR="000E44A6" w:rsidRPr="00E47E9A" w:rsidRDefault="000E44A6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545" w:type="dxa"/>
          </w:tcPr>
          <w:p w:rsidR="000E44A6" w:rsidRPr="00E47E9A" w:rsidRDefault="000E44A6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45" w:type="dxa"/>
          </w:tcPr>
          <w:p w:rsidR="000E44A6" w:rsidRPr="00E47E9A" w:rsidRDefault="000E44A6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72" w:type="dxa"/>
          </w:tcPr>
          <w:p w:rsidR="000E44A6" w:rsidRPr="00E47E9A" w:rsidRDefault="000E44A6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846" w:type="dxa"/>
          </w:tcPr>
          <w:p w:rsidR="000E44A6" w:rsidRPr="00E47E9A" w:rsidRDefault="000E44A6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</w:tr>
      <w:tr w:rsidR="000E44A6" w:rsidRPr="00B26A67" w:rsidTr="007F5218">
        <w:trPr>
          <w:trHeight w:val="260"/>
        </w:trPr>
        <w:tc>
          <w:tcPr>
            <w:tcW w:w="992" w:type="dxa"/>
            <w:vAlign w:val="center"/>
          </w:tcPr>
          <w:p w:rsidR="000E44A6" w:rsidRPr="00E47E9A" w:rsidRDefault="000E44A6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OAZ104</w:t>
            </w:r>
          </w:p>
        </w:tc>
        <w:tc>
          <w:tcPr>
            <w:tcW w:w="3378" w:type="dxa"/>
          </w:tcPr>
          <w:p w:rsidR="000E44A6" w:rsidRPr="00E47E9A" w:rsidRDefault="000E44A6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Bebeklik Döneminde Gelişim ve Eğitim</w:t>
            </w:r>
          </w:p>
        </w:tc>
        <w:tc>
          <w:tcPr>
            <w:tcW w:w="512" w:type="dxa"/>
          </w:tcPr>
          <w:p w:rsidR="000E44A6" w:rsidRPr="00E47E9A" w:rsidRDefault="000E44A6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Z</w:t>
            </w:r>
          </w:p>
        </w:tc>
        <w:tc>
          <w:tcPr>
            <w:tcW w:w="545" w:type="dxa"/>
          </w:tcPr>
          <w:p w:rsidR="000E44A6" w:rsidRPr="00E47E9A" w:rsidRDefault="000E44A6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545" w:type="dxa"/>
          </w:tcPr>
          <w:p w:rsidR="000E44A6" w:rsidRPr="00E47E9A" w:rsidRDefault="000E44A6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45" w:type="dxa"/>
          </w:tcPr>
          <w:p w:rsidR="000E44A6" w:rsidRPr="00E47E9A" w:rsidRDefault="000E44A6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72" w:type="dxa"/>
          </w:tcPr>
          <w:p w:rsidR="000E44A6" w:rsidRPr="00E47E9A" w:rsidRDefault="000E44A6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846" w:type="dxa"/>
          </w:tcPr>
          <w:p w:rsidR="000E44A6" w:rsidRPr="00E47E9A" w:rsidRDefault="000E44A6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</w:tr>
      <w:tr w:rsidR="000E44A6" w:rsidRPr="00B26A67" w:rsidTr="007F5218">
        <w:trPr>
          <w:trHeight w:val="260"/>
        </w:trPr>
        <w:tc>
          <w:tcPr>
            <w:tcW w:w="992" w:type="dxa"/>
            <w:vAlign w:val="center"/>
          </w:tcPr>
          <w:p w:rsidR="000E44A6" w:rsidRPr="00E47E9A" w:rsidRDefault="000E44A6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OAZ102</w:t>
            </w:r>
          </w:p>
        </w:tc>
        <w:tc>
          <w:tcPr>
            <w:tcW w:w="3378" w:type="dxa"/>
          </w:tcPr>
          <w:p w:rsidR="000E44A6" w:rsidRPr="00E47E9A" w:rsidRDefault="000E44A6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Erken Çocukluk Döneminde Gelişim</w:t>
            </w:r>
          </w:p>
        </w:tc>
        <w:tc>
          <w:tcPr>
            <w:tcW w:w="512" w:type="dxa"/>
          </w:tcPr>
          <w:p w:rsidR="000E44A6" w:rsidRPr="00E47E9A" w:rsidRDefault="000E44A6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Z</w:t>
            </w:r>
          </w:p>
        </w:tc>
        <w:tc>
          <w:tcPr>
            <w:tcW w:w="545" w:type="dxa"/>
          </w:tcPr>
          <w:p w:rsidR="000E44A6" w:rsidRPr="00E47E9A" w:rsidRDefault="000E44A6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545" w:type="dxa"/>
          </w:tcPr>
          <w:p w:rsidR="000E44A6" w:rsidRPr="00E47E9A" w:rsidRDefault="000E44A6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45" w:type="dxa"/>
          </w:tcPr>
          <w:p w:rsidR="000E44A6" w:rsidRPr="00E47E9A" w:rsidRDefault="000E44A6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72" w:type="dxa"/>
          </w:tcPr>
          <w:p w:rsidR="000E44A6" w:rsidRPr="00E47E9A" w:rsidRDefault="000E44A6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846" w:type="dxa"/>
          </w:tcPr>
          <w:p w:rsidR="000E44A6" w:rsidRPr="00E47E9A" w:rsidRDefault="000E44A6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</w:tr>
      <w:tr w:rsidR="000E44A6" w:rsidRPr="00B26A67" w:rsidTr="007F5218">
        <w:trPr>
          <w:trHeight w:val="260"/>
        </w:trPr>
        <w:tc>
          <w:tcPr>
            <w:tcW w:w="992" w:type="dxa"/>
            <w:vAlign w:val="center"/>
          </w:tcPr>
          <w:p w:rsidR="000E44A6" w:rsidRPr="00E47E9A" w:rsidRDefault="000E44A6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OAZ201</w:t>
            </w:r>
          </w:p>
        </w:tc>
        <w:tc>
          <w:tcPr>
            <w:tcW w:w="3378" w:type="dxa"/>
          </w:tcPr>
          <w:p w:rsidR="000E44A6" w:rsidRPr="00E47E9A" w:rsidRDefault="000E44A6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Erken Çocuklukta Fen Eğitimi</w:t>
            </w:r>
          </w:p>
        </w:tc>
        <w:tc>
          <w:tcPr>
            <w:tcW w:w="512" w:type="dxa"/>
          </w:tcPr>
          <w:p w:rsidR="000E44A6" w:rsidRPr="00E47E9A" w:rsidRDefault="000E44A6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Z</w:t>
            </w:r>
          </w:p>
        </w:tc>
        <w:tc>
          <w:tcPr>
            <w:tcW w:w="545" w:type="dxa"/>
          </w:tcPr>
          <w:p w:rsidR="000E44A6" w:rsidRPr="00E47E9A" w:rsidRDefault="000E44A6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545" w:type="dxa"/>
          </w:tcPr>
          <w:p w:rsidR="000E44A6" w:rsidRPr="00E47E9A" w:rsidRDefault="000E44A6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45" w:type="dxa"/>
          </w:tcPr>
          <w:p w:rsidR="000E44A6" w:rsidRPr="00E47E9A" w:rsidRDefault="000E44A6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72" w:type="dxa"/>
          </w:tcPr>
          <w:p w:rsidR="000E44A6" w:rsidRPr="00E47E9A" w:rsidRDefault="000E44A6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846" w:type="dxa"/>
          </w:tcPr>
          <w:p w:rsidR="000E44A6" w:rsidRPr="00E47E9A" w:rsidRDefault="000E44A6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</w:tr>
      <w:tr w:rsidR="000E44A6" w:rsidRPr="00B26A67" w:rsidTr="007F5218">
        <w:trPr>
          <w:trHeight w:val="260"/>
        </w:trPr>
        <w:tc>
          <w:tcPr>
            <w:tcW w:w="992" w:type="dxa"/>
            <w:vAlign w:val="center"/>
          </w:tcPr>
          <w:p w:rsidR="000E44A6" w:rsidRPr="00E47E9A" w:rsidRDefault="000E44A6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OAZ203</w:t>
            </w:r>
          </w:p>
        </w:tc>
        <w:tc>
          <w:tcPr>
            <w:tcW w:w="3378" w:type="dxa"/>
          </w:tcPr>
          <w:p w:rsidR="000E44A6" w:rsidRPr="00E47E9A" w:rsidRDefault="000E44A6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Erken Çocuklukta Matematik Eğitimi</w:t>
            </w:r>
          </w:p>
        </w:tc>
        <w:tc>
          <w:tcPr>
            <w:tcW w:w="512" w:type="dxa"/>
          </w:tcPr>
          <w:p w:rsidR="000E44A6" w:rsidRPr="00E47E9A" w:rsidRDefault="000E44A6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Z</w:t>
            </w:r>
          </w:p>
        </w:tc>
        <w:tc>
          <w:tcPr>
            <w:tcW w:w="545" w:type="dxa"/>
          </w:tcPr>
          <w:p w:rsidR="000E44A6" w:rsidRPr="00E47E9A" w:rsidRDefault="000E44A6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545" w:type="dxa"/>
          </w:tcPr>
          <w:p w:rsidR="000E44A6" w:rsidRPr="00E47E9A" w:rsidRDefault="000E44A6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45" w:type="dxa"/>
          </w:tcPr>
          <w:p w:rsidR="000E44A6" w:rsidRPr="00E47E9A" w:rsidRDefault="000E44A6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72" w:type="dxa"/>
          </w:tcPr>
          <w:p w:rsidR="000E44A6" w:rsidRPr="00E47E9A" w:rsidRDefault="000E44A6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846" w:type="dxa"/>
          </w:tcPr>
          <w:p w:rsidR="000E44A6" w:rsidRPr="00E47E9A" w:rsidRDefault="000E44A6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</w:tr>
      <w:tr w:rsidR="000E44A6" w:rsidRPr="00B26A67" w:rsidTr="007F5218">
        <w:trPr>
          <w:trHeight w:val="260"/>
        </w:trPr>
        <w:tc>
          <w:tcPr>
            <w:tcW w:w="992" w:type="dxa"/>
            <w:vAlign w:val="center"/>
          </w:tcPr>
          <w:p w:rsidR="000E44A6" w:rsidRPr="00E47E9A" w:rsidRDefault="000E44A6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OAZ205</w:t>
            </w:r>
          </w:p>
        </w:tc>
        <w:tc>
          <w:tcPr>
            <w:tcW w:w="3378" w:type="dxa"/>
          </w:tcPr>
          <w:p w:rsidR="000E44A6" w:rsidRPr="00E47E9A" w:rsidRDefault="000E44A6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Okul Öncesi Eğitim Programları</w:t>
            </w:r>
          </w:p>
        </w:tc>
        <w:tc>
          <w:tcPr>
            <w:tcW w:w="512" w:type="dxa"/>
          </w:tcPr>
          <w:p w:rsidR="000E44A6" w:rsidRPr="00E47E9A" w:rsidRDefault="000E44A6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Z</w:t>
            </w:r>
          </w:p>
        </w:tc>
        <w:tc>
          <w:tcPr>
            <w:tcW w:w="545" w:type="dxa"/>
          </w:tcPr>
          <w:p w:rsidR="000E44A6" w:rsidRPr="00E47E9A" w:rsidRDefault="000E44A6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545" w:type="dxa"/>
          </w:tcPr>
          <w:p w:rsidR="000E44A6" w:rsidRPr="00E47E9A" w:rsidRDefault="000E44A6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45" w:type="dxa"/>
          </w:tcPr>
          <w:p w:rsidR="000E44A6" w:rsidRPr="00E47E9A" w:rsidRDefault="000E44A6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72" w:type="dxa"/>
          </w:tcPr>
          <w:p w:rsidR="000E44A6" w:rsidRPr="00E47E9A" w:rsidRDefault="000E44A6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846" w:type="dxa"/>
          </w:tcPr>
          <w:p w:rsidR="000E44A6" w:rsidRPr="00E47E9A" w:rsidRDefault="000E44A6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</w:tr>
      <w:tr w:rsidR="000E44A6" w:rsidRPr="00B26A67" w:rsidTr="007F5218">
        <w:trPr>
          <w:trHeight w:val="260"/>
        </w:trPr>
        <w:tc>
          <w:tcPr>
            <w:tcW w:w="992" w:type="dxa"/>
            <w:vAlign w:val="center"/>
          </w:tcPr>
          <w:p w:rsidR="000E44A6" w:rsidRPr="00E47E9A" w:rsidRDefault="000E44A6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OAS 1</w:t>
            </w:r>
          </w:p>
        </w:tc>
        <w:tc>
          <w:tcPr>
            <w:tcW w:w="3378" w:type="dxa"/>
          </w:tcPr>
          <w:p w:rsidR="000E44A6" w:rsidRPr="00E47E9A" w:rsidRDefault="000E44A6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Seçmeli 1</w:t>
            </w:r>
          </w:p>
        </w:tc>
        <w:tc>
          <w:tcPr>
            <w:tcW w:w="512" w:type="dxa"/>
          </w:tcPr>
          <w:p w:rsidR="000E44A6" w:rsidRPr="00E47E9A" w:rsidRDefault="000E44A6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S</w:t>
            </w:r>
          </w:p>
        </w:tc>
        <w:tc>
          <w:tcPr>
            <w:tcW w:w="545" w:type="dxa"/>
          </w:tcPr>
          <w:p w:rsidR="000E44A6" w:rsidRPr="00E47E9A" w:rsidRDefault="000E44A6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545" w:type="dxa"/>
          </w:tcPr>
          <w:p w:rsidR="000E44A6" w:rsidRPr="00E47E9A" w:rsidRDefault="000E44A6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45" w:type="dxa"/>
          </w:tcPr>
          <w:p w:rsidR="000E44A6" w:rsidRPr="00E47E9A" w:rsidRDefault="000E44A6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72" w:type="dxa"/>
          </w:tcPr>
          <w:p w:rsidR="000E44A6" w:rsidRPr="00E47E9A" w:rsidRDefault="000E44A6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846" w:type="dxa"/>
          </w:tcPr>
          <w:p w:rsidR="000E44A6" w:rsidRPr="00E47E9A" w:rsidRDefault="000E44A6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</w:tr>
      <w:tr w:rsidR="000E44A6" w:rsidRPr="00B26A67" w:rsidTr="007F5218">
        <w:trPr>
          <w:trHeight w:val="260"/>
        </w:trPr>
        <w:tc>
          <w:tcPr>
            <w:tcW w:w="992" w:type="dxa"/>
            <w:vAlign w:val="center"/>
          </w:tcPr>
          <w:p w:rsidR="000E44A6" w:rsidRPr="00E47E9A" w:rsidRDefault="000E44A6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OAZ204</w:t>
            </w:r>
          </w:p>
        </w:tc>
        <w:tc>
          <w:tcPr>
            <w:tcW w:w="3378" w:type="dxa"/>
          </w:tcPr>
          <w:p w:rsidR="000E44A6" w:rsidRPr="00E47E9A" w:rsidRDefault="000E44A6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 xml:space="preserve">Erken Çocuklukta Oyun Gelişimi ve Eğitimi </w:t>
            </w:r>
          </w:p>
        </w:tc>
        <w:tc>
          <w:tcPr>
            <w:tcW w:w="512" w:type="dxa"/>
          </w:tcPr>
          <w:p w:rsidR="000E44A6" w:rsidRPr="00E47E9A" w:rsidRDefault="000E44A6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Z</w:t>
            </w:r>
          </w:p>
        </w:tc>
        <w:tc>
          <w:tcPr>
            <w:tcW w:w="545" w:type="dxa"/>
          </w:tcPr>
          <w:p w:rsidR="000E44A6" w:rsidRPr="00E47E9A" w:rsidRDefault="000E44A6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545" w:type="dxa"/>
          </w:tcPr>
          <w:p w:rsidR="000E44A6" w:rsidRPr="00E47E9A" w:rsidRDefault="000E44A6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45" w:type="dxa"/>
          </w:tcPr>
          <w:p w:rsidR="000E44A6" w:rsidRPr="00E47E9A" w:rsidRDefault="000E44A6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72" w:type="dxa"/>
          </w:tcPr>
          <w:p w:rsidR="000E44A6" w:rsidRPr="00E47E9A" w:rsidRDefault="000E44A6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846" w:type="dxa"/>
          </w:tcPr>
          <w:p w:rsidR="000E44A6" w:rsidRPr="00E47E9A" w:rsidRDefault="000E44A6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</w:tr>
      <w:tr w:rsidR="000E44A6" w:rsidRPr="00B26A67" w:rsidTr="007F5218">
        <w:trPr>
          <w:trHeight w:val="260"/>
        </w:trPr>
        <w:tc>
          <w:tcPr>
            <w:tcW w:w="992" w:type="dxa"/>
            <w:vAlign w:val="center"/>
          </w:tcPr>
          <w:p w:rsidR="000E44A6" w:rsidRPr="00E47E9A" w:rsidRDefault="000E44A6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OAZ206</w:t>
            </w:r>
          </w:p>
        </w:tc>
        <w:tc>
          <w:tcPr>
            <w:tcW w:w="3378" w:type="dxa"/>
          </w:tcPr>
          <w:p w:rsidR="000E44A6" w:rsidRPr="00E47E9A" w:rsidRDefault="000E44A6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Erken Çocukluk Eğitiminde Drama</w:t>
            </w:r>
          </w:p>
        </w:tc>
        <w:tc>
          <w:tcPr>
            <w:tcW w:w="512" w:type="dxa"/>
          </w:tcPr>
          <w:p w:rsidR="000E44A6" w:rsidRPr="00E47E9A" w:rsidRDefault="000E44A6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Z</w:t>
            </w:r>
          </w:p>
        </w:tc>
        <w:tc>
          <w:tcPr>
            <w:tcW w:w="545" w:type="dxa"/>
          </w:tcPr>
          <w:p w:rsidR="000E44A6" w:rsidRPr="00E47E9A" w:rsidRDefault="000E44A6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545" w:type="dxa"/>
          </w:tcPr>
          <w:p w:rsidR="000E44A6" w:rsidRPr="00E47E9A" w:rsidRDefault="000E44A6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45" w:type="dxa"/>
          </w:tcPr>
          <w:p w:rsidR="000E44A6" w:rsidRPr="00E47E9A" w:rsidRDefault="000E44A6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72" w:type="dxa"/>
          </w:tcPr>
          <w:p w:rsidR="000E44A6" w:rsidRPr="00E47E9A" w:rsidRDefault="000E44A6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846" w:type="dxa"/>
          </w:tcPr>
          <w:p w:rsidR="000E44A6" w:rsidRPr="00E47E9A" w:rsidRDefault="000E44A6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</w:tr>
      <w:tr w:rsidR="000E44A6" w:rsidRPr="00B26A67" w:rsidTr="007F5218">
        <w:trPr>
          <w:trHeight w:val="260"/>
        </w:trPr>
        <w:tc>
          <w:tcPr>
            <w:tcW w:w="992" w:type="dxa"/>
            <w:vAlign w:val="center"/>
          </w:tcPr>
          <w:p w:rsidR="000E44A6" w:rsidRPr="00E47E9A" w:rsidRDefault="000E44A6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OAS 2</w:t>
            </w:r>
          </w:p>
        </w:tc>
        <w:tc>
          <w:tcPr>
            <w:tcW w:w="3378" w:type="dxa"/>
          </w:tcPr>
          <w:p w:rsidR="000E44A6" w:rsidRPr="00E47E9A" w:rsidRDefault="000E44A6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Seçmeli 2</w:t>
            </w:r>
          </w:p>
        </w:tc>
        <w:tc>
          <w:tcPr>
            <w:tcW w:w="512" w:type="dxa"/>
          </w:tcPr>
          <w:p w:rsidR="000E44A6" w:rsidRPr="00E47E9A" w:rsidRDefault="000E44A6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S</w:t>
            </w:r>
          </w:p>
        </w:tc>
        <w:tc>
          <w:tcPr>
            <w:tcW w:w="545" w:type="dxa"/>
          </w:tcPr>
          <w:p w:rsidR="000E44A6" w:rsidRPr="00E47E9A" w:rsidRDefault="000E44A6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545" w:type="dxa"/>
          </w:tcPr>
          <w:p w:rsidR="000E44A6" w:rsidRPr="00E47E9A" w:rsidRDefault="000E44A6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45" w:type="dxa"/>
          </w:tcPr>
          <w:p w:rsidR="000E44A6" w:rsidRPr="00E47E9A" w:rsidRDefault="000E44A6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72" w:type="dxa"/>
          </w:tcPr>
          <w:p w:rsidR="000E44A6" w:rsidRPr="00E47E9A" w:rsidRDefault="000E44A6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846" w:type="dxa"/>
          </w:tcPr>
          <w:p w:rsidR="000E44A6" w:rsidRPr="00E47E9A" w:rsidRDefault="000E44A6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</w:tr>
      <w:tr w:rsidR="000E44A6" w:rsidRPr="00B26A67" w:rsidTr="007F5218">
        <w:trPr>
          <w:trHeight w:val="260"/>
        </w:trPr>
        <w:tc>
          <w:tcPr>
            <w:tcW w:w="992" w:type="dxa"/>
            <w:vAlign w:val="center"/>
          </w:tcPr>
          <w:p w:rsidR="000E44A6" w:rsidRPr="00E47E9A" w:rsidRDefault="000E44A6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OAZ301</w:t>
            </w:r>
          </w:p>
        </w:tc>
        <w:tc>
          <w:tcPr>
            <w:tcW w:w="3378" w:type="dxa"/>
          </w:tcPr>
          <w:p w:rsidR="000E44A6" w:rsidRPr="00E47E9A" w:rsidRDefault="000E44A6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Erken Çocuklukta Sanat Eğitimi</w:t>
            </w:r>
          </w:p>
        </w:tc>
        <w:tc>
          <w:tcPr>
            <w:tcW w:w="512" w:type="dxa"/>
          </w:tcPr>
          <w:p w:rsidR="000E44A6" w:rsidRPr="00E47E9A" w:rsidRDefault="000E44A6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Z</w:t>
            </w:r>
          </w:p>
        </w:tc>
        <w:tc>
          <w:tcPr>
            <w:tcW w:w="545" w:type="dxa"/>
          </w:tcPr>
          <w:p w:rsidR="000E44A6" w:rsidRPr="00E47E9A" w:rsidRDefault="000E44A6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545" w:type="dxa"/>
          </w:tcPr>
          <w:p w:rsidR="000E44A6" w:rsidRPr="00E47E9A" w:rsidRDefault="000E44A6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45" w:type="dxa"/>
          </w:tcPr>
          <w:p w:rsidR="000E44A6" w:rsidRPr="00E47E9A" w:rsidRDefault="000E44A6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72" w:type="dxa"/>
          </w:tcPr>
          <w:p w:rsidR="000E44A6" w:rsidRPr="00E47E9A" w:rsidRDefault="000E44A6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846" w:type="dxa"/>
          </w:tcPr>
          <w:p w:rsidR="000E44A6" w:rsidRPr="00E47E9A" w:rsidRDefault="000E44A6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</w:tr>
      <w:tr w:rsidR="000E44A6" w:rsidRPr="00B26A67" w:rsidTr="007F5218">
        <w:trPr>
          <w:trHeight w:val="260"/>
        </w:trPr>
        <w:tc>
          <w:tcPr>
            <w:tcW w:w="992" w:type="dxa"/>
            <w:vAlign w:val="center"/>
          </w:tcPr>
          <w:p w:rsidR="000E44A6" w:rsidRPr="00E47E9A" w:rsidRDefault="000E44A6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OAZ303</w:t>
            </w:r>
          </w:p>
        </w:tc>
        <w:tc>
          <w:tcPr>
            <w:tcW w:w="3378" w:type="dxa"/>
          </w:tcPr>
          <w:p w:rsidR="000E44A6" w:rsidRPr="00E47E9A" w:rsidRDefault="000E44A6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Çocuğu Tanıma ve Değerlendirme</w:t>
            </w:r>
          </w:p>
        </w:tc>
        <w:tc>
          <w:tcPr>
            <w:tcW w:w="512" w:type="dxa"/>
          </w:tcPr>
          <w:p w:rsidR="000E44A6" w:rsidRPr="00E47E9A" w:rsidRDefault="000E44A6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Z</w:t>
            </w:r>
          </w:p>
        </w:tc>
        <w:tc>
          <w:tcPr>
            <w:tcW w:w="545" w:type="dxa"/>
          </w:tcPr>
          <w:p w:rsidR="000E44A6" w:rsidRPr="00E47E9A" w:rsidRDefault="000E44A6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545" w:type="dxa"/>
          </w:tcPr>
          <w:p w:rsidR="000E44A6" w:rsidRPr="00E47E9A" w:rsidRDefault="000E44A6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45" w:type="dxa"/>
          </w:tcPr>
          <w:p w:rsidR="000E44A6" w:rsidRPr="00E47E9A" w:rsidRDefault="000E44A6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72" w:type="dxa"/>
          </w:tcPr>
          <w:p w:rsidR="000E44A6" w:rsidRPr="00E47E9A" w:rsidRDefault="000E44A6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846" w:type="dxa"/>
          </w:tcPr>
          <w:p w:rsidR="000E44A6" w:rsidRPr="00E47E9A" w:rsidRDefault="000E44A6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</w:tr>
      <w:tr w:rsidR="000E44A6" w:rsidRPr="00B26A67" w:rsidTr="007F5218">
        <w:trPr>
          <w:trHeight w:val="260"/>
        </w:trPr>
        <w:tc>
          <w:tcPr>
            <w:tcW w:w="992" w:type="dxa"/>
            <w:vAlign w:val="center"/>
          </w:tcPr>
          <w:p w:rsidR="000E44A6" w:rsidRPr="00E47E9A" w:rsidRDefault="000E44A6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OAZ305</w:t>
            </w:r>
          </w:p>
        </w:tc>
        <w:tc>
          <w:tcPr>
            <w:tcW w:w="3378" w:type="dxa"/>
          </w:tcPr>
          <w:p w:rsidR="000E44A6" w:rsidRPr="00E47E9A" w:rsidRDefault="000E44A6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Erken Çocuklukta Öğrenme Yaklaşımları</w:t>
            </w:r>
          </w:p>
        </w:tc>
        <w:tc>
          <w:tcPr>
            <w:tcW w:w="512" w:type="dxa"/>
          </w:tcPr>
          <w:p w:rsidR="000E44A6" w:rsidRPr="00E47E9A" w:rsidRDefault="000E44A6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Z</w:t>
            </w:r>
          </w:p>
        </w:tc>
        <w:tc>
          <w:tcPr>
            <w:tcW w:w="545" w:type="dxa"/>
          </w:tcPr>
          <w:p w:rsidR="000E44A6" w:rsidRPr="00E47E9A" w:rsidRDefault="000E44A6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545" w:type="dxa"/>
          </w:tcPr>
          <w:p w:rsidR="000E44A6" w:rsidRPr="00E47E9A" w:rsidRDefault="000E44A6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45" w:type="dxa"/>
          </w:tcPr>
          <w:p w:rsidR="000E44A6" w:rsidRPr="00E47E9A" w:rsidRDefault="000E44A6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72" w:type="dxa"/>
          </w:tcPr>
          <w:p w:rsidR="000E44A6" w:rsidRPr="00E47E9A" w:rsidRDefault="000E44A6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846" w:type="dxa"/>
          </w:tcPr>
          <w:p w:rsidR="000E44A6" w:rsidRPr="00E47E9A" w:rsidRDefault="000E44A6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</w:tr>
      <w:tr w:rsidR="000E44A6" w:rsidRPr="00B26A67" w:rsidTr="007F5218">
        <w:trPr>
          <w:trHeight w:val="260"/>
        </w:trPr>
        <w:tc>
          <w:tcPr>
            <w:tcW w:w="992" w:type="dxa"/>
            <w:vAlign w:val="center"/>
          </w:tcPr>
          <w:p w:rsidR="000E44A6" w:rsidRPr="00E47E9A" w:rsidRDefault="000E44A6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OAS3</w:t>
            </w:r>
          </w:p>
        </w:tc>
        <w:tc>
          <w:tcPr>
            <w:tcW w:w="3378" w:type="dxa"/>
          </w:tcPr>
          <w:p w:rsidR="000E44A6" w:rsidRPr="00E47E9A" w:rsidRDefault="000E44A6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Seçmeli 3</w:t>
            </w:r>
          </w:p>
        </w:tc>
        <w:tc>
          <w:tcPr>
            <w:tcW w:w="512" w:type="dxa"/>
          </w:tcPr>
          <w:p w:rsidR="000E44A6" w:rsidRPr="00E47E9A" w:rsidRDefault="000E44A6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S</w:t>
            </w:r>
          </w:p>
        </w:tc>
        <w:tc>
          <w:tcPr>
            <w:tcW w:w="545" w:type="dxa"/>
          </w:tcPr>
          <w:p w:rsidR="000E44A6" w:rsidRPr="00E47E9A" w:rsidRDefault="000E44A6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545" w:type="dxa"/>
          </w:tcPr>
          <w:p w:rsidR="000E44A6" w:rsidRPr="00E47E9A" w:rsidRDefault="000E44A6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45" w:type="dxa"/>
          </w:tcPr>
          <w:p w:rsidR="000E44A6" w:rsidRPr="00E47E9A" w:rsidRDefault="000E44A6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72" w:type="dxa"/>
          </w:tcPr>
          <w:p w:rsidR="000E44A6" w:rsidRPr="00E47E9A" w:rsidRDefault="000E44A6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846" w:type="dxa"/>
          </w:tcPr>
          <w:p w:rsidR="000E44A6" w:rsidRPr="00E47E9A" w:rsidRDefault="000E44A6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</w:tr>
      <w:tr w:rsidR="000E44A6" w:rsidRPr="00B26A67" w:rsidTr="007F5218">
        <w:trPr>
          <w:trHeight w:val="260"/>
        </w:trPr>
        <w:tc>
          <w:tcPr>
            <w:tcW w:w="992" w:type="dxa"/>
            <w:vAlign w:val="center"/>
          </w:tcPr>
          <w:p w:rsidR="000E44A6" w:rsidRPr="00E47E9A" w:rsidRDefault="000E44A6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MBZ301</w:t>
            </w:r>
          </w:p>
        </w:tc>
        <w:tc>
          <w:tcPr>
            <w:tcW w:w="3378" w:type="dxa"/>
          </w:tcPr>
          <w:p w:rsidR="000E44A6" w:rsidRPr="00E47E9A" w:rsidRDefault="000E44A6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Sınıf Yönetimi</w:t>
            </w:r>
          </w:p>
        </w:tc>
        <w:tc>
          <w:tcPr>
            <w:tcW w:w="512" w:type="dxa"/>
          </w:tcPr>
          <w:p w:rsidR="000E44A6" w:rsidRPr="00E47E9A" w:rsidRDefault="000E44A6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Z</w:t>
            </w:r>
          </w:p>
        </w:tc>
        <w:tc>
          <w:tcPr>
            <w:tcW w:w="545" w:type="dxa"/>
          </w:tcPr>
          <w:p w:rsidR="000E44A6" w:rsidRPr="00E47E9A" w:rsidRDefault="000E44A6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545" w:type="dxa"/>
          </w:tcPr>
          <w:p w:rsidR="000E44A6" w:rsidRPr="00E47E9A" w:rsidRDefault="000E44A6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45" w:type="dxa"/>
          </w:tcPr>
          <w:p w:rsidR="000E44A6" w:rsidRPr="00E47E9A" w:rsidRDefault="000E44A6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72" w:type="dxa"/>
          </w:tcPr>
          <w:p w:rsidR="000E44A6" w:rsidRPr="00E47E9A" w:rsidRDefault="000E44A6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846" w:type="dxa"/>
          </w:tcPr>
          <w:p w:rsidR="000E44A6" w:rsidRPr="00E47E9A" w:rsidRDefault="000E44A6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</w:tr>
      <w:tr w:rsidR="000E44A6" w:rsidRPr="00B26A67" w:rsidTr="007F5218">
        <w:trPr>
          <w:trHeight w:val="260"/>
        </w:trPr>
        <w:tc>
          <w:tcPr>
            <w:tcW w:w="992" w:type="dxa"/>
            <w:vAlign w:val="center"/>
          </w:tcPr>
          <w:p w:rsidR="000E44A6" w:rsidRPr="00E47E9A" w:rsidRDefault="000E44A6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OAZ304</w:t>
            </w:r>
          </w:p>
        </w:tc>
        <w:tc>
          <w:tcPr>
            <w:tcW w:w="3378" w:type="dxa"/>
          </w:tcPr>
          <w:p w:rsidR="000E44A6" w:rsidRPr="00E47E9A" w:rsidRDefault="000E44A6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Çocuk Ruh Sağlığı</w:t>
            </w:r>
          </w:p>
        </w:tc>
        <w:tc>
          <w:tcPr>
            <w:tcW w:w="512" w:type="dxa"/>
          </w:tcPr>
          <w:p w:rsidR="000E44A6" w:rsidRPr="00E47E9A" w:rsidRDefault="000E44A6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Z</w:t>
            </w:r>
          </w:p>
        </w:tc>
        <w:tc>
          <w:tcPr>
            <w:tcW w:w="545" w:type="dxa"/>
          </w:tcPr>
          <w:p w:rsidR="000E44A6" w:rsidRPr="00E47E9A" w:rsidRDefault="000E44A6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545" w:type="dxa"/>
          </w:tcPr>
          <w:p w:rsidR="000E44A6" w:rsidRPr="00E47E9A" w:rsidRDefault="000E44A6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45" w:type="dxa"/>
          </w:tcPr>
          <w:p w:rsidR="000E44A6" w:rsidRPr="00E47E9A" w:rsidRDefault="000E44A6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72" w:type="dxa"/>
          </w:tcPr>
          <w:p w:rsidR="000E44A6" w:rsidRPr="00E47E9A" w:rsidRDefault="000E44A6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846" w:type="dxa"/>
          </w:tcPr>
          <w:p w:rsidR="000E44A6" w:rsidRPr="00E47E9A" w:rsidRDefault="000E44A6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</w:tr>
      <w:tr w:rsidR="000E44A6" w:rsidRPr="00B26A67" w:rsidTr="007F5218">
        <w:trPr>
          <w:trHeight w:val="260"/>
        </w:trPr>
        <w:tc>
          <w:tcPr>
            <w:tcW w:w="992" w:type="dxa"/>
            <w:vAlign w:val="center"/>
          </w:tcPr>
          <w:p w:rsidR="000E44A6" w:rsidRPr="00E47E9A" w:rsidRDefault="000E44A6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OAZ306</w:t>
            </w:r>
          </w:p>
        </w:tc>
        <w:tc>
          <w:tcPr>
            <w:tcW w:w="3378" w:type="dxa"/>
          </w:tcPr>
          <w:p w:rsidR="000E44A6" w:rsidRPr="00E47E9A" w:rsidRDefault="000E44A6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Erken Çocukluk Dönemi Edebiyatı</w:t>
            </w:r>
          </w:p>
        </w:tc>
        <w:tc>
          <w:tcPr>
            <w:tcW w:w="512" w:type="dxa"/>
          </w:tcPr>
          <w:p w:rsidR="000E44A6" w:rsidRPr="00E47E9A" w:rsidRDefault="000E44A6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Z</w:t>
            </w:r>
          </w:p>
        </w:tc>
        <w:tc>
          <w:tcPr>
            <w:tcW w:w="545" w:type="dxa"/>
          </w:tcPr>
          <w:p w:rsidR="000E44A6" w:rsidRPr="00E47E9A" w:rsidRDefault="000E44A6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545" w:type="dxa"/>
          </w:tcPr>
          <w:p w:rsidR="000E44A6" w:rsidRPr="00E47E9A" w:rsidRDefault="000E44A6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45" w:type="dxa"/>
          </w:tcPr>
          <w:p w:rsidR="000E44A6" w:rsidRPr="00E47E9A" w:rsidRDefault="000E44A6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72" w:type="dxa"/>
          </w:tcPr>
          <w:p w:rsidR="000E44A6" w:rsidRPr="00E47E9A" w:rsidRDefault="000E44A6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846" w:type="dxa"/>
          </w:tcPr>
          <w:p w:rsidR="000E44A6" w:rsidRPr="00E47E9A" w:rsidRDefault="000E44A6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</w:tr>
      <w:tr w:rsidR="000E44A6" w:rsidRPr="00B26A67" w:rsidTr="007F5218">
        <w:trPr>
          <w:trHeight w:val="260"/>
        </w:trPr>
        <w:tc>
          <w:tcPr>
            <w:tcW w:w="992" w:type="dxa"/>
            <w:vAlign w:val="center"/>
          </w:tcPr>
          <w:p w:rsidR="000E44A6" w:rsidRPr="00E47E9A" w:rsidRDefault="000E44A6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OAS 4</w:t>
            </w:r>
          </w:p>
        </w:tc>
        <w:tc>
          <w:tcPr>
            <w:tcW w:w="3378" w:type="dxa"/>
          </w:tcPr>
          <w:p w:rsidR="000E44A6" w:rsidRPr="00E47E9A" w:rsidRDefault="000E44A6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Seçmeli 4</w:t>
            </w:r>
          </w:p>
        </w:tc>
        <w:tc>
          <w:tcPr>
            <w:tcW w:w="512" w:type="dxa"/>
          </w:tcPr>
          <w:p w:rsidR="000E44A6" w:rsidRPr="00E47E9A" w:rsidRDefault="000E44A6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S</w:t>
            </w:r>
          </w:p>
        </w:tc>
        <w:tc>
          <w:tcPr>
            <w:tcW w:w="545" w:type="dxa"/>
          </w:tcPr>
          <w:p w:rsidR="000E44A6" w:rsidRPr="00E47E9A" w:rsidRDefault="000E44A6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545" w:type="dxa"/>
          </w:tcPr>
          <w:p w:rsidR="000E44A6" w:rsidRPr="00E47E9A" w:rsidRDefault="000E44A6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45" w:type="dxa"/>
          </w:tcPr>
          <w:p w:rsidR="000E44A6" w:rsidRPr="00E47E9A" w:rsidRDefault="000E44A6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72" w:type="dxa"/>
          </w:tcPr>
          <w:p w:rsidR="000E44A6" w:rsidRPr="00E47E9A" w:rsidRDefault="000E44A6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846" w:type="dxa"/>
          </w:tcPr>
          <w:p w:rsidR="000E44A6" w:rsidRPr="00E47E9A" w:rsidRDefault="000E44A6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</w:tr>
      <w:tr w:rsidR="000E44A6" w:rsidRPr="00B26A67" w:rsidTr="007F5218">
        <w:trPr>
          <w:trHeight w:val="260"/>
        </w:trPr>
        <w:tc>
          <w:tcPr>
            <w:tcW w:w="992" w:type="dxa"/>
            <w:vAlign w:val="center"/>
          </w:tcPr>
          <w:p w:rsidR="000E44A6" w:rsidRPr="00E47E9A" w:rsidRDefault="000E44A6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OÖU401</w:t>
            </w:r>
          </w:p>
        </w:tc>
        <w:tc>
          <w:tcPr>
            <w:tcW w:w="3378" w:type="dxa"/>
          </w:tcPr>
          <w:p w:rsidR="000E44A6" w:rsidRPr="00E47E9A" w:rsidRDefault="000E44A6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Öğretmenlik Uygulaması 1</w:t>
            </w:r>
          </w:p>
        </w:tc>
        <w:tc>
          <w:tcPr>
            <w:tcW w:w="512" w:type="dxa"/>
          </w:tcPr>
          <w:p w:rsidR="000E44A6" w:rsidRPr="00E47E9A" w:rsidRDefault="000E44A6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Z</w:t>
            </w:r>
          </w:p>
        </w:tc>
        <w:tc>
          <w:tcPr>
            <w:tcW w:w="545" w:type="dxa"/>
          </w:tcPr>
          <w:p w:rsidR="000E44A6" w:rsidRPr="00E47E9A" w:rsidRDefault="000E44A6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545" w:type="dxa"/>
          </w:tcPr>
          <w:p w:rsidR="000E44A6" w:rsidRPr="00E47E9A" w:rsidRDefault="000E44A6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545" w:type="dxa"/>
          </w:tcPr>
          <w:p w:rsidR="000E44A6" w:rsidRPr="00E47E9A" w:rsidRDefault="000E44A6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72" w:type="dxa"/>
          </w:tcPr>
          <w:p w:rsidR="000E44A6" w:rsidRPr="00E47E9A" w:rsidRDefault="000E44A6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846" w:type="dxa"/>
          </w:tcPr>
          <w:p w:rsidR="000E44A6" w:rsidRPr="00E47E9A" w:rsidRDefault="000E44A6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12</w:t>
            </w:r>
          </w:p>
        </w:tc>
      </w:tr>
      <w:tr w:rsidR="000E44A6" w:rsidRPr="00B26A67" w:rsidTr="007F5218">
        <w:trPr>
          <w:trHeight w:val="260"/>
        </w:trPr>
        <w:tc>
          <w:tcPr>
            <w:tcW w:w="992" w:type="dxa"/>
            <w:vAlign w:val="center"/>
          </w:tcPr>
          <w:p w:rsidR="000E44A6" w:rsidRPr="00E47E9A" w:rsidRDefault="000E44A6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OAZ405</w:t>
            </w:r>
          </w:p>
        </w:tc>
        <w:tc>
          <w:tcPr>
            <w:tcW w:w="3378" w:type="dxa"/>
          </w:tcPr>
          <w:p w:rsidR="000E44A6" w:rsidRPr="00E47E9A" w:rsidRDefault="000E44A6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Okula Uyum ve Erken Okuryazarlık Eğitimi</w:t>
            </w:r>
          </w:p>
        </w:tc>
        <w:tc>
          <w:tcPr>
            <w:tcW w:w="512" w:type="dxa"/>
          </w:tcPr>
          <w:p w:rsidR="000E44A6" w:rsidRPr="00E47E9A" w:rsidRDefault="000E44A6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Z</w:t>
            </w:r>
          </w:p>
        </w:tc>
        <w:tc>
          <w:tcPr>
            <w:tcW w:w="545" w:type="dxa"/>
          </w:tcPr>
          <w:p w:rsidR="000E44A6" w:rsidRPr="00E47E9A" w:rsidRDefault="000E44A6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545" w:type="dxa"/>
          </w:tcPr>
          <w:p w:rsidR="000E44A6" w:rsidRPr="00E47E9A" w:rsidRDefault="000E44A6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45" w:type="dxa"/>
          </w:tcPr>
          <w:p w:rsidR="000E44A6" w:rsidRPr="00E47E9A" w:rsidRDefault="000E44A6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72" w:type="dxa"/>
          </w:tcPr>
          <w:p w:rsidR="000E44A6" w:rsidRPr="00E47E9A" w:rsidRDefault="000E44A6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846" w:type="dxa"/>
          </w:tcPr>
          <w:p w:rsidR="000E44A6" w:rsidRPr="00E47E9A" w:rsidRDefault="000E44A6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</w:tr>
      <w:tr w:rsidR="000E44A6" w:rsidRPr="00B26A67" w:rsidTr="007F5218">
        <w:trPr>
          <w:trHeight w:val="260"/>
        </w:trPr>
        <w:tc>
          <w:tcPr>
            <w:tcW w:w="992" w:type="dxa"/>
            <w:vAlign w:val="center"/>
          </w:tcPr>
          <w:p w:rsidR="000E44A6" w:rsidRPr="00E47E9A" w:rsidRDefault="000E44A6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OAS 5</w:t>
            </w:r>
          </w:p>
        </w:tc>
        <w:tc>
          <w:tcPr>
            <w:tcW w:w="3378" w:type="dxa"/>
          </w:tcPr>
          <w:p w:rsidR="000E44A6" w:rsidRPr="00E47E9A" w:rsidRDefault="000E44A6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eçmeli 5</w:t>
            </w:r>
          </w:p>
        </w:tc>
        <w:tc>
          <w:tcPr>
            <w:tcW w:w="512" w:type="dxa"/>
          </w:tcPr>
          <w:p w:rsidR="000E44A6" w:rsidRPr="00E47E9A" w:rsidRDefault="000E44A6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</w:tcPr>
          <w:p w:rsidR="000E44A6" w:rsidRPr="00E47E9A" w:rsidRDefault="000E44A6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</w:tcPr>
          <w:p w:rsidR="000E44A6" w:rsidRPr="00E47E9A" w:rsidRDefault="000E44A6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</w:tcPr>
          <w:p w:rsidR="000E44A6" w:rsidRPr="00E47E9A" w:rsidRDefault="000E44A6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</w:tcPr>
          <w:p w:rsidR="000E44A6" w:rsidRPr="00E47E9A" w:rsidRDefault="000E44A6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</w:tcPr>
          <w:p w:rsidR="000E44A6" w:rsidRPr="00E47E9A" w:rsidRDefault="000E44A6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0E44A6" w:rsidRPr="00B26A67" w:rsidTr="007F5218">
        <w:trPr>
          <w:trHeight w:val="260"/>
        </w:trPr>
        <w:tc>
          <w:tcPr>
            <w:tcW w:w="992" w:type="dxa"/>
            <w:vAlign w:val="center"/>
          </w:tcPr>
          <w:p w:rsidR="000E44A6" w:rsidRPr="00E47E9A" w:rsidRDefault="000E44A6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OÖU402</w:t>
            </w:r>
          </w:p>
        </w:tc>
        <w:tc>
          <w:tcPr>
            <w:tcW w:w="3378" w:type="dxa"/>
          </w:tcPr>
          <w:p w:rsidR="000E44A6" w:rsidRPr="00E47E9A" w:rsidRDefault="000E44A6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Öğretmenlik Uygulaması 2</w:t>
            </w:r>
          </w:p>
        </w:tc>
        <w:tc>
          <w:tcPr>
            <w:tcW w:w="512" w:type="dxa"/>
          </w:tcPr>
          <w:p w:rsidR="000E44A6" w:rsidRPr="00E47E9A" w:rsidRDefault="000E44A6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</w:tcPr>
          <w:p w:rsidR="000E44A6" w:rsidRPr="00E47E9A" w:rsidRDefault="000E44A6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</w:tcPr>
          <w:p w:rsidR="000E44A6" w:rsidRPr="00E47E9A" w:rsidRDefault="000E44A6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45" w:type="dxa"/>
          </w:tcPr>
          <w:p w:rsidR="000E44A6" w:rsidRPr="00E47E9A" w:rsidRDefault="000E44A6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</w:tcPr>
          <w:p w:rsidR="000E44A6" w:rsidRPr="00E47E9A" w:rsidRDefault="000E44A6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846" w:type="dxa"/>
          </w:tcPr>
          <w:p w:rsidR="000E44A6" w:rsidRPr="00E47E9A" w:rsidRDefault="000E44A6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5</w:t>
            </w:r>
          </w:p>
        </w:tc>
      </w:tr>
      <w:tr w:rsidR="000E44A6" w:rsidRPr="00B26A67" w:rsidTr="007F5218">
        <w:trPr>
          <w:trHeight w:val="260"/>
        </w:trPr>
        <w:tc>
          <w:tcPr>
            <w:tcW w:w="992" w:type="dxa"/>
            <w:vAlign w:val="center"/>
          </w:tcPr>
          <w:p w:rsidR="000E44A6" w:rsidRPr="00E47E9A" w:rsidRDefault="000E44A6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OAZ404</w:t>
            </w:r>
          </w:p>
        </w:tc>
        <w:tc>
          <w:tcPr>
            <w:tcW w:w="3378" w:type="dxa"/>
          </w:tcPr>
          <w:p w:rsidR="000E44A6" w:rsidRPr="00E47E9A" w:rsidRDefault="000E44A6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Erken Çocukluk Eğitimi Politikaları</w:t>
            </w:r>
          </w:p>
        </w:tc>
        <w:tc>
          <w:tcPr>
            <w:tcW w:w="512" w:type="dxa"/>
          </w:tcPr>
          <w:p w:rsidR="000E44A6" w:rsidRPr="00E47E9A" w:rsidRDefault="000E44A6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</w:tcPr>
          <w:p w:rsidR="000E44A6" w:rsidRPr="00E47E9A" w:rsidRDefault="000E44A6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</w:tcPr>
          <w:p w:rsidR="000E44A6" w:rsidRPr="00E47E9A" w:rsidRDefault="000E44A6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</w:tcPr>
          <w:p w:rsidR="000E44A6" w:rsidRPr="00E47E9A" w:rsidRDefault="000E44A6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</w:tcPr>
          <w:p w:rsidR="000E44A6" w:rsidRPr="00E47E9A" w:rsidRDefault="000E44A6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</w:tcPr>
          <w:p w:rsidR="000E44A6" w:rsidRPr="00E47E9A" w:rsidRDefault="000E44A6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0E44A6" w:rsidRPr="00B26A67" w:rsidTr="007F5218">
        <w:trPr>
          <w:trHeight w:val="260"/>
        </w:trPr>
        <w:tc>
          <w:tcPr>
            <w:tcW w:w="992" w:type="dxa"/>
            <w:vAlign w:val="center"/>
          </w:tcPr>
          <w:p w:rsidR="000E44A6" w:rsidRPr="00E47E9A" w:rsidRDefault="000E44A6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OAS6</w:t>
            </w:r>
          </w:p>
        </w:tc>
        <w:tc>
          <w:tcPr>
            <w:tcW w:w="3378" w:type="dxa"/>
          </w:tcPr>
          <w:p w:rsidR="000E44A6" w:rsidRPr="00E47E9A" w:rsidRDefault="000E44A6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eçmeli 6</w:t>
            </w:r>
          </w:p>
        </w:tc>
        <w:tc>
          <w:tcPr>
            <w:tcW w:w="512" w:type="dxa"/>
          </w:tcPr>
          <w:p w:rsidR="000E44A6" w:rsidRPr="00E47E9A" w:rsidRDefault="000E44A6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</w:tcPr>
          <w:p w:rsidR="000E44A6" w:rsidRPr="00E47E9A" w:rsidRDefault="000E44A6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</w:tcPr>
          <w:p w:rsidR="000E44A6" w:rsidRPr="00E47E9A" w:rsidRDefault="000E44A6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</w:tcPr>
          <w:p w:rsidR="000E44A6" w:rsidRPr="00E47E9A" w:rsidRDefault="000E44A6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</w:tcPr>
          <w:p w:rsidR="000E44A6" w:rsidRPr="00E47E9A" w:rsidRDefault="000E44A6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</w:tcPr>
          <w:p w:rsidR="000E44A6" w:rsidRPr="00E47E9A" w:rsidRDefault="000E44A6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0E44A6" w:rsidRPr="00B26A67" w:rsidTr="007F5218">
        <w:trPr>
          <w:trHeight w:val="57"/>
        </w:trPr>
        <w:tc>
          <w:tcPr>
            <w:tcW w:w="4882" w:type="dxa"/>
            <w:gridSpan w:val="3"/>
          </w:tcPr>
          <w:p w:rsidR="000E44A6" w:rsidRPr="00E47E9A" w:rsidRDefault="000E44A6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TOPLAM</w:t>
            </w:r>
          </w:p>
        </w:tc>
        <w:tc>
          <w:tcPr>
            <w:tcW w:w="545" w:type="dxa"/>
          </w:tcPr>
          <w:p w:rsidR="000E44A6" w:rsidRPr="00E47E9A" w:rsidRDefault="000E44A6" w:rsidP="007F5218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63</w:t>
            </w:r>
          </w:p>
        </w:tc>
        <w:tc>
          <w:tcPr>
            <w:tcW w:w="545" w:type="dxa"/>
          </w:tcPr>
          <w:p w:rsidR="000E44A6" w:rsidRPr="00E47E9A" w:rsidRDefault="000E44A6" w:rsidP="007F5218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12</w:t>
            </w:r>
          </w:p>
        </w:tc>
        <w:tc>
          <w:tcPr>
            <w:tcW w:w="545" w:type="dxa"/>
          </w:tcPr>
          <w:p w:rsidR="000E44A6" w:rsidRPr="00E47E9A" w:rsidRDefault="000E44A6" w:rsidP="007F5218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0</w:t>
            </w:r>
          </w:p>
        </w:tc>
        <w:tc>
          <w:tcPr>
            <w:tcW w:w="672" w:type="dxa"/>
          </w:tcPr>
          <w:p w:rsidR="000E44A6" w:rsidRPr="00E47E9A" w:rsidRDefault="000E44A6" w:rsidP="007F5218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68</w:t>
            </w:r>
          </w:p>
        </w:tc>
        <w:tc>
          <w:tcPr>
            <w:tcW w:w="846" w:type="dxa"/>
          </w:tcPr>
          <w:p w:rsidR="000E44A6" w:rsidRPr="00E47E9A" w:rsidRDefault="000E44A6" w:rsidP="007F5218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123</w:t>
            </w:r>
          </w:p>
        </w:tc>
      </w:tr>
    </w:tbl>
    <w:p w:rsidR="00C43619" w:rsidRDefault="00C43619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C43619" w:rsidRDefault="00C43619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C43619" w:rsidRDefault="00C43619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C43619" w:rsidRDefault="00C43619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C43619" w:rsidRDefault="00C43619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C43619" w:rsidRDefault="00C43619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C43619" w:rsidRDefault="00C43619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C43619" w:rsidRDefault="00C43619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C43619" w:rsidRDefault="00C43619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C43619" w:rsidRDefault="00C43619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C43619" w:rsidRDefault="00C43619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C43619" w:rsidRDefault="00C43619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C43619" w:rsidRDefault="00C43619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C43619" w:rsidRDefault="00C43619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C43619" w:rsidRDefault="00C43619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C43619" w:rsidRDefault="00C43619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2F25BD" w:rsidRDefault="002F25BD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2F25BD" w:rsidRDefault="002F25BD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C43619" w:rsidRDefault="00C43619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oKlavuzu"/>
        <w:tblW w:w="0" w:type="auto"/>
        <w:tblInd w:w="392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992"/>
        <w:gridCol w:w="3378"/>
        <w:gridCol w:w="512"/>
        <w:gridCol w:w="545"/>
        <w:gridCol w:w="545"/>
        <w:gridCol w:w="545"/>
        <w:gridCol w:w="672"/>
        <w:gridCol w:w="846"/>
      </w:tblGrid>
      <w:tr w:rsidR="00F32395" w:rsidRPr="00B26A67" w:rsidTr="007F5218">
        <w:trPr>
          <w:trHeight w:val="179"/>
        </w:trPr>
        <w:tc>
          <w:tcPr>
            <w:tcW w:w="8035" w:type="dxa"/>
            <w:gridSpan w:val="8"/>
            <w:vAlign w:val="center"/>
          </w:tcPr>
          <w:p w:rsidR="00F32395" w:rsidRPr="00B26A67" w:rsidRDefault="00F32395" w:rsidP="007F5218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SOSYAL BİLGİLER EĞİTİMİNİN OKUL ÖNCESİ EĞİTİMİNDEN</w:t>
            </w: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 xml:space="preserve"> ALACAĞI DERSLER</w:t>
            </w:r>
          </w:p>
        </w:tc>
      </w:tr>
      <w:tr w:rsidR="00F32395" w:rsidRPr="00B26A67" w:rsidTr="007F5218">
        <w:trPr>
          <w:trHeight w:val="260"/>
        </w:trPr>
        <w:tc>
          <w:tcPr>
            <w:tcW w:w="992" w:type="dxa"/>
            <w:vAlign w:val="center"/>
          </w:tcPr>
          <w:p w:rsidR="00F32395" w:rsidRPr="00B26A67" w:rsidRDefault="00F32395" w:rsidP="007F5218">
            <w:pPr>
              <w:spacing w:after="0" w:line="240" w:lineRule="auto"/>
              <w:ind w:left="-70" w:right="-7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Ders Kodu</w:t>
            </w:r>
          </w:p>
        </w:tc>
        <w:tc>
          <w:tcPr>
            <w:tcW w:w="3378" w:type="dxa"/>
            <w:vAlign w:val="center"/>
          </w:tcPr>
          <w:p w:rsidR="00F32395" w:rsidRPr="00B26A67" w:rsidRDefault="00F32395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Ders Adı</w:t>
            </w:r>
          </w:p>
        </w:tc>
        <w:tc>
          <w:tcPr>
            <w:tcW w:w="512" w:type="dxa"/>
            <w:vAlign w:val="center"/>
          </w:tcPr>
          <w:p w:rsidR="00F32395" w:rsidRPr="00B26A67" w:rsidRDefault="00F32395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Z/S</w:t>
            </w:r>
          </w:p>
        </w:tc>
        <w:tc>
          <w:tcPr>
            <w:tcW w:w="545" w:type="dxa"/>
            <w:vAlign w:val="center"/>
          </w:tcPr>
          <w:p w:rsidR="00F32395" w:rsidRPr="00B26A67" w:rsidRDefault="00F32395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T</w:t>
            </w:r>
          </w:p>
        </w:tc>
        <w:tc>
          <w:tcPr>
            <w:tcW w:w="545" w:type="dxa"/>
            <w:vAlign w:val="center"/>
          </w:tcPr>
          <w:p w:rsidR="00F32395" w:rsidRPr="00B26A67" w:rsidRDefault="00F32395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U</w:t>
            </w:r>
          </w:p>
        </w:tc>
        <w:tc>
          <w:tcPr>
            <w:tcW w:w="545" w:type="dxa"/>
            <w:vAlign w:val="center"/>
          </w:tcPr>
          <w:p w:rsidR="00F32395" w:rsidRPr="00B26A67" w:rsidRDefault="00F32395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L</w:t>
            </w:r>
          </w:p>
        </w:tc>
        <w:tc>
          <w:tcPr>
            <w:tcW w:w="672" w:type="dxa"/>
            <w:vAlign w:val="center"/>
          </w:tcPr>
          <w:p w:rsidR="00F32395" w:rsidRPr="00B26A67" w:rsidRDefault="00F32395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Kredi</w:t>
            </w:r>
          </w:p>
        </w:tc>
        <w:tc>
          <w:tcPr>
            <w:tcW w:w="846" w:type="dxa"/>
            <w:vAlign w:val="center"/>
          </w:tcPr>
          <w:p w:rsidR="00F32395" w:rsidRPr="00B26A67" w:rsidRDefault="00F32395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AKTS</w:t>
            </w:r>
          </w:p>
        </w:tc>
      </w:tr>
      <w:tr w:rsidR="00F32395" w:rsidRPr="00B26A67" w:rsidTr="007F5218">
        <w:trPr>
          <w:trHeight w:val="260"/>
        </w:trPr>
        <w:tc>
          <w:tcPr>
            <w:tcW w:w="992" w:type="dxa"/>
            <w:vAlign w:val="center"/>
          </w:tcPr>
          <w:p w:rsidR="00F32395" w:rsidRPr="00E47E9A" w:rsidRDefault="00F32395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OAZ101</w:t>
            </w:r>
          </w:p>
        </w:tc>
        <w:tc>
          <w:tcPr>
            <w:tcW w:w="3378" w:type="dxa"/>
          </w:tcPr>
          <w:p w:rsidR="00F32395" w:rsidRPr="00E47E9A" w:rsidRDefault="00F32395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Erken Çocukluk Eğitimine Giriş</w:t>
            </w:r>
          </w:p>
        </w:tc>
        <w:tc>
          <w:tcPr>
            <w:tcW w:w="512" w:type="dxa"/>
          </w:tcPr>
          <w:p w:rsidR="00F32395" w:rsidRPr="00E47E9A" w:rsidRDefault="00F32395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Z</w:t>
            </w:r>
          </w:p>
        </w:tc>
        <w:tc>
          <w:tcPr>
            <w:tcW w:w="545" w:type="dxa"/>
          </w:tcPr>
          <w:p w:rsidR="00F32395" w:rsidRPr="00E47E9A" w:rsidRDefault="00F32395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545" w:type="dxa"/>
          </w:tcPr>
          <w:p w:rsidR="00F32395" w:rsidRPr="00E47E9A" w:rsidRDefault="00F32395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45" w:type="dxa"/>
          </w:tcPr>
          <w:p w:rsidR="00F32395" w:rsidRPr="00E47E9A" w:rsidRDefault="00F32395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72" w:type="dxa"/>
          </w:tcPr>
          <w:p w:rsidR="00F32395" w:rsidRPr="00E47E9A" w:rsidRDefault="00F32395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846" w:type="dxa"/>
          </w:tcPr>
          <w:p w:rsidR="00F32395" w:rsidRPr="00E47E9A" w:rsidRDefault="00F32395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</w:tr>
      <w:tr w:rsidR="00F32395" w:rsidRPr="00B26A67" w:rsidTr="007F5218">
        <w:trPr>
          <w:trHeight w:val="260"/>
        </w:trPr>
        <w:tc>
          <w:tcPr>
            <w:tcW w:w="992" w:type="dxa"/>
            <w:vAlign w:val="center"/>
          </w:tcPr>
          <w:p w:rsidR="00F32395" w:rsidRPr="00E47E9A" w:rsidRDefault="00F32395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OAZ103</w:t>
            </w:r>
          </w:p>
        </w:tc>
        <w:tc>
          <w:tcPr>
            <w:tcW w:w="3378" w:type="dxa"/>
          </w:tcPr>
          <w:p w:rsidR="00F32395" w:rsidRPr="00E47E9A" w:rsidRDefault="00F32395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Çocuk Sağlığı ve İlk Yardım</w:t>
            </w:r>
          </w:p>
        </w:tc>
        <w:tc>
          <w:tcPr>
            <w:tcW w:w="512" w:type="dxa"/>
          </w:tcPr>
          <w:p w:rsidR="00F32395" w:rsidRPr="00E47E9A" w:rsidRDefault="00F32395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Z</w:t>
            </w:r>
          </w:p>
        </w:tc>
        <w:tc>
          <w:tcPr>
            <w:tcW w:w="545" w:type="dxa"/>
          </w:tcPr>
          <w:p w:rsidR="00F32395" w:rsidRPr="00E47E9A" w:rsidRDefault="00F32395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545" w:type="dxa"/>
          </w:tcPr>
          <w:p w:rsidR="00F32395" w:rsidRPr="00E47E9A" w:rsidRDefault="00F32395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45" w:type="dxa"/>
          </w:tcPr>
          <w:p w:rsidR="00F32395" w:rsidRPr="00E47E9A" w:rsidRDefault="00F32395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72" w:type="dxa"/>
          </w:tcPr>
          <w:p w:rsidR="00F32395" w:rsidRPr="00E47E9A" w:rsidRDefault="00F32395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846" w:type="dxa"/>
          </w:tcPr>
          <w:p w:rsidR="00F32395" w:rsidRPr="00E47E9A" w:rsidRDefault="00F32395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</w:tr>
      <w:tr w:rsidR="00F32395" w:rsidRPr="00B26A67" w:rsidTr="007F5218">
        <w:trPr>
          <w:trHeight w:val="260"/>
        </w:trPr>
        <w:tc>
          <w:tcPr>
            <w:tcW w:w="992" w:type="dxa"/>
            <w:vAlign w:val="center"/>
          </w:tcPr>
          <w:p w:rsidR="00F32395" w:rsidRPr="00E47E9A" w:rsidRDefault="00F32395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OAZ104</w:t>
            </w:r>
          </w:p>
        </w:tc>
        <w:tc>
          <w:tcPr>
            <w:tcW w:w="3378" w:type="dxa"/>
          </w:tcPr>
          <w:p w:rsidR="00F32395" w:rsidRPr="00E47E9A" w:rsidRDefault="00F32395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Bebeklik Döneminde Gelişim ve Eğitim</w:t>
            </w:r>
          </w:p>
        </w:tc>
        <w:tc>
          <w:tcPr>
            <w:tcW w:w="512" w:type="dxa"/>
          </w:tcPr>
          <w:p w:rsidR="00F32395" w:rsidRPr="00E47E9A" w:rsidRDefault="00F32395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Z</w:t>
            </w:r>
          </w:p>
        </w:tc>
        <w:tc>
          <w:tcPr>
            <w:tcW w:w="545" w:type="dxa"/>
          </w:tcPr>
          <w:p w:rsidR="00F32395" w:rsidRPr="00E47E9A" w:rsidRDefault="00F32395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545" w:type="dxa"/>
          </w:tcPr>
          <w:p w:rsidR="00F32395" w:rsidRPr="00E47E9A" w:rsidRDefault="00F32395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45" w:type="dxa"/>
          </w:tcPr>
          <w:p w:rsidR="00F32395" w:rsidRPr="00E47E9A" w:rsidRDefault="00F32395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72" w:type="dxa"/>
          </w:tcPr>
          <w:p w:rsidR="00F32395" w:rsidRPr="00E47E9A" w:rsidRDefault="00F32395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846" w:type="dxa"/>
          </w:tcPr>
          <w:p w:rsidR="00F32395" w:rsidRPr="00E47E9A" w:rsidRDefault="00F32395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</w:tr>
      <w:tr w:rsidR="00F32395" w:rsidRPr="00B26A67" w:rsidTr="007F5218">
        <w:trPr>
          <w:trHeight w:val="260"/>
        </w:trPr>
        <w:tc>
          <w:tcPr>
            <w:tcW w:w="992" w:type="dxa"/>
            <w:vAlign w:val="center"/>
          </w:tcPr>
          <w:p w:rsidR="00F32395" w:rsidRPr="00E47E9A" w:rsidRDefault="00F32395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OAZ102</w:t>
            </w:r>
          </w:p>
        </w:tc>
        <w:tc>
          <w:tcPr>
            <w:tcW w:w="3378" w:type="dxa"/>
          </w:tcPr>
          <w:p w:rsidR="00F32395" w:rsidRPr="00E47E9A" w:rsidRDefault="00F32395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Erken Çocukluk Döneminde Gelişim</w:t>
            </w:r>
          </w:p>
        </w:tc>
        <w:tc>
          <w:tcPr>
            <w:tcW w:w="512" w:type="dxa"/>
          </w:tcPr>
          <w:p w:rsidR="00F32395" w:rsidRPr="00E47E9A" w:rsidRDefault="00F32395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Z</w:t>
            </w:r>
          </w:p>
        </w:tc>
        <w:tc>
          <w:tcPr>
            <w:tcW w:w="545" w:type="dxa"/>
          </w:tcPr>
          <w:p w:rsidR="00F32395" w:rsidRPr="00E47E9A" w:rsidRDefault="00F32395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545" w:type="dxa"/>
          </w:tcPr>
          <w:p w:rsidR="00F32395" w:rsidRPr="00E47E9A" w:rsidRDefault="00F32395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45" w:type="dxa"/>
          </w:tcPr>
          <w:p w:rsidR="00F32395" w:rsidRPr="00E47E9A" w:rsidRDefault="00F32395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72" w:type="dxa"/>
          </w:tcPr>
          <w:p w:rsidR="00F32395" w:rsidRPr="00E47E9A" w:rsidRDefault="00F32395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846" w:type="dxa"/>
          </w:tcPr>
          <w:p w:rsidR="00F32395" w:rsidRPr="00E47E9A" w:rsidRDefault="00F32395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</w:tr>
      <w:tr w:rsidR="00F32395" w:rsidRPr="00B26A67" w:rsidTr="007F5218">
        <w:trPr>
          <w:trHeight w:val="260"/>
        </w:trPr>
        <w:tc>
          <w:tcPr>
            <w:tcW w:w="992" w:type="dxa"/>
            <w:vAlign w:val="center"/>
          </w:tcPr>
          <w:p w:rsidR="00F32395" w:rsidRPr="00E47E9A" w:rsidRDefault="00F32395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OAZ201</w:t>
            </w:r>
          </w:p>
        </w:tc>
        <w:tc>
          <w:tcPr>
            <w:tcW w:w="3378" w:type="dxa"/>
          </w:tcPr>
          <w:p w:rsidR="00F32395" w:rsidRPr="00E47E9A" w:rsidRDefault="00F32395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Erken Çocuklukta Fen Eğitimi</w:t>
            </w:r>
          </w:p>
        </w:tc>
        <w:tc>
          <w:tcPr>
            <w:tcW w:w="512" w:type="dxa"/>
          </w:tcPr>
          <w:p w:rsidR="00F32395" w:rsidRPr="00E47E9A" w:rsidRDefault="00F32395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Z</w:t>
            </w:r>
          </w:p>
        </w:tc>
        <w:tc>
          <w:tcPr>
            <w:tcW w:w="545" w:type="dxa"/>
          </w:tcPr>
          <w:p w:rsidR="00F32395" w:rsidRPr="00E47E9A" w:rsidRDefault="00F32395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545" w:type="dxa"/>
          </w:tcPr>
          <w:p w:rsidR="00F32395" w:rsidRPr="00E47E9A" w:rsidRDefault="00F32395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45" w:type="dxa"/>
          </w:tcPr>
          <w:p w:rsidR="00F32395" w:rsidRPr="00E47E9A" w:rsidRDefault="00F32395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72" w:type="dxa"/>
          </w:tcPr>
          <w:p w:rsidR="00F32395" w:rsidRPr="00E47E9A" w:rsidRDefault="00F32395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846" w:type="dxa"/>
          </w:tcPr>
          <w:p w:rsidR="00F32395" w:rsidRPr="00E47E9A" w:rsidRDefault="00F32395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</w:tr>
      <w:tr w:rsidR="00F32395" w:rsidRPr="00B26A67" w:rsidTr="007F5218">
        <w:trPr>
          <w:trHeight w:val="260"/>
        </w:trPr>
        <w:tc>
          <w:tcPr>
            <w:tcW w:w="992" w:type="dxa"/>
            <w:vAlign w:val="center"/>
          </w:tcPr>
          <w:p w:rsidR="00F32395" w:rsidRPr="00E47E9A" w:rsidRDefault="00F32395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OAZ203</w:t>
            </w:r>
          </w:p>
        </w:tc>
        <w:tc>
          <w:tcPr>
            <w:tcW w:w="3378" w:type="dxa"/>
          </w:tcPr>
          <w:p w:rsidR="00F32395" w:rsidRPr="00E47E9A" w:rsidRDefault="00F32395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Erken Çocuklukta Matematik Eğitimi</w:t>
            </w:r>
          </w:p>
        </w:tc>
        <w:tc>
          <w:tcPr>
            <w:tcW w:w="512" w:type="dxa"/>
          </w:tcPr>
          <w:p w:rsidR="00F32395" w:rsidRPr="00E47E9A" w:rsidRDefault="00F32395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Z</w:t>
            </w:r>
          </w:p>
        </w:tc>
        <w:tc>
          <w:tcPr>
            <w:tcW w:w="545" w:type="dxa"/>
          </w:tcPr>
          <w:p w:rsidR="00F32395" w:rsidRPr="00E47E9A" w:rsidRDefault="00F32395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545" w:type="dxa"/>
          </w:tcPr>
          <w:p w:rsidR="00F32395" w:rsidRPr="00E47E9A" w:rsidRDefault="00F32395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45" w:type="dxa"/>
          </w:tcPr>
          <w:p w:rsidR="00F32395" w:rsidRPr="00E47E9A" w:rsidRDefault="00F32395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72" w:type="dxa"/>
          </w:tcPr>
          <w:p w:rsidR="00F32395" w:rsidRPr="00E47E9A" w:rsidRDefault="00F32395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846" w:type="dxa"/>
          </w:tcPr>
          <w:p w:rsidR="00F32395" w:rsidRPr="00E47E9A" w:rsidRDefault="00F32395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</w:tr>
      <w:tr w:rsidR="00F32395" w:rsidRPr="00B26A67" w:rsidTr="007F5218">
        <w:trPr>
          <w:trHeight w:val="260"/>
        </w:trPr>
        <w:tc>
          <w:tcPr>
            <w:tcW w:w="992" w:type="dxa"/>
            <w:vAlign w:val="center"/>
          </w:tcPr>
          <w:p w:rsidR="00F32395" w:rsidRPr="00E47E9A" w:rsidRDefault="00F32395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OAZ205</w:t>
            </w:r>
          </w:p>
        </w:tc>
        <w:tc>
          <w:tcPr>
            <w:tcW w:w="3378" w:type="dxa"/>
          </w:tcPr>
          <w:p w:rsidR="00F32395" w:rsidRPr="00E47E9A" w:rsidRDefault="00F32395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Okul Öncesi Eğitim Programları</w:t>
            </w:r>
          </w:p>
        </w:tc>
        <w:tc>
          <w:tcPr>
            <w:tcW w:w="512" w:type="dxa"/>
          </w:tcPr>
          <w:p w:rsidR="00F32395" w:rsidRPr="00E47E9A" w:rsidRDefault="00F32395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Z</w:t>
            </w:r>
          </w:p>
        </w:tc>
        <w:tc>
          <w:tcPr>
            <w:tcW w:w="545" w:type="dxa"/>
          </w:tcPr>
          <w:p w:rsidR="00F32395" w:rsidRPr="00E47E9A" w:rsidRDefault="00F32395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545" w:type="dxa"/>
          </w:tcPr>
          <w:p w:rsidR="00F32395" w:rsidRPr="00E47E9A" w:rsidRDefault="00F32395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45" w:type="dxa"/>
          </w:tcPr>
          <w:p w:rsidR="00F32395" w:rsidRPr="00E47E9A" w:rsidRDefault="00F32395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72" w:type="dxa"/>
          </w:tcPr>
          <w:p w:rsidR="00F32395" w:rsidRPr="00E47E9A" w:rsidRDefault="00F32395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846" w:type="dxa"/>
          </w:tcPr>
          <w:p w:rsidR="00F32395" w:rsidRPr="00E47E9A" w:rsidRDefault="00F32395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</w:tr>
      <w:tr w:rsidR="00F32395" w:rsidRPr="00B26A67" w:rsidTr="007F5218">
        <w:trPr>
          <w:trHeight w:val="260"/>
        </w:trPr>
        <w:tc>
          <w:tcPr>
            <w:tcW w:w="992" w:type="dxa"/>
            <w:vAlign w:val="center"/>
          </w:tcPr>
          <w:p w:rsidR="00F32395" w:rsidRPr="00E47E9A" w:rsidRDefault="00F32395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OAS 1</w:t>
            </w:r>
          </w:p>
        </w:tc>
        <w:tc>
          <w:tcPr>
            <w:tcW w:w="3378" w:type="dxa"/>
          </w:tcPr>
          <w:p w:rsidR="00F32395" w:rsidRPr="00E47E9A" w:rsidRDefault="00F32395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Seçmeli 1</w:t>
            </w:r>
          </w:p>
        </w:tc>
        <w:tc>
          <w:tcPr>
            <w:tcW w:w="512" w:type="dxa"/>
          </w:tcPr>
          <w:p w:rsidR="00F32395" w:rsidRPr="00E47E9A" w:rsidRDefault="00F32395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S</w:t>
            </w:r>
          </w:p>
        </w:tc>
        <w:tc>
          <w:tcPr>
            <w:tcW w:w="545" w:type="dxa"/>
          </w:tcPr>
          <w:p w:rsidR="00F32395" w:rsidRPr="00E47E9A" w:rsidRDefault="00F32395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545" w:type="dxa"/>
          </w:tcPr>
          <w:p w:rsidR="00F32395" w:rsidRPr="00E47E9A" w:rsidRDefault="00F32395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45" w:type="dxa"/>
          </w:tcPr>
          <w:p w:rsidR="00F32395" w:rsidRPr="00E47E9A" w:rsidRDefault="00F32395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72" w:type="dxa"/>
          </w:tcPr>
          <w:p w:rsidR="00F32395" w:rsidRPr="00E47E9A" w:rsidRDefault="00F32395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846" w:type="dxa"/>
          </w:tcPr>
          <w:p w:rsidR="00F32395" w:rsidRPr="00E47E9A" w:rsidRDefault="00F32395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</w:tr>
      <w:tr w:rsidR="00F32395" w:rsidRPr="00B26A67" w:rsidTr="007F5218">
        <w:trPr>
          <w:trHeight w:val="260"/>
        </w:trPr>
        <w:tc>
          <w:tcPr>
            <w:tcW w:w="992" w:type="dxa"/>
            <w:vAlign w:val="center"/>
          </w:tcPr>
          <w:p w:rsidR="00F32395" w:rsidRPr="00E47E9A" w:rsidRDefault="00F32395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OAZ204</w:t>
            </w:r>
          </w:p>
        </w:tc>
        <w:tc>
          <w:tcPr>
            <w:tcW w:w="3378" w:type="dxa"/>
          </w:tcPr>
          <w:p w:rsidR="00F32395" w:rsidRPr="00E47E9A" w:rsidRDefault="00F32395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 xml:space="preserve">Erken Çocuklukta Oyun Gelişimi ve Eğitimi </w:t>
            </w:r>
          </w:p>
        </w:tc>
        <w:tc>
          <w:tcPr>
            <w:tcW w:w="512" w:type="dxa"/>
          </w:tcPr>
          <w:p w:rsidR="00F32395" w:rsidRPr="00E47E9A" w:rsidRDefault="00F32395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Z</w:t>
            </w:r>
          </w:p>
        </w:tc>
        <w:tc>
          <w:tcPr>
            <w:tcW w:w="545" w:type="dxa"/>
          </w:tcPr>
          <w:p w:rsidR="00F32395" w:rsidRPr="00E47E9A" w:rsidRDefault="00F32395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545" w:type="dxa"/>
          </w:tcPr>
          <w:p w:rsidR="00F32395" w:rsidRPr="00E47E9A" w:rsidRDefault="00F32395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45" w:type="dxa"/>
          </w:tcPr>
          <w:p w:rsidR="00F32395" w:rsidRPr="00E47E9A" w:rsidRDefault="00F32395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72" w:type="dxa"/>
          </w:tcPr>
          <w:p w:rsidR="00F32395" w:rsidRPr="00E47E9A" w:rsidRDefault="00F32395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846" w:type="dxa"/>
          </w:tcPr>
          <w:p w:rsidR="00F32395" w:rsidRPr="00E47E9A" w:rsidRDefault="00F32395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</w:tr>
      <w:tr w:rsidR="00F32395" w:rsidRPr="00B26A67" w:rsidTr="007F5218">
        <w:trPr>
          <w:trHeight w:val="260"/>
        </w:trPr>
        <w:tc>
          <w:tcPr>
            <w:tcW w:w="992" w:type="dxa"/>
            <w:vAlign w:val="center"/>
          </w:tcPr>
          <w:p w:rsidR="00F32395" w:rsidRPr="00E47E9A" w:rsidRDefault="00F32395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OAZ206</w:t>
            </w:r>
          </w:p>
        </w:tc>
        <w:tc>
          <w:tcPr>
            <w:tcW w:w="3378" w:type="dxa"/>
          </w:tcPr>
          <w:p w:rsidR="00F32395" w:rsidRPr="00E47E9A" w:rsidRDefault="00F32395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Erken Çocukluk Eğitiminde Drama</w:t>
            </w:r>
          </w:p>
        </w:tc>
        <w:tc>
          <w:tcPr>
            <w:tcW w:w="512" w:type="dxa"/>
          </w:tcPr>
          <w:p w:rsidR="00F32395" w:rsidRPr="00E47E9A" w:rsidRDefault="00F32395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Z</w:t>
            </w:r>
          </w:p>
        </w:tc>
        <w:tc>
          <w:tcPr>
            <w:tcW w:w="545" w:type="dxa"/>
          </w:tcPr>
          <w:p w:rsidR="00F32395" w:rsidRPr="00E47E9A" w:rsidRDefault="00F32395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545" w:type="dxa"/>
          </w:tcPr>
          <w:p w:rsidR="00F32395" w:rsidRPr="00E47E9A" w:rsidRDefault="00F32395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45" w:type="dxa"/>
          </w:tcPr>
          <w:p w:rsidR="00F32395" w:rsidRPr="00E47E9A" w:rsidRDefault="00F32395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72" w:type="dxa"/>
          </w:tcPr>
          <w:p w:rsidR="00F32395" w:rsidRPr="00E47E9A" w:rsidRDefault="00F32395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846" w:type="dxa"/>
          </w:tcPr>
          <w:p w:rsidR="00F32395" w:rsidRPr="00E47E9A" w:rsidRDefault="00F32395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</w:tr>
      <w:tr w:rsidR="00F32395" w:rsidRPr="00B26A67" w:rsidTr="007F5218">
        <w:trPr>
          <w:trHeight w:val="260"/>
        </w:trPr>
        <w:tc>
          <w:tcPr>
            <w:tcW w:w="992" w:type="dxa"/>
            <w:vAlign w:val="center"/>
          </w:tcPr>
          <w:p w:rsidR="00F32395" w:rsidRPr="00E47E9A" w:rsidRDefault="00F32395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OAS 2</w:t>
            </w:r>
          </w:p>
        </w:tc>
        <w:tc>
          <w:tcPr>
            <w:tcW w:w="3378" w:type="dxa"/>
          </w:tcPr>
          <w:p w:rsidR="00F32395" w:rsidRPr="00E47E9A" w:rsidRDefault="00F32395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Seçmeli 2</w:t>
            </w:r>
          </w:p>
        </w:tc>
        <w:tc>
          <w:tcPr>
            <w:tcW w:w="512" w:type="dxa"/>
          </w:tcPr>
          <w:p w:rsidR="00F32395" w:rsidRPr="00E47E9A" w:rsidRDefault="00F32395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S</w:t>
            </w:r>
          </w:p>
        </w:tc>
        <w:tc>
          <w:tcPr>
            <w:tcW w:w="545" w:type="dxa"/>
          </w:tcPr>
          <w:p w:rsidR="00F32395" w:rsidRPr="00E47E9A" w:rsidRDefault="00F32395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545" w:type="dxa"/>
          </w:tcPr>
          <w:p w:rsidR="00F32395" w:rsidRPr="00E47E9A" w:rsidRDefault="00F32395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45" w:type="dxa"/>
          </w:tcPr>
          <w:p w:rsidR="00F32395" w:rsidRPr="00E47E9A" w:rsidRDefault="00F32395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72" w:type="dxa"/>
          </w:tcPr>
          <w:p w:rsidR="00F32395" w:rsidRPr="00E47E9A" w:rsidRDefault="00F32395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846" w:type="dxa"/>
          </w:tcPr>
          <w:p w:rsidR="00F32395" w:rsidRPr="00E47E9A" w:rsidRDefault="00F32395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</w:tr>
      <w:tr w:rsidR="00F32395" w:rsidRPr="00B26A67" w:rsidTr="007F5218">
        <w:trPr>
          <w:trHeight w:val="260"/>
        </w:trPr>
        <w:tc>
          <w:tcPr>
            <w:tcW w:w="992" w:type="dxa"/>
            <w:vAlign w:val="center"/>
          </w:tcPr>
          <w:p w:rsidR="00F32395" w:rsidRPr="00E47E9A" w:rsidRDefault="00F32395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OAZ301</w:t>
            </w:r>
          </w:p>
        </w:tc>
        <w:tc>
          <w:tcPr>
            <w:tcW w:w="3378" w:type="dxa"/>
          </w:tcPr>
          <w:p w:rsidR="00F32395" w:rsidRPr="00E47E9A" w:rsidRDefault="00F32395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Erken Çocuklukta Sanat Eğitimi</w:t>
            </w:r>
          </w:p>
        </w:tc>
        <w:tc>
          <w:tcPr>
            <w:tcW w:w="512" w:type="dxa"/>
          </w:tcPr>
          <w:p w:rsidR="00F32395" w:rsidRPr="00E47E9A" w:rsidRDefault="00F32395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Z</w:t>
            </w:r>
          </w:p>
        </w:tc>
        <w:tc>
          <w:tcPr>
            <w:tcW w:w="545" w:type="dxa"/>
          </w:tcPr>
          <w:p w:rsidR="00F32395" w:rsidRPr="00E47E9A" w:rsidRDefault="00F32395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545" w:type="dxa"/>
          </w:tcPr>
          <w:p w:rsidR="00F32395" w:rsidRPr="00E47E9A" w:rsidRDefault="00F32395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45" w:type="dxa"/>
          </w:tcPr>
          <w:p w:rsidR="00F32395" w:rsidRPr="00E47E9A" w:rsidRDefault="00F32395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72" w:type="dxa"/>
          </w:tcPr>
          <w:p w:rsidR="00F32395" w:rsidRPr="00E47E9A" w:rsidRDefault="00F32395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846" w:type="dxa"/>
          </w:tcPr>
          <w:p w:rsidR="00F32395" w:rsidRPr="00E47E9A" w:rsidRDefault="00F32395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</w:tr>
      <w:tr w:rsidR="00F32395" w:rsidRPr="00B26A67" w:rsidTr="007F5218">
        <w:trPr>
          <w:trHeight w:val="260"/>
        </w:trPr>
        <w:tc>
          <w:tcPr>
            <w:tcW w:w="992" w:type="dxa"/>
            <w:vAlign w:val="center"/>
          </w:tcPr>
          <w:p w:rsidR="00F32395" w:rsidRPr="00E47E9A" w:rsidRDefault="00F32395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OAZ303</w:t>
            </w:r>
          </w:p>
        </w:tc>
        <w:tc>
          <w:tcPr>
            <w:tcW w:w="3378" w:type="dxa"/>
          </w:tcPr>
          <w:p w:rsidR="00F32395" w:rsidRPr="00E47E9A" w:rsidRDefault="00F32395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Çocuğu Tanıma ve Değerlendirme</w:t>
            </w:r>
          </w:p>
        </w:tc>
        <w:tc>
          <w:tcPr>
            <w:tcW w:w="512" w:type="dxa"/>
          </w:tcPr>
          <w:p w:rsidR="00F32395" w:rsidRPr="00E47E9A" w:rsidRDefault="00F32395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Z</w:t>
            </w:r>
          </w:p>
        </w:tc>
        <w:tc>
          <w:tcPr>
            <w:tcW w:w="545" w:type="dxa"/>
          </w:tcPr>
          <w:p w:rsidR="00F32395" w:rsidRPr="00E47E9A" w:rsidRDefault="00F32395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545" w:type="dxa"/>
          </w:tcPr>
          <w:p w:rsidR="00F32395" w:rsidRPr="00E47E9A" w:rsidRDefault="00F32395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45" w:type="dxa"/>
          </w:tcPr>
          <w:p w:rsidR="00F32395" w:rsidRPr="00E47E9A" w:rsidRDefault="00F32395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72" w:type="dxa"/>
          </w:tcPr>
          <w:p w:rsidR="00F32395" w:rsidRPr="00E47E9A" w:rsidRDefault="00F32395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846" w:type="dxa"/>
          </w:tcPr>
          <w:p w:rsidR="00F32395" w:rsidRPr="00E47E9A" w:rsidRDefault="00F32395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</w:tr>
      <w:tr w:rsidR="00F32395" w:rsidRPr="00B26A67" w:rsidTr="007F5218">
        <w:trPr>
          <w:trHeight w:val="260"/>
        </w:trPr>
        <w:tc>
          <w:tcPr>
            <w:tcW w:w="992" w:type="dxa"/>
            <w:vAlign w:val="center"/>
          </w:tcPr>
          <w:p w:rsidR="00F32395" w:rsidRPr="00E47E9A" w:rsidRDefault="00F32395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OAZ305</w:t>
            </w:r>
          </w:p>
        </w:tc>
        <w:tc>
          <w:tcPr>
            <w:tcW w:w="3378" w:type="dxa"/>
          </w:tcPr>
          <w:p w:rsidR="00F32395" w:rsidRPr="00E47E9A" w:rsidRDefault="00F32395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Erken Çocuklukta Öğrenme Yaklaşımları</w:t>
            </w:r>
          </w:p>
        </w:tc>
        <w:tc>
          <w:tcPr>
            <w:tcW w:w="512" w:type="dxa"/>
          </w:tcPr>
          <w:p w:rsidR="00F32395" w:rsidRPr="00E47E9A" w:rsidRDefault="00F32395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Z</w:t>
            </w:r>
          </w:p>
        </w:tc>
        <w:tc>
          <w:tcPr>
            <w:tcW w:w="545" w:type="dxa"/>
          </w:tcPr>
          <w:p w:rsidR="00F32395" w:rsidRPr="00E47E9A" w:rsidRDefault="00F32395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545" w:type="dxa"/>
          </w:tcPr>
          <w:p w:rsidR="00F32395" w:rsidRPr="00E47E9A" w:rsidRDefault="00F32395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45" w:type="dxa"/>
          </w:tcPr>
          <w:p w:rsidR="00F32395" w:rsidRPr="00E47E9A" w:rsidRDefault="00F32395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72" w:type="dxa"/>
          </w:tcPr>
          <w:p w:rsidR="00F32395" w:rsidRPr="00E47E9A" w:rsidRDefault="00F32395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846" w:type="dxa"/>
          </w:tcPr>
          <w:p w:rsidR="00F32395" w:rsidRPr="00E47E9A" w:rsidRDefault="00F32395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</w:tr>
      <w:tr w:rsidR="00F32395" w:rsidRPr="00B26A67" w:rsidTr="007F5218">
        <w:trPr>
          <w:trHeight w:val="260"/>
        </w:trPr>
        <w:tc>
          <w:tcPr>
            <w:tcW w:w="992" w:type="dxa"/>
            <w:vAlign w:val="center"/>
          </w:tcPr>
          <w:p w:rsidR="00F32395" w:rsidRPr="00E47E9A" w:rsidRDefault="00F32395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OAS3</w:t>
            </w:r>
          </w:p>
        </w:tc>
        <w:tc>
          <w:tcPr>
            <w:tcW w:w="3378" w:type="dxa"/>
          </w:tcPr>
          <w:p w:rsidR="00F32395" w:rsidRPr="00E47E9A" w:rsidRDefault="00F32395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Seçmeli 3</w:t>
            </w:r>
          </w:p>
        </w:tc>
        <w:tc>
          <w:tcPr>
            <w:tcW w:w="512" w:type="dxa"/>
          </w:tcPr>
          <w:p w:rsidR="00F32395" w:rsidRPr="00E47E9A" w:rsidRDefault="00F32395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S</w:t>
            </w:r>
          </w:p>
        </w:tc>
        <w:tc>
          <w:tcPr>
            <w:tcW w:w="545" w:type="dxa"/>
          </w:tcPr>
          <w:p w:rsidR="00F32395" w:rsidRPr="00E47E9A" w:rsidRDefault="00F32395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545" w:type="dxa"/>
          </w:tcPr>
          <w:p w:rsidR="00F32395" w:rsidRPr="00E47E9A" w:rsidRDefault="00F32395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45" w:type="dxa"/>
          </w:tcPr>
          <w:p w:rsidR="00F32395" w:rsidRPr="00E47E9A" w:rsidRDefault="00F32395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72" w:type="dxa"/>
          </w:tcPr>
          <w:p w:rsidR="00F32395" w:rsidRPr="00E47E9A" w:rsidRDefault="00F32395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846" w:type="dxa"/>
          </w:tcPr>
          <w:p w:rsidR="00F32395" w:rsidRPr="00E47E9A" w:rsidRDefault="00F32395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</w:tr>
      <w:tr w:rsidR="00F32395" w:rsidRPr="00B26A67" w:rsidTr="007F5218">
        <w:trPr>
          <w:trHeight w:val="260"/>
        </w:trPr>
        <w:tc>
          <w:tcPr>
            <w:tcW w:w="992" w:type="dxa"/>
            <w:vAlign w:val="center"/>
          </w:tcPr>
          <w:p w:rsidR="00F32395" w:rsidRPr="00E47E9A" w:rsidRDefault="00F32395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MBZ301</w:t>
            </w:r>
          </w:p>
        </w:tc>
        <w:tc>
          <w:tcPr>
            <w:tcW w:w="3378" w:type="dxa"/>
          </w:tcPr>
          <w:p w:rsidR="00F32395" w:rsidRPr="00E47E9A" w:rsidRDefault="00F32395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Sınıf Yönetimi</w:t>
            </w:r>
          </w:p>
        </w:tc>
        <w:tc>
          <w:tcPr>
            <w:tcW w:w="512" w:type="dxa"/>
          </w:tcPr>
          <w:p w:rsidR="00F32395" w:rsidRPr="00E47E9A" w:rsidRDefault="00F32395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Z</w:t>
            </w:r>
          </w:p>
        </w:tc>
        <w:tc>
          <w:tcPr>
            <w:tcW w:w="545" w:type="dxa"/>
          </w:tcPr>
          <w:p w:rsidR="00F32395" w:rsidRPr="00E47E9A" w:rsidRDefault="00F32395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545" w:type="dxa"/>
          </w:tcPr>
          <w:p w:rsidR="00F32395" w:rsidRPr="00E47E9A" w:rsidRDefault="00F32395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45" w:type="dxa"/>
          </w:tcPr>
          <w:p w:rsidR="00F32395" w:rsidRPr="00E47E9A" w:rsidRDefault="00F32395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72" w:type="dxa"/>
          </w:tcPr>
          <w:p w:rsidR="00F32395" w:rsidRPr="00E47E9A" w:rsidRDefault="00F32395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846" w:type="dxa"/>
          </w:tcPr>
          <w:p w:rsidR="00F32395" w:rsidRPr="00E47E9A" w:rsidRDefault="00F32395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</w:tr>
      <w:tr w:rsidR="00F32395" w:rsidRPr="00B26A67" w:rsidTr="007F5218">
        <w:trPr>
          <w:trHeight w:val="260"/>
        </w:trPr>
        <w:tc>
          <w:tcPr>
            <w:tcW w:w="992" w:type="dxa"/>
            <w:vAlign w:val="center"/>
          </w:tcPr>
          <w:p w:rsidR="00F32395" w:rsidRPr="00E47E9A" w:rsidRDefault="00F32395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OAZ304</w:t>
            </w:r>
          </w:p>
        </w:tc>
        <w:tc>
          <w:tcPr>
            <w:tcW w:w="3378" w:type="dxa"/>
          </w:tcPr>
          <w:p w:rsidR="00F32395" w:rsidRPr="00E47E9A" w:rsidRDefault="00F32395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Çocuk Ruh Sağlığı</w:t>
            </w:r>
          </w:p>
        </w:tc>
        <w:tc>
          <w:tcPr>
            <w:tcW w:w="512" w:type="dxa"/>
          </w:tcPr>
          <w:p w:rsidR="00F32395" w:rsidRPr="00E47E9A" w:rsidRDefault="00F32395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Z</w:t>
            </w:r>
          </w:p>
        </w:tc>
        <w:tc>
          <w:tcPr>
            <w:tcW w:w="545" w:type="dxa"/>
          </w:tcPr>
          <w:p w:rsidR="00F32395" w:rsidRPr="00E47E9A" w:rsidRDefault="00F32395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545" w:type="dxa"/>
          </w:tcPr>
          <w:p w:rsidR="00F32395" w:rsidRPr="00E47E9A" w:rsidRDefault="00F32395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45" w:type="dxa"/>
          </w:tcPr>
          <w:p w:rsidR="00F32395" w:rsidRPr="00E47E9A" w:rsidRDefault="00F32395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72" w:type="dxa"/>
          </w:tcPr>
          <w:p w:rsidR="00F32395" w:rsidRPr="00E47E9A" w:rsidRDefault="00F32395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846" w:type="dxa"/>
          </w:tcPr>
          <w:p w:rsidR="00F32395" w:rsidRPr="00E47E9A" w:rsidRDefault="00F32395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</w:tr>
      <w:tr w:rsidR="00F32395" w:rsidRPr="00B26A67" w:rsidTr="007F5218">
        <w:trPr>
          <w:trHeight w:val="260"/>
        </w:trPr>
        <w:tc>
          <w:tcPr>
            <w:tcW w:w="992" w:type="dxa"/>
            <w:vAlign w:val="center"/>
          </w:tcPr>
          <w:p w:rsidR="00F32395" w:rsidRPr="00E47E9A" w:rsidRDefault="00F32395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OAZ306</w:t>
            </w:r>
          </w:p>
        </w:tc>
        <w:tc>
          <w:tcPr>
            <w:tcW w:w="3378" w:type="dxa"/>
          </w:tcPr>
          <w:p w:rsidR="00F32395" w:rsidRPr="00E47E9A" w:rsidRDefault="00F32395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Erken Çocukluk Dönemi Edebiyatı</w:t>
            </w:r>
          </w:p>
        </w:tc>
        <w:tc>
          <w:tcPr>
            <w:tcW w:w="512" w:type="dxa"/>
          </w:tcPr>
          <w:p w:rsidR="00F32395" w:rsidRPr="00E47E9A" w:rsidRDefault="00F32395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Z</w:t>
            </w:r>
          </w:p>
        </w:tc>
        <w:tc>
          <w:tcPr>
            <w:tcW w:w="545" w:type="dxa"/>
          </w:tcPr>
          <w:p w:rsidR="00F32395" w:rsidRPr="00E47E9A" w:rsidRDefault="00F32395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545" w:type="dxa"/>
          </w:tcPr>
          <w:p w:rsidR="00F32395" w:rsidRPr="00E47E9A" w:rsidRDefault="00F32395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45" w:type="dxa"/>
          </w:tcPr>
          <w:p w:rsidR="00F32395" w:rsidRPr="00E47E9A" w:rsidRDefault="00F32395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72" w:type="dxa"/>
          </w:tcPr>
          <w:p w:rsidR="00F32395" w:rsidRPr="00E47E9A" w:rsidRDefault="00F32395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846" w:type="dxa"/>
          </w:tcPr>
          <w:p w:rsidR="00F32395" w:rsidRPr="00E47E9A" w:rsidRDefault="00F32395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</w:tr>
      <w:tr w:rsidR="00F32395" w:rsidRPr="00B26A67" w:rsidTr="007F5218">
        <w:trPr>
          <w:trHeight w:val="260"/>
        </w:trPr>
        <w:tc>
          <w:tcPr>
            <w:tcW w:w="992" w:type="dxa"/>
            <w:vAlign w:val="center"/>
          </w:tcPr>
          <w:p w:rsidR="00F32395" w:rsidRPr="00E47E9A" w:rsidRDefault="00F32395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OAS 4</w:t>
            </w:r>
          </w:p>
        </w:tc>
        <w:tc>
          <w:tcPr>
            <w:tcW w:w="3378" w:type="dxa"/>
          </w:tcPr>
          <w:p w:rsidR="00F32395" w:rsidRPr="00E47E9A" w:rsidRDefault="00F32395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Seçmeli 4</w:t>
            </w:r>
          </w:p>
        </w:tc>
        <w:tc>
          <w:tcPr>
            <w:tcW w:w="512" w:type="dxa"/>
          </w:tcPr>
          <w:p w:rsidR="00F32395" w:rsidRPr="00E47E9A" w:rsidRDefault="00F32395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S</w:t>
            </w:r>
          </w:p>
        </w:tc>
        <w:tc>
          <w:tcPr>
            <w:tcW w:w="545" w:type="dxa"/>
          </w:tcPr>
          <w:p w:rsidR="00F32395" w:rsidRPr="00E47E9A" w:rsidRDefault="00F32395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545" w:type="dxa"/>
          </w:tcPr>
          <w:p w:rsidR="00F32395" w:rsidRPr="00E47E9A" w:rsidRDefault="00F32395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45" w:type="dxa"/>
          </w:tcPr>
          <w:p w:rsidR="00F32395" w:rsidRPr="00E47E9A" w:rsidRDefault="00F32395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72" w:type="dxa"/>
          </w:tcPr>
          <w:p w:rsidR="00F32395" w:rsidRPr="00E47E9A" w:rsidRDefault="00F32395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846" w:type="dxa"/>
          </w:tcPr>
          <w:p w:rsidR="00F32395" w:rsidRPr="00E47E9A" w:rsidRDefault="00F32395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</w:tr>
      <w:tr w:rsidR="00F32395" w:rsidRPr="00B26A67" w:rsidTr="007F5218">
        <w:trPr>
          <w:trHeight w:val="260"/>
        </w:trPr>
        <w:tc>
          <w:tcPr>
            <w:tcW w:w="992" w:type="dxa"/>
            <w:vAlign w:val="center"/>
          </w:tcPr>
          <w:p w:rsidR="00F32395" w:rsidRPr="00E47E9A" w:rsidRDefault="00F32395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OÖU401</w:t>
            </w:r>
          </w:p>
        </w:tc>
        <w:tc>
          <w:tcPr>
            <w:tcW w:w="3378" w:type="dxa"/>
          </w:tcPr>
          <w:p w:rsidR="00F32395" w:rsidRPr="00E47E9A" w:rsidRDefault="00F32395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Öğretmenlik Uygulaması 1</w:t>
            </w:r>
          </w:p>
        </w:tc>
        <w:tc>
          <w:tcPr>
            <w:tcW w:w="512" w:type="dxa"/>
          </w:tcPr>
          <w:p w:rsidR="00F32395" w:rsidRPr="00E47E9A" w:rsidRDefault="00F32395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Z</w:t>
            </w:r>
          </w:p>
        </w:tc>
        <w:tc>
          <w:tcPr>
            <w:tcW w:w="545" w:type="dxa"/>
          </w:tcPr>
          <w:p w:rsidR="00F32395" w:rsidRPr="00E47E9A" w:rsidRDefault="00F32395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545" w:type="dxa"/>
          </w:tcPr>
          <w:p w:rsidR="00F32395" w:rsidRPr="00E47E9A" w:rsidRDefault="00F32395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545" w:type="dxa"/>
          </w:tcPr>
          <w:p w:rsidR="00F32395" w:rsidRPr="00E47E9A" w:rsidRDefault="00F32395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72" w:type="dxa"/>
          </w:tcPr>
          <w:p w:rsidR="00F32395" w:rsidRPr="00E47E9A" w:rsidRDefault="00F32395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846" w:type="dxa"/>
          </w:tcPr>
          <w:p w:rsidR="00F32395" w:rsidRPr="00E47E9A" w:rsidRDefault="00F32395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12</w:t>
            </w:r>
          </w:p>
        </w:tc>
      </w:tr>
      <w:tr w:rsidR="00F32395" w:rsidRPr="00B26A67" w:rsidTr="007F5218">
        <w:trPr>
          <w:trHeight w:val="260"/>
        </w:trPr>
        <w:tc>
          <w:tcPr>
            <w:tcW w:w="992" w:type="dxa"/>
            <w:vAlign w:val="center"/>
          </w:tcPr>
          <w:p w:rsidR="00F32395" w:rsidRPr="00E47E9A" w:rsidRDefault="00F32395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OAZ405</w:t>
            </w:r>
          </w:p>
        </w:tc>
        <w:tc>
          <w:tcPr>
            <w:tcW w:w="3378" w:type="dxa"/>
          </w:tcPr>
          <w:p w:rsidR="00F32395" w:rsidRPr="00E47E9A" w:rsidRDefault="00F32395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Okula Uyum ve Erken Okuryazarlık Eğitimi</w:t>
            </w:r>
          </w:p>
        </w:tc>
        <w:tc>
          <w:tcPr>
            <w:tcW w:w="512" w:type="dxa"/>
          </w:tcPr>
          <w:p w:rsidR="00F32395" w:rsidRPr="00E47E9A" w:rsidRDefault="00F32395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Z</w:t>
            </w:r>
          </w:p>
        </w:tc>
        <w:tc>
          <w:tcPr>
            <w:tcW w:w="545" w:type="dxa"/>
          </w:tcPr>
          <w:p w:rsidR="00F32395" w:rsidRPr="00E47E9A" w:rsidRDefault="00F32395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545" w:type="dxa"/>
          </w:tcPr>
          <w:p w:rsidR="00F32395" w:rsidRPr="00E47E9A" w:rsidRDefault="00F32395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45" w:type="dxa"/>
          </w:tcPr>
          <w:p w:rsidR="00F32395" w:rsidRPr="00E47E9A" w:rsidRDefault="00F32395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72" w:type="dxa"/>
          </w:tcPr>
          <w:p w:rsidR="00F32395" w:rsidRPr="00E47E9A" w:rsidRDefault="00F32395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846" w:type="dxa"/>
          </w:tcPr>
          <w:p w:rsidR="00F32395" w:rsidRPr="00E47E9A" w:rsidRDefault="00F32395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</w:tr>
      <w:tr w:rsidR="00F32395" w:rsidRPr="00B26A67" w:rsidTr="007F5218">
        <w:trPr>
          <w:trHeight w:val="260"/>
        </w:trPr>
        <w:tc>
          <w:tcPr>
            <w:tcW w:w="992" w:type="dxa"/>
            <w:vAlign w:val="center"/>
          </w:tcPr>
          <w:p w:rsidR="00F32395" w:rsidRPr="00E47E9A" w:rsidRDefault="00F32395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OAS 5</w:t>
            </w:r>
          </w:p>
        </w:tc>
        <w:tc>
          <w:tcPr>
            <w:tcW w:w="3378" w:type="dxa"/>
          </w:tcPr>
          <w:p w:rsidR="00F32395" w:rsidRPr="00E47E9A" w:rsidRDefault="00F32395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eçmeli 5</w:t>
            </w:r>
          </w:p>
        </w:tc>
        <w:tc>
          <w:tcPr>
            <w:tcW w:w="512" w:type="dxa"/>
          </w:tcPr>
          <w:p w:rsidR="00F32395" w:rsidRPr="00E47E9A" w:rsidRDefault="00F32395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</w:tcPr>
          <w:p w:rsidR="00F32395" w:rsidRPr="00E47E9A" w:rsidRDefault="00F32395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</w:tcPr>
          <w:p w:rsidR="00F32395" w:rsidRPr="00E47E9A" w:rsidRDefault="00F32395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</w:tcPr>
          <w:p w:rsidR="00F32395" w:rsidRPr="00E47E9A" w:rsidRDefault="00F32395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</w:tcPr>
          <w:p w:rsidR="00F32395" w:rsidRPr="00E47E9A" w:rsidRDefault="00F32395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</w:tcPr>
          <w:p w:rsidR="00F32395" w:rsidRPr="00E47E9A" w:rsidRDefault="00F32395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F32395" w:rsidRPr="00B26A67" w:rsidTr="007F5218">
        <w:trPr>
          <w:trHeight w:val="260"/>
        </w:trPr>
        <w:tc>
          <w:tcPr>
            <w:tcW w:w="992" w:type="dxa"/>
            <w:vAlign w:val="center"/>
          </w:tcPr>
          <w:p w:rsidR="00F32395" w:rsidRPr="00E47E9A" w:rsidRDefault="00F32395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OÖU402</w:t>
            </w:r>
          </w:p>
        </w:tc>
        <w:tc>
          <w:tcPr>
            <w:tcW w:w="3378" w:type="dxa"/>
          </w:tcPr>
          <w:p w:rsidR="00F32395" w:rsidRPr="00E47E9A" w:rsidRDefault="00F32395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Öğretmenlik Uygulaması 2</w:t>
            </w:r>
          </w:p>
        </w:tc>
        <w:tc>
          <w:tcPr>
            <w:tcW w:w="512" w:type="dxa"/>
          </w:tcPr>
          <w:p w:rsidR="00F32395" w:rsidRPr="00E47E9A" w:rsidRDefault="00F32395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</w:tcPr>
          <w:p w:rsidR="00F32395" w:rsidRPr="00E47E9A" w:rsidRDefault="00F32395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</w:tcPr>
          <w:p w:rsidR="00F32395" w:rsidRPr="00E47E9A" w:rsidRDefault="00F32395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45" w:type="dxa"/>
          </w:tcPr>
          <w:p w:rsidR="00F32395" w:rsidRPr="00E47E9A" w:rsidRDefault="00F32395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</w:tcPr>
          <w:p w:rsidR="00F32395" w:rsidRPr="00E47E9A" w:rsidRDefault="00F32395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846" w:type="dxa"/>
          </w:tcPr>
          <w:p w:rsidR="00F32395" w:rsidRPr="00E47E9A" w:rsidRDefault="00F32395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5</w:t>
            </w:r>
          </w:p>
        </w:tc>
      </w:tr>
      <w:tr w:rsidR="00F32395" w:rsidRPr="00B26A67" w:rsidTr="007F5218">
        <w:trPr>
          <w:trHeight w:val="260"/>
        </w:trPr>
        <w:tc>
          <w:tcPr>
            <w:tcW w:w="992" w:type="dxa"/>
            <w:vAlign w:val="center"/>
          </w:tcPr>
          <w:p w:rsidR="00F32395" w:rsidRPr="00E47E9A" w:rsidRDefault="00F32395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OAZ404</w:t>
            </w:r>
          </w:p>
        </w:tc>
        <w:tc>
          <w:tcPr>
            <w:tcW w:w="3378" w:type="dxa"/>
          </w:tcPr>
          <w:p w:rsidR="00F32395" w:rsidRPr="00E47E9A" w:rsidRDefault="00F32395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Erken Çocukluk Eğitimi Politikaları</w:t>
            </w:r>
          </w:p>
        </w:tc>
        <w:tc>
          <w:tcPr>
            <w:tcW w:w="512" w:type="dxa"/>
          </w:tcPr>
          <w:p w:rsidR="00F32395" w:rsidRPr="00E47E9A" w:rsidRDefault="00F32395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</w:tcPr>
          <w:p w:rsidR="00F32395" w:rsidRPr="00E47E9A" w:rsidRDefault="00F32395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</w:tcPr>
          <w:p w:rsidR="00F32395" w:rsidRPr="00E47E9A" w:rsidRDefault="00F32395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</w:tcPr>
          <w:p w:rsidR="00F32395" w:rsidRPr="00E47E9A" w:rsidRDefault="00F32395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</w:tcPr>
          <w:p w:rsidR="00F32395" w:rsidRPr="00E47E9A" w:rsidRDefault="00F32395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</w:tcPr>
          <w:p w:rsidR="00F32395" w:rsidRPr="00E47E9A" w:rsidRDefault="00F32395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F32395" w:rsidRPr="00B26A67" w:rsidTr="007F5218">
        <w:trPr>
          <w:trHeight w:val="260"/>
        </w:trPr>
        <w:tc>
          <w:tcPr>
            <w:tcW w:w="992" w:type="dxa"/>
            <w:vAlign w:val="center"/>
          </w:tcPr>
          <w:p w:rsidR="00F32395" w:rsidRPr="00E47E9A" w:rsidRDefault="00F32395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OAS6</w:t>
            </w:r>
          </w:p>
        </w:tc>
        <w:tc>
          <w:tcPr>
            <w:tcW w:w="3378" w:type="dxa"/>
          </w:tcPr>
          <w:p w:rsidR="00F32395" w:rsidRPr="00E47E9A" w:rsidRDefault="00F32395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eçmeli 6</w:t>
            </w:r>
          </w:p>
        </w:tc>
        <w:tc>
          <w:tcPr>
            <w:tcW w:w="512" w:type="dxa"/>
          </w:tcPr>
          <w:p w:rsidR="00F32395" w:rsidRPr="00E47E9A" w:rsidRDefault="00F32395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</w:tcPr>
          <w:p w:rsidR="00F32395" w:rsidRPr="00E47E9A" w:rsidRDefault="00F32395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</w:tcPr>
          <w:p w:rsidR="00F32395" w:rsidRPr="00E47E9A" w:rsidRDefault="00F32395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</w:tcPr>
          <w:p w:rsidR="00F32395" w:rsidRPr="00E47E9A" w:rsidRDefault="00F32395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</w:tcPr>
          <w:p w:rsidR="00F32395" w:rsidRPr="00E47E9A" w:rsidRDefault="00F32395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</w:tcPr>
          <w:p w:rsidR="00F32395" w:rsidRPr="00E47E9A" w:rsidRDefault="00F32395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F32395" w:rsidRPr="00B26A67" w:rsidTr="007F5218">
        <w:trPr>
          <w:trHeight w:val="57"/>
        </w:trPr>
        <w:tc>
          <w:tcPr>
            <w:tcW w:w="4882" w:type="dxa"/>
            <w:gridSpan w:val="3"/>
          </w:tcPr>
          <w:p w:rsidR="00F32395" w:rsidRPr="00E47E9A" w:rsidRDefault="00F32395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TOPLAM</w:t>
            </w:r>
          </w:p>
        </w:tc>
        <w:tc>
          <w:tcPr>
            <w:tcW w:w="545" w:type="dxa"/>
          </w:tcPr>
          <w:p w:rsidR="00F32395" w:rsidRPr="00E47E9A" w:rsidRDefault="00F32395" w:rsidP="007F5218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63</w:t>
            </w:r>
          </w:p>
        </w:tc>
        <w:tc>
          <w:tcPr>
            <w:tcW w:w="545" w:type="dxa"/>
          </w:tcPr>
          <w:p w:rsidR="00F32395" w:rsidRPr="00E47E9A" w:rsidRDefault="00F32395" w:rsidP="007F5218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12</w:t>
            </w:r>
          </w:p>
        </w:tc>
        <w:tc>
          <w:tcPr>
            <w:tcW w:w="545" w:type="dxa"/>
          </w:tcPr>
          <w:p w:rsidR="00F32395" w:rsidRPr="00E47E9A" w:rsidRDefault="00F32395" w:rsidP="007F5218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0</w:t>
            </w:r>
          </w:p>
        </w:tc>
        <w:tc>
          <w:tcPr>
            <w:tcW w:w="672" w:type="dxa"/>
          </w:tcPr>
          <w:p w:rsidR="00F32395" w:rsidRPr="00E47E9A" w:rsidRDefault="00F32395" w:rsidP="007F5218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68</w:t>
            </w:r>
          </w:p>
        </w:tc>
        <w:tc>
          <w:tcPr>
            <w:tcW w:w="846" w:type="dxa"/>
          </w:tcPr>
          <w:p w:rsidR="00F32395" w:rsidRPr="00E47E9A" w:rsidRDefault="00F32395" w:rsidP="007F5218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123</w:t>
            </w:r>
          </w:p>
        </w:tc>
      </w:tr>
    </w:tbl>
    <w:p w:rsidR="00C43619" w:rsidRDefault="00C43619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C43619" w:rsidRDefault="00C43619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C43619" w:rsidRDefault="00C43619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C43619" w:rsidRDefault="00C43619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C43619" w:rsidRDefault="00C43619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C43619" w:rsidRDefault="00C43619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C43619" w:rsidRDefault="00C43619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C43619" w:rsidRDefault="00C43619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C43619" w:rsidRDefault="00C43619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C43619" w:rsidRDefault="00C43619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117901" w:rsidRDefault="00117901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117901" w:rsidRDefault="00117901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117901" w:rsidRDefault="00117901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117901" w:rsidRDefault="00117901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117901" w:rsidRDefault="00117901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C43619" w:rsidRDefault="00C43619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C43619" w:rsidRDefault="00C43619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oKlavuzu"/>
        <w:tblW w:w="0" w:type="auto"/>
        <w:tblInd w:w="392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992"/>
        <w:gridCol w:w="3378"/>
        <w:gridCol w:w="512"/>
        <w:gridCol w:w="545"/>
        <w:gridCol w:w="545"/>
        <w:gridCol w:w="545"/>
        <w:gridCol w:w="672"/>
        <w:gridCol w:w="846"/>
      </w:tblGrid>
      <w:tr w:rsidR="00117901" w:rsidRPr="00B26A67" w:rsidTr="007F5218">
        <w:trPr>
          <w:trHeight w:val="179"/>
        </w:trPr>
        <w:tc>
          <w:tcPr>
            <w:tcW w:w="8035" w:type="dxa"/>
            <w:gridSpan w:val="8"/>
            <w:vAlign w:val="center"/>
          </w:tcPr>
          <w:p w:rsidR="00117901" w:rsidRPr="00B26A67" w:rsidRDefault="00117901" w:rsidP="007F5218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TÜRKÇE EĞİTİMİNİN OKUL ÖNCESİ EĞİTİMİNDEN</w:t>
            </w: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 xml:space="preserve"> ALACAĞI DERSLER</w:t>
            </w:r>
          </w:p>
        </w:tc>
      </w:tr>
      <w:tr w:rsidR="00117901" w:rsidRPr="00B26A67" w:rsidTr="007F5218">
        <w:trPr>
          <w:trHeight w:val="260"/>
        </w:trPr>
        <w:tc>
          <w:tcPr>
            <w:tcW w:w="992" w:type="dxa"/>
            <w:vAlign w:val="center"/>
          </w:tcPr>
          <w:p w:rsidR="00117901" w:rsidRPr="00B26A67" w:rsidRDefault="00117901" w:rsidP="007F5218">
            <w:pPr>
              <w:spacing w:after="0" w:line="240" w:lineRule="auto"/>
              <w:ind w:left="-70" w:right="-7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Ders Kodu</w:t>
            </w:r>
          </w:p>
        </w:tc>
        <w:tc>
          <w:tcPr>
            <w:tcW w:w="3378" w:type="dxa"/>
            <w:vAlign w:val="center"/>
          </w:tcPr>
          <w:p w:rsidR="00117901" w:rsidRPr="00B26A67" w:rsidRDefault="00117901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Ders Adı</w:t>
            </w:r>
          </w:p>
        </w:tc>
        <w:tc>
          <w:tcPr>
            <w:tcW w:w="512" w:type="dxa"/>
            <w:vAlign w:val="center"/>
          </w:tcPr>
          <w:p w:rsidR="00117901" w:rsidRPr="00B26A67" w:rsidRDefault="00117901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Z/S</w:t>
            </w:r>
          </w:p>
        </w:tc>
        <w:tc>
          <w:tcPr>
            <w:tcW w:w="545" w:type="dxa"/>
            <w:vAlign w:val="center"/>
          </w:tcPr>
          <w:p w:rsidR="00117901" w:rsidRPr="00B26A67" w:rsidRDefault="00117901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T</w:t>
            </w:r>
          </w:p>
        </w:tc>
        <w:tc>
          <w:tcPr>
            <w:tcW w:w="545" w:type="dxa"/>
            <w:vAlign w:val="center"/>
          </w:tcPr>
          <w:p w:rsidR="00117901" w:rsidRPr="00B26A67" w:rsidRDefault="00117901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U</w:t>
            </w:r>
          </w:p>
        </w:tc>
        <w:tc>
          <w:tcPr>
            <w:tcW w:w="545" w:type="dxa"/>
            <w:vAlign w:val="center"/>
          </w:tcPr>
          <w:p w:rsidR="00117901" w:rsidRPr="00B26A67" w:rsidRDefault="00117901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L</w:t>
            </w:r>
          </w:p>
        </w:tc>
        <w:tc>
          <w:tcPr>
            <w:tcW w:w="672" w:type="dxa"/>
            <w:vAlign w:val="center"/>
          </w:tcPr>
          <w:p w:rsidR="00117901" w:rsidRPr="00B26A67" w:rsidRDefault="00117901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Kredi</w:t>
            </w:r>
          </w:p>
        </w:tc>
        <w:tc>
          <w:tcPr>
            <w:tcW w:w="846" w:type="dxa"/>
            <w:vAlign w:val="center"/>
          </w:tcPr>
          <w:p w:rsidR="00117901" w:rsidRPr="00B26A67" w:rsidRDefault="00117901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AKTS</w:t>
            </w:r>
          </w:p>
        </w:tc>
      </w:tr>
      <w:tr w:rsidR="00117901" w:rsidRPr="00B26A67" w:rsidTr="007F5218">
        <w:trPr>
          <w:trHeight w:val="260"/>
        </w:trPr>
        <w:tc>
          <w:tcPr>
            <w:tcW w:w="992" w:type="dxa"/>
            <w:vAlign w:val="center"/>
          </w:tcPr>
          <w:p w:rsidR="00117901" w:rsidRPr="00E47E9A" w:rsidRDefault="00117901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OAZ101</w:t>
            </w:r>
          </w:p>
        </w:tc>
        <w:tc>
          <w:tcPr>
            <w:tcW w:w="3378" w:type="dxa"/>
          </w:tcPr>
          <w:p w:rsidR="00117901" w:rsidRPr="00E47E9A" w:rsidRDefault="00117901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Erken Çocukluk Eğitimine Giriş</w:t>
            </w:r>
          </w:p>
        </w:tc>
        <w:tc>
          <w:tcPr>
            <w:tcW w:w="512" w:type="dxa"/>
          </w:tcPr>
          <w:p w:rsidR="00117901" w:rsidRPr="00E47E9A" w:rsidRDefault="00117901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Z</w:t>
            </w:r>
          </w:p>
        </w:tc>
        <w:tc>
          <w:tcPr>
            <w:tcW w:w="545" w:type="dxa"/>
          </w:tcPr>
          <w:p w:rsidR="00117901" w:rsidRPr="00E47E9A" w:rsidRDefault="00117901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545" w:type="dxa"/>
          </w:tcPr>
          <w:p w:rsidR="00117901" w:rsidRPr="00E47E9A" w:rsidRDefault="00117901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45" w:type="dxa"/>
          </w:tcPr>
          <w:p w:rsidR="00117901" w:rsidRPr="00E47E9A" w:rsidRDefault="00117901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72" w:type="dxa"/>
          </w:tcPr>
          <w:p w:rsidR="00117901" w:rsidRPr="00E47E9A" w:rsidRDefault="00117901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846" w:type="dxa"/>
          </w:tcPr>
          <w:p w:rsidR="00117901" w:rsidRPr="00E47E9A" w:rsidRDefault="00117901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</w:tr>
      <w:tr w:rsidR="00117901" w:rsidRPr="00B26A67" w:rsidTr="007F5218">
        <w:trPr>
          <w:trHeight w:val="260"/>
        </w:trPr>
        <w:tc>
          <w:tcPr>
            <w:tcW w:w="992" w:type="dxa"/>
            <w:vAlign w:val="center"/>
          </w:tcPr>
          <w:p w:rsidR="00117901" w:rsidRPr="00E47E9A" w:rsidRDefault="00117901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OAZ103</w:t>
            </w:r>
          </w:p>
        </w:tc>
        <w:tc>
          <w:tcPr>
            <w:tcW w:w="3378" w:type="dxa"/>
          </w:tcPr>
          <w:p w:rsidR="00117901" w:rsidRPr="00E47E9A" w:rsidRDefault="00117901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Çocuk Sağlığı ve İlk Yardım</w:t>
            </w:r>
          </w:p>
        </w:tc>
        <w:tc>
          <w:tcPr>
            <w:tcW w:w="512" w:type="dxa"/>
          </w:tcPr>
          <w:p w:rsidR="00117901" w:rsidRPr="00E47E9A" w:rsidRDefault="00117901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Z</w:t>
            </w:r>
          </w:p>
        </w:tc>
        <w:tc>
          <w:tcPr>
            <w:tcW w:w="545" w:type="dxa"/>
          </w:tcPr>
          <w:p w:rsidR="00117901" w:rsidRPr="00E47E9A" w:rsidRDefault="00117901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545" w:type="dxa"/>
          </w:tcPr>
          <w:p w:rsidR="00117901" w:rsidRPr="00E47E9A" w:rsidRDefault="00117901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45" w:type="dxa"/>
          </w:tcPr>
          <w:p w:rsidR="00117901" w:rsidRPr="00E47E9A" w:rsidRDefault="00117901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72" w:type="dxa"/>
          </w:tcPr>
          <w:p w:rsidR="00117901" w:rsidRPr="00E47E9A" w:rsidRDefault="00117901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846" w:type="dxa"/>
          </w:tcPr>
          <w:p w:rsidR="00117901" w:rsidRPr="00E47E9A" w:rsidRDefault="00117901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</w:tr>
      <w:tr w:rsidR="00117901" w:rsidRPr="00B26A67" w:rsidTr="007F5218">
        <w:trPr>
          <w:trHeight w:val="260"/>
        </w:trPr>
        <w:tc>
          <w:tcPr>
            <w:tcW w:w="992" w:type="dxa"/>
            <w:vAlign w:val="center"/>
          </w:tcPr>
          <w:p w:rsidR="00117901" w:rsidRPr="00E47E9A" w:rsidRDefault="00117901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OAZ104</w:t>
            </w:r>
          </w:p>
        </w:tc>
        <w:tc>
          <w:tcPr>
            <w:tcW w:w="3378" w:type="dxa"/>
          </w:tcPr>
          <w:p w:rsidR="00117901" w:rsidRPr="00E47E9A" w:rsidRDefault="00117901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Bebeklik Döneminde Gelişim ve Eğitim</w:t>
            </w:r>
          </w:p>
        </w:tc>
        <w:tc>
          <w:tcPr>
            <w:tcW w:w="512" w:type="dxa"/>
          </w:tcPr>
          <w:p w:rsidR="00117901" w:rsidRPr="00E47E9A" w:rsidRDefault="00117901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Z</w:t>
            </w:r>
          </w:p>
        </w:tc>
        <w:tc>
          <w:tcPr>
            <w:tcW w:w="545" w:type="dxa"/>
          </w:tcPr>
          <w:p w:rsidR="00117901" w:rsidRPr="00E47E9A" w:rsidRDefault="00117901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545" w:type="dxa"/>
          </w:tcPr>
          <w:p w:rsidR="00117901" w:rsidRPr="00E47E9A" w:rsidRDefault="00117901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45" w:type="dxa"/>
          </w:tcPr>
          <w:p w:rsidR="00117901" w:rsidRPr="00E47E9A" w:rsidRDefault="00117901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72" w:type="dxa"/>
          </w:tcPr>
          <w:p w:rsidR="00117901" w:rsidRPr="00E47E9A" w:rsidRDefault="00117901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846" w:type="dxa"/>
          </w:tcPr>
          <w:p w:rsidR="00117901" w:rsidRPr="00E47E9A" w:rsidRDefault="00117901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</w:tr>
      <w:tr w:rsidR="00117901" w:rsidRPr="00B26A67" w:rsidTr="007F5218">
        <w:trPr>
          <w:trHeight w:val="260"/>
        </w:trPr>
        <w:tc>
          <w:tcPr>
            <w:tcW w:w="992" w:type="dxa"/>
            <w:vAlign w:val="center"/>
          </w:tcPr>
          <w:p w:rsidR="00117901" w:rsidRPr="00E47E9A" w:rsidRDefault="00117901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OAZ102</w:t>
            </w:r>
          </w:p>
        </w:tc>
        <w:tc>
          <w:tcPr>
            <w:tcW w:w="3378" w:type="dxa"/>
          </w:tcPr>
          <w:p w:rsidR="00117901" w:rsidRPr="00E47E9A" w:rsidRDefault="00117901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Erken Çocukluk Döneminde Gelişim</w:t>
            </w:r>
          </w:p>
        </w:tc>
        <w:tc>
          <w:tcPr>
            <w:tcW w:w="512" w:type="dxa"/>
          </w:tcPr>
          <w:p w:rsidR="00117901" w:rsidRPr="00E47E9A" w:rsidRDefault="00117901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Z</w:t>
            </w:r>
          </w:p>
        </w:tc>
        <w:tc>
          <w:tcPr>
            <w:tcW w:w="545" w:type="dxa"/>
          </w:tcPr>
          <w:p w:rsidR="00117901" w:rsidRPr="00E47E9A" w:rsidRDefault="00117901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545" w:type="dxa"/>
          </w:tcPr>
          <w:p w:rsidR="00117901" w:rsidRPr="00E47E9A" w:rsidRDefault="00117901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45" w:type="dxa"/>
          </w:tcPr>
          <w:p w:rsidR="00117901" w:rsidRPr="00E47E9A" w:rsidRDefault="00117901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72" w:type="dxa"/>
          </w:tcPr>
          <w:p w:rsidR="00117901" w:rsidRPr="00E47E9A" w:rsidRDefault="00117901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846" w:type="dxa"/>
          </w:tcPr>
          <w:p w:rsidR="00117901" w:rsidRPr="00E47E9A" w:rsidRDefault="00117901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</w:tr>
      <w:tr w:rsidR="00117901" w:rsidRPr="00B26A67" w:rsidTr="007F5218">
        <w:trPr>
          <w:trHeight w:val="260"/>
        </w:trPr>
        <w:tc>
          <w:tcPr>
            <w:tcW w:w="992" w:type="dxa"/>
            <w:vAlign w:val="center"/>
          </w:tcPr>
          <w:p w:rsidR="00117901" w:rsidRPr="00E47E9A" w:rsidRDefault="00117901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OAZ201</w:t>
            </w:r>
          </w:p>
        </w:tc>
        <w:tc>
          <w:tcPr>
            <w:tcW w:w="3378" w:type="dxa"/>
          </w:tcPr>
          <w:p w:rsidR="00117901" w:rsidRPr="00E47E9A" w:rsidRDefault="00117901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Erken Çocuklukta Fen Eğitimi</w:t>
            </w:r>
          </w:p>
        </w:tc>
        <w:tc>
          <w:tcPr>
            <w:tcW w:w="512" w:type="dxa"/>
          </w:tcPr>
          <w:p w:rsidR="00117901" w:rsidRPr="00E47E9A" w:rsidRDefault="00117901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Z</w:t>
            </w:r>
          </w:p>
        </w:tc>
        <w:tc>
          <w:tcPr>
            <w:tcW w:w="545" w:type="dxa"/>
          </w:tcPr>
          <w:p w:rsidR="00117901" w:rsidRPr="00E47E9A" w:rsidRDefault="00117901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545" w:type="dxa"/>
          </w:tcPr>
          <w:p w:rsidR="00117901" w:rsidRPr="00E47E9A" w:rsidRDefault="00117901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45" w:type="dxa"/>
          </w:tcPr>
          <w:p w:rsidR="00117901" w:rsidRPr="00E47E9A" w:rsidRDefault="00117901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72" w:type="dxa"/>
          </w:tcPr>
          <w:p w:rsidR="00117901" w:rsidRPr="00E47E9A" w:rsidRDefault="00117901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846" w:type="dxa"/>
          </w:tcPr>
          <w:p w:rsidR="00117901" w:rsidRPr="00E47E9A" w:rsidRDefault="00117901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</w:tr>
      <w:tr w:rsidR="00117901" w:rsidRPr="00B26A67" w:rsidTr="007F5218">
        <w:trPr>
          <w:trHeight w:val="260"/>
        </w:trPr>
        <w:tc>
          <w:tcPr>
            <w:tcW w:w="992" w:type="dxa"/>
            <w:vAlign w:val="center"/>
          </w:tcPr>
          <w:p w:rsidR="00117901" w:rsidRPr="00E47E9A" w:rsidRDefault="00117901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OAZ203</w:t>
            </w:r>
          </w:p>
        </w:tc>
        <w:tc>
          <w:tcPr>
            <w:tcW w:w="3378" w:type="dxa"/>
          </w:tcPr>
          <w:p w:rsidR="00117901" w:rsidRPr="00E47E9A" w:rsidRDefault="00117901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Erken Çocuklukta Matematik Eğitimi</w:t>
            </w:r>
          </w:p>
        </w:tc>
        <w:tc>
          <w:tcPr>
            <w:tcW w:w="512" w:type="dxa"/>
          </w:tcPr>
          <w:p w:rsidR="00117901" w:rsidRPr="00E47E9A" w:rsidRDefault="00117901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Z</w:t>
            </w:r>
          </w:p>
        </w:tc>
        <w:tc>
          <w:tcPr>
            <w:tcW w:w="545" w:type="dxa"/>
          </w:tcPr>
          <w:p w:rsidR="00117901" w:rsidRPr="00E47E9A" w:rsidRDefault="00117901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545" w:type="dxa"/>
          </w:tcPr>
          <w:p w:rsidR="00117901" w:rsidRPr="00E47E9A" w:rsidRDefault="00117901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45" w:type="dxa"/>
          </w:tcPr>
          <w:p w:rsidR="00117901" w:rsidRPr="00E47E9A" w:rsidRDefault="00117901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72" w:type="dxa"/>
          </w:tcPr>
          <w:p w:rsidR="00117901" w:rsidRPr="00E47E9A" w:rsidRDefault="00117901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846" w:type="dxa"/>
          </w:tcPr>
          <w:p w:rsidR="00117901" w:rsidRPr="00E47E9A" w:rsidRDefault="00117901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</w:tr>
      <w:tr w:rsidR="00117901" w:rsidRPr="00B26A67" w:rsidTr="007F5218">
        <w:trPr>
          <w:trHeight w:val="260"/>
        </w:trPr>
        <w:tc>
          <w:tcPr>
            <w:tcW w:w="992" w:type="dxa"/>
            <w:vAlign w:val="center"/>
          </w:tcPr>
          <w:p w:rsidR="00117901" w:rsidRPr="00E47E9A" w:rsidRDefault="00117901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OAZ205</w:t>
            </w:r>
          </w:p>
        </w:tc>
        <w:tc>
          <w:tcPr>
            <w:tcW w:w="3378" w:type="dxa"/>
          </w:tcPr>
          <w:p w:rsidR="00117901" w:rsidRPr="00E47E9A" w:rsidRDefault="00117901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Okul Öncesi Eğitim Programları</w:t>
            </w:r>
          </w:p>
        </w:tc>
        <w:tc>
          <w:tcPr>
            <w:tcW w:w="512" w:type="dxa"/>
          </w:tcPr>
          <w:p w:rsidR="00117901" w:rsidRPr="00E47E9A" w:rsidRDefault="00117901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Z</w:t>
            </w:r>
          </w:p>
        </w:tc>
        <w:tc>
          <w:tcPr>
            <w:tcW w:w="545" w:type="dxa"/>
          </w:tcPr>
          <w:p w:rsidR="00117901" w:rsidRPr="00E47E9A" w:rsidRDefault="00117901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545" w:type="dxa"/>
          </w:tcPr>
          <w:p w:rsidR="00117901" w:rsidRPr="00E47E9A" w:rsidRDefault="00117901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45" w:type="dxa"/>
          </w:tcPr>
          <w:p w:rsidR="00117901" w:rsidRPr="00E47E9A" w:rsidRDefault="00117901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72" w:type="dxa"/>
          </w:tcPr>
          <w:p w:rsidR="00117901" w:rsidRPr="00E47E9A" w:rsidRDefault="00117901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846" w:type="dxa"/>
          </w:tcPr>
          <w:p w:rsidR="00117901" w:rsidRPr="00E47E9A" w:rsidRDefault="00117901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</w:tr>
      <w:tr w:rsidR="00117901" w:rsidRPr="00B26A67" w:rsidTr="007F5218">
        <w:trPr>
          <w:trHeight w:val="260"/>
        </w:trPr>
        <w:tc>
          <w:tcPr>
            <w:tcW w:w="992" w:type="dxa"/>
            <w:vAlign w:val="center"/>
          </w:tcPr>
          <w:p w:rsidR="00117901" w:rsidRPr="00E47E9A" w:rsidRDefault="00117901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OAS 1</w:t>
            </w:r>
          </w:p>
        </w:tc>
        <w:tc>
          <w:tcPr>
            <w:tcW w:w="3378" w:type="dxa"/>
          </w:tcPr>
          <w:p w:rsidR="00117901" w:rsidRPr="00E47E9A" w:rsidRDefault="00117901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Seçmeli 1</w:t>
            </w:r>
          </w:p>
        </w:tc>
        <w:tc>
          <w:tcPr>
            <w:tcW w:w="512" w:type="dxa"/>
          </w:tcPr>
          <w:p w:rsidR="00117901" w:rsidRPr="00E47E9A" w:rsidRDefault="00117901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S</w:t>
            </w:r>
          </w:p>
        </w:tc>
        <w:tc>
          <w:tcPr>
            <w:tcW w:w="545" w:type="dxa"/>
          </w:tcPr>
          <w:p w:rsidR="00117901" w:rsidRPr="00E47E9A" w:rsidRDefault="00117901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545" w:type="dxa"/>
          </w:tcPr>
          <w:p w:rsidR="00117901" w:rsidRPr="00E47E9A" w:rsidRDefault="00117901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45" w:type="dxa"/>
          </w:tcPr>
          <w:p w:rsidR="00117901" w:rsidRPr="00E47E9A" w:rsidRDefault="00117901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72" w:type="dxa"/>
          </w:tcPr>
          <w:p w:rsidR="00117901" w:rsidRPr="00E47E9A" w:rsidRDefault="00117901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846" w:type="dxa"/>
          </w:tcPr>
          <w:p w:rsidR="00117901" w:rsidRPr="00E47E9A" w:rsidRDefault="00117901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</w:tr>
      <w:tr w:rsidR="00117901" w:rsidRPr="00B26A67" w:rsidTr="007F5218">
        <w:trPr>
          <w:trHeight w:val="260"/>
        </w:trPr>
        <w:tc>
          <w:tcPr>
            <w:tcW w:w="992" w:type="dxa"/>
            <w:vAlign w:val="center"/>
          </w:tcPr>
          <w:p w:rsidR="00117901" w:rsidRPr="00E47E9A" w:rsidRDefault="00117901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OAZ204</w:t>
            </w:r>
          </w:p>
        </w:tc>
        <w:tc>
          <w:tcPr>
            <w:tcW w:w="3378" w:type="dxa"/>
          </w:tcPr>
          <w:p w:rsidR="00117901" w:rsidRPr="00E47E9A" w:rsidRDefault="00117901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 xml:space="preserve">Erken Çocuklukta Oyun Gelişimi ve Eğitimi </w:t>
            </w:r>
          </w:p>
        </w:tc>
        <w:tc>
          <w:tcPr>
            <w:tcW w:w="512" w:type="dxa"/>
          </w:tcPr>
          <w:p w:rsidR="00117901" w:rsidRPr="00E47E9A" w:rsidRDefault="00117901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Z</w:t>
            </w:r>
          </w:p>
        </w:tc>
        <w:tc>
          <w:tcPr>
            <w:tcW w:w="545" w:type="dxa"/>
          </w:tcPr>
          <w:p w:rsidR="00117901" w:rsidRPr="00E47E9A" w:rsidRDefault="00117901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545" w:type="dxa"/>
          </w:tcPr>
          <w:p w:rsidR="00117901" w:rsidRPr="00E47E9A" w:rsidRDefault="00117901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45" w:type="dxa"/>
          </w:tcPr>
          <w:p w:rsidR="00117901" w:rsidRPr="00E47E9A" w:rsidRDefault="00117901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72" w:type="dxa"/>
          </w:tcPr>
          <w:p w:rsidR="00117901" w:rsidRPr="00E47E9A" w:rsidRDefault="00117901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846" w:type="dxa"/>
          </w:tcPr>
          <w:p w:rsidR="00117901" w:rsidRPr="00E47E9A" w:rsidRDefault="00117901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</w:tr>
      <w:tr w:rsidR="00117901" w:rsidRPr="00B26A67" w:rsidTr="007F5218">
        <w:trPr>
          <w:trHeight w:val="260"/>
        </w:trPr>
        <w:tc>
          <w:tcPr>
            <w:tcW w:w="992" w:type="dxa"/>
            <w:vAlign w:val="center"/>
          </w:tcPr>
          <w:p w:rsidR="00117901" w:rsidRPr="00E47E9A" w:rsidRDefault="00117901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OAZ206</w:t>
            </w:r>
          </w:p>
        </w:tc>
        <w:tc>
          <w:tcPr>
            <w:tcW w:w="3378" w:type="dxa"/>
          </w:tcPr>
          <w:p w:rsidR="00117901" w:rsidRPr="00E47E9A" w:rsidRDefault="00117901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Erken Çocukluk Eğitiminde Drama</w:t>
            </w:r>
          </w:p>
        </w:tc>
        <w:tc>
          <w:tcPr>
            <w:tcW w:w="512" w:type="dxa"/>
          </w:tcPr>
          <w:p w:rsidR="00117901" w:rsidRPr="00E47E9A" w:rsidRDefault="00117901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Z</w:t>
            </w:r>
          </w:p>
        </w:tc>
        <w:tc>
          <w:tcPr>
            <w:tcW w:w="545" w:type="dxa"/>
          </w:tcPr>
          <w:p w:rsidR="00117901" w:rsidRPr="00E47E9A" w:rsidRDefault="00117901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545" w:type="dxa"/>
          </w:tcPr>
          <w:p w:rsidR="00117901" w:rsidRPr="00E47E9A" w:rsidRDefault="00117901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45" w:type="dxa"/>
          </w:tcPr>
          <w:p w:rsidR="00117901" w:rsidRPr="00E47E9A" w:rsidRDefault="00117901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72" w:type="dxa"/>
          </w:tcPr>
          <w:p w:rsidR="00117901" w:rsidRPr="00E47E9A" w:rsidRDefault="00117901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846" w:type="dxa"/>
          </w:tcPr>
          <w:p w:rsidR="00117901" w:rsidRPr="00E47E9A" w:rsidRDefault="00117901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</w:tr>
      <w:tr w:rsidR="00117901" w:rsidRPr="00B26A67" w:rsidTr="007F5218">
        <w:trPr>
          <w:trHeight w:val="260"/>
        </w:trPr>
        <w:tc>
          <w:tcPr>
            <w:tcW w:w="992" w:type="dxa"/>
            <w:vAlign w:val="center"/>
          </w:tcPr>
          <w:p w:rsidR="00117901" w:rsidRPr="00E47E9A" w:rsidRDefault="00117901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OAS 2</w:t>
            </w:r>
          </w:p>
        </w:tc>
        <w:tc>
          <w:tcPr>
            <w:tcW w:w="3378" w:type="dxa"/>
          </w:tcPr>
          <w:p w:rsidR="00117901" w:rsidRPr="00E47E9A" w:rsidRDefault="00117901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Seçmeli 2</w:t>
            </w:r>
          </w:p>
        </w:tc>
        <w:tc>
          <w:tcPr>
            <w:tcW w:w="512" w:type="dxa"/>
          </w:tcPr>
          <w:p w:rsidR="00117901" w:rsidRPr="00E47E9A" w:rsidRDefault="00117901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S</w:t>
            </w:r>
          </w:p>
        </w:tc>
        <w:tc>
          <w:tcPr>
            <w:tcW w:w="545" w:type="dxa"/>
          </w:tcPr>
          <w:p w:rsidR="00117901" w:rsidRPr="00E47E9A" w:rsidRDefault="00117901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545" w:type="dxa"/>
          </w:tcPr>
          <w:p w:rsidR="00117901" w:rsidRPr="00E47E9A" w:rsidRDefault="00117901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45" w:type="dxa"/>
          </w:tcPr>
          <w:p w:rsidR="00117901" w:rsidRPr="00E47E9A" w:rsidRDefault="00117901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72" w:type="dxa"/>
          </w:tcPr>
          <w:p w:rsidR="00117901" w:rsidRPr="00E47E9A" w:rsidRDefault="00117901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846" w:type="dxa"/>
          </w:tcPr>
          <w:p w:rsidR="00117901" w:rsidRPr="00E47E9A" w:rsidRDefault="00117901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</w:tr>
      <w:tr w:rsidR="00117901" w:rsidRPr="00B26A67" w:rsidTr="007F5218">
        <w:trPr>
          <w:trHeight w:val="260"/>
        </w:trPr>
        <w:tc>
          <w:tcPr>
            <w:tcW w:w="992" w:type="dxa"/>
            <w:vAlign w:val="center"/>
          </w:tcPr>
          <w:p w:rsidR="00117901" w:rsidRPr="00E47E9A" w:rsidRDefault="00117901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OAZ301</w:t>
            </w:r>
          </w:p>
        </w:tc>
        <w:tc>
          <w:tcPr>
            <w:tcW w:w="3378" w:type="dxa"/>
          </w:tcPr>
          <w:p w:rsidR="00117901" w:rsidRPr="00E47E9A" w:rsidRDefault="00117901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Erken Çocuklukta Sanat Eğitimi</w:t>
            </w:r>
          </w:p>
        </w:tc>
        <w:tc>
          <w:tcPr>
            <w:tcW w:w="512" w:type="dxa"/>
          </w:tcPr>
          <w:p w:rsidR="00117901" w:rsidRPr="00E47E9A" w:rsidRDefault="00117901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Z</w:t>
            </w:r>
          </w:p>
        </w:tc>
        <w:tc>
          <w:tcPr>
            <w:tcW w:w="545" w:type="dxa"/>
          </w:tcPr>
          <w:p w:rsidR="00117901" w:rsidRPr="00E47E9A" w:rsidRDefault="00117901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545" w:type="dxa"/>
          </w:tcPr>
          <w:p w:rsidR="00117901" w:rsidRPr="00E47E9A" w:rsidRDefault="00117901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45" w:type="dxa"/>
          </w:tcPr>
          <w:p w:rsidR="00117901" w:rsidRPr="00E47E9A" w:rsidRDefault="00117901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72" w:type="dxa"/>
          </w:tcPr>
          <w:p w:rsidR="00117901" w:rsidRPr="00E47E9A" w:rsidRDefault="00117901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846" w:type="dxa"/>
          </w:tcPr>
          <w:p w:rsidR="00117901" w:rsidRPr="00E47E9A" w:rsidRDefault="00117901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</w:tr>
      <w:tr w:rsidR="00117901" w:rsidRPr="00B26A67" w:rsidTr="007F5218">
        <w:trPr>
          <w:trHeight w:val="260"/>
        </w:trPr>
        <w:tc>
          <w:tcPr>
            <w:tcW w:w="992" w:type="dxa"/>
            <w:vAlign w:val="center"/>
          </w:tcPr>
          <w:p w:rsidR="00117901" w:rsidRPr="00E47E9A" w:rsidRDefault="00117901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OAZ303</w:t>
            </w:r>
          </w:p>
        </w:tc>
        <w:tc>
          <w:tcPr>
            <w:tcW w:w="3378" w:type="dxa"/>
          </w:tcPr>
          <w:p w:rsidR="00117901" w:rsidRPr="00E47E9A" w:rsidRDefault="00117901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Çocuğu Tanıma ve Değerlendirme</w:t>
            </w:r>
          </w:p>
        </w:tc>
        <w:tc>
          <w:tcPr>
            <w:tcW w:w="512" w:type="dxa"/>
          </w:tcPr>
          <w:p w:rsidR="00117901" w:rsidRPr="00E47E9A" w:rsidRDefault="00117901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Z</w:t>
            </w:r>
          </w:p>
        </w:tc>
        <w:tc>
          <w:tcPr>
            <w:tcW w:w="545" w:type="dxa"/>
          </w:tcPr>
          <w:p w:rsidR="00117901" w:rsidRPr="00E47E9A" w:rsidRDefault="00117901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545" w:type="dxa"/>
          </w:tcPr>
          <w:p w:rsidR="00117901" w:rsidRPr="00E47E9A" w:rsidRDefault="00117901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45" w:type="dxa"/>
          </w:tcPr>
          <w:p w:rsidR="00117901" w:rsidRPr="00E47E9A" w:rsidRDefault="00117901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72" w:type="dxa"/>
          </w:tcPr>
          <w:p w:rsidR="00117901" w:rsidRPr="00E47E9A" w:rsidRDefault="00117901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846" w:type="dxa"/>
          </w:tcPr>
          <w:p w:rsidR="00117901" w:rsidRPr="00E47E9A" w:rsidRDefault="00117901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</w:tr>
      <w:tr w:rsidR="00117901" w:rsidRPr="00B26A67" w:rsidTr="007F5218">
        <w:trPr>
          <w:trHeight w:val="260"/>
        </w:trPr>
        <w:tc>
          <w:tcPr>
            <w:tcW w:w="992" w:type="dxa"/>
            <w:vAlign w:val="center"/>
          </w:tcPr>
          <w:p w:rsidR="00117901" w:rsidRPr="00E47E9A" w:rsidRDefault="00117901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OAZ305</w:t>
            </w:r>
          </w:p>
        </w:tc>
        <w:tc>
          <w:tcPr>
            <w:tcW w:w="3378" w:type="dxa"/>
          </w:tcPr>
          <w:p w:rsidR="00117901" w:rsidRPr="00E47E9A" w:rsidRDefault="00117901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Erken Çocuklukta Öğrenme Yaklaşımları</w:t>
            </w:r>
          </w:p>
        </w:tc>
        <w:tc>
          <w:tcPr>
            <w:tcW w:w="512" w:type="dxa"/>
          </w:tcPr>
          <w:p w:rsidR="00117901" w:rsidRPr="00E47E9A" w:rsidRDefault="00117901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Z</w:t>
            </w:r>
          </w:p>
        </w:tc>
        <w:tc>
          <w:tcPr>
            <w:tcW w:w="545" w:type="dxa"/>
          </w:tcPr>
          <w:p w:rsidR="00117901" w:rsidRPr="00E47E9A" w:rsidRDefault="00117901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545" w:type="dxa"/>
          </w:tcPr>
          <w:p w:rsidR="00117901" w:rsidRPr="00E47E9A" w:rsidRDefault="00117901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45" w:type="dxa"/>
          </w:tcPr>
          <w:p w:rsidR="00117901" w:rsidRPr="00E47E9A" w:rsidRDefault="00117901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72" w:type="dxa"/>
          </w:tcPr>
          <w:p w:rsidR="00117901" w:rsidRPr="00E47E9A" w:rsidRDefault="00117901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846" w:type="dxa"/>
          </w:tcPr>
          <w:p w:rsidR="00117901" w:rsidRPr="00E47E9A" w:rsidRDefault="00117901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</w:tr>
      <w:tr w:rsidR="00117901" w:rsidRPr="00B26A67" w:rsidTr="007F5218">
        <w:trPr>
          <w:trHeight w:val="260"/>
        </w:trPr>
        <w:tc>
          <w:tcPr>
            <w:tcW w:w="992" w:type="dxa"/>
            <w:vAlign w:val="center"/>
          </w:tcPr>
          <w:p w:rsidR="00117901" w:rsidRPr="00E47E9A" w:rsidRDefault="00117901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OAS3</w:t>
            </w:r>
          </w:p>
        </w:tc>
        <w:tc>
          <w:tcPr>
            <w:tcW w:w="3378" w:type="dxa"/>
          </w:tcPr>
          <w:p w:rsidR="00117901" w:rsidRPr="00E47E9A" w:rsidRDefault="00117901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Seçmeli 3</w:t>
            </w:r>
          </w:p>
        </w:tc>
        <w:tc>
          <w:tcPr>
            <w:tcW w:w="512" w:type="dxa"/>
          </w:tcPr>
          <w:p w:rsidR="00117901" w:rsidRPr="00E47E9A" w:rsidRDefault="00117901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S</w:t>
            </w:r>
          </w:p>
        </w:tc>
        <w:tc>
          <w:tcPr>
            <w:tcW w:w="545" w:type="dxa"/>
          </w:tcPr>
          <w:p w:rsidR="00117901" w:rsidRPr="00E47E9A" w:rsidRDefault="00117901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545" w:type="dxa"/>
          </w:tcPr>
          <w:p w:rsidR="00117901" w:rsidRPr="00E47E9A" w:rsidRDefault="00117901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45" w:type="dxa"/>
          </w:tcPr>
          <w:p w:rsidR="00117901" w:rsidRPr="00E47E9A" w:rsidRDefault="00117901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72" w:type="dxa"/>
          </w:tcPr>
          <w:p w:rsidR="00117901" w:rsidRPr="00E47E9A" w:rsidRDefault="00117901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846" w:type="dxa"/>
          </w:tcPr>
          <w:p w:rsidR="00117901" w:rsidRPr="00E47E9A" w:rsidRDefault="00117901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</w:tr>
      <w:tr w:rsidR="00117901" w:rsidRPr="00B26A67" w:rsidTr="007F5218">
        <w:trPr>
          <w:trHeight w:val="260"/>
        </w:trPr>
        <w:tc>
          <w:tcPr>
            <w:tcW w:w="992" w:type="dxa"/>
            <w:vAlign w:val="center"/>
          </w:tcPr>
          <w:p w:rsidR="00117901" w:rsidRPr="00E47E9A" w:rsidRDefault="00117901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MBZ301</w:t>
            </w:r>
          </w:p>
        </w:tc>
        <w:tc>
          <w:tcPr>
            <w:tcW w:w="3378" w:type="dxa"/>
          </w:tcPr>
          <w:p w:rsidR="00117901" w:rsidRPr="00E47E9A" w:rsidRDefault="00117901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Sınıf Yönetimi</w:t>
            </w:r>
          </w:p>
        </w:tc>
        <w:tc>
          <w:tcPr>
            <w:tcW w:w="512" w:type="dxa"/>
          </w:tcPr>
          <w:p w:rsidR="00117901" w:rsidRPr="00E47E9A" w:rsidRDefault="00117901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Z</w:t>
            </w:r>
          </w:p>
        </w:tc>
        <w:tc>
          <w:tcPr>
            <w:tcW w:w="545" w:type="dxa"/>
          </w:tcPr>
          <w:p w:rsidR="00117901" w:rsidRPr="00E47E9A" w:rsidRDefault="00117901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545" w:type="dxa"/>
          </w:tcPr>
          <w:p w:rsidR="00117901" w:rsidRPr="00E47E9A" w:rsidRDefault="00117901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45" w:type="dxa"/>
          </w:tcPr>
          <w:p w:rsidR="00117901" w:rsidRPr="00E47E9A" w:rsidRDefault="00117901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72" w:type="dxa"/>
          </w:tcPr>
          <w:p w:rsidR="00117901" w:rsidRPr="00E47E9A" w:rsidRDefault="00117901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846" w:type="dxa"/>
          </w:tcPr>
          <w:p w:rsidR="00117901" w:rsidRPr="00E47E9A" w:rsidRDefault="00117901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</w:tr>
      <w:tr w:rsidR="00117901" w:rsidRPr="00B26A67" w:rsidTr="007F5218">
        <w:trPr>
          <w:trHeight w:val="260"/>
        </w:trPr>
        <w:tc>
          <w:tcPr>
            <w:tcW w:w="992" w:type="dxa"/>
            <w:vAlign w:val="center"/>
          </w:tcPr>
          <w:p w:rsidR="00117901" w:rsidRPr="00E47E9A" w:rsidRDefault="00117901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OAZ304</w:t>
            </w:r>
          </w:p>
        </w:tc>
        <w:tc>
          <w:tcPr>
            <w:tcW w:w="3378" w:type="dxa"/>
          </w:tcPr>
          <w:p w:rsidR="00117901" w:rsidRPr="00E47E9A" w:rsidRDefault="00117901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Çocuk Ruh Sağlığı</w:t>
            </w:r>
          </w:p>
        </w:tc>
        <w:tc>
          <w:tcPr>
            <w:tcW w:w="512" w:type="dxa"/>
          </w:tcPr>
          <w:p w:rsidR="00117901" w:rsidRPr="00E47E9A" w:rsidRDefault="00117901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Z</w:t>
            </w:r>
          </w:p>
        </w:tc>
        <w:tc>
          <w:tcPr>
            <w:tcW w:w="545" w:type="dxa"/>
          </w:tcPr>
          <w:p w:rsidR="00117901" w:rsidRPr="00E47E9A" w:rsidRDefault="00117901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545" w:type="dxa"/>
          </w:tcPr>
          <w:p w:rsidR="00117901" w:rsidRPr="00E47E9A" w:rsidRDefault="00117901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45" w:type="dxa"/>
          </w:tcPr>
          <w:p w:rsidR="00117901" w:rsidRPr="00E47E9A" w:rsidRDefault="00117901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72" w:type="dxa"/>
          </w:tcPr>
          <w:p w:rsidR="00117901" w:rsidRPr="00E47E9A" w:rsidRDefault="00117901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846" w:type="dxa"/>
          </w:tcPr>
          <w:p w:rsidR="00117901" w:rsidRPr="00E47E9A" w:rsidRDefault="00117901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</w:tr>
      <w:tr w:rsidR="00117901" w:rsidRPr="00B26A67" w:rsidTr="007F5218">
        <w:trPr>
          <w:trHeight w:val="260"/>
        </w:trPr>
        <w:tc>
          <w:tcPr>
            <w:tcW w:w="992" w:type="dxa"/>
            <w:vAlign w:val="center"/>
          </w:tcPr>
          <w:p w:rsidR="00117901" w:rsidRPr="00E47E9A" w:rsidRDefault="00117901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OAZ306</w:t>
            </w:r>
          </w:p>
        </w:tc>
        <w:tc>
          <w:tcPr>
            <w:tcW w:w="3378" w:type="dxa"/>
          </w:tcPr>
          <w:p w:rsidR="00117901" w:rsidRPr="00E47E9A" w:rsidRDefault="00117901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Erken Çocukluk Dönemi Edebiyatı</w:t>
            </w:r>
          </w:p>
        </w:tc>
        <w:tc>
          <w:tcPr>
            <w:tcW w:w="512" w:type="dxa"/>
          </w:tcPr>
          <w:p w:rsidR="00117901" w:rsidRPr="00E47E9A" w:rsidRDefault="00117901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Z</w:t>
            </w:r>
          </w:p>
        </w:tc>
        <w:tc>
          <w:tcPr>
            <w:tcW w:w="545" w:type="dxa"/>
          </w:tcPr>
          <w:p w:rsidR="00117901" w:rsidRPr="00E47E9A" w:rsidRDefault="00117901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545" w:type="dxa"/>
          </w:tcPr>
          <w:p w:rsidR="00117901" w:rsidRPr="00E47E9A" w:rsidRDefault="00117901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45" w:type="dxa"/>
          </w:tcPr>
          <w:p w:rsidR="00117901" w:rsidRPr="00E47E9A" w:rsidRDefault="00117901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72" w:type="dxa"/>
          </w:tcPr>
          <w:p w:rsidR="00117901" w:rsidRPr="00E47E9A" w:rsidRDefault="00117901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846" w:type="dxa"/>
          </w:tcPr>
          <w:p w:rsidR="00117901" w:rsidRPr="00E47E9A" w:rsidRDefault="00117901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</w:tr>
      <w:tr w:rsidR="00117901" w:rsidRPr="00B26A67" w:rsidTr="007F5218">
        <w:trPr>
          <w:trHeight w:val="260"/>
        </w:trPr>
        <w:tc>
          <w:tcPr>
            <w:tcW w:w="992" w:type="dxa"/>
            <w:vAlign w:val="center"/>
          </w:tcPr>
          <w:p w:rsidR="00117901" w:rsidRPr="00E47E9A" w:rsidRDefault="00117901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OAS 4</w:t>
            </w:r>
          </w:p>
        </w:tc>
        <w:tc>
          <w:tcPr>
            <w:tcW w:w="3378" w:type="dxa"/>
          </w:tcPr>
          <w:p w:rsidR="00117901" w:rsidRPr="00E47E9A" w:rsidRDefault="00117901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Seçmeli 4</w:t>
            </w:r>
          </w:p>
        </w:tc>
        <w:tc>
          <w:tcPr>
            <w:tcW w:w="512" w:type="dxa"/>
          </w:tcPr>
          <w:p w:rsidR="00117901" w:rsidRPr="00E47E9A" w:rsidRDefault="00117901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S</w:t>
            </w:r>
          </w:p>
        </w:tc>
        <w:tc>
          <w:tcPr>
            <w:tcW w:w="545" w:type="dxa"/>
          </w:tcPr>
          <w:p w:rsidR="00117901" w:rsidRPr="00E47E9A" w:rsidRDefault="00117901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545" w:type="dxa"/>
          </w:tcPr>
          <w:p w:rsidR="00117901" w:rsidRPr="00E47E9A" w:rsidRDefault="00117901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45" w:type="dxa"/>
          </w:tcPr>
          <w:p w:rsidR="00117901" w:rsidRPr="00E47E9A" w:rsidRDefault="00117901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72" w:type="dxa"/>
          </w:tcPr>
          <w:p w:rsidR="00117901" w:rsidRPr="00E47E9A" w:rsidRDefault="00117901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846" w:type="dxa"/>
          </w:tcPr>
          <w:p w:rsidR="00117901" w:rsidRPr="00E47E9A" w:rsidRDefault="00117901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</w:tr>
      <w:tr w:rsidR="00117901" w:rsidRPr="00B26A67" w:rsidTr="007F5218">
        <w:trPr>
          <w:trHeight w:val="260"/>
        </w:trPr>
        <w:tc>
          <w:tcPr>
            <w:tcW w:w="992" w:type="dxa"/>
            <w:vAlign w:val="center"/>
          </w:tcPr>
          <w:p w:rsidR="00117901" w:rsidRPr="00E47E9A" w:rsidRDefault="00117901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OÖU401</w:t>
            </w:r>
          </w:p>
        </w:tc>
        <w:tc>
          <w:tcPr>
            <w:tcW w:w="3378" w:type="dxa"/>
          </w:tcPr>
          <w:p w:rsidR="00117901" w:rsidRPr="00E47E9A" w:rsidRDefault="00117901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Öğretmenlik Uygulaması 1</w:t>
            </w:r>
          </w:p>
        </w:tc>
        <w:tc>
          <w:tcPr>
            <w:tcW w:w="512" w:type="dxa"/>
          </w:tcPr>
          <w:p w:rsidR="00117901" w:rsidRPr="00E47E9A" w:rsidRDefault="00117901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Z</w:t>
            </w:r>
          </w:p>
        </w:tc>
        <w:tc>
          <w:tcPr>
            <w:tcW w:w="545" w:type="dxa"/>
          </w:tcPr>
          <w:p w:rsidR="00117901" w:rsidRPr="00E47E9A" w:rsidRDefault="00117901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545" w:type="dxa"/>
          </w:tcPr>
          <w:p w:rsidR="00117901" w:rsidRPr="00E47E9A" w:rsidRDefault="00117901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545" w:type="dxa"/>
          </w:tcPr>
          <w:p w:rsidR="00117901" w:rsidRPr="00E47E9A" w:rsidRDefault="00117901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72" w:type="dxa"/>
          </w:tcPr>
          <w:p w:rsidR="00117901" w:rsidRPr="00E47E9A" w:rsidRDefault="00117901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846" w:type="dxa"/>
          </w:tcPr>
          <w:p w:rsidR="00117901" w:rsidRPr="00E47E9A" w:rsidRDefault="00117901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12</w:t>
            </w:r>
          </w:p>
        </w:tc>
      </w:tr>
      <w:tr w:rsidR="00117901" w:rsidRPr="00B26A67" w:rsidTr="007F5218">
        <w:trPr>
          <w:trHeight w:val="260"/>
        </w:trPr>
        <w:tc>
          <w:tcPr>
            <w:tcW w:w="992" w:type="dxa"/>
            <w:vAlign w:val="center"/>
          </w:tcPr>
          <w:p w:rsidR="00117901" w:rsidRPr="00E47E9A" w:rsidRDefault="00117901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OAZ405</w:t>
            </w:r>
          </w:p>
        </w:tc>
        <w:tc>
          <w:tcPr>
            <w:tcW w:w="3378" w:type="dxa"/>
          </w:tcPr>
          <w:p w:rsidR="00117901" w:rsidRPr="00E47E9A" w:rsidRDefault="00117901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Okula Uyum ve Erken Okuryazarlık Eğitimi</w:t>
            </w:r>
          </w:p>
        </w:tc>
        <w:tc>
          <w:tcPr>
            <w:tcW w:w="512" w:type="dxa"/>
          </w:tcPr>
          <w:p w:rsidR="00117901" w:rsidRPr="00E47E9A" w:rsidRDefault="00117901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Z</w:t>
            </w:r>
          </w:p>
        </w:tc>
        <w:tc>
          <w:tcPr>
            <w:tcW w:w="545" w:type="dxa"/>
          </w:tcPr>
          <w:p w:rsidR="00117901" w:rsidRPr="00E47E9A" w:rsidRDefault="00117901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545" w:type="dxa"/>
          </w:tcPr>
          <w:p w:rsidR="00117901" w:rsidRPr="00E47E9A" w:rsidRDefault="00117901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45" w:type="dxa"/>
          </w:tcPr>
          <w:p w:rsidR="00117901" w:rsidRPr="00E47E9A" w:rsidRDefault="00117901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72" w:type="dxa"/>
          </w:tcPr>
          <w:p w:rsidR="00117901" w:rsidRPr="00E47E9A" w:rsidRDefault="00117901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846" w:type="dxa"/>
          </w:tcPr>
          <w:p w:rsidR="00117901" w:rsidRPr="00E47E9A" w:rsidRDefault="00117901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</w:tr>
      <w:tr w:rsidR="00117901" w:rsidRPr="00B26A67" w:rsidTr="007F5218">
        <w:trPr>
          <w:trHeight w:val="260"/>
        </w:trPr>
        <w:tc>
          <w:tcPr>
            <w:tcW w:w="992" w:type="dxa"/>
            <w:vAlign w:val="center"/>
          </w:tcPr>
          <w:p w:rsidR="00117901" w:rsidRPr="00E47E9A" w:rsidRDefault="00117901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OAS 5</w:t>
            </w:r>
          </w:p>
        </w:tc>
        <w:tc>
          <w:tcPr>
            <w:tcW w:w="3378" w:type="dxa"/>
          </w:tcPr>
          <w:p w:rsidR="00117901" w:rsidRPr="00E47E9A" w:rsidRDefault="00117901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eçmeli 5</w:t>
            </w:r>
          </w:p>
        </w:tc>
        <w:tc>
          <w:tcPr>
            <w:tcW w:w="512" w:type="dxa"/>
          </w:tcPr>
          <w:p w:rsidR="00117901" w:rsidRPr="00E47E9A" w:rsidRDefault="00117901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</w:tcPr>
          <w:p w:rsidR="00117901" w:rsidRPr="00E47E9A" w:rsidRDefault="00117901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</w:tcPr>
          <w:p w:rsidR="00117901" w:rsidRPr="00E47E9A" w:rsidRDefault="00117901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</w:tcPr>
          <w:p w:rsidR="00117901" w:rsidRPr="00E47E9A" w:rsidRDefault="00117901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</w:tcPr>
          <w:p w:rsidR="00117901" w:rsidRPr="00E47E9A" w:rsidRDefault="00117901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</w:tcPr>
          <w:p w:rsidR="00117901" w:rsidRPr="00E47E9A" w:rsidRDefault="00117901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117901" w:rsidRPr="00B26A67" w:rsidTr="007F5218">
        <w:trPr>
          <w:trHeight w:val="260"/>
        </w:trPr>
        <w:tc>
          <w:tcPr>
            <w:tcW w:w="992" w:type="dxa"/>
            <w:vAlign w:val="center"/>
          </w:tcPr>
          <w:p w:rsidR="00117901" w:rsidRPr="00E47E9A" w:rsidRDefault="00117901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OÖU402</w:t>
            </w:r>
          </w:p>
        </w:tc>
        <w:tc>
          <w:tcPr>
            <w:tcW w:w="3378" w:type="dxa"/>
          </w:tcPr>
          <w:p w:rsidR="00117901" w:rsidRPr="00E47E9A" w:rsidRDefault="00117901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Öğretmenlik Uygulaması 2</w:t>
            </w:r>
          </w:p>
        </w:tc>
        <w:tc>
          <w:tcPr>
            <w:tcW w:w="512" w:type="dxa"/>
          </w:tcPr>
          <w:p w:rsidR="00117901" w:rsidRPr="00E47E9A" w:rsidRDefault="00117901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</w:tcPr>
          <w:p w:rsidR="00117901" w:rsidRPr="00E47E9A" w:rsidRDefault="00117901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</w:tcPr>
          <w:p w:rsidR="00117901" w:rsidRPr="00E47E9A" w:rsidRDefault="00117901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45" w:type="dxa"/>
          </w:tcPr>
          <w:p w:rsidR="00117901" w:rsidRPr="00E47E9A" w:rsidRDefault="00117901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</w:tcPr>
          <w:p w:rsidR="00117901" w:rsidRPr="00E47E9A" w:rsidRDefault="00117901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846" w:type="dxa"/>
          </w:tcPr>
          <w:p w:rsidR="00117901" w:rsidRPr="00E47E9A" w:rsidRDefault="00117901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5</w:t>
            </w:r>
          </w:p>
        </w:tc>
      </w:tr>
      <w:tr w:rsidR="00117901" w:rsidRPr="00B26A67" w:rsidTr="007F5218">
        <w:trPr>
          <w:trHeight w:val="260"/>
        </w:trPr>
        <w:tc>
          <w:tcPr>
            <w:tcW w:w="992" w:type="dxa"/>
            <w:vAlign w:val="center"/>
          </w:tcPr>
          <w:p w:rsidR="00117901" w:rsidRPr="00E47E9A" w:rsidRDefault="00117901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OAZ404</w:t>
            </w:r>
          </w:p>
        </w:tc>
        <w:tc>
          <w:tcPr>
            <w:tcW w:w="3378" w:type="dxa"/>
          </w:tcPr>
          <w:p w:rsidR="00117901" w:rsidRPr="00E47E9A" w:rsidRDefault="00117901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Erken Çocukluk Eğitimi Politikaları</w:t>
            </w:r>
          </w:p>
        </w:tc>
        <w:tc>
          <w:tcPr>
            <w:tcW w:w="512" w:type="dxa"/>
          </w:tcPr>
          <w:p w:rsidR="00117901" w:rsidRPr="00E47E9A" w:rsidRDefault="00117901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</w:tcPr>
          <w:p w:rsidR="00117901" w:rsidRPr="00E47E9A" w:rsidRDefault="00117901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</w:tcPr>
          <w:p w:rsidR="00117901" w:rsidRPr="00E47E9A" w:rsidRDefault="00117901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</w:tcPr>
          <w:p w:rsidR="00117901" w:rsidRPr="00E47E9A" w:rsidRDefault="00117901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</w:tcPr>
          <w:p w:rsidR="00117901" w:rsidRPr="00E47E9A" w:rsidRDefault="00117901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</w:tcPr>
          <w:p w:rsidR="00117901" w:rsidRPr="00E47E9A" w:rsidRDefault="00117901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117901" w:rsidRPr="00B26A67" w:rsidTr="007F5218">
        <w:trPr>
          <w:trHeight w:val="260"/>
        </w:trPr>
        <w:tc>
          <w:tcPr>
            <w:tcW w:w="992" w:type="dxa"/>
            <w:vAlign w:val="center"/>
          </w:tcPr>
          <w:p w:rsidR="00117901" w:rsidRPr="00E47E9A" w:rsidRDefault="00117901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OAS6</w:t>
            </w:r>
          </w:p>
        </w:tc>
        <w:tc>
          <w:tcPr>
            <w:tcW w:w="3378" w:type="dxa"/>
          </w:tcPr>
          <w:p w:rsidR="00117901" w:rsidRPr="00E47E9A" w:rsidRDefault="00117901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eçmeli 6</w:t>
            </w:r>
          </w:p>
        </w:tc>
        <w:tc>
          <w:tcPr>
            <w:tcW w:w="512" w:type="dxa"/>
          </w:tcPr>
          <w:p w:rsidR="00117901" w:rsidRPr="00E47E9A" w:rsidRDefault="00117901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</w:tcPr>
          <w:p w:rsidR="00117901" w:rsidRPr="00E47E9A" w:rsidRDefault="00117901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</w:tcPr>
          <w:p w:rsidR="00117901" w:rsidRPr="00E47E9A" w:rsidRDefault="00117901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</w:tcPr>
          <w:p w:rsidR="00117901" w:rsidRPr="00E47E9A" w:rsidRDefault="00117901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</w:tcPr>
          <w:p w:rsidR="00117901" w:rsidRPr="00E47E9A" w:rsidRDefault="00117901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</w:tcPr>
          <w:p w:rsidR="00117901" w:rsidRPr="00E47E9A" w:rsidRDefault="00117901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117901" w:rsidRPr="00B26A67" w:rsidTr="007F5218">
        <w:trPr>
          <w:trHeight w:val="57"/>
        </w:trPr>
        <w:tc>
          <w:tcPr>
            <w:tcW w:w="4882" w:type="dxa"/>
            <w:gridSpan w:val="3"/>
          </w:tcPr>
          <w:p w:rsidR="00117901" w:rsidRPr="00E47E9A" w:rsidRDefault="00117901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TOPLAM</w:t>
            </w:r>
          </w:p>
        </w:tc>
        <w:tc>
          <w:tcPr>
            <w:tcW w:w="545" w:type="dxa"/>
          </w:tcPr>
          <w:p w:rsidR="00117901" w:rsidRPr="00E47E9A" w:rsidRDefault="00117901" w:rsidP="007F5218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63</w:t>
            </w:r>
          </w:p>
        </w:tc>
        <w:tc>
          <w:tcPr>
            <w:tcW w:w="545" w:type="dxa"/>
          </w:tcPr>
          <w:p w:rsidR="00117901" w:rsidRPr="00E47E9A" w:rsidRDefault="00117901" w:rsidP="007F5218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12</w:t>
            </w:r>
          </w:p>
        </w:tc>
        <w:tc>
          <w:tcPr>
            <w:tcW w:w="545" w:type="dxa"/>
          </w:tcPr>
          <w:p w:rsidR="00117901" w:rsidRPr="00E47E9A" w:rsidRDefault="00117901" w:rsidP="007F5218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0</w:t>
            </w:r>
          </w:p>
        </w:tc>
        <w:tc>
          <w:tcPr>
            <w:tcW w:w="672" w:type="dxa"/>
          </w:tcPr>
          <w:p w:rsidR="00117901" w:rsidRPr="00E47E9A" w:rsidRDefault="00117901" w:rsidP="007F5218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68</w:t>
            </w:r>
          </w:p>
        </w:tc>
        <w:tc>
          <w:tcPr>
            <w:tcW w:w="846" w:type="dxa"/>
          </w:tcPr>
          <w:p w:rsidR="00117901" w:rsidRPr="00E47E9A" w:rsidRDefault="00117901" w:rsidP="007F5218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E47E9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123</w:t>
            </w:r>
          </w:p>
        </w:tc>
      </w:tr>
    </w:tbl>
    <w:p w:rsidR="00C43619" w:rsidRDefault="00C43619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C43619" w:rsidRDefault="00C43619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492643" w:rsidRDefault="00492643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492643" w:rsidRDefault="00492643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492643" w:rsidRDefault="00492643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492643" w:rsidRDefault="00492643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492643" w:rsidRDefault="00492643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492643" w:rsidRDefault="00492643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492643" w:rsidRDefault="00492643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492643" w:rsidRDefault="00492643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492643" w:rsidRDefault="00492643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492643" w:rsidRDefault="00492643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492643" w:rsidRDefault="00492643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492643" w:rsidRDefault="00492643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492643" w:rsidRDefault="00492643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492643" w:rsidRDefault="00492643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492643" w:rsidRDefault="00492643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oKlavuzu"/>
        <w:tblW w:w="0" w:type="auto"/>
        <w:tblInd w:w="392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992"/>
        <w:gridCol w:w="3378"/>
        <w:gridCol w:w="512"/>
        <w:gridCol w:w="545"/>
        <w:gridCol w:w="545"/>
        <w:gridCol w:w="545"/>
        <w:gridCol w:w="672"/>
        <w:gridCol w:w="846"/>
      </w:tblGrid>
      <w:tr w:rsidR="00492643" w:rsidRPr="00B26A67" w:rsidTr="007F5218">
        <w:trPr>
          <w:trHeight w:val="179"/>
        </w:trPr>
        <w:tc>
          <w:tcPr>
            <w:tcW w:w="8035" w:type="dxa"/>
            <w:gridSpan w:val="8"/>
            <w:vAlign w:val="center"/>
          </w:tcPr>
          <w:p w:rsidR="00492643" w:rsidRPr="00B26A67" w:rsidRDefault="00492643" w:rsidP="00492643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FEN BİLGİSİ EĞİTİMİNİN OKUL ÖNCESİ EĞİTİMİNDEN</w:t>
            </w: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 xml:space="preserve">MUAF OLARAK KABUL EDİLEN </w:t>
            </w: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DERSLER</w:t>
            </w:r>
          </w:p>
        </w:tc>
      </w:tr>
      <w:tr w:rsidR="00492643" w:rsidRPr="00B26A67" w:rsidTr="007F5218">
        <w:trPr>
          <w:trHeight w:val="260"/>
        </w:trPr>
        <w:tc>
          <w:tcPr>
            <w:tcW w:w="992" w:type="dxa"/>
            <w:vAlign w:val="center"/>
          </w:tcPr>
          <w:p w:rsidR="00492643" w:rsidRPr="00B26A67" w:rsidRDefault="00492643" w:rsidP="00492643">
            <w:pPr>
              <w:spacing w:after="0" w:line="240" w:lineRule="auto"/>
              <w:ind w:left="-70" w:right="-7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Ders Kodu</w:t>
            </w:r>
          </w:p>
        </w:tc>
        <w:tc>
          <w:tcPr>
            <w:tcW w:w="3378" w:type="dxa"/>
            <w:vAlign w:val="center"/>
          </w:tcPr>
          <w:p w:rsidR="00492643" w:rsidRPr="00B26A67" w:rsidRDefault="00492643" w:rsidP="0049264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Ders Adı</w:t>
            </w:r>
          </w:p>
        </w:tc>
        <w:tc>
          <w:tcPr>
            <w:tcW w:w="512" w:type="dxa"/>
            <w:vAlign w:val="center"/>
          </w:tcPr>
          <w:p w:rsidR="00492643" w:rsidRPr="00B26A67" w:rsidRDefault="00492643" w:rsidP="0049264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Z/S</w:t>
            </w:r>
          </w:p>
        </w:tc>
        <w:tc>
          <w:tcPr>
            <w:tcW w:w="545" w:type="dxa"/>
            <w:vAlign w:val="center"/>
          </w:tcPr>
          <w:p w:rsidR="00492643" w:rsidRPr="00B26A67" w:rsidRDefault="00492643" w:rsidP="0049264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T</w:t>
            </w:r>
          </w:p>
        </w:tc>
        <w:tc>
          <w:tcPr>
            <w:tcW w:w="545" w:type="dxa"/>
            <w:vAlign w:val="center"/>
          </w:tcPr>
          <w:p w:rsidR="00492643" w:rsidRPr="00B26A67" w:rsidRDefault="00492643" w:rsidP="0049264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U</w:t>
            </w:r>
          </w:p>
        </w:tc>
        <w:tc>
          <w:tcPr>
            <w:tcW w:w="545" w:type="dxa"/>
            <w:vAlign w:val="center"/>
          </w:tcPr>
          <w:p w:rsidR="00492643" w:rsidRPr="00B26A67" w:rsidRDefault="00492643" w:rsidP="0049264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L</w:t>
            </w:r>
          </w:p>
        </w:tc>
        <w:tc>
          <w:tcPr>
            <w:tcW w:w="672" w:type="dxa"/>
            <w:vAlign w:val="center"/>
          </w:tcPr>
          <w:p w:rsidR="00492643" w:rsidRPr="00B26A67" w:rsidRDefault="00492643" w:rsidP="0049264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Kredi</w:t>
            </w:r>
          </w:p>
        </w:tc>
        <w:tc>
          <w:tcPr>
            <w:tcW w:w="846" w:type="dxa"/>
            <w:vAlign w:val="center"/>
          </w:tcPr>
          <w:p w:rsidR="00492643" w:rsidRPr="00B26A67" w:rsidRDefault="00492643" w:rsidP="0049264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AKTS</w:t>
            </w:r>
          </w:p>
        </w:tc>
      </w:tr>
      <w:tr w:rsidR="00492643" w:rsidRPr="00B26A67" w:rsidTr="007F5218">
        <w:trPr>
          <w:trHeight w:val="260"/>
        </w:trPr>
        <w:tc>
          <w:tcPr>
            <w:tcW w:w="992" w:type="dxa"/>
            <w:vAlign w:val="center"/>
          </w:tcPr>
          <w:p w:rsidR="00492643" w:rsidRPr="00955B04" w:rsidRDefault="00492643" w:rsidP="00492643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OAZ202</w:t>
            </w:r>
          </w:p>
        </w:tc>
        <w:tc>
          <w:tcPr>
            <w:tcW w:w="3378" w:type="dxa"/>
          </w:tcPr>
          <w:p w:rsidR="00492643" w:rsidRPr="00955B04" w:rsidRDefault="00492643" w:rsidP="00492643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Erken Çocuklukta Müzik Eğitimi</w:t>
            </w:r>
          </w:p>
        </w:tc>
        <w:tc>
          <w:tcPr>
            <w:tcW w:w="512" w:type="dxa"/>
            <w:vAlign w:val="center"/>
          </w:tcPr>
          <w:p w:rsidR="00492643" w:rsidRPr="00955B04" w:rsidRDefault="00492643" w:rsidP="004926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4926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4926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4926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492643" w:rsidRPr="00955B04" w:rsidRDefault="00492643" w:rsidP="004926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492643" w:rsidRPr="00955B04" w:rsidRDefault="00492643" w:rsidP="004926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</w:tr>
      <w:tr w:rsidR="00492643" w:rsidRPr="00B26A67" w:rsidTr="007F5218">
        <w:trPr>
          <w:trHeight w:val="260"/>
        </w:trPr>
        <w:tc>
          <w:tcPr>
            <w:tcW w:w="992" w:type="dxa"/>
            <w:vAlign w:val="center"/>
          </w:tcPr>
          <w:p w:rsidR="00492643" w:rsidRPr="00955B04" w:rsidRDefault="00492643" w:rsidP="00492643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OAZ302</w:t>
            </w:r>
          </w:p>
        </w:tc>
        <w:tc>
          <w:tcPr>
            <w:tcW w:w="3378" w:type="dxa"/>
          </w:tcPr>
          <w:p w:rsidR="00492643" w:rsidRPr="00955B04" w:rsidRDefault="00492643" w:rsidP="00492643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Erken Çocukluk Dönemi Çevre Eğitimi</w:t>
            </w:r>
          </w:p>
        </w:tc>
        <w:tc>
          <w:tcPr>
            <w:tcW w:w="512" w:type="dxa"/>
            <w:vAlign w:val="center"/>
          </w:tcPr>
          <w:p w:rsidR="00492643" w:rsidRPr="00955B04" w:rsidRDefault="00492643" w:rsidP="004926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4926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4926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4926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492643" w:rsidRPr="00955B04" w:rsidRDefault="00492643" w:rsidP="004926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492643" w:rsidRPr="00955B04" w:rsidRDefault="00492643" w:rsidP="004926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</w:tr>
      <w:tr w:rsidR="00492643" w:rsidRPr="00B26A67" w:rsidTr="007F5218">
        <w:trPr>
          <w:trHeight w:val="260"/>
        </w:trPr>
        <w:tc>
          <w:tcPr>
            <w:tcW w:w="992" w:type="dxa"/>
            <w:vAlign w:val="center"/>
          </w:tcPr>
          <w:p w:rsidR="00492643" w:rsidRPr="00955B04" w:rsidRDefault="00492643" w:rsidP="00492643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OAZ403</w:t>
            </w:r>
          </w:p>
        </w:tc>
        <w:tc>
          <w:tcPr>
            <w:tcW w:w="3378" w:type="dxa"/>
          </w:tcPr>
          <w:p w:rsidR="00492643" w:rsidRPr="00955B04" w:rsidRDefault="00492643" w:rsidP="00492643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Karakter ve Değer Eğitimi</w:t>
            </w:r>
          </w:p>
        </w:tc>
        <w:tc>
          <w:tcPr>
            <w:tcW w:w="512" w:type="dxa"/>
            <w:vAlign w:val="center"/>
          </w:tcPr>
          <w:p w:rsidR="00492643" w:rsidRPr="00955B04" w:rsidRDefault="00492643" w:rsidP="004926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4926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4926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4926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492643" w:rsidRPr="00955B04" w:rsidRDefault="00492643" w:rsidP="004926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492643" w:rsidRPr="00955B04" w:rsidRDefault="00492643" w:rsidP="004926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</w:tr>
      <w:tr w:rsidR="00492643" w:rsidRPr="00B26A67" w:rsidTr="007F5218">
        <w:trPr>
          <w:trHeight w:val="260"/>
        </w:trPr>
        <w:tc>
          <w:tcPr>
            <w:tcW w:w="992" w:type="dxa"/>
            <w:vAlign w:val="center"/>
          </w:tcPr>
          <w:p w:rsidR="00492643" w:rsidRPr="00955B04" w:rsidRDefault="00492643" w:rsidP="00492643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GKS 1</w:t>
            </w:r>
          </w:p>
        </w:tc>
        <w:tc>
          <w:tcPr>
            <w:tcW w:w="3378" w:type="dxa"/>
          </w:tcPr>
          <w:p w:rsidR="00492643" w:rsidRPr="00955B04" w:rsidRDefault="00492643" w:rsidP="00492643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Genel Kültür Seçmeliler 1</w:t>
            </w:r>
          </w:p>
        </w:tc>
        <w:tc>
          <w:tcPr>
            <w:tcW w:w="512" w:type="dxa"/>
            <w:vAlign w:val="center"/>
          </w:tcPr>
          <w:p w:rsidR="00492643" w:rsidRPr="00955B04" w:rsidRDefault="00492643" w:rsidP="004926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4926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4926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4926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492643" w:rsidRPr="00955B04" w:rsidRDefault="00492643" w:rsidP="004926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492643" w:rsidRPr="00955B04" w:rsidRDefault="00492643" w:rsidP="004926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</w:tr>
      <w:tr w:rsidR="00492643" w:rsidRPr="00B26A67" w:rsidTr="007F5218">
        <w:trPr>
          <w:trHeight w:val="260"/>
        </w:trPr>
        <w:tc>
          <w:tcPr>
            <w:tcW w:w="992" w:type="dxa"/>
            <w:vAlign w:val="center"/>
          </w:tcPr>
          <w:p w:rsidR="00492643" w:rsidRPr="00955B04" w:rsidRDefault="00492643" w:rsidP="00492643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GKS 2</w:t>
            </w:r>
          </w:p>
        </w:tc>
        <w:tc>
          <w:tcPr>
            <w:tcW w:w="3378" w:type="dxa"/>
          </w:tcPr>
          <w:p w:rsidR="00492643" w:rsidRPr="00955B04" w:rsidRDefault="00492643" w:rsidP="00492643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Genel Kültür Seçmeliler 2</w:t>
            </w:r>
          </w:p>
        </w:tc>
        <w:tc>
          <w:tcPr>
            <w:tcW w:w="512" w:type="dxa"/>
            <w:vAlign w:val="center"/>
          </w:tcPr>
          <w:p w:rsidR="00492643" w:rsidRPr="00955B04" w:rsidRDefault="00492643" w:rsidP="004926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4926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4926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4926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492643" w:rsidRPr="00955B04" w:rsidRDefault="00492643" w:rsidP="004926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492643" w:rsidRPr="00955B04" w:rsidRDefault="00492643" w:rsidP="004926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</w:tr>
      <w:tr w:rsidR="00492643" w:rsidRPr="00B26A67" w:rsidTr="007F5218">
        <w:trPr>
          <w:trHeight w:val="260"/>
        </w:trPr>
        <w:tc>
          <w:tcPr>
            <w:tcW w:w="992" w:type="dxa"/>
            <w:vAlign w:val="center"/>
          </w:tcPr>
          <w:p w:rsidR="00492643" w:rsidRPr="00955B04" w:rsidRDefault="00492643" w:rsidP="00492643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GKS 3</w:t>
            </w:r>
          </w:p>
        </w:tc>
        <w:tc>
          <w:tcPr>
            <w:tcW w:w="3378" w:type="dxa"/>
          </w:tcPr>
          <w:p w:rsidR="00492643" w:rsidRPr="00955B04" w:rsidRDefault="00492643" w:rsidP="00492643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Genel Kültür Seçmeliler 3</w:t>
            </w:r>
          </w:p>
        </w:tc>
        <w:tc>
          <w:tcPr>
            <w:tcW w:w="512" w:type="dxa"/>
            <w:vAlign w:val="center"/>
          </w:tcPr>
          <w:p w:rsidR="00492643" w:rsidRPr="00955B04" w:rsidRDefault="00492643" w:rsidP="004926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4926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4926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4926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492643" w:rsidRPr="00955B04" w:rsidRDefault="00492643" w:rsidP="004926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492643" w:rsidRPr="00955B04" w:rsidRDefault="00492643" w:rsidP="004926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</w:tr>
      <w:tr w:rsidR="00492643" w:rsidRPr="00B26A67" w:rsidTr="007F5218">
        <w:trPr>
          <w:trHeight w:val="260"/>
        </w:trPr>
        <w:tc>
          <w:tcPr>
            <w:tcW w:w="992" w:type="dxa"/>
            <w:vAlign w:val="center"/>
          </w:tcPr>
          <w:p w:rsidR="00492643" w:rsidRPr="00955B04" w:rsidRDefault="00492643" w:rsidP="00492643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GKS 4</w:t>
            </w:r>
          </w:p>
        </w:tc>
        <w:tc>
          <w:tcPr>
            <w:tcW w:w="3378" w:type="dxa"/>
          </w:tcPr>
          <w:p w:rsidR="00492643" w:rsidRPr="00955B04" w:rsidRDefault="00492643" w:rsidP="00492643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Genel Kültür Seçmeliler 4</w:t>
            </w:r>
          </w:p>
        </w:tc>
        <w:tc>
          <w:tcPr>
            <w:tcW w:w="512" w:type="dxa"/>
            <w:vAlign w:val="center"/>
          </w:tcPr>
          <w:p w:rsidR="00492643" w:rsidRPr="00955B04" w:rsidRDefault="00492643" w:rsidP="004926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4926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4926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4926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492643" w:rsidRPr="00955B04" w:rsidRDefault="00492643" w:rsidP="004926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492643" w:rsidRPr="00955B04" w:rsidRDefault="00492643" w:rsidP="004926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</w:tr>
      <w:tr w:rsidR="00492643" w:rsidRPr="00B26A67" w:rsidTr="007F5218">
        <w:trPr>
          <w:trHeight w:val="260"/>
        </w:trPr>
        <w:tc>
          <w:tcPr>
            <w:tcW w:w="992" w:type="dxa"/>
            <w:vAlign w:val="center"/>
          </w:tcPr>
          <w:p w:rsidR="00492643" w:rsidRPr="00955B04" w:rsidRDefault="00492643" w:rsidP="00492643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MBS 1</w:t>
            </w:r>
          </w:p>
        </w:tc>
        <w:tc>
          <w:tcPr>
            <w:tcW w:w="3378" w:type="dxa"/>
          </w:tcPr>
          <w:p w:rsidR="00492643" w:rsidRPr="00955B04" w:rsidRDefault="00492643" w:rsidP="00492643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Meslek Bilgisi Seçmeliler 1</w:t>
            </w:r>
          </w:p>
        </w:tc>
        <w:tc>
          <w:tcPr>
            <w:tcW w:w="512" w:type="dxa"/>
            <w:vAlign w:val="center"/>
          </w:tcPr>
          <w:p w:rsidR="00492643" w:rsidRPr="00955B04" w:rsidRDefault="00492643" w:rsidP="004926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4926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4926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4926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492643" w:rsidRPr="00955B04" w:rsidRDefault="00492643" w:rsidP="004926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492643" w:rsidRPr="00955B04" w:rsidRDefault="00492643" w:rsidP="004926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</w:tr>
      <w:tr w:rsidR="00492643" w:rsidRPr="00B26A67" w:rsidTr="007F5218">
        <w:trPr>
          <w:trHeight w:val="260"/>
        </w:trPr>
        <w:tc>
          <w:tcPr>
            <w:tcW w:w="992" w:type="dxa"/>
            <w:vAlign w:val="center"/>
          </w:tcPr>
          <w:p w:rsidR="00492643" w:rsidRPr="00955B04" w:rsidRDefault="00492643" w:rsidP="00492643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MBS 2</w:t>
            </w:r>
          </w:p>
        </w:tc>
        <w:tc>
          <w:tcPr>
            <w:tcW w:w="3378" w:type="dxa"/>
          </w:tcPr>
          <w:p w:rsidR="00492643" w:rsidRPr="00955B04" w:rsidRDefault="00492643" w:rsidP="00492643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Meslek Bilgisi Seçmeliler 2</w:t>
            </w:r>
          </w:p>
        </w:tc>
        <w:tc>
          <w:tcPr>
            <w:tcW w:w="512" w:type="dxa"/>
            <w:vAlign w:val="center"/>
          </w:tcPr>
          <w:p w:rsidR="00492643" w:rsidRPr="00955B04" w:rsidRDefault="00492643" w:rsidP="004926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4926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4926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4926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492643" w:rsidRPr="00955B04" w:rsidRDefault="00492643" w:rsidP="004926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492643" w:rsidRPr="00955B04" w:rsidRDefault="00492643" w:rsidP="004926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</w:tr>
      <w:tr w:rsidR="00492643" w:rsidRPr="00B26A67" w:rsidTr="007F5218">
        <w:trPr>
          <w:trHeight w:val="260"/>
        </w:trPr>
        <w:tc>
          <w:tcPr>
            <w:tcW w:w="992" w:type="dxa"/>
            <w:vAlign w:val="center"/>
          </w:tcPr>
          <w:p w:rsidR="00492643" w:rsidRPr="00955B04" w:rsidRDefault="00492643" w:rsidP="00492643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MBS 3</w:t>
            </w:r>
          </w:p>
        </w:tc>
        <w:tc>
          <w:tcPr>
            <w:tcW w:w="3378" w:type="dxa"/>
          </w:tcPr>
          <w:p w:rsidR="00492643" w:rsidRPr="00955B04" w:rsidRDefault="00492643" w:rsidP="00492643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Meslek Bilgisi Seçmeliler 3</w:t>
            </w:r>
          </w:p>
        </w:tc>
        <w:tc>
          <w:tcPr>
            <w:tcW w:w="512" w:type="dxa"/>
            <w:vAlign w:val="center"/>
          </w:tcPr>
          <w:p w:rsidR="00492643" w:rsidRPr="00955B04" w:rsidRDefault="00492643" w:rsidP="004926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4926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4926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4926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492643" w:rsidRPr="00955B04" w:rsidRDefault="00492643" w:rsidP="004926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492643" w:rsidRPr="00955B04" w:rsidRDefault="00492643" w:rsidP="004926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</w:tr>
      <w:tr w:rsidR="00492643" w:rsidRPr="00B26A67" w:rsidTr="007F5218">
        <w:trPr>
          <w:trHeight w:val="260"/>
        </w:trPr>
        <w:tc>
          <w:tcPr>
            <w:tcW w:w="992" w:type="dxa"/>
            <w:vAlign w:val="center"/>
          </w:tcPr>
          <w:p w:rsidR="00492643" w:rsidRPr="00955B04" w:rsidRDefault="00492643" w:rsidP="00492643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MBS 4</w:t>
            </w:r>
          </w:p>
        </w:tc>
        <w:tc>
          <w:tcPr>
            <w:tcW w:w="3378" w:type="dxa"/>
          </w:tcPr>
          <w:p w:rsidR="00492643" w:rsidRPr="00955B04" w:rsidRDefault="00492643" w:rsidP="00492643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Meslek Bilgisi Seçmeliler 4</w:t>
            </w:r>
          </w:p>
        </w:tc>
        <w:tc>
          <w:tcPr>
            <w:tcW w:w="512" w:type="dxa"/>
            <w:vAlign w:val="center"/>
          </w:tcPr>
          <w:p w:rsidR="00492643" w:rsidRPr="00955B04" w:rsidRDefault="00492643" w:rsidP="004926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4926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4926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4926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492643" w:rsidRPr="00955B04" w:rsidRDefault="00492643" w:rsidP="004926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492643" w:rsidRPr="00955B04" w:rsidRDefault="00492643" w:rsidP="004926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</w:tr>
      <w:tr w:rsidR="00492643" w:rsidRPr="00B26A67" w:rsidTr="007F5218">
        <w:trPr>
          <w:trHeight w:val="260"/>
        </w:trPr>
        <w:tc>
          <w:tcPr>
            <w:tcW w:w="992" w:type="dxa"/>
            <w:vAlign w:val="center"/>
          </w:tcPr>
          <w:p w:rsidR="00492643" w:rsidRPr="00955B04" w:rsidRDefault="00492643" w:rsidP="00492643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MBS 5</w:t>
            </w:r>
          </w:p>
        </w:tc>
        <w:tc>
          <w:tcPr>
            <w:tcW w:w="3378" w:type="dxa"/>
          </w:tcPr>
          <w:p w:rsidR="00492643" w:rsidRPr="00955B04" w:rsidRDefault="00492643" w:rsidP="00492643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Meslek Bilgisi Seçmeliler 5</w:t>
            </w:r>
          </w:p>
        </w:tc>
        <w:tc>
          <w:tcPr>
            <w:tcW w:w="512" w:type="dxa"/>
            <w:vAlign w:val="center"/>
          </w:tcPr>
          <w:p w:rsidR="00492643" w:rsidRPr="00955B04" w:rsidRDefault="00492643" w:rsidP="004926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4926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4926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4926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492643" w:rsidRPr="00955B04" w:rsidRDefault="00492643" w:rsidP="004926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492643" w:rsidRPr="00955B04" w:rsidRDefault="00492643" w:rsidP="004926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</w:tr>
      <w:tr w:rsidR="00492643" w:rsidRPr="00B26A67" w:rsidTr="007F5218">
        <w:trPr>
          <w:trHeight w:val="260"/>
        </w:trPr>
        <w:tc>
          <w:tcPr>
            <w:tcW w:w="992" w:type="dxa"/>
            <w:vAlign w:val="center"/>
          </w:tcPr>
          <w:p w:rsidR="00492643" w:rsidRPr="00955B04" w:rsidRDefault="00492643" w:rsidP="00492643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MBS 6</w:t>
            </w:r>
          </w:p>
        </w:tc>
        <w:tc>
          <w:tcPr>
            <w:tcW w:w="3378" w:type="dxa"/>
          </w:tcPr>
          <w:p w:rsidR="00492643" w:rsidRPr="00955B04" w:rsidRDefault="00492643" w:rsidP="00492643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Meslek Bilgisi Seçmeliler 6</w:t>
            </w:r>
          </w:p>
        </w:tc>
        <w:tc>
          <w:tcPr>
            <w:tcW w:w="512" w:type="dxa"/>
            <w:vAlign w:val="center"/>
          </w:tcPr>
          <w:p w:rsidR="00492643" w:rsidRPr="00955B04" w:rsidRDefault="00492643" w:rsidP="004926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4926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4926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4926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492643" w:rsidRPr="00955B04" w:rsidRDefault="00492643" w:rsidP="004926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492643" w:rsidRPr="00955B04" w:rsidRDefault="00492643" w:rsidP="004926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</w:tr>
      <w:tr w:rsidR="00492643" w:rsidRPr="00B26A67" w:rsidTr="007F5218">
        <w:trPr>
          <w:trHeight w:val="57"/>
        </w:trPr>
        <w:tc>
          <w:tcPr>
            <w:tcW w:w="4882" w:type="dxa"/>
            <w:gridSpan w:val="3"/>
            <w:vAlign w:val="center"/>
          </w:tcPr>
          <w:p w:rsidR="00492643" w:rsidRPr="00955B04" w:rsidRDefault="00492643" w:rsidP="0049264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>Toplam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49264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b/>
                <w:color w:val="000000"/>
                <w:sz w:val="16"/>
                <w:szCs w:val="16"/>
              </w:rPr>
              <w:t>28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49264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16"/>
                <w:szCs w:val="16"/>
              </w:rPr>
            </w:pPr>
          </w:p>
        </w:tc>
        <w:tc>
          <w:tcPr>
            <w:tcW w:w="545" w:type="dxa"/>
            <w:vAlign w:val="center"/>
          </w:tcPr>
          <w:p w:rsidR="00492643" w:rsidRPr="00955B04" w:rsidRDefault="00492643" w:rsidP="0049264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b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492643" w:rsidRPr="00955B04" w:rsidRDefault="00492643" w:rsidP="0049264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b/>
                <w:color w:val="000000"/>
                <w:sz w:val="16"/>
                <w:szCs w:val="16"/>
              </w:rPr>
              <w:t>28</w:t>
            </w:r>
          </w:p>
        </w:tc>
        <w:tc>
          <w:tcPr>
            <w:tcW w:w="846" w:type="dxa"/>
            <w:vAlign w:val="center"/>
          </w:tcPr>
          <w:p w:rsidR="00492643" w:rsidRPr="00955B04" w:rsidRDefault="00492643" w:rsidP="0049264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b/>
                <w:color w:val="000000"/>
                <w:sz w:val="16"/>
                <w:szCs w:val="16"/>
              </w:rPr>
              <w:t>48</w:t>
            </w:r>
          </w:p>
        </w:tc>
      </w:tr>
    </w:tbl>
    <w:p w:rsidR="00492643" w:rsidRDefault="00492643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492643" w:rsidRDefault="00492643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oKlavuzu"/>
        <w:tblW w:w="0" w:type="auto"/>
        <w:tblInd w:w="392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992"/>
        <w:gridCol w:w="3378"/>
        <w:gridCol w:w="512"/>
        <w:gridCol w:w="545"/>
        <w:gridCol w:w="545"/>
        <w:gridCol w:w="545"/>
        <w:gridCol w:w="672"/>
        <w:gridCol w:w="846"/>
      </w:tblGrid>
      <w:tr w:rsidR="00492643" w:rsidRPr="00B26A67" w:rsidTr="007F5218">
        <w:trPr>
          <w:trHeight w:val="179"/>
        </w:trPr>
        <w:tc>
          <w:tcPr>
            <w:tcW w:w="8035" w:type="dxa"/>
            <w:gridSpan w:val="8"/>
            <w:vAlign w:val="center"/>
          </w:tcPr>
          <w:p w:rsidR="00492643" w:rsidRPr="00B26A67" w:rsidRDefault="00492643" w:rsidP="007F5218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SINIF EĞİTİMİNİN OKUL ÖNCESİ EĞİTİMİNDEN</w:t>
            </w: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 xml:space="preserve">MUAF OLARAK KABUL EDİLEN </w:t>
            </w: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DERSLER</w:t>
            </w:r>
          </w:p>
        </w:tc>
      </w:tr>
      <w:tr w:rsidR="00492643" w:rsidRPr="00B26A67" w:rsidTr="007F5218">
        <w:trPr>
          <w:trHeight w:val="260"/>
        </w:trPr>
        <w:tc>
          <w:tcPr>
            <w:tcW w:w="992" w:type="dxa"/>
            <w:vAlign w:val="center"/>
          </w:tcPr>
          <w:p w:rsidR="00492643" w:rsidRPr="00B26A67" w:rsidRDefault="00492643" w:rsidP="007F5218">
            <w:pPr>
              <w:spacing w:after="0" w:line="240" w:lineRule="auto"/>
              <w:ind w:left="-70" w:right="-7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Ders Kodu</w:t>
            </w:r>
          </w:p>
        </w:tc>
        <w:tc>
          <w:tcPr>
            <w:tcW w:w="3378" w:type="dxa"/>
            <w:vAlign w:val="center"/>
          </w:tcPr>
          <w:p w:rsidR="00492643" w:rsidRPr="00B26A67" w:rsidRDefault="00492643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Ders Adı</w:t>
            </w:r>
          </w:p>
        </w:tc>
        <w:tc>
          <w:tcPr>
            <w:tcW w:w="512" w:type="dxa"/>
            <w:vAlign w:val="center"/>
          </w:tcPr>
          <w:p w:rsidR="00492643" w:rsidRPr="00B26A67" w:rsidRDefault="00492643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Z/S</w:t>
            </w:r>
          </w:p>
        </w:tc>
        <w:tc>
          <w:tcPr>
            <w:tcW w:w="545" w:type="dxa"/>
            <w:vAlign w:val="center"/>
          </w:tcPr>
          <w:p w:rsidR="00492643" w:rsidRPr="00B26A67" w:rsidRDefault="00492643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T</w:t>
            </w:r>
          </w:p>
        </w:tc>
        <w:tc>
          <w:tcPr>
            <w:tcW w:w="545" w:type="dxa"/>
            <w:vAlign w:val="center"/>
          </w:tcPr>
          <w:p w:rsidR="00492643" w:rsidRPr="00B26A67" w:rsidRDefault="00492643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U</w:t>
            </w:r>
          </w:p>
        </w:tc>
        <w:tc>
          <w:tcPr>
            <w:tcW w:w="545" w:type="dxa"/>
            <w:vAlign w:val="center"/>
          </w:tcPr>
          <w:p w:rsidR="00492643" w:rsidRPr="00B26A67" w:rsidRDefault="00492643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L</w:t>
            </w:r>
          </w:p>
        </w:tc>
        <w:tc>
          <w:tcPr>
            <w:tcW w:w="672" w:type="dxa"/>
            <w:vAlign w:val="center"/>
          </w:tcPr>
          <w:p w:rsidR="00492643" w:rsidRPr="00B26A67" w:rsidRDefault="00492643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Kredi</w:t>
            </w:r>
          </w:p>
        </w:tc>
        <w:tc>
          <w:tcPr>
            <w:tcW w:w="846" w:type="dxa"/>
            <w:vAlign w:val="center"/>
          </w:tcPr>
          <w:p w:rsidR="00492643" w:rsidRPr="00B26A67" w:rsidRDefault="00492643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AKTS</w:t>
            </w:r>
          </w:p>
        </w:tc>
      </w:tr>
      <w:tr w:rsidR="00492643" w:rsidRPr="00B26A67" w:rsidTr="007F5218">
        <w:trPr>
          <w:trHeight w:val="260"/>
        </w:trPr>
        <w:tc>
          <w:tcPr>
            <w:tcW w:w="992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OAZ202</w:t>
            </w:r>
          </w:p>
        </w:tc>
        <w:tc>
          <w:tcPr>
            <w:tcW w:w="3378" w:type="dxa"/>
          </w:tcPr>
          <w:p w:rsidR="00492643" w:rsidRPr="00955B04" w:rsidRDefault="00492643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Erken Çocuklukta Müzik Eğitimi</w:t>
            </w:r>
          </w:p>
        </w:tc>
        <w:tc>
          <w:tcPr>
            <w:tcW w:w="512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</w:tr>
      <w:tr w:rsidR="00492643" w:rsidRPr="00B26A67" w:rsidTr="007F5218">
        <w:trPr>
          <w:trHeight w:val="260"/>
        </w:trPr>
        <w:tc>
          <w:tcPr>
            <w:tcW w:w="992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OAZ302</w:t>
            </w:r>
          </w:p>
        </w:tc>
        <w:tc>
          <w:tcPr>
            <w:tcW w:w="3378" w:type="dxa"/>
          </w:tcPr>
          <w:p w:rsidR="00492643" w:rsidRPr="00955B04" w:rsidRDefault="00492643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Erken Çocukluk Dönemi Çevre Eğitimi</w:t>
            </w:r>
          </w:p>
        </w:tc>
        <w:tc>
          <w:tcPr>
            <w:tcW w:w="512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</w:tr>
      <w:tr w:rsidR="00492643" w:rsidRPr="00B26A67" w:rsidTr="007F5218">
        <w:trPr>
          <w:trHeight w:val="260"/>
        </w:trPr>
        <w:tc>
          <w:tcPr>
            <w:tcW w:w="992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OAZ403</w:t>
            </w:r>
          </w:p>
        </w:tc>
        <w:tc>
          <w:tcPr>
            <w:tcW w:w="3378" w:type="dxa"/>
          </w:tcPr>
          <w:p w:rsidR="00492643" w:rsidRPr="00955B04" w:rsidRDefault="00492643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Karakter ve Değer Eğitimi</w:t>
            </w:r>
          </w:p>
        </w:tc>
        <w:tc>
          <w:tcPr>
            <w:tcW w:w="512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</w:tr>
      <w:tr w:rsidR="00492643" w:rsidRPr="00B26A67" w:rsidTr="007F5218">
        <w:trPr>
          <w:trHeight w:val="260"/>
        </w:trPr>
        <w:tc>
          <w:tcPr>
            <w:tcW w:w="992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GKS 1</w:t>
            </w:r>
          </w:p>
        </w:tc>
        <w:tc>
          <w:tcPr>
            <w:tcW w:w="3378" w:type="dxa"/>
          </w:tcPr>
          <w:p w:rsidR="00492643" w:rsidRPr="00955B04" w:rsidRDefault="00492643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Genel Kültür Seçmeliler 1</w:t>
            </w:r>
          </w:p>
        </w:tc>
        <w:tc>
          <w:tcPr>
            <w:tcW w:w="512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</w:tr>
      <w:tr w:rsidR="00492643" w:rsidRPr="00B26A67" w:rsidTr="007F5218">
        <w:trPr>
          <w:trHeight w:val="260"/>
        </w:trPr>
        <w:tc>
          <w:tcPr>
            <w:tcW w:w="992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GKS 2</w:t>
            </w:r>
          </w:p>
        </w:tc>
        <w:tc>
          <w:tcPr>
            <w:tcW w:w="3378" w:type="dxa"/>
          </w:tcPr>
          <w:p w:rsidR="00492643" w:rsidRPr="00955B04" w:rsidRDefault="00492643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Genel Kültür Seçmeliler 2</w:t>
            </w:r>
          </w:p>
        </w:tc>
        <w:tc>
          <w:tcPr>
            <w:tcW w:w="512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</w:tr>
      <w:tr w:rsidR="00492643" w:rsidRPr="00B26A67" w:rsidTr="007F5218">
        <w:trPr>
          <w:trHeight w:val="260"/>
        </w:trPr>
        <w:tc>
          <w:tcPr>
            <w:tcW w:w="992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GKS 3</w:t>
            </w:r>
          </w:p>
        </w:tc>
        <w:tc>
          <w:tcPr>
            <w:tcW w:w="3378" w:type="dxa"/>
          </w:tcPr>
          <w:p w:rsidR="00492643" w:rsidRPr="00955B04" w:rsidRDefault="00492643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Genel Kültür Seçmeliler 3</w:t>
            </w:r>
          </w:p>
        </w:tc>
        <w:tc>
          <w:tcPr>
            <w:tcW w:w="512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</w:tr>
      <w:tr w:rsidR="00492643" w:rsidRPr="00B26A67" w:rsidTr="007F5218">
        <w:trPr>
          <w:trHeight w:val="260"/>
        </w:trPr>
        <w:tc>
          <w:tcPr>
            <w:tcW w:w="992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GKS 4</w:t>
            </w:r>
          </w:p>
        </w:tc>
        <w:tc>
          <w:tcPr>
            <w:tcW w:w="3378" w:type="dxa"/>
          </w:tcPr>
          <w:p w:rsidR="00492643" w:rsidRPr="00955B04" w:rsidRDefault="00492643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Genel Kültür Seçmeliler 4</w:t>
            </w:r>
          </w:p>
        </w:tc>
        <w:tc>
          <w:tcPr>
            <w:tcW w:w="512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</w:tr>
      <w:tr w:rsidR="00492643" w:rsidRPr="00B26A67" w:rsidTr="007F5218">
        <w:trPr>
          <w:trHeight w:val="260"/>
        </w:trPr>
        <w:tc>
          <w:tcPr>
            <w:tcW w:w="992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MBS 1</w:t>
            </w:r>
          </w:p>
        </w:tc>
        <w:tc>
          <w:tcPr>
            <w:tcW w:w="3378" w:type="dxa"/>
          </w:tcPr>
          <w:p w:rsidR="00492643" w:rsidRPr="00955B04" w:rsidRDefault="00492643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Meslek Bilgisi Seçmeliler 1</w:t>
            </w:r>
          </w:p>
        </w:tc>
        <w:tc>
          <w:tcPr>
            <w:tcW w:w="512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</w:tr>
      <w:tr w:rsidR="00492643" w:rsidRPr="00B26A67" w:rsidTr="007F5218">
        <w:trPr>
          <w:trHeight w:val="260"/>
        </w:trPr>
        <w:tc>
          <w:tcPr>
            <w:tcW w:w="992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MBS 2</w:t>
            </w:r>
          </w:p>
        </w:tc>
        <w:tc>
          <w:tcPr>
            <w:tcW w:w="3378" w:type="dxa"/>
          </w:tcPr>
          <w:p w:rsidR="00492643" w:rsidRPr="00955B04" w:rsidRDefault="00492643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Meslek Bilgisi Seçmeliler 2</w:t>
            </w:r>
          </w:p>
        </w:tc>
        <w:tc>
          <w:tcPr>
            <w:tcW w:w="512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</w:tr>
      <w:tr w:rsidR="00492643" w:rsidRPr="00B26A67" w:rsidTr="007F5218">
        <w:trPr>
          <w:trHeight w:val="260"/>
        </w:trPr>
        <w:tc>
          <w:tcPr>
            <w:tcW w:w="992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MBS 3</w:t>
            </w:r>
          </w:p>
        </w:tc>
        <w:tc>
          <w:tcPr>
            <w:tcW w:w="3378" w:type="dxa"/>
          </w:tcPr>
          <w:p w:rsidR="00492643" w:rsidRPr="00955B04" w:rsidRDefault="00492643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Meslek Bilgisi Seçmeliler 3</w:t>
            </w:r>
          </w:p>
        </w:tc>
        <w:tc>
          <w:tcPr>
            <w:tcW w:w="512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</w:tr>
      <w:tr w:rsidR="00492643" w:rsidRPr="00B26A67" w:rsidTr="007F5218">
        <w:trPr>
          <w:trHeight w:val="260"/>
        </w:trPr>
        <w:tc>
          <w:tcPr>
            <w:tcW w:w="992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MBS 4</w:t>
            </w:r>
          </w:p>
        </w:tc>
        <w:tc>
          <w:tcPr>
            <w:tcW w:w="3378" w:type="dxa"/>
          </w:tcPr>
          <w:p w:rsidR="00492643" w:rsidRPr="00955B04" w:rsidRDefault="00492643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Meslek Bilgisi Seçmeliler 4</w:t>
            </w:r>
          </w:p>
        </w:tc>
        <w:tc>
          <w:tcPr>
            <w:tcW w:w="512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</w:tr>
      <w:tr w:rsidR="00492643" w:rsidRPr="00B26A67" w:rsidTr="007F5218">
        <w:trPr>
          <w:trHeight w:val="260"/>
        </w:trPr>
        <w:tc>
          <w:tcPr>
            <w:tcW w:w="992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MBS 5</w:t>
            </w:r>
          </w:p>
        </w:tc>
        <w:tc>
          <w:tcPr>
            <w:tcW w:w="3378" w:type="dxa"/>
          </w:tcPr>
          <w:p w:rsidR="00492643" w:rsidRPr="00955B04" w:rsidRDefault="00492643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Meslek Bilgisi Seçmeliler 5</w:t>
            </w:r>
          </w:p>
        </w:tc>
        <w:tc>
          <w:tcPr>
            <w:tcW w:w="512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</w:tr>
      <w:tr w:rsidR="00492643" w:rsidRPr="00B26A67" w:rsidTr="007F5218">
        <w:trPr>
          <w:trHeight w:val="260"/>
        </w:trPr>
        <w:tc>
          <w:tcPr>
            <w:tcW w:w="992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MBS 6</w:t>
            </w:r>
          </w:p>
        </w:tc>
        <w:tc>
          <w:tcPr>
            <w:tcW w:w="3378" w:type="dxa"/>
          </w:tcPr>
          <w:p w:rsidR="00492643" w:rsidRPr="00955B04" w:rsidRDefault="00492643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Meslek Bilgisi Seçmeliler 6</w:t>
            </w:r>
          </w:p>
        </w:tc>
        <w:tc>
          <w:tcPr>
            <w:tcW w:w="512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</w:tr>
      <w:tr w:rsidR="00492643" w:rsidRPr="00B26A67" w:rsidTr="007F5218">
        <w:trPr>
          <w:trHeight w:val="57"/>
        </w:trPr>
        <w:tc>
          <w:tcPr>
            <w:tcW w:w="4882" w:type="dxa"/>
            <w:gridSpan w:val="3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>Toplam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b/>
                <w:color w:val="000000"/>
                <w:sz w:val="16"/>
                <w:szCs w:val="16"/>
              </w:rPr>
              <w:t>28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16"/>
                <w:szCs w:val="16"/>
              </w:rPr>
            </w:pPr>
          </w:p>
        </w:tc>
        <w:tc>
          <w:tcPr>
            <w:tcW w:w="545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b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b/>
                <w:color w:val="000000"/>
                <w:sz w:val="16"/>
                <w:szCs w:val="16"/>
              </w:rPr>
              <w:t>28</w:t>
            </w:r>
          </w:p>
        </w:tc>
        <w:tc>
          <w:tcPr>
            <w:tcW w:w="846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b/>
                <w:color w:val="000000"/>
                <w:sz w:val="16"/>
                <w:szCs w:val="16"/>
              </w:rPr>
              <w:t>48</w:t>
            </w:r>
          </w:p>
        </w:tc>
      </w:tr>
    </w:tbl>
    <w:p w:rsidR="00492643" w:rsidRDefault="00492643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492643" w:rsidRDefault="00492643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492643" w:rsidRDefault="00492643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492643" w:rsidRDefault="00492643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492643" w:rsidRDefault="00492643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492643" w:rsidRDefault="00492643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492643" w:rsidRDefault="00492643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492643" w:rsidRDefault="00492643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492643" w:rsidRDefault="00492643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492643" w:rsidRDefault="00492643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492643" w:rsidRDefault="00492643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oKlavuzu"/>
        <w:tblW w:w="0" w:type="auto"/>
        <w:tblInd w:w="392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992"/>
        <w:gridCol w:w="3378"/>
        <w:gridCol w:w="512"/>
        <w:gridCol w:w="545"/>
        <w:gridCol w:w="545"/>
        <w:gridCol w:w="545"/>
        <w:gridCol w:w="672"/>
        <w:gridCol w:w="846"/>
      </w:tblGrid>
      <w:tr w:rsidR="00492643" w:rsidRPr="00B26A67" w:rsidTr="007F5218">
        <w:trPr>
          <w:trHeight w:val="179"/>
        </w:trPr>
        <w:tc>
          <w:tcPr>
            <w:tcW w:w="8035" w:type="dxa"/>
            <w:gridSpan w:val="8"/>
            <w:vAlign w:val="center"/>
          </w:tcPr>
          <w:p w:rsidR="00492643" w:rsidRPr="00B26A67" w:rsidRDefault="00492643" w:rsidP="007F5218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SOSYAL BİLGİLER EĞİTİMİNİN OKUL ÖNCESİ EĞİTİMİNDEN</w:t>
            </w: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 xml:space="preserve">MUAF OLARAK KABUL EDİLEN </w:t>
            </w: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DERSLER</w:t>
            </w:r>
          </w:p>
        </w:tc>
      </w:tr>
      <w:tr w:rsidR="00492643" w:rsidRPr="00B26A67" w:rsidTr="007F5218">
        <w:trPr>
          <w:trHeight w:val="260"/>
        </w:trPr>
        <w:tc>
          <w:tcPr>
            <w:tcW w:w="992" w:type="dxa"/>
            <w:vAlign w:val="center"/>
          </w:tcPr>
          <w:p w:rsidR="00492643" w:rsidRPr="00B26A67" w:rsidRDefault="00492643" w:rsidP="007F5218">
            <w:pPr>
              <w:spacing w:after="0" w:line="240" w:lineRule="auto"/>
              <w:ind w:left="-70" w:right="-7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Ders Kodu</w:t>
            </w:r>
          </w:p>
        </w:tc>
        <w:tc>
          <w:tcPr>
            <w:tcW w:w="3378" w:type="dxa"/>
            <w:vAlign w:val="center"/>
          </w:tcPr>
          <w:p w:rsidR="00492643" w:rsidRPr="00B26A67" w:rsidRDefault="00492643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Ders Adı</w:t>
            </w:r>
          </w:p>
        </w:tc>
        <w:tc>
          <w:tcPr>
            <w:tcW w:w="512" w:type="dxa"/>
            <w:vAlign w:val="center"/>
          </w:tcPr>
          <w:p w:rsidR="00492643" w:rsidRPr="00B26A67" w:rsidRDefault="00492643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Z/S</w:t>
            </w:r>
          </w:p>
        </w:tc>
        <w:tc>
          <w:tcPr>
            <w:tcW w:w="545" w:type="dxa"/>
            <w:vAlign w:val="center"/>
          </w:tcPr>
          <w:p w:rsidR="00492643" w:rsidRPr="00B26A67" w:rsidRDefault="00492643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T</w:t>
            </w:r>
          </w:p>
        </w:tc>
        <w:tc>
          <w:tcPr>
            <w:tcW w:w="545" w:type="dxa"/>
            <w:vAlign w:val="center"/>
          </w:tcPr>
          <w:p w:rsidR="00492643" w:rsidRPr="00B26A67" w:rsidRDefault="00492643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U</w:t>
            </w:r>
          </w:p>
        </w:tc>
        <w:tc>
          <w:tcPr>
            <w:tcW w:w="545" w:type="dxa"/>
            <w:vAlign w:val="center"/>
          </w:tcPr>
          <w:p w:rsidR="00492643" w:rsidRPr="00B26A67" w:rsidRDefault="00492643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L</w:t>
            </w:r>
          </w:p>
        </w:tc>
        <w:tc>
          <w:tcPr>
            <w:tcW w:w="672" w:type="dxa"/>
            <w:vAlign w:val="center"/>
          </w:tcPr>
          <w:p w:rsidR="00492643" w:rsidRPr="00B26A67" w:rsidRDefault="00492643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Kredi</w:t>
            </w:r>
          </w:p>
        </w:tc>
        <w:tc>
          <w:tcPr>
            <w:tcW w:w="846" w:type="dxa"/>
            <w:vAlign w:val="center"/>
          </w:tcPr>
          <w:p w:rsidR="00492643" w:rsidRPr="00B26A67" w:rsidRDefault="00492643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AKTS</w:t>
            </w:r>
          </w:p>
        </w:tc>
      </w:tr>
      <w:tr w:rsidR="00492643" w:rsidRPr="00B26A67" w:rsidTr="007F5218">
        <w:trPr>
          <w:trHeight w:val="260"/>
        </w:trPr>
        <w:tc>
          <w:tcPr>
            <w:tcW w:w="992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OAZ202</w:t>
            </w:r>
          </w:p>
        </w:tc>
        <w:tc>
          <w:tcPr>
            <w:tcW w:w="3378" w:type="dxa"/>
          </w:tcPr>
          <w:p w:rsidR="00492643" w:rsidRPr="00955B04" w:rsidRDefault="00492643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Erken Çocuklukta Müzik Eğitimi</w:t>
            </w:r>
          </w:p>
        </w:tc>
        <w:tc>
          <w:tcPr>
            <w:tcW w:w="512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</w:tr>
      <w:tr w:rsidR="00492643" w:rsidRPr="00B26A67" w:rsidTr="007F5218">
        <w:trPr>
          <w:trHeight w:val="260"/>
        </w:trPr>
        <w:tc>
          <w:tcPr>
            <w:tcW w:w="992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OAZ302</w:t>
            </w:r>
          </w:p>
        </w:tc>
        <w:tc>
          <w:tcPr>
            <w:tcW w:w="3378" w:type="dxa"/>
          </w:tcPr>
          <w:p w:rsidR="00492643" w:rsidRPr="00955B04" w:rsidRDefault="00492643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Erken Çocukluk Dönemi Çevre Eğitimi</w:t>
            </w:r>
          </w:p>
        </w:tc>
        <w:tc>
          <w:tcPr>
            <w:tcW w:w="512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</w:tr>
      <w:tr w:rsidR="00492643" w:rsidRPr="00B26A67" w:rsidTr="007F5218">
        <w:trPr>
          <w:trHeight w:val="260"/>
        </w:trPr>
        <w:tc>
          <w:tcPr>
            <w:tcW w:w="992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OAZ403</w:t>
            </w:r>
          </w:p>
        </w:tc>
        <w:tc>
          <w:tcPr>
            <w:tcW w:w="3378" w:type="dxa"/>
          </w:tcPr>
          <w:p w:rsidR="00492643" w:rsidRPr="00955B04" w:rsidRDefault="00492643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Karakter ve Değer Eğitimi</w:t>
            </w:r>
          </w:p>
        </w:tc>
        <w:tc>
          <w:tcPr>
            <w:tcW w:w="512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</w:tr>
      <w:tr w:rsidR="00492643" w:rsidRPr="00B26A67" w:rsidTr="007F5218">
        <w:trPr>
          <w:trHeight w:val="260"/>
        </w:trPr>
        <w:tc>
          <w:tcPr>
            <w:tcW w:w="992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GKS 1</w:t>
            </w:r>
          </w:p>
        </w:tc>
        <w:tc>
          <w:tcPr>
            <w:tcW w:w="3378" w:type="dxa"/>
          </w:tcPr>
          <w:p w:rsidR="00492643" w:rsidRPr="00955B04" w:rsidRDefault="00492643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Genel Kültür Seçmeliler 1</w:t>
            </w:r>
          </w:p>
        </w:tc>
        <w:tc>
          <w:tcPr>
            <w:tcW w:w="512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</w:tr>
      <w:tr w:rsidR="00492643" w:rsidRPr="00B26A67" w:rsidTr="007F5218">
        <w:trPr>
          <w:trHeight w:val="260"/>
        </w:trPr>
        <w:tc>
          <w:tcPr>
            <w:tcW w:w="992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GKS 2</w:t>
            </w:r>
          </w:p>
        </w:tc>
        <w:tc>
          <w:tcPr>
            <w:tcW w:w="3378" w:type="dxa"/>
          </w:tcPr>
          <w:p w:rsidR="00492643" w:rsidRPr="00955B04" w:rsidRDefault="00492643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Genel Kültür Seçmeliler 2</w:t>
            </w:r>
          </w:p>
        </w:tc>
        <w:tc>
          <w:tcPr>
            <w:tcW w:w="512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</w:tr>
      <w:tr w:rsidR="00492643" w:rsidRPr="00B26A67" w:rsidTr="007F5218">
        <w:trPr>
          <w:trHeight w:val="260"/>
        </w:trPr>
        <w:tc>
          <w:tcPr>
            <w:tcW w:w="992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GKS 3</w:t>
            </w:r>
          </w:p>
        </w:tc>
        <w:tc>
          <w:tcPr>
            <w:tcW w:w="3378" w:type="dxa"/>
          </w:tcPr>
          <w:p w:rsidR="00492643" w:rsidRPr="00955B04" w:rsidRDefault="00492643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Genel Kültür Seçmeliler 3</w:t>
            </w:r>
          </w:p>
        </w:tc>
        <w:tc>
          <w:tcPr>
            <w:tcW w:w="512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</w:tr>
      <w:tr w:rsidR="00492643" w:rsidRPr="00B26A67" w:rsidTr="007F5218">
        <w:trPr>
          <w:trHeight w:val="260"/>
        </w:trPr>
        <w:tc>
          <w:tcPr>
            <w:tcW w:w="992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GKS 4</w:t>
            </w:r>
          </w:p>
        </w:tc>
        <w:tc>
          <w:tcPr>
            <w:tcW w:w="3378" w:type="dxa"/>
          </w:tcPr>
          <w:p w:rsidR="00492643" w:rsidRPr="00955B04" w:rsidRDefault="00492643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Genel Kültür Seçmeliler 4</w:t>
            </w:r>
          </w:p>
        </w:tc>
        <w:tc>
          <w:tcPr>
            <w:tcW w:w="512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</w:tr>
      <w:tr w:rsidR="00492643" w:rsidRPr="00B26A67" w:rsidTr="007F5218">
        <w:trPr>
          <w:trHeight w:val="260"/>
        </w:trPr>
        <w:tc>
          <w:tcPr>
            <w:tcW w:w="992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MBS 1</w:t>
            </w:r>
          </w:p>
        </w:tc>
        <w:tc>
          <w:tcPr>
            <w:tcW w:w="3378" w:type="dxa"/>
          </w:tcPr>
          <w:p w:rsidR="00492643" w:rsidRPr="00955B04" w:rsidRDefault="00492643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Meslek Bilgisi Seçmeliler 1</w:t>
            </w:r>
          </w:p>
        </w:tc>
        <w:tc>
          <w:tcPr>
            <w:tcW w:w="512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</w:tr>
      <w:tr w:rsidR="00492643" w:rsidRPr="00B26A67" w:rsidTr="007F5218">
        <w:trPr>
          <w:trHeight w:val="260"/>
        </w:trPr>
        <w:tc>
          <w:tcPr>
            <w:tcW w:w="992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MBS 2</w:t>
            </w:r>
          </w:p>
        </w:tc>
        <w:tc>
          <w:tcPr>
            <w:tcW w:w="3378" w:type="dxa"/>
          </w:tcPr>
          <w:p w:rsidR="00492643" w:rsidRPr="00955B04" w:rsidRDefault="00492643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Meslek Bilgisi Seçmeliler 2</w:t>
            </w:r>
          </w:p>
        </w:tc>
        <w:tc>
          <w:tcPr>
            <w:tcW w:w="512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</w:tr>
      <w:tr w:rsidR="00492643" w:rsidRPr="00B26A67" w:rsidTr="007F5218">
        <w:trPr>
          <w:trHeight w:val="260"/>
        </w:trPr>
        <w:tc>
          <w:tcPr>
            <w:tcW w:w="992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MBS 3</w:t>
            </w:r>
          </w:p>
        </w:tc>
        <w:tc>
          <w:tcPr>
            <w:tcW w:w="3378" w:type="dxa"/>
          </w:tcPr>
          <w:p w:rsidR="00492643" w:rsidRPr="00955B04" w:rsidRDefault="00492643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Meslek Bilgisi Seçmeliler 3</w:t>
            </w:r>
          </w:p>
        </w:tc>
        <w:tc>
          <w:tcPr>
            <w:tcW w:w="512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</w:tr>
      <w:tr w:rsidR="00492643" w:rsidRPr="00B26A67" w:rsidTr="007F5218">
        <w:trPr>
          <w:trHeight w:val="260"/>
        </w:trPr>
        <w:tc>
          <w:tcPr>
            <w:tcW w:w="992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MBS 4</w:t>
            </w:r>
          </w:p>
        </w:tc>
        <w:tc>
          <w:tcPr>
            <w:tcW w:w="3378" w:type="dxa"/>
          </w:tcPr>
          <w:p w:rsidR="00492643" w:rsidRPr="00955B04" w:rsidRDefault="00492643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Meslek Bilgisi Seçmeliler 4</w:t>
            </w:r>
          </w:p>
        </w:tc>
        <w:tc>
          <w:tcPr>
            <w:tcW w:w="512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</w:tr>
      <w:tr w:rsidR="00492643" w:rsidRPr="00B26A67" w:rsidTr="007F5218">
        <w:trPr>
          <w:trHeight w:val="260"/>
        </w:trPr>
        <w:tc>
          <w:tcPr>
            <w:tcW w:w="992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MBS 5</w:t>
            </w:r>
          </w:p>
        </w:tc>
        <w:tc>
          <w:tcPr>
            <w:tcW w:w="3378" w:type="dxa"/>
          </w:tcPr>
          <w:p w:rsidR="00492643" w:rsidRPr="00955B04" w:rsidRDefault="00492643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Meslek Bilgisi Seçmeliler 5</w:t>
            </w:r>
          </w:p>
        </w:tc>
        <w:tc>
          <w:tcPr>
            <w:tcW w:w="512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</w:tr>
      <w:tr w:rsidR="00492643" w:rsidRPr="00B26A67" w:rsidTr="007F5218">
        <w:trPr>
          <w:trHeight w:val="260"/>
        </w:trPr>
        <w:tc>
          <w:tcPr>
            <w:tcW w:w="992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MBS 6</w:t>
            </w:r>
          </w:p>
        </w:tc>
        <w:tc>
          <w:tcPr>
            <w:tcW w:w="3378" w:type="dxa"/>
          </w:tcPr>
          <w:p w:rsidR="00492643" w:rsidRPr="00955B04" w:rsidRDefault="00492643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Meslek Bilgisi Seçmeliler 6</w:t>
            </w:r>
          </w:p>
        </w:tc>
        <w:tc>
          <w:tcPr>
            <w:tcW w:w="512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</w:tr>
      <w:tr w:rsidR="00492643" w:rsidRPr="00B26A67" w:rsidTr="007F5218">
        <w:trPr>
          <w:trHeight w:val="57"/>
        </w:trPr>
        <w:tc>
          <w:tcPr>
            <w:tcW w:w="4882" w:type="dxa"/>
            <w:gridSpan w:val="3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>Toplam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b/>
                <w:color w:val="000000"/>
                <w:sz w:val="16"/>
                <w:szCs w:val="16"/>
              </w:rPr>
              <w:t>28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16"/>
                <w:szCs w:val="16"/>
              </w:rPr>
            </w:pPr>
          </w:p>
        </w:tc>
        <w:tc>
          <w:tcPr>
            <w:tcW w:w="545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b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b/>
                <w:color w:val="000000"/>
                <w:sz w:val="16"/>
                <w:szCs w:val="16"/>
              </w:rPr>
              <w:t>28</w:t>
            </w:r>
          </w:p>
        </w:tc>
        <w:tc>
          <w:tcPr>
            <w:tcW w:w="846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b/>
                <w:color w:val="000000"/>
                <w:sz w:val="16"/>
                <w:szCs w:val="16"/>
              </w:rPr>
              <w:t>48</w:t>
            </w:r>
          </w:p>
        </w:tc>
      </w:tr>
    </w:tbl>
    <w:p w:rsidR="00492643" w:rsidRDefault="00492643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492643" w:rsidRDefault="00492643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oKlavuzu"/>
        <w:tblW w:w="0" w:type="auto"/>
        <w:tblInd w:w="392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992"/>
        <w:gridCol w:w="3378"/>
        <w:gridCol w:w="512"/>
        <w:gridCol w:w="545"/>
        <w:gridCol w:w="545"/>
        <w:gridCol w:w="545"/>
        <w:gridCol w:w="672"/>
        <w:gridCol w:w="846"/>
      </w:tblGrid>
      <w:tr w:rsidR="00492643" w:rsidRPr="00B26A67" w:rsidTr="007F5218">
        <w:trPr>
          <w:trHeight w:val="179"/>
        </w:trPr>
        <w:tc>
          <w:tcPr>
            <w:tcW w:w="8035" w:type="dxa"/>
            <w:gridSpan w:val="8"/>
            <w:vAlign w:val="center"/>
          </w:tcPr>
          <w:p w:rsidR="00492643" w:rsidRPr="00B26A67" w:rsidRDefault="00492643" w:rsidP="007F5218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TÜRKÇE EĞİTİMİNİN OKUL ÖNCESİ EĞİTİMİNDEN</w:t>
            </w: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 xml:space="preserve">MUAF OLARAK KABUL EDİLEN </w:t>
            </w: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DERSLER</w:t>
            </w:r>
          </w:p>
        </w:tc>
      </w:tr>
      <w:tr w:rsidR="00492643" w:rsidRPr="00B26A67" w:rsidTr="007F5218">
        <w:trPr>
          <w:trHeight w:val="260"/>
        </w:trPr>
        <w:tc>
          <w:tcPr>
            <w:tcW w:w="992" w:type="dxa"/>
            <w:vAlign w:val="center"/>
          </w:tcPr>
          <w:p w:rsidR="00492643" w:rsidRPr="00B26A67" w:rsidRDefault="00492643" w:rsidP="007F5218">
            <w:pPr>
              <w:spacing w:after="0" w:line="240" w:lineRule="auto"/>
              <w:ind w:left="-70" w:right="-7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Ders Kodu</w:t>
            </w:r>
          </w:p>
        </w:tc>
        <w:tc>
          <w:tcPr>
            <w:tcW w:w="3378" w:type="dxa"/>
            <w:vAlign w:val="center"/>
          </w:tcPr>
          <w:p w:rsidR="00492643" w:rsidRPr="00B26A67" w:rsidRDefault="00492643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Ders Adı</w:t>
            </w:r>
          </w:p>
        </w:tc>
        <w:tc>
          <w:tcPr>
            <w:tcW w:w="512" w:type="dxa"/>
            <w:vAlign w:val="center"/>
          </w:tcPr>
          <w:p w:rsidR="00492643" w:rsidRPr="00B26A67" w:rsidRDefault="00492643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Z/S</w:t>
            </w:r>
          </w:p>
        </w:tc>
        <w:tc>
          <w:tcPr>
            <w:tcW w:w="545" w:type="dxa"/>
            <w:vAlign w:val="center"/>
          </w:tcPr>
          <w:p w:rsidR="00492643" w:rsidRPr="00B26A67" w:rsidRDefault="00492643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T</w:t>
            </w:r>
          </w:p>
        </w:tc>
        <w:tc>
          <w:tcPr>
            <w:tcW w:w="545" w:type="dxa"/>
            <w:vAlign w:val="center"/>
          </w:tcPr>
          <w:p w:rsidR="00492643" w:rsidRPr="00B26A67" w:rsidRDefault="00492643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U</w:t>
            </w:r>
          </w:p>
        </w:tc>
        <w:tc>
          <w:tcPr>
            <w:tcW w:w="545" w:type="dxa"/>
            <w:vAlign w:val="center"/>
          </w:tcPr>
          <w:p w:rsidR="00492643" w:rsidRPr="00B26A67" w:rsidRDefault="00492643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L</w:t>
            </w:r>
          </w:p>
        </w:tc>
        <w:tc>
          <w:tcPr>
            <w:tcW w:w="672" w:type="dxa"/>
            <w:vAlign w:val="center"/>
          </w:tcPr>
          <w:p w:rsidR="00492643" w:rsidRPr="00B26A67" w:rsidRDefault="00492643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Kredi</w:t>
            </w:r>
          </w:p>
        </w:tc>
        <w:tc>
          <w:tcPr>
            <w:tcW w:w="846" w:type="dxa"/>
            <w:vAlign w:val="center"/>
          </w:tcPr>
          <w:p w:rsidR="00492643" w:rsidRPr="00B26A67" w:rsidRDefault="00492643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AKTS</w:t>
            </w:r>
          </w:p>
        </w:tc>
      </w:tr>
      <w:tr w:rsidR="00492643" w:rsidRPr="00B26A67" w:rsidTr="007F5218">
        <w:trPr>
          <w:trHeight w:val="260"/>
        </w:trPr>
        <w:tc>
          <w:tcPr>
            <w:tcW w:w="992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OAZ202</w:t>
            </w:r>
          </w:p>
        </w:tc>
        <w:tc>
          <w:tcPr>
            <w:tcW w:w="3378" w:type="dxa"/>
          </w:tcPr>
          <w:p w:rsidR="00492643" w:rsidRPr="00955B04" w:rsidRDefault="00492643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Erken Çocuklukta Müzik Eğitimi</w:t>
            </w:r>
          </w:p>
        </w:tc>
        <w:tc>
          <w:tcPr>
            <w:tcW w:w="512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</w:tr>
      <w:tr w:rsidR="00492643" w:rsidRPr="00B26A67" w:rsidTr="007F5218">
        <w:trPr>
          <w:trHeight w:val="260"/>
        </w:trPr>
        <w:tc>
          <w:tcPr>
            <w:tcW w:w="992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OAZ302</w:t>
            </w:r>
          </w:p>
        </w:tc>
        <w:tc>
          <w:tcPr>
            <w:tcW w:w="3378" w:type="dxa"/>
          </w:tcPr>
          <w:p w:rsidR="00492643" w:rsidRPr="00955B04" w:rsidRDefault="00492643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Erken Çocukluk Dönemi Çevre Eğitimi</w:t>
            </w:r>
          </w:p>
        </w:tc>
        <w:tc>
          <w:tcPr>
            <w:tcW w:w="512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</w:tr>
      <w:tr w:rsidR="00492643" w:rsidRPr="00B26A67" w:rsidTr="007F5218">
        <w:trPr>
          <w:trHeight w:val="260"/>
        </w:trPr>
        <w:tc>
          <w:tcPr>
            <w:tcW w:w="992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OAZ403</w:t>
            </w:r>
          </w:p>
        </w:tc>
        <w:tc>
          <w:tcPr>
            <w:tcW w:w="3378" w:type="dxa"/>
          </w:tcPr>
          <w:p w:rsidR="00492643" w:rsidRPr="00955B04" w:rsidRDefault="00492643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Karakter ve Değer Eğitimi</w:t>
            </w:r>
          </w:p>
        </w:tc>
        <w:tc>
          <w:tcPr>
            <w:tcW w:w="512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</w:tr>
      <w:tr w:rsidR="00492643" w:rsidRPr="00B26A67" w:rsidTr="007F5218">
        <w:trPr>
          <w:trHeight w:val="260"/>
        </w:trPr>
        <w:tc>
          <w:tcPr>
            <w:tcW w:w="992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GKS 1</w:t>
            </w:r>
          </w:p>
        </w:tc>
        <w:tc>
          <w:tcPr>
            <w:tcW w:w="3378" w:type="dxa"/>
          </w:tcPr>
          <w:p w:rsidR="00492643" w:rsidRPr="00955B04" w:rsidRDefault="00492643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Genel Kültür Seçmeliler 1</w:t>
            </w:r>
          </w:p>
        </w:tc>
        <w:tc>
          <w:tcPr>
            <w:tcW w:w="512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</w:tr>
      <w:tr w:rsidR="00492643" w:rsidRPr="00B26A67" w:rsidTr="007F5218">
        <w:trPr>
          <w:trHeight w:val="260"/>
        </w:trPr>
        <w:tc>
          <w:tcPr>
            <w:tcW w:w="992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GKS 2</w:t>
            </w:r>
          </w:p>
        </w:tc>
        <w:tc>
          <w:tcPr>
            <w:tcW w:w="3378" w:type="dxa"/>
          </w:tcPr>
          <w:p w:rsidR="00492643" w:rsidRPr="00955B04" w:rsidRDefault="00492643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Genel Kültür Seçmeliler 2</w:t>
            </w:r>
          </w:p>
        </w:tc>
        <w:tc>
          <w:tcPr>
            <w:tcW w:w="512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</w:tr>
      <w:tr w:rsidR="00492643" w:rsidRPr="00B26A67" w:rsidTr="007F5218">
        <w:trPr>
          <w:trHeight w:val="260"/>
        </w:trPr>
        <w:tc>
          <w:tcPr>
            <w:tcW w:w="992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GKS 3</w:t>
            </w:r>
          </w:p>
        </w:tc>
        <w:tc>
          <w:tcPr>
            <w:tcW w:w="3378" w:type="dxa"/>
          </w:tcPr>
          <w:p w:rsidR="00492643" w:rsidRPr="00955B04" w:rsidRDefault="00492643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Genel Kültür Seçmeliler 3</w:t>
            </w:r>
          </w:p>
        </w:tc>
        <w:tc>
          <w:tcPr>
            <w:tcW w:w="512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</w:tr>
      <w:tr w:rsidR="00492643" w:rsidRPr="00B26A67" w:rsidTr="007F5218">
        <w:trPr>
          <w:trHeight w:val="260"/>
        </w:trPr>
        <w:tc>
          <w:tcPr>
            <w:tcW w:w="992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GKS 4</w:t>
            </w:r>
          </w:p>
        </w:tc>
        <w:tc>
          <w:tcPr>
            <w:tcW w:w="3378" w:type="dxa"/>
          </w:tcPr>
          <w:p w:rsidR="00492643" w:rsidRPr="00955B04" w:rsidRDefault="00492643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Genel Kültür Seçmeliler 4</w:t>
            </w:r>
          </w:p>
        </w:tc>
        <w:tc>
          <w:tcPr>
            <w:tcW w:w="512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</w:tr>
      <w:tr w:rsidR="00492643" w:rsidRPr="00B26A67" w:rsidTr="007F5218">
        <w:trPr>
          <w:trHeight w:val="260"/>
        </w:trPr>
        <w:tc>
          <w:tcPr>
            <w:tcW w:w="992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MBS 1</w:t>
            </w:r>
          </w:p>
        </w:tc>
        <w:tc>
          <w:tcPr>
            <w:tcW w:w="3378" w:type="dxa"/>
          </w:tcPr>
          <w:p w:rsidR="00492643" w:rsidRPr="00955B04" w:rsidRDefault="00492643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Meslek Bilgisi Seçmeliler 1</w:t>
            </w:r>
          </w:p>
        </w:tc>
        <w:tc>
          <w:tcPr>
            <w:tcW w:w="512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</w:tr>
      <w:tr w:rsidR="00492643" w:rsidRPr="00B26A67" w:rsidTr="007F5218">
        <w:trPr>
          <w:trHeight w:val="260"/>
        </w:trPr>
        <w:tc>
          <w:tcPr>
            <w:tcW w:w="992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MBS 2</w:t>
            </w:r>
          </w:p>
        </w:tc>
        <w:tc>
          <w:tcPr>
            <w:tcW w:w="3378" w:type="dxa"/>
          </w:tcPr>
          <w:p w:rsidR="00492643" w:rsidRPr="00955B04" w:rsidRDefault="00492643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Meslek Bilgisi Seçmeliler 2</w:t>
            </w:r>
          </w:p>
        </w:tc>
        <w:tc>
          <w:tcPr>
            <w:tcW w:w="512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</w:tr>
      <w:tr w:rsidR="00492643" w:rsidRPr="00B26A67" w:rsidTr="007F5218">
        <w:trPr>
          <w:trHeight w:val="260"/>
        </w:trPr>
        <w:tc>
          <w:tcPr>
            <w:tcW w:w="992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MBS 3</w:t>
            </w:r>
          </w:p>
        </w:tc>
        <w:tc>
          <w:tcPr>
            <w:tcW w:w="3378" w:type="dxa"/>
          </w:tcPr>
          <w:p w:rsidR="00492643" w:rsidRPr="00955B04" w:rsidRDefault="00492643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Meslek Bilgisi Seçmeliler 3</w:t>
            </w:r>
          </w:p>
        </w:tc>
        <w:tc>
          <w:tcPr>
            <w:tcW w:w="512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</w:tr>
      <w:tr w:rsidR="00492643" w:rsidRPr="00B26A67" w:rsidTr="007F5218">
        <w:trPr>
          <w:trHeight w:val="260"/>
        </w:trPr>
        <w:tc>
          <w:tcPr>
            <w:tcW w:w="992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MBS 4</w:t>
            </w:r>
          </w:p>
        </w:tc>
        <w:tc>
          <w:tcPr>
            <w:tcW w:w="3378" w:type="dxa"/>
          </w:tcPr>
          <w:p w:rsidR="00492643" w:rsidRPr="00955B04" w:rsidRDefault="00492643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Meslek Bilgisi Seçmeliler 4</w:t>
            </w:r>
          </w:p>
        </w:tc>
        <w:tc>
          <w:tcPr>
            <w:tcW w:w="512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</w:tr>
      <w:tr w:rsidR="00492643" w:rsidRPr="00B26A67" w:rsidTr="007F5218">
        <w:trPr>
          <w:trHeight w:val="260"/>
        </w:trPr>
        <w:tc>
          <w:tcPr>
            <w:tcW w:w="992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MBS 5</w:t>
            </w:r>
          </w:p>
        </w:tc>
        <w:tc>
          <w:tcPr>
            <w:tcW w:w="3378" w:type="dxa"/>
          </w:tcPr>
          <w:p w:rsidR="00492643" w:rsidRPr="00955B04" w:rsidRDefault="00492643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Meslek Bilgisi Seçmeliler 5</w:t>
            </w:r>
          </w:p>
        </w:tc>
        <w:tc>
          <w:tcPr>
            <w:tcW w:w="512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</w:tr>
      <w:tr w:rsidR="00492643" w:rsidRPr="00B26A67" w:rsidTr="007F5218">
        <w:trPr>
          <w:trHeight w:val="260"/>
        </w:trPr>
        <w:tc>
          <w:tcPr>
            <w:tcW w:w="992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MBS 6</w:t>
            </w:r>
          </w:p>
        </w:tc>
        <w:tc>
          <w:tcPr>
            <w:tcW w:w="3378" w:type="dxa"/>
          </w:tcPr>
          <w:p w:rsidR="00492643" w:rsidRPr="00955B04" w:rsidRDefault="00492643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Meslek Bilgisi Seçmeliler 6</w:t>
            </w:r>
          </w:p>
        </w:tc>
        <w:tc>
          <w:tcPr>
            <w:tcW w:w="512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</w:tr>
      <w:tr w:rsidR="00492643" w:rsidRPr="00B26A67" w:rsidTr="007F5218">
        <w:trPr>
          <w:trHeight w:val="57"/>
        </w:trPr>
        <w:tc>
          <w:tcPr>
            <w:tcW w:w="4882" w:type="dxa"/>
            <w:gridSpan w:val="3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>Toplam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b/>
                <w:color w:val="000000"/>
                <w:sz w:val="16"/>
                <w:szCs w:val="16"/>
              </w:rPr>
              <w:t>28</w:t>
            </w:r>
          </w:p>
        </w:tc>
        <w:tc>
          <w:tcPr>
            <w:tcW w:w="545" w:type="dxa"/>
            <w:vAlign w:val="center"/>
          </w:tcPr>
          <w:p w:rsidR="00492643" w:rsidRPr="00955B04" w:rsidRDefault="00A32972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b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b/>
                <w:color w:val="000000"/>
                <w:sz w:val="16"/>
                <w:szCs w:val="16"/>
              </w:rPr>
              <w:t>28</w:t>
            </w:r>
          </w:p>
        </w:tc>
        <w:tc>
          <w:tcPr>
            <w:tcW w:w="846" w:type="dxa"/>
            <w:vAlign w:val="center"/>
          </w:tcPr>
          <w:p w:rsidR="00492643" w:rsidRPr="00955B04" w:rsidRDefault="00492643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b/>
                <w:color w:val="000000"/>
                <w:sz w:val="16"/>
                <w:szCs w:val="16"/>
              </w:rPr>
              <w:t>48</w:t>
            </w:r>
          </w:p>
        </w:tc>
      </w:tr>
    </w:tbl>
    <w:p w:rsidR="00492643" w:rsidRDefault="00492643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492643" w:rsidRDefault="00492643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901003" w:rsidRDefault="00901003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901003" w:rsidRDefault="00901003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901003" w:rsidRDefault="00901003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901003" w:rsidRDefault="00901003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901003" w:rsidRDefault="00901003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901003" w:rsidRDefault="00901003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901003" w:rsidRDefault="00901003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A32972" w:rsidRDefault="00A32972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901003" w:rsidRDefault="00901003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oKlavuzu"/>
        <w:tblW w:w="0" w:type="auto"/>
        <w:tblInd w:w="392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992"/>
        <w:gridCol w:w="3378"/>
        <w:gridCol w:w="512"/>
        <w:gridCol w:w="545"/>
        <w:gridCol w:w="545"/>
        <w:gridCol w:w="545"/>
        <w:gridCol w:w="672"/>
        <w:gridCol w:w="846"/>
      </w:tblGrid>
      <w:tr w:rsidR="00A32972" w:rsidRPr="00B26A67" w:rsidTr="007F5218">
        <w:trPr>
          <w:trHeight w:val="179"/>
        </w:trPr>
        <w:tc>
          <w:tcPr>
            <w:tcW w:w="8035" w:type="dxa"/>
            <w:gridSpan w:val="8"/>
            <w:vAlign w:val="center"/>
          </w:tcPr>
          <w:p w:rsidR="00A32972" w:rsidRPr="00B26A67" w:rsidRDefault="00A32972" w:rsidP="00A32972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FEN BİLGİSİ EĞİTİMİNİN OKUL ÖNCESİ EĞİTİMİNDEKİ EŞDEĞER</w:t>
            </w: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 xml:space="preserve"> DERSLER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İ</w:t>
            </w:r>
          </w:p>
        </w:tc>
      </w:tr>
      <w:tr w:rsidR="00A32972" w:rsidRPr="00B26A67" w:rsidTr="007F5218">
        <w:trPr>
          <w:trHeight w:val="260"/>
        </w:trPr>
        <w:tc>
          <w:tcPr>
            <w:tcW w:w="992" w:type="dxa"/>
            <w:vAlign w:val="center"/>
          </w:tcPr>
          <w:p w:rsidR="00A32972" w:rsidRPr="00B26A67" w:rsidRDefault="00A32972" w:rsidP="007F5218">
            <w:pPr>
              <w:spacing w:after="0" w:line="240" w:lineRule="auto"/>
              <w:ind w:left="-70" w:right="-7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Ders Kodu</w:t>
            </w:r>
          </w:p>
        </w:tc>
        <w:tc>
          <w:tcPr>
            <w:tcW w:w="3378" w:type="dxa"/>
            <w:vAlign w:val="center"/>
          </w:tcPr>
          <w:p w:rsidR="00A32972" w:rsidRPr="00B26A67" w:rsidRDefault="00A32972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Ders Adı</w:t>
            </w:r>
          </w:p>
        </w:tc>
        <w:tc>
          <w:tcPr>
            <w:tcW w:w="512" w:type="dxa"/>
            <w:vAlign w:val="center"/>
          </w:tcPr>
          <w:p w:rsidR="00A32972" w:rsidRPr="00B26A67" w:rsidRDefault="00A32972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Z/S</w:t>
            </w:r>
          </w:p>
        </w:tc>
        <w:tc>
          <w:tcPr>
            <w:tcW w:w="545" w:type="dxa"/>
            <w:vAlign w:val="center"/>
          </w:tcPr>
          <w:p w:rsidR="00A32972" w:rsidRPr="00B26A67" w:rsidRDefault="00A32972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T</w:t>
            </w:r>
          </w:p>
        </w:tc>
        <w:tc>
          <w:tcPr>
            <w:tcW w:w="545" w:type="dxa"/>
            <w:vAlign w:val="center"/>
          </w:tcPr>
          <w:p w:rsidR="00A32972" w:rsidRPr="00B26A67" w:rsidRDefault="00A32972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U</w:t>
            </w:r>
          </w:p>
        </w:tc>
        <w:tc>
          <w:tcPr>
            <w:tcW w:w="545" w:type="dxa"/>
            <w:vAlign w:val="center"/>
          </w:tcPr>
          <w:p w:rsidR="00A32972" w:rsidRPr="00B26A67" w:rsidRDefault="00A32972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L</w:t>
            </w:r>
          </w:p>
        </w:tc>
        <w:tc>
          <w:tcPr>
            <w:tcW w:w="672" w:type="dxa"/>
            <w:vAlign w:val="center"/>
          </w:tcPr>
          <w:p w:rsidR="00A32972" w:rsidRPr="00B26A67" w:rsidRDefault="00A32972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Kredi</w:t>
            </w:r>
          </w:p>
        </w:tc>
        <w:tc>
          <w:tcPr>
            <w:tcW w:w="846" w:type="dxa"/>
            <w:vAlign w:val="center"/>
          </w:tcPr>
          <w:p w:rsidR="00A32972" w:rsidRPr="00B26A67" w:rsidRDefault="00A32972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AKTS</w:t>
            </w:r>
          </w:p>
        </w:tc>
      </w:tr>
      <w:tr w:rsidR="00A32972" w:rsidRPr="00B26A67" w:rsidTr="007F5218">
        <w:trPr>
          <w:trHeight w:val="260"/>
        </w:trPr>
        <w:tc>
          <w:tcPr>
            <w:tcW w:w="992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BZ101</w:t>
            </w:r>
          </w:p>
        </w:tc>
        <w:tc>
          <w:tcPr>
            <w:tcW w:w="3378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Eğitime Giriş</w:t>
            </w:r>
          </w:p>
        </w:tc>
        <w:tc>
          <w:tcPr>
            <w:tcW w:w="512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ind w:left="45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A32972" w:rsidRPr="00B26A67" w:rsidTr="007F5218">
        <w:trPr>
          <w:trHeight w:val="260"/>
        </w:trPr>
        <w:tc>
          <w:tcPr>
            <w:tcW w:w="992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BZ103</w:t>
            </w:r>
          </w:p>
        </w:tc>
        <w:tc>
          <w:tcPr>
            <w:tcW w:w="3378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Eğitim Sosyolojisi</w:t>
            </w:r>
          </w:p>
        </w:tc>
        <w:tc>
          <w:tcPr>
            <w:tcW w:w="512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ind w:left="45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A32972" w:rsidRPr="00B26A67" w:rsidTr="007F5218">
        <w:trPr>
          <w:trHeight w:val="260"/>
        </w:trPr>
        <w:tc>
          <w:tcPr>
            <w:tcW w:w="992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KZ101</w:t>
            </w:r>
          </w:p>
        </w:tc>
        <w:tc>
          <w:tcPr>
            <w:tcW w:w="3378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Atatürk İlkeleri Ve İnkılap Tarihi 1</w:t>
            </w:r>
          </w:p>
        </w:tc>
        <w:tc>
          <w:tcPr>
            <w:tcW w:w="512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ind w:left="45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A32972" w:rsidRPr="00B26A67" w:rsidTr="007F5218">
        <w:trPr>
          <w:trHeight w:val="260"/>
        </w:trPr>
        <w:tc>
          <w:tcPr>
            <w:tcW w:w="992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KZ103</w:t>
            </w:r>
          </w:p>
        </w:tc>
        <w:tc>
          <w:tcPr>
            <w:tcW w:w="3378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Yabancı Dil 1</w:t>
            </w:r>
          </w:p>
        </w:tc>
        <w:tc>
          <w:tcPr>
            <w:tcW w:w="512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ind w:left="45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A32972" w:rsidRPr="00B26A67" w:rsidTr="007F5218">
        <w:trPr>
          <w:trHeight w:val="260"/>
        </w:trPr>
        <w:tc>
          <w:tcPr>
            <w:tcW w:w="992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KZ105</w:t>
            </w:r>
          </w:p>
        </w:tc>
        <w:tc>
          <w:tcPr>
            <w:tcW w:w="3378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Türk Dili 1</w:t>
            </w:r>
          </w:p>
        </w:tc>
        <w:tc>
          <w:tcPr>
            <w:tcW w:w="512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ind w:left="45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A32972" w:rsidRPr="00B26A67" w:rsidTr="007F5218">
        <w:trPr>
          <w:trHeight w:val="260"/>
        </w:trPr>
        <w:tc>
          <w:tcPr>
            <w:tcW w:w="992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KZ107</w:t>
            </w:r>
          </w:p>
        </w:tc>
        <w:tc>
          <w:tcPr>
            <w:tcW w:w="3378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Bilişim Teknolojileri</w:t>
            </w:r>
          </w:p>
        </w:tc>
        <w:tc>
          <w:tcPr>
            <w:tcW w:w="512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ind w:left="45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A32972" w:rsidRPr="00B26A67" w:rsidTr="007F5218">
        <w:trPr>
          <w:trHeight w:val="260"/>
        </w:trPr>
        <w:tc>
          <w:tcPr>
            <w:tcW w:w="992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BZ106</w:t>
            </w:r>
          </w:p>
        </w:tc>
        <w:tc>
          <w:tcPr>
            <w:tcW w:w="3378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Eğitim Psikolojisi</w:t>
            </w:r>
          </w:p>
        </w:tc>
        <w:tc>
          <w:tcPr>
            <w:tcW w:w="512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ind w:left="45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A32972" w:rsidRPr="00B26A67" w:rsidTr="007F5218">
        <w:trPr>
          <w:trHeight w:val="260"/>
        </w:trPr>
        <w:tc>
          <w:tcPr>
            <w:tcW w:w="992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BZ105</w:t>
            </w:r>
          </w:p>
        </w:tc>
        <w:tc>
          <w:tcPr>
            <w:tcW w:w="3378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Eğitim Felsefesi</w:t>
            </w:r>
          </w:p>
        </w:tc>
        <w:tc>
          <w:tcPr>
            <w:tcW w:w="512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ind w:left="45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A32972" w:rsidRPr="00B26A67" w:rsidTr="007F5218">
        <w:trPr>
          <w:trHeight w:val="260"/>
        </w:trPr>
        <w:tc>
          <w:tcPr>
            <w:tcW w:w="992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KZ102</w:t>
            </w:r>
          </w:p>
        </w:tc>
        <w:tc>
          <w:tcPr>
            <w:tcW w:w="3378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Atatürk İlkeleri ve İnkılap Tarihi 2</w:t>
            </w:r>
          </w:p>
        </w:tc>
        <w:tc>
          <w:tcPr>
            <w:tcW w:w="512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ind w:left="45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A32972" w:rsidRPr="00B26A67" w:rsidTr="007F5218">
        <w:trPr>
          <w:trHeight w:val="260"/>
        </w:trPr>
        <w:tc>
          <w:tcPr>
            <w:tcW w:w="992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KZ104</w:t>
            </w:r>
          </w:p>
        </w:tc>
        <w:tc>
          <w:tcPr>
            <w:tcW w:w="3378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Yabancı Dil 2</w:t>
            </w:r>
          </w:p>
        </w:tc>
        <w:tc>
          <w:tcPr>
            <w:tcW w:w="512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ind w:left="45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A32972" w:rsidRPr="00B26A67" w:rsidTr="007F5218">
        <w:trPr>
          <w:trHeight w:val="260"/>
        </w:trPr>
        <w:tc>
          <w:tcPr>
            <w:tcW w:w="992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KZ106</w:t>
            </w:r>
          </w:p>
        </w:tc>
        <w:tc>
          <w:tcPr>
            <w:tcW w:w="3378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Türk Dili 2</w:t>
            </w:r>
          </w:p>
        </w:tc>
        <w:tc>
          <w:tcPr>
            <w:tcW w:w="512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ind w:left="45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A32972" w:rsidRPr="00B26A67" w:rsidTr="007F5218">
        <w:trPr>
          <w:trHeight w:val="260"/>
        </w:trPr>
        <w:tc>
          <w:tcPr>
            <w:tcW w:w="992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BZ203</w:t>
            </w:r>
          </w:p>
        </w:tc>
        <w:tc>
          <w:tcPr>
            <w:tcW w:w="3378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Öğretim Teknolojileri</w:t>
            </w:r>
          </w:p>
        </w:tc>
        <w:tc>
          <w:tcPr>
            <w:tcW w:w="512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ind w:left="45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A32972" w:rsidRPr="00B26A67" w:rsidTr="007F5218">
        <w:trPr>
          <w:trHeight w:val="260"/>
        </w:trPr>
        <w:tc>
          <w:tcPr>
            <w:tcW w:w="992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BZ 201</w:t>
            </w:r>
          </w:p>
        </w:tc>
        <w:tc>
          <w:tcPr>
            <w:tcW w:w="3378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Öğretim İlke ve Yöntemleri</w:t>
            </w:r>
          </w:p>
        </w:tc>
        <w:tc>
          <w:tcPr>
            <w:tcW w:w="512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ind w:left="45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A32972" w:rsidRPr="00B26A67" w:rsidTr="007F5218">
        <w:trPr>
          <w:trHeight w:val="260"/>
        </w:trPr>
        <w:tc>
          <w:tcPr>
            <w:tcW w:w="992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BZ204</w:t>
            </w:r>
          </w:p>
        </w:tc>
        <w:tc>
          <w:tcPr>
            <w:tcW w:w="3378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Türk Eğitim Tarihi</w:t>
            </w:r>
          </w:p>
        </w:tc>
        <w:tc>
          <w:tcPr>
            <w:tcW w:w="512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ind w:left="45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A32972" w:rsidRPr="00B26A67" w:rsidTr="007F5218">
        <w:trPr>
          <w:trHeight w:val="260"/>
        </w:trPr>
        <w:tc>
          <w:tcPr>
            <w:tcW w:w="992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BZ206</w:t>
            </w:r>
          </w:p>
        </w:tc>
        <w:tc>
          <w:tcPr>
            <w:tcW w:w="3378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Eğitimde Araştırma Yöntemleri</w:t>
            </w:r>
          </w:p>
        </w:tc>
        <w:tc>
          <w:tcPr>
            <w:tcW w:w="512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ind w:left="45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A32972" w:rsidRPr="00B26A67" w:rsidTr="007F5218">
        <w:trPr>
          <w:trHeight w:val="260"/>
        </w:trPr>
        <w:tc>
          <w:tcPr>
            <w:tcW w:w="992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KZ202</w:t>
            </w:r>
          </w:p>
        </w:tc>
        <w:tc>
          <w:tcPr>
            <w:tcW w:w="3378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Topluma Hizmet Uygulamaları</w:t>
            </w:r>
          </w:p>
        </w:tc>
        <w:tc>
          <w:tcPr>
            <w:tcW w:w="512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45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ind w:left="45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A32972" w:rsidRPr="00B26A67" w:rsidTr="007F5218">
        <w:trPr>
          <w:trHeight w:val="260"/>
        </w:trPr>
        <w:tc>
          <w:tcPr>
            <w:tcW w:w="992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BZ303</w:t>
            </w:r>
          </w:p>
        </w:tc>
        <w:tc>
          <w:tcPr>
            <w:tcW w:w="3378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Eğitimde Ahlak ve Etik</w:t>
            </w:r>
          </w:p>
        </w:tc>
        <w:tc>
          <w:tcPr>
            <w:tcW w:w="512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ind w:left="45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A32972" w:rsidRPr="00B26A67" w:rsidTr="007F5218">
        <w:trPr>
          <w:trHeight w:val="260"/>
        </w:trPr>
        <w:tc>
          <w:tcPr>
            <w:tcW w:w="992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BZ302</w:t>
            </w:r>
          </w:p>
        </w:tc>
        <w:tc>
          <w:tcPr>
            <w:tcW w:w="3378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Eğitimde Ölçme ve Değerlendirme</w:t>
            </w:r>
          </w:p>
        </w:tc>
        <w:tc>
          <w:tcPr>
            <w:tcW w:w="512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ind w:left="45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A32972" w:rsidRPr="00B26A67" w:rsidTr="007F5218">
        <w:trPr>
          <w:trHeight w:val="260"/>
        </w:trPr>
        <w:tc>
          <w:tcPr>
            <w:tcW w:w="992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BZ304</w:t>
            </w:r>
          </w:p>
        </w:tc>
        <w:tc>
          <w:tcPr>
            <w:tcW w:w="3378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Türk Eğitim Sistemi ve Okul Yönetimi</w:t>
            </w:r>
          </w:p>
        </w:tc>
        <w:tc>
          <w:tcPr>
            <w:tcW w:w="512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ind w:left="45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A32972" w:rsidRPr="00B26A67" w:rsidTr="007F5218">
        <w:trPr>
          <w:trHeight w:val="260"/>
        </w:trPr>
        <w:tc>
          <w:tcPr>
            <w:tcW w:w="992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BZ401</w:t>
            </w:r>
          </w:p>
        </w:tc>
        <w:tc>
          <w:tcPr>
            <w:tcW w:w="3378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Özel Eğitim ve Kaynaştırma</w:t>
            </w:r>
          </w:p>
        </w:tc>
        <w:tc>
          <w:tcPr>
            <w:tcW w:w="512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ind w:left="45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A32972" w:rsidRPr="00B26A67" w:rsidTr="007F5218">
        <w:trPr>
          <w:trHeight w:val="260"/>
        </w:trPr>
        <w:tc>
          <w:tcPr>
            <w:tcW w:w="992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BZ402</w:t>
            </w:r>
          </w:p>
        </w:tc>
        <w:tc>
          <w:tcPr>
            <w:tcW w:w="3378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Okullarda Rehberlik</w:t>
            </w:r>
          </w:p>
        </w:tc>
        <w:tc>
          <w:tcPr>
            <w:tcW w:w="512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ind w:left="45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A32972" w:rsidRPr="00B26A67" w:rsidTr="007F5218">
        <w:trPr>
          <w:trHeight w:val="260"/>
        </w:trPr>
        <w:tc>
          <w:tcPr>
            <w:tcW w:w="992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DOY102</w:t>
            </w:r>
          </w:p>
        </w:tc>
        <w:tc>
          <w:tcPr>
            <w:tcW w:w="3378" w:type="dxa"/>
            <w:vAlign w:val="bottom"/>
          </w:tcPr>
          <w:p w:rsidR="00A32972" w:rsidRPr="00955B04" w:rsidRDefault="00A32972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Dijital Okuryazarlık</w:t>
            </w:r>
          </w:p>
        </w:tc>
        <w:tc>
          <w:tcPr>
            <w:tcW w:w="512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</w:tr>
      <w:tr w:rsidR="00A32972" w:rsidRPr="00B26A67" w:rsidTr="007F5218">
        <w:trPr>
          <w:trHeight w:val="57"/>
        </w:trPr>
        <w:tc>
          <w:tcPr>
            <w:tcW w:w="4882" w:type="dxa"/>
            <w:gridSpan w:val="3"/>
            <w:vAlign w:val="center"/>
          </w:tcPr>
          <w:p w:rsidR="00A32972" w:rsidRPr="00955B04" w:rsidRDefault="00A32972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>Toplam</w:t>
            </w:r>
          </w:p>
        </w:tc>
        <w:tc>
          <w:tcPr>
            <w:tcW w:w="545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b/>
                <w:color w:val="000000"/>
                <w:sz w:val="16"/>
                <w:szCs w:val="16"/>
              </w:rPr>
              <w:t>47</w:t>
            </w:r>
          </w:p>
        </w:tc>
        <w:tc>
          <w:tcPr>
            <w:tcW w:w="545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b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b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A32972" w:rsidRPr="00955B04" w:rsidRDefault="00A32972" w:rsidP="00A3297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b/>
                <w:color w:val="000000"/>
                <w:sz w:val="16"/>
                <w:szCs w:val="16"/>
              </w:rPr>
              <w:t>4</w:t>
            </w:r>
            <w:r>
              <w:rPr>
                <w:rFonts w:ascii="Times New Roman" w:hAnsi="Times New Roman" w:cs="Times New Roman"/>
                <w:b/>
                <w:color w:val="000000"/>
                <w:sz w:val="16"/>
                <w:szCs w:val="16"/>
              </w:rPr>
              <w:t>8</w:t>
            </w:r>
          </w:p>
        </w:tc>
        <w:tc>
          <w:tcPr>
            <w:tcW w:w="846" w:type="dxa"/>
            <w:vAlign w:val="center"/>
          </w:tcPr>
          <w:p w:rsidR="00A32972" w:rsidRPr="00955B04" w:rsidRDefault="00A32972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b/>
                <w:color w:val="000000"/>
                <w:sz w:val="16"/>
                <w:szCs w:val="16"/>
              </w:rPr>
              <w:t>72</w:t>
            </w:r>
          </w:p>
        </w:tc>
      </w:tr>
    </w:tbl>
    <w:p w:rsidR="00901003" w:rsidRDefault="00901003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FC43D8" w:rsidRDefault="00FC43D8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FC43D8" w:rsidRDefault="00FC43D8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FC43D8" w:rsidRDefault="00FC43D8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FC43D8" w:rsidRDefault="00FC43D8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FC43D8" w:rsidRDefault="00FC43D8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FC43D8" w:rsidRDefault="00FC43D8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FC43D8" w:rsidRDefault="00FC43D8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FC43D8" w:rsidRDefault="00FC43D8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FC43D8" w:rsidRDefault="00FC43D8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FC43D8" w:rsidRDefault="00FC43D8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FC43D8" w:rsidRDefault="00FC43D8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FC43D8" w:rsidRDefault="00FC43D8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FC43D8" w:rsidRDefault="00FC43D8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FC43D8" w:rsidRDefault="00FC43D8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FC43D8" w:rsidRDefault="00FC43D8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FC43D8" w:rsidRDefault="00FC43D8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FC43D8" w:rsidRDefault="00FC43D8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FC43D8" w:rsidRDefault="00FC43D8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901003" w:rsidRDefault="00901003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oKlavuzu"/>
        <w:tblW w:w="0" w:type="auto"/>
        <w:tblInd w:w="392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992"/>
        <w:gridCol w:w="3378"/>
        <w:gridCol w:w="512"/>
        <w:gridCol w:w="545"/>
        <w:gridCol w:w="545"/>
        <w:gridCol w:w="545"/>
        <w:gridCol w:w="672"/>
        <w:gridCol w:w="846"/>
      </w:tblGrid>
      <w:tr w:rsidR="00FC43D8" w:rsidRPr="00B26A67" w:rsidTr="007F5218">
        <w:trPr>
          <w:trHeight w:val="179"/>
        </w:trPr>
        <w:tc>
          <w:tcPr>
            <w:tcW w:w="8035" w:type="dxa"/>
            <w:gridSpan w:val="8"/>
            <w:vAlign w:val="center"/>
          </w:tcPr>
          <w:p w:rsidR="00FC43D8" w:rsidRPr="00B26A67" w:rsidRDefault="00FC43D8" w:rsidP="007F5218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SINIF EĞİTİMİNİN OKUL ÖNCESİ EĞİTİMİNDEKİ EŞDEĞER</w:t>
            </w: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 xml:space="preserve"> DERSLER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İ</w:t>
            </w:r>
          </w:p>
        </w:tc>
      </w:tr>
      <w:tr w:rsidR="00FC43D8" w:rsidRPr="00B26A67" w:rsidTr="007F5218">
        <w:trPr>
          <w:trHeight w:val="260"/>
        </w:trPr>
        <w:tc>
          <w:tcPr>
            <w:tcW w:w="992" w:type="dxa"/>
            <w:vAlign w:val="center"/>
          </w:tcPr>
          <w:p w:rsidR="00FC43D8" w:rsidRPr="00B26A67" w:rsidRDefault="00FC43D8" w:rsidP="007F5218">
            <w:pPr>
              <w:spacing w:after="0" w:line="240" w:lineRule="auto"/>
              <w:ind w:left="-70" w:right="-7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Ders Kodu</w:t>
            </w:r>
          </w:p>
        </w:tc>
        <w:tc>
          <w:tcPr>
            <w:tcW w:w="3378" w:type="dxa"/>
            <w:vAlign w:val="center"/>
          </w:tcPr>
          <w:p w:rsidR="00FC43D8" w:rsidRPr="00B26A67" w:rsidRDefault="00FC43D8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Ders Adı</w:t>
            </w:r>
          </w:p>
        </w:tc>
        <w:tc>
          <w:tcPr>
            <w:tcW w:w="512" w:type="dxa"/>
            <w:vAlign w:val="center"/>
          </w:tcPr>
          <w:p w:rsidR="00FC43D8" w:rsidRPr="00B26A67" w:rsidRDefault="00FC43D8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Z/S</w:t>
            </w:r>
          </w:p>
        </w:tc>
        <w:tc>
          <w:tcPr>
            <w:tcW w:w="545" w:type="dxa"/>
            <w:vAlign w:val="center"/>
          </w:tcPr>
          <w:p w:rsidR="00FC43D8" w:rsidRPr="00B26A67" w:rsidRDefault="00FC43D8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T</w:t>
            </w:r>
          </w:p>
        </w:tc>
        <w:tc>
          <w:tcPr>
            <w:tcW w:w="545" w:type="dxa"/>
            <w:vAlign w:val="center"/>
          </w:tcPr>
          <w:p w:rsidR="00FC43D8" w:rsidRPr="00B26A67" w:rsidRDefault="00FC43D8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U</w:t>
            </w:r>
          </w:p>
        </w:tc>
        <w:tc>
          <w:tcPr>
            <w:tcW w:w="545" w:type="dxa"/>
            <w:vAlign w:val="center"/>
          </w:tcPr>
          <w:p w:rsidR="00FC43D8" w:rsidRPr="00B26A67" w:rsidRDefault="00FC43D8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L</w:t>
            </w:r>
          </w:p>
        </w:tc>
        <w:tc>
          <w:tcPr>
            <w:tcW w:w="672" w:type="dxa"/>
            <w:vAlign w:val="center"/>
          </w:tcPr>
          <w:p w:rsidR="00FC43D8" w:rsidRPr="00B26A67" w:rsidRDefault="00FC43D8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Kredi</w:t>
            </w:r>
          </w:p>
        </w:tc>
        <w:tc>
          <w:tcPr>
            <w:tcW w:w="846" w:type="dxa"/>
            <w:vAlign w:val="center"/>
          </w:tcPr>
          <w:p w:rsidR="00FC43D8" w:rsidRPr="00B26A67" w:rsidRDefault="00FC43D8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AKTS</w:t>
            </w:r>
          </w:p>
        </w:tc>
      </w:tr>
      <w:tr w:rsidR="00FC43D8" w:rsidRPr="00B26A67" w:rsidTr="007F5218">
        <w:trPr>
          <w:trHeight w:val="260"/>
        </w:trPr>
        <w:tc>
          <w:tcPr>
            <w:tcW w:w="992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BZ101</w:t>
            </w:r>
          </w:p>
        </w:tc>
        <w:tc>
          <w:tcPr>
            <w:tcW w:w="3378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Eğitime Giriş</w:t>
            </w:r>
          </w:p>
        </w:tc>
        <w:tc>
          <w:tcPr>
            <w:tcW w:w="512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ind w:left="45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FC43D8" w:rsidRPr="00B26A67" w:rsidTr="007F5218">
        <w:trPr>
          <w:trHeight w:val="260"/>
        </w:trPr>
        <w:tc>
          <w:tcPr>
            <w:tcW w:w="992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BZ103</w:t>
            </w:r>
          </w:p>
        </w:tc>
        <w:tc>
          <w:tcPr>
            <w:tcW w:w="3378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Eğitim Sosyolojisi</w:t>
            </w:r>
          </w:p>
        </w:tc>
        <w:tc>
          <w:tcPr>
            <w:tcW w:w="512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ind w:left="45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FC43D8" w:rsidRPr="00B26A67" w:rsidTr="007F5218">
        <w:trPr>
          <w:trHeight w:val="260"/>
        </w:trPr>
        <w:tc>
          <w:tcPr>
            <w:tcW w:w="992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KZ101</w:t>
            </w:r>
          </w:p>
        </w:tc>
        <w:tc>
          <w:tcPr>
            <w:tcW w:w="3378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Atatürk İlkeleri Ve İnkılap Tarihi 1</w:t>
            </w:r>
          </w:p>
        </w:tc>
        <w:tc>
          <w:tcPr>
            <w:tcW w:w="512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ind w:left="45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FC43D8" w:rsidRPr="00B26A67" w:rsidTr="007F5218">
        <w:trPr>
          <w:trHeight w:val="260"/>
        </w:trPr>
        <w:tc>
          <w:tcPr>
            <w:tcW w:w="992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KZ103</w:t>
            </w:r>
          </w:p>
        </w:tc>
        <w:tc>
          <w:tcPr>
            <w:tcW w:w="3378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Yabancı Dil 1</w:t>
            </w:r>
          </w:p>
        </w:tc>
        <w:tc>
          <w:tcPr>
            <w:tcW w:w="512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ind w:left="45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FC43D8" w:rsidRPr="00B26A67" w:rsidTr="007F5218">
        <w:trPr>
          <w:trHeight w:val="260"/>
        </w:trPr>
        <w:tc>
          <w:tcPr>
            <w:tcW w:w="992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KZ105</w:t>
            </w:r>
          </w:p>
        </w:tc>
        <w:tc>
          <w:tcPr>
            <w:tcW w:w="3378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Türk Dili 1</w:t>
            </w:r>
          </w:p>
        </w:tc>
        <w:tc>
          <w:tcPr>
            <w:tcW w:w="512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ind w:left="45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FC43D8" w:rsidRPr="00B26A67" w:rsidTr="007F5218">
        <w:trPr>
          <w:trHeight w:val="260"/>
        </w:trPr>
        <w:tc>
          <w:tcPr>
            <w:tcW w:w="992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KZ107</w:t>
            </w:r>
          </w:p>
        </w:tc>
        <w:tc>
          <w:tcPr>
            <w:tcW w:w="3378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Bilişim Teknolojileri</w:t>
            </w:r>
          </w:p>
        </w:tc>
        <w:tc>
          <w:tcPr>
            <w:tcW w:w="512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ind w:left="45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FC43D8" w:rsidRPr="00B26A67" w:rsidTr="007F5218">
        <w:trPr>
          <w:trHeight w:val="260"/>
        </w:trPr>
        <w:tc>
          <w:tcPr>
            <w:tcW w:w="992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BZ106</w:t>
            </w:r>
          </w:p>
        </w:tc>
        <w:tc>
          <w:tcPr>
            <w:tcW w:w="3378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Eğitim Psikolojisi</w:t>
            </w:r>
          </w:p>
        </w:tc>
        <w:tc>
          <w:tcPr>
            <w:tcW w:w="512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ind w:left="45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FC43D8" w:rsidRPr="00B26A67" w:rsidTr="007F5218">
        <w:trPr>
          <w:trHeight w:val="260"/>
        </w:trPr>
        <w:tc>
          <w:tcPr>
            <w:tcW w:w="992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BZ105</w:t>
            </w:r>
          </w:p>
        </w:tc>
        <w:tc>
          <w:tcPr>
            <w:tcW w:w="3378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Eğitim Felsefesi</w:t>
            </w:r>
          </w:p>
        </w:tc>
        <w:tc>
          <w:tcPr>
            <w:tcW w:w="512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ind w:left="45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FC43D8" w:rsidRPr="00B26A67" w:rsidTr="007F5218">
        <w:trPr>
          <w:trHeight w:val="260"/>
        </w:trPr>
        <w:tc>
          <w:tcPr>
            <w:tcW w:w="992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KZ102</w:t>
            </w:r>
          </w:p>
        </w:tc>
        <w:tc>
          <w:tcPr>
            <w:tcW w:w="3378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Atatürk İlkeleri ve İnkılap Tarihi 2</w:t>
            </w:r>
          </w:p>
        </w:tc>
        <w:tc>
          <w:tcPr>
            <w:tcW w:w="512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ind w:left="45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FC43D8" w:rsidRPr="00B26A67" w:rsidTr="007F5218">
        <w:trPr>
          <w:trHeight w:val="260"/>
        </w:trPr>
        <w:tc>
          <w:tcPr>
            <w:tcW w:w="992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KZ104</w:t>
            </w:r>
          </w:p>
        </w:tc>
        <w:tc>
          <w:tcPr>
            <w:tcW w:w="3378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Yabancı Dil 2</w:t>
            </w:r>
          </w:p>
        </w:tc>
        <w:tc>
          <w:tcPr>
            <w:tcW w:w="512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ind w:left="45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FC43D8" w:rsidRPr="00B26A67" w:rsidTr="007F5218">
        <w:trPr>
          <w:trHeight w:val="260"/>
        </w:trPr>
        <w:tc>
          <w:tcPr>
            <w:tcW w:w="992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KZ106</w:t>
            </w:r>
          </w:p>
        </w:tc>
        <w:tc>
          <w:tcPr>
            <w:tcW w:w="3378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Türk Dili 2</w:t>
            </w:r>
          </w:p>
        </w:tc>
        <w:tc>
          <w:tcPr>
            <w:tcW w:w="512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ind w:left="45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FC43D8" w:rsidRPr="00B26A67" w:rsidTr="007F5218">
        <w:trPr>
          <w:trHeight w:val="260"/>
        </w:trPr>
        <w:tc>
          <w:tcPr>
            <w:tcW w:w="992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BZ203</w:t>
            </w:r>
          </w:p>
        </w:tc>
        <w:tc>
          <w:tcPr>
            <w:tcW w:w="3378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Öğretim Teknolojileri</w:t>
            </w:r>
          </w:p>
        </w:tc>
        <w:tc>
          <w:tcPr>
            <w:tcW w:w="512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ind w:left="45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FC43D8" w:rsidRPr="00B26A67" w:rsidTr="007F5218">
        <w:trPr>
          <w:trHeight w:val="260"/>
        </w:trPr>
        <w:tc>
          <w:tcPr>
            <w:tcW w:w="992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BZ 201</w:t>
            </w:r>
          </w:p>
        </w:tc>
        <w:tc>
          <w:tcPr>
            <w:tcW w:w="3378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Öğretim İlke ve Yöntemleri</w:t>
            </w:r>
          </w:p>
        </w:tc>
        <w:tc>
          <w:tcPr>
            <w:tcW w:w="512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ind w:left="45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FC43D8" w:rsidRPr="00B26A67" w:rsidTr="007F5218">
        <w:trPr>
          <w:trHeight w:val="260"/>
        </w:trPr>
        <w:tc>
          <w:tcPr>
            <w:tcW w:w="992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BZ204</w:t>
            </w:r>
          </w:p>
        </w:tc>
        <w:tc>
          <w:tcPr>
            <w:tcW w:w="3378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Türk Eğitim Tarihi</w:t>
            </w:r>
          </w:p>
        </w:tc>
        <w:tc>
          <w:tcPr>
            <w:tcW w:w="512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ind w:left="45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FC43D8" w:rsidRPr="00B26A67" w:rsidTr="007F5218">
        <w:trPr>
          <w:trHeight w:val="260"/>
        </w:trPr>
        <w:tc>
          <w:tcPr>
            <w:tcW w:w="992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BZ206</w:t>
            </w:r>
          </w:p>
        </w:tc>
        <w:tc>
          <w:tcPr>
            <w:tcW w:w="3378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Eğitimde Araştırma Yöntemleri</w:t>
            </w:r>
          </w:p>
        </w:tc>
        <w:tc>
          <w:tcPr>
            <w:tcW w:w="512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ind w:left="45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FC43D8" w:rsidRPr="00B26A67" w:rsidTr="007F5218">
        <w:trPr>
          <w:trHeight w:val="260"/>
        </w:trPr>
        <w:tc>
          <w:tcPr>
            <w:tcW w:w="992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KZ202</w:t>
            </w:r>
          </w:p>
        </w:tc>
        <w:tc>
          <w:tcPr>
            <w:tcW w:w="3378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Topluma Hizmet Uygulamaları</w:t>
            </w:r>
          </w:p>
        </w:tc>
        <w:tc>
          <w:tcPr>
            <w:tcW w:w="512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45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ind w:left="45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FC43D8" w:rsidRPr="00B26A67" w:rsidTr="007F5218">
        <w:trPr>
          <w:trHeight w:val="260"/>
        </w:trPr>
        <w:tc>
          <w:tcPr>
            <w:tcW w:w="992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BZ303</w:t>
            </w:r>
          </w:p>
        </w:tc>
        <w:tc>
          <w:tcPr>
            <w:tcW w:w="3378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Eğitimde Ahlak ve Etik</w:t>
            </w:r>
          </w:p>
        </w:tc>
        <w:tc>
          <w:tcPr>
            <w:tcW w:w="512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ind w:left="45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FC43D8" w:rsidRPr="00B26A67" w:rsidTr="007F5218">
        <w:trPr>
          <w:trHeight w:val="260"/>
        </w:trPr>
        <w:tc>
          <w:tcPr>
            <w:tcW w:w="992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BZ302</w:t>
            </w:r>
          </w:p>
        </w:tc>
        <w:tc>
          <w:tcPr>
            <w:tcW w:w="3378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Eğitimde Ölçme ve Değerlendirme</w:t>
            </w:r>
          </w:p>
        </w:tc>
        <w:tc>
          <w:tcPr>
            <w:tcW w:w="512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ind w:left="45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FC43D8" w:rsidRPr="00B26A67" w:rsidTr="007F5218">
        <w:trPr>
          <w:trHeight w:val="260"/>
        </w:trPr>
        <w:tc>
          <w:tcPr>
            <w:tcW w:w="992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BZ304</w:t>
            </w:r>
          </w:p>
        </w:tc>
        <w:tc>
          <w:tcPr>
            <w:tcW w:w="3378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Türk Eğitim Sistemi ve Okul Yönetimi</w:t>
            </w:r>
          </w:p>
        </w:tc>
        <w:tc>
          <w:tcPr>
            <w:tcW w:w="512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ind w:left="45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FC43D8" w:rsidRPr="00B26A67" w:rsidTr="007F5218">
        <w:trPr>
          <w:trHeight w:val="260"/>
        </w:trPr>
        <w:tc>
          <w:tcPr>
            <w:tcW w:w="992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BZ401</w:t>
            </w:r>
          </w:p>
        </w:tc>
        <w:tc>
          <w:tcPr>
            <w:tcW w:w="3378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Özel Eğitim ve Kaynaştırma</w:t>
            </w:r>
          </w:p>
        </w:tc>
        <w:tc>
          <w:tcPr>
            <w:tcW w:w="512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ind w:left="45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FC43D8" w:rsidRPr="00B26A67" w:rsidTr="007F5218">
        <w:trPr>
          <w:trHeight w:val="260"/>
        </w:trPr>
        <w:tc>
          <w:tcPr>
            <w:tcW w:w="992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BZ402</w:t>
            </w:r>
          </w:p>
        </w:tc>
        <w:tc>
          <w:tcPr>
            <w:tcW w:w="3378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Okullarda Rehberlik</w:t>
            </w:r>
          </w:p>
        </w:tc>
        <w:tc>
          <w:tcPr>
            <w:tcW w:w="512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ind w:left="45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FC43D8" w:rsidRPr="00B26A67" w:rsidTr="007F5218">
        <w:trPr>
          <w:trHeight w:val="260"/>
        </w:trPr>
        <w:tc>
          <w:tcPr>
            <w:tcW w:w="992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DOY102</w:t>
            </w:r>
          </w:p>
        </w:tc>
        <w:tc>
          <w:tcPr>
            <w:tcW w:w="3378" w:type="dxa"/>
            <w:vAlign w:val="bottom"/>
          </w:tcPr>
          <w:p w:rsidR="00FC43D8" w:rsidRPr="00955B04" w:rsidRDefault="00FC43D8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Dijital Okuryazarlık</w:t>
            </w:r>
          </w:p>
        </w:tc>
        <w:tc>
          <w:tcPr>
            <w:tcW w:w="512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</w:tr>
      <w:tr w:rsidR="00FC43D8" w:rsidRPr="00B26A67" w:rsidTr="007F5218">
        <w:trPr>
          <w:trHeight w:val="57"/>
        </w:trPr>
        <w:tc>
          <w:tcPr>
            <w:tcW w:w="4882" w:type="dxa"/>
            <w:gridSpan w:val="3"/>
            <w:vAlign w:val="center"/>
          </w:tcPr>
          <w:p w:rsidR="00FC43D8" w:rsidRPr="00955B04" w:rsidRDefault="00FC43D8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>Toplam</w:t>
            </w:r>
          </w:p>
        </w:tc>
        <w:tc>
          <w:tcPr>
            <w:tcW w:w="545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b/>
                <w:color w:val="000000"/>
                <w:sz w:val="16"/>
                <w:szCs w:val="16"/>
              </w:rPr>
              <w:t>47</w:t>
            </w:r>
          </w:p>
        </w:tc>
        <w:tc>
          <w:tcPr>
            <w:tcW w:w="545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b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b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b/>
                <w:color w:val="000000"/>
                <w:sz w:val="16"/>
                <w:szCs w:val="16"/>
              </w:rPr>
              <w:t>4</w:t>
            </w:r>
            <w:r>
              <w:rPr>
                <w:rFonts w:ascii="Times New Roman" w:hAnsi="Times New Roman" w:cs="Times New Roman"/>
                <w:b/>
                <w:color w:val="000000"/>
                <w:sz w:val="16"/>
                <w:szCs w:val="16"/>
              </w:rPr>
              <w:t>8</w:t>
            </w:r>
          </w:p>
        </w:tc>
        <w:tc>
          <w:tcPr>
            <w:tcW w:w="846" w:type="dxa"/>
            <w:vAlign w:val="center"/>
          </w:tcPr>
          <w:p w:rsidR="00FC43D8" w:rsidRPr="00955B04" w:rsidRDefault="00FC43D8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b/>
                <w:color w:val="000000"/>
                <w:sz w:val="16"/>
                <w:szCs w:val="16"/>
              </w:rPr>
              <w:t>72</w:t>
            </w:r>
          </w:p>
        </w:tc>
      </w:tr>
    </w:tbl>
    <w:p w:rsidR="00901003" w:rsidRDefault="00901003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255099" w:rsidRDefault="00255099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255099" w:rsidRDefault="00255099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255099" w:rsidRDefault="00255099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255099" w:rsidRDefault="00255099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255099" w:rsidRDefault="00255099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255099" w:rsidRDefault="00255099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255099" w:rsidRDefault="00255099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255099" w:rsidRDefault="00255099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255099" w:rsidRDefault="00255099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255099" w:rsidRDefault="00255099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255099" w:rsidRDefault="00255099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255099" w:rsidRDefault="00255099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255099" w:rsidRDefault="00255099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255099" w:rsidRDefault="00255099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255099" w:rsidRDefault="00255099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255099" w:rsidRDefault="00255099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255099" w:rsidRDefault="00255099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255099" w:rsidRDefault="00255099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255099" w:rsidRDefault="00255099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oKlavuzu"/>
        <w:tblW w:w="0" w:type="auto"/>
        <w:tblInd w:w="392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992"/>
        <w:gridCol w:w="3378"/>
        <w:gridCol w:w="512"/>
        <w:gridCol w:w="545"/>
        <w:gridCol w:w="545"/>
        <w:gridCol w:w="545"/>
        <w:gridCol w:w="672"/>
        <w:gridCol w:w="846"/>
      </w:tblGrid>
      <w:tr w:rsidR="00255099" w:rsidRPr="00B26A67" w:rsidTr="007F5218">
        <w:trPr>
          <w:trHeight w:val="179"/>
        </w:trPr>
        <w:tc>
          <w:tcPr>
            <w:tcW w:w="8035" w:type="dxa"/>
            <w:gridSpan w:val="8"/>
            <w:vAlign w:val="center"/>
          </w:tcPr>
          <w:p w:rsidR="00255099" w:rsidRPr="00B26A67" w:rsidRDefault="00255099" w:rsidP="007F5218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SOSYAL BİLGİLER EĞİTİMİNİN OKUL ÖNCESİ EĞİTİMİNDEKİ EŞDEĞER</w:t>
            </w: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 xml:space="preserve"> DERSLER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İ</w:t>
            </w:r>
          </w:p>
        </w:tc>
      </w:tr>
      <w:tr w:rsidR="00255099" w:rsidRPr="00B26A67" w:rsidTr="007F5218">
        <w:trPr>
          <w:trHeight w:val="260"/>
        </w:trPr>
        <w:tc>
          <w:tcPr>
            <w:tcW w:w="992" w:type="dxa"/>
            <w:vAlign w:val="center"/>
          </w:tcPr>
          <w:p w:rsidR="00255099" w:rsidRPr="00B26A67" w:rsidRDefault="00255099" w:rsidP="007F5218">
            <w:pPr>
              <w:spacing w:after="0" w:line="240" w:lineRule="auto"/>
              <w:ind w:left="-70" w:right="-7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Ders Kodu</w:t>
            </w:r>
          </w:p>
        </w:tc>
        <w:tc>
          <w:tcPr>
            <w:tcW w:w="3378" w:type="dxa"/>
            <w:vAlign w:val="center"/>
          </w:tcPr>
          <w:p w:rsidR="00255099" w:rsidRPr="00B26A67" w:rsidRDefault="00255099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Ders Adı</w:t>
            </w:r>
          </w:p>
        </w:tc>
        <w:tc>
          <w:tcPr>
            <w:tcW w:w="512" w:type="dxa"/>
            <w:vAlign w:val="center"/>
          </w:tcPr>
          <w:p w:rsidR="00255099" w:rsidRPr="00B26A67" w:rsidRDefault="00255099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Z/S</w:t>
            </w:r>
          </w:p>
        </w:tc>
        <w:tc>
          <w:tcPr>
            <w:tcW w:w="545" w:type="dxa"/>
            <w:vAlign w:val="center"/>
          </w:tcPr>
          <w:p w:rsidR="00255099" w:rsidRPr="00B26A67" w:rsidRDefault="00255099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T</w:t>
            </w:r>
          </w:p>
        </w:tc>
        <w:tc>
          <w:tcPr>
            <w:tcW w:w="545" w:type="dxa"/>
            <w:vAlign w:val="center"/>
          </w:tcPr>
          <w:p w:rsidR="00255099" w:rsidRPr="00B26A67" w:rsidRDefault="00255099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U</w:t>
            </w:r>
          </w:p>
        </w:tc>
        <w:tc>
          <w:tcPr>
            <w:tcW w:w="545" w:type="dxa"/>
            <w:vAlign w:val="center"/>
          </w:tcPr>
          <w:p w:rsidR="00255099" w:rsidRPr="00B26A67" w:rsidRDefault="00255099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L</w:t>
            </w:r>
          </w:p>
        </w:tc>
        <w:tc>
          <w:tcPr>
            <w:tcW w:w="672" w:type="dxa"/>
            <w:vAlign w:val="center"/>
          </w:tcPr>
          <w:p w:rsidR="00255099" w:rsidRPr="00B26A67" w:rsidRDefault="00255099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Kredi</w:t>
            </w:r>
          </w:p>
        </w:tc>
        <w:tc>
          <w:tcPr>
            <w:tcW w:w="846" w:type="dxa"/>
            <w:vAlign w:val="center"/>
          </w:tcPr>
          <w:p w:rsidR="00255099" w:rsidRPr="00B26A67" w:rsidRDefault="00255099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AKTS</w:t>
            </w:r>
          </w:p>
        </w:tc>
      </w:tr>
      <w:tr w:rsidR="00255099" w:rsidRPr="00B26A67" w:rsidTr="007F5218">
        <w:trPr>
          <w:trHeight w:val="260"/>
        </w:trPr>
        <w:tc>
          <w:tcPr>
            <w:tcW w:w="992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BZ101</w:t>
            </w:r>
          </w:p>
        </w:tc>
        <w:tc>
          <w:tcPr>
            <w:tcW w:w="3378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Eğitime Giriş</w:t>
            </w:r>
          </w:p>
        </w:tc>
        <w:tc>
          <w:tcPr>
            <w:tcW w:w="512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ind w:left="45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255099" w:rsidRPr="00B26A67" w:rsidTr="007F5218">
        <w:trPr>
          <w:trHeight w:val="260"/>
        </w:trPr>
        <w:tc>
          <w:tcPr>
            <w:tcW w:w="992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BZ103</w:t>
            </w:r>
          </w:p>
        </w:tc>
        <w:tc>
          <w:tcPr>
            <w:tcW w:w="3378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Eğitim Sosyolojisi</w:t>
            </w:r>
          </w:p>
        </w:tc>
        <w:tc>
          <w:tcPr>
            <w:tcW w:w="512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ind w:left="45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255099" w:rsidRPr="00B26A67" w:rsidTr="007F5218">
        <w:trPr>
          <w:trHeight w:val="260"/>
        </w:trPr>
        <w:tc>
          <w:tcPr>
            <w:tcW w:w="992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KZ101</w:t>
            </w:r>
          </w:p>
        </w:tc>
        <w:tc>
          <w:tcPr>
            <w:tcW w:w="3378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Atatürk İlkeleri Ve İnkılap Tarihi 1</w:t>
            </w:r>
          </w:p>
        </w:tc>
        <w:tc>
          <w:tcPr>
            <w:tcW w:w="512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ind w:left="45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255099" w:rsidRPr="00B26A67" w:rsidTr="007F5218">
        <w:trPr>
          <w:trHeight w:val="260"/>
        </w:trPr>
        <w:tc>
          <w:tcPr>
            <w:tcW w:w="992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KZ103</w:t>
            </w:r>
          </w:p>
        </w:tc>
        <w:tc>
          <w:tcPr>
            <w:tcW w:w="3378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Yabancı Dil 1</w:t>
            </w:r>
          </w:p>
        </w:tc>
        <w:tc>
          <w:tcPr>
            <w:tcW w:w="512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ind w:left="45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255099" w:rsidRPr="00B26A67" w:rsidTr="007F5218">
        <w:trPr>
          <w:trHeight w:val="260"/>
        </w:trPr>
        <w:tc>
          <w:tcPr>
            <w:tcW w:w="992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KZ105</w:t>
            </w:r>
          </w:p>
        </w:tc>
        <w:tc>
          <w:tcPr>
            <w:tcW w:w="3378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Türk Dili 1</w:t>
            </w:r>
          </w:p>
        </w:tc>
        <w:tc>
          <w:tcPr>
            <w:tcW w:w="512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ind w:left="45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255099" w:rsidRPr="00B26A67" w:rsidTr="007F5218">
        <w:trPr>
          <w:trHeight w:val="260"/>
        </w:trPr>
        <w:tc>
          <w:tcPr>
            <w:tcW w:w="992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KZ107</w:t>
            </w:r>
          </w:p>
        </w:tc>
        <w:tc>
          <w:tcPr>
            <w:tcW w:w="3378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Bilişim Teknolojileri</w:t>
            </w:r>
          </w:p>
        </w:tc>
        <w:tc>
          <w:tcPr>
            <w:tcW w:w="512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ind w:left="45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255099" w:rsidRPr="00B26A67" w:rsidTr="007F5218">
        <w:trPr>
          <w:trHeight w:val="260"/>
        </w:trPr>
        <w:tc>
          <w:tcPr>
            <w:tcW w:w="992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BZ106</w:t>
            </w:r>
          </w:p>
        </w:tc>
        <w:tc>
          <w:tcPr>
            <w:tcW w:w="3378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Eğitim Psikolojisi</w:t>
            </w:r>
          </w:p>
        </w:tc>
        <w:tc>
          <w:tcPr>
            <w:tcW w:w="512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ind w:left="45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255099" w:rsidRPr="00B26A67" w:rsidTr="007F5218">
        <w:trPr>
          <w:trHeight w:val="260"/>
        </w:trPr>
        <w:tc>
          <w:tcPr>
            <w:tcW w:w="992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BZ105</w:t>
            </w:r>
          </w:p>
        </w:tc>
        <w:tc>
          <w:tcPr>
            <w:tcW w:w="3378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Eğitim Felsefesi</w:t>
            </w:r>
          </w:p>
        </w:tc>
        <w:tc>
          <w:tcPr>
            <w:tcW w:w="512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ind w:left="45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255099" w:rsidRPr="00B26A67" w:rsidTr="007F5218">
        <w:trPr>
          <w:trHeight w:val="260"/>
        </w:trPr>
        <w:tc>
          <w:tcPr>
            <w:tcW w:w="992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KZ102</w:t>
            </w:r>
          </w:p>
        </w:tc>
        <w:tc>
          <w:tcPr>
            <w:tcW w:w="3378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Atatürk İlkeleri ve İnkılap Tarihi 2</w:t>
            </w:r>
          </w:p>
        </w:tc>
        <w:tc>
          <w:tcPr>
            <w:tcW w:w="512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ind w:left="45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255099" w:rsidRPr="00B26A67" w:rsidTr="007F5218">
        <w:trPr>
          <w:trHeight w:val="260"/>
        </w:trPr>
        <w:tc>
          <w:tcPr>
            <w:tcW w:w="992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KZ104</w:t>
            </w:r>
          </w:p>
        </w:tc>
        <w:tc>
          <w:tcPr>
            <w:tcW w:w="3378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Yabancı Dil 2</w:t>
            </w:r>
          </w:p>
        </w:tc>
        <w:tc>
          <w:tcPr>
            <w:tcW w:w="512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ind w:left="45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255099" w:rsidRPr="00B26A67" w:rsidTr="007F5218">
        <w:trPr>
          <w:trHeight w:val="260"/>
        </w:trPr>
        <w:tc>
          <w:tcPr>
            <w:tcW w:w="992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KZ106</w:t>
            </w:r>
          </w:p>
        </w:tc>
        <w:tc>
          <w:tcPr>
            <w:tcW w:w="3378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Türk Dili 2</w:t>
            </w:r>
          </w:p>
        </w:tc>
        <w:tc>
          <w:tcPr>
            <w:tcW w:w="512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ind w:left="45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255099" w:rsidRPr="00B26A67" w:rsidTr="007F5218">
        <w:trPr>
          <w:trHeight w:val="260"/>
        </w:trPr>
        <w:tc>
          <w:tcPr>
            <w:tcW w:w="992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BZ203</w:t>
            </w:r>
          </w:p>
        </w:tc>
        <w:tc>
          <w:tcPr>
            <w:tcW w:w="3378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Öğretim Teknolojileri</w:t>
            </w:r>
          </w:p>
        </w:tc>
        <w:tc>
          <w:tcPr>
            <w:tcW w:w="512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ind w:left="45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255099" w:rsidRPr="00B26A67" w:rsidTr="007F5218">
        <w:trPr>
          <w:trHeight w:val="260"/>
        </w:trPr>
        <w:tc>
          <w:tcPr>
            <w:tcW w:w="992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BZ 201</w:t>
            </w:r>
          </w:p>
        </w:tc>
        <w:tc>
          <w:tcPr>
            <w:tcW w:w="3378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Öğretim İlke ve Yöntemleri</w:t>
            </w:r>
          </w:p>
        </w:tc>
        <w:tc>
          <w:tcPr>
            <w:tcW w:w="512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ind w:left="45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255099" w:rsidRPr="00B26A67" w:rsidTr="007F5218">
        <w:trPr>
          <w:trHeight w:val="260"/>
        </w:trPr>
        <w:tc>
          <w:tcPr>
            <w:tcW w:w="992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BZ204</w:t>
            </w:r>
          </w:p>
        </w:tc>
        <w:tc>
          <w:tcPr>
            <w:tcW w:w="3378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Türk Eğitim Tarihi</w:t>
            </w:r>
          </w:p>
        </w:tc>
        <w:tc>
          <w:tcPr>
            <w:tcW w:w="512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ind w:left="45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255099" w:rsidRPr="00B26A67" w:rsidTr="007F5218">
        <w:trPr>
          <w:trHeight w:val="260"/>
        </w:trPr>
        <w:tc>
          <w:tcPr>
            <w:tcW w:w="992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BZ206</w:t>
            </w:r>
          </w:p>
        </w:tc>
        <w:tc>
          <w:tcPr>
            <w:tcW w:w="3378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Eğitimde Araştırma Yöntemleri</w:t>
            </w:r>
          </w:p>
        </w:tc>
        <w:tc>
          <w:tcPr>
            <w:tcW w:w="512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ind w:left="45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255099" w:rsidRPr="00B26A67" w:rsidTr="007F5218">
        <w:trPr>
          <w:trHeight w:val="260"/>
        </w:trPr>
        <w:tc>
          <w:tcPr>
            <w:tcW w:w="992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KZ202</w:t>
            </w:r>
          </w:p>
        </w:tc>
        <w:tc>
          <w:tcPr>
            <w:tcW w:w="3378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Topluma Hizmet Uygulamaları</w:t>
            </w:r>
          </w:p>
        </w:tc>
        <w:tc>
          <w:tcPr>
            <w:tcW w:w="512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45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ind w:left="45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255099" w:rsidRPr="00B26A67" w:rsidTr="007F5218">
        <w:trPr>
          <w:trHeight w:val="260"/>
        </w:trPr>
        <w:tc>
          <w:tcPr>
            <w:tcW w:w="992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BZ303</w:t>
            </w:r>
          </w:p>
        </w:tc>
        <w:tc>
          <w:tcPr>
            <w:tcW w:w="3378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Eğitimde Ahlak ve Etik</w:t>
            </w:r>
          </w:p>
        </w:tc>
        <w:tc>
          <w:tcPr>
            <w:tcW w:w="512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ind w:left="45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255099" w:rsidRPr="00B26A67" w:rsidTr="007F5218">
        <w:trPr>
          <w:trHeight w:val="260"/>
        </w:trPr>
        <w:tc>
          <w:tcPr>
            <w:tcW w:w="992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BZ302</w:t>
            </w:r>
          </w:p>
        </w:tc>
        <w:tc>
          <w:tcPr>
            <w:tcW w:w="3378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Eğitimde Ölçme ve Değerlendirme</w:t>
            </w:r>
          </w:p>
        </w:tc>
        <w:tc>
          <w:tcPr>
            <w:tcW w:w="512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ind w:left="45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255099" w:rsidRPr="00B26A67" w:rsidTr="007F5218">
        <w:trPr>
          <w:trHeight w:val="260"/>
        </w:trPr>
        <w:tc>
          <w:tcPr>
            <w:tcW w:w="992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BZ304</w:t>
            </w:r>
          </w:p>
        </w:tc>
        <w:tc>
          <w:tcPr>
            <w:tcW w:w="3378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Türk Eğitim Sistemi ve Okul Yönetimi</w:t>
            </w:r>
          </w:p>
        </w:tc>
        <w:tc>
          <w:tcPr>
            <w:tcW w:w="512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ind w:left="45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255099" w:rsidRPr="00B26A67" w:rsidTr="007F5218">
        <w:trPr>
          <w:trHeight w:val="260"/>
        </w:trPr>
        <w:tc>
          <w:tcPr>
            <w:tcW w:w="992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BZ401</w:t>
            </w:r>
          </w:p>
        </w:tc>
        <w:tc>
          <w:tcPr>
            <w:tcW w:w="3378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Özel Eğitim ve Kaynaştırma</w:t>
            </w:r>
          </w:p>
        </w:tc>
        <w:tc>
          <w:tcPr>
            <w:tcW w:w="512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ind w:left="45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255099" w:rsidRPr="00B26A67" w:rsidTr="007F5218">
        <w:trPr>
          <w:trHeight w:val="260"/>
        </w:trPr>
        <w:tc>
          <w:tcPr>
            <w:tcW w:w="992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BZ402</w:t>
            </w:r>
          </w:p>
        </w:tc>
        <w:tc>
          <w:tcPr>
            <w:tcW w:w="3378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Okullarda Rehberlik</w:t>
            </w:r>
          </w:p>
        </w:tc>
        <w:tc>
          <w:tcPr>
            <w:tcW w:w="512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ind w:left="45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255099" w:rsidRPr="00B26A67" w:rsidTr="007F5218">
        <w:trPr>
          <w:trHeight w:val="260"/>
        </w:trPr>
        <w:tc>
          <w:tcPr>
            <w:tcW w:w="992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DOY102</w:t>
            </w:r>
          </w:p>
        </w:tc>
        <w:tc>
          <w:tcPr>
            <w:tcW w:w="3378" w:type="dxa"/>
            <w:vAlign w:val="bottom"/>
          </w:tcPr>
          <w:p w:rsidR="00255099" w:rsidRPr="00955B04" w:rsidRDefault="00255099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Dijital Okuryazarlık</w:t>
            </w:r>
          </w:p>
        </w:tc>
        <w:tc>
          <w:tcPr>
            <w:tcW w:w="512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</w:tr>
      <w:tr w:rsidR="00255099" w:rsidRPr="00B26A67" w:rsidTr="007F5218">
        <w:trPr>
          <w:trHeight w:val="57"/>
        </w:trPr>
        <w:tc>
          <w:tcPr>
            <w:tcW w:w="4882" w:type="dxa"/>
            <w:gridSpan w:val="3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>Toplam</w:t>
            </w:r>
          </w:p>
        </w:tc>
        <w:tc>
          <w:tcPr>
            <w:tcW w:w="545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b/>
                <w:color w:val="000000"/>
                <w:sz w:val="16"/>
                <w:szCs w:val="16"/>
              </w:rPr>
              <w:t>47</w:t>
            </w:r>
          </w:p>
        </w:tc>
        <w:tc>
          <w:tcPr>
            <w:tcW w:w="545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b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b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b/>
                <w:color w:val="000000"/>
                <w:sz w:val="16"/>
                <w:szCs w:val="16"/>
              </w:rPr>
              <w:t>4</w:t>
            </w:r>
            <w:r>
              <w:rPr>
                <w:rFonts w:ascii="Times New Roman" w:hAnsi="Times New Roman" w:cs="Times New Roman"/>
                <w:b/>
                <w:color w:val="000000"/>
                <w:sz w:val="16"/>
                <w:szCs w:val="16"/>
              </w:rPr>
              <w:t>8</w:t>
            </w:r>
          </w:p>
        </w:tc>
        <w:tc>
          <w:tcPr>
            <w:tcW w:w="846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b/>
                <w:color w:val="000000"/>
                <w:sz w:val="16"/>
                <w:szCs w:val="16"/>
              </w:rPr>
              <w:t>72</w:t>
            </w:r>
          </w:p>
        </w:tc>
      </w:tr>
    </w:tbl>
    <w:p w:rsidR="00255099" w:rsidRDefault="00255099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255099" w:rsidRDefault="00255099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255099" w:rsidRDefault="00255099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255099" w:rsidRDefault="00255099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255099" w:rsidRDefault="00255099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255099" w:rsidRDefault="00255099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255099" w:rsidRDefault="00255099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255099" w:rsidRDefault="00255099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255099" w:rsidRDefault="00255099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255099" w:rsidRDefault="00255099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255099" w:rsidRDefault="00255099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255099" w:rsidRDefault="00255099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255099" w:rsidRDefault="00255099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255099" w:rsidRDefault="00255099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255099" w:rsidRDefault="00255099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255099" w:rsidRDefault="00255099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255099" w:rsidRDefault="00255099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255099" w:rsidRDefault="00255099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255099" w:rsidRDefault="00255099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255099" w:rsidRDefault="00255099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oKlavuzu"/>
        <w:tblW w:w="0" w:type="auto"/>
        <w:tblInd w:w="392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992"/>
        <w:gridCol w:w="3378"/>
        <w:gridCol w:w="512"/>
        <w:gridCol w:w="545"/>
        <w:gridCol w:w="545"/>
        <w:gridCol w:w="545"/>
        <w:gridCol w:w="672"/>
        <w:gridCol w:w="846"/>
      </w:tblGrid>
      <w:tr w:rsidR="00255099" w:rsidRPr="00B26A67" w:rsidTr="007F5218">
        <w:trPr>
          <w:trHeight w:val="179"/>
        </w:trPr>
        <w:tc>
          <w:tcPr>
            <w:tcW w:w="8035" w:type="dxa"/>
            <w:gridSpan w:val="8"/>
            <w:vAlign w:val="center"/>
          </w:tcPr>
          <w:p w:rsidR="00255099" w:rsidRPr="00B26A67" w:rsidRDefault="00255099" w:rsidP="007F5218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TÜRKÇE EĞİTİMİNİN OKUL ÖNCESİ EĞİTİMİNDEKİ EŞDEĞER</w:t>
            </w: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 xml:space="preserve"> DERSLER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İ</w:t>
            </w:r>
          </w:p>
        </w:tc>
      </w:tr>
      <w:tr w:rsidR="00255099" w:rsidRPr="00B26A67" w:rsidTr="007F5218">
        <w:trPr>
          <w:trHeight w:val="260"/>
        </w:trPr>
        <w:tc>
          <w:tcPr>
            <w:tcW w:w="992" w:type="dxa"/>
            <w:vAlign w:val="center"/>
          </w:tcPr>
          <w:p w:rsidR="00255099" w:rsidRPr="00B26A67" w:rsidRDefault="00255099" w:rsidP="007F5218">
            <w:pPr>
              <w:spacing w:after="0" w:line="240" w:lineRule="auto"/>
              <w:ind w:left="-70" w:right="-7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Ders Kodu</w:t>
            </w:r>
          </w:p>
        </w:tc>
        <w:tc>
          <w:tcPr>
            <w:tcW w:w="3378" w:type="dxa"/>
            <w:vAlign w:val="center"/>
          </w:tcPr>
          <w:p w:rsidR="00255099" w:rsidRPr="00B26A67" w:rsidRDefault="00255099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Ders Adı</w:t>
            </w:r>
          </w:p>
        </w:tc>
        <w:tc>
          <w:tcPr>
            <w:tcW w:w="512" w:type="dxa"/>
            <w:vAlign w:val="center"/>
          </w:tcPr>
          <w:p w:rsidR="00255099" w:rsidRPr="00B26A67" w:rsidRDefault="00255099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Z/S</w:t>
            </w:r>
          </w:p>
        </w:tc>
        <w:tc>
          <w:tcPr>
            <w:tcW w:w="545" w:type="dxa"/>
            <w:vAlign w:val="center"/>
          </w:tcPr>
          <w:p w:rsidR="00255099" w:rsidRPr="00B26A67" w:rsidRDefault="00255099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T</w:t>
            </w:r>
          </w:p>
        </w:tc>
        <w:tc>
          <w:tcPr>
            <w:tcW w:w="545" w:type="dxa"/>
            <w:vAlign w:val="center"/>
          </w:tcPr>
          <w:p w:rsidR="00255099" w:rsidRPr="00B26A67" w:rsidRDefault="00255099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U</w:t>
            </w:r>
          </w:p>
        </w:tc>
        <w:tc>
          <w:tcPr>
            <w:tcW w:w="545" w:type="dxa"/>
            <w:vAlign w:val="center"/>
          </w:tcPr>
          <w:p w:rsidR="00255099" w:rsidRPr="00B26A67" w:rsidRDefault="00255099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L</w:t>
            </w:r>
          </w:p>
        </w:tc>
        <w:tc>
          <w:tcPr>
            <w:tcW w:w="672" w:type="dxa"/>
            <w:vAlign w:val="center"/>
          </w:tcPr>
          <w:p w:rsidR="00255099" w:rsidRPr="00B26A67" w:rsidRDefault="00255099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Kredi</w:t>
            </w:r>
          </w:p>
        </w:tc>
        <w:tc>
          <w:tcPr>
            <w:tcW w:w="846" w:type="dxa"/>
            <w:vAlign w:val="center"/>
          </w:tcPr>
          <w:p w:rsidR="00255099" w:rsidRPr="00B26A67" w:rsidRDefault="00255099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AKTS</w:t>
            </w:r>
          </w:p>
        </w:tc>
      </w:tr>
      <w:tr w:rsidR="00255099" w:rsidRPr="00B26A67" w:rsidTr="007F5218">
        <w:trPr>
          <w:trHeight w:val="260"/>
        </w:trPr>
        <w:tc>
          <w:tcPr>
            <w:tcW w:w="992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BZ101</w:t>
            </w:r>
          </w:p>
        </w:tc>
        <w:tc>
          <w:tcPr>
            <w:tcW w:w="3378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Eğitime Giriş</w:t>
            </w:r>
          </w:p>
        </w:tc>
        <w:tc>
          <w:tcPr>
            <w:tcW w:w="512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ind w:left="45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255099" w:rsidRPr="00B26A67" w:rsidTr="007F5218">
        <w:trPr>
          <w:trHeight w:val="260"/>
        </w:trPr>
        <w:tc>
          <w:tcPr>
            <w:tcW w:w="992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BZ103</w:t>
            </w:r>
          </w:p>
        </w:tc>
        <w:tc>
          <w:tcPr>
            <w:tcW w:w="3378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Eğitim Sosyolojisi</w:t>
            </w:r>
          </w:p>
        </w:tc>
        <w:tc>
          <w:tcPr>
            <w:tcW w:w="512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ind w:left="45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255099" w:rsidRPr="00B26A67" w:rsidTr="007F5218">
        <w:trPr>
          <w:trHeight w:val="260"/>
        </w:trPr>
        <w:tc>
          <w:tcPr>
            <w:tcW w:w="992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KZ101</w:t>
            </w:r>
          </w:p>
        </w:tc>
        <w:tc>
          <w:tcPr>
            <w:tcW w:w="3378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Atatürk İlkeleri Ve İnkılap Tarihi 1</w:t>
            </w:r>
          </w:p>
        </w:tc>
        <w:tc>
          <w:tcPr>
            <w:tcW w:w="512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ind w:left="45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255099" w:rsidRPr="00B26A67" w:rsidTr="007F5218">
        <w:trPr>
          <w:trHeight w:val="260"/>
        </w:trPr>
        <w:tc>
          <w:tcPr>
            <w:tcW w:w="992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KZ103</w:t>
            </w:r>
          </w:p>
        </w:tc>
        <w:tc>
          <w:tcPr>
            <w:tcW w:w="3378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Yabancı Dil 1</w:t>
            </w:r>
          </w:p>
        </w:tc>
        <w:tc>
          <w:tcPr>
            <w:tcW w:w="512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ind w:left="45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255099" w:rsidRPr="00B26A67" w:rsidTr="007F5218">
        <w:trPr>
          <w:trHeight w:val="260"/>
        </w:trPr>
        <w:tc>
          <w:tcPr>
            <w:tcW w:w="992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KZ105</w:t>
            </w:r>
          </w:p>
        </w:tc>
        <w:tc>
          <w:tcPr>
            <w:tcW w:w="3378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Türk Dili 1</w:t>
            </w:r>
          </w:p>
        </w:tc>
        <w:tc>
          <w:tcPr>
            <w:tcW w:w="512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ind w:left="45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255099" w:rsidRPr="00B26A67" w:rsidTr="007F5218">
        <w:trPr>
          <w:trHeight w:val="260"/>
        </w:trPr>
        <w:tc>
          <w:tcPr>
            <w:tcW w:w="992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KZ107</w:t>
            </w:r>
          </w:p>
        </w:tc>
        <w:tc>
          <w:tcPr>
            <w:tcW w:w="3378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Bilişim Teknolojileri</w:t>
            </w:r>
          </w:p>
        </w:tc>
        <w:tc>
          <w:tcPr>
            <w:tcW w:w="512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ind w:left="45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255099" w:rsidRPr="00B26A67" w:rsidTr="007F5218">
        <w:trPr>
          <w:trHeight w:val="260"/>
        </w:trPr>
        <w:tc>
          <w:tcPr>
            <w:tcW w:w="992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BZ106</w:t>
            </w:r>
          </w:p>
        </w:tc>
        <w:tc>
          <w:tcPr>
            <w:tcW w:w="3378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Eğitim Psikolojisi</w:t>
            </w:r>
          </w:p>
        </w:tc>
        <w:tc>
          <w:tcPr>
            <w:tcW w:w="512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ind w:left="45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255099" w:rsidRPr="00B26A67" w:rsidTr="007F5218">
        <w:trPr>
          <w:trHeight w:val="260"/>
        </w:trPr>
        <w:tc>
          <w:tcPr>
            <w:tcW w:w="992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BZ105</w:t>
            </w:r>
          </w:p>
        </w:tc>
        <w:tc>
          <w:tcPr>
            <w:tcW w:w="3378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Eğitim Felsefesi</w:t>
            </w:r>
          </w:p>
        </w:tc>
        <w:tc>
          <w:tcPr>
            <w:tcW w:w="512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ind w:left="45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255099" w:rsidRPr="00B26A67" w:rsidTr="007F5218">
        <w:trPr>
          <w:trHeight w:val="260"/>
        </w:trPr>
        <w:tc>
          <w:tcPr>
            <w:tcW w:w="992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KZ102</w:t>
            </w:r>
          </w:p>
        </w:tc>
        <w:tc>
          <w:tcPr>
            <w:tcW w:w="3378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Atatürk İlkeleri ve İnkılap Tarihi 2</w:t>
            </w:r>
          </w:p>
        </w:tc>
        <w:tc>
          <w:tcPr>
            <w:tcW w:w="512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ind w:left="45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255099" w:rsidRPr="00B26A67" w:rsidTr="007F5218">
        <w:trPr>
          <w:trHeight w:val="260"/>
        </w:trPr>
        <w:tc>
          <w:tcPr>
            <w:tcW w:w="992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KZ104</w:t>
            </w:r>
          </w:p>
        </w:tc>
        <w:tc>
          <w:tcPr>
            <w:tcW w:w="3378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Yabancı Dil 2</w:t>
            </w:r>
          </w:p>
        </w:tc>
        <w:tc>
          <w:tcPr>
            <w:tcW w:w="512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ind w:left="45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255099" w:rsidRPr="00B26A67" w:rsidTr="007F5218">
        <w:trPr>
          <w:trHeight w:val="260"/>
        </w:trPr>
        <w:tc>
          <w:tcPr>
            <w:tcW w:w="992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KZ106</w:t>
            </w:r>
          </w:p>
        </w:tc>
        <w:tc>
          <w:tcPr>
            <w:tcW w:w="3378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Türk Dili 2</w:t>
            </w:r>
          </w:p>
        </w:tc>
        <w:tc>
          <w:tcPr>
            <w:tcW w:w="512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ind w:left="45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255099" w:rsidRPr="00B26A67" w:rsidTr="007F5218">
        <w:trPr>
          <w:trHeight w:val="260"/>
        </w:trPr>
        <w:tc>
          <w:tcPr>
            <w:tcW w:w="992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BZ203</w:t>
            </w:r>
          </w:p>
        </w:tc>
        <w:tc>
          <w:tcPr>
            <w:tcW w:w="3378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Öğretim Teknolojileri</w:t>
            </w:r>
          </w:p>
        </w:tc>
        <w:tc>
          <w:tcPr>
            <w:tcW w:w="512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ind w:left="45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255099" w:rsidRPr="00B26A67" w:rsidTr="007F5218">
        <w:trPr>
          <w:trHeight w:val="260"/>
        </w:trPr>
        <w:tc>
          <w:tcPr>
            <w:tcW w:w="992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BZ 201</w:t>
            </w:r>
          </w:p>
        </w:tc>
        <w:tc>
          <w:tcPr>
            <w:tcW w:w="3378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Öğretim İlke ve Yöntemleri</w:t>
            </w:r>
          </w:p>
        </w:tc>
        <w:tc>
          <w:tcPr>
            <w:tcW w:w="512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ind w:left="45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255099" w:rsidRPr="00B26A67" w:rsidTr="007F5218">
        <w:trPr>
          <w:trHeight w:val="260"/>
        </w:trPr>
        <w:tc>
          <w:tcPr>
            <w:tcW w:w="992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BZ204</w:t>
            </w:r>
          </w:p>
        </w:tc>
        <w:tc>
          <w:tcPr>
            <w:tcW w:w="3378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Türk Eğitim Tarihi</w:t>
            </w:r>
          </w:p>
        </w:tc>
        <w:tc>
          <w:tcPr>
            <w:tcW w:w="512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ind w:left="45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255099" w:rsidRPr="00B26A67" w:rsidTr="007F5218">
        <w:trPr>
          <w:trHeight w:val="260"/>
        </w:trPr>
        <w:tc>
          <w:tcPr>
            <w:tcW w:w="992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BZ206</w:t>
            </w:r>
          </w:p>
        </w:tc>
        <w:tc>
          <w:tcPr>
            <w:tcW w:w="3378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Eğitimde Araştırma Yöntemleri</w:t>
            </w:r>
          </w:p>
        </w:tc>
        <w:tc>
          <w:tcPr>
            <w:tcW w:w="512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ind w:left="45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255099" w:rsidRPr="00B26A67" w:rsidTr="007F5218">
        <w:trPr>
          <w:trHeight w:val="260"/>
        </w:trPr>
        <w:tc>
          <w:tcPr>
            <w:tcW w:w="992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KZ202</w:t>
            </w:r>
          </w:p>
        </w:tc>
        <w:tc>
          <w:tcPr>
            <w:tcW w:w="3378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Topluma Hizmet Uygulamaları</w:t>
            </w:r>
          </w:p>
        </w:tc>
        <w:tc>
          <w:tcPr>
            <w:tcW w:w="512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45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ind w:left="45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255099" w:rsidRPr="00B26A67" w:rsidTr="007F5218">
        <w:trPr>
          <w:trHeight w:val="260"/>
        </w:trPr>
        <w:tc>
          <w:tcPr>
            <w:tcW w:w="992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BZ303</w:t>
            </w:r>
          </w:p>
        </w:tc>
        <w:tc>
          <w:tcPr>
            <w:tcW w:w="3378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Eğitimde Ahlak ve Etik</w:t>
            </w:r>
          </w:p>
        </w:tc>
        <w:tc>
          <w:tcPr>
            <w:tcW w:w="512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ind w:left="45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255099" w:rsidRPr="00B26A67" w:rsidTr="007F5218">
        <w:trPr>
          <w:trHeight w:val="260"/>
        </w:trPr>
        <w:tc>
          <w:tcPr>
            <w:tcW w:w="992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BZ302</w:t>
            </w:r>
          </w:p>
        </w:tc>
        <w:tc>
          <w:tcPr>
            <w:tcW w:w="3378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Eğitimde Ölçme ve Değerlendirme</w:t>
            </w:r>
          </w:p>
        </w:tc>
        <w:tc>
          <w:tcPr>
            <w:tcW w:w="512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ind w:left="45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255099" w:rsidRPr="00B26A67" w:rsidTr="007F5218">
        <w:trPr>
          <w:trHeight w:val="260"/>
        </w:trPr>
        <w:tc>
          <w:tcPr>
            <w:tcW w:w="992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BZ304</w:t>
            </w:r>
          </w:p>
        </w:tc>
        <w:tc>
          <w:tcPr>
            <w:tcW w:w="3378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Türk Eğitim Sistemi ve Okul Yönetimi</w:t>
            </w:r>
          </w:p>
        </w:tc>
        <w:tc>
          <w:tcPr>
            <w:tcW w:w="512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ind w:left="45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255099" w:rsidRPr="00B26A67" w:rsidTr="007F5218">
        <w:trPr>
          <w:trHeight w:val="260"/>
        </w:trPr>
        <w:tc>
          <w:tcPr>
            <w:tcW w:w="992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BZ401</w:t>
            </w:r>
          </w:p>
        </w:tc>
        <w:tc>
          <w:tcPr>
            <w:tcW w:w="3378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Özel Eğitim ve Kaynaştırma</w:t>
            </w:r>
          </w:p>
        </w:tc>
        <w:tc>
          <w:tcPr>
            <w:tcW w:w="512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ind w:left="45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255099" w:rsidRPr="00B26A67" w:rsidTr="007F5218">
        <w:trPr>
          <w:trHeight w:val="260"/>
        </w:trPr>
        <w:tc>
          <w:tcPr>
            <w:tcW w:w="992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BZ402</w:t>
            </w:r>
          </w:p>
        </w:tc>
        <w:tc>
          <w:tcPr>
            <w:tcW w:w="3378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Okullarda Rehberlik</w:t>
            </w:r>
          </w:p>
        </w:tc>
        <w:tc>
          <w:tcPr>
            <w:tcW w:w="512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ind w:left="45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255099" w:rsidRPr="00B26A67" w:rsidTr="007F5218">
        <w:trPr>
          <w:trHeight w:val="260"/>
        </w:trPr>
        <w:tc>
          <w:tcPr>
            <w:tcW w:w="992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DOY102</w:t>
            </w:r>
          </w:p>
        </w:tc>
        <w:tc>
          <w:tcPr>
            <w:tcW w:w="3378" w:type="dxa"/>
            <w:vAlign w:val="bottom"/>
          </w:tcPr>
          <w:p w:rsidR="00255099" w:rsidRPr="00955B04" w:rsidRDefault="00255099" w:rsidP="007F52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Dijital Okuryazarlık</w:t>
            </w:r>
          </w:p>
        </w:tc>
        <w:tc>
          <w:tcPr>
            <w:tcW w:w="512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</w:tr>
      <w:tr w:rsidR="00255099" w:rsidRPr="00B26A67" w:rsidTr="007F5218">
        <w:trPr>
          <w:trHeight w:val="57"/>
        </w:trPr>
        <w:tc>
          <w:tcPr>
            <w:tcW w:w="4882" w:type="dxa"/>
            <w:gridSpan w:val="3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>Toplam</w:t>
            </w:r>
          </w:p>
        </w:tc>
        <w:tc>
          <w:tcPr>
            <w:tcW w:w="545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b/>
                <w:color w:val="000000"/>
                <w:sz w:val="16"/>
                <w:szCs w:val="16"/>
              </w:rPr>
              <w:t>47</w:t>
            </w:r>
          </w:p>
        </w:tc>
        <w:tc>
          <w:tcPr>
            <w:tcW w:w="545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b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b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b/>
                <w:color w:val="000000"/>
                <w:sz w:val="16"/>
                <w:szCs w:val="16"/>
              </w:rPr>
              <w:t>4</w:t>
            </w:r>
            <w:r>
              <w:rPr>
                <w:rFonts w:ascii="Times New Roman" w:hAnsi="Times New Roman" w:cs="Times New Roman"/>
                <w:b/>
                <w:color w:val="000000"/>
                <w:sz w:val="16"/>
                <w:szCs w:val="16"/>
              </w:rPr>
              <w:t>8</w:t>
            </w:r>
          </w:p>
        </w:tc>
        <w:tc>
          <w:tcPr>
            <w:tcW w:w="846" w:type="dxa"/>
            <w:vAlign w:val="center"/>
          </w:tcPr>
          <w:p w:rsidR="00255099" w:rsidRPr="00955B04" w:rsidRDefault="00255099" w:rsidP="007F521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955B04">
              <w:rPr>
                <w:rFonts w:ascii="Times New Roman" w:hAnsi="Times New Roman" w:cs="Times New Roman"/>
                <w:b/>
                <w:color w:val="000000"/>
                <w:sz w:val="16"/>
                <w:szCs w:val="16"/>
              </w:rPr>
              <w:t>72</w:t>
            </w:r>
          </w:p>
        </w:tc>
      </w:tr>
    </w:tbl>
    <w:p w:rsidR="00255099" w:rsidRDefault="00255099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255099" w:rsidRDefault="00255099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AB1477" w:rsidRDefault="00AB1477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AB1477" w:rsidRDefault="00AB1477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AB1477" w:rsidRDefault="00AB1477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AB1477" w:rsidRDefault="00AB1477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AB1477" w:rsidRDefault="00AB1477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AB1477" w:rsidRDefault="00AB1477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AB1477" w:rsidRDefault="00AB1477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AB1477" w:rsidRDefault="00AB1477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AB1477" w:rsidRDefault="00AB1477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AB1477" w:rsidRDefault="00AB1477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AB1477" w:rsidRDefault="00AB1477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AB1477" w:rsidRDefault="00AB1477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AB1477" w:rsidRDefault="00AB1477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AB1477" w:rsidRDefault="00AB1477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AB1477" w:rsidRDefault="00AB1477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AB1477" w:rsidRDefault="00AB1477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255099" w:rsidRDefault="00255099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1758D3" w:rsidRDefault="00916188" w:rsidP="001758D3">
      <w:pPr>
        <w:tabs>
          <w:tab w:val="left" w:pos="567"/>
        </w:tabs>
        <w:spacing w:after="0" w:line="240" w:lineRule="auto"/>
        <w:ind w:left="0" w:right="-1"/>
        <w:jc w:val="both"/>
        <w:rPr>
          <w:rFonts w:ascii="Times New Roman" w:hAnsi="Times New Roman"/>
          <w:color w:val="000000" w:themeColor="text1"/>
          <w:sz w:val="20"/>
        </w:rPr>
      </w:pPr>
      <w:r>
        <w:rPr>
          <w:rFonts w:ascii="Times New Roman" w:hAnsi="Times New Roman"/>
          <w:b/>
          <w:color w:val="000000" w:themeColor="text1"/>
          <w:sz w:val="20"/>
          <w:szCs w:val="20"/>
        </w:rPr>
        <w:lastRenderedPageBreak/>
        <w:tab/>
        <w:t xml:space="preserve">KARAR-4: </w:t>
      </w:r>
      <w:r>
        <w:rPr>
          <w:rFonts w:ascii="Times New Roman" w:hAnsi="Times New Roman"/>
          <w:color w:val="000000" w:themeColor="text1"/>
          <w:sz w:val="20"/>
          <w:szCs w:val="20"/>
        </w:rPr>
        <w:t xml:space="preserve">Fakültemiz </w:t>
      </w:r>
      <w:r w:rsidR="001758D3">
        <w:rPr>
          <w:rFonts w:ascii="Times New Roman" w:hAnsi="Times New Roman" w:cs="Times New Roman"/>
          <w:color w:val="000000" w:themeColor="text1"/>
          <w:sz w:val="20"/>
          <w:szCs w:val="20"/>
        </w:rPr>
        <w:t>Türkçe ve Sosyal Bilimler Eğitimi Bölümü Türkçe Eğitimi Anabilim Dalında</w:t>
      </w:r>
      <w:r w:rsidR="001758D3">
        <w:rPr>
          <w:rFonts w:ascii="Times New Roman" w:hAnsi="Times New Roman"/>
          <w:color w:val="000000" w:themeColor="text1"/>
          <w:sz w:val="20"/>
          <w:szCs w:val="20"/>
        </w:rPr>
        <w:t xml:space="preserve"> açılması düşünülen Çift </w:t>
      </w:r>
      <w:proofErr w:type="spellStart"/>
      <w:r w:rsidR="001758D3">
        <w:rPr>
          <w:rFonts w:ascii="Times New Roman" w:hAnsi="Times New Roman"/>
          <w:color w:val="000000" w:themeColor="text1"/>
          <w:sz w:val="20"/>
          <w:szCs w:val="20"/>
        </w:rPr>
        <w:t>Anadal</w:t>
      </w:r>
      <w:proofErr w:type="spellEnd"/>
      <w:r w:rsidR="001758D3">
        <w:rPr>
          <w:rFonts w:ascii="Times New Roman" w:hAnsi="Times New Roman"/>
          <w:color w:val="000000" w:themeColor="text1"/>
          <w:sz w:val="20"/>
          <w:szCs w:val="20"/>
        </w:rPr>
        <w:t xml:space="preserve"> Program dersleri müzakere </w:t>
      </w:r>
      <w:r w:rsidR="001758D3">
        <w:rPr>
          <w:rFonts w:ascii="Times New Roman" w:hAnsi="Times New Roman"/>
          <w:color w:val="000000" w:themeColor="text1"/>
          <w:sz w:val="20"/>
        </w:rPr>
        <w:t>edildi.</w:t>
      </w:r>
    </w:p>
    <w:p w:rsidR="00786461" w:rsidRPr="00C43619" w:rsidRDefault="00916188" w:rsidP="001758D3">
      <w:pPr>
        <w:tabs>
          <w:tab w:val="left" w:pos="567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>
        <w:rPr>
          <w:rFonts w:ascii="Times New Roman" w:hAnsi="Times New Roman"/>
          <w:b/>
          <w:color w:val="000000" w:themeColor="text1"/>
          <w:sz w:val="20"/>
          <w:szCs w:val="20"/>
        </w:rPr>
        <w:tab/>
      </w:r>
      <w:proofErr w:type="gramStart"/>
      <w:r>
        <w:rPr>
          <w:rFonts w:ascii="Times New Roman" w:hAnsi="Times New Roman"/>
          <w:color w:val="000000" w:themeColor="text1"/>
          <w:sz w:val="20"/>
        </w:rPr>
        <w:t xml:space="preserve">Yapılan müzakereler sonucunda;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2019-2020 </w:t>
      </w:r>
      <w:r w:rsidR="001758D3">
        <w:rPr>
          <w:rFonts w:ascii="Times New Roman" w:hAnsi="Times New Roman" w:cs="Times New Roman"/>
          <w:color w:val="000000" w:themeColor="text1"/>
          <w:sz w:val="20"/>
          <w:szCs w:val="20"/>
        </w:rPr>
        <w:t>e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ğitim-</w:t>
      </w:r>
      <w:r w:rsidR="001758D3">
        <w:rPr>
          <w:rFonts w:ascii="Times New Roman" w:hAnsi="Times New Roman" w:cs="Times New Roman"/>
          <w:color w:val="000000" w:themeColor="text1"/>
          <w:sz w:val="20"/>
          <w:szCs w:val="20"/>
        </w:rPr>
        <w:t>öğretim y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ılı </w:t>
      </w:r>
      <w:r w:rsidR="001758D3">
        <w:rPr>
          <w:rFonts w:ascii="Times New Roman" w:hAnsi="Times New Roman" w:cs="Times New Roman"/>
          <w:color w:val="000000" w:themeColor="text1"/>
          <w:sz w:val="20"/>
          <w:szCs w:val="20"/>
        </w:rPr>
        <w:t>g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üz </w:t>
      </w:r>
      <w:r w:rsidR="001758D3">
        <w:rPr>
          <w:rFonts w:ascii="Times New Roman" w:hAnsi="Times New Roman" w:cs="Times New Roman"/>
          <w:color w:val="000000" w:themeColor="text1"/>
          <w:sz w:val="20"/>
          <w:szCs w:val="20"/>
        </w:rPr>
        <w:t>y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a</w:t>
      </w:r>
      <w:r w:rsidR="001A5569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rıyılından itibaren Fakültemiz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“Türkçe ve Sosyal Bilimler Eğitimi Bölümü Türkçe Eğitimi Anabilim Dalı”</w:t>
      </w:r>
      <w:r w:rsidR="001758D3">
        <w:rPr>
          <w:rFonts w:ascii="Times New Roman" w:hAnsi="Times New Roman" w:cs="Times New Roman"/>
          <w:sz w:val="20"/>
          <w:szCs w:val="20"/>
        </w:rPr>
        <w:t xml:space="preserve"> ile “Temel Eğitim Bölümü </w:t>
      </w:r>
      <w:r>
        <w:rPr>
          <w:rFonts w:ascii="Times New Roman" w:hAnsi="Times New Roman" w:cs="Times New Roman"/>
          <w:sz w:val="20"/>
          <w:szCs w:val="20"/>
        </w:rPr>
        <w:t>Okul Öncesi Eğitimi, Sınıf Eğitimi</w:t>
      </w:r>
      <w:r w:rsidR="001758D3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ve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Türkçe ve Sosyal Bilimler Eğitimi Bölümü Sosya</w:t>
      </w:r>
      <w:r w:rsidR="001758D3">
        <w:rPr>
          <w:rFonts w:ascii="Times New Roman" w:hAnsi="Times New Roman" w:cs="Times New Roman"/>
          <w:color w:val="000000" w:themeColor="text1"/>
          <w:sz w:val="20"/>
          <w:szCs w:val="20"/>
        </w:rPr>
        <w:t>l Bilgiler Eğitimi Anabilim Dalları</w:t>
      </w:r>
      <w:r w:rsidR="001758D3">
        <w:rPr>
          <w:rFonts w:ascii="Times New Roman" w:hAnsi="Times New Roman" w:cs="Times New Roman"/>
          <w:sz w:val="20"/>
          <w:szCs w:val="20"/>
        </w:rPr>
        <w:t>” arasında açılması önerilen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1758D3">
        <w:rPr>
          <w:rFonts w:ascii="Times New Roman" w:hAnsi="Times New Roman" w:cs="Times New Roman"/>
          <w:color w:val="000000" w:themeColor="text1"/>
          <w:sz w:val="20"/>
          <w:szCs w:val="20"/>
        </w:rPr>
        <w:t>Ç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ift </w:t>
      </w:r>
      <w:proofErr w:type="spellStart"/>
      <w:r w:rsidR="001758D3">
        <w:rPr>
          <w:rFonts w:ascii="Times New Roman" w:hAnsi="Times New Roman" w:cs="Times New Roman"/>
          <w:color w:val="000000" w:themeColor="text1"/>
          <w:sz w:val="20"/>
          <w:szCs w:val="20"/>
        </w:rPr>
        <w:t>Anadal</w:t>
      </w:r>
      <w:proofErr w:type="spellEnd"/>
      <w:r w:rsidR="001758D3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P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rogramı derslerinin aşağıda belirtilen şekilde kabul edilmesinin uygun olduğuna </w:t>
      </w:r>
      <w:r w:rsidR="00887221">
        <w:rPr>
          <w:rFonts w:ascii="Times New Roman" w:hAnsi="Times New Roman" w:cs="Times New Roman"/>
          <w:color w:val="000000" w:themeColor="text1"/>
          <w:sz w:val="20"/>
          <w:szCs w:val="20"/>
        </w:rPr>
        <w:t>ve konunun Rek</w:t>
      </w:r>
      <w:r w:rsidR="00C43619">
        <w:rPr>
          <w:rFonts w:ascii="Times New Roman" w:hAnsi="Times New Roman" w:cs="Times New Roman"/>
          <w:color w:val="000000" w:themeColor="text1"/>
          <w:sz w:val="20"/>
          <w:szCs w:val="20"/>
        </w:rPr>
        <w:t>törlük Makamına</w:t>
      </w:r>
      <w:r w:rsidR="001758D3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arz edilmesine</w:t>
      </w:r>
      <w:r w:rsidR="00C43619">
        <w:rPr>
          <w:rFonts w:ascii="Times New Roman" w:hAnsi="Times New Roman" w:cs="Times New Roman"/>
          <w:color w:val="000000" w:themeColor="text1"/>
          <w:sz w:val="20"/>
          <w:szCs w:val="20"/>
        </w:rPr>
        <w:t>;</w:t>
      </w:r>
      <w:proofErr w:type="gramEnd"/>
    </w:p>
    <w:p w:rsidR="00E43B4A" w:rsidRDefault="00E43B4A" w:rsidP="00E43B4A">
      <w:pPr>
        <w:tabs>
          <w:tab w:val="left" w:pos="567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oKlavuzu"/>
        <w:tblW w:w="0" w:type="auto"/>
        <w:tblInd w:w="392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992"/>
        <w:gridCol w:w="3378"/>
        <w:gridCol w:w="512"/>
        <w:gridCol w:w="545"/>
        <w:gridCol w:w="545"/>
        <w:gridCol w:w="545"/>
        <w:gridCol w:w="672"/>
        <w:gridCol w:w="846"/>
      </w:tblGrid>
      <w:tr w:rsidR="00E43B4A" w:rsidRPr="00B26A67" w:rsidTr="007F5218">
        <w:trPr>
          <w:trHeight w:val="179"/>
        </w:trPr>
        <w:tc>
          <w:tcPr>
            <w:tcW w:w="8035" w:type="dxa"/>
            <w:gridSpan w:val="8"/>
            <w:vAlign w:val="center"/>
          </w:tcPr>
          <w:p w:rsidR="00E43B4A" w:rsidRPr="00B26A67" w:rsidRDefault="00E43B4A" w:rsidP="007F5218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SINIF EĞİTİMİNİN TÜRKÇE EĞİTİMİNDEN</w:t>
            </w: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 xml:space="preserve"> ALACAĞI DERSLER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center"/>
          </w:tcPr>
          <w:p w:rsidR="00E43B4A" w:rsidRPr="00B26A67" w:rsidRDefault="00E43B4A" w:rsidP="007F5218">
            <w:pPr>
              <w:spacing w:after="0" w:line="240" w:lineRule="auto"/>
              <w:ind w:left="-70" w:right="-7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Ders Kodu</w:t>
            </w:r>
          </w:p>
        </w:tc>
        <w:tc>
          <w:tcPr>
            <w:tcW w:w="3378" w:type="dxa"/>
            <w:vAlign w:val="center"/>
          </w:tcPr>
          <w:p w:rsidR="00E43B4A" w:rsidRPr="00B26A67" w:rsidRDefault="00E43B4A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Ders Adı</w:t>
            </w:r>
          </w:p>
        </w:tc>
        <w:tc>
          <w:tcPr>
            <w:tcW w:w="512" w:type="dxa"/>
            <w:vAlign w:val="center"/>
          </w:tcPr>
          <w:p w:rsidR="00E43B4A" w:rsidRPr="00B26A67" w:rsidRDefault="00E43B4A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Z/S</w:t>
            </w:r>
          </w:p>
        </w:tc>
        <w:tc>
          <w:tcPr>
            <w:tcW w:w="545" w:type="dxa"/>
            <w:vAlign w:val="center"/>
          </w:tcPr>
          <w:p w:rsidR="00E43B4A" w:rsidRPr="00B26A67" w:rsidRDefault="00E43B4A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T</w:t>
            </w:r>
          </w:p>
        </w:tc>
        <w:tc>
          <w:tcPr>
            <w:tcW w:w="545" w:type="dxa"/>
            <w:vAlign w:val="center"/>
          </w:tcPr>
          <w:p w:rsidR="00E43B4A" w:rsidRPr="00B26A67" w:rsidRDefault="00E43B4A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U</w:t>
            </w:r>
          </w:p>
        </w:tc>
        <w:tc>
          <w:tcPr>
            <w:tcW w:w="545" w:type="dxa"/>
            <w:vAlign w:val="center"/>
          </w:tcPr>
          <w:p w:rsidR="00E43B4A" w:rsidRPr="00B26A67" w:rsidRDefault="00E43B4A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L</w:t>
            </w:r>
          </w:p>
        </w:tc>
        <w:tc>
          <w:tcPr>
            <w:tcW w:w="672" w:type="dxa"/>
            <w:vAlign w:val="center"/>
          </w:tcPr>
          <w:p w:rsidR="00E43B4A" w:rsidRPr="00B26A67" w:rsidRDefault="00E43B4A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Kredi</w:t>
            </w:r>
          </w:p>
        </w:tc>
        <w:tc>
          <w:tcPr>
            <w:tcW w:w="846" w:type="dxa"/>
            <w:vAlign w:val="center"/>
          </w:tcPr>
          <w:p w:rsidR="00E43B4A" w:rsidRPr="00B26A67" w:rsidRDefault="00E43B4A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AKTS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AZ101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Edebiyat Bilgi ve Kuramları I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AZ103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Osmanlı Türkçesi I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EB101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ürk Dil Bilgisi I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AZ102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Edebiyat Bilgi ve Kuramları II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AZ104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Osmanlı Türkçesi II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AZ106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ürk Dil Bilgisi II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AZ108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Dil Eğitiminin Temel Kavramları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AZ201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Çocuk Edebiyatı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AZ203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ürkçe Öğrenme ve Öğretim Yaklaşımları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AZ205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ürk Halk Edebiyatı I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AZ207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Yeni Türk Edebiyatı I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AZ209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ürk Dil Bilgisi III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AZ211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Eski Türk Edebiyatı I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AZ202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ürkçe Öğretim Programları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AZ204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ürk Halk Edebiyatı II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AZ206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Yeni Türk Edebiyatı II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AZ208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ürk Dil Bilgisi IV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AZ210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Eski Türk Edebiyatı II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AZ301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Dinleme Eğitimi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AZ303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Okuma Eğitimi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AZ305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Dilbilimi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AZ302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Yazma Eğitimi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AZ304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Konuşma Eğitimi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AZ306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etin Dilbilim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AZ401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Dilbilgisi Öğretimi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ÖU401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Öğretmenlik Uygulaması I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AZ402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ürkçenin Yabancı Dil Olarak Öğretimi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AZ404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Dünya Edebiyatı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ÖU402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Öğretmenlik Uygulaması II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AS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eçmeli II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AS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eçmeli I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AS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eçmeli III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AS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eçmeli IV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AS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eçmeli V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AS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eçmeli VI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E43B4A" w:rsidRPr="00B26A67" w:rsidTr="007F5218">
        <w:trPr>
          <w:trHeight w:val="57"/>
        </w:trPr>
        <w:tc>
          <w:tcPr>
            <w:tcW w:w="4882" w:type="dxa"/>
            <w:gridSpan w:val="3"/>
            <w:vAlign w:val="center"/>
          </w:tcPr>
          <w:p w:rsidR="00E43B4A" w:rsidRPr="00B26A67" w:rsidRDefault="00E43B4A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Toplam</w:t>
            </w:r>
          </w:p>
        </w:tc>
        <w:tc>
          <w:tcPr>
            <w:tcW w:w="545" w:type="dxa"/>
            <w:vAlign w:val="center"/>
          </w:tcPr>
          <w:p w:rsidR="00E43B4A" w:rsidRPr="00B26A67" w:rsidRDefault="00E43B4A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75</w:t>
            </w:r>
          </w:p>
        </w:tc>
        <w:tc>
          <w:tcPr>
            <w:tcW w:w="545" w:type="dxa"/>
            <w:vAlign w:val="center"/>
          </w:tcPr>
          <w:p w:rsidR="00E43B4A" w:rsidRPr="00B26A67" w:rsidRDefault="00E43B4A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12</w:t>
            </w:r>
          </w:p>
        </w:tc>
        <w:tc>
          <w:tcPr>
            <w:tcW w:w="545" w:type="dxa"/>
            <w:vAlign w:val="center"/>
          </w:tcPr>
          <w:p w:rsidR="00E43B4A" w:rsidRPr="00B26A67" w:rsidRDefault="00E43B4A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0</w:t>
            </w:r>
          </w:p>
        </w:tc>
        <w:tc>
          <w:tcPr>
            <w:tcW w:w="672" w:type="dxa"/>
            <w:vAlign w:val="center"/>
          </w:tcPr>
          <w:p w:rsidR="00E43B4A" w:rsidRPr="00B26A67" w:rsidRDefault="00E43B4A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81</w:t>
            </w:r>
          </w:p>
        </w:tc>
        <w:tc>
          <w:tcPr>
            <w:tcW w:w="846" w:type="dxa"/>
            <w:vAlign w:val="center"/>
          </w:tcPr>
          <w:p w:rsidR="00E43B4A" w:rsidRPr="00B26A67" w:rsidRDefault="00E43B4A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130</w:t>
            </w:r>
          </w:p>
        </w:tc>
      </w:tr>
    </w:tbl>
    <w:p w:rsidR="00E43B4A" w:rsidRDefault="00E43B4A" w:rsidP="00E43B4A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oKlavuzu"/>
        <w:tblW w:w="0" w:type="auto"/>
        <w:tblInd w:w="392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992"/>
        <w:gridCol w:w="3378"/>
        <w:gridCol w:w="512"/>
        <w:gridCol w:w="545"/>
        <w:gridCol w:w="545"/>
        <w:gridCol w:w="545"/>
        <w:gridCol w:w="672"/>
        <w:gridCol w:w="846"/>
      </w:tblGrid>
      <w:tr w:rsidR="00E43B4A" w:rsidRPr="00B26A67" w:rsidTr="007F5218">
        <w:trPr>
          <w:trHeight w:val="179"/>
        </w:trPr>
        <w:tc>
          <w:tcPr>
            <w:tcW w:w="8035" w:type="dxa"/>
            <w:gridSpan w:val="8"/>
            <w:vAlign w:val="center"/>
          </w:tcPr>
          <w:p w:rsidR="00E43B4A" w:rsidRPr="00B26A67" w:rsidRDefault="00E43B4A" w:rsidP="007F5218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OKUL ÖNCESİ EĞİTİMİNİN TÜRKÇE EĞİTİMİNDEN</w:t>
            </w: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 xml:space="preserve"> ALACAĞI DERSLER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center"/>
          </w:tcPr>
          <w:p w:rsidR="00E43B4A" w:rsidRPr="00B26A67" w:rsidRDefault="00E43B4A" w:rsidP="007F5218">
            <w:pPr>
              <w:spacing w:after="0" w:line="240" w:lineRule="auto"/>
              <w:ind w:left="-70" w:right="-7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Ders Kodu</w:t>
            </w:r>
          </w:p>
        </w:tc>
        <w:tc>
          <w:tcPr>
            <w:tcW w:w="3378" w:type="dxa"/>
            <w:vAlign w:val="center"/>
          </w:tcPr>
          <w:p w:rsidR="00E43B4A" w:rsidRPr="00B26A67" w:rsidRDefault="00E43B4A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Ders Adı</w:t>
            </w:r>
          </w:p>
        </w:tc>
        <w:tc>
          <w:tcPr>
            <w:tcW w:w="512" w:type="dxa"/>
            <w:vAlign w:val="center"/>
          </w:tcPr>
          <w:p w:rsidR="00E43B4A" w:rsidRPr="00B26A67" w:rsidRDefault="00E43B4A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Z/S</w:t>
            </w:r>
          </w:p>
        </w:tc>
        <w:tc>
          <w:tcPr>
            <w:tcW w:w="545" w:type="dxa"/>
            <w:vAlign w:val="center"/>
          </w:tcPr>
          <w:p w:rsidR="00E43B4A" w:rsidRPr="00B26A67" w:rsidRDefault="00E43B4A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T</w:t>
            </w:r>
          </w:p>
        </w:tc>
        <w:tc>
          <w:tcPr>
            <w:tcW w:w="545" w:type="dxa"/>
            <w:vAlign w:val="center"/>
          </w:tcPr>
          <w:p w:rsidR="00E43B4A" w:rsidRPr="00B26A67" w:rsidRDefault="00E43B4A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U</w:t>
            </w:r>
          </w:p>
        </w:tc>
        <w:tc>
          <w:tcPr>
            <w:tcW w:w="545" w:type="dxa"/>
            <w:vAlign w:val="center"/>
          </w:tcPr>
          <w:p w:rsidR="00E43B4A" w:rsidRPr="00B26A67" w:rsidRDefault="00E43B4A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L</w:t>
            </w:r>
          </w:p>
        </w:tc>
        <w:tc>
          <w:tcPr>
            <w:tcW w:w="672" w:type="dxa"/>
            <w:vAlign w:val="center"/>
          </w:tcPr>
          <w:p w:rsidR="00E43B4A" w:rsidRPr="00B26A67" w:rsidRDefault="00E43B4A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Kredi</w:t>
            </w:r>
          </w:p>
        </w:tc>
        <w:tc>
          <w:tcPr>
            <w:tcW w:w="846" w:type="dxa"/>
            <w:vAlign w:val="center"/>
          </w:tcPr>
          <w:p w:rsidR="00E43B4A" w:rsidRPr="00B26A67" w:rsidRDefault="00E43B4A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AKTS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AZ101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Edebiyat Bilgi ve Kuramları I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AZ103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Osmanlı Türkçesi I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EB101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ürk Dil Bilgisi I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AZ102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Edebiyat Bilgi ve Kuramları II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AZ104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Osmanlı Türkçesi II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AZ106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ürk Dil Bilgisi II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AZ108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Dil Eğitiminin Temel Kavramları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AZ201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Çocuk Edebiyatı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AZ203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ürkçe Öğrenme ve Öğretim Yaklaşımları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AZ205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ürk Halk Edebiyatı I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AZ207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Yeni Türk Edebiyatı I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AZ209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ürk Dil Bilgisi III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AZ211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Eski Türk Edebiyatı I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AZ202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ürkçe Öğretim Programları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AZ204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ürk Halk Edebiyatı II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AZ206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Yeni Türk Edebiyatı II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AZ208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ürk Dil Bilgisi IV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AZ210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Eski Türk Edebiyatı II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AZ301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Dinleme Eğitimi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AZ303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Okuma Eğitimi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AZ305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Dilbilimi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AZ302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Yazma Eğitimi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AZ304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Konuşma Eğitimi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AZ306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etin Dilbilim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43B4A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AZ401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Dilbilgisi Öğretimi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</w:tr>
      <w:tr w:rsidR="00E43B4A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ÖU401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Öğretmenlik Uygulaması I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</w:t>
            </w:r>
          </w:p>
        </w:tc>
      </w:tr>
      <w:tr w:rsidR="00E43B4A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AZ402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ürkçenin Yabancı Dil Olarak Öğretimi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</w:t>
            </w:r>
          </w:p>
        </w:tc>
      </w:tr>
      <w:tr w:rsidR="00E43B4A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AZ404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Dünya Edebiyatı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E43B4A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ÖU402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Öğretmenlik Uygulaması II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</w:t>
            </w:r>
          </w:p>
        </w:tc>
      </w:tr>
      <w:tr w:rsidR="00E43B4A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AS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eçmeli II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E43B4A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AS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eçmeli I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E43B4A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AS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eçmeli III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E43B4A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AS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eçmeli IV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E43B4A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AS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eçmeli V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E43B4A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AS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eçmeli VI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E43B4A" w:rsidRPr="00B26A67" w:rsidTr="007F5218">
        <w:trPr>
          <w:trHeight w:val="57"/>
        </w:trPr>
        <w:tc>
          <w:tcPr>
            <w:tcW w:w="4882" w:type="dxa"/>
            <w:gridSpan w:val="3"/>
            <w:vAlign w:val="center"/>
          </w:tcPr>
          <w:p w:rsidR="00E43B4A" w:rsidRPr="00B26A67" w:rsidRDefault="00E43B4A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Toplam</w:t>
            </w:r>
          </w:p>
        </w:tc>
        <w:tc>
          <w:tcPr>
            <w:tcW w:w="545" w:type="dxa"/>
            <w:vAlign w:val="center"/>
          </w:tcPr>
          <w:p w:rsidR="00E43B4A" w:rsidRPr="00B26A67" w:rsidRDefault="00E43B4A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75</w:t>
            </w:r>
          </w:p>
        </w:tc>
        <w:tc>
          <w:tcPr>
            <w:tcW w:w="545" w:type="dxa"/>
            <w:vAlign w:val="center"/>
          </w:tcPr>
          <w:p w:rsidR="00E43B4A" w:rsidRPr="00B26A67" w:rsidRDefault="00E43B4A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12</w:t>
            </w:r>
          </w:p>
        </w:tc>
        <w:tc>
          <w:tcPr>
            <w:tcW w:w="545" w:type="dxa"/>
            <w:vAlign w:val="center"/>
          </w:tcPr>
          <w:p w:rsidR="00E43B4A" w:rsidRPr="00B26A67" w:rsidRDefault="00E43B4A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0</w:t>
            </w:r>
          </w:p>
        </w:tc>
        <w:tc>
          <w:tcPr>
            <w:tcW w:w="672" w:type="dxa"/>
            <w:vAlign w:val="center"/>
          </w:tcPr>
          <w:p w:rsidR="00E43B4A" w:rsidRPr="00B26A67" w:rsidRDefault="00E43B4A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81</w:t>
            </w:r>
          </w:p>
        </w:tc>
        <w:tc>
          <w:tcPr>
            <w:tcW w:w="846" w:type="dxa"/>
            <w:vAlign w:val="center"/>
          </w:tcPr>
          <w:p w:rsidR="00E43B4A" w:rsidRPr="00B26A67" w:rsidRDefault="00E43B4A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130</w:t>
            </w:r>
          </w:p>
        </w:tc>
      </w:tr>
    </w:tbl>
    <w:p w:rsidR="00E43B4A" w:rsidRDefault="00E43B4A" w:rsidP="00E43B4A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E43B4A" w:rsidRDefault="00E43B4A" w:rsidP="00E43B4A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E43B4A" w:rsidRDefault="00E43B4A" w:rsidP="00E43B4A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E43B4A" w:rsidRDefault="00E43B4A" w:rsidP="00E43B4A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E43B4A" w:rsidRDefault="00E43B4A" w:rsidP="00E43B4A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E43B4A" w:rsidRDefault="00E43B4A" w:rsidP="00E43B4A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E43B4A" w:rsidRDefault="00E43B4A" w:rsidP="00E43B4A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oKlavuzu"/>
        <w:tblW w:w="0" w:type="auto"/>
        <w:tblInd w:w="392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992"/>
        <w:gridCol w:w="3378"/>
        <w:gridCol w:w="512"/>
        <w:gridCol w:w="545"/>
        <w:gridCol w:w="545"/>
        <w:gridCol w:w="545"/>
        <w:gridCol w:w="672"/>
        <w:gridCol w:w="846"/>
      </w:tblGrid>
      <w:tr w:rsidR="00E43B4A" w:rsidRPr="00B26A67" w:rsidTr="007F5218">
        <w:trPr>
          <w:trHeight w:val="179"/>
        </w:trPr>
        <w:tc>
          <w:tcPr>
            <w:tcW w:w="8035" w:type="dxa"/>
            <w:gridSpan w:val="8"/>
            <w:vAlign w:val="center"/>
          </w:tcPr>
          <w:p w:rsidR="00E43B4A" w:rsidRPr="00B26A67" w:rsidRDefault="00E43B4A" w:rsidP="007F5218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SOSYAL BİLGİLER EĞİTİMİNİN TÜRKÇE EĞİTİMİNDEN</w:t>
            </w: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 xml:space="preserve"> ALACAĞI DERSLER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center"/>
          </w:tcPr>
          <w:p w:rsidR="00E43B4A" w:rsidRPr="00B26A67" w:rsidRDefault="00E43B4A" w:rsidP="007F5218">
            <w:pPr>
              <w:spacing w:after="0" w:line="240" w:lineRule="auto"/>
              <w:ind w:left="-70" w:right="-7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Ders Kodu</w:t>
            </w:r>
          </w:p>
        </w:tc>
        <w:tc>
          <w:tcPr>
            <w:tcW w:w="3378" w:type="dxa"/>
            <w:vAlign w:val="center"/>
          </w:tcPr>
          <w:p w:rsidR="00E43B4A" w:rsidRPr="00B26A67" w:rsidRDefault="00E43B4A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Ders Adı</w:t>
            </w:r>
          </w:p>
        </w:tc>
        <w:tc>
          <w:tcPr>
            <w:tcW w:w="512" w:type="dxa"/>
            <w:vAlign w:val="center"/>
          </w:tcPr>
          <w:p w:rsidR="00E43B4A" w:rsidRPr="00B26A67" w:rsidRDefault="00E43B4A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Z/S</w:t>
            </w:r>
          </w:p>
        </w:tc>
        <w:tc>
          <w:tcPr>
            <w:tcW w:w="545" w:type="dxa"/>
            <w:vAlign w:val="center"/>
          </w:tcPr>
          <w:p w:rsidR="00E43B4A" w:rsidRPr="00B26A67" w:rsidRDefault="00E43B4A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T</w:t>
            </w:r>
          </w:p>
        </w:tc>
        <w:tc>
          <w:tcPr>
            <w:tcW w:w="545" w:type="dxa"/>
            <w:vAlign w:val="center"/>
          </w:tcPr>
          <w:p w:rsidR="00E43B4A" w:rsidRPr="00B26A67" w:rsidRDefault="00E43B4A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U</w:t>
            </w:r>
          </w:p>
        </w:tc>
        <w:tc>
          <w:tcPr>
            <w:tcW w:w="545" w:type="dxa"/>
            <w:vAlign w:val="center"/>
          </w:tcPr>
          <w:p w:rsidR="00E43B4A" w:rsidRPr="00B26A67" w:rsidRDefault="00E43B4A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L</w:t>
            </w:r>
          </w:p>
        </w:tc>
        <w:tc>
          <w:tcPr>
            <w:tcW w:w="672" w:type="dxa"/>
            <w:vAlign w:val="center"/>
          </w:tcPr>
          <w:p w:rsidR="00E43B4A" w:rsidRPr="00B26A67" w:rsidRDefault="00E43B4A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Kredi</w:t>
            </w:r>
          </w:p>
        </w:tc>
        <w:tc>
          <w:tcPr>
            <w:tcW w:w="846" w:type="dxa"/>
            <w:vAlign w:val="center"/>
          </w:tcPr>
          <w:p w:rsidR="00E43B4A" w:rsidRPr="00B26A67" w:rsidRDefault="00E43B4A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AKTS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AZ101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Edebiyat Bilgi ve Kuramları I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AZ103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Osmanlı Türkçesi I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EB101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ürk Dil Bilgisi I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AZ102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Edebiyat Bilgi ve Kuramları II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AZ104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Osmanlı Türkçesi II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AZ106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ürk Dil Bilgisi II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AZ108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Dil Eğitiminin Temel Kavramları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AZ201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Çocuk Edebiyatı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AZ203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ürkçe Öğrenme ve Öğretim Yaklaşımları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AZ205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ürk Halk Edebiyatı I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AZ207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Yeni Türk Edebiyatı I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AZ209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ürk Dil Bilgisi III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AZ211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Eski Türk Edebiyatı I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AZ202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ürkçe Öğretim Programları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AZ204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ürk Halk Edebiyatı II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AZ206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Yeni Türk Edebiyatı II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AZ208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ürk Dil Bilgisi IV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AZ210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Eski Türk Edebiyatı II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AZ301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Dinleme Eğitimi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AZ303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Okuma Eğitimi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AZ305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Dilbilimi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AZ302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Yazma Eğitimi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AZ304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Konuşma Eğitimi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</w:t>
            </w:r>
          </w:p>
        </w:tc>
      </w:tr>
      <w:tr w:rsidR="00E43B4A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AZ306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etin Dilbilim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43B4A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AZ401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Dilbilgisi Öğretimi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</w:tr>
      <w:tr w:rsidR="00E43B4A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ÖU401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Öğretmenlik Uygulaması I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</w:t>
            </w:r>
          </w:p>
        </w:tc>
      </w:tr>
      <w:tr w:rsidR="00E43B4A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AZ402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ürkçenin Yabancı Dil Olarak Öğretimi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</w:t>
            </w:r>
          </w:p>
        </w:tc>
      </w:tr>
      <w:tr w:rsidR="00E43B4A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AZ404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Dünya Edebiyatı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E43B4A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ÖU402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Öğretmenlik Uygulaması II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</w:t>
            </w:r>
          </w:p>
        </w:tc>
      </w:tr>
      <w:tr w:rsidR="00E43B4A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AS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eçmeli II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E43B4A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AS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eçmeli I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E43B4A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AS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eçmeli III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E43B4A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AS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eçmeli IV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E43B4A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AS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eçmeli V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E43B4A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AS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eçmeli VI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E43B4A" w:rsidRPr="00B26A67" w:rsidTr="007F5218">
        <w:trPr>
          <w:trHeight w:val="57"/>
        </w:trPr>
        <w:tc>
          <w:tcPr>
            <w:tcW w:w="4882" w:type="dxa"/>
            <w:gridSpan w:val="3"/>
            <w:vAlign w:val="center"/>
          </w:tcPr>
          <w:p w:rsidR="00E43B4A" w:rsidRPr="00B26A67" w:rsidRDefault="00E43B4A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Toplam</w:t>
            </w:r>
          </w:p>
        </w:tc>
        <w:tc>
          <w:tcPr>
            <w:tcW w:w="545" w:type="dxa"/>
            <w:vAlign w:val="center"/>
          </w:tcPr>
          <w:p w:rsidR="00E43B4A" w:rsidRPr="00B26A67" w:rsidRDefault="00E43B4A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75</w:t>
            </w:r>
          </w:p>
        </w:tc>
        <w:tc>
          <w:tcPr>
            <w:tcW w:w="545" w:type="dxa"/>
            <w:vAlign w:val="center"/>
          </w:tcPr>
          <w:p w:rsidR="00E43B4A" w:rsidRPr="00B26A67" w:rsidRDefault="00E43B4A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12</w:t>
            </w:r>
          </w:p>
        </w:tc>
        <w:tc>
          <w:tcPr>
            <w:tcW w:w="545" w:type="dxa"/>
            <w:vAlign w:val="center"/>
          </w:tcPr>
          <w:p w:rsidR="00E43B4A" w:rsidRPr="00B26A67" w:rsidRDefault="00E43B4A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0</w:t>
            </w:r>
          </w:p>
        </w:tc>
        <w:tc>
          <w:tcPr>
            <w:tcW w:w="672" w:type="dxa"/>
            <w:vAlign w:val="center"/>
          </w:tcPr>
          <w:p w:rsidR="00E43B4A" w:rsidRPr="00B26A67" w:rsidRDefault="00E43B4A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81</w:t>
            </w:r>
          </w:p>
        </w:tc>
        <w:tc>
          <w:tcPr>
            <w:tcW w:w="846" w:type="dxa"/>
            <w:vAlign w:val="center"/>
          </w:tcPr>
          <w:p w:rsidR="00E43B4A" w:rsidRPr="00B26A67" w:rsidRDefault="00E43B4A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130</w:t>
            </w:r>
          </w:p>
        </w:tc>
      </w:tr>
    </w:tbl>
    <w:p w:rsidR="00E43B4A" w:rsidRDefault="00E43B4A" w:rsidP="00E43B4A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E43B4A" w:rsidRDefault="00E43B4A" w:rsidP="00E43B4A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E43B4A" w:rsidRDefault="00E43B4A" w:rsidP="00E43B4A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E43B4A" w:rsidRDefault="00E43B4A" w:rsidP="00E43B4A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E43B4A" w:rsidRDefault="00E43B4A" w:rsidP="00E43B4A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E43B4A" w:rsidRDefault="00E43B4A" w:rsidP="00E43B4A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E43B4A" w:rsidRDefault="00E43B4A" w:rsidP="00E43B4A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oKlavuzu"/>
        <w:tblW w:w="0" w:type="auto"/>
        <w:tblInd w:w="392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992"/>
        <w:gridCol w:w="3378"/>
        <w:gridCol w:w="512"/>
        <w:gridCol w:w="545"/>
        <w:gridCol w:w="545"/>
        <w:gridCol w:w="545"/>
        <w:gridCol w:w="672"/>
        <w:gridCol w:w="846"/>
      </w:tblGrid>
      <w:tr w:rsidR="00E43B4A" w:rsidRPr="00B26A67" w:rsidTr="007F5218">
        <w:trPr>
          <w:trHeight w:val="179"/>
        </w:trPr>
        <w:tc>
          <w:tcPr>
            <w:tcW w:w="8035" w:type="dxa"/>
            <w:gridSpan w:val="8"/>
            <w:vAlign w:val="center"/>
          </w:tcPr>
          <w:p w:rsidR="00E43B4A" w:rsidRPr="00B26A67" w:rsidRDefault="00E43B4A" w:rsidP="007F5218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SINIF EĞİTİMİNİN TÜRKÇE EĞİTİMİNDEN</w:t>
            </w: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 xml:space="preserve">MUAF OLARAK KABUL EDİLEN </w:t>
            </w: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DERSLER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center"/>
          </w:tcPr>
          <w:p w:rsidR="00E43B4A" w:rsidRPr="00B26A67" w:rsidRDefault="00E43B4A" w:rsidP="007F5218">
            <w:pPr>
              <w:spacing w:after="0" w:line="240" w:lineRule="auto"/>
              <w:ind w:left="-70" w:right="-7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Ders Kodu</w:t>
            </w:r>
          </w:p>
        </w:tc>
        <w:tc>
          <w:tcPr>
            <w:tcW w:w="3378" w:type="dxa"/>
            <w:vAlign w:val="center"/>
          </w:tcPr>
          <w:p w:rsidR="00E43B4A" w:rsidRPr="00B26A67" w:rsidRDefault="00E43B4A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Ders Adı</w:t>
            </w:r>
          </w:p>
        </w:tc>
        <w:tc>
          <w:tcPr>
            <w:tcW w:w="512" w:type="dxa"/>
            <w:vAlign w:val="center"/>
          </w:tcPr>
          <w:p w:rsidR="00E43B4A" w:rsidRPr="00B26A67" w:rsidRDefault="00E43B4A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Z/S</w:t>
            </w:r>
          </w:p>
        </w:tc>
        <w:tc>
          <w:tcPr>
            <w:tcW w:w="545" w:type="dxa"/>
            <w:vAlign w:val="center"/>
          </w:tcPr>
          <w:p w:rsidR="00E43B4A" w:rsidRPr="00B26A67" w:rsidRDefault="00E43B4A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T</w:t>
            </w:r>
          </w:p>
        </w:tc>
        <w:tc>
          <w:tcPr>
            <w:tcW w:w="545" w:type="dxa"/>
            <w:vAlign w:val="center"/>
          </w:tcPr>
          <w:p w:rsidR="00E43B4A" w:rsidRPr="00B26A67" w:rsidRDefault="00E43B4A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U</w:t>
            </w:r>
          </w:p>
        </w:tc>
        <w:tc>
          <w:tcPr>
            <w:tcW w:w="545" w:type="dxa"/>
            <w:vAlign w:val="center"/>
          </w:tcPr>
          <w:p w:rsidR="00E43B4A" w:rsidRPr="00B26A67" w:rsidRDefault="00E43B4A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L</w:t>
            </w:r>
          </w:p>
        </w:tc>
        <w:tc>
          <w:tcPr>
            <w:tcW w:w="672" w:type="dxa"/>
            <w:vAlign w:val="center"/>
          </w:tcPr>
          <w:p w:rsidR="00E43B4A" w:rsidRPr="00B26A67" w:rsidRDefault="00E43B4A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Kredi</w:t>
            </w:r>
          </w:p>
        </w:tc>
        <w:tc>
          <w:tcPr>
            <w:tcW w:w="846" w:type="dxa"/>
            <w:vAlign w:val="center"/>
          </w:tcPr>
          <w:p w:rsidR="00E43B4A" w:rsidRPr="00B26A67" w:rsidRDefault="00E43B4A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AKTS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Z203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 xml:space="preserve">Öğretim Teknolojileri 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Z204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 xml:space="preserve">Türk Eğitim Tarihi 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Z206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 xml:space="preserve">Eğitimde Araştırma Yöntemleri 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GKZ202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 xml:space="preserve">Topluma Hizmet Uygulamaları 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Z301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ınıf Yönetimi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Z301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 xml:space="preserve">Eğitimde Ahlak ve Etik 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Z302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 xml:space="preserve">Eğitimde Ölçme ve Değerlendirme 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43B4A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AZ403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iyatro ve Drama Uygulamaları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43B4A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GKSI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Genel Kültür Seçmeliler I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43B4A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SI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eslek Bilgisi Seçmeliler I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E43B4A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S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eçmeli II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E43B4A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GKS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eçmeli II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43B4A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S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eçmeli III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E43B4A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GKS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eçmeli III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43B4A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S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eçmeli IV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E43B4A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GKS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eçmeli IV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43B4A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S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eçmeli V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E43B4A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S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eçmeli VI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E43B4A" w:rsidRPr="00B26A67" w:rsidTr="007F5218">
        <w:trPr>
          <w:trHeight w:val="57"/>
        </w:trPr>
        <w:tc>
          <w:tcPr>
            <w:tcW w:w="4882" w:type="dxa"/>
            <w:gridSpan w:val="3"/>
            <w:vAlign w:val="center"/>
          </w:tcPr>
          <w:p w:rsidR="00E43B4A" w:rsidRPr="00B26A67" w:rsidRDefault="00E43B4A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Toplam</w:t>
            </w:r>
          </w:p>
        </w:tc>
        <w:tc>
          <w:tcPr>
            <w:tcW w:w="545" w:type="dxa"/>
            <w:vAlign w:val="center"/>
          </w:tcPr>
          <w:p w:rsidR="00E43B4A" w:rsidRPr="00B26A67" w:rsidRDefault="00E43B4A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35</w:t>
            </w:r>
          </w:p>
        </w:tc>
        <w:tc>
          <w:tcPr>
            <w:tcW w:w="545" w:type="dxa"/>
            <w:vAlign w:val="center"/>
          </w:tcPr>
          <w:p w:rsidR="00E43B4A" w:rsidRPr="00B26A67" w:rsidRDefault="00E43B4A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0</w:t>
            </w:r>
          </w:p>
        </w:tc>
        <w:tc>
          <w:tcPr>
            <w:tcW w:w="545" w:type="dxa"/>
            <w:vAlign w:val="center"/>
          </w:tcPr>
          <w:p w:rsidR="00E43B4A" w:rsidRPr="00B26A67" w:rsidRDefault="00E43B4A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0</w:t>
            </w:r>
          </w:p>
        </w:tc>
        <w:tc>
          <w:tcPr>
            <w:tcW w:w="672" w:type="dxa"/>
            <w:vAlign w:val="center"/>
          </w:tcPr>
          <w:p w:rsidR="00E43B4A" w:rsidRPr="00B26A67" w:rsidRDefault="00E43B4A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36</w:t>
            </w:r>
          </w:p>
        </w:tc>
        <w:tc>
          <w:tcPr>
            <w:tcW w:w="846" w:type="dxa"/>
            <w:vAlign w:val="center"/>
          </w:tcPr>
          <w:p w:rsidR="00E43B4A" w:rsidRPr="00B26A67" w:rsidRDefault="00E43B4A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60</w:t>
            </w:r>
          </w:p>
        </w:tc>
      </w:tr>
    </w:tbl>
    <w:p w:rsidR="00E43B4A" w:rsidRDefault="00E43B4A" w:rsidP="00E43B4A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oKlavuzu"/>
        <w:tblW w:w="0" w:type="auto"/>
        <w:tblInd w:w="392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992"/>
        <w:gridCol w:w="3378"/>
        <w:gridCol w:w="512"/>
        <w:gridCol w:w="545"/>
        <w:gridCol w:w="545"/>
        <w:gridCol w:w="545"/>
        <w:gridCol w:w="672"/>
        <w:gridCol w:w="846"/>
      </w:tblGrid>
      <w:tr w:rsidR="00E43B4A" w:rsidRPr="00B26A67" w:rsidTr="007F5218">
        <w:trPr>
          <w:trHeight w:val="179"/>
        </w:trPr>
        <w:tc>
          <w:tcPr>
            <w:tcW w:w="8035" w:type="dxa"/>
            <w:gridSpan w:val="8"/>
            <w:vAlign w:val="center"/>
          </w:tcPr>
          <w:p w:rsidR="00E43B4A" w:rsidRPr="00B26A67" w:rsidRDefault="00E43B4A" w:rsidP="007F5218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OKUL ÖNCESİ EĞİTİMİNİN TÜRKÇE EĞİTİMİNDEN</w:t>
            </w: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 xml:space="preserve">MUAF OLARAK KABUL EDİLEN </w:t>
            </w: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DERSLER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center"/>
          </w:tcPr>
          <w:p w:rsidR="00E43B4A" w:rsidRPr="00B26A67" w:rsidRDefault="00E43B4A" w:rsidP="007F5218">
            <w:pPr>
              <w:spacing w:after="0" w:line="240" w:lineRule="auto"/>
              <w:ind w:left="-70" w:right="-7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Ders Kodu</w:t>
            </w:r>
          </w:p>
        </w:tc>
        <w:tc>
          <w:tcPr>
            <w:tcW w:w="3378" w:type="dxa"/>
            <w:vAlign w:val="center"/>
          </w:tcPr>
          <w:p w:rsidR="00E43B4A" w:rsidRPr="00B26A67" w:rsidRDefault="00E43B4A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Ders Adı</w:t>
            </w:r>
          </w:p>
        </w:tc>
        <w:tc>
          <w:tcPr>
            <w:tcW w:w="512" w:type="dxa"/>
            <w:vAlign w:val="center"/>
          </w:tcPr>
          <w:p w:rsidR="00E43B4A" w:rsidRPr="00B26A67" w:rsidRDefault="00E43B4A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Z/S</w:t>
            </w:r>
          </w:p>
        </w:tc>
        <w:tc>
          <w:tcPr>
            <w:tcW w:w="545" w:type="dxa"/>
            <w:vAlign w:val="center"/>
          </w:tcPr>
          <w:p w:rsidR="00E43B4A" w:rsidRPr="00B26A67" w:rsidRDefault="00E43B4A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T</w:t>
            </w:r>
          </w:p>
        </w:tc>
        <w:tc>
          <w:tcPr>
            <w:tcW w:w="545" w:type="dxa"/>
            <w:vAlign w:val="center"/>
          </w:tcPr>
          <w:p w:rsidR="00E43B4A" w:rsidRPr="00B26A67" w:rsidRDefault="00E43B4A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U</w:t>
            </w:r>
          </w:p>
        </w:tc>
        <w:tc>
          <w:tcPr>
            <w:tcW w:w="545" w:type="dxa"/>
            <w:vAlign w:val="center"/>
          </w:tcPr>
          <w:p w:rsidR="00E43B4A" w:rsidRPr="00B26A67" w:rsidRDefault="00E43B4A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L</w:t>
            </w:r>
          </w:p>
        </w:tc>
        <w:tc>
          <w:tcPr>
            <w:tcW w:w="672" w:type="dxa"/>
            <w:vAlign w:val="center"/>
          </w:tcPr>
          <w:p w:rsidR="00E43B4A" w:rsidRPr="00B26A67" w:rsidRDefault="00E43B4A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Kredi</w:t>
            </w:r>
          </w:p>
        </w:tc>
        <w:tc>
          <w:tcPr>
            <w:tcW w:w="846" w:type="dxa"/>
            <w:vAlign w:val="center"/>
          </w:tcPr>
          <w:p w:rsidR="00E43B4A" w:rsidRPr="00B26A67" w:rsidRDefault="00E43B4A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AKTS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Z203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 xml:space="preserve">Öğretim Teknolojileri 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Z204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 xml:space="preserve">Türk Eğitim Tarihi 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Z206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 xml:space="preserve">Eğitimde Araştırma Yöntemleri 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GKZ202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 xml:space="preserve">Topluma Hizmet Uygulamaları 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Z301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ınıf Yönetimi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Z301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 xml:space="preserve">Eğitimde Ahlak ve Etik 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Z302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 xml:space="preserve">Eğitimde Ölçme ve Değerlendirme 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AZ403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iyatro ve Drama Uygulamaları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GKSI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Genel Kültür Seçmeliler I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SI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eslek Bilgisi Seçmeliler I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S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eçmeli II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GKS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eçmeli II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S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eçmeli III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GKS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eçmeli III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S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eçmeli IV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GKS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eçmeli IV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S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eçmeli V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S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eçmeli VI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E43B4A" w:rsidRPr="00B26A67" w:rsidTr="007F5218">
        <w:trPr>
          <w:trHeight w:val="57"/>
        </w:trPr>
        <w:tc>
          <w:tcPr>
            <w:tcW w:w="4882" w:type="dxa"/>
            <w:gridSpan w:val="3"/>
            <w:vAlign w:val="center"/>
          </w:tcPr>
          <w:p w:rsidR="00E43B4A" w:rsidRPr="00B26A67" w:rsidRDefault="00E43B4A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Toplam</w:t>
            </w:r>
          </w:p>
        </w:tc>
        <w:tc>
          <w:tcPr>
            <w:tcW w:w="545" w:type="dxa"/>
            <w:vAlign w:val="center"/>
          </w:tcPr>
          <w:p w:rsidR="00E43B4A" w:rsidRPr="00B26A67" w:rsidRDefault="00E43B4A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35</w:t>
            </w:r>
          </w:p>
        </w:tc>
        <w:tc>
          <w:tcPr>
            <w:tcW w:w="545" w:type="dxa"/>
            <w:vAlign w:val="center"/>
          </w:tcPr>
          <w:p w:rsidR="00E43B4A" w:rsidRPr="00B26A67" w:rsidRDefault="00E43B4A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0</w:t>
            </w:r>
          </w:p>
        </w:tc>
        <w:tc>
          <w:tcPr>
            <w:tcW w:w="545" w:type="dxa"/>
            <w:vAlign w:val="center"/>
          </w:tcPr>
          <w:p w:rsidR="00E43B4A" w:rsidRPr="00B26A67" w:rsidRDefault="00E43B4A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0</w:t>
            </w:r>
          </w:p>
        </w:tc>
        <w:tc>
          <w:tcPr>
            <w:tcW w:w="672" w:type="dxa"/>
            <w:vAlign w:val="center"/>
          </w:tcPr>
          <w:p w:rsidR="00E43B4A" w:rsidRPr="00B26A67" w:rsidRDefault="00E43B4A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36</w:t>
            </w:r>
          </w:p>
        </w:tc>
        <w:tc>
          <w:tcPr>
            <w:tcW w:w="846" w:type="dxa"/>
            <w:vAlign w:val="center"/>
          </w:tcPr>
          <w:p w:rsidR="00E43B4A" w:rsidRPr="00B26A67" w:rsidRDefault="00E43B4A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60</w:t>
            </w:r>
          </w:p>
        </w:tc>
      </w:tr>
    </w:tbl>
    <w:p w:rsidR="00E43B4A" w:rsidRDefault="00E43B4A" w:rsidP="00E43B4A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E43B4A" w:rsidRDefault="00E43B4A" w:rsidP="00E43B4A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oKlavuzu"/>
        <w:tblW w:w="0" w:type="auto"/>
        <w:tblInd w:w="392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992"/>
        <w:gridCol w:w="3378"/>
        <w:gridCol w:w="512"/>
        <w:gridCol w:w="545"/>
        <w:gridCol w:w="545"/>
        <w:gridCol w:w="545"/>
        <w:gridCol w:w="672"/>
        <w:gridCol w:w="846"/>
      </w:tblGrid>
      <w:tr w:rsidR="00E43B4A" w:rsidRPr="00B26A67" w:rsidTr="007F5218">
        <w:trPr>
          <w:trHeight w:val="179"/>
        </w:trPr>
        <w:tc>
          <w:tcPr>
            <w:tcW w:w="8035" w:type="dxa"/>
            <w:gridSpan w:val="8"/>
            <w:vAlign w:val="center"/>
          </w:tcPr>
          <w:p w:rsidR="00E43B4A" w:rsidRPr="00B26A67" w:rsidRDefault="00E43B4A" w:rsidP="007F5218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SOSYAL BİLGİLER EĞİTİMİNİN TÜRKÇE EĞİTİMİNDEN</w:t>
            </w: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 xml:space="preserve">MUAF OLARAK KABUL EDİLEN </w:t>
            </w: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DERSLER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center"/>
          </w:tcPr>
          <w:p w:rsidR="00E43B4A" w:rsidRPr="00B26A67" w:rsidRDefault="00E43B4A" w:rsidP="007F5218">
            <w:pPr>
              <w:spacing w:after="0" w:line="240" w:lineRule="auto"/>
              <w:ind w:left="-70" w:right="-7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Ders Kodu</w:t>
            </w:r>
          </w:p>
        </w:tc>
        <w:tc>
          <w:tcPr>
            <w:tcW w:w="3378" w:type="dxa"/>
            <w:vAlign w:val="center"/>
          </w:tcPr>
          <w:p w:rsidR="00E43B4A" w:rsidRPr="00B26A67" w:rsidRDefault="00E43B4A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Ders Adı</w:t>
            </w:r>
          </w:p>
        </w:tc>
        <w:tc>
          <w:tcPr>
            <w:tcW w:w="512" w:type="dxa"/>
            <w:vAlign w:val="center"/>
          </w:tcPr>
          <w:p w:rsidR="00E43B4A" w:rsidRPr="00B26A67" w:rsidRDefault="00E43B4A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Z/S</w:t>
            </w:r>
          </w:p>
        </w:tc>
        <w:tc>
          <w:tcPr>
            <w:tcW w:w="545" w:type="dxa"/>
            <w:vAlign w:val="center"/>
          </w:tcPr>
          <w:p w:rsidR="00E43B4A" w:rsidRPr="00B26A67" w:rsidRDefault="00E43B4A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T</w:t>
            </w:r>
          </w:p>
        </w:tc>
        <w:tc>
          <w:tcPr>
            <w:tcW w:w="545" w:type="dxa"/>
            <w:vAlign w:val="center"/>
          </w:tcPr>
          <w:p w:rsidR="00E43B4A" w:rsidRPr="00B26A67" w:rsidRDefault="00E43B4A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U</w:t>
            </w:r>
          </w:p>
        </w:tc>
        <w:tc>
          <w:tcPr>
            <w:tcW w:w="545" w:type="dxa"/>
            <w:vAlign w:val="center"/>
          </w:tcPr>
          <w:p w:rsidR="00E43B4A" w:rsidRPr="00B26A67" w:rsidRDefault="00E43B4A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L</w:t>
            </w:r>
          </w:p>
        </w:tc>
        <w:tc>
          <w:tcPr>
            <w:tcW w:w="672" w:type="dxa"/>
            <w:vAlign w:val="center"/>
          </w:tcPr>
          <w:p w:rsidR="00E43B4A" w:rsidRPr="00B26A67" w:rsidRDefault="00E43B4A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Kredi</w:t>
            </w:r>
          </w:p>
        </w:tc>
        <w:tc>
          <w:tcPr>
            <w:tcW w:w="846" w:type="dxa"/>
            <w:vAlign w:val="center"/>
          </w:tcPr>
          <w:p w:rsidR="00E43B4A" w:rsidRPr="00B26A67" w:rsidRDefault="00E43B4A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AKTS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Z203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 xml:space="preserve">Öğretim Teknolojileri 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Z204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 xml:space="preserve">Türk Eğitim Tarihi 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Z206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 xml:space="preserve">Eğitimde Araştırma Yöntemleri 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GKZ202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 xml:space="preserve">Topluma Hizmet Uygulamaları 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Z301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ınıf Yönetimi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Z301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 xml:space="preserve">Eğitimde Ahlak ve Etik 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Z302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 xml:space="preserve">Eğitimde Ölçme ve Değerlendirme 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AZ403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iyatro ve Drama Uygulamaları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GKSI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Genel Kültür Seçmeliler I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SI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eslek Bilgisi Seçmeliler I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S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eçmeli II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GKS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eçmeli II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S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eçmeli III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GKS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eçmeli III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S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eçmeli IV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GKS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eçmeli IV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S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eçmeli V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S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eçmeli VI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E43B4A" w:rsidRPr="00B26A67" w:rsidTr="007F5218">
        <w:trPr>
          <w:trHeight w:val="57"/>
        </w:trPr>
        <w:tc>
          <w:tcPr>
            <w:tcW w:w="4882" w:type="dxa"/>
            <w:gridSpan w:val="3"/>
            <w:vAlign w:val="center"/>
          </w:tcPr>
          <w:p w:rsidR="00E43B4A" w:rsidRPr="00B26A67" w:rsidRDefault="00E43B4A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Toplam</w:t>
            </w:r>
          </w:p>
        </w:tc>
        <w:tc>
          <w:tcPr>
            <w:tcW w:w="545" w:type="dxa"/>
            <w:vAlign w:val="center"/>
          </w:tcPr>
          <w:p w:rsidR="00E43B4A" w:rsidRPr="00B26A67" w:rsidRDefault="00E43B4A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35</w:t>
            </w:r>
          </w:p>
        </w:tc>
        <w:tc>
          <w:tcPr>
            <w:tcW w:w="545" w:type="dxa"/>
            <w:vAlign w:val="center"/>
          </w:tcPr>
          <w:p w:rsidR="00E43B4A" w:rsidRPr="00B26A67" w:rsidRDefault="00E43B4A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0</w:t>
            </w:r>
          </w:p>
        </w:tc>
        <w:tc>
          <w:tcPr>
            <w:tcW w:w="545" w:type="dxa"/>
            <w:vAlign w:val="center"/>
          </w:tcPr>
          <w:p w:rsidR="00E43B4A" w:rsidRPr="00B26A67" w:rsidRDefault="00E43B4A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0</w:t>
            </w:r>
          </w:p>
        </w:tc>
        <w:tc>
          <w:tcPr>
            <w:tcW w:w="672" w:type="dxa"/>
            <w:vAlign w:val="center"/>
          </w:tcPr>
          <w:p w:rsidR="00E43B4A" w:rsidRPr="00B26A67" w:rsidRDefault="00E43B4A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36</w:t>
            </w:r>
          </w:p>
        </w:tc>
        <w:tc>
          <w:tcPr>
            <w:tcW w:w="846" w:type="dxa"/>
            <w:vAlign w:val="center"/>
          </w:tcPr>
          <w:p w:rsidR="00E43B4A" w:rsidRPr="00B26A67" w:rsidRDefault="00E43B4A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60</w:t>
            </w:r>
          </w:p>
        </w:tc>
      </w:tr>
    </w:tbl>
    <w:p w:rsidR="00E43B4A" w:rsidRDefault="00E43B4A" w:rsidP="00E43B4A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oKlavuzu"/>
        <w:tblW w:w="0" w:type="auto"/>
        <w:tblInd w:w="392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992"/>
        <w:gridCol w:w="3378"/>
        <w:gridCol w:w="512"/>
        <w:gridCol w:w="545"/>
        <w:gridCol w:w="545"/>
        <w:gridCol w:w="545"/>
        <w:gridCol w:w="672"/>
        <w:gridCol w:w="846"/>
      </w:tblGrid>
      <w:tr w:rsidR="00E43B4A" w:rsidRPr="00B26A67" w:rsidTr="007F5218">
        <w:trPr>
          <w:trHeight w:val="179"/>
        </w:trPr>
        <w:tc>
          <w:tcPr>
            <w:tcW w:w="8035" w:type="dxa"/>
            <w:gridSpan w:val="8"/>
            <w:vAlign w:val="center"/>
          </w:tcPr>
          <w:p w:rsidR="00E43B4A" w:rsidRPr="00B26A67" w:rsidRDefault="00E43B4A" w:rsidP="007F5218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 xml:space="preserve">SINIF EĞİTİMİNİN TÜRKÇE EĞİTİMİNDEKİ EŞDEĞER </w:t>
            </w: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DERSLER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İ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center"/>
          </w:tcPr>
          <w:p w:rsidR="00E43B4A" w:rsidRPr="00B26A67" w:rsidRDefault="00E43B4A" w:rsidP="007F5218">
            <w:pPr>
              <w:spacing w:after="0" w:line="240" w:lineRule="auto"/>
              <w:ind w:left="-70" w:right="-7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Ders Kodu</w:t>
            </w:r>
          </w:p>
        </w:tc>
        <w:tc>
          <w:tcPr>
            <w:tcW w:w="3378" w:type="dxa"/>
            <w:vAlign w:val="center"/>
          </w:tcPr>
          <w:p w:rsidR="00E43B4A" w:rsidRPr="00B26A67" w:rsidRDefault="00E43B4A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Ders Adı</w:t>
            </w:r>
          </w:p>
        </w:tc>
        <w:tc>
          <w:tcPr>
            <w:tcW w:w="512" w:type="dxa"/>
            <w:vAlign w:val="center"/>
          </w:tcPr>
          <w:p w:rsidR="00E43B4A" w:rsidRPr="00B26A67" w:rsidRDefault="00E43B4A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Z/S</w:t>
            </w:r>
          </w:p>
        </w:tc>
        <w:tc>
          <w:tcPr>
            <w:tcW w:w="545" w:type="dxa"/>
            <w:vAlign w:val="center"/>
          </w:tcPr>
          <w:p w:rsidR="00E43B4A" w:rsidRPr="00B26A67" w:rsidRDefault="00E43B4A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T</w:t>
            </w:r>
          </w:p>
        </w:tc>
        <w:tc>
          <w:tcPr>
            <w:tcW w:w="545" w:type="dxa"/>
            <w:vAlign w:val="center"/>
          </w:tcPr>
          <w:p w:rsidR="00E43B4A" w:rsidRPr="00B26A67" w:rsidRDefault="00E43B4A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U</w:t>
            </w:r>
          </w:p>
        </w:tc>
        <w:tc>
          <w:tcPr>
            <w:tcW w:w="545" w:type="dxa"/>
            <w:vAlign w:val="center"/>
          </w:tcPr>
          <w:p w:rsidR="00E43B4A" w:rsidRPr="00B26A67" w:rsidRDefault="00E43B4A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L</w:t>
            </w:r>
          </w:p>
        </w:tc>
        <w:tc>
          <w:tcPr>
            <w:tcW w:w="672" w:type="dxa"/>
            <w:vAlign w:val="center"/>
          </w:tcPr>
          <w:p w:rsidR="00E43B4A" w:rsidRPr="00B26A67" w:rsidRDefault="00E43B4A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Kredi</w:t>
            </w:r>
          </w:p>
        </w:tc>
        <w:tc>
          <w:tcPr>
            <w:tcW w:w="846" w:type="dxa"/>
            <w:vAlign w:val="center"/>
          </w:tcPr>
          <w:p w:rsidR="00E43B4A" w:rsidRPr="00B26A67" w:rsidRDefault="00E43B4A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AKTS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AİT109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 xml:space="preserve">Atatürk İlkeleri ve </w:t>
            </w:r>
            <w:proofErr w:type="spellStart"/>
            <w:r>
              <w:rPr>
                <w:color w:val="000000"/>
                <w:sz w:val="16"/>
                <w:szCs w:val="16"/>
              </w:rPr>
              <w:t>İnklap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Tarihi I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ENF109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 xml:space="preserve">Bilişim Teknolojileri 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Z101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Eğitime Giriş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Z105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Eğitim Felsefesi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EB109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ürk Dili I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YDİ109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Yabancı Dil I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AİT110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 xml:space="preserve">Atatürk İlkeleri ve </w:t>
            </w:r>
            <w:proofErr w:type="spellStart"/>
            <w:r>
              <w:rPr>
                <w:color w:val="000000"/>
                <w:sz w:val="16"/>
                <w:szCs w:val="16"/>
              </w:rPr>
              <w:t>İnklap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Tarihi II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Z103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 xml:space="preserve">Eğitim Sosyolojisi 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DOY102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 xml:space="preserve">Dijital Okuryazarlık 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Z106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 xml:space="preserve">Eğitim Psikolojisi 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EB118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ürk Dili II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YDİ110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Yabancı Dil II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Z201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 xml:space="preserve">Öğretim İlke ve Yöntemleri 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Z304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 xml:space="preserve">Türk Eğitim sistemi ve Okul Yönetimi 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Z403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 xml:space="preserve">Özel eğitim ve Kaynaştırma 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Z404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 xml:space="preserve">Okullarda Rehberlik 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43B4A" w:rsidRPr="00B26A67" w:rsidTr="007F5218">
        <w:trPr>
          <w:trHeight w:val="57"/>
        </w:trPr>
        <w:tc>
          <w:tcPr>
            <w:tcW w:w="4882" w:type="dxa"/>
            <w:gridSpan w:val="3"/>
            <w:vAlign w:val="center"/>
          </w:tcPr>
          <w:p w:rsidR="00E43B4A" w:rsidRPr="00B26A67" w:rsidRDefault="00E43B4A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Toplam</w:t>
            </w:r>
          </w:p>
        </w:tc>
        <w:tc>
          <w:tcPr>
            <w:tcW w:w="545" w:type="dxa"/>
            <w:vAlign w:val="center"/>
          </w:tcPr>
          <w:p w:rsidR="00E43B4A" w:rsidRPr="00B26A67" w:rsidRDefault="00E43B4A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35</w:t>
            </w:r>
          </w:p>
        </w:tc>
        <w:tc>
          <w:tcPr>
            <w:tcW w:w="545" w:type="dxa"/>
            <w:vAlign w:val="center"/>
          </w:tcPr>
          <w:p w:rsidR="00E43B4A" w:rsidRPr="00B26A67" w:rsidRDefault="00E43B4A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0</w:t>
            </w:r>
          </w:p>
        </w:tc>
        <w:tc>
          <w:tcPr>
            <w:tcW w:w="545" w:type="dxa"/>
            <w:vAlign w:val="center"/>
          </w:tcPr>
          <w:p w:rsidR="00E43B4A" w:rsidRPr="00B26A67" w:rsidRDefault="00E43B4A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0</w:t>
            </w:r>
          </w:p>
        </w:tc>
        <w:tc>
          <w:tcPr>
            <w:tcW w:w="672" w:type="dxa"/>
            <w:vAlign w:val="center"/>
          </w:tcPr>
          <w:p w:rsidR="00E43B4A" w:rsidRPr="00B26A67" w:rsidRDefault="00E43B4A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35</w:t>
            </w:r>
          </w:p>
        </w:tc>
        <w:tc>
          <w:tcPr>
            <w:tcW w:w="846" w:type="dxa"/>
            <w:vAlign w:val="center"/>
          </w:tcPr>
          <w:p w:rsidR="00E43B4A" w:rsidRPr="00B26A67" w:rsidRDefault="00E43B4A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54</w:t>
            </w:r>
          </w:p>
        </w:tc>
      </w:tr>
    </w:tbl>
    <w:p w:rsidR="00E43B4A" w:rsidRDefault="00E43B4A" w:rsidP="00E43B4A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E43B4A" w:rsidRDefault="00E43B4A" w:rsidP="00E43B4A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B26400" w:rsidRDefault="00B26400" w:rsidP="00E43B4A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E43B4A" w:rsidRDefault="00E43B4A" w:rsidP="00E43B4A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oKlavuzu"/>
        <w:tblW w:w="0" w:type="auto"/>
        <w:tblInd w:w="392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992"/>
        <w:gridCol w:w="3378"/>
        <w:gridCol w:w="512"/>
        <w:gridCol w:w="545"/>
        <w:gridCol w:w="545"/>
        <w:gridCol w:w="545"/>
        <w:gridCol w:w="672"/>
        <w:gridCol w:w="846"/>
      </w:tblGrid>
      <w:tr w:rsidR="00E43B4A" w:rsidRPr="00B26A67" w:rsidTr="007F5218">
        <w:trPr>
          <w:trHeight w:val="179"/>
        </w:trPr>
        <w:tc>
          <w:tcPr>
            <w:tcW w:w="8035" w:type="dxa"/>
            <w:gridSpan w:val="8"/>
            <w:vAlign w:val="center"/>
          </w:tcPr>
          <w:p w:rsidR="00E43B4A" w:rsidRPr="00B26A67" w:rsidRDefault="00E43B4A" w:rsidP="007F5218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 xml:space="preserve">OKUL ÖNCESİ EĞİTİMİNİN TÜRKÇE EĞİTİMİNDEKİ EŞDEĞER </w:t>
            </w: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DERSLER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İ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center"/>
          </w:tcPr>
          <w:p w:rsidR="00E43B4A" w:rsidRPr="00B26A67" w:rsidRDefault="00E43B4A" w:rsidP="007F5218">
            <w:pPr>
              <w:spacing w:after="0" w:line="240" w:lineRule="auto"/>
              <w:ind w:left="-70" w:right="-7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Ders Kodu</w:t>
            </w:r>
          </w:p>
        </w:tc>
        <w:tc>
          <w:tcPr>
            <w:tcW w:w="3378" w:type="dxa"/>
            <w:vAlign w:val="center"/>
          </w:tcPr>
          <w:p w:rsidR="00E43B4A" w:rsidRPr="00B26A67" w:rsidRDefault="00E43B4A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Ders Adı</w:t>
            </w:r>
          </w:p>
        </w:tc>
        <w:tc>
          <w:tcPr>
            <w:tcW w:w="512" w:type="dxa"/>
            <w:vAlign w:val="center"/>
          </w:tcPr>
          <w:p w:rsidR="00E43B4A" w:rsidRPr="00B26A67" w:rsidRDefault="00E43B4A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Z/S</w:t>
            </w:r>
          </w:p>
        </w:tc>
        <w:tc>
          <w:tcPr>
            <w:tcW w:w="545" w:type="dxa"/>
            <w:vAlign w:val="center"/>
          </w:tcPr>
          <w:p w:rsidR="00E43B4A" w:rsidRPr="00B26A67" w:rsidRDefault="00E43B4A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T</w:t>
            </w:r>
          </w:p>
        </w:tc>
        <w:tc>
          <w:tcPr>
            <w:tcW w:w="545" w:type="dxa"/>
            <w:vAlign w:val="center"/>
          </w:tcPr>
          <w:p w:rsidR="00E43B4A" w:rsidRPr="00B26A67" w:rsidRDefault="00E43B4A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U</w:t>
            </w:r>
          </w:p>
        </w:tc>
        <w:tc>
          <w:tcPr>
            <w:tcW w:w="545" w:type="dxa"/>
            <w:vAlign w:val="center"/>
          </w:tcPr>
          <w:p w:rsidR="00E43B4A" w:rsidRPr="00B26A67" w:rsidRDefault="00E43B4A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L</w:t>
            </w:r>
          </w:p>
        </w:tc>
        <w:tc>
          <w:tcPr>
            <w:tcW w:w="672" w:type="dxa"/>
            <w:vAlign w:val="center"/>
          </w:tcPr>
          <w:p w:rsidR="00E43B4A" w:rsidRPr="00B26A67" w:rsidRDefault="00E43B4A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Kredi</w:t>
            </w:r>
          </w:p>
        </w:tc>
        <w:tc>
          <w:tcPr>
            <w:tcW w:w="846" w:type="dxa"/>
            <w:vAlign w:val="center"/>
          </w:tcPr>
          <w:p w:rsidR="00E43B4A" w:rsidRPr="00B26A67" w:rsidRDefault="00E43B4A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AKTS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AİT109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 xml:space="preserve">Atatürk İlkeleri ve </w:t>
            </w:r>
            <w:proofErr w:type="spellStart"/>
            <w:r>
              <w:rPr>
                <w:color w:val="000000"/>
                <w:sz w:val="16"/>
                <w:szCs w:val="16"/>
              </w:rPr>
              <w:t>İnklap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Tarihi I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ENF109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 xml:space="preserve">Bilişim Teknolojileri 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Z101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Eğitime Giriş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Z105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Eğitim Felsefesi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EB109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ürk Dili I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YDİ109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Yabancı Dil I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AİT110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 xml:space="preserve">Atatürk İlkeleri ve </w:t>
            </w:r>
            <w:proofErr w:type="spellStart"/>
            <w:r>
              <w:rPr>
                <w:color w:val="000000"/>
                <w:sz w:val="16"/>
                <w:szCs w:val="16"/>
              </w:rPr>
              <w:t>İnklap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Tarihi II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Z103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 xml:space="preserve">Eğitim Sosyolojisi 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DOY102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 xml:space="preserve">Dijital Okuryazarlık 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Z106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 xml:space="preserve">Eğitim Psikolojisi 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EB118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ürk Dili II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YDİ110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Yabancı Dil II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Z201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 xml:space="preserve">Öğretim İlke ve Yöntemleri 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Z304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 xml:space="preserve">Türk Eğitim sistemi ve Okul Yönetimi 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Z403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 xml:space="preserve">Özel eğitim ve Kaynaştırma 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Z404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 xml:space="preserve">Okullarda Rehberlik 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43B4A" w:rsidRPr="00B26A67" w:rsidTr="007F5218">
        <w:trPr>
          <w:trHeight w:val="57"/>
        </w:trPr>
        <w:tc>
          <w:tcPr>
            <w:tcW w:w="4882" w:type="dxa"/>
            <w:gridSpan w:val="3"/>
            <w:vAlign w:val="center"/>
          </w:tcPr>
          <w:p w:rsidR="00E43B4A" w:rsidRPr="00B26A67" w:rsidRDefault="00E43B4A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Toplam</w:t>
            </w:r>
          </w:p>
        </w:tc>
        <w:tc>
          <w:tcPr>
            <w:tcW w:w="545" w:type="dxa"/>
            <w:vAlign w:val="center"/>
          </w:tcPr>
          <w:p w:rsidR="00E43B4A" w:rsidRPr="00B26A67" w:rsidRDefault="00E43B4A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35</w:t>
            </w:r>
          </w:p>
        </w:tc>
        <w:tc>
          <w:tcPr>
            <w:tcW w:w="545" w:type="dxa"/>
            <w:vAlign w:val="center"/>
          </w:tcPr>
          <w:p w:rsidR="00E43B4A" w:rsidRPr="00B26A67" w:rsidRDefault="00E43B4A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0</w:t>
            </w:r>
          </w:p>
        </w:tc>
        <w:tc>
          <w:tcPr>
            <w:tcW w:w="545" w:type="dxa"/>
            <w:vAlign w:val="center"/>
          </w:tcPr>
          <w:p w:rsidR="00E43B4A" w:rsidRPr="00B26A67" w:rsidRDefault="00E43B4A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0</w:t>
            </w:r>
          </w:p>
        </w:tc>
        <w:tc>
          <w:tcPr>
            <w:tcW w:w="672" w:type="dxa"/>
            <w:vAlign w:val="center"/>
          </w:tcPr>
          <w:p w:rsidR="00E43B4A" w:rsidRPr="00B26A67" w:rsidRDefault="00E43B4A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35</w:t>
            </w:r>
          </w:p>
        </w:tc>
        <w:tc>
          <w:tcPr>
            <w:tcW w:w="846" w:type="dxa"/>
            <w:vAlign w:val="center"/>
          </w:tcPr>
          <w:p w:rsidR="00E43B4A" w:rsidRPr="00B26A67" w:rsidRDefault="00E43B4A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54</w:t>
            </w:r>
          </w:p>
        </w:tc>
      </w:tr>
    </w:tbl>
    <w:p w:rsidR="00E43B4A" w:rsidRDefault="00E43B4A" w:rsidP="00E43B4A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oKlavuzu"/>
        <w:tblW w:w="0" w:type="auto"/>
        <w:tblInd w:w="392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992"/>
        <w:gridCol w:w="3378"/>
        <w:gridCol w:w="512"/>
        <w:gridCol w:w="545"/>
        <w:gridCol w:w="545"/>
        <w:gridCol w:w="545"/>
        <w:gridCol w:w="672"/>
        <w:gridCol w:w="846"/>
      </w:tblGrid>
      <w:tr w:rsidR="00E43B4A" w:rsidRPr="00B26A67" w:rsidTr="007F5218">
        <w:trPr>
          <w:trHeight w:val="179"/>
        </w:trPr>
        <w:tc>
          <w:tcPr>
            <w:tcW w:w="8035" w:type="dxa"/>
            <w:gridSpan w:val="8"/>
            <w:vAlign w:val="center"/>
          </w:tcPr>
          <w:p w:rsidR="00E43B4A" w:rsidRPr="00B26A67" w:rsidRDefault="00E43B4A" w:rsidP="007F5218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 xml:space="preserve">SOSYAL BİLGİLER EĞİTİMİNİN TÜRKÇE EĞİTİMİNDEKİ EŞDEĞER </w:t>
            </w: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DERSLER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İ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center"/>
          </w:tcPr>
          <w:p w:rsidR="00E43B4A" w:rsidRPr="00B26A67" w:rsidRDefault="00E43B4A" w:rsidP="007F5218">
            <w:pPr>
              <w:spacing w:after="0" w:line="240" w:lineRule="auto"/>
              <w:ind w:left="-70" w:right="-7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Ders Kodu</w:t>
            </w:r>
          </w:p>
        </w:tc>
        <w:tc>
          <w:tcPr>
            <w:tcW w:w="3378" w:type="dxa"/>
            <w:vAlign w:val="center"/>
          </w:tcPr>
          <w:p w:rsidR="00E43B4A" w:rsidRPr="00B26A67" w:rsidRDefault="00E43B4A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Ders Adı</w:t>
            </w:r>
          </w:p>
        </w:tc>
        <w:tc>
          <w:tcPr>
            <w:tcW w:w="512" w:type="dxa"/>
            <w:vAlign w:val="center"/>
          </w:tcPr>
          <w:p w:rsidR="00E43B4A" w:rsidRPr="00B26A67" w:rsidRDefault="00E43B4A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Z/S</w:t>
            </w:r>
          </w:p>
        </w:tc>
        <w:tc>
          <w:tcPr>
            <w:tcW w:w="545" w:type="dxa"/>
            <w:vAlign w:val="center"/>
          </w:tcPr>
          <w:p w:rsidR="00E43B4A" w:rsidRPr="00B26A67" w:rsidRDefault="00E43B4A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T</w:t>
            </w:r>
          </w:p>
        </w:tc>
        <w:tc>
          <w:tcPr>
            <w:tcW w:w="545" w:type="dxa"/>
            <w:vAlign w:val="center"/>
          </w:tcPr>
          <w:p w:rsidR="00E43B4A" w:rsidRPr="00B26A67" w:rsidRDefault="00E43B4A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U</w:t>
            </w:r>
          </w:p>
        </w:tc>
        <w:tc>
          <w:tcPr>
            <w:tcW w:w="545" w:type="dxa"/>
            <w:vAlign w:val="center"/>
          </w:tcPr>
          <w:p w:rsidR="00E43B4A" w:rsidRPr="00B26A67" w:rsidRDefault="00E43B4A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L</w:t>
            </w:r>
          </w:p>
        </w:tc>
        <w:tc>
          <w:tcPr>
            <w:tcW w:w="672" w:type="dxa"/>
            <w:vAlign w:val="center"/>
          </w:tcPr>
          <w:p w:rsidR="00E43B4A" w:rsidRPr="00B26A67" w:rsidRDefault="00E43B4A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Kredi</w:t>
            </w:r>
          </w:p>
        </w:tc>
        <w:tc>
          <w:tcPr>
            <w:tcW w:w="846" w:type="dxa"/>
            <w:vAlign w:val="center"/>
          </w:tcPr>
          <w:p w:rsidR="00E43B4A" w:rsidRPr="00B26A67" w:rsidRDefault="00E43B4A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AKTS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AİT109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 xml:space="preserve">Atatürk İlkeleri ve </w:t>
            </w:r>
            <w:proofErr w:type="spellStart"/>
            <w:r>
              <w:rPr>
                <w:color w:val="000000"/>
                <w:sz w:val="16"/>
                <w:szCs w:val="16"/>
              </w:rPr>
              <w:t>İnklap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Tarihi I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ENF109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 xml:space="preserve">Bilişim Teknolojileri 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Z101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Eğitime Giriş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Z105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Eğitim Felsefesi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EB109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ürk Dili I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YDİ109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Yabancı Dil I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AİT110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 xml:space="preserve">Atatürk İlkeleri ve </w:t>
            </w:r>
            <w:proofErr w:type="spellStart"/>
            <w:r>
              <w:rPr>
                <w:color w:val="000000"/>
                <w:sz w:val="16"/>
                <w:szCs w:val="16"/>
              </w:rPr>
              <w:t>İnklap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Tarihi II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Z103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 xml:space="preserve">Eğitim Sosyolojisi 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DOY102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 xml:space="preserve">Dijital Okuryazarlık 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Z106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 xml:space="preserve">Eğitim Psikolojisi 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EB118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ürk Dili II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YDİ110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Yabancı Dil II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Z201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 xml:space="preserve">Öğretim İlke ve Yöntemleri 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Z304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 xml:space="preserve">Türk Eğitim sistemi ve Okul Yönetimi 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Z403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 xml:space="preserve">Özel eğitim ve Kaynaştırma 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43B4A" w:rsidRPr="00B26A67" w:rsidTr="007F5218">
        <w:trPr>
          <w:trHeight w:val="260"/>
        </w:trPr>
        <w:tc>
          <w:tcPr>
            <w:tcW w:w="99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MBZ404</w:t>
            </w:r>
          </w:p>
        </w:tc>
        <w:tc>
          <w:tcPr>
            <w:tcW w:w="3378" w:type="dxa"/>
            <w:vAlign w:val="bottom"/>
          </w:tcPr>
          <w:p w:rsidR="00E43B4A" w:rsidRDefault="00E43B4A" w:rsidP="007F5218">
            <w:pP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 xml:space="preserve">Okullarda Rehberlik </w:t>
            </w:r>
          </w:p>
        </w:tc>
        <w:tc>
          <w:tcPr>
            <w:tcW w:w="51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E43B4A" w:rsidRDefault="00E43B4A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E43B4A" w:rsidRPr="00B26A67" w:rsidTr="007F5218">
        <w:trPr>
          <w:trHeight w:val="57"/>
        </w:trPr>
        <w:tc>
          <w:tcPr>
            <w:tcW w:w="4882" w:type="dxa"/>
            <w:gridSpan w:val="3"/>
            <w:vAlign w:val="center"/>
          </w:tcPr>
          <w:p w:rsidR="00E43B4A" w:rsidRPr="00B26A67" w:rsidRDefault="00E43B4A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Toplam</w:t>
            </w:r>
          </w:p>
        </w:tc>
        <w:tc>
          <w:tcPr>
            <w:tcW w:w="545" w:type="dxa"/>
            <w:vAlign w:val="center"/>
          </w:tcPr>
          <w:p w:rsidR="00E43B4A" w:rsidRPr="00B26A67" w:rsidRDefault="00E43B4A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35</w:t>
            </w:r>
          </w:p>
        </w:tc>
        <w:tc>
          <w:tcPr>
            <w:tcW w:w="545" w:type="dxa"/>
            <w:vAlign w:val="center"/>
          </w:tcPr>
          <w:p w:rsidR="00E43B4A" w:rsidRPr="00B26A67" w:rsidRDefault="00E43B4A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0</w:t>
            </w:r>
          </w:p>
        </w:tc>
        <w:tc>
          <w:tcPr>
            <w:tcW w:w="545" w:type="dxa"/>
            <w:vAlign w:val="center"/>
          </w:tcPr>
          <w:p w:rsidR="00E43B4A" w:rsidRPr="00B26A67" w:rsidRDefault="00E43B4A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0</w:t>
            </w:r>
          </w:p>
        </w:tc>
        <w:tc>
          <w:tcPr>
            <w:tcW w:w="672" w:type="dxa"/>
            <w:vAlign w:val="center"/>
          </w:tcPr>
          <w:p w:rsidR="00E43B4A" w:rsidRPr="00B26A67" w:rsidRDefault="00E43B4A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35</w:t>
            </w:r>
          </w:p>
        </w:tc>
        <w:tc>
          <w:tcPr>
            <w:tcW w:w="846" w:type="dxa"/>
            <w:vAlign w:val="center"/>
          </w:tcPr>
          <w:p w:rsidR="00E43B4A" w:rsidRPr="00B26A67" w:rsidRDefault="00E43B4A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54</w:t>
            </w:r>
          </w:p>
        </w:tc>
      </w:tr>
    </w:tbl>
    <w:p w:rsidR="00E43B4A" w:rsidRDefault="00E43B4A" w:rsidP="00E43B4A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E43B4A" w:rsidRDefault="00E43B4A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E43B4A" w:rsidRDefault="00E43B4A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E43B4A" w:rsidRDefault="00E43B4A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492643" w:rsidRDefault="00492643" w:rsidP="0071677F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6B2E0E" w:rsidRDefault="00407C37" w:rsidP="006B2E0E">
      <w:pPr>
        <w:tabs>
          <w:tab w:val="left" w:pos="567"/>
        </w:tabs>
        <w:spacing w:after="0" w:line="240" w:lineRule="auto"/>
        <w:ind w:left="0" w:right="-1"/>
        <w:jc w:val="both"/>
        <w:rPr>
          <w:rFonts w:ascii="Times New Roman" w:hAnsi="Times New Roman"/>
          <w:color w:val="000000" w:themeColor="text1"/>
          <w:sz w:val="20"/>
        </w:rPr>
      </w:pPr>
      <w:r>
        <w:rPr>
          <w:rFonts w:ascii="Times New Roman" w:hAnsi="Times New Roman"/>
          <w:b/>
          <w:color w:val="000000" w:themeColor="text1"/>
          <w:sz w:val="20"/>
          <w:szCs w:val="20"/>
        </w:rPr>
        <w:lastRenderedPageBreak/>
        <w:tab/>
        <w:t xml:space="preserve">KARAR-5: </w:t>
      </w:r>
      <w:r>
        <w:rPr>
          <w:rFonts w:ascii="Times New Roman" w:hAnsi="Times New Roman"/>
          <w:color w:val="000000" w:themeColor="text1"/>
          <w:sz w:val="20"/>
          <w:szCs w:val="20"/>
        </w:rPr>
        <w:t xml:space="preserve">Fakültemiz </w:t>
      </w:r>
      <w:r w:rsidR="006B2E0E">
        <w:rPr>
          <w:rFonts w:ascii="Times New Roman" w:hAnsi="Times New Roman" w:cs="Times New Roman"/>
          <w:color w:val="000000" w:themeColor="text1"/>
          <w:sz w:val="20"/>
          <w:szCs w:val="20"/>
        </w:rPr>
        <w:t>Türkçe ve Sosyal Bilimler Eğitimi Bölümü Sosyal Bilgiler Eğitimi Anabilim Dalında</w:t>
      </w:r>
      <w:r w:rsidR="006B2E0E">
        <w:rPr>
          <w:rFonts w:ascii="Times New Roman" w:hAnsi="Times New Roman"/>
          <w:color w:val="000000" w:themeColor="text1"/>
          <w:sz w:val="20"/>
          <w:szCs w:val="20"/>
        </w:rPr>
        <w:t xml:space="preserve"> açılması düşünülen Çift </w:t>
      </w:r>
      <w:proofErr w:type="spellStart"/>
      <w:r w:rsidR="006B2E0E">
        <w:rPr>
          <w:rFonts w:ascii="Times New Roman" w:hAnsi="Times New Roman"/>
          <w:color w:val="000000" w:themeColor="text1"/>
          <w:sz w:val="20"/>
          <w:szCs w:val="20"/>
        </w:rPr>
        <w:t>Anadal</w:t>
      </w:r>
      <w:proofErr w:type="spellEnd"/>
      <w:r w:rsidR="006B2E0E">
        <w:rPr>
          <w:rFonts w:ascii="Times New Roman" w:hAnsi="Times New Roman"/>
          <w:color w:val="000000" w:themeColor="text1"/>
          <w:sz w:val="20"/>
          <w:szCs w:val="20"/>
        </w:rPr>
        <w:t xml:space="preserve"> Program dersleri müzakere </w:t>
      </w:r>
      <w:r w:rsidR="006B2E0E">
        <w:rPr>
          <w:rFonts w:ascii="Times New Roman" w:hAnsi="Times New Roman"/>
          <w:color w:val="000000" w:themeColor="text1"/>
          <w:sz w:val="20"/>
        </w:rPr>
        <w:t>edildi.</w:t>
      </w:r>
    </w:p>
    <w:p w:rsidR="00407C37" w:rsidRDefault="00407C37" w:rsidP="006B2E0E">
      <w:pPr>
        <w:tabs>
          <w:tab w:val="left" w:pos="567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>
        <w:rPr>
          <w:rFonts w:ascii="Times New Roman" w:hAnsi="Times New Roman"/>
          <w:b/>
          <w:color w:val="000000" w:themeColor="text1"/>
          <w:sz w:val="20"/>
          <w:szCs w:val="20"/>
        </w:rPr>
        <w:tab/>
      </w:r>
      <w:proofErr w:type="gramStart"/>
      <w:r>
        <w:rPr>
          <w:rFonts w:ascii="Times New Roman" w:hAnsi="Times New Roman"/>
          <w:color w:val="000000" w:themeColor="text1"/>
          <w:sz w:val="20"/>
        </w:rPr>
        <w:t xml:space="preserve">Yapılan müzakereler sonucunda;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2019-2020 </w:t>
      </w:r>
      <w:r w:rsidR="006B2E0E">
        <w:rPr>
          <w:rFonts w:ascii="Times New Roman" w:hAnsi="Times New Roman" w:cs="Times New Roman"/>
          <w:color w:val="000000" w:themeColor="text1"/>
          <w:sz w:val="20"/>
          <w:szCs w:val="20"/>
        </w:rPr>
        <w:t>eğitim-ö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ğretim </w:t>
      </w:r>
      <w:r w:rsidR="00B9659D">
        <w:rPr>
          <w:rFonts w:ascii="Times New Roman" w:hAnsi="Times New Roman" w:cs="Times New Roman"/>
          <w:color w:val="000000" w:themeColor="text1"/>
          <w:sz w:val="20"/>
          <w:szCs w:val="20"/>
        </w:rPr>
        <w:t>y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ılı </w:t>
      </w:r>
      <w:r w:rsidR="00B9659D">
        <w:rPr>
          <w:rFonts w:ascii="Times New Roman" w:hAnsi="Times New Roman" w:cs="Times New Roman"/>
          <w:color w:val="000000" w:themeColor="text1"/>
          <w:sz w:val="20"/>
          <w:szCs w:val="20"/>
        </w:rPr>
        <w:t>g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üz </w:t>
      </w:r>
      <w:r w:rsidR="00B9659D">
        <w:rPr>
          <w:rFonts w:ascii="Times New Roman" w:hAnsi="Times New Roman" w:cs="Times New Roman"/>
          <w:color w:val="000000" w:themeColor="text1"/>
          <w:sz w:val="20"/>
          <w:szCs w:val="20"/>
        </w:rPr>
        <w:t>y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a</w:t>
      </w:r>
      <w:r w:rsidR="001A5569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rıyılından itibaren Fakültemiz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“Türkçe ve Sosyal Bilimler Eğitimi Bölümü Sosyal Bilgiler Eğitimi Anabilim Dalı”</w:t>
      </w:r>
      <w:r w:rsidR="00B9659D">
        <w:rPr>
          <w:rFonts w:ascii="Times New Roman" w:hAnsi="Times New Roman" w:cs="Times New Roman"/>
          <w:sz w:val="20"/>
          <w:szCs w:val="20"/>
        </w:rPr>
        <w:t xml:space="preserve"> ile “Temel Eğitim Bölümü</w:t>
      </w:r>
      <w:r>
        <w:rPr>
          <w:rFonts w:ascii="Times New Roman" w:hAnsi="Times New Roman" w:cs="Times New Roman"/>
          <w:sz w:val="20"/>
          <w:szCs w:val="20"/>
        </w:rPr>
        <w:t xml:space="preserve"> Okul Öncesi Eğitimi, Sınıf Eğitimi ve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Türkçe ve Sosyal Bilimler Eğitimi Bölümü Türkçe Eğitimi</w:t>
      </w:r>
      <w:r w:rsidR="00B9659D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Anabilim Dalları</w:t>
      </w:r>
      <w:r w:rsidR="00B9659D">
        <w:rPr>
          <w:rFonts w:ascii="Times New Roman" w:hAnsi="Times New Roman" w:cs="Times New Roman"/>
          <w:sz w:val="20"/>
          <w:szCs w:val="20"/>
        </w:rPr>
        <w:t>” arasında açılması önerilen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B26400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Çift </w:t>
      </w:r>
      <w:proofErr w:type="spellStart"/>
      <w:r w:rsidR="00B26400">
        <w:rPr>
          <w:rFonts w:ascii="Times New Roman" w:hAnsi="Times New Roman" w:cs="Times New Roman"/>
          <w:color w:val="000000" w:themeColor="text1"/>
          <w:sz w:val="20"/>
          <w:szCs w:val="20"/>
        </w:rPr>
        <w:t>Anadal</w:t>
      </w:r>
      <w:proofErr w:type="spellEnd"/>
      <w:r w:rsidR="00B26400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P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rogramı derslerinin aşağıda belirtilen şekilde kabul edilmesinin uygun olduğuna </w:t>
      </w:r>
      <w:r w:rsidR="00B9659D">
        <w:rPr>
          <w:rFonts w:ascii="Times New Roman" w:hAnsi="Times New Roman" w:cs="Times New Roman"/>
          <w:color w:val="000000" w:themeColor="text1"/>
          <w:sz w:val="20"/>
          <w:szCs w:val="20"/>
        </w:rPr>
        <w:t>ve konunun Rektörlük Makamına arz edilmesine;</w:t>
      </w:r>
      <w:proofErr w:type="gramEnd"/>
    </w:p>
    <w:p w:rsidR="00AB1477" w:rsidRDefault="00AB1477" w:rsidP="00407C37">
      <w:pPr>
        <w:tabs>
          <w:tab w:val="left" w:pos="567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:rsidR="007F5218" w:rsidRPr="00833272" w:rsidRDefault="007F5218" w:rsidP="007F5218">
      <w:pPr>
        <w:tabs>
          <w:tab w:val="left" w:pos="567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sz w:val="6"/>
          <w:szCs w:val="6"/>
        </w:rPr>
      </w:pPr>
    </w:p>
    <w:tbl>
      <w:tblPr>
        <w:tblStyle w:val="TabloKlavuzu"/>
        <w:tblW w:w="0" w:type="auto"/>
        <w:tblInd w:w="392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992"/>
        <w:gridCol w:w="3378"/>
        <w:gridCol w:w="512"/>
        <w:gridCol w:w="545"/>
        <w:gridCol w:w="545"/>
        <w:gridCol w:w="545"/>
        <w:gridCol w:w="672"/>
        <w:gridCol w:w="846"/>
      </w:tblGrid>
      <w:tr w:rsidR="007F5218" w:rsidRPr="00B26A67" w:rsidTr="007F5218">
        <w:trPr>
          <w:trHeight w:val="179"/>
        </w:trPr>
        <w:tc>
          <w:tcPr>
            <w:tcW w:w="8035" w:type="dxa"/>
            <w:gridSpan w:val="8"/>
            <w:vAlign w:val="center"/>
          </w:tcPr>
          <w:p w:rsidR="007F5218" w:rsidRPr="00B26A67" w:rsidRDefault="007F5218" w:rsidP="00833272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SINIF EĞİTİMİNİN SOSYAL BİLGİLER EĞİTİMİNDEN</w:t>
            </w: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 xml:space="preserve"> ALACAĞI DERSLER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center"/>
          </w:tcPr>
          <w:p w:rsidR="007F5218" w:rsidRPr="00B26A67" w:rsidRDefault="007F5218" w:rsidP="00833272">
            <w:pPr>
              <w:spacing w:after="0" w:line="240" w:lineRule="auto"/>
              <w:ind w:left="-70" w:right="-7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Ders Kodu</w:t>
            </w:r>
          </w:p>
        </w:tc>
        <w:tc>
          <w:tcPr>
            <w:tcW w:w="3378" w:type="dxa"/>
            <w:vAlign w:val="center"/>
          </w:tcPr>
          <w:p w:rsidR="007F5218" w:rsidRPr="00B26A67" w:rsidRDefault="007F5218" w:rsidP="008332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Ders Adı</w:t>
            </w:r>
          </w:p>
        </w:tc>
        <w:tc>
          <w:tcPr>
            <w:tcW w:w="512" w:type="dxa"/>
            <w:vAlign w:val="center"/>
          </w:tcPr>
          <w:p w:rsidR="007F5218" w:rsidRPr="00B26A67" w:rsidRDefault="007F5218" w:rsidP="008332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Z/S</w:t>
            </w:r>
          </w:p>
        </w:tc>
        <w:tc>
          <w:tcPr>
            <w:tcW w:w="545" w:type="dxa"/>
            <w:vAlign w:val="center"/>
          </w:tcPr>
          <w:p w:rsidR="007F5218" w:rsidRPr="00B26A67" w:rsidRDefault="007F5218" w:rsidP="008332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T</w:t>
            </w:r>
          </w:p>
        </w:tc>
        <w:tc>
          <w:tcPr>
            <w:tcW w:w="545" w:type="dxa"/>
            <w:vAlign w:val="center"/>
          </w:tcPr>
          <w:p w:rsidR="007F5218" w:rsidRPr="00B26A67" w:rsidRDefault="007F5218" w:rsidP="008332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U</w:t>
            </w:r>
          </w:p>
        </w:tc>
        <w:tc>
          <w:tcPr>
            <w:tcW w:w="545" w:type="dxa"/>
            <w:vAlign w:val="center"/>
          </w:tcPr>
          <w:p w:rsidR="007F5218" w:rsidRPr="00B26A67" w:rsidRDefault="007F5218" w:rsidP="008332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L</w:t>
            </w:r>
          </w:p>
        </w:tc>
        <w:tc>
          <w:tcPr>
            <w:tcW w:w="672" w:type="dxa"/>
            <w:vAlign w:val="center"/>
          </w:tcPr>
          <w:p w:rsidR="007F5218" w:rsidRPr="00B26A67" w:rsidRDefault="007F5218" w:rsidP="008332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Kredi</w:t>
            </w:r>
          </w:p>
        </w:tc>
        <w:tc>
          <w:tcPr>
            <w:tcW w:w="846" w:type="dxa"/>
            <w:vAlign w:val="center"/>
          </w:tcPr>
          <w:p w:rsidR="007F5218" w:rsidRPr="00B26A67" w:rsidRDefault="007F5218" w:rsidP="008332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AKTS</w:t>
            </w:r>
          </w:p>
        </w:tc>
      </w:tr>
      <w:tr w:rsidR="007F5218" w:rsidRPr="00B26A67" w:rsidTr="00833272">
        <w:trPr>
          <w:trHeight w:val="129"/>
        </w:trPr>
        <w:tc>
          <w:tcPr>
            <w:tcW w:w="992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BZ103</w:t>
            </w:r>
          </w:p>
        </w:tc>
        <w:tc>
          <w:tcPr>
            <w:tcW w:w="3378" w:type="dxa"/>
            <w:vAlign w:val="bottom"/>
          </w:tcPr>
          <w:p w:rsidR="007F5218" w:rsidRDefault="007F5218" w:rsidP="00833272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nel Fiziki Coğrafya</w:t>
            </w:r>
          </w:p>
        </w:tc>
        <w:tc>
          <w:tcPr>
            <w:tcW w:w="512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7F5218" w:rsidRPr="00B26A67" w:rsidTr="00833272">
        <w:trPr>
          <w:trHeight w:val="50"/>
        </w:trPr>
        <w:tc>
          <w:tcPr>
            <w:tcW w:w="992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BZ101</w:t>
            </w:r>
          </w:p>
        </w:tc>
        <w:tc>
          <w:tcPr>
            <w:tcW w:w="3378" w:type="dxa"/>
            <w:vAlign w:val="bottom"/>
          </w:tcPr>
          <w:p w:rsidR="007F5218" w:rsidRDefault="007F5218" w:rsidP="00833272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osyal Bilgilerin Temelleri</w:t>
            </w:r>
          </w:p>
        </w:tc>
        <w:tc>
          <w:tcPr>
            <w:tcW w:w="512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7F5218" w:rsidRPr="00B26A67" w:rsidTr="00833272">
        <w:trPr>
          <w:trHeight w:val="50"/>
        </w:trPr>
        <w:tc>
          <w:tcPr>
            <w:tcW w:w="992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BZ102</w:t>
            </w:r>
          </w:p>
        </w:tc>
        <w:tc>
          <w:tcPr>
            <w:tcW w:w="3378" w:type="dxa"/>
            <w:vAlign w:val="bottom"/>
          </w:tcPr>
          <w:p w:rsidR="007F5218" w:rsidRDefault="007F5218" w:rsidP="00833272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iyaset Bilimi</w:t>
            </w:r>
          </w:p>
        </w:tc>
        <w:tc>
          <w:tcPr>
            <w:tcW w:w="512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7F5218" w:rsidRPr="00B26A67" w:rsidTr="00833272">
        <w:trPr>
          <w:trHeight w:val="50"/>
        </w:trPr>
        <w:tc>
          <w:tcPr>
            <w:tcW w:w="992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BZ104</w:t>
            </w:r>
          </w:p>
        </w:tc>
        <w:tc>
          <w:tcPr>
            <w:tcW w:w="3378" w:type="dxa"/>
            <w:vAlign w:val="bottom"/>
          </w:tcPr>
          <w:p w:rsidR="007F5218" w:rsidRDefault="007F5218" w:rsidP="00833272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İslam Öncesi Türk Tarihi ve Kültürü</w:t>
            </w:r>
          </w:p>
        </w:tc>
        <w:tc>
          <w:tcPr>
            <w:tcW w:w="512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7F5218" w:rsidRPr="00B26A67" w:rsidTr="00833272">
        <w:trPr>
          <w:trHeight w:val="84"/>
        </w:trPr>
        <w:tc>
          <w:tcPr>
            <w:tcW w:w="992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BZ106</w:t>
            </w:r>
          </w:p>
        </w:tc>
        <w:tc>
          <w:tcPr>
            <w:tcW w:w="3378" w:type="dxa"/>
            <w:vAlign w:val="bottom"/>
          </w:tcPr>
          <w:p w:rsidR="007F5218" w:rsidRDefault="007F5218" w:rsidP="00833272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osyal Antropoloji ve Medeniyet Tarihi</w:t>
            </w:r>
          </w:p>
        </w:tc>
        <w:tc>
          <w:tcPr>
            <w:tcW w:w="512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BZ108</w:t>
            </w:r>
          </w:p>
        </w:tc>
        <w:tc>
          <w:tcPr>
            <w:tcW w:w="3378" w:type="dxa"/>
            <w:vAlign w:val="bottom"/>
          </w:tcPr>
          <w:p w:rsidR="007F5218" w:rsidRDefault="007F5218" w:rsidP="00833272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nel Beşeri ve Ekonomik Coğrafya</w:t>
            </w:r>
          </w:p>
        </w:tc>
        <w:tc>
          <w:tcPr>
            <w:tcW w:w="512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BZ201</w:t>
            </w:r>
          </w:p>
        </w:tc>
        <w:tc>
          <w:tcPr>
            <w:tcW w:w="3378" w:type="dxa"/>
            <w:vAlign w:val="bottom"/>
          </w:tcPr>
          <w:p w:rsidR="007F5218" w:rsidRDefault="007F5218" w:rsidP="00833272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osyal Bilgiler Öğrenme ve Öğretme Yaklaş.</w:t>
            </w:r>
          </w:p>
        </w:tc>
        <w:tc>
          <w:tcPr>
            <w:tcW w:w="512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BZ203</w:t>
            </w:r>
          </w:p>
        </w:tc>
        <w:tc>
          <w:tcPr>
            <w:tcW w:w="3378" w:type="dxa"/>
            <w:vAlign w:val="bottom"/>
          </w:tcPr>
          <w:p w:rsidR="007F5218" w:rsidRDefault="007F5218" w:rsidP="00833272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ürkiye'nin Fiziki Coğrafyası</w:t>
            </w:r>
          </w:p>
        </w:tc>
        <w:tc>
          <w:tcPr>
            <w:tcW w:w="512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BZ205</w:t>
            </w:r>
          </w:p>
        </w:tc>
        <w:tc>
          <w:tcPr>
            <w:tcW w:w="3378" w:type="dxa"/>
            <w:vAlign w:val="bottom"/>
          </w:tcPr>
          <w:p w:rsidR="007F5218" w:rsidRDefault="007F5218" w:rsidP="00833272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İlk Türk İslam Devletleri Tarihi</w:t>
            </w:r>
          </w:p>
        </w:tc>
        <w:tc>
          <w:tcPr>
            <w:tcW w:w="512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BZ207</w:t>
            </w:r>
          </w:p>
        </w:tc>
        <w:tc>
          <w:tcPr>
            <w:tcW w:w="3378" w:type="dxa"/>
            <w:vAlign w:val="bottom"/>
          </w:tcPr>
          <w:p w:rsidR="007F5218" w:rsidRDefault="007F5218" w:rsidP="00833272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Ortaçağ Tarihi</w:t>
            </w:r>
          </w:p>
        </w:tc>
        <w:tc>
          <w:tcPr>
            <w:tcW w:w="512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BZ202</w:t>
            </w:r>
          </w:p>
        </w:tc>
        <w:tc>
          <w:tcPr>
            <w:tcW w:w="3378" w:type="dxa"/>
            <w:vAlign w:val="bottom"/>
          </w:tcPr>
          <w:p w:rsidR="007F5218" w:rsidRDefault="007F5218" w:rsidP="00833272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osyal Bilgiler Öğretim Programları</w:t>
            </w:r>
          </w:p>
        </w:tc>
        <w:tc>
          <w:tcPr>
            <w:tcW w:w="512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BZ204</w:t>
            </w:r>
          </w:p>
        </w:tc>
        <w:tc>
          <w:tcPr>
            <w:tcW w:w="3378" w:type="dxa"/>
            <w:vAlign w:val="bottom"/>
          </w:tcPr>
          <w:p w:rsidR="007F5218" w:rsidRDefault="007F5218" w:rsidP="00833272">
            <w:pPr>
              <w:spacing w:after="0" w:line="240" w:lineRule="auto"/>
              <w:rPr>
                <w:sz w:val="16"/>
                <w:szCs w:val="16"/>
              </w:rPr>
            </w:pPr>
            <w:proofErr w:type="gramStart"/>
            <w:r>
              <w:rPr>
                <w:sz w:val="16"/>
                <w:szCs w:val="16"/>
              </w:rPr>
              <w:t>Bilim,Teknoloji</w:t>
            </w:r>
            <w:proofErr w:type="gramEnd"/>
            <w:r>
              <w:rPr>
                <w:sz w:val="16"/>
                <w:szCs w:val="16"/>
              </w:rPr>
              <w:t xml:space="preserve"> ve Toplum</w:t>
            </w:r>
          </w:p>
        </w:tc>
        <w:tc>
          <w:tcPr>
            <w:tcW w:w="512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BZ206</w:t>
            </w:r>
          </w:p>
        </w:tc>
        <w:tc>
          <w:tcPr>
            <w:tcW w:w="3378" w:type="dxa"/>
            <w:vAlign w:val="bottom"/>
          </w:tcPr>
          <w:p w:rsidR="007F5218" w:rsidRDefault="007F5218" w:rsidP="00833272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Vatandaşlık Bilgisi</w:t>
            </w:r>
          </w:p>
        </w:tc>
        <w:tc>
          <w:tcPr>
            <w:tcW w:w="512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BZ208</w:t>
            </w:r>
          </w:p>
        </w:tc>
        <w:tc>
          <w:tcPr>
            <w:tcW w:w="3378" w:type="dxa"/>
            <w:vAlign w:val="bottom"/>
          </w:tcPr>
          <w:p w:rsidR="007F5218" w:rsidRDefault="007F5218" w:rsidP="00833272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ürkiye'nin Beşeri ve Ekonomik Coğrafyası</w:t>
            </w:r>
          </w:p>
        </w:tc>
        <w:tc>
          <w:tcPr>
            <w:tcW w:w="512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BZ301</w:t>
            </w:r>
          </w:p>
        </w:tc>
        <w:tc>
          <w:tcPr>
            <w:tcW w:w="3378" w:type="dxa"/>
            <w:vAlign w:val="bottom"/>
          </w:tcPr>
          <w:p w:rsidR="007F5218" w:rsidRDefault="007F5218" w:rsidP="00833272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Osmanlı Tarihi I</w:t>
            </w:r>
          </w:p>
        </w:tc>
        <w:tc>
          <w:tcPr>
            <w:tcW w:w="512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BZ303</w:t>
            </w:r>
          </w:p>
        </w:tc>
        <w:tc>
          <w:tcPr>
            <w:tcW w:w="3378" w:type="dxa"/>
            <w:vAlign w:val="bottom"/>
          </w:tcPr>
          <w:p w:rsidR="007F5218" w:rsidRDefault="007F5218" w:rsidP="00833272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Yeni ve Yakın Çağ Tarihi</w:t>
            </w:r>
          </w:p>
        </w:tc>
        <w:tc>
          <w:tcPr>
            <w:tcW w:w="512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BZ305</w:t>
            </w:r>
          </w:p>
        </w:tc>
        <w:tc>
          <w:tcPr>
            <w:tcW w:w="3378" w:type="dxa"/>
            <w:vAlign w:val="bottom"/>
          </w:tcPr>
          <w:p w:rsidR="007F5218" w:rsidRDefault="007F5218" w:rsidP="00833272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osyal Bilgiler Öğretimi I</w:t>
            </w:r>
          </w:p>
        </w:tc>
        <w:tc>
          <w:tcPr>
            <w:tcW w:w="512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BZ302</w:t>
            </w:r>
          </w:p>
        </w:tc>
        <w:tc>
          <w:tcPr>
            <w:tcW w:w="3378" w:type="dxa"/>
            <w:vAlign w:val="bottom"/>
          </w:tcPr>
          <w:p w:rsidR="007F5218" w:rsidRDefault="007F5218" w:rsidP="00833272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Osmanlı Tarihi II</w:t>
            </w:r>
          </w:p>
        </w:tc>
        <w:tc>
          <w:tcPr>
            <w:tcW w:w="512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BZ304</w:t>
            </w:r>
          </w:p>
        </w:tc>
        <w:tc>
          <w:tcPr>
            <w:tcW w:w="3378" w:type="dxa"/>
            <w:vAlign w:val="bottom"/>
          </w:tcPr>
          <w:p w:rsidR="007F5218" w:rsidRDefault="007F5218" w:rsidP="00833272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osyal Bilgilerde Sözlü ve Yazılı Edebiyat</w:t>
            </w:r>
          </w:p>
        </w:tc>
        <w:tc>
          <w:tcPr>
            <w:tcW w:w="512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BZ306</w:t>
            </w:r>
          </w:p>
        </w:tc>
        <w:tc>
          <w:tcPr>
            <w:tcW w:w="3378" w:type="dxa"/>
            <w:vAlign w:val="bottom"/>
          </w:tcPr>
          <w:p w:rsidR="007F5218" w:rsidRDefault="007F5218" w:rsidP="00833272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iyasi Coğrafya ve Türkiye Jeopolitiği</w:t>
            </w:r>
          </w:p>
        </w:tc>
        <w:tc>
          <w:tcPr>
            <w:tcW w:w="512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BZ308</w:t>
            </w:r>
          </w:p>
        </w:tc>
        <w:tc>
          <w:tcPr>
            <w:tcW w:w="3378" w:type="dxa"/>
            <w:vAlign w:val="bottom"/>
          </w:tcPr>
          <w:p w:rsidR="007F5218" w:rsidRDefault="007F5218" w:rsidP="00833272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osyal Bilgiler Öğretimi II</w:t>
            </w:r>
          </w:p>
        </w:tc>
        <w:tc>
          <w:tcPr>
            <w:tcW w:w="512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BÖ401</w:t>
            </w:r>
          </w:p>
        </w:tc>
        <w:tc>
          <w:tcPr>
            <w:tcW w:w="3378" w:type="dxa"/>
            <w:vAlign w:val="bottom"/>
          </w:tcPr>
          <w:p w:rsidR="007F5218" w:rsidRDefault="007F5218" w:rsidP="00833272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Öğretmenlik Uygulaması I</w:t>
            </w:r>
          </w:p>
        </w:tc>
        <w:tc>
          <w:tcPr>
            <w:tcW w:w="512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</w:t>
            </w:r>
          </w:p>
        </w:tc>
        <w:tc>
          <w:tcPr>
            <w:tcW w:w="545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</w:t>
            </w:r>
          </w:p>
        </w:tc>
        <w:tc>
          <w:tcPr>
            <w:tcW w:w="846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BZ401</w:t>
            </w:r>
          </w:p>
        </w:tc>
        <w:tc>
          <w:tcPr>
            <w:tcW w:w="3378" w:type="dxa"/>
            <w:vAlign w:val="bottom"/>
          </w:tcPr>
          <w:p w:rsidR="007F5218" w:rsidRDefault="007F5218" w:rsidP="00833272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fetler ve Afet Öğretimi</w:t>
            </w:r>
          </w:p>
        </w:tc>
        <w:tc>
          <w:tcPr>
            <w:tcW w:w="512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BZ403</w:t>
            </w:r>
          </w:p>
        </w:tc>
        <w:tc>
          <w:tcPr>
            <w:tcW w:w="3378" w:type="dxa"/>
            <w:vAlign w:val="bottom"/>
          </w:tcPr>
          <w:p w:rsidR="007F5218" w:rsidRDefault="007F5218" w:rsidP="00833272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anat ve Müze Eğitimi</w:t>
            </w:r>
          </w:p>
        </w:tc>
        <w:tc>
          <w:tcPr>
            <w:tcW w:w="512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BZ405</w:t>
            </w:r>
          </w:p>
        </w:tc>
        <w:tc>
          <w:tcPr>
            <w:tcW w:w="3378" w:type="dxa"/>
            <w:vAlign w:val="bottom"/>
          </w:tcPr>
          <w:p w:rsidR="007F5218" w:rsidRDefault="007F5218" w:rsidP="00833272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edya Okuryazarlığı Eğitimi</w:t>
            </w:r>
          </w:p>
        </w:tc>
        <w:tc>
          <w:tcPr>
            <w:tcW w:w="512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BZ407</w:t>
            </w:r>
          </w:p>
        </w:tc>
        <w:tc>
          <w:tcPr>
            <w:tcW w:w="3378" w:type="dxa"/>
            <w:vAlign w:val="bottom"/>
          </w:tcPr>
          <w:p w:rsidR="007F5218" w:rsidRDefault="007F5218" w:rsidP="00833272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ürkiye Cumhuriyeti Tarihi I</w:t>
            </w:r>
          </w:p>
        </w:tc>
        <w:tc>
          <w:tcPr>
            <w:tcW w:w="512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BÖ402</w:t>
            </w:r>
          </w:p>
        </w:tc>
        <w:tc>
          <w:tcPr>
            <w:tcW w:w="3378" w:type="dxa"/>
            <w:vAlign w:val="bottom"/>
          </w:tcPr>
          <w:p w:rsidR="007F5218" w:rsidRDefault="007F5218" w:rsidP="00833272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Öğretmenlik Uygulaması II</w:t>
            </w:r>
          </w:p>
        </w:tc>
        <w:tc>
          <w:tcPr>
            <w:tcW w:w="512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</w:t>
            </w:r>
          </w:p>
        </w:tc>
        <w:tc>
          <w:tcPr>
            <w:tcW w:w="545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</w:t>
            </w:r>
          </w:p>
        </w:tc>
        <w:tc>
          <w:tcPr>
            <w:tcW w:w="846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BZ402</w:t>
            </w:r>
          </w:p>
        </w:tc>
        <w:tc>
          <w:tcPr>
            <w:tcW w:w="3378" w:type="dxa"/>
            <w:vAlign w:val="bottom"/>
          </w:tcPr>
          <w:p w:rsidR="007F5218" w:rsidRDefault="007F5218" w:rsidP="00833272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ürkiye Cumhuriyeti Tarihi II</w:t>
            </w:r>
          </w:p>
        </w:tc>
        <w:tc>
          <w:tcPr>
            <w:tcW w:w="512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BZ406</w:t>
            </w:r>
          </w:p>
        </w:tc>
        <w:tc>
          <w:tcPr>
            <w:tcW w:w="3378" w:type="dxa"/>
            <w:vAlign w:val="bottom"/>
          </w:tcPr>
          <w:p w:rsidR="007F5218" w:rsidRDefault="007F5218" w:rsidP="00833272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İnsan Hakları ve Demokrasi Eğitimi</w:t>
            </w:r>
          </w:p>
        </w:tc>
        <w:tc>
          <w:tcPr>
            <w:tcW w:w="512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BZ408</w:t>
            </w:r>
          </w:p>
        </w:tc>
        <w:tc>
          <w:tcPr>
            <w:tcW w:w="3378" w:type="dxa"/>
            <w:vAlign w:val="bottom"/>
          </w:tcPr>
          <w:p w:rsidR="007F5218" w:rsidRDefault="007F5218" w:rsidP="00833272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Karakter ve Değer Eğitimi</w:t>
            </w:r>
          </w:p>
        </w:tc>
        <w:tc>
          <w:tcPr>
            <w:tcW w:w="512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321A62">
              <w:rPr>
                <w:sz w:val="16"/>
                <w:szCs w:val="16"/>
              </w:rPr>
              <w:t>AE</w:t>
            </w:r>
          </w:p>
        </w:tc>
        <w:tc>
          <w:tcPr>
            <w:tcW w:w="3378" w:type="dxa"/>
            <w:vAlign w:val="bottom"/>
          </w:tcPr>
          <w:p w:rsidR="007F5218" w:rsidRDefault="007F5218" w:rsidP="00833272">
            <w:pPr>
              <w:spacing w:after="0" w:line="240" w:lineRule="auto"/>
              <w:rPr>
                <w:sz w:val="16"/>
                <w:szCs w:val="16"/>
              </w:rPr>
            </w:pPr>
            <w:r w:rsidRPr="00321A62">
              <w:rPr>
                <w:sz w:val="16"/>
                <w:szCs w:val="16"/>
              </w:rPr>
              <w:t>Seçmeli I</w:t>
            </w:r>
          </w:p>
        </w:tc>
        <w:tc>
          <w:tcPr>
            <w:tcW w:w="512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321A62">
              <w:rPr>
                <w:sz w:val="16"/>
                <w:szCs w:val="16"/>
              </w:rPr>
              <w:t>AE</w:t>
            </w:r>
          </w:p>
        </w:tc>
        <w:tc>
          <w:tcPr>
            <w:tcW w:w="3378" w:type="dxa"/>
            <w:vAlign w:val="bottom"/>
          </w:tcPr>
          <w:p w:rsidR="007F5218" w:rsidRDefault="007F5218" w:rsidP="00833272">
            <w:pPr>
              <w:spacing w:after="0" w:line="240" w:lineRule="auto"/>
              <w:rPr>
                <w:sz w:val="16"/>
                <w:szCs w:val="16"/>
              </w:rPr>
            </w:pPr>
            <w:r w:rsidRPr="00321A62">
              <w:rPr>
                <w:sz w:val="16"/>
                <w:szCs w:val="16"/>
              </w:rPr>
              <w:t>Seçmeli II</w:t>
            </w:r>
          </w:p>
        </w:tc>
        <w:tc>
          <w:tcPr>
            <w:tcW w:w="512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321A62">
              <w:rPr>
                <w:sz w:val="16"/>
                <w:szCs w:val="16"/>
              </w:rPr>
              <w:t>AE</w:t>
            </w:r>
          </w:p>
        </w:tc>
        <w:tc>
          <w:tcPr>
            <w:tcW w:w="3378" w:type="dxa"/>
            <w:vAlign w:val="bottom"/>
          </w:tcPr>
          <w:p w:rsidR="007F5218" w:rsidRDefault="007F5218" w:rsidP="00833272">
            <w:pPr>
              <w:spacing w:after="0" w:line="240" w:lineRule="auto"/>
              <w:rPr>
                <w:sz w:val="16"/>
                <w:szCs w:val="16"/>
              </w:rPr>
            </w:pPr>
            <w:r w:rsidRPr="00321A62">
              <w:rPr>
                <w:sz w:val="16"/>
                <w:szCs w:val="16"/>
              </w:rPr>
              <w:t>Seçmeli III</w:t>
            </w:r>
          </w:p>
        </w:tc>
        <w:tc>
          <w:tcPr>
            <w:tcW w:w="512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321A62">
              <w:rPr>
                <w:sz w:val="16"/>
                <w:szCs w:val="16"/>
              </w:rPr>
              <w:t>AE</w:t>
            </w:r>
          </w:p>
        </w:tc>
        <w:tc>
          <w:tcPr>
            <w:tcW w:w="3378" w:type="dxa"/>
            <w:vAlign w:val="bottom"/>
          </w:tcPr>
          <w:p w:rsidR="007F5218" w:rsidRDefault="007F5218" w:rsidP="00833272">
            <w:pPr>
              <w:spacing w:after="0" w:line="240" w:lineRule="auto"/>
              <w:rPr>
                <w:sz w:val="16"/>
                <w:szCs w:val="16"/>
              </w:rPr>
            </w:pPr>
            <w:r w:rsidRPr="00321A62">
              <w:rPr>
                <w:sz w:val="16"/>
                <w:szCs w:val="16"/>
              </w:rPr>
              <w:t>Seçmeli VI</w:t>
            </w:r>
          </w:p>
        </w:tc>
        <w:tc>
          <w:tcPr>
            <w:tcW w:w="512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321A62">
              <w:rPr>
                <w:sz w:val="16"/>
                <w:szCs w:val="16"/>
              </w:rPr>
              <w:t>AE</w:t>
            </w:r>
          </w:p>
        </w:tc>
        <w:tc>
          <w:tcPr>
            <w:tcW w:w="3378" w:type="dxa"/>
            <w:vAlign w:val="bottom"/>
          </w:tcPr>
          <w:p w:rsidR="007F5218" w:rsidRDefault="007F5218" w:rsidP="00833272">
            <w:pPr>
              <w:spacing w:after="0" w:line="240" w:lineRule="auto"/>
              <w:rPr>
                <w:sz w:val="16"/>
                <w:szCs w:val="16"/>
              </w:rPr>
            </w:pPr>
            <w:r w:rsidRPr="00321A62">
              <w:rPr>
                <w:sz w:val="16"/>
                <w:szCs w:val="16"/>
              </w:rPr>
              <w:t>Seçmeli V</w:t>
            </w:r>
          </w:p>
        </w:tc>
        <w:tc>
          <w:tcPr>
            <w:tcW w:w="512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321A62">
              <w:rPr>
                <w:sz w:val="16"/>
                <w:szCs w:val="16"/>
              </w:rPr>
              <w:t>AE</w:t>
            </w:r>
          </w:p>
        </w:tc>
        <w:tc>
          <w:tcPr>
            <w:tcW w:w="3378" w:type="dxa"/>
            <w:vAlign w:val="bottom"/>
          </w:tcPr>
          <w:p w:rsidR="007F5218" w:rsidRDefault="007F5218" w:rsidP="00833272">
            <w:pPr>
              <w:spacing w:after="0" w:line="240" w:lineRule="auto"/>
              <w:rPr>
                <w:sz w:val="16"/>
                <w:szCs w:val="16"/>
              </w:rPr>
            </w:pPr>
            <w:r w:rsidRPr="00321A62">
              <w:rPr>
                <w:sz w:val="16"/>
                <w:szCs w:val="16"/>
              </w:rPr>
              <w:t>Seçmeli VI</w:t>
            </w:r>
          </w:p>
        </w:tc>
        <w:tc>
          <w:tcPr>
            <w:tcW w:w="512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833272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7F5218" w:rsidRPr="00B26A67" w:rsidTr="007F5218">
        <w:trPr>
          <w:trHeight w:val="57"/>
        </w:trPr>
        <w:tc>
          <w:tcPr>
            <w:tcW w:w="4882" w:type="dxa"/>
            <w:gridSpan w:val="3"/>
            <w:vAlign w:val="center"/>
          </w:tcPr>
          <w:p w:rsidR="007F5218" w:rsidRPr="00B26A67" w:rsidRDefault="007F5218" w:rsidP="008332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Toplam</w:t>
            </w:r>
          </w:p>
        </w:tc>
        <w:tc>
          <w:tcPr>
            <w:tcW w:w="545" w:type="dxa"/>
            <w:vAlign w:val="center"/>
          </w:tcPr>
          <w:p w:rsidR="007F5218" w:rsidRPr="00B26A67" w:rsidRDefault="007F5218" w:rsidP="008332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74</w:t>
            </w:r>
          </w:p>
        </w:tc>
        <w:tc>
          <w:tcPr>
            <w:tcW w:w="545" w:type="dxa"/>
            <w:vAlign w:val="center"/>
          </w:tcPr>
          <w:p w:rsidR="007F5218" w:rsidRPr="00B26A67" w:rsidRDefault="007F5218" w:rsidP="008332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12</w:t>
            </w:r>
          </w:p>
        </w:tc>
        <w:tc>
          <w:tcPr>
            <w:tcW w:w="545" w:type="dxa"/>
            <w:vAlign w:val="center"/>
          </w:tcPr>
          <w:p w:rsidR="007F5218" w:rsidRPr="00B26A67" w:rsidRDefault="007F5218" w:rsidP="008332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0</w:t>
            </w:r>
          </w:p>
        </w:tc>
        <w:tc>
          <w:tcPr>
            <w:tcW w:w="672" w:type="dxa"/>
            <w:vAlign w:val="center"/>
          </w:tcPr>
          <w:p w:rsidR="007F5218" w:rsidRPr="00B26A67" w:rsidRDefault="007F5218" w:rsidP="008332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80</w:t>
            </w:r>
          </w:p>
        </w:tc>
        <w:tc>
          <w:tcPr>
            <w:tcW w:w="846" w:type="dxa"/>
            <w:vAlign w:val="center"/>
          </w:tcPr>
          <w:p w:rsidR="007F5218" w:rsidRPr="00B26A67" w:rsidRDefault="007F5218" w:rsidP="008332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134</w:t>
            </w:r>
          </w:p>
        </w:tc>
      </w:tr>
    </w:tbl>
    <w:p w:rsidR="00833272" w:rsidRDefault="00833272" w:rsidP="007F5218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oKlavuzu"/>
        <w:tblW w:w="0" w:type="auto"/>
        <w:tblInd w:w="392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992"/>
        <w:gridCol w:w="3378"/>
        <w:gridCol w:w="512"/>
        <w:gridCol w:w="545"/>
        <w:gridCol w:w="545"/>
        <w:gridCol w:w="545"/>
        <w:gridCol w:w="672"/>
        <w:gridCol w:w="846"/>
      </w:tblGrid>
      <w:tr w:rsidR="007F5218" w:rsidRPr="00B26A67" w:rsidTr="007F5218">
        <w:trPr>
          <w:trHeight w:val="179"/>
        </w:trPr>
        <w:tc>
          <w:tcPr>
            <w:tcW w:w="8035" w:type="dxa"/>
            <w:gridSpan w:val="8"/>
            <w:vAlign w:val="center"/>
          </w:tcPr>
          <w:p w:rsidR="007F5218" w:rsidRPr="00B26A67" w:rsidRDefault="007F5218" w:rsidP="007F5218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OKUL ÖNCESİ EĞİTİMİNİN SOSYAL BİLGİLER EĞİTİMİNDEN</w:t>
            </w: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 xml:space="preserve"> ALACAĞI DERSLER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center"/>
          </w:tcPr>
          <w:p w:rsidR="007F5218" w:rsidRPr="00B26A67" w:rsidRDefault="007F5218" w:rsidP="007F5218">
            <w:pPr>
              <w:spacing w:after="0" w:line="240" w:lineRule="auto"/>
              <w:ind w:left="-70" w:right="-7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Ders Kodu</w:t>
            </w:r>
          </w:p>
        </w:tc>
        <w:tc>
          <w:tcPr>
            <w:tcW w:w="3378" w:type="dxa"/>
            <w:vAlign w:val="center"/>
          </w:tcPr>
          <w:p w:rsidR="007F5218" w:rsidRPr="00B26A67" w:rsidRDefault="007F5218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Ders Adı</w:t>
            </w:r>
          </w:p>
        </w:tc>
        <w:tc>
          <w:tcPr>
            <w:tcW w:w="512" w:type="dxa"/>
            <w:vAlign w:val="center"/>
          </w:tcPr>
          <w:p w:rsidR="007F5218" w:rsidRPr="00B26A67" w:rsidRDefault="007F5218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Z/S</w:t>
            </w:r>
          </w:p>
        </w:tc>
        <w:tc>
          <w:tcPr>
            <w:tcW w:w="545" w:type="dxa"/>
            <w:vAlign w:val="center"/>
          </w:tcPr>
          <w:p w:rsidR="007F5218" w:rsidRPr="00B26A67" w:rsidRDefault="007F5218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T</w:t>
            </w:r>
          </w:p>
        </w:tc>
        <w:tc>
          <w:tcPr>
            <w:tcW w:w="545" w:type="dxa"/>
            <w:vAlign w:val="center"/>
          </w:tcPr>
          <w:p w:rsidR="007F5218" w:rsidRPr="00B26A67" w:rsidRDefault="007F5218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U</w:t>
            </w:r>
          </w:p>
        </w:tc>
        <w:tc>
          <w:tcPr>
            <w:tcW w:w="545" w:type="dxa"/>
            <w:vAlign w:val="center"/>
          </w:tcPr>
          <w:p w:rsidR="007F5218" w:rsidRPr="00B26A67" w:rsidRDefault="007F5218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L</w:t>
            </w:r>
          </w:p>
        </w:tc>
        <w:tc>
          <w:tcPr>
            <w:tcW w:w="672" w:type="dxa"/>
            <w:vAlign w:val="center"/>
          </w:tcPr>
          <w:p w:rsidR="007F5218" w:rsidRPr="00B26A67" w:rsidRDefault="007F5218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Kredi</w:t>
            </w:r>
          </w:p>
        </w:tc>
        <w:tc>
          <w:tcPr>
            <w:tcW w:w="846" w:type="dxa"/>
            <w:vAlign w:val="center"/>
          </w:tcPr>
          <w:p w:rsidR="007F5218" w:rsidRPr="00B26A67" w:rsidRDefault="007F5218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AKTS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BZ103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nel Fiziki Coğrafya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BZ101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osyal Bilgilerin Temelleri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BZ102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iyaset Bilimi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BZ104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İslam Öncesi Türk Tarihi ve Kültürü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BZ106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osyal Antropoloji ve Medeniyet Tarihi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BZ108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nel Beşeri ve Ekonomik Coğrafya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BZ201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osyal Bilgiler Öğrenme ve Öğretme Yaklaşımları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BZ203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ürkiye'nin Fiziki Coğrafyası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BZ205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İlk Türk İslam Devletleri Tarihi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BZ207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Ortaçağ Tarihi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BZ202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osyal Bilgiler Öğretim Programları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BZ204</w:t>
            </w:r>
          </w:p>
        </w:tc>
        <w:tc>
          <w:tcPr>
            <w:tcW w:w="3378" w:type="dxa"/>
            <w:vAlign w:val="bottom"/>
          </w:tcPr>
          <w:p w:rsidR="007F5218" w:rsidRDefault="00AB1477" w:rsidP="007F5218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ilim, Teknoloji</w:t>
            </w:r>
            <w:r w:rsidR="007F5218">
              <w:rPr>
                <w:sz w:val="16"/>
                <w:szCs w:val="16"/>
              </w:rPr>
              <w:t xml:space="preserve"> ve Toplum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BZ206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Vatandaşlık Bilgisi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BZ208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ürkiye'nin Beşeri ve Ekonomik Coğrafyası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BZ301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Osmanlı Tarihi I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BZ303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Yeni ve Yakın Çağ Tarihi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BZ305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osyal Bilgiler Öğretimi I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BZ302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Osmanlı Tarihi II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BZ304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osyal Bilgilerde Sözlü ve Yazılı Edebiyat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BZ306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iyasi Coğrafya ve Türkiye Jeopolitiği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BZ308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osyal Bilgiler Öğretimi II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BÖ401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Öğretmenlik Uygulaması I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BZ401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fetler ve Afet Öğretimi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BZ403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anat ve Müze Eğitimi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BZ405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edya Okuryazarlığı Eğitimi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BZ407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ürkiye Cumhuriyeti Tarihi I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BÖ402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Öğretmenlik Uygulaması II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BZ402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ürkiye Cumhuriyeti Tarihi II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BZ406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İnsan Hakları ve Demokrasi Eğitimi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BZ408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Karakter ve Değer Eğitimi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321A62">
              <w:rPr>
                <w:sz w:val="16"/>
                <w:szCs w:val="16"/>
              </w:rPr>
              <w:t>AE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 w:rsidRPr="00321A62">
              <w:rPr>
                <w:sz w:val="16"/>
                <w:szCs w:val="16"/>
              </w:rPr>
              <w:t>Seçmeli I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321A62">
              <w:rPr>
                <w:sz w:val="16"/>
                <w:szCs w:val="16"/>
              </w:rPr>
              <w:t>AE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 w:rsidRPr="00321A62">
              <w:rPr>
                <w:sz w:val="16"/>
                <w:szCs w:val="16"/>
              </w:rPr>
              <w:t>Seçmeli II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321A62">
              <w:rPr>
                <w:sz w:val="16"/>
                <w:szCs w:val="16"/>
              </w:rPr>
              <w:t>AE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 w:rsidRPr="00321A62">
              <w:rPr>
                <w:sz w:val="16"/>
                <w:szCs w:val="16"/>
              </w:rPr>
              <w:t>Seçmeli III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321A62">
              <w:rPr>
                <w:sz w:val="16"/>
                <w:szCs w:val="16"/>
              </w:rPr>
              <w:t>AE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 w:rsidRPr="00321A62">
              <w:rPr>
                <w:sz w:val="16"/>
                <w:szCs w:val="16"/>
              </w:rPr>
              <w:t>Seçmeli VI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321A62">
              <w:rPr>
                <w:sz w:val="16"/>
                <w:szCs w:val="16"/>
              </w:rPr>
              <w:t>AE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 w:rsidRPr="00321A62">
              <w:rPr>
                <w:sz w:val="16"/>
                <w:szCs w:val="16"/>
              </w:rPr>
              <w:t>Seçmeli V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321A62">
              <w:rPr>
                <w:sz w:val="16"/>
                <w:szCs w:val="16"/>
              </w:rPr>
              <w:t>AE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 w:rsidRPr="00321A62">
              <w:rPr>
                <w:sz w:val="16"/>
                <w:szCs w:val="16"/>
              </w:rPr>
              <w:t>Seçmeli VI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7F5218" w:rsidRPr="00B26A67" w:rsidTr="007F5218">
        <w:trPr>
          <w:trHeight w:val="57"/>
        </w:trPr>
        <w:tc>
          <w:tcPr>
            <w:tcW w:w="4882" w:type="dxa"/>
            <w:gridSpan w:val="3"/>
            <w:vAlign w:val="center"/>
          </w:tcPr>
          <w:p w:rsidR="007F5218" w:rsidRPr="00B26A67" w:rsidRDefault="007F5218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Toplam</w:t>
            </w:r>
          </w:p>
        </w:tc>
        <w:tc>
          <w:tcPr>
            <w:tcW w:w="545" w:type="dxa"/>
            <w:vAlign w:val="center"/>
          </w:tcPr>
          <w:p w:rsidR="007F5218" w:rsidRPr="00B26A67" w:rsidRDefault="007F5218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74</w:t>
            </w:r>
          </w:p>
        </w:tc>
        <w:tc>
          <w:tcPr>
            <w:tcW w:w="545" w:type="dxa"/>
            <w:vAlign w:val="center"/>
          </w:tcPr>
          <w:p w:rsidR="007F5218" w:rsidRPr="00B26A67" w:rsidRDefault="007F5218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12</w:t>
            </w:r>
          </w:p>
        </w:tc>
        <w:tc>
          <w:tcPr>
            <w:tcW w:w="545" w:type="dxa"/>
            <w:vAlign w:val="center"/>
          </w:tcPr>
          <w:p w:rsidR="007F5218" w:rsidRPr="00B26A67" w:rsidRDefault="007F5218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0</w:t>
            </w:r>
          </w:p>
        </w:tc>
        <w:tc>
          <w:tcPr>
            <w:tcW w:w="672" w:type="dxa"/>
            <w:vAlign w:val="center"/>
          </w:tcPr>
          <w:p w:rsidR="007F5218" w:rsidRPr="00B26A67" w:rsidRDefault="007F5218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80</w:t>
            </w:r>
          </w:p>
        </w:tc>
        <w:tc>
          <w:tcPr>
            <w:tcW w:w="846" w:type="dxa"/>
            <w:vAlign w:val="center"/>
          </w:tcPr>
          <w:p w:rsidR="007F5218" w:rsidRPr="00B26A67" w:rsidRDefault="007F5218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134</w:t>
            </w:r>
          </w:p>
        </w:tc>
      </w:tr>
    </w:tbl>
    <w:p w:rsidR="007F5218" w:rsidRDefault="007F5218" w:rsidP="007F5218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7F5218" w:rsidRDefault="007F5218" w:rsidP="007F5218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7F5218" w:rsidRDefault="007F5218" w:rsidP="007F5218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7F5218" w:rsidRDefault="007F5218" w:rsidP="007F5218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833272" w:rsidRDefault="00833272" w:rsidP="007F5218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oKlavuzu"/>
        <w:tblW w:w="0" w:type="auto"/>
        <w:tblInd w:w="392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992"/>
        <w:gridCol w:w="3378"/>
        <w:gridCol w:w="512"/>
        <w:gridCol w:w="545"/>
        <w:gridCol w:w="545"/>
        <w:gridCol w:w="545"/>
        <w:gridCol w:w="672"/>
        <w:gridCol w:w="846"/>
      </w:tblGrid>
      <w:tr w:rsidR="007F5218" w:rsidRPr="00B26A67" w:rsidTr="007F5218">
        <w:trPr>
          <w:trHeight w:val="179"/>
        </w:trPr>
        <w:tc>
          <w:tcPr>
            <w:tcW w:w="8035" w:type="dxa"/>
            <w:gridSpan w:val="8"/>
            <w:vAlign w:val="center"/>
          </w:tcPr>
          <w:p w:rsidR="007F5218" w:rsidRPr="00B26A67" w:rsidRDefault="007F5218" w:rsidP="007F5218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TÜRKÇE EĞİTİMİNİN SOSYAL BİLGİLER EĞİTİMİNDEN</w:t>
            </w: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 xml:space="preserve"> ALACAĞI DERSLER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center"/>
          </w:tcPr>
          <w:p w:rsidR="007F5218" w:rsidRPr="00B26A67" w:rsidRDefault="007F5218" w:rsidP="007F5218">
            <w:pPr>
              <w:spacing w:after="0" w:line="240" w:lineRule="auto"/>
              <w:ind w:left="-70" w:right="-7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Ders Kodu</w:t>
            </w:r>
          </w:p>
        </w:tc>
        <w:tc>
          <w:tcPr>
            <w:tcW w:w="3378" w:type="dxa"/>
            <w:vAlign w:val="center"/>
          </w:tcPr>
          <w:p w:rsidR="007F5218" w:rsidRPr="00B26A67" w:rsidRDefault="007F5218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Ders Adı</w:t>
            </w:r>
          </w:p>
        </w:tc>
        <w:tc>
          <w:tcPr>
            <w:tcW w:w="512" w:type="dxa"/>
            <w:vAlign w:val="center"/>
          </w:tcPr>
          <w:p w:rsidR="007F5218" w:rsidRPr="00B26A67" w:rsidRDefault="007F5218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Z/S</w:t>
            </w:r>
          </w:p>
        </w:tc>
        <w:tc>
          <w:tcPr>
            <w:tcW w:w="545" w:type="dxa"/>
            <w:vAlign w:val="center"/>
          </w:tcPr>
          <w:p w:rsidR="007F5218" w:rsidRPr="00B26A67" w:rsidRDefault="007F5218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T</w:t>
            </w:r>
          </w:p>
        </w:tc>
        <w:tc>
          <w:tcPr>
            <w:tcW w:w="545" w:type="dxa"/>
            <w:vAlign w:val="center"/>
          </w:tcPr>
          <w:p w:rsidR="007F5218" w:rsidRPr="00B26A67" w:rsidRDefault="007F5218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U</w:t>
            </w:r>
          </w:p>
        </w:tc>
        <w:tc>
          <w:tcPr>
            <w:tcW w:w="545" w:type="dxa"/>
            <w:vAlign w:val="center"/>
          </w:tcPr>
          <w:p w:rsidR="007F5218" w:rsidRPr="00B26A67" w:rsidRDefault="007F5218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L</w:t>
            </w:r>
          </w:p>
        </w:tc>
        <w:tc>
          <w:tcPr>
            <w:tcW w:w="672" w:type="dxa"/>
            <w:vAlign w:val="center"/>
          </w:tcPr>
          <w:p w:rsidR="007F5218" w:rsidRPr="00B26A67" w:rsidRDefault="007F5218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Kredi</w:t>
            </w:r>
          </w:p>
        </w:tc>
        <w:tc>
          <w:tcPr>
            <w:tcW w:w="846" w:type="dxa"/>
            <w:vAlign w:val="center"/>
          </w:tcPr>
          <w:p w:rsidR="007F5218" w:rsidRPr="00B26A67" w:rsidRDefault="007F5218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AKTS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BZ103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nel Fiziki Coğrafya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BZ101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osyal Bilgilerin Temelleri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BZ102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iyaset Bilimi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BZ104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İslam Öncesi Türk Tarihi ve Kültürü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BZ106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osyal Antropoloji ve Medeniyet Tarihi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BZ108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nel Beşeri ve Ekonomik Coğrafya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BZ201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osyal Bilgiler Öğrenme ve Öğretme Yaklaşımları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BZ203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ürkiye'nin Fiziki Coğrafyası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BZ205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İlk Türk İslam Devletleri Tarihi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BZ207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Ortaçağ Tarihi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BZ202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osyal Bilgiler Öğretim Programları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BZ204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proofErr w:type="gramStart"/>
            <w:r>
              <w:rPr>
                <w:sz w:val="16"/>
                <w:szCs w:val="16"/>
              </w:rPr>
              <w:t>Bilim,Teknoloji</w:t>
            </w:r>
            <w:proofErr w:type="gramEnd"/>
            <w:r>
              <w:rPr>
                <w:sz w:val="16"/>
                <w:szCs w:val="16"/>
              </w:rPr>
              <w:t xml:space="preserve"> ve Toplum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BZ206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Vatandaşlık Bilgisi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BZ208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ürkiye'nin Beşeri ve Ekonomik Coğrafyası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BZ301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Osmanlı Tarihi I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BZ303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Yeni ve Yakın Çağ Tarihi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BZ305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osyal Bilgiler Öğretimi I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BZ302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Osmanlı Tarihi II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BZ304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osyal Bilgilerde Sözlü ve Yazılı Edebiyat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BZ306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iyasi Coğrafya ve Türkiye Jeopolitiği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BZ308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osyal Bilgiler Öğretimi II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BÖ401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Öğretmenlik Uygulaması I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BZ401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fetler ve Afet Öğretimi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BZ403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anat ve Müze Eğitimi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BZ405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edya Okuryazarlığı Eğitimi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BZ407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ürkiye Cumhuriyeti Tarihi I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BÖ402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Öğretmenlik Uygulaması II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BZ402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ürkiye Cumhuriyeti Tarihi II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BZ406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İnsan Hakları ve Demokrasi Eğitimi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BZ408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Karakter ve Değer Eğitimi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321A62">
              <w:rPr>
                <w:sz w:val="16"/>
                <w:szCs w:val="16"/>
              </w:rPr>
              <w:t>AE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 w:rsidRPr="00321A62">
              <w:rPr>
                <w:sz w:val="16"/>
                <w:szCs w:val="16"/>
              </w:rPr>
              <w:t>Seçmeli I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321A62">
              <w:rPr>
                <w:sz w:val="16"/>
                <w:szCs w:val="16"/>
              </w:rPr>
              <w:t>AE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 w:rsidRPr="00321A62">
              <w:rPr>
                <w:sz w:val="16"/>
                <w:szCs w:val="16"/>
              </w:rPr>
              <w:t>Seçmeli II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321A62">
              <w:rPr>
                <w:sz w:val="16"/>
                <w:szCs w:val="16"/>
              </w:rPr>
              <w:t>AE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 w:rsidRPr="00321A62">
              <w:rPr>
                <w:sz w:val="16"/>
                <w:szCs w:val="16"/>
              </w:rPr>
              <w:t>Seçmeli III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321A62">
              <w:rPr>
                <w:sz w:val="16"/>
                <w:szCs w:val="16"/>
              </w:rPr>
              <w:t>AE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 w:rsidRPr="00321A62">
              <w:rPr>
                <w:sz w:val="16"/>
                <w:szCs w:val="16"/>
              </w:rPr>
              <w:t>Seçmeli VI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321A62">
              <w:rPr>
                <w:sz w:val="16"/>
                <w:szCs w:val="16"/>
              </w:rPr>
              <w:t>AE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 w:rsidRPr="00321A62">
              <w:rPr>
                <w:sz w:val="16"/>
                <w:szCs w:val="16"/>
              </w:rPr>
              <w:t>Seçmeli V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321A62">
              <w:rPr>
                <w:sz w:val="16"/>
                <w:szCs w:val="16"/>
              </w:rPr>
              <w:t>AE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 w:rsidRPr="00321A62">
              <w:rPr>
                <w:sz w:val="16"/>
                <w:szCs w:val="16"/>
              </w:rPr>
              <w:t>Seçmeli VI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7F5218" w:rsidRPr="00B26A67" w:rsidTr="007F5218">
        <w:trPr>
          <w:trHeight w:val="57"/>
        </w:trPr>
        <w:tc>
          <w:tcPr>
            <w:tcW w:w="4882" w:type="dxa"/>
            <w:gridSpan w:val="3"/>
            <w:vAlign w:val="center"/>
          </w:tcPr>
          <w:p w:rsidR="007F5218" w:rsidRPr="00B26A67" w:rsidRDefault="007F5218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Toplam</w:t>
            </w:r>
          </w:p>
        </w:tc>
        <w:tc>
          <w:tcPr>
            <w:tcW w:w="545" w:type="dxa"/>
            <w:vAlign w:val="center"/>
          </w:tcPr>
          <w:p w:rsidR="007F5218" w:rsidRPr="00B26A67" w:rsidRDefault="007F5218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74</w:t>
            </w:r>
          </w:p>
        </w:tc>
        <w:tc>
          <w:tcPr>
            <w:tcW w:w="545" w:type="dxa"/>
            <w:vAlign w:val="center"/>
          </w:tcPr>
          <w:p w:rsidR="007F5218" w:rsidRPr="00B26A67" w:rsidRDefault="007F5218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12</w:t>
            </w:r>
          </w:p>
        </w:tc>
        <w:tc>
          <w:tcPr>
            <w:tcW w:w="545" w:type="dxa"/>
            <w:vAlign w:val="center"/>
          </w:tcPr>
          <w:p w:rsidR="007F5218" w:rsidRPr="00B26A67" w:rsidRDefault="007F5218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0</w:t>
            </w:r>
          </w:p>
        </w:tc>
        <w:tc>
          <w:tcPr>
            <w:tcW w:w="672" w:type="dxa"/>
            <w:vAlign w:val="center"/>
          </w:tcPr>
          <w:p w:rsidR="007F5218" w:rsidRPr="00B26A67" w:rsidRDefault="007F5218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80</w:t>
            </w:r>
          </w:p>
        </w:tc>
        <w:tc>
          <w:tcPr>
            <w:tcW w:w="846" w:type="dxa"/>
            <w:vAlign w:val="center"/>
          </w:tcPr>
          <w:p w:rsidR="007F5218" w:rsidRPr="00B26A67" w:rsidRDefault="007F5218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134</w:t>
            </w:r>
          </w:p>
        </w:tc>
      </w:tr>
    </w:tbl>
    <w:p w:rsidR="007F5218" w:rsidRDefault="007F5218" w:rsidP="007F5218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7F5218" w:rsidRDefault="007F5218" w:rsidP="007F5218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7F5218" w:rsidRDefault="007F5218" w:rsidP="007F5218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7F5218" w:rsidRDefault="007F5218" w:rsidP="007F5218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7F5218" w:rsidRDefault="007F5218" w:rsidP="007F5218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oKlavuzu"/>
        <w:tblW w:w="0" w:type="auto"/>
        <w:tblInd w:w="392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992"/>
        <w:gridCol w:w="3378"/>
        <w:gridCol w:w="512"/>
        <w:gridCol w:w="545"/>
        <w:gridCol w:w="545"/>
        <w:gridCol w:w="545"/>
        <w:gridCol w:w="672"/>
        <w:gridCol w:w="846"/>
      </w:tblGrid>
      <w:tr w:rsidR="007F5218" w:rsidRPr="00B26A67" w:rsidTr="007F5218">
        <w:trPr>
          <w:trHeight w:val="179"/>
        </w:trPr>
        <w:tc>
          <w:tcPr>
            <w:tcW w:w="8035" w:type="dxa"/>
            <w:gridSpan w:val="8"/>
            <w:vAlign w:val="center"/>
          </w:tcPr>
          <w:p w:rsidR="007F5218" w:rsidRPr="007A4318" w:rsidRDefault="007F5218" w:rsidP="007F5218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7A4318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  <w:lang w:eastAsia="tr-TR"/>
              </w:rPr>
              <w:t>SINIF EĞİTİMİNİN SOSYAL BİLGİLER EĞİTİMİNDEN MUAF OLARAK KABUL EDİLEN DERSLER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center"/>
          </w:tcPr>
          <w:p w:rsidR="007F5218" w:rsidRPr="00B26A67" w:rsidRDefault="007F5218" w:rsidP="007F5218">
            <w:pPr>
              <w:spacing w:after="0" w:line="240" w:lineRule="auto"/>
              <w:ind w:left="-70" w:right="-7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Ders Kodu</w:t>
            </w:r>
          </w:p>
        </w:tc>
        <w:tc>
          <w:tcPr>
            <w:tcW w:w="3378" w:type="dxa"/>
            <w:vAlign w:val="center"/>
          </w:tcPr>
          <w:p w:rsidR="007F5218" w:rsidRPr="00B26A67" w:rsidRDefault="007F5218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Ders Adı</w:t>
            </w:r>
          </w:p>
        </w:tc>
        <w:tc>
          <w:tcPr>
            <w:tcW w:w="512" w:type="dxa"/>
            <w:vAlign w:val="center"/>
          </w:tcPr>
          <w:p w:rsidR="007F5218" w:rsidRPr="00B26A67" w:rsidRDefault="007F5218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Z/S</w:t>
            </w:r>
          </w:p>
        </w:tc>
        <w:tc>
          <w:tcPr>
            <w:tcW w:w="545" w:type="dxa"/>
            <w:vAlign w:val="center"/>
          </w:tcPr>
          <w:p w:rsidR="007F5218" w:rsidRPr="00B26A67" w:rsidRDefault="007F5218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T</w:t>
            </w:r>
          </w:p>
        </w:tc>
        <w:tc>
          <w:tcPr>
            <w:tcW w:w="545" w:type="dxa"/>
            <w:vAlign w:val="center"/>
          </w:tcPr>
          <w:p w:rsidR="007F5218" w:rsidRPr="00B26A67" w:rsidRDefault="007F5218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U</w:t>
            </w:r>
          </w:p>
        </w:tc>
        <w:tc>
          <w:tcPr>
            <w:tcW w:w="545" w:type="dxa"/>
            <w:vAlign w:val="center"/>
          </w:tcPr>
          <w:p w:rsidR="007F5218" w:rsidRPr="00B26A67" w:rsidRDefault="007F5218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L</w:t>
            </w:r>
          </w:p>
        </w:tc>
        <w:tc>
          <w:tcPr>
            <w:tcW w:w="672" w:type="dxa"/>
            <w:vAlign w:val="center"/>
          </w:tcPr>
          <w:p w:rsidR="007F5218" w:rsidRPr="00B26A67" w:rsidRDefault="007F5218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Kredi</w:t>
            </w:r>
          </w:p>
        </w:tc>
        <w:tc>
          <w:tcPr>
            <w:tcW w:w="846" w:type="dxa"/>
            <w:vAlign w:val="center"/>
          </w:tcPr>
          <w:p w:rsidR="007F5218" w:rsidRPr="00B26A67" w:rsidRDefault="007F5218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AKTS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B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çmeli I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K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çmeli I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B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çmeli II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K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çmeli II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B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çmeli III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K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çmeli III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B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çmeli IV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K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çmeli IV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B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çmeli V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B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çmeli VI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7F5218" w:rsidRPr="00B26A67" w:rsidTr="007F5218">
        <w:trPr>
          <w:trHeight w:val="57"/>
        </w:trPr>
        <w:tc>
          <w:tcPr>
            <w:tcW w:w="4882" w:type="dxa"/>
            <w:gridSpan w:val="3"/>
            <w:vAlign w:val="center"/>
          </w:tcPr>
          <w:p w:rsidR="007F5218" w:rsidRPr="002F2D06" w:rsidRDefault="007F5218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 w:rsidRPr="002F2D06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Toplam</w:t>
            </w:r>
          </w:p>
        </w:tc>
        <w:tc>
          <w:tcPr>
            <w:tcW w:w="545" w:type="dxa"/>
            <w:vAlign w:val="center"/>
          </w:tcPr>
          <w:p w:rsidR="007F5218" w:rsidRPr="00B26A67" w:rsidRDefault="007F5218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20</w:t>
            </w:r>
          </w:p>
        </w:tc>
        <w:tc>
          <w:tcPr>
            <w:tcW w:w="545" w:type="dxa"/>
            <w:vAlign w:val="center"/>
          </w:tcPr>
          <w:p w:rsidR="007F5218" w:rsidRPr="00B26A67" w:rsidRDefault="007F5218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0</w:t>
            </w:r>
          </w:p>
        </w:tc>
        <w:tc>
          <w:tcPr>
            <w:tcW w:w="545" w:type="dxa"/>
            <w:vAlign w:val="center"/>
          </w:tcPr>
          <w:p w:rsidR="007F5218" w:rsidRPr="00B26A67" w:rsidRDefault="007F5218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0</w:t>
            </w:r>
          </w:p>
        </w:tc>
        <w:tc>
          <w:tcPr>
            <w:tcW w:w="672" w:type="dxa"/>
            <w:vAlign w:val="center"/>
          </w:tcPr>
          <w:p w:rsidR="007F5218" w:rsidRPr="00B26A67" w:rsidRDefault="007F5218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20</w:t>
            </w:r>
          </w:p>
        </w:tc>
        <w:tc>
          <w:tcPr>
            <w:tcW w:w="846" w:type="dxa"/>
            <w:vAlign w:val="center"/>
          </w:tcPr>
          <w:p w:rsidR="007F5218" w:rsidRPr="00B26A67" w:rsidRDefault="007F5218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36</w:t>
            </w:r>
          </w:p>
        </w:tc>
      </w:tr>
    </w:tbl>
    <w:p w:rsidR="007F5218" w:rsidRDefault="007F5218" w:rsidP="007F5218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oKlavuzu"/>
        <w:tblW w:w="0" w:type="auto"/>
        <w:tblInd w:w="392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992"/>
        <w:gridCol w:w="3378"/>
        <w:gridCol w:w="512"/>
        <w:gridCol w:w="545"/>
        <w:gridCol w:w="545"/>
        <w:gridCol w:w="545"/>
        <w:gridCol w:w="672"/>
        <w:gridCol w:w="846"/>
      </w:tblGrid>
      <w:tr w:rsidR="007F5218" w:rsidRPr="00B26A67" w:rsidTr="007F5218">
        <w:trPr>
          <w:trHeight w:val="179"/>
        </w:trPr>
        <w:tc>
          <w:tcPr>
            <w:tcW w:w="8035" w:type="dxa"/>
            <w:gridSpan w:val="8"/>
            <w:vAlign w:val="center"/>
          </w:tcPr>
          <w:p w:rsidR="007F5218" w:rsidRPr="007A4318" w:rsidRDefault="007F5218" w:rsidP="007F5218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  <w:lang w:eastAsia="tr-TR"/>
              </w:rPr>
              <w:t>OKUL ÖNCESİ</w:t>
            </w:r>
            <w:r w:rsidRPr="007A4318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  <w:lang w:eastAsia="tr-TR"/>
              </w:rPr>
              <w:t xml:space="preserve"> EĞİTİMİNİN SOSYAL BİLGİLER EĞİTİMİNDEN MUAF OLARAK KABUL EDİLEN DERSLER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center"/>
          </w:tcPr>
          <w:p w:rsidR="007F5218" w:rsidRPr="00B26A67" w:rsidRDefault="007F5218" w:rsidP="007F5218">
            <w:pPr>
              <w:spacing w:after="0" w:line="240" w:lineRule="auto"/>
              <w:ind w:left="-70" w:right="-7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Ders Kodu</w:t>
            </w:r>
          </w:p>
        </w:tc>
        <w:tc>
          <w:tcPr>
            <w:tcW w:w="3378" w:type="dxa"/>
            <w:vAlign w:val="center"/>
          </w:tcPr>
          <w:p w:rsidR="007F5218" w:rsidRPr="00B26A67" w:rsidRDefault="007F5218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Ders Adı</w:t>
            </w:r>
          </w:p>
        </w:tc>
        <w:tc>
          <w:tcPr>
            <w:tcW w:w="512" w:type="dxa"/>
            <w:vAlign w:val="center"/>
          </w:tcPr>
          <w:p w:rsidR="007F5218" w:rsidRPr="00B26A67" w:rsidRDefault="007F5218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Z/S</w:t>
            </w:r>
          </w:p>
        </w:tc>
        <w:tc>
          <w:tcPr>
            <w:tcW w:w="545" w:type="dxa"/>
            <w:vAlign w:val="center"/>
          </w:tcPr>
          <w:p w:rsidR="007F5218" w:rsidRPr="00B26A67" w:rsidRDefault="007F5218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T</w:t>
            </w:r>
          </w:p>
        </w:tc>
        <w:tc>
          <w:tcPr>
            <w:tcW w:w="545" w:type="dxa"/>
            <w:vAlign w:val="center"/>
          </w:tcPr>
          <w:p w:rsidR="007F5218" w:rsidRPr="00B26A67" w:rsidRDefault="007F5218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U</w:t>
            </w:r>
          </w:p>
        </w:tc>
        <w:tc>
          <w:tcPr>
            <w:tcW w:w="545" w:type="dxa"/>
            <w:vAlign w:val="center"/>
          </w:tcPr>
          <w:p w:rsidR="007F5218" w:rsidRPr="00B26A67" w:rsidRDefault="007F5218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L</w:t>
            </w:r>
          </w:p>
        </w:tc>
        <w:tc>
          <w:tcPr>
            <w:tcW w:w="672" w:type="dxa"/>
            <w:vAlign w:val="center"/>
          </w:tcPr>
          <w:p w:rsidR="007F5218" w:rsidRPr="00B26A67" w:rsidRDefault="007F5218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Kredi</w:t>
            </w:r>
          </w:p>
        </w:tc>
        <w:tc>
          <w:tcPr>
            <w:tcW w:w="846" w:type="dxa"/>
            <w:vAlign w:val="center"/>
          </w:tcPr>
          <w:p w:rsidR="007F5218" w:rsidRPr="00B26A67" w:rsidRDefault="007F5218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AKTS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B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çmeli I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K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çmeli I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B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çmeli II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K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çmeli II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B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çmeli III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K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çmeli III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B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çmeli IV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K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çmeli IV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B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çmeli V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B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çmeli VI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7F5218" w:rsidRPr="00B26A67" w:rsidTr="007F5218">
        <w:trPr>
          <w:trHeight w:val="57"/>
        </w:trPr>
        <w:tc>
          <w:tcPr>
            <w:tcW w:w="4882" w:type="dxa"/>
            <w:gridSpan w:val="3"/>
            <w:vAlign w:val="center"/>
          </w:tcPr>
          <w:p w:rsidR="007F5218" w:rsidRPr="002F2D06" w:rsidRDefault="007F5218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 w:rsidRPr="002F2D06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 xml:space="preserve">Toplam </w:t>
            </w:r>
          </w:p>
        </w:tc>
        <w:tc>
          <w:tcPr>
            <w:tcW w:w="545" w:type="dxa"/>
            <w:vAlign w:val="center"/>
          </w:tcPr>
          <w:p w:rsidR="007F5218" w:rsidRPr="00B26A67" w:rsidRDefault="007F5218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20</w:t>
            </w:r>
          </w:p>
        </w:tc>
        <w:tc>
          <w:tcPr>
            <w:tcW w:w="545" w:type="dxa"/>
            <w:vAlign w:val="center"/>
          </w:tcPr>
          <w:p w:rsidR="007F5218" w:rsidRPr="00B26A67" w:rsidRDefault="007F5218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0</w:t>
            </w:r>
          </w:p>
        </w:tc>
        <w:tc>
          <w:tcPr>
            <w:tcW w:w="545" w:type="dxa"/>
            <w:vAlign w:val="center"/>
          </w:tcPr>
          <w:p w:rsidR="007F5218" w:rsidRPr="00B26A67" w:rsidRDefault="007F5218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0</w:t>
            </w:r>
          </w:p>
        </w:tc>
        <w:tc>
          <w:tcPr>
            <w:tcW w:w="672" w:type="dxa"/>
            <w:vAlign w:val="center"/>
          </w:tcPr>
          <w:p w:rsidR="007F5218" w:rsidRPr="00B26A67" w:rsidRDefault="007F5218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20</w:t>
            </w:r>
          </w:p>
        </w:tc>
        <w:tc>
          <w:tcPr>
            <w:tcW w:w="846" w:type="dxa"/>
            <w:vAlign w:val="center"/>
          </w:tcPr>
          <w:p w:rsidR="007F5218" w:rsidRPr="00B26A67" w:rsidRDefault="007F5218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36</w:t>
            </w:r>
          </w:p>
        </w:tc>
      </w:tr>
    </w:tbl>
    <w:p w:rsidR="007F5218" w:rsidRDefault="007F5218" w:rsidP="007F5218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oKlavuzu"/>
        <w:tblW w:w="0" w:type="auto"/>
        <w:tblInd w:w="392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992"/>
        <w:gridCol w:w="3378"/>
        <w:gridCol w:w="512"/>
        <w:gridCol w:w="545"/>
        <w:gridCol w:w="545"/>
        <w:gridCol w:w="545"/>
        <w:gridCol w:w="672"/>
        <w:gridCol w:w="846"/>
      </w:tblGrid>
      <w:tr w:rsidR="007F5218" w:rsidRPr="00B26A67" w:rsidTr="007F5218">
        <w:trPr>
          <w:trHeight w:val="179"/>
        </w:trPr>
        <w:tc>
          <w:tcPr>
            <w:tcW w:w="8035" w:type="dxa"/>
            <w:gridSpan w:val="8"/>
            <w:vAlign w:val="center"/>
          </w:tcPr>
          <w:p w:rsidR="007F5218" w:rsidRPr="007A4318" w:rsidRDefault="007F5218" w:rsidP="007F5218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  <w:lang w:eastAsia="tr-TR"/>
              </w:rPr>
              <w:t>TÜRKÇE</w:t>
            </w:r>
            <w:r w:rsidRPr="007A4318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  <w:lang w:eastAsia="tr-TR"/>
              </w:rPr>
              <w:t xml:space="preserve"> EĞİTİMİNİN SOSYAL BİLGİLER EĞİTİMİNDEN MUAF OLARAK KABUL EDİLEN DERSLER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center"/>
          </w:tcPr>
          <w:p w:rsidR="007F5218" w:rsidRPr="00B26A67" w:rsidRDefault="007F5218" w:rsidP="007F5218">
            <w:pPr>
              <w:spacing w:after="0" w:line="240" w:lineRule="auto"/>
              <w:ind w:left="-70" w:right="-7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Ders Kodu</w:t>
            </w:r>
          </w:p>
        </w:tc>
        <w:tc>
          <w:tcPr>
            <w:tcW w:w="3378" w:type="dxa"/>
            <w:vAlign w:val="center"/>
          </w:tcPr>
          <w:p w:rsidR="007F5218" w:rsidRPr="00B26A67" w:rsidRDefault="007F5218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Ders Adı</w:t>
            </w:r>
          </w:p>
        </w:tc>
        <w:tc>
          <w:tcPr>
            <w:tcW w:w="512" w:type="dxa"/>
            <w:vAlign w:val="center"/>
          </w:tcPr>
          <w:p w:rsidR="007F5218" w:rsidRPr="00B26A67" w:rsidRDefault="007F5218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Z/S</w:t>
            </w:r>
          </w:p>
        </w:tc>
        <w:tc>
          <w:tcPr>
            <w:tcW w:w="545" w:type="dxa"/>
            <w:vAlign w:val="center"/>
          </w:tcPr>
          <w:p w:rsidR="007F5218" w:rsidRPr="00B26A67" w:rsidRDefault="007F5218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T</w:t>
            </w:r>
          </w:p>
        </w:tc>
        <w:tc>
          <w:tcPr>
            <w:tcW w:w="545" w:type="dxa"/>
            <w:vAlign w:val="center"/>
          </w:tcPr>
          <w:p w:rsidR="007F5218" w:rsidRPr="00B26A67" w:rsidRDefault="007F5218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U</w:t>
            </w:r>
          </w:p>
        </w:tc>
        <w:tc>
          <w:tcPr>
            <w:tcW w:w="545" w:type="dxa"/>
            <w:vAlign w:val="center"/>
          </w:tcPr>
          <w:p w:rsidR="007F5218" w:rsidRPr="00B26A67" w:rsidRDefault="007F5218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L</w:t>
            </w:r>
          </w:p>
        </w:tc>
        <w:tc>
          <w:tcPr>
            <w:tcW w:w="672" w:type="dxa"/>
            <w:vAlign w:val="center"/>
          </w:tcPr>
          <w:p w:rsidR="007F5218" w:rsidRPr="00B26A67" w:rsidRDefault="007F5218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Kredi</w:t>
            </w:r>
          </w:p>
        </w:tc>
        <w:tc>
          <w:tcPr>
            <w:tcW w:w="846" w:type="dxa"/>
            <w:vAlign w:val="center"/>
          </w:tcPr>
          <w:p w:rsidR="007F5218" w:rsidRPr="00B26A67" w:rsidRDefault="007F5218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AKTS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B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çmeli I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K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çmeli I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B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çmeli II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K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çmeli II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B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çmeli III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K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çmeli III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B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çmeli IV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K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çmeli IV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B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çmeli V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B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çmeli VI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</w:tr>
      <w:tr w:rsidR="007F5218" w:rsidRPr="00B26A67" w:rsidTr="007F5218">
        <w:trPr>
          <w:trHeight w:val="57"/>
        </w:trPr>
        <w:tc>
          <w:tcPr>
            <w:tcW w:w="4882" w:type="dxa"/>
            <w:gridSpan w:val="3"/>
            <w:vAlign w:val="center"/>
          </w:tcPr>
          <w:p w:rsidR="007F5218" w:rsidRPr="002F2D06" w:rsidRDefault="007F5218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 w:rsidRPr="002F2D06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Toplam</w:t>
            </w:r>
          </w:p>
        </w:tc>
        <w:tc>
          <w:tcPr>
            <w:tcW w:w="545" w:type="dxa"/>
            <w:vAlign w:val="center"/>
          </w:tcPr>
          <w:p w:rsidR="007F5218" w:rsidRPr="00B26A67" w:rsidRDefault="007F5218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20</w:t>
            </w:r>
          </w:p>
        </w:tc>
        <w:tc>
          <w:tcPr>
            <w:tcW w:w="545" w:type="dxa"/>
            <w:vAlign w:val="center"/>
          </w:tcPr>
          <w:p w:rsidR="007F5218" w:rsidRPr="00B26A67" w:rsidRDefault="007F5218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0</w:t>
            </w:r>
          </w:p>
        </w:tc>
        <w:tc>
          <w:tcPr>
            <w:tcW w:w="545" w:type="dxa"/>
            <w:vAlign w:val="center"/>
          </w:tcPr>
          <w:p w:rsidR="007F5218" w:rsidRPr="00B26A67" w:rsidRDefault="007F5218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0</w:t>
            </w:r>
          </w:p>
        </w:tc>
        <w:tc>
          <w:tcPr>
            <w:tcW w:w="672" w:type="dxa"/>
            <w:vAlign w:val="center"/>
          </w:tcPr>
          <w:p w:rsidR="007F5218" w:rsidRPr="00B26A67" w:rsidRDefault="007F5218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20</w:t>
            </w:r>
          </w:p>
        </w:tc>
        <w:tc>
          <w:tcPr>
            <w:tcW w:w="846" w:type="dxa"/>
            <w:vAlign w:val="center"/>
          </w:tcPr>
          <w:p w:rsidR="007F5218" w:rsidRPr="00B26A67" w:rsidRDefault="007F5218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36</w:t>
            </w:r>
          </w:p>
        </w:tc>
      </w:tr>
    </w:tbl>
    <w:p w:rsidR="007F5218" w:rsidRDefault="007F5218" w:rsidP="007F5218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7F5218" w:rsidRDefault="007F5218" w:rsidP="007F5218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FA0E74" w:rsidRPr="00E036CF" w:rsidRDefault="00FA0E74" w:rsidP="007F5218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7F5218" w:rsidRDefault="007F5218" w:rsidP="007F5218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7F5218" w:rsidRDefault="007F5218" w:rsidP="007F5218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7F5218" w:rsidRDefault="007F5218" w:rsidP="007F5218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7F5218" w:rsidRDefault="007F5218" w:rsidP="007F5218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7F5218" w:rsidRDefault="007F5218" w:rsidP="007F5218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7F5218" w:rsidRDefault="007F5218" w:rsidP="007F5218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7F5218" w:rsidRDefault="007F5218" w:rsidP="007F5218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7F5218" w:rsidRDefault="007F5218" w:rsidP="007F5218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7F5218" w:rsidRDefault="007F5218" w:rsidP="007F5218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7F5218" w:rsidRDefault="007F5218" w:rsidP="007F5218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7F5218" w:rsidRDefault="007F5218" w:rsidP="007F5218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7F5218" w:rsidRDefault="007F5218" w:rsidP="007F5218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7F5218" w:rsidRDefault="007F5218" w:rsidP="007F5218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7F5218" w:rsidRDefault="007F5218" w:rsidP="007F5218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7F5218" w:rsidRDefault="007F5218" w:rsidP="007F5218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7F5218" w:rsidRDefault="007F5218" w:rsidP="007F5218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7F5218" w:rsidRDefault="007F5218" w:rsidP="007F5218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7F5218" w:rsidRDefault="007F5218" w:rsidP="007F5218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7F5218" w:rsidRDefault="007F5218" w:rsidP="007F5218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7F5218" w:rsidRDefault="007F5218" w:rsidP="007F5218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7F5218" w:rsidRDefault="007F5218" w:rsidP="007F5218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7F5218" w:rsidRDefault="007F5218" w:rsidP="007F5218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7F5218" w:rsidRDefault="007F5218" w:rsidP="007F5218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7F5218" w:rsidRDefault="007F5218" w:rsidP="007F5218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tbl>
      <w:tblPr>
        <w:tblStyle w:val="TabloKlavuzu"/>
        <w:tblW w:w="0" w:type="auto"/>
        <w:tblInd w:w="392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992"/>
        <w:gridCol w:w="3378"/>
        <w:gridCol w:w="512"/>
        <w:gridCol w:w="545"/>
        <w:gridCol w:w="545"/>
        <w:gridCol w:w="545"/>
        <w:gridCol w:w="672"/>
        <w:gridCol w:w="846"/>
      </w:tblGrid>
      <w:tr w:rsidR="007F5218" w:rsidRPr="00B26A67" w:rsidTr="007F5218">
        <w:trPr>
          <w:trHeight w:val="179"/>
        </w:trPr>
        <w:tc>
          <w:tcPr>
            <w:tcW w:w="8035" w:type="dxa"/>
            <w:gridSpan w:val="8"/>
            <w:vAlign w:val="center"/>
          </w:tcPr>
          <w:p w:rsidR="007F5218" w:rsidRPr="00B26A67" w:rsidRDefault="007F5218" w:rsidP="007F5218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SINIF EĞİTİMİNİN SOSYAL BİLGİLER EĞİTİMİNDEKİ EŞDEĞER</w:t>
            </w: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 xml:space="preserve"> DERSLER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İ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center"/>
          </w:tcPr>
          <w:p w:rsidR="007F5218" w:rsidRPr="00B26A67" w:rsidRDefault="007F5218" w:rsidP="007F5218">
            <w:pPr>
              <w:spacing w:after="0" w:line="240" w:lineRule="auto"/>
              <w:ind w:left="-70" w:right="-7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Ders Kodu</w:t>
            </w:r>
          </w:p>
        </w:tc>
        <w:tc>
          <w:tcPr>
            <w:tcW w:w="3378" w:type="dxa"/>
            <w:vAlign w:val="center"/>
          </w:tcPr>
          <w:p w:rsidR="007F5218" w:rsidRPr="00B26A67" w:rsidRDefault="007F5218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Ders Adı</w:t>
            </w:r>
          </w:p>
        </w:tc>
        <w:tc>
          <w:tcPr>
            <w:tcW w:w="512" w:type="dxa"/>
            <w:vAlign w:val="center"/>
          </w:tcPr>
          <w:p w:rsidR="007F5218" w:rsidRPr="00B26A67" w:rsidRDefault="007F5218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Z/S</w:t>
            </w:r>
          </w:p>
        </w:tc>
        <w:tc>
          <w:tcPr>
            <w:tcW w:w="545" w:type="dxa"/>
            <w:vAlign w:val="center"/>
          </w:tcPr>
          <w:p w:rsidR="007F5218" w:rsidRPr="00B26A67" w:rsidRDefault="007F5218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T</w:t>
            </w:r>
          </w:p>
        </w:tc>
        <w:tc>
          <w:tcPr>
            <w:tcW w:w="545" w:type="dxa"/>
            <w:vAlign w:val="center"/>
          </w:tcPr>
          <w:p w:rsidR="007F5218" w:rsidRPr="00B26A67" w:rsidRDefault="007F5218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U</w:t>
            </w:r>
          </w:p>
        </w:tc>
        <w:tc>
          <w:tcPr>
            <w:tcW w:w="545" w:type="dxa"/>
            <w:vAlign w:val="center"/>
          </w:tcPr>
          <w:p w:rsidR="007F5218" w:rsidRPr="00B26A67" w:rsidRDefault="007F5218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L</w:t>
            </w:r>
          </w:p>
        </w:tc>
        <w:tc>
          <w:tcPr>
            <w:tcW w:w="672" w:type="dxa"/>
            <w:vAlign w:val="center"/>
          </w:tcPr>
          <w:p w:rsidR="007F5218" w:rsidRPr="00B26A67" w:rsidRDefault="007F5218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Kredi</w:t>
            </w:r>
          </w:p>
        </w:tc>
        <w:tc>
          <w:tcPr>
            <w:tcW w:w="846" w:type="dxa"/>
            <w:vAlign w:val="center"/>
          </w:tcPr>
          <w:p w:rsidR="007F5218" w:rsidRPr="00B26A67" w:rsidRDefault="007F5218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AKTS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İT103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tatürk İlkeleri ve İnkılap Tarihi I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NF103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ilişim Teknolojileri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BZ101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ğitime Giriş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BZ106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ğitim Psikolojisi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EB111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ürk Dili I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YDİ103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Yabancı Dil I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İT104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tatürk İlkeleri ve İnkılap Tarihi II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Y102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ijital Okuryazarlık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BZ103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ğitim Sosyolojisi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BZ105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ğitim Felsefesi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EB112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ürk Dili II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YDİ104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Yabancı Dil II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BZ201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Öğretim İlke ve Yöntemleri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BZ206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ğitimde Araştırma Yöntemleri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KZ202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opluma Hizmet Uygulamaları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BZ203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Öğretim Teknolojileri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BZ204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ürk Eğitim Tarihi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BZ302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ğitimde Ölçme ve Değerlendirme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BZ304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ürk Eğitim Sistemi ve Okul Yönetimi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ind w:left="45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BZ301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ind w:left="45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ınıf Yönetimi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ind w:left="45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ind w:left="45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ind w:left="45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ind w:left="45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ind w:left="45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ind w:left="45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ind w:left="45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BZ303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ind w:left="45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ğitimde Ahlak ve Etik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ind w:left="45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ind w:left="45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ind w:left="45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ind w:left="45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ind w:left="45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ind w:left="45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ind w:left="45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BZ404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ind w:left="45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Okullarda Rehberlik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ind w:left="45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ind w:left="45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ind w:left="45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ind w:left="45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ind w:left="45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ind w:left="45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ind w:left="45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BZ403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ind w:left="45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Özel Eğitim ve </w:t>
            </w:r>
            <w:proofErr w:type="spellStart"/>
            <w:r>
              <w:rPr>
                <w:sz w:val="16"/>
                <w:szCs w:val="16"/>
              </w:rPr>
              <w:t>Kaynaştıma</w:t>
            </w:r>
            <w:proofErr w:type="spellEnd"/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ind w:left="45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ind w:left="45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ind w:left="45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ind w:left="45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ind w:left="45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ind w:left="45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</w:tr>
      <w:tr w:rsidR="007F5218" w:rsidRPr="00B26A67" w:rsidTr="007F5218">
        <w:trPr>
          <w:trHeight w:val="57"/>
        </w:trPr>
        <w:tc>
          <w:tcPr>
            <w:tcW w:w="4882" w:type="dxa"/>
            <w:gridSpan w:val="3"/>
            <w:vAlign w:val="center"/>
          </w:tcPr>
          <w:p w:rsidR="007F5218" w:rsidRPr="00B26A67" w:rsidRDefault="007F5218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Toplam</w:t>
            </w:r>
          </w:p>
        </w:tc>
        <w:tc>
          <w:tcPr>
            <w:tcW w:w="545" w:type="dxa"/>
            <w:vAlign w:val="center"/>
          </w:tcPr>
          <w:p w:rsidR="007F5218" w:rsidRPr="00B26A67" w:rsidRDefault="007F5218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48</w:t>
            </w:r>
          </w:p>
        </w:tc>
        <w:tc>
          <w:tcPr>
            <w:tcW w:w="545" w:type="dxa"/>
            <w:vAlign w:val="center"/>
          </w:tcPr>
          <w:p w:rsidR="007F5218" w:rsidRPr="00B26A67" w:rsidRDefault="007F5218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2</w:t>
            </w:r>
          </w:p>
        </w:tc>
        <w:tc>
          <w:tcPr>
            <w:tcW w:w="545" w:type="dxa"/>
            <w:vAlign w:val="center"/>
          </w:tcPr>
          <w:p w:rsidR="007F5218" w:rsidRPr="00B26A67" w:rsidRDefault="007F5218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0</w:t>
            </w:r>
          </w:p>
        </w:tc>
        <w:tc>
          <w:tcPr>
            <w:tcW w:w="672" w:type="dxa"/>
            <w:vAlign w:val="center"/>
          </w:tcPr>
          <w:p w:rsidR="007F5218" w:rsidRPr="00B26A67" w:rsidRDefault="007F5218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49</w:t>
            </w:r>
          </w:p>
        </w:tc>
        <w:tc>
          <w:tcPr>
            <w:tcW w:w="846" w:type="dxa"/>
            <w:vAlign w:val="center"/>
          </w:tcPr>
          <w:p w:rsidR="007F5218" w:rsidRPr="00B26A67" w:rsidRDefault="007F5218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75</w:t>
            </w:r>
          </w:p>
        </w:tc>
      </w:tr>
    </w:tbl>
    <w:p w:rsidR="007F5218" w:rsidRDefault="007F5218" w:rsidP="007F5218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7F5218" w:rsidRDefault="007F5218" w:rsidP="007F5218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7F5218" w:rsidRDefault="007F5218" w:rsidP="007F5218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7F5218" w:rsidRDefault="007F5218" w:rsidP="007F5218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7F5218" w:rsidRDefault="007F5218" w:rsidP="007F5218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7F5218" w:rsidRDefault="007F5218" w:rsidP="007F5218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7F5218" w:rsidRDefault="007F5218" w:rsidP="007F5218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7F5218" w:rsidRDefault="007F5218" w:rsidP="007F5218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7F5218" w:rsidRDefault="007F5218" w:rsidP="007F5218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7F5218" w:rsidRDefault="007F5218" w:rsidP="007F5218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7F5218" w:rsidRDefault="007F5218" w:rsidP="007F5218">
      <w:pPr>
        <w:tabs>
          <w:tab w:val="left" w:pos="1800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7F5218" w:rsidRDefault="007F5218" w:rsidP="007F5218">
      <w:pPr>
        <w:tabs>
          <w:tab w:val="left" w:pos="567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"/>
          <w:szCs w:val="2"/>
        </w:rPr>
      </w:pPr>
    </w:p>
    <w:p w:rsidR="007F5218" w:rsidRDefault="007F5218" w:rsidP="007F5218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7F5218" w:rsidRDefault="007F5218" w:rsidP="007F5218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7F5218" w:rsidRDefault="007F5218" w:rsidP="007F5218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7F5218" w:rsidRDefault="007F5218" w:rsidP="007F5218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7F5218" w:rsidRDefault="007F5218" w:rsidP="007F5218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7F5218" w:rsidRDefault="007F5218" w:rsidP="007F5218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7F5218" w:rsidRDefault="007F5218" w:rsidP="007F5218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7F5218" w:rsidRDefault="007F5218" w:rsidP="007F5218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7F5218" w:rsidRDefault="007F5218" w:rsidP="007F5218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7F5218" w:rsidRDefault="007F5218" w:rsidP="007F5218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7F5218" w:rsidRDefault="007F5218" w:rsidP="007F5218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7F5218" w:rsidRDefault="007F5218" w:rsidP="007F5218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7F5218" w:rsidRDefault="007F5218" w:rsidP="007F5218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7F5218" w:rsidRDefault="007F5218" w:rsidP="007F5218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7F5218" w:rsidRDefault="007F5218" w:rsidP="007F5218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7F5218" w:rsidRDefault="007F5218" w:rsidP="007F5218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833272" w:rsidRDefault="00833272" w:rsidP="007F5218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833272" w:rsidRDefault="00833272" w:rsidP="007F5218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833272" w:rsidRDefault="00833272" w:rsidP="007F5218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833272" w:rsidRDefault="00833272" w:rsidP="007F5218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833272" w:rsidRDefault="00833272" w:rsidP="007F5218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7F5218" w:rsidRDefault="007F5218" w:rsidP="007F5218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7F5218" w:rsidRDefault="007F5218" w:rsidP="007F5218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tbl>
      <w:tblPr>
        <w:tblStyle w:val="TabloKlavuzu"/>
        <w:tblW w:w="0" w:type="auto"/>
        <w:tblInd w:w="392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992"/>
        <w:gridCol w:w="3378"/>
        <w:gridCol w:w="512"/>
        <w:gridCol w:w="545"/>
        <w:gridCol w:w="545"/>
        <w:gridCol w:w="545"/>
        <w:gridCol w:w="672"/>
        <w:gridCol w:w="846"/>
      </w:tblGrid>
      <w:tr w:rsidR="007F5218" w:rsidRPr="00B26A67" w:rsidTr="007F5218">
        <w:trPr>
          <w:trHeight w:val="179"/>
        </w:trPr>
        <w:tc>
          <w:tcPr>
            <w:tcW w:w="8035" w:type="dxa"/>
            <w:gridSpan w:val="8"/>
            <w:vAlign w:val="center"/>
          </w:tcPr>
          <w:p w:rsidR="007F5218" w:rsidRPr="00B26A67" w:rsidRDefault="007F5218" w:rsidP="007F5218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OKUL ÖNCESİ EĞİTİMİNİN SOSYAL BİLGİLER EĞİTİMİNDEKİ EŞDEĞER</w:t>
            </w: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 xml:space="preserve"> DERSLER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İ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center"/>
          </w:tcPr>
          <w:p w:rsidR="007F5218" w:rsidRPr="00B26A67" w:rsidRDefault="007F5218" w:rsidP="007F5218">
            <w:pPr>
              <w:spacing w:after="0" w:line="240" w:lineRule="auto"/>
              <w:ind w:left="-70" w:right="-7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Ders Kodu</w:t>
            </w:r>
          </w:p>
        </w:tc>
        <w:tc>
          <w:tcPr>
            <w:tcW w:w="3378" w:type="dxa"/>
            <w:vAlign w:val="center"/>
          </w:tcPr>
          <w:p w:rsidR="007F5218" w:rsidRPr="00B26A67" w:rsidRDefault="007F5218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Ders Adı</w:t>
            </w:r>
          </w:p>
        </w:tc>
        <w:tc>
          <w:tcPr>
            <w:tcW w:w="512" w:type="dxa"/>
            <w:vAlign w:val="center"/>
          </w:tcPr>
          <w:p w:rsidR="007F5218" w:rsidRPr="00B26A67" w:rsidRDefault="007F5218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Z/S</w:t>
            </w:r>
          </w:p>
        </w:tc>
        <w:tc>
          <w:tcPr>
            <w:tcW w:w="545" w:type="dxa"/>
            <w:vAlign w:val="center"/>
          </w:tcPr>
          <w:p w:rsidR="007F5218" w:rsidRPr="00B26A67" w:rsidRDefault="007F5218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T</w:t>
            </w:r>
          </w:p>
        </w:tc>
        <w:tc>
          <w:tcPr>
            <w:tcW w:w="545" w:type="dxa"/>
            <w:vAlign w:val="center"/>
          </w:tcPr>
          <w:p w:rsidR="007F5218" w:rsidRPr="00B26A67" w:rsidRDefault="007F5218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U</w:t>
            </w:r>
          </w:p>
        </w:tc>
        <w:tc>
          <w:tcPr>
            <w:tcW w:w="545" w:type="dxa"/>
            <w:vAlign w:val="center"/>
          </w:tcPr>
          <w:p w:rsidR="007F5218" w:rsidRPr="00B26A67" w:rsidRDefault="007F5218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L</w:t>
            </w:r>
          </w:p>
        </w:tc>
        <w:tc>
          <w:tcPr>
            <w:tcW w:w="672" w:type="dxa"/>
            <w:vAlign w:val="center"/>
          </w:tcPr>
          <w:p w:rsidR="007F5218" w:rsidRPr="00B26A67" w:rsidRDefault="007F5218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Kredi</w:t>
            </w:r>
          </w:p>
        </w:tc>
        <w:tc>
          <w:tcPr>
            <w:tcW w:w="846" w:type="dxa"/>
            <w:vAlign w:val="center"/>
          </w:tcPr>
          <w:p w:rsidR="007F5218" w:rsidRPr="00B26A67" w:rsidRDefault="007F5218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AKTS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İT103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tatürk İlkeleri ve İnkılap Tarihi I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NF103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ilişim Teknolojileri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BZ101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ğitime Giriş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BZ106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ğitim Psikolojisi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EB111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ürk Dili I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YDİ103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Yabancı Dil I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İT104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tatürk İlkeleri ve İnkılap Tarihi II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Y102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ijital Okuryazarlık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BZ103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ğitim Sosyolojisi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BZ105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ğitim Felsefesi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EB112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ürk Dili II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YDİ104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Yabancı Dil II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BZ201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Öğretim İlke ve Yöntemleri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BZ206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ğitimde Araştırma Yöntemleri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KZ202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opluma Hizmet Uygulamaları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BZ203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Öğretim Teknolojileri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BZ204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ürk Eğitim Tarihi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BZ302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ğitimde Ölçme ve Değerlendirme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BZ304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ürk Eğitim Sistemi ve Okul Yönetimi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ind w:left="45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BZ301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ind w:left="45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ınıf Yönetimi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ind w:left="45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ind w:left="45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ind w:left="45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ind w:left="45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ind w:left="45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ind w:left="45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ind w:left="45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BZ303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ind w:left="45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ğitimde Ahlak ve Etik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ind w:left="45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ind w:left="45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ind w:left="45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ind w:left="45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ind w:left="45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ind w:left="45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ind w:left="45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BZ404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ind w:left="45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Okullarda Rehberlik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ind w:left="45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ind w:left="45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ind w:left="45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ind w:left="45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ind w:left="45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ind w:left="45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ind w:left="45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BZ403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ind w:left="45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Özel Eğitim ve </w:t>
            </w:r>
            <w:proofErr w:type="spellStart"/>
            <w:r>
              <w:rPr>
                <w:sz w:val="16"/>
                <w:szCs w:val="16"/>
              </w:rPr>
              <w:t>Kaynaştıma</w:t>
            </w:r>
            <w:proofErr w:type="spellEnd"/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ind w:left="45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ind w:left="45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ind w:left="45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ind w:left="45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ind w:left="45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ind w:left="45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</w:tr>
      <w:tr w:rsidR="007F5218" w:rsidRPr="00B26A67" w:rsidTr="007F5218">
        <w:trPr>
          <w:trHeight w:val="57"/>
        </w:trPr>
        <w:tc>
          <w:tcPr>
            <w:tcW w:w="4882" w:type="dxa"/>
            <w:gridSpan w:val="3"/>
            <w:vAlign w:val="center"/>
          </w:tcPr>
          <w:p w:rsidR="007F5218" w:rsidRPr="00B26A67" w:rsidRDefault="007F5218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Toplam</w:t>
            </w:r>
          </w:p>
        </w:tc>
        <w:tc>
          <w:tcPr>
            <w:tcW w:w="545" w:type="dxa"/>
            <w:vAlign w:val="center"/>
          </w:tcPr>
          <w:p w:rsidR="007F5218" w:rsidRPr="00B26A67" w:rsidRDefault="007F5218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48</w:t>
            </w:r>
          </w:p>
        </w:tc>
        <w:tc>
          <w:tcPr>
            <w:tcW w:w="545" w:type="dxa"/>
            <w:vAlign w:val="center"/>
          </w:tcPr>
          <w:p w:rsidR="007F5218" w:rsidRPr="00B26A67" w:rsidRDefault="007F5218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2</w:t>
            </w:r>
          </w:p>
        </w:tc>
        <w:tc>
          <w:tcPr>
            <w:tcW w:w="545" w:type="dxa"/>
            <w:vAlign w:val="center"/>
          </w:tcPr>
          <w:p w:rsidR="007F5218" w:rsidRPr="00B26A67" w:rsidRDefault="007F5218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0</w:t>
            </w:r>
          </w:p>
        </w:tc>
        <w:tc>
          <w:tcPr>
            <w:tcW w:w="672" w:type="dxa"/>
            <w:vAlign w:val="center"/>
          </w:tcPr>
          <w:p w:rsidR="007F5218" w:rsidRPr="00B26A67" w:rsidRDefault="007F5218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49</w:t>
            </w:r>
          </w:p>
        </w:tc>
        <w:tc>
          <w:tcPr>
            <w:tcW w:w="846" w:type="dxa"/>
            <w:vAlign w:val="center"/>
          </w:tcPr>
          <w:p w:rsidR="007F5218" w:rsidRPr="00B26A67" w:rsidRDefault="007F5218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75</w:t>
            </w:r>
          </w:p>
        </w:tc>
      </w:tr>
    </w:tbl>
    <w:p w:rsidR="007F5218" w:rsidRDefault="007F5218" w:rsidP="007F5218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7F5218" w:rsidRDefault="007F5218" w:rsidP="007F5218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7F5218" w:rsidRDefault="007F5218" w:rsidP="007F5218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7F5218" w:rsidRDefault="007F5218" w:rsidP="007F5218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7F5218" w:rsidRDefault="007F5218" w:rsidP="007F5218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7F5218" w:rsidRDefault="007F5218" w:rsidP="007F5218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7F5218" w:rsidRDefault="007F5218" w:rsidP="007F5218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7F5218" w:rsidRDefault="007F5218" w:rsidP="007F5218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7F5218" w:rsidRDefault="007F5218" w:rsidP="007F5218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7F5218" w:rsidRDefault="007F5218" w:rsidP="007F5218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7F5218" w:rsidRDefault="007F5218" w:rsidP="007F5218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7F5218" w:rsidRDefault="007F5218" w:rsidP="007F5218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7F5218" w:rsidRDefault="007F5218" w:rsidP="007F5218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7F5218" w:rsidRDefault="007F5218" w:rsidP="007F5218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7F5218" w:rsidRDefault="007F5218" w:rsidP="007F5218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7F5218" w:rsidRDefault="007F5218" w:rsidP="007F5218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833272" w:rsidRDefault="00833272" w:rsidP="007F5218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7F5218" w:rsidRDefault="007F5218" w:rsidP="007F5218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833272" w:rsidRDefault="00833272" w:rsidP="007F5218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833272" w:rsidRDefault="00833272" w:rsidP="007F5218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833272" w:rsidRDefault="00833272" w:rsidP="007F5218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7F5218" w:rsidRDefault="007F5218" w:rsidP="007F5218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7F5218" w:rsidRDefault="007F5218" w:rsidP="007F5218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7F5218" w:rsidRDefault="007F5218" w:rsidP="007F5218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tbl>
      <w:tblPr>
        <w:tblStyle w:val="TabloKlavuzu"/>
        <w:tblW w:w="0" w:type="auto"/>
        <w:tblInd w:w="392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992"/>
        <w:gridCol w:w="3378"/>
        <w:gridCol w:w="512"/>
        <w:gridCol w:w="545"/>
        <w:gridCol w:w="545"/>
        <w:gridCol w:w="545"/>
        <w:gridCol w:w="672"/>
        <w:gridCol w:w="846"/>
      </w:tblGrid>
      <w:tr w:rsidR="007F5218" w:rsidRPr="00B26A67" w:rsidTr="007F5218">
        <w:trPr>
          <w:trHeight w:val="179"/>
        </w:trPr>
        <w:tc>
          <w:tcPr>
            <w:tcW w:w="8035" w:type="dxa"/>
            <w:gridSpan w:val="8"/>
            <w:vAlign w:val="center"/>
          </w:tcPr>
          <w:p w:rsidR="007F5218" w:rsidRPr="00B26A67" w:rsidRDefault="007F5218" w:rsidP="007F5218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TÜRKÇE EĞİTİMİNİN SOSYAL BİLGİLER EĞİTİMİNDEKİ EŞDEĞER</w:t>
            </w: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 xml:space="preserve"> DERSLER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İ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center"/>
          </w:tcPr>
          <w:p w:rsidR="007F5218" w:rsidRPr="00B26A67" w:rsidRDefault="007F5218" w:rsidP="007F5218">
            <w:pPr>
              <w:spacing w:after="0" w:line="240" w:lineRule="auto"/>
              <w:ind w:left="-70" w:right="-7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Ders Kodu</w:t>
            </w:r>
          </w:p>
        </w:tc>
        <w:tc>
          <w:tcPr>
            <w:tcW w:w="3378" w:type="dxa"/>
            <w:vAlign w:val="center"/>
          </w:tcPr>
          <w:p w:rsidR="007F5218" w:rsidRPr="00B26A67" w:rsidRDefault="007F5218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Ders Adı</w:t>
            </w:r>
          </w:p>
        </w:tc>
        <w:tc>
          <w:tcPr>
            <w:tcW w:w="512" w:type="dxa"/>
            <w:vAlign w:val="center"/>
          </w:tcPr>
          <w:p w:rsidR="007F5218" w:rsidRPr="00B26A67" w:rsidRDefault="007F5218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Z/S</w:t>
            </w:r>
          </w:p>
        </w:tc>
        <w:tc>
          <w:tcPr>
            <w:tcW w:w="545" w:type="dxa"/>
            <w:vAlign w:val="center"/>
          </w:tcPr>
          <w:p w:rsidR="007F5218" w:rsidRPr="00B26A67" w:rsidRDefault="007F5218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T</w:t>
            </w:r>
          </w:p>
        </w:tc>
        <w:tc>
          <w:tcPr>
            <w:tcW w:w="545" w:type="dxa"/>
            <w:vAlign w:val="center"/>
          </w:tcPr>
          <w:p w:rsidR="007F5218" w:rsidRPr="00B26A67" w:rsidRDefault="007F5218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U</w:t>
            </w:r>
          </w:p>
        </w:tc>
        <w:tc>
          <w:tcPr>
            <w:tcW w:w="545" w:type="dxa"/>
            <w:vAlign w:val="center"/>
          </w:tcPr>
          <w:p w:rsidR="007F5218" w:rsidRPr="00B26A67" w:rsidRDefault="007F5218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L</w:t>
            </w:r>
          </w:p>
        </w:tc>
        <w:tc>
          <w:tcPr>
            <w:tcW w:w="672" w:type="dxa"/>
            <w:vAlign w:val="center"/>
          </w:tcPr>
          <w:p w:rsidR="007F5218" w:rsidRPr="00B26A67" w:rsidRDefault="007F5218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Kredi</w:t>
            </w:r>
          </w:p>
        </w:tc>
        <w:tc>
          <w:tcPr>
            <w:tcW w:w="846" w:type="dxa"/>
            <w:vAlign w:val="center"/>
          </w:tcPr>
          <w:p w:rsidR="007F5218" w:rsidRPr="00B26A67" w:rsidRDefault="007F5218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AKTS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İT103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tatürk İlkeleri ve İnkılap Tarihi I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NF103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ilişim Teknolojileri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BZ101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ğitime Giriş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BZ106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ğitim Psikolojisi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EB111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ürk Dili I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YDİ103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Yabancı Dil I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İT104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tatürk İlkeleri ve İnkılap Tarihi II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Y102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ijital Okuryazarlık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BZ103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ğitim Sosyolojisi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BZ105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ğitim Felsefesi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EB112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ürk Dili II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YDİ104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Yabancı Dil II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BZ201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Öğretim İlke ve Yöntemleri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BZ206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ğitimde Araştırma Yöntemleri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KZ202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opluma Hizmet Uygulamaları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BZ203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Öğretim Teknolojileri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BZ204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ürk Eğitim Tarihi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BZ302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ğitimde Ölçme ve Değerlendirme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BZ304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ürk Eğitim Sistemi ve Okul Yönetimi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ind w:left="45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BZ301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ind w:left="45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ınıf Yönetimi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ind w:left="45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ind w:left="45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ind w:left="45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ind w:left="45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ind w:left="45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ind w:left="45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ind w:left="45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BZ303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ind w:left="45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ğitimde Ahlak ve Etik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ind w:left="45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ind w:left="45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ind w:left="45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ind w:left="45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ind w:left="45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ind w:left="45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ind w:left="45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BZ404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ind w:left="45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Okullarda Rehberlik</w:t>
            </w:r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ind w:left="45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ind w:left="45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ind w:left="45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ind w:left="45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ind w:left="45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ind w:left="45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</w:tr>
      <w:tr w:rsidR="007F5218" w:rsidRPr="00B26A67" w:rsidTr="007F5218">
        <w:trPr>
          <w:trHeight w:val="260"/>
        </w:trPr>
        <w:tc>
          <w:tcPr>
            <w:tcW w:w="992" w:type="dxa"/>
            <w:vAlign w:val="bottom"/>
          </w:tcPr>
          <w:p w:rsidR="007F5218" w:rsidRDefault="007F5218" w:rsidP="007F5218">
            <w:pPr>
              <w:spacing w:after="0" w:line="240" w:lineRule="auto"/>
              <w:ind w:left="45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BZ403</w:t>
            </w:r>
          </w:p>
        </w:tc>
        <w:tc>
          <w:tcPr>
            <w:tcW w:w="3378" w:type="dxa"/>
            <w:vAlign w:val="bottom"/>
          </w:tcPr>
          <w:p w:rsidR="007F5218" w:rsidRDefault="007F5218" w:rsidP="007F5218">
            <w:pPr>
              <w:spacing w:after="0" w:line="240" w:lineRule="auto"/>
              <w:ind w:left="45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Özel Eğitim ve </w:t>
            </w:r>
            <w:proofErr w:type="spellStart"/>
            <w:r>
              <w:rPr>
                <w:sz w:val="16"/>
                <w:szCs w:val="16"/>
              </w:rPr>
              <w:t>Kaynaştıma</w:t>
            </w:r>
            <w:proofErr w:type="spellEnd"/>
          </w:p>
        </w:tc>
        <w:tc>
          <w:tcPr>
            <w:tcW w:w="512" w:type="dxa"/>
            <w:vAlign w:val="bottom"/>
          </w:tcPr>
          <w:p w:rsidR="007F5218" w:rsidRDefault="007F5218" w:rsidP="007F5218">
            <w:pPr>
              <w:spacing w:after="0" w:line="240" w:lineRule="auto"/>
              <w:ind w:left="45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ind w:left="45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ind w:left="45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bottom"/>
          </w:tcPr>
          <w:p w:rsidR="007F5218" w:rsidRDefault="007F5218" w:rsidP="007F5218">
            <w:pPr>
              <w:spacing w:after="0" w:line="240" w:lineRule="auto"/>
              <w:ind w:left="45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bottom"/>
          </w:tcPr>
          <w:p w:rsidR="007F5218" w:rsidRDefault="007F5218" w:rsidP="007F5218">
            <w:pPr>
              <w:spacing w:after="0" w:line="240" w:lineRule="auto"/>
              <w:ind w:left="45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bottom"/>
          </w:tcPr>
          <w:p w:rsidR="007F5218" w:rsidRDefault="007F5218" w:rsidP="007F5218">
            <w:pPr>
              <w:spacing w:after="0" w:line="240" w:lineRule="auto"/>
              <w:ind w:left="45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</w:tr>
      <w:tr w:rsidR="007F5218" w:rsidRPr="00B26A67" w:rsidTr="007F5218">
        <w:trPr>
          <w:trHeight w:val="57"/>
        </w:trPr>
        <w:tc>
          <w:tcPr>
            <w:tcW w:w="4882" w:type="dxa"/>
            <w:gridSpan w:val="3"/>
            <w:vAlign w:val="center"/>
          </w:tcPr>
          <w:p w:rsidR="007F5218" w:rsidRPr="00B26A67" w:rsidRDefault="007F5218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Toplam</w:t>
            </w:r>
          </w:p>
        </w:tc>
        <w:tc>
          <w:tcPr>
            <w:tcW w:w="545" w:type="dxa"/>
            <w:vAlign w:val="center"/>
          </w:tcPr>
          <w:p w:rsidR="007F5218" w:rsidRPr="00B26A67" w:rsidRDefault="007F5218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48</w:t>
            </w:r>
          </w:p>
        </w:tc>
        <w:tc>
          <w:tcPr>
            <w:tcW w:w="545" w:type="dxa"/>
            <w:vAlign w:val="center"/>
          </w:tcPr>
          <w:p w:rsidR="007F5218" w:rsidRPr="00B26A67" w:rsidRDefault="007F5218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2</w:t>
            </w:r>
          </w:p>
        </w:tc>
        <w:tc>
          <w:tcPr>
            <w:tcW w:w="545" w:type="dxa"/>
            <w:vAlign w:val="center"/>
          </w:tcPr>
          <w:p w:rsidR="007F5218" w:rsidRPr="00B26A67" w:rsidRDefault="007F5218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 w:rsidRPr="00B26A67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0</w:t>
            </w:r>
          </w:p>
        </w:tc>
        <w:tc>
          <w:tcPr>
            <w:tcW w:w="672" w:type="dxa"/>
            <w:vAlign w:val="center"/>
          </w:tcPr>
          <w:p w:rsidR="007F5218" w:rsidRPr="00B26A67" w:rsidRDefault="007F5218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49</w:t>
            </w:r>
          </w:p>
        </w:tc>
        <w:tc>
          <w:tcPr>
            <w:tcW w:w="846" w:type="dxa"/>
            <w:vAlign w:val="center"/>
          </w:tcPr>
          <w:p w:rsidR="007F5218" w:rsidRPr="00B26A67" w:rsidRDefault="007F5218" w:rsidP="007F5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75</w:t>
            </w:r>
          </w:p>
        </w:tc>
      </w:tr>
    </w:tbl>
    <w:p w:rsidR="007F5218" w:rsidRDefault="007F5218" w:rsidP="00FE128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7F5218" w:rsidRDefault="007F5218" w:rsidP="00FE128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6F304D" w:rsidRDefault="006F304D" w:rsidP="00FE128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6F304D" w:rsidRDefault="006F304D" w:rsidP="00FE128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6F304D" w:rsidRDefault="006F304D" w:rsidP="00FE128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6F304D" w:rsidRDefault="006F304D" w:rsidP="00FE128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6F304D" w:rsidRDefault="006F304D" w:rsidP="00FE128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6F304D" w:rsidRDefault="006F304D" w:rsidP="00FE128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6F304D" w:rsidRDefault="006F304D" w:rsidP="00FE128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6F304D" w:rsidRDefault="006F304D" w:rsidP="00FE128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6F304D" w:rsidRDefault="006F304D" w:rsidP="00FE128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6F304D" w:rsidRDefault="006F304D" w:rsidP="00FE128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6F304D" w:rsidRDefault="006F304D" w:rsidP="00FE128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6F304D" w:rsidRDefault="006F304D" w:rsidP="00FE128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6F304D" w:rsidRDefault="006F304D" w:rsidP="00FE128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6F304D" w:rsidRDefault="006F304D" w:rsidP="00FE128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6F304D" w:rsidRDefault="006F304D" w:rsidP="00FE128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6F304D" w:rsidRDefault="006F304D" w:rsidP="00FE128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6F304D" w:rsidRDefault="006F304D" w:rsidP="00FE128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6F304D" w:rsidRDefault="006F304D" w:rsidP="00FE128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6F304D" w:rsidRDefault="006F304D" w:rsidP="00FE128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6F304D" w:rsidRDefault="006F304D" w:rsidP="00FE128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6F304D" w:rsidRDefault="006F304D" w:rsidP="00FE128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FA0E74" w:rsidRDefault="00F307D6" w:rsidP="00FA0E74">
      <w:pPr>
        <w:tabs>
          <w:tab w:val="left" w:pos="567"/>
        </w:tabs>
        <w:spacing w:after="0" w:line="240" w:lineRule="auto"/>
        <w:ind w:left="0" w:right="-1"/>
        <w:jc w:val="both"/>
        <w:rPr>
          <w:rFonts w:ascii="Times New Roman" w:hAnsi="Times New Roman"/>
          <w:color w:val="000000" w:themeColor="text1"/>
          <w:sz w:val="20"/>
        </w:rPr>
      </w:pPr>
      <w:r>
        <w:rPr>
          <w:rFonts w:ascii="Times New Roman" w:hAnsi="Times New Roman"/>
          <w:b/>
          <w:color w:val="000000" w:themeColor="text1"/>
          <w:sz w:val="20"/>
          <w:szCs w:val="20"/>
        </w:rPr>
        <w:tab/>
        <w:t xml:space="preserve">KARAR-6: </w:t>
      </w:r>
      <w:r>
        <w:rPr>
          <w:rFonts w:ascii="Times New Roman" w:hAnsi="Times New Roman"/>
          <w:color w:val="000000" w:themeColor="text1"/>
          <w:sz w:val="20"/>
          <w:szCs w:val="20"/>
        </w:rPr>
        <w:t xml:space="preserve">Fakültemiz </w:t>
      </w:r>
      <w:r w:rsidR="00FA0E74">
        <w:rPr>
          <w:rFonts w:ascii="Times New Roman" w:hAnsi="Times New Roman" w:cs="Times New Roman"/>
          <w:sz w:val="20"/>
          <w:szCs w:val="20"/>
        </w:rPr>
        <w:t>Temel Eğitim Bölümü Sınıf Eğitimi Anabilim Dalında</w:t>
      </w:r>
      <w:r w:rsidR="00FA0E74">
        <w:rPr>
          <w:rFonts w:ascii="Times New Roman" w:hAnsi="Times New Roman"/>
          <w:color w:val="000000" w:themeColor="text1"/>
          <w:sz w:val="20"/>
          <w:szCs w:val="20"/>
        </w:rPr>
        <w:t xml:space="preserve"> açılması düşünülen Çift </w:t>
      </w:r>
      <w:proofErr w:type="spellStart"/>
      <w:r w:rsidR="00FA0E74">
        <w:rPr>
          <w:rFonts w:ascii="Times New Roman" w:hAnsi="Times New Roman"/>
          <w:color w:val="000000" w:themeColor="text1"/>
          <w:sz w:val="20"/>
          <w:szCs w:val="20"/>
        </w:rPr>
        <w:t>Anadal</w:t>
      </w:r>
      <w:proofErr w:type="spellEnd"/>
      <w:r w:rsidR="00FA0E74">
        <w:rPr>
          <w:rFonts w:ascii="Times New Roman" w:hAnsi="Times New Roman"/>
          <w:color w:val="000000" w:themeColor="text1"/>
          <w:sz w:val="20"/>
          <w:szCs w:val="20"/>
        </w:rPr>
        <w:t xml:space="preserve"> Program dersleri müzakere </w:t>
      </w:r>
      <w:r w:rsidR="00FA0E74">
        <w:rPr>
          <w:rFonts w:ascii="Times New Roman" w:hAnsi="Times New Roman"/>
          <w:color w:val="000000" w:themeColor="text1"/>
          <w:sz w:val="20"/>
        </w:rPr>
        <w:t>edildi.</w:t>
      </w:r>
    </w:p>
    <w:p w:rsidR="00C03397" w:rsidRDefault="00F307D6" w:rsidP="00FA0E74">
      <w:pPr>
        <w:tabs>
          <w:tab w:val="left" w:pos="567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>
        <w:rPr>
          <w:rFonts w:ascii="Times New Roman" w:hAnsi="Times New Roman"/>
          <w:b/>
          <w:color w:val="000000" w:themeColor="text1"/>
          <w:sz w:val="20"/>
          <w:szCs w:val="20"/>
        </w:rPr>
        <w:tab/>
      </w:r>
      <w:proofErr w:type="gramStart"/>
      <w:r>
        <w:rPr>
          <w:rFonts w:ascii="Times New Roman" w:hAnsi="Times New Roman"/>
          <w:color w:val="000000" w:themeColor="text1"/>
          <w:sz w:val="20"/>
        </w:rPr>
        <w:t xml:space="preserve">Yapılan müzakereler sonucunda;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2019-2020 </w:t>
      </w:r>
      <w:r w:rsidR="00FA0E74">
        <w:rPr>
          <w:rFonts w:ascii="Times New Roman" w:hAnsi="Times New Roman" w:cs="Times New Roman"/>
          <w:color w:val="000000" w:themeColor="text1"/>
          <w:sz w:val="20"/>
          <w:szCs w:val="20"/>
        </w:rPr>
        <w:t>e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ğitim-</w:t>
      </w:r>
      <w:r w:rsidR="00FA0E74">
        <w:rPr>
          <w:rFonts w:ascii="Times New Roman" w:hAnsi="Times New Roman" w:cs="Times New Roman"/>
          <w:color w:val="000000" w:themeColor="text1"/>
          <w:sz w:val="20"/>
          <w:szCs w:val="20"/>
        </w:rPr>
        <w:t>ö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ğretim </w:t>
      </w:r>
      <w:r w:rsidR="00FA0E74">
        <w:rPr>
          <w:rFonts w:ascii="Times New Roman" w:hAnsi="Times New Roman" w:cs="Times New Roman"/>
          <w:color w:val="000000" w:themeColor="text1"/>
          <w:sz w:val="20"/>
          <w:szCs w:val="20"/>
        </w:rPr>
        <w:t>y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ılı </w:t>
      </w:r>
      <w:r w:rsidR="00FA0E74">
        <w:rPr>
          <w:rFonts w:ascii="Times New Roman" w:hAnsi="Times New Roman" w:cs="Times New Roman"/>
          <w:color w:val="000000" w:themeColor="text1"/>
          <w:sz w:val="20"/>
          <w:szCs w:val="20"/>
        </w:rPr>
        <w:t>g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üz </w:t>
      </w:r>
      <w:r w:rsidR="00FA0E74">
        <w:rPr>
          <w:rFonts w:ascii="Times New Roman" w:hAnsi="Times New Roman" w:cs="Times New Roman"/>
          <w:color w:val="000000" w:themeColor="text1"/>
          <w:sz w:val="20"/>
          <w:szCs w:val="20"/>
        </w:rPr>
        <w:t>y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arıyılından itibaren Fakültemiz  “</w:t>
      </w:r>
      <w:r>
        <w:rPr>
          <w:rFonts w:ascii="Times New Roman" w:hAnsi="Times New Roman" w:cs="Times New Roman"/>
          <w:sz w:val="20"/>
          <w:szCs w:val="20"/>
        </w:rPr>
        <w:t>Temel Eğitim Bölümü Sınıf Eğitimi Anabilim Dalı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”</w:t>
      </w:r>
      <w:r>
        <w:rPr>
          <w:rFonts w:ascii="Times New Roman" w:hAnsi="Times New Roman" w:cs="Times New Roman"/>
          <w:sz w:val="20"/>
          <w:szCs w:val="20"/>
        </w:rPr>
        <w:t xml:space="preserve"> ile “Temel Eğitim Bölümü Okul Öncesi Eğitimi,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Matematik ve Fen Bilimleri Eğitimi Bölümü Matematik Eğitimi</w:t>
      </w:r>
      <w:r w:rsidR="00FA0E74">
        <w:rPr>
          <w:rFonts w:ascii="Times New Roman" w:hAnsi="Times New Roman" w:cs="Times New Roman"/>
          <w:color w:val="000000" w:themeColor="text1"/>
          <w:sz w:val="20"/>
          <w:szCs w:val="20"/>
        </w:rPr>
        <w:t>,</w:t>
      </w:r>
      <w:r w:rsidR="008F4984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Fen Bilgisi Eğitimi</w:t>
      </w:r>
      <w:r w:rsidR="00FA0E74">
        <w:rPr>
          <w:rFonts w:ascii="Times New Roman" w:hAnsi="Times New Roman" w:cs="Times New Roman"/>
          <w:color w:val="000000" w:themeColor="text1"/>
          <w:sz w:val="20"/>
          <w:szCs w:val="20"/>
        </w:rPr>
        <w:t>,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Türkçe ve Sosyal Bilimler Eğitimi Bölümü Türkçe Eğitimi ve Sosya</w:t>
      </w:r>
      <w:r w:rsidR="00FA0E74">
        <w:rPr>
          <w:rFonts w:ascii="Times New Roman" w:hAnsi="Times New Roman" w:cs="Times New Roman"/>
          <w:color w:val="000000" w:themeColor="text1"/>
          <w:sz w:val="20"/>
          <w:szCs w:val="20"/>
        </w:rPr>
        <w:t>l Bilgiler Eğitimi Anabilim Dalları</w:t>
      </w:r>
      <w:r w:rsidR="00FA0E74">
        <w:rPr>
          <w:rFonts w:ascii="Times New Roman" w:hAnsi="Times New Roman" w:cs="Times New Roman"/>
          <w:sz w:val="20"/>
          <w:szCs w:val="20"/>
        </w:rPr>
        <w:t>” arasında açılması önerilen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FA0E74">
        <w:rPr>
          <w:rFonts w:ascii="Times New Roman" w:hAnsi="Times New Roman" w:cs="Times New Roman"/>
          <w:color w:val="000000" w:themeColor="text1"/>
          <w:sz w:val="20"/>
          <w:szCs w:val="20"/>
        </w:rPr>
        <w:t>Ç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ift </w:t>
      </w:r>
      <w:proofErr w:type="spellStart"/>
      <w:r w:rsidR="00FA0E74">
        <w:rPr>
          <w:rFonts w:ascii="Times New Roman" w:hAnsi="Times New Roman" w:cs="Times New Roman"/>
          <w:color w:val="000000" w:themeColor="text1"/>
          <w:sz w:val="20"/>
          <w:szCs w:val="20"/>
        </w:rPr>
        <w:t>A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nadal</w:t>
      </w:r>
      <w:proofErr w:type="spellEnd"/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="00FA0E74">
        <w:rPr>
          <w:rFonts w:ascii="Times New Roman" w:hAnsi="Times New Roman" w:cs="Times New Roman"/>
          <w:color w:val="000000" w:themeColor="text1"/>
          <w:sz w:val="20"/>
          <w:szCs w:val="20"/>
        </w:rPr>
        <w:t>P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rogramı derslerinin aşağıda belirtilen şekilde kabul edilmesinin uygun olduğuna ve konunun Rektörlük Makamına </w:t>
      </w:r>
      <w:r w:rsidR="00FA0E74">
        <w:rPr>
          <w:rFonts w:ascii="Times New Roman" w:hAnsi="Times New Roman" w:cs="Times New Roman"/>
          <w:color w:val="000000" w:themeColor="text1"/>
          <w:sz w:val="20"/>
          <w:szCs w:val="20"/>
        </w:rPr>
        <w:t>arz edilmesine;</w:t>
      </w:r>
      <w:proofErr w:type="gramEnd"/>
    </w:p>
    <w:p w:rsidR="00FA0E74" w:rsidRPr="00F12E64" w:rsidRDefault="00FA0E74" w:rsidP="00FA0E74">
      <w:pPr>
        <w:tabs>
          <w:tab w:val="left" w:pos="567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sz w:val="20"/>
          <w:szCs w:val="20"/>
        </w:rPr>
      </w:pPr>
    </w:p>
    <w:tbl>
      <w:tblPr>
        <w:tblStyle w:val="TabloKlavuzu"/>
        <w:tblW w:w="0" w:type="auto"/>
        <w:tblInd w:w="392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992"/>
        <w:gridCol w:w="3378"/>
        <w:gridCol w:w="512"/>
        <w:gridCol w:w="545"/>
        <w:gridCol w:w="545"/>
        <w:gridCol w:w="545"/>
        <w:gridCol w:w="672"/>
        <w:gridCol w:w="846"/>
      </w:tblGrid>
      <w:tr w:rsidR="00C03397" w:rsidRPr="00F12E64" w:rsidTr="00803D20">
        <w:trPr>
          <w:trHeight w:val="179"/>
        </w:trPr>
        <w:tc>
          <w:tcPr>
            <w:tcW w:w="8035" w:type="dxa"/>
            <w:gridSpan w:val="8"/>
            <w:vAlign w:val="center"/>
          </w:tcPr>
          <w:p w:rsidR="00C03397" w:rsidRPr="00F12E64" w:rsidRDefault="00C03397" w:rsidP="00803D20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FEN EĞİTİMİNİN SINIF EĞİTİMİNDEN ALACAĞI DERSLER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ind w:left="-70" w:right="-7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Ders Kodu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Ders Adı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Z/S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T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U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L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Kredi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AKTS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AZ101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İlkokulda Temel Matematik</w:t>
            </w:r>
          </w:p>
        </w:tc>
        <w:tc>
          <w:tcPr>
            <w:tcW w:w="512" w:type="dxa"/>
            <w:vAlign w:val="center"/>
          </w:tcPr>
          <w:p w:rsidR="00C03397" w:rsidRPr="00803D20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803D20">
              <w:rPr>
                <w:rFonts w:ascii="Times New Roman" w:hAnsi="Times New Roman" w:cs="Times New Roman"/>
                <w:bCs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121630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121630">
              <w:rPr>
                <w:rFonts w:ascii="Times New Roman" w:hAnsi="Times New Roman" w:cs="Times New Roman"/>
                <w:bCs/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C03397" w:rsidRPr="00121630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121630">
              <w:rPr>
                <w:rFonts w:ascii="Times New Roman" w:hAnsi="Times New Roman" w:cs="Times New Roman"/>
                <w:bCs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803D20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803D20">
              <w:rPr>
                <w:rFonts w:ascii="Times New Roman" w:hAnsi="Times New Roman" w:cs="Times New Roman"/>
                <w:bCs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121630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121630">
              <w:rPr>
                <w:rFonts w:ascii="Times New Roman" w:hAnsi="Times New Roman" w:cs="Times New Roman"/>
                <w:bCs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C03397" w:rsidRPr="00121630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121630">
              <w:rPr>
                <w:rFonts w:ascii="Times New Roman" w:hAnsi="Times New Roman" w:cs="Times New Roman"/>
                <w:bCs/>
                <w:color w:val="000000"/>
                <w:sz w:val="16"/>
                <w:szCs w:val="16"/>
              </w:rPr>
              <w:t>5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AZ201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İlkokulda Drama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803D20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803D20">
              <w:rPr>
                <w:rFonts w:ascii="Times New Roman" w:hAnsi="Times New Roman" w:cs="Times New Roman"/>
                <w:bCs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AZ205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İlkokuma</w:t>
            </w:r>
            <w:proofErr w:type="spellEnd"/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 ve Yazma Öğretimi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803D20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803D20">
              <w:rPr>
                <w:rFonts w:ascii="Times New Roman" w:hAnsi="Times New Roman" w:cs="Times New Roman"/>
                <w:bCs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6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AZ202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Oyun ve Fiziki Etkinlikler Öğretimi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803D20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803D20">
              <w:rPr>
                <w:rFonts w:ascii="Times New Roman" w:hAnsi="Times New Roman" w:cs="Times New Roman"/>
                <w:bCs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AZ204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Türkçe Öğretimi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803D20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803D20">
              <w:rPr>
                <w:rFonts w:ascii="Times New Roman" w:hAnsi="Times New Roman" w:cs="Times New Roman"/>
                <w:bCs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AZ301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Hayat Bilgisi Öğretimi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803D20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803D20">
              <w:rPr>
                <w:rFonts w:ascii="Times New Roman" w:hAnsi="Times New Roman" w:cs="Times New Roman"/>
                <w:bCs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AZ303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atematik Öğretimi 1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803D20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803D20">
              <w:rPr>
                <w:rFonts w:ascii="Times New Roman" w:hAnsi="Times New Roman" w:cs="Times New Roman"/>
                <w:bCs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AZ302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osyal Bilgiler Öğretimi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803D20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803D20">
              <w:rPr>
                <w:rFonts w:ascii="Times New Roman" w:hAnsi="Times New Roman" w:cs="Times New Roman"/>
                <w:bCs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AZ304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atematik Öğretimi 2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803D20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803D20">
              <w:rPr>
                <w:rFonts w:ascii="Times New Roman" w:hAnsi="Times New Roman" w:cs="Times New Roman"/>
                <w:bCs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AZ306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Din Kültürü ve Ahlak Bilgisi Öğretimi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803D20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803D20">
              <w:rPr>
                <w:rFonts w:ascii="Times New Roman" w:hAnsi="Times New Roman" w:cs="Times New Roman"/>
                <w:bCs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AZ401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üzik Öğretimi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803D20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803D20">
              <w:rPr>
                <w:rFonts w:ascii="Times New Roman" w:hAnsi="Times New Roman" w:cs="Times New Roman"/>
                <w:bCs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AZ403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İlkokulda Yabancı Dil Öğretimi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803D20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803D20">
              <w:rPr>
                <w:rFonts w:ascii="Times New Roman" w:hAnsi="Times New Roman" w:cs="Times New Roman"/>
                <w:bCs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AZ404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örsel Sanatlar Öğretimi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 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ÖU401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sz w:val="16"/>
                <w:szCs w:val="16"/>
              </w:rPr>
              <w:t>Öğretmenlik Uygulaması 1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0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ÖU402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sz w:val="16"/>
                <w:szCs w:val="16"/>
              </w:rPr>
              <w:t>Öğretmenlik Uygulaması 2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2</w:t>
            </w:r>
          </w:p>
        </w:tc>
      </w:tr>
      <w:tr w:rsidR="005D18C2" w:rsidRPr="00F12E64" w:rsidTr="00803D20">
        <w:trPr>
          <w:trHeight w:val="260"/>
        </w:trPr>
        <w:tc>
          <w:tcPr>
            <w:tcW w:w="992" w:type="dxa"/>
            <w:vAlign w:val="center"/>
          </w:tcPr>
          <w:p w:rsidR="005D18C2" w:rsidRPr="00F12E64" w:rsidRDefault="005D18C2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AS</w:t>
            </w:r>
          </w:p>
        </w:tc>
        <w:tc>
          <w:tcPr>
            <w:tcW w:w="3378" w:type="dxa"/>
            <w:vAlign w:val="center"/>
          </w:tcPr>
          <w:p w:rsidR="005D18C2" w:rsidRPr="00F12E64" w:rsidRDefault="005D18C2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eçmeli 1</w:t>
            </w:r>
          </w:p>
        </w:tc>
        <w:tc>
          <w:tcPr>
            <w:tcW w:w="512" w:type="dxa"/>
            <w:vAlign w:val="center"/>
          </w:tcPr>
          <w:p w:rsidR="005D18C2" w:rsidRPr="00F12E64" w:rsidRDefault="005D18C2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5D18C2" w:rsidRPr="00F12E64" w:rsidRDefault="005D18C2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5D18C2" w:rsidRPr="00F12E64" w:rsidRDefault="005D18C2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5D18C2" w:rsidRPr="00803D20" w:rsidRDefault="005D18C2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803D20">
              <w:rPr>
                <w:rFonts w:ascii="Times New Roman" w:hAnsi="Times New Roman" w:cs="Times New Roman"/>
                <w:bCs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5D18C2" w:rsidRPr="00F12E64" w:rsidRDefault="005D18C2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5D18C2" w:rsidRPr="00F12E64" w:rsidRDefault="005D18C2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5D18C2" w:rsidRPr="00F12E64" w:rsidTr="00803D20">
        <w:trPr>
          <w:trHeight w:val="260"/>
        </w:trPr>
        <w:tc>
          <w:tcPr>
            <w:tcW w:w="992" w:type="dxa"/>
            <w:vAlign w:val="center"/>
          </w:tcPr>
          <w:p w:rsidR="005D18C2" w:rsidRPr="00F12E64" w:rsidRDefault="005D18C2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AS</w:t>
            </w:r>
          </w:p>
        </w:tc>
        <w:tc>
          <w:tcPr>
            <w:tcW w:w="3378" w:type="dxa"/>
            <w:vAlign w:val="center"/>
          </w:tcPr>
          <w:p w:rsidR="005D18C2" w:rsidRPr="00F12E64" w:rsidRDefault="005D18C2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eçmeli 2</w:t>
            </w:r>
          </w:p>
        </w:tc>
        <w:tc>
          <w:tcPr>
            <w:tcW w:w="512" w:type="dxa"/>
            <w:vAlign w:val="center"/>
          </w:tcPr>
          <w:p w:rsidR="005D18C2" w:rsidRPr="00F12E64" w:rsidRDefault="005D18C2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5D18C2" w:rsidRPr="00F12E64" w:rsidRDefault="005D18C2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5D18C2" w:rsidRPr="00F12E64" w:rsidRDefault="005D18C2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5D18C2" w:rsidRPr="00803D20" w:rsidRDefault="005D18C2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803D20">
              <w:rPr>
                <w:rFonts w:ascii="Times New Roman" w:hAnsi="Times New Roman" w:cs="Times New Roman"/>
                <w:bCs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5D18C2" w:rsidRPr="00F12E64" w:rsidRDefault="005D18C2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5D18C2" w:rsidRPr="00F12E64" w:rsidRDefault="005D18C2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5D18C2" w:rsidRPr="00F12E64" w:rsidTr="00803D20">
        <w:trPr>
          <w:trHeight w:val="260"/>
        </w:trPr>
        <w:tc>
          <w:tcPr>
            <w:tcW w:w="992" w:type="dxa"/>
            <w:vAlign w:val="center"/>
          </w:tcPr>
          <w:p w:rsidR="005D18C2" w:rsidRPr="00F12E64" w:rsidRDefault="005D18C2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AS</w:t>
            </w:r>
          </w:p>
        </w:tc>
        <w:tc>
          <w:tcPr>
            <w:tcW w:w="3378" w:type="dxa"/>
            <w:vAlign w:val="center"/>
          </w:tcPr>
          <w:p w:rsidR="005D18C2" w:rsidRPr="00F12E64" w:rsidRDefault="005D18C2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eçmeli 3</w:t>
            </w:r>
          </w:p>
        </w:tc>
        <w:tc>
          <w:tcPr>
            <w:tcW w:w="512" w:type="dxa"/>
            <w:vAlign w:val="center"/>
          </w:tcPr>
          <w:p w:rsidR="005D18C2" w:rsidRPr="00F12E64" w:rsidRDefault="005D18C2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5D18C2" w:rsidRPr="00F12E64" w:rsidRDefault="005D18C2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5D18C2" w:rsidRPr="00F12E64" w:rsidRDefault="005D18C2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5D18C2" w:rsidRPr="00F12E64" w:rsidRDefault="005D18C2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5D18C2" w:rsidRPr="00F12E64" w:rsidRDefault="005D18C2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5D18C2" w:rsidRPr="00F12E64" w:rsidRDefault="005D18C2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5D18C2" w:rsidRPr="00F12E64" w:rsidTr="00803D20">
        <w:trPr>
          <w:trHeight w:val="260"/>
        </w:trPr>
        <w:tc>
          <w:tcPr>
            <w:tcW w:w="992" w:type="dxa"/>
            <w:vAlign w:val="center"/>
          </w:tcPr>
          <w:p w:rsidR="005D18C2" w:rsidRPr="00F12E64" w:rsidRDefault="005D18C2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AS</w:t>
            </w:r>
          </w:p>
        </w:tc>
        <w:tc>
          <w:tcPr>
            <w:tcW w:w="3378" w:type="dxa"/>
            <w:vAlign w:val="center"/>
          </w:tcPr>
          <w:p w:rsidR="005D18C2" w:rsidRPr="00F12E64" w:rsidRDefault="005D18C2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eçmeli 4</w:t>
            </w:r>
          </w:p>
        </w:tc>
        <w:tc>
          <w:tcPr>
            <w:tcW w:w="512" w:type="dxa"/>
            <w:vAlign w:val="center"/>
          </w:tcPr>
          <w:p w:rsidR="005D18C2" w:rsidRPr="00F12E64" w:rsidRDefault="005D18C2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5D18C2" w:rsidRPr="00F12E64" w:rsidRDefault="005D18C2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5D18C2" w:rsidRPr="00F12E64" w:rsidRDefault="005D18C2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5D18C2" w:rsidRPr="00F12E64" w:rsidRDefault="005D18C2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5D18C2" w:rsidRPr="00F12E64" w:rsidRDefault="005D18C2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5D18C2" w:rsidRPr="00F12E64" w:rsidRDefault="005D18C2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5D18C2" w:rsidRPr="00F12E64" w:rsidTr="00803D20">
        <w:trPr>
          <w:trHeight w:val="260"/>
        </w:trPr>
        <w:tc>
          <w:tcPr>
            <w:tcW w:w="992" w:type="dxa"/>
            <w:vAlign w:val="center"/>
          </w:tcPr>
          <w:p w:rsidR="005D18C2" w:rsidRPr="00F12E64" w:rsidRDefault="005D18C2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AS</w:t>
            </w:r>
          </w:p>
        </w:tc>
        <w:tc>
          <w:tcPr>
            <w:tcW w:w="3378" w:type="dxa"/>
            <w:vAlign w:val="center"/>
          </w:tcPr>
          <w:p w:rsidR="005D18C2" w:rsidRPr="00F12E64" w:rsidRDefault="005D18C2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eçmeli 5</w:t>
            </w:r>
          </w:p>
        </w:tc>
        <w:tc>
          <w:tcPr>
            <w:tcW w:w="512" w:type="dxa"/>
            <w:vAlign w:val="center"/>
          </w:tcPr>
          <w:p w:rsidR="005D18C2" w:rsidRPr="00F12E64" w:rsidRDefault="005D18C2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5D18C2" w:rsidRPr="00F12E64" w:rsidRDefault="005D18C2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5D18C2" w:rsidRPr="00F12E64" w:rsidRDefault="005D18C2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5D18C2" w:rsidRPr="00F12E64" w:rsidRDefault="005D18C2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5D18C2" w:rsidRPr="00F12E64" w:rsidRDefault="005D18C2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5D18C2" w:rsidRPr="00F12E64" w:rsidRDefault="005D18C2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AS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eçmeli 6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5D18C2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C03397" w:rsidRPr="00F12E64" w:rsidTr="00803D20">
        <w:trPr>
          <w:trHeight w:val="57"/>
        </w:trPr>
        <w:tc>
          <w:tcPr>
            <w:tcW w:w="4882" w:type="dxa"/>
            <w:gridSpan w:val="3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Toplam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54</w:t>
            </w:r>
          </w:p>
        </w:tc>
        <w:tc>
          <w:tcPr>
            <w:tcW w:w="545" w:type="dxa"/>
            <w:vAlign w:val="center"/>
          </w:tcPr>
          <w:p w:rsidR="00C03397" w:rsidRPr="00F12E64" w:rsidRDefault="005D18C2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12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60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106</w:t>
            </w:r>
          </w:p>
        </w:tc>
      </w:tr>
    </w:tbl>
    <w:p w:rsidR="00C03397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Pr="00F12E64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tbl>
      <w:tblPr>
        <w:tblStyle w:val="TabloKlavuzu"/>
        <w:tblW w:w="0" w:type="auto"/>
        <w:tblInd w:w="392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992"/>
        <w:gridCol w:w="3378"/>
        <w:gridCol w:w="512"/>
        <w:gridCol w:w="545"/>
        <w:gridCol w:w="545"/>
        <w:gridCol w:w="545"/>
        <w:gridCol w:w="672"/>
        <w:gridCol w:w="846"/>
      </w:tblGrid>
      <w:tr w:rsidR="00C03397" w:rsidRPr="00F12E64" w:rsidTr="00803D20">
        <w:trPr>
          <w:trHeight w:val="179"/>
        </w:trPr>
        <w:tc>
          <w:tcPr>
            <w:tcW w:w="8035" w:type="dxa"/>
            <w:gridSpan w:val="8"/>
            <w:vAlign w:val="center"/>
          </w:tcPr>
          <w:p w:rsidR="00C03397" w:rsidRPr="00F12E64" w:rsidRDefault="00C03397" w:rsidP="00803D20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bookmarkStart w:id="0" w:name="_Hlk19021868"/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MATEMATİK EĞİTİMİNİN SINIF EĞİTİMİNDEN ALACAĞI DERSLER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ind w:left="-70" w:right="-7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Ders Kodu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Ders Adı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Z/S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T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U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L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Kredi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AKTS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AZ104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İlkokulda Temel Fen Bilimleri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AZ203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Fen Bilimleri Laboratuvar Uygulamaları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AZ201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İlkokulda Drama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AZ205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İlkokuma</w:t>
            </w:r>
            <w:proofErr w:type="spellEnd"/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 ve Yazma Öğretimi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6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AZ202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Oyun ve Fiziki Etkinlikler Öğretimi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AZ204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Türkçe Öğretimi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AZ301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Hayat Bilgisi Öğretimi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AZ302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osyal Bilgiler Öğretimi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AZ306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Din Kültürü ve Ahlak Bilgisi Öğretimi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AZ401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üzik Öğretimi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AZ403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İlkokulda Yabancı Dil Öğretimi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AZ404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örsel Sanatlar Öğretimi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ind w:left="45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AZ305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ind w:left="45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Fen Öğretimi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ind w:left="45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ind w:left="45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ind w:left="45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ind w:left="45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ind w:left="45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ind w:left="45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ÖU401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sz w:val="16"/>
                <w:szCs w:val="16"/>
              </w:rPr>
              <w:t>Öğretmenlik Uygulaması 1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0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ÖU402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sz w:val="16"/>
                <w:szCs w:val="16"/>
              </w:rPr>
              <w:t>Öğretmenlik Uygulaması 2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2</w:t>
            </w:r>
          </w:p>
        </w:tc>
      </w:tr>
      <w:tr w:rsidR="00121630" w:rsidRPr="00F12E64" w:rsidTr="00803D20">
        <w:trPr>
          <w:trHeight w:val="260"/>
        </w:trPr>
        <w:tc>
          <w:tcPr>
            <w:tcW w:w="992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AS</w:t>
            </w:r>
          </w:p>
        </w:tc>
        <w:tc>
          <w:tcPr>
            <w:tcW w:w="3378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eçmeli 1</w:t>
            </w:r>
          </w:p>
        </w:tc>
        <w:tc>
          <w:tcPr>
            <w:tcW w:w="512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121630" w:rsidRPr="00F12E64" w:rsidRDefault="00121630" w:rsidP="00E23FC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121630" w:rsidRPr="00F12E64" w:rsidTr="00803D20">
        <w:trPr>
          <w:trHeight w:val="260"/>
        </w:trPr>
        <w:tc>
          <w:tcPr>
            <w:tcW w:w="992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AS</w:t>
            </w:r>
          </w:p>
        </w:tc>
        <w:tc>
          <w:tcPr>
            <w:tcW w:w="3378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eçmeli 2</w:t>
            </w:r>
          </w:p>
        </w:tc>
        <w:tc>
          <w:tcPr>
            <w:tcW w:w="512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121630" w:rsidRPr="00F12E64" w:rsidRDefault="00121630" w:rsidP="00E23FC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121630" w:rsidRPr="00F12E64" w:rsidTr="00803D20">
        <w:trPr>
          <w:trHeight w:val="260"/>
        </w:trPr>
        <w:tc>
          <w:tcPr>
            <w:tcW w:w="992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AS</w:t>
            </w:r>
          </w:p>
        </w:tc>
        <w:tc>
          <w:tcPr>
            <w:tcW w:w="3378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eçmeli 3</w:t>
            </w:r>
          </w:p>
        </w:tc>
        <w:tc>
          <w:tcPr>
            <w:tcW w:w="512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121630" w:rsidRPr="00F12E64" w:rsidRDefault="00121630" w:rsidP="00E23FC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121630" w:rsidRPr="00F12E64" w:rsidTr="00803D20">
        <w:trPr>
          <w:trHeight w:val="260"/>
        </w:trPr>
        <w:tc>
          <w:tcPr>
            <w:tcW w:w="992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AS</w:t>
            </w:r>
          </w:p>
        </w:tc>
        <w:tc>
          <w:tcPr>
            <w:tcW w:w="3378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eçmeli 4</w:t>
            </w:r>
          </w:p>
        </w:tc>
        <w:tc>
          <w:tcPr>
            <w:tcW w:w="512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121630" w:rsidRPr="00F12E64" w:rsidRDefault="00121630" w:rsidP="00E23FC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121630" w:rsidRPr="00F12E64" w:rsidTr="00803D20">
        <w:trPr>
          <w:trHeight w:val="260"/>
        </w:trPr>
        <w:tc>
          <w:tcPr>
            <w:tcW w:w="992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AS</w:t>
            </w:r>
          </w:p>
        </w:tc>
        <w:tc>
          <w:tcPr>
            <w:tcW w:w="3378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eçmeli 5</w:t>
            </w:r>
          </w:p>
        </w:tc>
        <w:tc>
          <w:tcPr>
            <w:tcW w:w="512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121630" w:rsidRPr="00F12E64" w:rsidRDefault="00121630" w:rsidP="00E23FC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AS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eçmeli 6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121630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C03397" w:rsidRPr="00F12E64" w:rsidTr="00803D20">
        <w:trPr>
          <w:trHeight w:val="57"/>
        </w:trPr>
        <w:tc>
          <w:tcPr>
            <w:tcW w:w="4882" w:type="dxa"/>
            <w:gridSpan w:val="3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Toplam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5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5</w:t>
            </w:r>
          </w:p>
        </w:tc>
        <w:tc>
          <w:tcPr>
            <w:tcW w:w="545" w:type="dxa"/>
            <w:vAlign w:val="center"/>
          </w:tcPr>
          <w:p w:rsidR="00C03397" w:rsidRPr="00F12E64" w:rsidRDefault="005D18C2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12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6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1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10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5</w:t>
            </w:r>
          </w:p>
        </w:tc>
      </w:tr>
      <w:bookmarkEnd w:id="0"/>
    </w:tbl>
    <w:p w:rsidR="00C03397" w:rsidRPr="00F12E64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6F304D" w:rsidRDefault="006F304D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Pr="00F12E64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tbl>
      <w:tblPr>
        <w:tblStyle w:val="TabloKlavuzu"/>
        <w:tblW w:w="0" w:type="auto"/>
        <w:tblInd w:w="392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992"/>
        <w:gridCol w:w="3378"/>
        <w:gridCol w:w="512"/>
        <w:gridCol w:w="545"/>
        <w:gridCol w:w="545"/>
        <w:gridCol w:w="545"/>
        <w:gridCol w:w="672"/>
        <w:gridCol w:w="846"/>
      </w:tblGrid>
      <w:tr w:rsidR="00C03397" w:rsidRPr="00F12E64" w:rsidTr="00803D20">
        <w:trPr>
          <w:trHeight w:val="179"/>
        </w:trPr>
        <w:tc>
          <w:tcPr>
            <w:tcW w:w="8035" w:type="dxa"/>
            <w:gridSpan w:val="8"/>
            <w:vAlign w:val="center"/>
          </w:tcPr>
          <w:p w:rsidR="00C03397" w:rsidRPr="00F12E64" w:rsidRDefault="00C03397" w:rsidP="00803D20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OKUL ÖNCESİ EĞİTİMİNİN SINIF EĞİTİMİNDEN ALACAĞI DERSLER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ind w:left="-70" w:right="-7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Ders Kodu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Ders Adı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Z/S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T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U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L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Kredi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AKTS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AZ104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İlkokulda Temel Fen Bilimleri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AZ101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İlkokulda Temel Matematik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>5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AZ203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Fen Bilimleri Laboratuvar Uygulamaları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AZ205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İlkokuma</w:t>
            </w:r>
            <w:proofErr w:type="spellEnd"/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 ve Yazma Öğretimi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6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AZ202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Oyun ve Fiziki Etkinlikler Öğretimi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AZ204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Türkçe Öğretimi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AZ301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Hayat Bilgisi Öğretimi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AZ303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atematik Öğretimi 1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AZ302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osyal Bilgiler Öğretimi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AZ304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atematik Öğretimi 2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AZ306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Din Kültürü ve Ahlak Bilgisi Öğretimi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AZ401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üzik Öğretimi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AZ403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İlkokulda Yabancı Dil Öğretimi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AZ404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örsel Sanatlar Öğretimi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AZ305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Fen Öğretimi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ÖU401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sz w:val="16"/>
                <w:szCs w:val="16"/>
              </w:rPr>
              <w:t>Öğretmenlik Uygulaması 1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0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ÖU402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sz w:val="16"/>
                <w:szCs w:val="16"/>
              </w:rPr>
              <w:t>Öğretmenlik Uygulaması 2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2</w:t>
            </w:r>
          </w:p>
        </w:tc>
      </w:tr>
      <w:tr w:rsidR="005D18C2" w:rsidRPr="00F12E64" w:rsidTr="00803D20">
        <w:trPr>
          <w:trHeight w:val="260"/>
        </w:trPr>
        <w:tc>
          <w:tcPr>
            <w:tcW w:w="992" w:type="dxa"/>
            <w:vAlign w:val="center"/>
          </w:tcPr>
          <w:p w:rsidR="005D18C2" w:rsidRPr="00F12E64" w:rsidRDefault="005D18C2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AS</w:t>
            </w:r>
          </w:p>
        </w:tc>
        <w:tc>
          <w:tcPr>
            <w:tcW w:w="3378" w:type="dxa"/>
            <w:vAlign w:val="center"/>
          </w:tcPr>
          <w:p w:rsidR="005D18C2" w:rsidRPr="00F12E64" w:rsidRDefault="005D18C2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eçmeli 1</w:t>
            </w:r>
          </w:p>
        </w:tc>
        <w:tc>
          <w:tcPr>
            <w:tcW w:w="512" w:type="dxa"/>
            <w:vAlign w:val="center"/>
          </w:tcPr>
          <w:p w:rsidR="005D18C2" w:rsidRPr="00F12E64" w:rsidRDefault="005D18C2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5D18C2" w:rsidRPr="00F12E64" w:rsidRDefault="005D18C2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5D18C2" w:rsidRPr="00F12E64" w:rsidRDefault="005D18C2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5D18C2" w:rsidRPr="00F12E64" w:rsidRDefault="005D18C2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5D18C2" w:rsidRPr="00F12E64" w:rsidRDefault="005D18C2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5D18C2" w:rsidRPr="00F12E64" w:rsidRDefault="005D18C2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5D18C2" w:rsidRPr="00F12E64" w:rsidTr="00803D20">
        <w:trPr>
          <w:trHeight w:val="260"/>
        </w:trPr>
        <w:tc>
          <w:tcPr>
            <w:tcW w:w="992" w:type="dxa"/>
            <w:vAlign w:val="center"/>
          </w:tcPr>
          <w:p w:rsidR="005D18C2" w:rsidRPr="00F12E64" w:rsidRDefault="005D18C2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AS</w:t>
            </w:r>
          </w:p>
        </w:tc>
        <w:tc>
          <w:tcPr>
            <w:tcW w:w="3378" w:type="dxa"/>
            <w:vAlign w:val="center"/>
          </w:tcPr>
          <w:p w:rsidR="005D18C2" w:rsidRPr="00F12E64" w:rsidRDefault="005D18C2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eçmeli 2</w:t>
            </w:r>
          </w:p>
        </w:tc>
        <w:tc>
          <w:tcPr>
            <w:tcW w:w="512" w:type="dxa"/>
            <w:vAlign w:val="center"/>
          </w:tcPr>
          <w:p w:rsidR="005D18C2" w:rsidRPr="00F12E64" w:rsidRDefault="005D18C2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5D18C2" w:rsidRPr="00F12E64" w:rsidRDefault="005D18C2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5D18C2" w:rsidRPr="00F12E64" w:rsidRDefault="005D18C2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5D18C2" w:rsidRPr="00F12E64" w:rsidRDefault="005D18C2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5D18C2" w:rsidRPr="00F12E64" w:rsidRDefault="005D18C2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5D18C2" w:rsidRPr="00F12E64" w:rsidRDefault="005D18C2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5D18C2" w:rsidRPr="00F12E64" w:rsidTr="00803D20">
        <w:trPr>
          <w:trHeight w:val="260"/>
        </w:trPr>
        <w:tc>
          <w:tcPr>
            <w:tcW w:w="992" w:type="dxa"/>
            <w:vAlign w:val="center"/>
          </w:tcPr>
          <w:p w:rsidR="005D18C2" w:rsidRPr="00F12E64" w:rsidRDefault="005D18C2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AS</w:t>
            </w:r>
          </w:p>
        </w:tc>
        <w:tc>
          <w:tcPr>
            <w:tcW w:w="3378" w:type="dxa"/>
            <w:vAlign w:val="center"/>
          </w:tcPr>
          <w:p w:rsidR="005D18C2" w:rsidRPr="00F12E64" w:rsidRDefault="005D18C2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eçmeli 3</w:t>
            </w:r>
          </w:p>
        </w:tc>
        <w:tc>
          <w:tcPr>
            <w:tcW w:w="512" w:type="dxa"/>
            <w:vAlign w:val="center"/>
          </w:tcPr>
          <w:p w:rsidR="005D18C2" w:rsidRPr="00F12E64" w:rsidRDefault="005D18C2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5D18C2" w:rsidRPr="00F12E64" w:rsidRDefault="005D18C2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5D18C2" w:rsidRPr="00F12E64" w:rsidRDefault="005D18C2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5D18C2" w:rsidRPr="00F12E64" w:rsidRDefault="005D18C2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5D18C2" w:rsidRPr="00F12E64" w:rsidRDefault="005D18C2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5D18C2" w:rsidRPr="00F12E64" w:rsidRDefault="005D18C2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5D18C2" w:rsidRPr="00F12E64" w:rsidTr="00803D20">
        <w:trPr>
          <w:trHeight w:val="260"/>
        </w:trPr>
        <w:tc>
          <w:tcPr>
            <w:tcW w:w="992" w:type="dxa"/>
            <w:vAlign w:val="center"/>
          </w:tcPr>
          <w:p w:rsidR="005D18C2" w:rsidRPr="00F12E64" w:rsidRDefault="005D18C2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AS</w:t>
            </w:r>
          </w:p>
        </w:tc>
        <w:tc>
          <w:tcPr>
            <w:tcW w:w="3378" w:type="dxa"/>
            <w:vAlign w:val="center"/>
          </w:tcPr>
          <w:p w:rsidR="005D18C2" w:rsidRPr="00F12E64" w:rsidRDefault="005D18C2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eçmeli 4</w:t>
            </w:r>
          </w:p>
        </w:tc>
        <w:tc>
          <w:tcPr>
            <w:tcW w:w="512" w:type="dxa"/>
            <w:vAlign w:val="center"/>
          </w:tcPr>
          <w:p w:rsidR="005D18C2" w:rsidRPr="00F12E64" w:rsidRDefault="005D18C2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5D18C2" w:rsidRPr="00F12E64" w:rsidRDefault="005D18C2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5D18C2" w:rsidRPr="00F12E64" w:rsidRDefault="005D18C2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5D18C2" w:rsidRPr="00F12E64" w:rsidRDefault="005D18C2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5D18C2" w:rsidRPr="00F12E64" w:rsidRDefault="005D18C2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5D18C2" w:rsidRPr="00F12E64" w:rsidRDefault="005D18C2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5D18C2" w:rsidRPr="00F12E64" w:rsidTr="00803D20">
        <w:trPr>
          <w:trHeight w:val="260"/>
        </w:trPr>
        <w:tc>
          <w:tcPr>
            <w:tcW w:w="992" w:type="dxa"/>
            <w:vAlign w:val="center"/>
          </w:tcPr>
          <w:p w:rsidR="005D18C2" w:rsidRPr="00F12E64" w:rsidRDefault="005D18C2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AS</w:t>
            </w:r>
          </w:p>
        </w:tc>
        <w:tc>
          <w:tcPr>
            <w:tcW w:w="3378" w:type="dxa"/>
            <w:vAlign w:val="center"/>
          </w:tcPr>
          <w:p w:rsidR="005D18C2" w:rsidRPr="00F12E64" w:rsidRDefault="005D18C2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eçmeli 5</w:t>
            </w:r>
          </w:p>
        </w:tc>
        <w:tc>
          <w:tcPr>
            <w:tcW w:w="512" w:type="dxa"/>
            <w:vAlign w:val="center"/>
          </w:tcPr>
          <w:p w:rsidR="005D18C2" w:rsidRPr="00F12E64" w:rsidRDefault="005D18C2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5D18C2" w:rsidRPr="00F12E64" w:rsidRDefault="005D18C2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5D18C2" w:rsidRPr="00F12E64" w:rsidRDefault="005D18C2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5D18C2" w:rsidRPr="00F12E64" w:rsidRDefault="005D18C2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5D18C2" w:rsidRPr="00F12E64" w:rsidRDefault="005D18C2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5D18C2" w:rsidRPr="00F12E64" w:rsidRDefault="005D18C2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5D18C2" w:rsidRPr="00F12E64" w:rsidTr="00803D20">
        <w:trPr>
          <w:trHeight w:val="260"/>
        </w:trPr>
        <w:tc>
          <w:tcPr>
            <w:tcW w:w="992" w:type="dxa"/>
            <w:vAlign w:val="center"/>
          </w:tcPr>
          <w:p w:rsidR="005D18C2" w:rsidRPr="00F12E64" w:rsidRDefault="005D18C2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AS</w:t>
            </w:r>
          </w:p>
        </w:tc>
        <w:tc>
          <w:tcPr>
            <w:tcW w:w="3378" w:type="dxa"/>
            <w:vAlign w:val="center"/>
          </w:tcPr>
          <w:p w:rsidR="005D18C2" w:rsidRPr="00F12E64" w:rsidRDefault="005D18C2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eçmeli 6</w:t>
            </w:r>
          </w:p>
        </w:tc>
        <w:tc>
          <w:tcPr>
            <w:tcW w:w="512" w:type="dxa"/>
            <w:vAlign w:val="center"/>
          </w:tcPr>
          <w:p w:rsidR="005D18C2" w:rsidRPr="00F12E64" w:rsidRDefault="005D18C2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5D18C2" w:rsidRPr="00F12E64" w:rsidRDefault="005D18C2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5D18C2" w:rsidRPr="00F12E64" w:rsidRDefault="005D18C2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5D18C2" w:rsidRPr="00F12E64" w:rsidRDefault="005D18C2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5D18C2" w:rsidRPr="00F12E64" w:rsidRDefault="005D18C2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5D18C2" w:rsidRPr="00F12E64" w:rsidRDefault="005D18C2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C03397" w:rsidRPr="00F12E64" w:rsidTr="00803D20">
        <w:trPr>
          <w:trHeight w:val="57"/>
        </w:trPr>
        <w:tc>
          <w:tcPr>
            <w:tcW w:w="4882" w:type="dxa"/>
            <w:gridSpan w:val="3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Toplam</w:t>
            </w:r>
          </w:p>
        </w:tc>
        <w:tc>
          <w:tcPr>
            <w:tcW w:w="545" w:type="dxa"/>
            <w:vAlign w:val="center"/>
          </w:tcPr>
          <w:p w:rsidR="00C03397" w:rsidRPr="00F12E64" w:rsidRDefault="005D18C2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58</w:t>
            </w:r>
          </w:p>
        </w:tc>
        <w:tc>
          <w:tcPr>
            <w:tcW w:w="545" w:type="dxa"/>
            <w:vAlign w:val="center"/>
          </w:tcPr>
          <w:p w:rsidR="00C03397" w:rsidRPr="00F12E64" w:rsidRDefault="005D18C2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14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65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114</w:t>
            </w:r>
          </w:p>
        </w:tc>
      </w:tr>
    </w:tbl>
    <w:p w:rsidR="00C03397" w:rsidRPr="00F12E64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5F15B5" w:rsidRDefault="005F15B5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5F15B5" w:rsidRDefault="005F15B5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5F15B5" w:rsidRDefault="005F15B5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5F15B5" w:rsidRDefault="005F15B5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5F15B5" w:rsidRDefault="005F15B5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5F15B5" w:rsidRDefault="005F15B5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5F15B5" w:rsidRDefault="005F15B5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5F15B5" w:rsidRDefault="005F15B5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5F15B5" w:rsidRDefault="005F15B5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5F15B5" w:rsidRDefault="005F15B5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5F15B5" w:rsidRDefault="005F15B5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5F15B5" w:rsidRDefault="005F15B5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5F15B5" w:rsidRDefault="005F15B5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5F15B5" w:rsidRDefault="005F15B5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5F15B5" w:rsidRDefault="005F15B5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5F15B5" w:rsidRDefault="005F15B5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5F15B5" w:rsidRDefault="005F15B5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5F15B5" w:rsidRDefault="005F15B5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5F15B5" w:rsidRDefault="005F15B5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5F15B5" w:rsidRDefault="005F15B5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tbl>
      <w:tblPr>
        <w:tblStyle w:val="TabloKlavuzu"/>
        <w:tblW w:w="0" w:type="auto"/>
        <w:tblInd w:w="392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992"/>
        <w:gridCol w:w="3378"/>
        <w:gridCol w:w="512"/>
        <w:gridCol w:w="545"/>
        <w:gridCol w:w="545"/>
        <w:gridCol w:w="545"/>
        <w:gridCol w:w="672"/>
        <w:gridCol w:w="846"/>
      </w:tblGrid>
      <w:tr w:rsidR="005F15B5" w:rsidRPr="00F12E64" w:rsidTr="007C5056">
        <w:trPr>
          <w:trHeight w:val="179"/>
        </w:trPr>
        <w:tc>
          <w:tcPr>
            <w:tcW w:w="8035" w:type="dxa"/>
            <w:gridSpan w:val="8"/>
            <w:vAlign w:val="center"/>
          </w:tcPr>
          <w:p w:rsidR="005F15B5" w:rsidRPr="00F12E64" w:rsidRDefault="005F15B5" w:rsidP="007C5056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OKUL ÖNCESİ EĞİTİMİNİN SINIF EĞİTİMİNDEN ALACAĞI DERSLER</w:t>
            </w:r>
          </w:p>
        </w:tc>
      </w:tr>
      <w:tr w:rsidR="005F15B5" w:rsidRPr="00F12E64" w:rsidTr="007C5056">
        <w:trPr>
          <w:trHeight w:val="260"/>
        </w:trPr>
        <w:tc>
          <w:tcPr>
            <w:tcW w:w="992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ind w:left="-70" w:right="-7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Ders Kodu</w:t>
            </w:r>
          </w:p>
        </w:tc>
        <w:tc>
          <w:tcPr>
            <w:tcW w:w="3378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Ders Adı</w:t>
            </w:r>
          </w:p>
        </w:tc>
        <w:tc>
          <w:tcPr>
            <w:tcW w:w="512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Z/S</w:t>
            </w:r>
          </w:p>
        </w:tc>
        <w:tc>
          <w:tcPr>
            <w:tcW w:w="545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T</w:t>
            </w:r>
          </w:p>
        </w:tc>
        <w:tc>
          <w:tcPr>
            <w:tcW w:w="545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U</w:t>
            </w:r>
          </w:p>
        </w:tc>
        <w:tc>
          <w:tcPr>
            <w:tcW w:w="545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L</w:t>
            </w:r>
          </w:p>
        </w:tc>
        <w:tc>
          <w:tcPr>
            <w:tcW w:w="672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Kredi</w:t>
            </w:r>
          </w:p>
        </w:tc>
        <w:tc>
          <w:tcPr>
            <w:tcW w:w="846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AKTS</w:t>
            </w:r>
          </w:p>
        </w:tc>
      </w:tr>
      <w:tr w:rsidR="005F15B5" w:rsidRPr="00F12E64" w:rsidTr="007C5056">
        <w:trPr>
          <w:trHeight w:val="260"/>
        </w:trPr>
        <w:tc>
          <w:tcPr>
            <w:tcW w:w="992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AZ104</w:t>
            </w:r>
          </w:p>
        </w:tc>
        <w:tc>
          <w:tcPr>
            <w:tcW w:w="3378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İlkokulda Temel Fen Bilimleri</w:t>
            </w:r>
          </w:p>
        </w:tc>
        <w:tc>
          <w:tcPr>
            <w:tcW w:w="512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5F15B5" w:rsidRPr="00F12E64" w:rsidTr="007C5056">
        <w:trPr>
          <w:trHeight w:val="260"/>
        </w:trPr>
        <w:tc>
          <w:tcPr>
            <w:tcW w:w="992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AZ101</w:t>
            </w:r>
          </w:p>
        </w:tc>
        <w:tc>
          <w:tcPr>
            <w:tcW w:w="3378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İlkokulda Temel Matematik</w:t>
            </w:r>
          </w:p>
        </w:tc>
        <w:tc>
          <w:tcPr>
            <w:tcW w:w="512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>5</w:t>
            </w:r>
          </w:p>
        </w:tc>
      </w:tr>
      <w:tr w:rsidR="005F15B5" w:rsidRPr="00F12E64" w:rsidTr="007C5056">
        <w:trPr>
          <w:trHeight w:val="260"/>
        </w:trPr>
        <w:tc>
          <w:tcPr>
            <w:tcW w:w="992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AZ203</w:t>
            </w:r>
          </w:p>
        </w:tc>
        <w:tc>
          <w:tcPr>
            <w:tcW w:w="3378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Fen Bilimleri Laboratuvar Uygulamaları</w:t>
            </w:r>
          </w:p>
        </w:tc>
        <w:tc>
          <w:tcPr>
            <w:tcW w:w="512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Z</w:t>
            </w:r>
          </w:p>
        </w:tc>
        <w:tc>
          <w:tcPr>
            <w:tcW w:w="545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846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5F15B5" w:rsidRPr="00F12E64" w:rsidTr="007C5056">
        <w:trPr>
          <w:trHeight w:val="260"/>
        </w:trPr>
        <w:tc>
          <w:tcPr>
            <w:tcW w:w="992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AZ205</w:t>
            </w:r>
          </w:p>
        </w:tc>
        <w:tc>
          <w:tcPr>
            <w:tcW w:w="3378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İlkokuma</w:t>
            </w:r>
            <w:proofErr w:type="spellEnd"/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 ve Yazma Öğretimi</w:t>
            </w:r>
          </w:p>
        </w:tc>
        <w:tc>
          <w:tcPr>
            <w:tcW w:w="512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6</w:t>
            </w:r>
          </w:p>
        </w:tc>
      </w:tr>
      <w:tr w:rsidR="005F15B5" w:rsidRPr="00F12E64" w:rsidTr="007C5056">
        <w:trPr>
          <w:trHeight w:val="260"/>
        </w:trPr>
        <w:tc>
          <w:tcPr>
            <w:tcW w:w="992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AZ202</w:t>
            </w:r>
          </w:p>
        </w:tc>
        <w:tc>
          <w:tcPr>
            <w:tcW w:w="3378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Oyun ve Fiziki Etkinlikler Öğretimi</w:t>
            </w:r>
          </w:p>
        </w:tc>
        <w:tc>
          <w:tcPr>
            <w:tcW w:w="512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5F15B5" w:rsidRPr="00F12E64" w:rsidTr="007C5056">
        <w:trPr>
          <w:trHeight w:val="260"/>
        </w:trPr>
        <w:tc>
          <w:tcPr>
            <w:tcW w:w="992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AZ204</w:t>
            </w:r>
          </w:p>
        </w:tc>
        <w:tc>
          <w:tcPr>
            <w:tcW w:w="3378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Türkçe Öğretimi</w:t>
            </w:r>
          </w:p>
        </w:tc>
        <w:tc>
          <w:tcPr>
            <w:tcW w:w="512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5F15B5" w:rsidRPr="00F12E64" w:rsidTr="007C5056">
        <w:trPr>
          <w:trHeight w:val="260"/>
        </w:trPr>
        <w:tc>
          <w:tcPr>
            <w:tcW w:w="992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AZ301</w:t>
            </w:r>
          </w:p>
        </w:tc>
        <w:tc>
          <w:tcPr>
            <w:tcW w:w="3378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Hayat Bilgisi Öğretimi</w:t>
            </w:r>
          </w:p>
        </w:tc>
        <w:tc>
          <w:tcPr>
            <w:tcW w:w="512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5F15B5" w:rsidRPr="00F12E64" w:rsidTr="007C5056">
        <w:trPr>
          <w:trHeight w:val="260"/>
        </w:trPr>
        <w:tc>
          <w:tcPr>
            <w:tcW w:w="992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AZ303</w:t>
            </w:r>
          </w:p>
        </w:tc>
        <w:tc>
          <w:tcPr>
            <w:tcW w:w="3378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atematik Öğretimi 1</w:t>
            </w:r>
          </w:p>
        </w:tc>
        <w:tc>
          <w:tcPr>
            <w:tcW w:w="512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5F15B5" w:rsidRPr="00F12E64" w:rsidTr="007C5056">
        <w:trPr>
          <w:trHeight w:val="260"/>
        </w:trPr>
        <w:tc>
          <w:tcPr>
            <w:tcW w:w="992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AZ302</w:t>
            </w:r>
          </w:p>
        </w:tc>
        <w:tc>
          <w:tcPr>
            <w:tcW w:w="3378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osyal Bilgiler Öğretimi</w:t>
            </w:r>
          </w:p>
        </w:tc>
        <w:tc>
          <w:tcPr>
            <w:tcW w:w="512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5F15B5" w:rsidRPr="00F12E64" w:rsidTr="007C5056">
        <w:trPr>
          <w:trHeight w:val="260"/>
        </w:trPr>
        <w:tc>
          <w:tcPr>
            <w:tcW w:w="992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AZ304</w:t>
            </w:r>
          </w:p>
        </w:tc>
        <w:tc>
          <w:tcPr>
            <w:tcW w:w="3378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atematik Öğretimi 2</w:t>
            </w:r>
          </w:p>
        </w:tc>
        <w:tc>
          <w:tcPr>
            <w:tcW w:w="512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5F15B5" w:rsidRPr="00F12E64" w:rsidTr="007C5056">
        <w:trPr>
          <w:trHeight w:val="260"/>
        </w:trPr>
        <w:tc>
          <w:tcPr>
            <w:tcW w:w="992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AZ306</w:t>
            </w:r>
          </w:p>
        </w:tc>
        <w:tc>
          <w:tcPr>
            <w:tcW w:w="3378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Din Kültürü ve Ahlak Bilgisi Öğretimi</w:t>
            </w:r>
          </w:p>
        </w:tc>
        <w:tc>
          <w:tcPr>
            <w:tcW w:w="512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5F15B5" w:rsidRPr="00F12E64" w:rsidTr="007C5056">
        <w:trPr>
          <w:trHeight w:val="260"/>
        </w:trPr>
        <w:tc>
          <w:tcPr>
            <w:tcW w:w="992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AZ401</w:t>
            </w:r>
          </w:p>
        </w:tc>
        <w:tc>
          <w:tcPr>
            <w:tcW w:w="3378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üzik Öğretimi</w:t>
            </w:r>
          </w:p>
        </w:tc>
        <w:tc>
          <w:tcPr>
            <w:tcW w:w="512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5F15B5" w:rsidRPr="00F12E64" w:rsidTr="007C5056">
        <w:trPr>
          <w:trHeight w:val="260"/>
        </w:trPr>
        <w:tc>
          <w:tcPr>
            <w:tcW w:w="992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AZ403</w:t>
            </w:r>
          </w:p>
        </w:tc>
        <w:tc>
          <w:tcPr>
            <w:tcW w:w="3378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İlkokulda Yabancı Dil Öğretimi</w:t>
            </w:r>
          </w:p>
        </w:tc>
        <w:tc>
          <w:tcPr>
            <w:tcW w:w="512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5F15B5" w:rsidRPr="00F12E64" w:rsidTr="007C5056">
        <w:trPr>
          <w:trHeight w:val="260"/>
        </w:trPr>
        <w:tc>
          <w:tcPr>
            <w:tcW w:w="992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AZ404</w:t>
            </w:r>
          </w:p>
        </w:tc>
        <w:tc>
          <w:tcPr>
            <w:tcW w:w="3378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örsel Sanatlar Öğretimi</w:t>
            </w:r>
          </w:p>
        </w:tc>
        <w:tc>
          <w:tcPr>
            <w:tcW w:w="512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5F15B5" w:rsidRPr="00F12E64" w:rsidTr="007C5056">
        <w:trPr>
          <w:trHeight w:val="260"/>
        </w:trPr>
        <w:tc>
          <w:tcPr>
            <w:tcW w:w="992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AZ305</w:t>
            </w:r>
          </w:p>
        </w:tc>
        <w:tc>
          <w:tcPr>
            <w:tcW w:w="3378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Fen Öğretimi</w:t>
            </w:r>
          </w:p>
        </w:tc>
        <w:tc>
          <w:tcPr>
            <w:tcW w:w="512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5F15B5" w:rsidRPr="00F12E64" w:rsidTr="007C5056">
        <w:trPr>
          <w:trHeight w:val="260"/>
        </w:trPr>
        <w:tc>
          <w:tcPr>
            <w:tcW w:w="992" w:type="dxa"/>
            <w:vAlign w:val="center"/>
          </w:tcPr>
          <w:p w:rsidR="005F15B5" w:rsidRPr="00F12E64" w:rsidRDefault="005F15B5" w:rsidP="007C5056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ÖU401</w:t>
            </w:r>
          </w:p>
        </w:tc>
        <w:tc>
          <w:tcPr>
            <w:tcW w:w="3378" w:type="dxa"/>
            <w:vAlign w:val="center"/>
          </w:tcPr>
          <w:p w:rsidR="005F15B5" w:rsidRPr="00F12E64" w:rsidRDefault="005F15B5" w:rsidP="007C5056">
            <w:pPr>
              <w:spacing w:after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sz w:val="16"/>
                <w:szCs w:val="16"/>
              </w:rPr>
              <w:t>Öğretmenlik Uygulaması 1</w:t>
            </w:r>
          </w:p>
        </w:tc>
        <w:tc>
          <w:tcPr>
            <w:tcW w:w="512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45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846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0</w:t>
            </w:r>
          </w:p>
        </w:tc>
      </w:tr>
      <w:tr w:rsidR="005F15B5" w:rsidRPr="00F12E64" w:rsidTr="007C5056">
        <w:trPr>
          <w:trHeight w:val="260"/>
        </w:trPr>
        <w:tc>
          <w:tcPr>
            <w:tcW w:w="992" w:type="dxa"/>
            <w:vAlign w:val="center"/>
          </w:tcPr>
          <w:p w:rsidR="005F15B5" w:rsidRPr="00F12E64" w:rsidRDefault="005F15B5" w:rsidP="007C5056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ÖU402</w:t>
            </w:r>
          </w:p>
        </w:tc>
        <w:tc>
          <w:tcPr>
            <w:tcW w:w="3378" w:type="dxa"/>
            <w:vAlign w:val="center"/>
          </w:tcPr>
          <w:p w:rsidR="005F15B5" w:rsidRPr="00F12E64" w:rsidRDefault="005F15B5" w:rsidP="007C5056">
            <w:pPr>
              <w:spacing w:after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sz w:val="16"/>
                <w:szCs w:val="16"/>
              </w:rPr>
              <w:t>Öğretmenlik Uygulaması 2</w:t>
            </w:r>
          </w:p>
        </w:tc>
        <w:tc>
          <w:tcPr>
            <w:tcW w:w="512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45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846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2</w:t>
            </w:r>
          </w:p>
        </w:tc>
      </w:tr>
      <w:tr w:rsidR="005F15B5" w:rsidRPr="00F12E64" w:rsidTr="007C5056">
        <w:trPr>
          <w:trHeight w:val="260"/>
        </w:trPr>
        <w:tc>
          <w:tcPr>
            <w:tcW w:w="992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AS</w:t>
            </w:r>
          </w:p>
        </w:tc>
        <w:tc>
          <w:tcPr>
            <w:tcW w:w="3378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eçmeli 1</w:t>
            </w:r>
          </w:p>
        </w:tc>
        <w:tc>
          <w:tcPr>
            <w:tcW w:w="512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5F15B5" w:rsidRPr="00F12E64" w:rsidTr="007C5056">
        <w:trPr>
          <w:trHeight w:val="260"/>
        </w:trPr>
        <w:tc>
          <w:tcPr>
            <w:tcW w:w="992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AS</w:t>
            </w:r>
          </w:p>
        </w:tc>
        <w:tc>
          <w:tcPr>
            <w:tcW w:w="3378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eçmeli 2</w:t>
            </w:r>
          </w:p>
        </w:tc>
        <w:tc>
          <w:tcPr>
            <w:tcW w:w="512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5F15B5" w:rsidRPr="00F12E64" w:rsidTr="007C5056">
        <w:trPr>
          <w:trHeight w:val="260"/>
        </w:trPr>
        <w:tc>
          <w:tcPr>
            <w:tcW w:w="992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AS</w:t>
            </w:r>
          </w:p>
        </w:tc>
        <w:tc>
          <w:tcPr>
            <w:tcW w:w="3378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eçmeli 3</w:t>
            </w:r>
          </w:p>
        </w:tc>
        <w:tc>
          <w:tcPr>
            <w:tcW w:w="512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5F15B5" w:rsidRPr="00F12E64" w:rsidTr="007C5056">
        <w:trPr>
          <w:trHeight w:val="260"/>
        </w:trPr>
        <w:tc>
          <w:tcPr>
            <w:tcW w:w="992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AS</w:t>
            </w:r>
          </w:p>
        </w:tc>
        <w:tc>
          <w:tcPr>
            <w:tcW w:w="3378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eçmeli 4</w:t>
            </w:r>
          </w:p>
        </w:tc>
        <w:tc>
          <w:tcPr>
            <w:tcW w:w="512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5F15B5" w:rsidRPr="00F12E64" w:rsidTr="007C5056">
        <w:trPr>
          <w:trHeight w:val="260"/>
        </w:trPr>
        <w:tc>
          <w:tcPr>
            <w:tcW w:w="992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AS</w:t>
            </w:r>
          </w:p>
        </w:tc>
        <w:tc>
          <w:tcPr>
            <w:tcW w:w="3378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eçmeli 5</w:t>
            </w:r>
          </w:p>
        </w:tc>
        <w:tc>
          <w:tcPr>
            <w:tcW w:w="512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5F15B5" w:rsidRPr="00F12E64" w:rsidTr="007C5056">
        <w:trPr>
          <w:trHeight w:val="260"/>
        </w:trPr>
        <w:tc>
          <w:tcPr>
            <w:tcW w:w="992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AS</w:t>
            </w:r>
          </w:p>
        </w:tc>
        <w:tc>
          <w:tcPr>
            <w:tcW w:w="3378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eçmeli 6</w:t>
            </w:r>
          </w:p>
        </w:tc>
        <w:tc>
          <w:tcPr>
            <w:tcW w:w="512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5F15B5" w:rsidRPr="00F12E64" w:rsidTr="007C5056">
        <w:trPr>
          <w:trHeight w:val="57"/>
        </w:trPr>
        <w:tc>
          <w:tcPr>
            <w:tcW w:w="4882" w:type="dxa"/>
            <w:gridSpan w:val="3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Toplam</w:t>
            </w:r>
          </w:p>
        </w:tc>
        <w:tc>
          <w:tcPr>
            <w:tcW w:w="545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58</w:t>
            </w:r>
          </w:p>
        </w:tc>
        <w:tc>
          <w:tcPr>
            <w:tcW w:w="545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14</w:t>
            </w:r>
          </w:p>
        </w:tc>
        <w:tc>
          <w:tcPr>
            <w:tcW w:w="545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0</w:t>
            </w:r>
          </w:p>
        </w:tc>
        <w:tc>
          <w:tcPr>
            <w:tcW w:w="672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65</w:t>
            </w:r>
          </w:p>
        </w:tc>
        <w:tc>
          <w:tcPr>
            <w:tcW w:w="846" w:type="dxa"/>
            <w:vAlign w:val="center"/>
          </w:tcPr>
          <w:p w:rsidR="005F15B5" w:rsidRPr="00F12E64" w:rsidRDefault="005F15B5" w:rsidP="007C50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114</w:t>
            </w:r>
          </w:p>
        </w:tc>
      </w:tr>
    </w:tbl>
    <w:p w:rsidR="00C03397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D739FD" w:rsidRDefault="00D739FD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D739FD" w:rsidRDefault="00D739FD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Pr="00F12E64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Pr="00F12E64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Pr="00F12E64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Pr="00F12E64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Pr="00F12E64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tbl>
      <w:tblPr>
        <w:tblStyle w:val="TabloKlavuzu"/>
        <w:tblW w:w="0" w:type="auto"/>
        <w:tblInd w:w="392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992"/>
        <w:gridCol w:w="3378"/>
        <w:gridCol w:w="512"/>
        <w:gridCol w:w="545"/>
        <w:gridCol w:w="545"/>
        <w:gridCol w:w="545"/>
        <w:gridCol w:w="672"/>
        <w:gridCol w:w="846"/>
      </w:tblGrid>
      <w:tr w:rsidR="00C03397" w:rsidRPr="00F12E64" w:rsidTr="00803D20">
        <w:trPr>
          <w:trHeight w:val="179"/>
        </w:trPr>
        <w:tc>
          <w:tcPr>
            <w:tcW w:w="8035" w:type="dxa"/>
            <w:gridSpan w:val="8"/>
            <w:vAlign w:val="center"/>
          </w:tcPr>
          <w:p w:rsidR="00C03397" w:rsidRPr="00F12E64" w:rsidRDefault="00C03397" w:rsidP="00803D20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lastRenderedPageBreak/>
              <w:t>SOSYAL BİLGİLER EĞİTİMİNİN SINIF EĞİTİMİNDEN ALACAĞI DERSLER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ind w:left="-70" w:right="-7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Ders Kodu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Ders Adı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Z/S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T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U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L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Kredi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AKTS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AZ104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İlkokulda Temel Fen Bilimleri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AZ101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İlkokulda Temel Matematik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bCs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bCs/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bCs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bCs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bCs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bCs/>
                <w:color w:val="000000"/>
                <w:sz w:val="16"/>
                <w:szCs w:val="16"/>
              </w:rPr>
              <w:t>5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AZ203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Fen Bilimleri Laboratuvar Uygulamaları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AZ205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İlkokuma</w:t>
            </w:r>
            <w:proofErr w:type="spellEnd"/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 ve Yazma Öğretimi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6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AZ202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Oyun ve Fiziki Etkinlikler Öğretimi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AZ204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Türkçe Öğretimi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AZ301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Hayat Bilgisi Öğretimi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AZ303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atematik Öğretimi 1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AZ304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atematik Öğretimi 2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AZ306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Din Kültürü ve Ahlak Bilgisi Öğretimi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AZ401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üzik Öğretimi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AZ403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İlkokulda Yabancı Dil Öğretimi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AZ404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örsel Sanatlar Öğretimi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AZ305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Fen Öğretimi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ÖU401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sz w:val="16"/>
                <w:szCs w:val="16"/>
              </w:rPr>
              <w:t>Öğretmenlik Uygulaması 1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0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ÖU402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sz w:val="16"/>
                <w:szCs w:val="16"/>
              </w:rPr>
              <w:t>Öğretmenlik Uygulaması 2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2</w:t>
            </w:r>
          </w:p>
        </w:tc>
      </w:tr>
      <w:tr w:rsidR="00121630" w:rsidRPr="00F12E64" w:rsidTr="00803D20">
        <w:trPr>
          <w:trHeight w:val="260"/>
        </w:trPr>
        <w:tc>
          <w:tcPr>
            <w:tcW w:w="992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AS</w:t>
            </w:r>
          </w:p>
        </w:tc>
        <w:tc>
          <w:tcPr>
            <w:tcW w:w="3378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eçmeli 1</w:t>
            </w:r>
          </w:p>
        </w:tc>
        <w:tc>
          <w:tcPr>
            <w:tcW w:w="512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121630" w:rsidRPr="00F12E64" w:rsidRDefault="00121630" w:rsidP="00E23FC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121630" w:rsidRPr="00F12E64" w:rsidTr="00803D20">
        <w:trPr>
          <w:trHeight w:val="260"/>
        </w:trPr>
        <w:tc>
          <w:tcPr>
            <w:tcW w:w="992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AS</w:t>
            </w:r>
          </w:p>
        </w:tc>
        <w:tc>
          <w:tcPr>
            <w:tcW w:w="3378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eçmeli 2</w:t>
            </w:r>
          </w:p>
        </w:tc>
        <w:tc>
          <w:tcPr>
            <w:tcW w:w="512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121630" w:rsidRPr="00F12E64" w:rsidRDefault="00121630" w:rsidP="00E23FC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121630" w:rsidRPr="00F12E64" w:rsidTr="00803D20">
        <w:trPr>
          <w:trHeight w:val="260"/>
        </w:trPr>
        <w:tc>
          <w:tcPr>
            <w:tcW w:w="992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AS</w:t>
            </w:r>
          </w:p>
        </w:tc>
        <w:tc>
          <w:tcPr>
            <w:tcW w:w="3378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eçmeli 3</w:t>
            </w:r>
          </w:p>
        </w:tc>
        <w:tc>
          <w:tcPr>
            <w:tcW w:w="512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121630" w:rsidRPr="00F12E64" w:rsidRDefault="00121630" w:rsidP="00E23FC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121630" w:rsidRPr="00F12E64" w:rsidTr="00803D20">
        <w:trPr>
          <w:trHeight w:val="260"/>
        </w:trPr>
        <w:tc>
          <w:tcPr>
            <w:tcW w:w="992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AS</w:t>
            </w:r>
          </w:p>
        </w:tc>
        <w:tc>
          <w:tcPr>
            <w:tcW w:w="3378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eçmeli 4</w:t>
            </w:r>
          </w:p>
        </w:tc>
        <w:tc>
          <w:tcPr>
            <w:tcW w:w="512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121630" w:rsidRPr="00F12E64" w:rsidRDefault="00121630" w:rsidP="00E23FC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121630" w:rsidRPr="00F12E64" w:rsidTr="00803D20">
        <w:trPr>
          <w:trHeight w:val="260"/>
        </w:trPr>
        <w:tc>
          <w:tcPr>
            <w:tcW w:w="992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AS</w:t>
            </w:r>
          </w:p>
        </w:tc>
        <w:tc>
          <w:tcPr>
            <w:tcW w:w="3378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eçmeli 5</w:t>
            </w:r>
          </w:p>
        </w:tc>
        <w:tc>
          <w:tcPr>
            <w:tcW w:w="512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121630" w:rsidRPr="00F12E64" w:rsidRDefault="00121630" w:rsidP="00E23FC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121630" w:rsidRPr="00F12E64" w:rsidTr="00803D20">
        <w:trPr>
          <w:trHeight w:val="260"/>
        </w:trPr>
        <w:tc>
          <w:tcPr>
            <w:tcW w:w="992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AS</w:t>
            </w:r>
          </w:p>
        </w:tc>
        <w:tc>
          <w:tcPr>
            <w:tcW w:w="3378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eçmeli 6</w:t>
            </w:r>
          </w:p>
        </w:tc>
        <w:tc>
          <w:tcPr>
            <w:tcW w:w="512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121630" w:rsidRPr="00F12E64" w:rsidRDefault="00121630" w:rsidP="00E23FC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C03397" w:rsidRPr="00F12E64" w:rsidTr="00803D20">
        <w:trPr>
          <w:trHeight w:val="57"/>
        </w:trPr>
        <w:tc>
          <w:tcPr>
            <w:tcW w:w="4882" w:type="dxa"/>
            <w:gridSpan w:val="3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Toplam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55</w:t>
            </w:r>
          </w:p>
        </w:tc>
        <w:tc>
          <w:tcPr>
            <w:tcW w:w="545" w:type="dxa"/>
            <w:vAlign w:val="center"/>
          </w:tcPr>
          <w:p w:rsidR="00C03397" w:rsidRPr="00F12E64" w:rsidRDefault="00121630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14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62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109</w:t>
            </w:r>
          </w:p>
        </w:tc>
      </w:tr>
    </w:tbl>
    <w:p w:rsidR="00C03397" w:rsidRPr="00F12E64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Pr="00F12E64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tbl>
      <w:tblPr>
        <w:tblStyle w:val="TabloKlavuzu"/>
        <w:tblW w:w="0" w:type="auto"/>
        <w:tblInd w:w="392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992"/>
        <w:gridCol w:w="3378"/>
        <w:gridCol w:w="512"/>
        <w:gridCol w:w="545"/>
        <w:gridCol w:w="545"/>
        <w:gridCol w:w="545"/>
        <w:gridCol w:w="672"/>
        <w:gridCol w:w="846"/>
      </w:tblGrid>
      <w:tr w:rsidR="00C03397" w:rsidRPr="00F12E64" w:rsidTr="00803D20">
        <w:trPr>
          <w:trHeight w:val="179"/>
        </w:trPr>
        <w:tc>
          <w:tcPr>
            <w:tcW w:w="8035" w:type="dxa"/>
            <w:gridSpan w:val="8"/>
            <w:vAlign w:val="center"/>
          </w:tcPr>
          <w:p w:rsidR="00C03397" w:rsidRPr="00F12E64" w:rsidRDefault="00C03397" w:rsidP="00803D20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bookmarkStart w:id="1" w:name="_Hlk19022961"/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lastRenderedPageBreak/>
              <w:t>TÜRKÇE EĞİTİMİNİN SINIF EĞİTİMİNDEN ALACAĞI DERSLER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ind w:left="-70" w:right="-7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Ders Kodu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Ders Adı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Z/S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T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U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L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Kredi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AKTS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AZ104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İlkokulda Temel Fen Bilimleri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AZ101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İlkokulda Temel Matematik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AZ203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Fen Bilimleri Laboratuvar Uygulamaları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AZ205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İlkokuma</w:t>
            </w:r>
            <w:proofErr w:type="spellEnd"/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 ve Yazma Öğretimi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6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AZ202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Oyun ve Fiziki Etkinlikler Öğretimi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AZ301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Hayat Bilgisi Öğretimi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AZ302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osyal Bilgiler Öğretimi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AZ303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atematik Öğretimi 1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AZ304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atematik Öğretimi 2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AZ306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Din Kültürü ve Ahlak Bilgisi Öğretimi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AZ401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üzik Öğretimi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AZ403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İlkokulda Yabancı Dil Öğretimi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AZ404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örsel Sanatlar Öğretimi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AZ305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Fen Öğretimi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ÖU401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sz w:val="16"/>
                <w:szCs w:val="16"/>
              </w:rPr>
              <w:t>Öğretmenlik Uygulaması 1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0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ÖU402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sz w:val="16"/>
                <w:szCs w:val="16"/>
              </w:rPr>
              <w:t>Öğretmenlik Uygulaması 2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2</w:t>
            </w:r>
          </w:p>
        </w:tc>
      </w:tr>
      <w:tr w:rsidR="00121630" w:rsidRPr="00F12E64" w:rsidTr="00803D20">
        <w:trPr>
          <w:trHeight w:val="260"/>
        </w:trPr>
        <w:tc>
          <w:tcPr>
            <w:tcW w:w="992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AS</w:t>
            </w:r>
          </w:p>
        </w:tc>
        <w:tc>
          <w:tcPr>
            <w:tcW w:w="3378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eçmeli 1</w:t>
            </w:r>
          </w:p>
        </w:tc>
        <w:tc>
          <w:tcPr>
            <w:tcW w:w="512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121630" w:rsidRPr="00F12E64" w:rsidRDefault="00121630" w:rsidP="00E23FC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121630" w:rsidRPr="00F12E64" w:rsidTr="00803D20">
        <w:trPr>
          <w:trHeight w:val="260"/>
        </w:trPr>
        <w:tc>
          <w:tcPr>
            <w:tcW w:w="992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AS</w:t>
            </w:r>
          </w:p>
        </w:tc>
        <w:tc>
          <w:tcPr>
            <w:tcW w:w="3378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eçmeli 2</w:t>
            </w:r>
          </w:p>
        </w:tc>
        <w:tc>
          <w:tcPr>
            <w:tcW w:w="512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121630" w:rsidRPr="00F12E64" w:rsidRDefault="00121630" w:rsidP="00E23FC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121630" w:rsidRPr="00F12E64" w:rsidTr="00803D20">
        <w:trPr>
          <w:trHeight w:val="260"/>
        </w:trPr>
        <w:tc>
          <w:tcPr>
            <w:tcW w:w="992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AS</w:t>
            </w:r>
          </w:p>
        </w:tc>
        <w:tc>
          <w:tcPr>
            <w:tcW w:w="3378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eçmeli 3</w:t>
            </w:r>
          </w:p>
        </w:tc>
        <w:tc>
          <w:tcPr>
            <w:tcW w:w="512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121630" w:rsidRPr="00F12E64" w:rsidRDefault="00121630" w:rsidP="00E23FC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121630" w:rsidRPr="00F12E64" w:rsidTr="00803D20">
        <w:trPr>
          <w:trHeight w:val="260"/>
        </w:trPr>
        <w:tc>
          <w:tcPr>
            <w:tcW w:w="992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AS</w:t>
            </w:r>
          </w:p>
        </w:tc>
        <w:tc>
          <w:tcPr>
            <w:tcW w:w="3378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eçmeli 4</w:t>
            </w:r>
          </w:p>
        </w:tc>
        <w:tc>
          <w:tcPr>
            <w:tcW w:w="512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121630" w:rsidRPr="00F12E64" w:rsidRDefault="00121630" w:rsidP="00E23FC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121630" w:rsidRPr="00F12E64" w:rsidTr="00803D20">
        <w:trPr>
          <w:trHeight w:val="260"/>
        </w:trPr>
        <w:tc>
          <w:tcPr>
            <w:tcW w:w="992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AS</w:t>
            </w:r>
          </w:p>
        </w:tc>
        <w:tc>
          <w:tcPr>
            <w:tcW w:w="3378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eçmeli 5</w:t>
            </w:r>
          </w:p>
        </w:tc>
        <w:tc>
          <w:tcPr>
            <w:tcW w:w="512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121630" w:rsidRPr="00F12E64" w:rsidRDefault="00121630" w:rsidP="00E23FC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121630" w:rsidRPr="00F12E64" w:rsidTr="00803D20">
        <w:trPr>
          <w:trHeight w:val="260"/>
        </w:trPr>
        <w:tc>
          <w:tcPr>
            <w:tcW w:w="992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AS</w:t>
            </w:r>
          </w:p>
        </w:tc>
        <w:tc>
          <w:tcPr>
            <w:tcW w:w="3378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eçmeli 6</w:t>
            </w:r>
          </w:p>
        </w:tc>
        <w:tc>
          <w:tcPr>
            <w:tcW w:w="512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121630" w:rsidRPr="00F12E64" w:rsidRDefault="00121630" w:rsidP="00E23FC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C03397" w:rsidRPr="00F12E64" w:rsidTr="00803D20">
        <w:trPr>
          <w:trHeight w:val="57"/>
        </w:trPr>
        <w:tc>
          <w:tcPr>
            <w:tcW w:w="4882" w:type="dxa"/>
            <w:gridSpan w:val="3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Toplam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55</w:t>
            </w:r>
          </w:p>
        </w:tc>
        <w:tc>
          <w:tcPr>
            <w:tcW w:w="545" w:type="dxa"/>
            <w:vAlign w:val="center"/>
          </w:tcPr>
          <w:p w:rsidR="00C03397" w:rsidRPr="00F12E64" w:rsidRDefault="00121630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14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62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109</w:t>
            </w:r>
          </w:p>
        </w:tc>
      </w:tr>
      <w:bookmarkEnd w:id="1"/>
    </w:tbl>
    <w:p w:rsidR="00C03397" w:rsidRPr="00F12E64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tbl>
      <w:tblPr>
        <w:tblStyle w:val="TabloKlavuzu"/>
        <w:tblW w:w="0" w:type="auto"/>
        <w:tblInd w:w="392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992"/>
        <w:gridCol w:w="3378"/>
        <w:gridCol w:w="512"/>
        <w:gridCol w:w="545"/>
        <w:gridCol w:w="545"/>
        <w:gridCol w:w="545"/>
        <w:gridCol w:w="672"/>
        <w:gridCol w:w="846"/>
      </w:tblGrid>
      <w:tr w:rsidR="00C03397" w:rsidRPr="00F12E64" w:rsidTr="00803D20">
        <w:trPr>
          <w:trHeight w:val="179"/>
        </w:trPr>
        <w:tc>
          <w:tcPr>
            <w:tcW w:w="8035" w:type="dxa"/>
            <w:gridSpan w:val="8"/>
            <w:vAlign w:val="center"/>
          </w:tcPr>
          <w:p w:rsidR="00C03397" w:rsidRPr="00F12E64" w:rsidRDefault="00C03397" w:rsidP="00803D20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bookmarkStart w:id="2" w:name="_Hlk19021894"/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FEN EĞİTİMİNİN SINIF EĞİTİMİNDEN MUAF OLARAK KABUL EDİLEN DERSLER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ind w:left="-70" w:right="-7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Ders Kodu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Ders Adı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Z/S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T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U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L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Kredi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AKTS</w:t>
            </w:r>
          </w:p>
        </w:tc>
      </w:tr>
      <w:tr w:rsidR="00121630" w:rsidRPr="00F12E64" w:rsidTr="00803D20">
        <w:trPr>
          <w:trHeight w:val="260"/>
        </w:trPr>
        <w:tc>
          <w:tcPr>
            <w:tcW w:w="992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BS</w:t>
            </w:r>
          </w:p>
        </w:tc>
        <w:tc>
          <w:tcPr>
            <w:tcW w:w="3378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eçmeli 1</w:t>
            </w:r>
          </w:p>
        </w:tc>
        <w:tc>
          <w:tcPr>
            <w:tcW w:w="512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121630" w:rsidRPr="00F12E64" w:rsidRDefault="00121630" w:rsidP="00E23FC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121630" w:rsidRPr="00F12E64" w:rsidTr="00803D20">
        <w:trPr>
          <w:trHeight w:val="260"/>
        </w:trPr>
        <w:tc>
          <w:tcPr>
            <w:tcW w:w="992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KS</w:t>
            </w:r>
          </w:p>
        </w:tc>
        <w:tc>
          <w:tcPr>
            <w:tcW w:w="3378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eçmeli 1</w:t>
            </w:r>
          </w:p>
        </w:tc>
        <w:tc>
          <w:tcPr>
            <w:tcW w:w="512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121630" w:rsidRPr="00F12E64" w:rsidRDefault="00121630" w:rsidP="00E23FC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121630" w:rsidRPr="00F12E64" w:rsidTr="00803D20">
        <w:trPr>
          <w:trHeight w:val="260"/>
        </w:trPr>
        <w:tc>
          <w:tcPr>
            <w:tcW w:w="992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BS</w:t>
            </w:r>
          </w:p>
        </w:tc>
        <w:tc>
          <w:tcPr>
            <w:tcW w:w="3378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eçmeli 2</w:t>
            </w:r>
          </w:p>
        </w:tc>
        <w:tc>
          <w:tcPr>
            <w:tcW w:w="512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121630" w:rsidRPr="00F12E64" w:rsidRDefault="00121630" w:rsidP="00E23FC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121630" w:rsidRPr="00F12E64" w:rsidTr="00803D20">
        <w:trPr>
          <w:trHeight w:val="260"/>
        </w:trPr>
        <w:tc>
          <w:tcPr>
            <w:tcW w:w="992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KS</w:t>
            </w:r>
          </w:p>
        </w:tc>
        <w:tc>
          <w:tcPr>
            <w:tcW w:w="3378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eçmeli 2</w:t>
            </w:r>
          </w:p>
        </w:tc>
        <w:tc>
          <w:tcPr>
            <w:tcW w:w="512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121630" w:rsidRPr="00F12E64" w:rsidRDefault="00121630" w:rsidP="00E23FC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121630" w:rsidRPr="00F12E64" w:rsidTr="00803D20">
        <w:trPr>
          <w:trHeight w:val="260"/>
        </w:trPr>
        <w:tc>
          <w:tcPr>
            <w:tcW w:w="992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BS</w:t>
            </w:r>
          </w:p>
        </w:tc>
        <w:tc>
          <w:tcPr>
            <w:tcW w:w="3378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eçmeli 3</w:t>
            </w:r>
          </w:p>
        </w:tc>
        <w:tc>
          <w:tcPr>
            <w:tcW w:w="512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121630" w:rsidRPr="00F12E64" w:rsidRDefault="00121630" w:rsidP="00E23FC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121630" w:rsidRPr="00F12E64" w:rsidTr="00803D20">
        <w:trPr>
          <w:trHeight w:val="260"/>
        </w:trPr>
        <w:tc>
          <w:tcPr>
            <w:tcW w:w="992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KS</w:t>
            </w:r>
          </w:p>
        </w:tc>
        <w:tc>
          <w:tcPr>
            <w:tcW w:w="3378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eçmeli 3</w:t>
            </w:r>
          </w:p>
        </w:tc>
        <w:tc>
          <w:tcPr>
            <w:tcW w:w="512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121630" w:rsidRPr="00F12E64" w:rsidRDefault="00121630" w:rsidP="00E23FC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121630" w:rsidRPr="00F12E64" w:rsidTr="00803D20">
        <w:trPr>
          <w:trHeight w:val="260"/>
        </w:trPr>
        <w:tc>
          <w:tcPr>
            <w:tcW w:w="992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BS</w:t>
            </w:r>
          </w:p>
        </w:tc>
        <w:tc>
          <w:tcPr>
            <w:tcW w:w="3378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eçmeli 4</w:t>
            </w:r>
          </w:p>
        </w:tc>
        <w:tc>
          <w:tcPr>
            <w:tcW w:w="512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121630" w:rsidRPr="00F12E64" w:rsidRDefault="00121630" w:rsidP="00E23FC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121630" w:rsidRPr="00F12E64" w:rsidTr="00803D20">
        <w:trPr>
          <w:trHeight w:val="260"/>
        </w:trPr>
        <w:tc>
          <w:tcPr>
            <w:tcW w:w="992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KS</w:t>
            </w:r>
          </w:p>
        </w:tc>
        <w:tc>
          <w:tcPr>
            <w:tcW w:w="3378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eçmeli 4</w:t>
            </w:r>
          </w:p>
        </w:tc>
        <w:tc>
          <w:tcPr>
            <w:tcW w:w="512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121630" w:rsidRPr="00F12E64" w:rsidRDefault="00121630" w:rsidP="00E23FC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121630" w:rsidRPr="00F12E64" w:rsidTr="00803D20">
        <w:trPr>
          <w:trHeight w:val="260"/>
        </w:trPr>
        <w:tc>
          <w:tcPr>
            <w:tcW w:w="992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BS</w:t>
            </w:r>
          </w:p>
        </w:tc>
        <w:tc>
          <w:tcPr>
            <w:tcW w:w="3378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eçmeli 5</w:t>
            </w:r>
          </w:p>
        </w:tc>
        <w:tc>
          <w:tcPr>
            <w:tcW w:w="512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121630" w:rsidRPr="00F12E64" w:rsidRDefault="00121630" w:rsidP="00E23FC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121630" w:rsidRPr="00F12E64" w:rsidTr="00803D20">
        <w:trPr>
          <w:trHeight w:val="260"/>
        </w:trPr>
        <w:tc>
          <w:tcPr>
            <w:tcW w:w="992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BS</w:t>
            </w:r>
          </w:p>
        </w:tc>
        <w:tc>
          <w:tcPr>
            <w:tcW w:w="3378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eçmeli 6</w:t>
            </w:r>
          </w:p>
        </w:tc>
        <w:tc>
          <w:tcPr>
            <w:tcW w:w="512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121630" w:rsidRPr="00F12E64" w:rsidRDefault="00121630" w:rsidP="00E23FC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121630" w:rsidRPr="00F12E64" w:rsidRDefault="00121630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AZ103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sz w:val="16"/>
                <w:szCs w:val="16"/>
              </w:rPr>
              <w:t>Türkiye Coğrafyası ve Jeopolitiği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AZ106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sz w:val="16"/>
                <w:szCs w:val="16"/>
              </w:rPr>
              <w:t>Türk Tarihi ve Kültürü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AZ402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sz w:val="16"/>
                <w:szCs w:val="16"/>
              </w:rPr>
              <w:t>Karakter ve Değer Eğitimi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C03397" w:rsidRPr="00F12E64" w:rsidTr="00803D20">
        <w:trPr>
          <w:trHeight w:val="57"/>
        </w:trPr>
        <w:tc>
          <w:tcPr>
            <w:tcW w:w="4882" w:type="dxa"/>
            <w:gridSpan w:val="3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Toplam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26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26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46</w:t>
            </w:r>
          </w:p>
        </w:tc>
      </w:tr>
      <w:bookmarkEnd w:id="2"/>
    </w:tbl>
    <w:p w:rsidR="00C03397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9110BE" w:rsidRDefault="009110BE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9110BE" w:rsidRDefault="009110BE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9110BE" w:rsidRPr="00F12E64" w:rsidRDefault="009110BE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  <w:bookmarkStart w:id="3" w:name="_GoBack"/>
      <w:bookmarkEnd w:id="3"/>
    </w:p>
    <w:p w:rsidR="00C03397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Pr="00F12E64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tbl>
      <w:tblPr>
        <w:tblStyle w:val="TabloKlavuzu"/>
        <w:tblW w:w="0" w:type="auto"/>
        <w:tblInd w:w="392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992"/>
        <w:gridCol w:w="3378"/>
        <w:gridCol w:w="512"/>
        <w:gridCol w:w="545"/>
        <w:gridCol w:w="545"/>
        <w:gridCol w:w="545"/>
        <w:gridCol w:w="672"/>
        <w:gridCol w:w="846"/>
      </w:tblGrid>
      <w:tr w:rsidR="00C03397" w:rsidRPr="00F12E64" w:rsidTr="00803D20">
        <w:trPr>
          <w:trHeight w:val="179"/>
        </w:trPr>
        <w:tc>
          <w:tcPr>
            <w:tcW w:w="8035" w:type="dxa"/>
            <w:gridSpan w:val="8"/>
            <w:vAlign w:val="center"/>
          </w:tcPr>
          <w:p w:rsidR="00C03397" w:rsidRPr="00F12E64" w:rsidRDefault="00C03397" w:rsidP="00803D20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MATEMATİK EĞİTİMİNİN SINIF EĞİTİMİNDEN MUAF OLARAK KABUL EDİLEN DERSLER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ind w:left="-70" w:right="-7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Ders Kodu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Ders Adı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Z/S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T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U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L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Kredi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AKTS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BS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eçmeli 1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KS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eçmeli 1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BS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eçmeli 2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KS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eçmeli 2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BS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eçmeli 3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KS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eçmeli 3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BS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eçmeli 4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KS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eçmeli 4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BS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eçmeli 5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BS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eçmeli 6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AZ103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sz w:val="16"/>
                <w:szCs w:val="16"/>
              </w:rPr>
              <w:t>Türkiye Coğrafyası ve Jeopolitiği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AZ106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sz w:val="16"/>
                <w:szCs w:val="16"/>
              </w:rPr>
              <w:t>Türk Tarihi ve Kültürü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AZ102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Çevre Eğitimi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AZ402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sz w:val="16"/>
                <w:szCs w:val="16"/>
              </w:rPr>
              <w:t>Karakter ve Değer Eğitimi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C03397" w:rsidRPr="00F12E64" w:rsidTr="00803D20">
        <w:trPr>
          <w:trHeight w:val="57"/>
        </w:trPr>
        <w:tc>
          <w:tcPr>
            <w:tcW w:w="4882" w:type="dxa"/>
            <w:gridSpan w:val="3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Toplam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28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28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50</w:t>
            </w:r>
          </w:p>
        </w:tc>
      </w:tr>
    </w:tbl>
    <w:p w:rsidR="00C03397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Pr="00F12E64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tbl>
      <w:tblPr>
        <w:tblStyle w:val="TabloKlavuzu"/>
        <w:tblW w:w="0" w:type="auto"/>
        <w:tblInd w:w="392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992"/>
        <w:gridCol w:w="3378"/>
        <w:gridCol w:w="512"/>
        <w:gridCol w:w="545"/>
        <w:gridCol w:w="545"/>
        <w:gridCol w:w="545"/>
        <w:gridCol w:w="672"/>
        <w:gridCol w:w="846"/>
      </w:tblGrid>
      <w:tr w:rsidR="00C03397" w:rsidRPr="00F12E64" w:rsidTr="00803D20">
        <w:trPr>
          <w:trHeight w:val="179"/>
        </w:trPr>
        <w:tc>
          <w:tcPr>
            <w:tcW w:w="8035" w:type="dxa"/>
            <w:gridSpan w:val="8"/>
            <w:vAlign w:val="center"/>
          </w:tcPr>
          <w:p w:rsidR="00C03397" w:rsidRPr="00F12E64" w:rsidRDefault="00C03397" w:rsidP="00803D20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OKUL ÖNCESİ EĞİTİMİNİN SINIF EĞİTİMİNDEN MUAF OLARAK KABUL EDİLEN DERSLER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ind w:left="-70" w:right="-7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Ders Kodu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Ders Adı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Z/S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T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U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L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Kredi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AKTS</w:t>
            </w:r>
          </w:p>
        </w:tc>
      </w:tr>
      <w:tr w:rsidR="00B565AA" w:rsidRPr="00F12E64" w:rsidTr="00803D20">
        <w:trPr>
          <w:trHeight w:val="260"/>
        </w:trPr>
        <w:tc>
          <w:tcPr>
            <w:tcW w:w="992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BS</w:t>
            </w:r>
          </w:p>
        </w:tc>
        <w:tc>
          <w:tcPr>
            <w:tcW w:w="3378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eçmeli 1</w:t>
            </w:r>
          </w:p>
        </w:tc>
        <w:tc>
          <w:tcPr>
            <w:tcW w:w="512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B565AA" w:rsidRPr="00F12E64" w:rsidRDefault="00B565AA" w:rsidP="00E23FC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B565AA" w:rsidRPr="00F12E64" w:rsidTr="00803D20">
        <w:trPr>
          <w:trHeight w:val="260"/>
        </w:trPr>
        <w:tc>
          <w:tcPr>
            <w:tcW w:w="992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KS</w:t>
            </w:r>
          </w:p>
        </w:tc>
        <w:tc>
          <w:tcPr>
            <w:tcW w:w="3378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eçmeli 1</w:t>
            </w:r>
          </w:p>
        </w:tc>
        <w:tc>
          <w:tcPr>
            <w:tcW w:w="512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B565AA" w:rsidRPr="00F12E64" w:rsidRDefault="00B565AA" w:rsidP="00E23FC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B565AA" w:rsidRPr="00F12E64" w:rsidTr="00803D20">
        <w:trPr>
          <w:trHeight w:val="260"/>
        </w:trPr>
        <w:tc>
          <w:tcPr>
            <w:tcW w:w="992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BS</w:t>
            </w:r>
          </w:p>
        </w:tc>
        <w:tc>
          <w:tcPr>
            <w:tcW w:w="3378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eçmeli 2</w:t>
            </w:r>
          </w:p>
        </w:tc>
        <w:tc>
          <w:tcPr>
            <w:tcW w:w="512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B565AA" w:rsidRPr="00F12E64" w:rsidRDefault="00B565AA" w:rsidP="00E23FC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B565AA" w:rsidRPr="00F12E64" w:rsidTr="00803D20">
        <w:trPr>
          <w:trHeight w:val="260"/>
        </w:trPr>
        <w:tc>
          <w:tcPr>
            <w:tcW w:w="992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KS</w:t>
            </w:r>
          </w:p>
        </w:tc>
        <w:tc>
          <w:tcPr>
            <w:tcW w:w="3378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eçmeli 2</w:t>
            </w:r>
          </w:p>
        </w:tc>
        <w:tc>
          <w:tcPr>
            <w:tcW w:w="512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B565AA" w:rsidRPr="00F12E64" w:rsidRDefault="00B565AA" w:rsidP="00E23FC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B565AA" w:rsidRPr="00F12E64" w:rsidTr="00803D20">
        <w:trPr>
          <w:trHeight w:val="260"/>
        </w:trPr>
        <w:tc>
          <w:tcPr>
            <w:tcW w:w="992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BS</w:t>
            </w:r>
          </w:p>
        </w:tc>
        <w:tc>
          <w:tcPr>
            <w:tcW w:w="3378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eçmeli 3</w:t>
            </w:r>
          </w:p>
        </w:tc>
        <w:tc>
          <w:tcPr>
            <w:tcW w:w="512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B565AA" w:rsidRPr="00F12E64" w:rsidRDefault="00B565AA" w:rsidP="00E23FC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B565AA" w:rsidRPr="00F12E64" w:rsidTr="00803D20">
        <w:trPr>
          <w:trHeight w:val="260"/>
        </w:trPr>
        <w:tc>
          <w:tcPr>
            <w:tcW w:w="992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KS</w:t>
            </w:r>
          </w:p>
        </w:tc>
        <w:tc>
          <w:tcPr>
            <w:tcW w:w="3378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eçmeli 3</w:t>
            </w:r>
          </w:p>
        </w:tc>
        <w:tc>
          <w:tcPr>
            <w:tcW w:w="512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B565AA" w:rsidRPr="00F12E64" w:rsidRDefault="00B565AA" w:rsidP="00E23FC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B565AA" w:rsidRPr="00F12E64" w:rsidTr="00B565AA">
        <w:trPr>
          <w:trHeight w:val="154"/>
        </w:trPr>
        <w:tc>
          <w:tcPr>
            <w:tcW w:w="992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BS</w:t>
            </w:r>
          </w:p>
        </w:tc>
        <w:tc>
          <w:tcPr>
            <w:tcW w:w="3378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eçmeli 4</w:t>
            </w:r>
          </w:p>
        </w:tc>
        <w:tc>
          <w:tcPr>
            <w:tcW w:w="512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B565AA" w:rsidRPr="00F12E64" w:rsidRDefault="00B565AA" w:rsidP="00E23FC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B565AA" w:rsidRPr="00F12E64" w:rsidTr="00803D20">
        <w:trPr>
          <w:trHeight w:val="260"/>
        </w:trPr>
        <w:tc>
          <w:tcPr>
            <w:tcW w:w="992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KS</w:t>
            </w:r>
          </w:p>
        </w:tc>
        <w:tc>
          <w:tcPr>
            <w:tcW w:w="3378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eçmeli 4</w:t>
            </w:r>
          </w:p>
        </w:tc>
        <w:tc>
          <w:tcPr>
            <w:tcW w:w="512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B565AA" w:rsidRPr="00F12E64" w:rsidRDefault="00B565AA" w:rsidP="00E23FC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B565AA" w:rsidRPr="00F12E64" w:rsidTr="00803D20">
        <w:trPr>
          <w:trHeight w:val="260"/>
        </w:trPr>
        <w:tc>
          <w:tcPr>
            <w:tcW w:w="992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BS</w:t>
            </w:r>
          </w:p>
        </w:tc>
        <w:tc>
          <w:tcPr>
            <w:tcW w:w="3378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eçmeli 5</w:t>
            </w:r>
          </w:p>
        </w:tc>
        <w:tc>
          <w:tcPr>
            <w:tcW w:w="512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B565AA" w:rsidRPr="00F12E64" w:rsidRDefault="00B565AA" w:rsidP="00E23FC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B565AA" w:rsidRPr="00F12E64" w:rsidTr="00803D20">
        <w:trPr>
          <w:trHeight w:val="260"/>
        </w:trPr>
        <w:tc>
          <w:tcPr>
            <w:tcW w:w="992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BS</w:t>
            </w:r>
          </w:p>
        </w:tc>
        <w:tc>
          <w:tcPr>
            <w:tcW w:w="3378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eçmeli 6</w:t>
            </w:r>
          </w:p>
        </w:tc>
        <w:tc>
          <w:tcPr>
            <w:tcW w:w="512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B565AA" w:rsidRPr="00F12E64" w:rsidRDefault="00B565AA" w:rsidP="00E23FC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AZ103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sz w:val="16"/>
                <w:szCs w:val="16"/>
              </w:rPr>
              <w:t>Türkiye Coğrafyası ve Jeopolitiği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AZ106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sz w:val="16"/>
                <w:szCs w:val="16"/>
              </w:rPr>
              <w:t>Türk Tarihi ve Kültürü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AZ402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sz w:val="16"/>
                <w:szCs w:val="16"/>
              </w:rPr>
              <w:t>Karakter ve Değer Eğitimi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C03397" w:rsidRPr="00F12E64" w:rsidTr="00803D20">
        <w:trPr>
          <w:trHeight w:val="57"/>
        </w:trPr>
        <w:tc>
          <w:tcPr>
            <w:tcW w:w="4882" w:type="dxa"/>
            <w:gridSpan w:val="3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Toplam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26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26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46</w:t>
            </w:r>
          </w:p>
        </w:tc>
      </w:tr>
    </w:tbl>
    <w:p w:rsidR="00C03397" w:rsidRPr="00F12E64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Pr="00F12E64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Pr="00F12E64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Pr="00F12E64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Pr="00F12E64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Pr="00F12E64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1D0CC7" w:rsidRPr="00F12E64" w:rsidRDefault="001D0CC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B565AA" w:rsidRPr="00F12E64" w:rsidRDefault="00B565AA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0C4F2C" w:rsidRDefault="000C4F2C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0C4F2C" w:rsidRPr="00F12E64" w:rsidRDefault="000C4F2C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Pr="00F12E64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Pr="00F12E64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Pr="00F12E64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tbl>
      <w:tblPr>
        <w:tblStyle w:val="TabloKlavuzu"/>
        <w:tblW w:w="0" w:type="auto"/>
        <w:tblInd w:w="392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992"/>
        <w:gridCol w:w="3378"/>
        <w:gridCol w:w="512"/>
        <w:gridCol w:w="545"/>
        <w:gridCol w:w="545"/>
        <w:gridCol w:w="545"/>
        <w:gridCol w:w="672"/>
        <w:gridCol w:w="846"/>
      </w:tblGrid>
      <w:tr w:rsidR="00C03397" w:rsidRPr="00F12E64" w:rsidTr="00803D20">
        <w:trPr>
          <w:trHeight w:val="179"/>
        </w:trPr>
        <w:tc>
          <w:tcPr>
            <w:tcW w:w="8035" w:type="dxa"/>
            <w:gridSpan w:val="8"/>
            <w:vAlign w:val="center"/>
          </w:tcPr>
          <w:p w:rsidR="00C03397" w:rsidRPr="00F12E64" w:rsidRDefault="00C03397" w:rsidP="00803D20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SOSYAL BİLGİLER EĞİTİMİNİN SINIF EĞİTİMİNDEN MUAF OLARAK KABUL EDİLEN DERSLER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ind w:left="-70" w:right="-7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Ders Kodu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Ders Adı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Z/S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T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U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L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Kredi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AKTS</w:t>
            </w:r>
          </w:p>
        </w:tc>
      </w:tr>
      <w:tr w:rsidR="00B565AA" w:rsidRPr="00F12E64" w:rsidTr="00803D20">
        <w:trPr>
          <w:trHeight w:val="260"/>
        </w:trPr>
        <w:tc>
          <w:tcPr>
            <w:tcW w:w="992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BS</w:t>
            </w:r>
          </w:p>
        </w:tc>
        <w:tc>
          <w:tcPr>
            <w:tcW w:w="3378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eçmeli 1</w:t>
            </w:r>
          </w:p>
        </w:tc>
        <w:tc>
          <w:tcPr>
            <w:tcW w:w="512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B565AA" w:rsidRPr="00F12E64" w:rsidRDefault="00B565AA" w:rsidP="00E23FC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B565AA" w:rsidRPr="00F12E64" w:rsidTr="00803D20">
        <w:trPr>
          <w:trHeight w:val="260"/>
        </w:trPr>
        <w:tc>
          <w:tcPr>
            <w:tcW w:w="992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KS</w:t>
            </w:r>
          </w:p>
        </w:tc>
        <w:tc>
          <w:tcPr>
            <w:tcW w:w="3378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eçmeli 1</w:t>
            </w:r>
          </w:p>
        </w:tc>
        <w:tc>
          <w:tcPr>
            <w:tcW w:w="512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B565AA" w:rsidRPr="00F12E64" w:rsidRDefault="00B565AA" w:rsidP="00E23FC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B565AA" w:rsidRPr="00F12E64" w:rsidTr="00803D20">
        <w:trPr>
          <w:trHeight w:val="260"/>
        </w:trPr>
        <w:tc>
          <w:tcPr>
            <w:tcW w:w="992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BS</w:t>
            </w:r>
          </w:p>
        </w:tc>
        <w:tc>
          <w:tcPr>
            <w:tcW w:w="3378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eçmeli 2</w:t>
            </w:r>
          </w:p>
        </w:tc>
        <w:tc>
          <w:tcPr>
            <w:tcW w:w="512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B565AA" w:rsidRPr="00F12E64" w:rsidRDefault="00B565AA" w:rsidP="00E23FC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B565AA" w:rsidRPr="00F12E64" w:rsidTr="00803D20">
        <w:trPr>
          <w:trHeight w:val="260"/>
        </w:trPr>
        <w:tc>
          <w:tcPr>
            <w:tcW w:w="992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KS</w:t>
            </w:r>
          </w:p>
        </w:tc>
        <w:tc>
          <w:tcPr>
            <w:tcW w:w="3378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eçmeli 2</w:t>
            </w:r>
          </w:p>
        </w:tc>
        <w:tc>
          <w:tcPr>
            <w:tcW w:w="512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B565AA" w:rsidRPr="00F12E64" w:rsidRDefault="00B565AA" w:rsidP="00E23FC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B565AA" w:rsidRPr="00F12E64" w:rsidTr="00803D20">
        <w:trPr>
          <w:trHeight w:val="260"/>
        </w:trPr>
        <w:tc>
          <w:tcPr>
            <w:tcW w:w="992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BS</w:t>
            </w:r>
          </w:p>
        </w:tc>
        <w:tc>
          <w:tcPr>
            <w:tcW w:w="3378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eçmeli 3</w:t>
            </w:r>
          </w:p>
        </w:tc>
        <w:tc>
          <w:tcPr>
            <w:tcW w:w="512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B565AA" w:rsidRPr="00F12E64" w:rsidRDefault="00B565AA" w:rsidP="00E23FC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B565AA" w:rsidRPr="00F12E64" w:rsidTr="00803D20">
        <w:trPr>
          <w:trHeight w:val="260"/>
        </w:trPr>
        <w:tc>
          <w:tcPr>
            <w:tcW w:w="992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KS</w:t>
            </w:r>
          </w:p>
        </w:tc>
        <w:tc>
          <w:tcPr>
            <w:tcW w:w="3378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eçmeli 3</w:t>
            </w:r>
          </w:p>
        </w:tc>
        <w:tc>
          <w:tcPr>
            <w:tcW w:w="512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B565AA" w:rsidRPr="00F12E64" w:rsidRDefault="00B565AA" w:rsidP="00E23FC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B565AA" w:rsidRPr="00F12E64" w:rsidTr="00803D20">
        <w:trPr>
          <w:trHeight w:val="260"/>
        </w:trPr>
        <w:tc>
          <w:tcPr>
            <w:tcW w:w="992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BS</w:t>
            </w:r>
          </w:p>
        </w:tc>
        <w:tc>
          <w:tcPr>
            <w:tcW w:w="3378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eçmeli 4</w:t>
            </w:r>
          </w:p>
        </w:tc>
        <w:tc>
          <w:tcPr>
            <w:tcW w:w="512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B565AA" w:rsidRPr="00F12E64" w:rsidRDefault="00B565AA" w:rsidP="00E23FC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B565AA" w:rsidRPr="00F12E64" w:rsidTr="00803D20">
        <w:trPr>
          <w:trHeight w:val="260"/>
        </w:trPr>
        <w:tc>
          <w:tcPr>
            <w:tcW w:w="992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KS</w:t>
            </w:r>
          </w:p>
        </w:tc>
        <w:tc>
          <w:tcPr>
            <w:tcW w:w="3378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eçmeli 4</w:t>
            </w:r>
          </w:p>
        </w:tc>
        <w:tc>
          <w:tcPr>
            <w:tcW w:w="512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B565AA" w:rsidRPr="00F12E64" w:rsidRDefault="00B565AA" w:rsidP="00E23FC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B565AA" w:rsidRPr="00F12E64" w:rsidTr="00803D20">
        <w:trPr>
          <w:trHeight w:val="260"/>
        </w:trPr>
        <w:tc>
          <w:tcPr>
            <w:tcW w:w="992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BS</w:t>
            </w:r>
          </w:p>
        </w:tc>
        <w:tc>
          <w:tcPr>
            <w:tcW w:w="3378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eçmeli 5</w:t>
            </w:r>
          </w:p>
        </w:tc>
        <w:tc>
          <w:tcPr>
            <w:tcW w:w="512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B565AA" w:rsidRPr="00F12E64" w:rsidRDefault="00B565AA" w:rsidP="00E23FC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B565AA" w:rsidRPr="00F12E64" w:rsidTr="00803D20">
        <w:trPr>
          <w:trHeight w:val="260"/>
        </w:trPr>
        <w:tc>
          <w:tcPr>
            <w:tcW w:w="992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BS</w:t>
            </w:r>
          </w:p>
        </w:tc>
        <w:tc>
          <w:tcPr>
            <w:tcW w:w="3378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eçmeli 6</w:t>
            </w:r>
          </w:p>
        </w:tc>
        <w:tc>
          <w:tcPr>
            <w:tcW w:w="512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B565AA" w:rsidRPr="00F12E64" w:rsidRDefault="00B565AA" w:rsidP="00E23FC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AZ103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sz w:val="16"/>
                <w:szCs w:val="16"/>
              </w:rPr>
              <w:t>Türkiye Coğrafyası ve Jeopolitiği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AZ106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sz w:val="16"/>
                <w:szCs w:val="16"/>
              </w:rPr>
              <w:t>Türk Tarihi ve Kültürü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AZ102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sz w:val="16"/>
                <w:szCs w:val="16"/>
              </w:rPr>
              <w:t>Çevre Eğitimi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AZ402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sz w:val="16"/>
                <w:szCs w:val="16"/>
              </w:rPr>
              <w:t>Karakter ve Değer Eğitimi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C03397" w:rsidRPr="00F12E64" w:rsidTr="00803D20">
        <w:trPr>
          <w:trHeight w:val="57"/>
        </w:trPr>
        <w:tc>
          <w:tcPr>
            <w:tcW w:w="4882" w:type="dxa"/>
            <w:gridSpan w:val="3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Toplam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28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28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50</w:t>
            </w:r>
          </w:p>
        </w:tc>
      </w:tr>
    </w:tbl>
    <w:p w:rsidR="00C03397" w:rsidRPr="00F12E64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Pr="00F12E64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tbl>
      <w:tblPr>
        <w:tblStyle w:val="TabloKlavuzu"/>
        <w:tblW w:w="0" w:type="auto"/>
        <w:tblInd w:w="392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992"/>
        <w:gridCol w:w="3378"/>
        <w:gridCol w:w="512"/>
        <w:gridCol w:w="545"/>
        <w:gridCol w:w="545"/>
        <w:gridCol w:w="545"/>
        <w:gridCol w:w="672"/>
        <w:gridCol w:w="846"/>
      </w:tblGrid>
      <w:tr w:rsidR="00C03397" w:rsidRPr="00F12E64" w:rsidTr="00803D20">
        <w:trPr>
          <w:trHeight w:val="179"/>
        </w:trPr>
        <w:tc>
          <w:tcPr>
            <w:tcW w:w="8035" w:type="dxa"/>
            <w:gridSpan w:val="8"/>
            <w:vAlign w:val="center"/>
          </w:tcPr>
          <w:p w:rsidR="00C03397" w:rsidRPr="00F12E64" w:rsidRDefault="00C03397" w:rsidP="00803D20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bookmarkStart w:id="4" w:name="_Hlk19022986"/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TÜRKÇE EĞİTİMİNİN SINIF EĞİTİMİNDEN MUAF OLARAK KABUL EDİLEN DERSLER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ind w:left="-70" w:right="-7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Ders Kodu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Ders Adı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Z/S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T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U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L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Kredi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AKTS</w:t>
            </w:r>
          </w:p>
        </w:tc>
      </w:tr>
      <w:tr w:rsidR="00B565AA" w:rsidRPr="00F12E64" w:rsidTr="00803D20">
        <w:trPr>
          <w:trHeight w:val="260"/>
        </w:trPr>
        <w:tc>
          <w:tcPr>
            <w:tcW w:w="992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BS</w:t>
            </w:r>
          </w:p>
        </w:tc>
        <w:tc>
          <w:tcPr>
            <w:tcW w:w="3378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eçmeli 1</w:t>
            </w:r>
          </w:p>
        </w:tc>
        <w:tc>
          <w:tcPr>
            <w:tcW w:w="512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B565AA" w:rsidRPr="00F12E64" w:rsidRDefault="00B565AA" w:rsidP="00E23FC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B565AA" w:rsidRPr="00F12E64" w:rsidTr="00803D20">
        <w:trPr>
          <w:trHeight w:val="260"/>
        </w:trPr>
        <w:tc>
          <w:tcPr>
            <w:tcW w:w="992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KS</w:t>
            </w:r>
          </w:p>
        </w:tc>
        <w:tc>
          <w:tcPr>
            <w:tcW w:w="3378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eçmeli 1</w:t>
            </w:r>
          </w:p>
        </w:tc>
        <w:tc>
          <w:tcPr>
            <w:tcW w:w="512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B565AA" w:rsidRPr="00F12E64" w:rsidRDefault="00B565AA" w:rsidP="00E23FC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B565AA" w:rsidRPr="00F12E64" w:rsidTr="00803D20">
        <w:trPr>
          <w:trHeight w:val="260"/>
        </w:trPr>
        <w:tc>
          <w:tcPr>
            <w:tcW w:w="992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BS</w:t>
            </w:r>
          </w:p>
        </w:tc>
        <w:tc>
          <w:tcPr>
            <w:tcW w:w="3378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eçmeli 2</w:t>
            </w:r>
          </w:p>
        </w:tc>
        <w:tc>
          <w:tcPr>
            <w:tcW w:w="512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B565AA" w:rsidRPr="00F12E64" w:rsidRDefault="00B565AA" w:rsidP="00E23FC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B565AA" w:rsidRPr="00F12E64" w:rsidTr="00803D20">
        <w:trPr>
          <w:trHeight w:val="260"/>
        </w:trPr>
        <w:tc>
          <w:tcPr>
            <w:tcW w:w="992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KS</w:t>
            </w:r>
          </w:p>
        </w:tc>
        <w:tc>
          <w:tcPr>
            <w:tcW w:w="3378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eçmeli 2</w:t>
            </w:r>
          </w:p>
        </w:tc>
        <w:tc>
          <w:tcPr>
            <w:tcW w:w="512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B565AA" w:rsidRPr="00F12E64" w:rsidRDefault="00B565AA" w:rsidP="00E23FC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B565AA" w:rsidRPr="00F12E64" w:rsidTr="00803D20">
        <w:trPr>
          <w:trHeight w:val="260"/>
        </w:trPr>
        <w:tc>
          <w:tcPr>
            <w:tcW w:w="992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BS</w:t>
            </w:r>
          </w:p>
        </w:tc>
        <w:tc>
          <w:tcPr>
            <w:tcW w:w="3378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eçmeli 3</w:t>
            </w:r>
          </w:p>
        </w:tc>
        <w:tc>
          <w:tcPr>
            <w:tcW w:w="512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B565AA" w:rsidRPr="00F12E64" w:rsidRDefault="00B565AA" w:rsidP="00E23FC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B565AA" w:rsidRPr="00F12E64" w:rsidTr="00803D20">
        <w:trPr>
          <w:trHeight w:val="260"/>
        </w:trPr>
        <w:tc>
          <w:tcPr>
            <w:tcW w:w="992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KS</w:t>
            </w:r>
          </w:p>
        </w:tc>
        <w:tc>
          <w:tcPr>
            <w:tcW w:w="3378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eçmeli 3</w:t>
            </w:r>
          </w:p>
        </w:tc>
        <w:tc>
          <w:tcPr>
            <w:tcW w:w="512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B565AA" w:rsidRPr="00F12E64" w:rsidRDefault="00B565AA" w:rsidP="00E23FC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B565AA" w:rsidRPr="00F12E64" w:rsidTr="00803D20">
        <w:trPr>
          <w:trHeight w:val="260"/>
        </w:trPr>
        <w:tc>
          <w:tcPr>
            <w:tcW w:w="992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BS</w:t>
            </w:r>
          </w:p>
        </w:tc>
        <w:tc>
          <w:tcPr>
            <w:tcW w:w="3378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eçmeli 4</w:t>
            </w:r>
          </w:p>
        </w:tc>
        <w:tc>
          <w:tcPr>
            <w:tcW w:w="512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B565AA" w:rsidRPr="00F12E64" w:rsidRDefault="00B565AA" w:rsidP="00E23FC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B565AA" w:rsidRPr="00F12E64" w:rsidTr="00803D20">
        <w:trPr>
          <w:trHeight w:val="260"/>
        </w:trPr>
        <w:tc>
          <w:tcPr>
            <w:tcW w:w="992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KS</w:t>
            </w:r>
          </w:p>
        </w:tc>
        <w:tc>
          <w:tcPr>
            <w:tcW w:w="3378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eçmeli 4</w:t>
            </w:r>
          </w:p>
        </w:tc>
        <w:tc>
          <w:tcPr>
            <w:tcW w:w="512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B565AA" w:rsidRPr="00F12E64" w:rsidRDefault="00B565AA" w:rsidP="00E23FC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B565AA" w:rsidRPr="00F12E64" w:rsidTr="00803D20">
        <w:trPr>
          <w:trHeight w:val="260"/>
        </w:trPr>
        <w:tc>
          <w:tcPr>
            <w:tcW w:w="992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BS</w:t>
            </w:r>
          </w:p>
        </w:tc>
        <w:tc>
          <w:tcPr>
            <w:tcW w:w="3378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eçmeli 5</w:t>
            </w:r>
          </w:p>
        </w:tc>
        <w:tc>
          <w:tcPr>
            <w:tcW w:w="512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B565AA" w:rsidRPr="00F12E64" w:rsidRDefault="00B565AA" w:rsidP="00E23FC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B565AA" w:rsidRPr="00F12E64" w:rsidTr="00803D20">
        <w:trPr>
          <w:trHeight w:val="260"/>
        </w:trPr>
        <w:tc>
          <w:tcPr>
            <w:tcW w:w="992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BS</w:t>
            </w:r>
          </w:p>
        </w:tc>
        <w:tc>
          <w:tcPr>
            <w:tcW w:w="3378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eçmeli 6</w:t>
            </w:r>
          </w:p>
        </w:tc>
        <w:tc>
          <w:tcPr>
            <w:tcW w:w="512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</w:t>
            </w:r>
          </w:p>
        </w:tc>
        <w:tc>
          <w:tcPr>
            <w:tcW w:w="545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B565AA" w:rsidRPr="00F12E64" w:rsidRDefault="00B565AA" w:rsidP="00E23FC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B565AA" w:rsidRPr="00F12E64" w:rsidRDefault="00B565AA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AZ103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sz w:val="16"/>
                <w:szCs w:val="16"/>
              </w:rPr>
              <w:t>Türkiye Coğrafyası ve Jeopolitiği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AZ106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sz w:val="16"/>
                <w:szCs w:val="16"/>
              </w:rPr>
              <w:t>Türk Tarihi ve Kültürü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AZ102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sz w:val="16"/>
                <w:szCs w:val="16"/>
              </w:rPr>
              <w:t>Çevre Eğitimi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AZ402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sz w:val="16"/>
                <w:szCs w:val="16"/>
              </w:rPr>
              <w:t>Karakter ve Değer Eğitimi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C03397" w:rsidRPr="00F12E64" w:rsidTr="00803D20">
        <w:trPr>
          <w:trHeight w:val="57"/>
        </w:trPr>
        <w:tc>
          <w:tcPr>
            <w:tcW w:w="4882" w:type="dxa"/>
            <w:gridSpan w:val="3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Toplam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28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28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50</w:t>
            </w:r>
          </w:p>
        </w:tc>
      </w:tr>
      <w:bookmarkEnd w:id="4"/>
    </w:tbl>
    <w:p w:rsidR="00C03397" w:rsidRPr="00F12E64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Pr="00F12E64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Pr="00F12E64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Pr="00F12E64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Pr="00F12E64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Pr="00F12E64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Pr="00F12E64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Pr="00F12E64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Pr="00F12E64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Pr="00F12E64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Pr="00F12E64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Pr="00F12E64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tbl>
      <w:tblPr>
        <w:tblStyle w:val="TabloKlavuzu"/>
        <w:tblW w:w="0" w:type="auto"/>
        <w:tblInd w:w="392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992"/>
        <w:gridCol w:w="3378"/>
        <w:gridCol w:w="512"/>
        <w:gridCol w:w="545"/>
        <w:gridCol w:w="545"/>
        <w:gridCol w:w="545"/>
        <w:gridCol w:w="672"/>
        <w:gridCol w:w="846"/>
      </w:tblGrid>
      <w:tr w:rsidR="00C03397" w:rsidRPr="00F12E64" w:rsidTr="00803D20">
        <w:trPr>
          <w:trHeight w:val="179"/>
        </w:trPr>
        <w:tc>
          <w:tcPr>
            <w:tcW w:w="8035" w:type="dxa"/>
            <w:gridSpan w:val="8"/>
            <w:vAlign w:val="center"/>
          </w:tcPr>
          <w:p w:rsidR="00C03397" w:rsidRPr="00F12E64" w:rsidRDefault="00C03397" w:rsidP="00803D20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FEN EĞİTİMİNİN SINIF EĞİTİMİNDEKİ EŞDEĞER DERSLERİ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ind w:left="-70" w:right="-7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Ders Kodu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Ders Adı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Z/S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T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U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L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Kredi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AKTS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BZ101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Eğitime Giriş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B565AA" w:rsidRDefault="00C03397" w:rsidP="00803D20">
            <w:pPr>
              <w:spacing w:after="0" w:line="240" w:lineRule="auto"/>
              <w:ind w:left="45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B565A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BZ103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Eğitim Sosyolojisi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B565AA" w:rsidRDefault="00C03397" w:rsidP="00803D20">
            <w:pPr>
              <w:spacing w:after="0" w:line="240" w:lineRule="auto"/>
              <w:ind w:left="45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B565A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KZ101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Atatürk İlkeleri Ve İnkılap Tarihi 1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B565AA" w:rsidRDefault="00C03397" w:rsidP="00803D20">
            <w:pPr>
              <w:spacing w:after="0" w:line="240" w:lineRule="auto"/>
              <w:ind w:left="45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B565A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KZ103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Yabancı Dil 1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B565AA" w:rsidRDefault="00C03397" w:rsidP="00803D20">
            <w:pPr>
              <w:spacing w:after="0" w:line="240" w:lineRule="auto"/>
              <w:ind w:left="45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B565A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AZ104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İlkokulda Temel Fen Bilimleri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B565AA" w:rsidRDefault="00C03397" w:rsidP="00803D20">
            <w:pPr>
              <w:spacing w:after="0" w:line="240" w:lineRule="auto"/>
              <w:ind w:left="45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B565A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KZ105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Türk Dili 1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B565AA" w:rsidRDefault="00C03397" w:rsidP="00803D20">
            <w:pPr>
              <w:spacing w:after="0" w:line="240" w:lineRule="auto"/>
              <w:ind w:left="45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B565A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KZ107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Bilişim Teknolojileri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B565AA" w:rsidRDefault="00C03397" w:rsidP="00803D20">
            <w:pPr>
              <w:spacing w:after="0" w:line="240" w:lineRule="auto"/>
              <w:ind w:left="45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B565A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BZ106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Eğitim Psikolojisi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B565AA" w:rsidRDefault="00C03397" w:rsidP="00803D20">
            <w:pPr>
              <w:spacing w:after="0" w:line="240" w:lineRule="auto"/>
              <w:ind w:left="45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B565A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BZ105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Eğitim Felsefesi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B565AA" w:rsidRDefault="00C03397" w:rsidP="00803D20">
            <w:pPr>
              <w:spacing w:after="0" w:line="240" w:lineRule="auto"/>
              <w:ind w:left="45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B565A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KZ102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Atatürk İlkeleri Ve İnkılap Tarihi 2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B565AA" w:rsidRDefault="00C03397" w:rsidP="00803D20">
            <w:pPr>
              <w:spacing w:after="0" w:line="240" w:lineRule="auto"/>
              <w:ind w:left="45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B565A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KZ104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Yabancı Dil 2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B565AA" w:rsidRDefault="00C03397" w:rsidP="00803D20">
            <w:pPr>
              <w:spacing w:after="0" w:line="240" w:lineRule="auto"/>
              <w:ind w:left="45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B565A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KZ106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Türk Dili 2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B565AA" w:rsidRDefault="00C03397" w:rsidP="00803D20">
            <w:pPr>
              <w:spacing w:after="0" w:line="240" w:lineRule="auto"/>
              <w:ind w:left="45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B565A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AZ102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sz w:val="16"/>
                <w:szCs w:val="16"/>
              </w:rPr>
              <w:t>Çevre Eğitimi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B565AA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B565A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BZ203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Öğretim Teknolojileri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B565AA" w:rsidRDefault="00C03397" w:rsidP="00803D20">
            <w:pPr>
              <w:spacing w:after="0" w:line="240" w:lineRule="auto"/>
              <w:ind w:left="45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B565A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BZ 201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Öğretim İlke Ve Yöntemleri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B565AA" w:rsidRDefault="00C03397" w:rsidP="00803D20">
            <w:pPr>
              <w:spacing w:after="0" w:line="240" w:lineRule="auto"/>
              <w:ind w:left="45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B565A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AZ203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Fen Bilimleri Laboratuvar Uygulamaları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C03397" w:rsidRPr="00B565AA" w:rsidRDefault="00C03397" w:rsidP="00803D20">
            <w:pPr>
              <w:spacing w:after="0" w:line="240" w:lineRule="auto"/>
              <w:ind w:left="45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B565A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BZ204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Türk Eğitim Tarihi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B565AA" w:rsidRDefault="00C03397" w:rsidP="00803D20">
            <w:pPr>
              <w:spacing w:after="0" w:line="240" w:lineRule="auto"/>
              <w:ind w:left="45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B565A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BZ206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Eğitimde Araştırma Yöntemleri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B565AA" w:rsidRDefault="00C03397" w:rsidP="00803D20">
            <w:pPr>
              <w:spacing w:after="0" w:line="240" w:lineRule="auto"/>
              <w:ind w:left="45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B565A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KZ202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Topluma Hizmet Uygulamaları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C03397" w:rsidRPr="00B565AA" w:rsidRDefault="00C03397" w:rsidP="00803D20">
            <w:pPr>
              <w:spacing w:after="0" w:line="240" w:lineRule="auto"/>
              <w:ind w:left="45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B565A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BZ301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ınıf Yönetimi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B565AA" w:rsidRDefault="00C03397" w:rsidP="00803D20">
            <w:pPr>
              <w:spacing w:after="0" w:line="240" w:lineRule="auto"/>
              <w:ind w:left="45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B565A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BZ303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Eğitimde Ahlak Ve Etik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B565AA" w:rsidRDefault="00C03397" w:rsidP="00803D20">
            <w:pPr>
              <w:spacing w:after="0" w:line="240" w:lineRule="auto"/>
              <w:ind w:left="45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B565A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BZ302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Eğitimde Ölçme Ve Değerlendirme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B565AA" w:rsidRDefault="00C03397" w:rsidP="00803D20">
            <w:pPr>
              <w:spacing w:after="0" w:line="240" w:lineRule="auto"/>
              <w:ind w:left="45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B565A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BZ304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Türk Eğitim Sistemi Ve Okul Yönetimi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B565AA" w:rsidRDefault="00C03397" w:rsidP="00803D20">
            <w:pPr>
              <w:spacing w:after="0" w:line="240" w:lineRule="auto"/>
              <w:ind w:left="45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B565A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AZ305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Fen Öğretimi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B565AA" w:rsidRDefault="00C03397" w:rsidP="00803D20">
            <w:pPr>
              <w:spacing w:after="0" w:line="240" w:lineRule="auto"/>
              <w:ind w:left="45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B565A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BZ401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Özel Eğitim Ve Kaynaştırma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B565AA" w:rsidRDefault="00C03397" w:rsidP="00803D20">
            <w:pPr>
              <w:spacing w:after="0" w:line="240" w:lineRule="auto"/>
              <w:ind w:left="45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B565A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BZ402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Okullarda Rehberlik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B565AA" w:rsidRDefault="00C03397" w:rsidP="00803D20">
            <w:pPr>
              <w:spacing w:after="0" w:line="240" w:lineRule="auto"/>
              <w:ind w:left="45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B565A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bottom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sz w:val="16"/>
                <w:szCs w:val="16"/>
              </w:rPr>
              <w:t>DOY102</w:t>
            </w:r>
          </w:p>
        </w:tc>
        <w:tc>
          <w:tcPr>
            <w:tcW w:w="3378" w:type="dxa"/>
            <w:vAlign w:val="bottom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sz w:val="16"/>
                <w:szCs w:val="16"/>
              </w:rPr>
              <w:t>Dijital Okuryazarlık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B565AA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</w:tr>
      <w:tr w:rsidR="00C03397" w:rsidRPr="00F12E64" w:rsidTr="00803D20">
        <w:trPr>
          <w:trHeight w:val="57"/>
        </w:trPr>
        <w:tc>
          <w:tcPr>
            <w:tcW w:w="4882" w:type="dxa"/>
            <w:gridSpan w:val="3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Toplam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B565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5</w:t>
            </w:r>
            <w:r w:rsidR="00B565AA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7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4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B565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5</w:t>
            </w:r>
            <w:r w:rsidR="00B565AA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9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91</w:t>
            </w:r>
          </w:p>
        </w:tc>
      </w:tr>
    </w:tbl>
    <w:p w:rsidR="00C03397" w:rsidRPr="00F12E64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Pr="00F12E64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Pr="00F12E64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Pr="00F12E64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Pr="00F12E64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Pr="00F12E64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Pr="00F12E64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Pr="00F12E64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Pr="00F12E64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Pr="00F12E64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Pr="00F12E64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Pr="00F12E64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Pr="00F12E64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1D0CC7" w:rsidRPr="00F12E64" w:rsidRDefault="001D0CC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Pr="00F12E64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Pr="00F12E64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Pr="00F12E64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Pr="00F12E64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tbl>
      <w:tblPr>
        <w:tblStyle w:val="TabloKlavuzu"/>
        <w:tblW w:w="0" w:type="auto"/>
        <w:tblInd w:w="392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992"/>
        <w:gridCol w:w="3378"/>
        <w:gridCol w:w="512"/>
        <w:gridCol w:w="545"/>
        <w:gridCol w:w="545"/>
        <w:gridCol w:w="545"/>
        <w:gridCol w:w="672"/>
        <w:gridCol w:w="846"/>
      </w:tblGrid>
      <w:tr w:rsidR="00C03397" w:rsidRPr="00F12E64" w:rsidTr="00803D20">
        <w:trPr>
          <w:trHeight w:val="179"/>
        </w:trPr>
        <w:tc>
          <w:tcPr>
            <w:tcW w:w="8035" w:type="dxa"/>
            <w:gridSpan w:val="8"/>
            <w:vAlign w:val="center"/>
          </w:tcPr>
          <w:p w:rsidR="00C03397" w:rsidRPr="00F12E64" w:rsidRDefault="00C03397" w:rsidP="00803D20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bookmarkStart w:id="5" w:name="_Hlk19021933"/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MATEMATİK EĞİTİMİNİN SINIF EĞİTİMİNDEKİ EŞDEĞER DERSLERİ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ind w:left="-70" w:right="-7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Ders Kodu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Ders Adı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Z/S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T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U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L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Kredi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AKTS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BZ101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Eğitime Giriş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AZ101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İlkokulda Temel Matematik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BZ103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Eğitim Sosyolojisi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KZ101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Atatürk İlkeleri Ve İnkılap Tarihi 1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KZ103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Yabancı Dil 1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KZ105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Türk Dili 1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KZ107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Bilişim Teknolojileri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BZ106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Eğitim Psikolojisi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BZ105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Eğitim Felsefesi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KZ102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Atatürk İlkeleri Ve İnkılap Tarihi 2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KZ104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Yabancı Dil 2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KZ106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Türk Dili 2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BZ203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Öğretim Teknolojileri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BZ 201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Öğretim İlke Ve Yöntemleri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BZ204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Türk Eğitim Tarihi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BZ206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Eğitimde Araştırma Yöntemleri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KZ202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Topluma Hizmet Uygulamaları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BZ301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ınıf Yönetimi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AZ303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atematik Öğretimi 1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AZ304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atematik Öğretimi 2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BZ303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Eğitimde Ahlak Ve Etik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BZ302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Eğitimde Ölçme Ve Değerlendirme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BZ304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Türk Eğitim Sistemi Ve Okul Yönetimi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BZ401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Özel Eğitim Ve Kaynaştırma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BZ402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Okullarda Rehberlik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bottom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sz w:val="16"/>
                <w:szCs w:val="16"/>
              </w:rPr>
              <w:t>DOY102</w:t>
            </w:r>
          </w:p>
        </w:tc>
        <w:tc>
          <w:tcPr>
            <w:tcW w:w="3378" w:type="dxa"/>
            <w:vAlign w:val="bottom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sz w:val="16"/>
                <w:szCs w:val="16"/>
              </w:rPr>
              <w:t>Dijital Okuryazarlık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A1384E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</w:tr>
      <w:tr w:rsidR="00C03397" w:rsidRPr="00F12E64" w:rsidTr="00803D20">
        <w:trPr>
          <w:trHeight w:val="57"/>
        </w:trPr>
        <w:tc>
          <w:tcPr>
            <w:tcW w:w="4882" w:type="dxa"/>
            <w:gridSpan w:val="3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Toplam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5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8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2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5</w:t>
            </w:r>
            <w:r w:rsidR="00A1384E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9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8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8</w:t>
            </w:r>
          </w:p>
        </w:tc>
      </w:tr>
      <w:bookmarkEnd w:id="5"/>
    </w:tbl>
    <w:p w:rsidR="00C03397" w:rsidRPr="00F12E64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Pr="00F12E64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Pr="00F12E64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Pr="00F12E64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Pr="00F12E64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Pr="00F12E64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Pr="00F12E64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Pr="00F12E64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Pr="00F12E64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Pr="00F12E64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Pr="00F12E64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Pr="00F12E64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Pr="00F12E64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Pr="00F12E64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Pr="00F12E64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Pr="00F12E64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Pr="00F12E64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D739FD" w:rsidRDefault="00D739FD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D739FD" w:rsidRPr="00F12E64" w:rsidRDefault="00D739FD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Pr="00F12E64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tbl>
      <w:tblPr>
        <w:tblStyle w:val="TabloKlavuzu"/>
        <w:tblW w:w="0" w:type="auto"/>
        <w:tblInd w:w="392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992"/>
        <w:gridCol w:w="3378"/>
        <w:gridCol w:w="512"/>
        <w:gridCol w:w="545"/>
        <w:gridCol w:w="545"/>
        <w:gridCol w:w="545"/>
        <w:gridCol w:w="672"/>
        <w:gridCol w:w="846"/>
      </w:tblGrid>
      <w:tr w:rsidR="00C03397" w:rsidRPr="00F12E64" w:rsidTr="00803D20">
        <w:trPr>
          <w:trHeight w:val="179"/>
        </w:trPr>
        <w:tc>
          <w:tcPr>
            <w:tcW w:w="8035" w:type="dxa"/>
            <w:gridSpan w:val="8"/>
            <w:vAlign w:val="center"/>
          </w:tcPr>
          <w:p w:rsidR="00C03397" w:rsidRPr="00F12E64" w:rsidRDefault="00C03397" w:rsidP="00803D20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OKUL ÖNCESİ EĞİTİMİNİN SINIF EĞİTİMİNDEKİ EŞDEĞER DERSLERİ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ind w:left="-70" w:right="-7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Ders Kodu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Ders Adı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Z/S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T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U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L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Kredi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AKTS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BZ101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Eğitime Giriş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BZ103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Eğitim Sosyolojisi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KZ101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Atatürk İlkeleri Ve İnkılap Tarihi 1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KZ103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Yabancı Dil 1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KZ105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Türk Dili 1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KZ107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Bilişim Teknolojileri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BZ106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Eğitim Psikolojisi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BZ105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Eğitim Felsefesi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KZ102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Atatürk İlkeleri Ve İnkılap Tarihi 2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KZ104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Yabancı Dil 2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KZ106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Türk Dili 2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AZ102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sz w:val="16"/>
                <w:szCs w:val="16"/>
              </w:rPr>
              <w:t>Çevre Eğitimi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AZ201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İlkokulda Drama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BZ203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Öğretim Teknolojileri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BZ 201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Öğretim İlke Ve Yöntemleri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BZ204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Türk Eğitim Tarihi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BZ206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Eğitimde Araştırma Yöntemleri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KZ202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Topluma Hizmet Uygulamaları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BZ301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ınıf Yönetimi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BZ303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Eğitimde Ahlak Ve Etik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BZ302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Eğitimde Ölçme Ve Değerlendirme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BZ304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Türk Eğitim Sistemi Ve Okul Yönetimi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BZ401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Özel Eğitim Ve Kaynaştırma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BZ402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Okullarda Rehberlik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bottom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sz w:val="16"/>
                <w:szCs w:val="16"/>
              </w:rPr>
              <w:t>DOY102</w:t>
            </w:r>
          </w:p>
        </w:tc>
        <w:tc>
          <w:tcPr>
            <w:tcW w:w="3378" w:type="dxa"/>
            <w:vAlign w:val="bottom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sz w:val="16"/>
                <w:szCs w:val="16"/>
              </w:rPr>
              <w:t>Dijital Okuryazarlık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571978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</w:tr>
      <w:tr w:rsidR="00C03397" w:rsidRPr="00F12E64" w:rsidTr="00803D20">
        <w:trPr>
          <w:trHeight w:val="57"/>
        </w:trPr>
        <w:tc>
          <w:tcPr>
            <w:tcW w:w="4882" w:type="dxa"/>
            <w:gridSpan w:val="3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Toplam</w:t>
            </w:r>
          </w:p>
        </w:tc>
        <w:tc>
          <w:tcPr>
            <w:tcW w:w="545" w:type="dxa"/>
            <w:vAlign w:val="center"/>
          </w:tcPr>
          <w:p w:rsidR="00C03397" w:rsidRPr="00F12E64" w:rsidRDefault="00571978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53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2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571978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54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83</w:t>
            </w:r>
          </w:p>
        </w:tc>
      </w:tr>
    </w:tbl>
    <w:p w:rsidR="00C03397" w:rsidRPr="00F12E64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Pr="00F12E64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Pr="00F12E64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Pr="00F12E64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Pr="00F12E64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Pr="00F12E64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Pr="00F12E64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Pr="00F12E64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Pr="00F12E64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Pr="00F12E64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Pr="00F12E64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Pr="00F12E64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Pr="00F12E64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Pr="00F12E64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Pr="00F12E64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Pr="00F12E64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Pr="00F12E64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Pr="00F12E64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Pr="00F12E64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Pr="00F12E64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Pr="00F12E64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tbl>
      <w:tblPr>
        <w:tblStyle w:val="TabloKlavuzu"/>
        <w:tblW w:w="0" w:type="auto"/>
        <w:tblInd w:w="392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992"/>
        <w:gridCol w:w="3378"/>
        <w:gridCol w:w="512"/>
        <w:gridCol w:w="545"/>
        <w:gridCol w:w="545"/>
        <w:gridCol w:w="545"/>
        <w:gridCol w:w="672"/>
        <w:gridCol w:w="846"/>
      </w:tblGrid>
      <w:tr w:rsidR="00C03397" w:rsidRPr="00F12E64" w:rsidTr="00803D20">
        <w:trPr>
          <w:trHeight w:val="179"/>
        </w:trPr>
        <w:tc>
          <w:tcPr>
            <w:tcW w:w="8035" w:type="dxa"/>
            <w:gridSpan w:val="8"/>
            <w:vAlign w:val="center"/>
          </w:tcPr>
          <w:p w:rsidR="00C03397" w:rsidRPr="00F12E64" w:rsidRDefault="00C03397" w:rsidP="00803D20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SOSYAL BİLGİLER EĞİTİMİNİN SINIF EĞİTİMİNDEKİ EŞDEĞER DERSLERİ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ind w:left="-70" w:right="-7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Ders Kodu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Ders Adı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Z/S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T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U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L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Kredi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AKTS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BZ101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Eğitime Giriş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BZ103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Eğitim Sosyolojisi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KZ101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Atatürk İlkeleri Ve İnkılap Tarihi 1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KZ103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Yabancı Dil 1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KZ105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Türk Dili 1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KZ107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Bilişim Teknolojileri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BZ106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Eğitim Psikolojisi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BZ105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Eğitim Felsefesi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KZ102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Atatürk İlkeleri Ve İnkılap Tarihi 2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KZ104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Yabancı Dil 2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KZ106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Türk Dili 2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BZ203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Öğretim Teknolojileri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BZ 201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Öğretim İlke Ve Yöntemleri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BZ204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Türk Eğitim Tarihi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BZ206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Eğitimde Araştırma Yöntemleri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KZ202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Topluma Hizmet Uygulamaları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AZ301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Hayat Bilgisi Öğretimi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AZ302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osyal Bilgiler Öğretimi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BZ301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ınıf Yönetimi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BZ303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Eğitimde Ahlak Ve Etik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BZ302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Eğitimde Ölçme Ve Değerlendirme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BZ304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Türk Eğitim Sistemi Ve Okul Yönetimi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BZ401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Özel Eğitim Ve Kaynaştırma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BZ402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Okullarda Rehberlik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bottom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sz w:val="16"/>
                <w:szCs w:val="16"/>
              </w:rPr>
              <w:t>DOY102</w:t>
            </w:r>
          </w:p>
        </w:tc>
        <w:tc>
          <w:tcPr>
            <w:tcW w:w="3378" w:type="dxa"/>
            <w:vAlign w:val="bottom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sz w:val="16"/>
                <w:szCs w:val="16"/>
              </w:rPr>
              <w:t>Dijital Okuryazarlık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571978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</w:tr>
      <w:tr w:rsidR="00C03397" w:rsidRPr="00F12E64" w:rsidTr="00803D20">
        <w:trPr>
          <w:trHeight w:val="57"/>
        </w:trPr>
        <w:tc>
          <w:tcPr>
            <w:tcW w:w="4882" w:type="dxa"/>
            <w:gridSpan w:val="3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Toplam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5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5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2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5719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5</w:t>
            </w:r>
            <w:r w:rsidR="00571978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6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8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4</w:t>
            </w:r>
          </w:p>
        </w:tc>
      </w:tr>
    </w:tbl>
    <w:p w:rsidR="00C03397" w:rsidRPr="00F12E64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Pr="00F12E64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Pr="00F12E64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Pr="00F12E64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Pr="00F12E64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Pr="00F12E64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Pr="00F12E64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Pr="00F12E64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Pr="00F12E64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Pr="00F12E64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Pr="00F12E64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Pr="00F12E64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Pr="00F12E64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Pr="00F12E64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Pr="00F12E64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Pr="00F12E64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Pr="00F12E64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1D0CC7" w:rsidRPr="00F12E64" w:rsidRDefault="001D0CC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Pr="00F12E64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</w:p>
    <w:p w:rsidR="00C03397" w:rsidRDefault="00C03397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10"/>
          <w:szCs w:val="10"/>
        </w:rPr>
      </w:pPr>
    </w:p>
    <w:p w:rsidR="00E568F9" w:rsidRPr="00E568F9" w:rsidRDefault="00E568F9" w:rsidP="00C0339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10"/>
          <w:szCs w:val="10"/>
        </w:rPr>
      </w:pPr>
    </w:p>
    <w:tbl>
      <w:tblPr>
        <w:tblStyle w:val="TabloKlavuzu"/>
        <w:tblW w:w="0" w:type="auto"/>
        <w:tblInd w:w="392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992"/>
        <w:gridCol w:w="3378"/>
        <w:gridCol w:w="512"/>
        <w:gridCol w:w="545"/>
        <w:gridCol w:w="545"/>
        <w:gridCol w:w="545"/>
        <w:gridCol w:w="672"/>
        <w:gridCol w:w="846"/>
      </w:tblGrid>
      <w:tr w:rsidR="00C03397" w:rsidRPr="00F12E64" w:rsidTr="00803D20">
        <w:trPr>
          <w:trHeight w:val="179"/>
        </w:trPr>
        <w:tc>
          <w:tcPr>
            <w:tcW w:w="8035" w:type="dxa"/>
            <w:gridSpan w:val="8"/>
            <w:vAlign w:val="center"/>
          </w:tcPr>
          <w:p w:rsidR="00C03397" w:rsidRPr="00F12E64" w:rsidRDefault="00C03397" w:rsidP="00803D20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bookmarkStart w:id="6" w:name="_Hlk19022999"/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TÜRKÇE EĞİTİMİNİN SINIF EĞİTİMİNDEKİ EŞDEĞER DERSLERİ</w:t>
            </w:r>
          </w:p>
        </w:tc>
      </w:tr>
      <w:tr w:rsidR="00C03397" w:rsidRPr="00F12E64" w:rsidTr="00803D20">
        <w:trPr>
          <w:trHeight w:val="26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ind w:left="-70" w:right="-7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Ders Kodu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Ders Adı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Z/S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T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U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L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Kredi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AKTS</w:t>
            </w:r>
          </w:p>
        </w:tc>
      </w:tr>
      <w:tr w:rsidR="00C03397" w:rsidRPr="00F12E64" w:rsidTr="00C03397">
        <w:trPr>
          <w:trHeight w:val="51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BZ101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Eğitime Giriş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C03397" w:rsidRPr="00F12E64" w:rsidTr="00C03397">
        <w:trPr>
          <w:trHeight w:val="5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BZ103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Eğitim Sosyolojisi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C03397" w:rsidRPr="00F12E64" w:rsidTr="00C03397">
        <w:trPr>
          <w:trHeight w:val="5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KZ101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Atatürk İlkeleri Ve İnkılap Tarihi 1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C03397" w:rsidRPr="00F12E64" w:rsidTr="00C03397">
        <w:trPr>
          <w:trHeight w:val="5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KZ103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Yabancı Dil 1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C03397" w:rsidRPr="00F12E64" w:rsidTr="00C03397">
        <w:trPr>
          <w:trHeight w:val="5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KZ105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Türk Dili 1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C03397" w:rsidRPr="00F12E64" w:rsidRDefault="00756142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C03397" w:rsidRPr="00F12E64" w:rsidTr="00C03397">
        <w:trPr>
          <w:trHeight w:val="5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KZ107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Bilişim Teknolojileri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C03397" w:rsidRPr="00F12E64" w:rsidRDefault="00756142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C03397" w:rsidRPr="00F12E64" w:rsidTr="00C03397">
        <w:trPr>
          <w:trHeight w:val="5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BZ106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Eğitim Psikolojisi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C03397" w:rsidRPr="00F12E64" w:rsidTr="00C03397">
        <w:trPr>
          <w:trHeight w:val="5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BZ105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Eğitim Felsefesi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C03397" w:rsidRPr="00F12E64" w:rsidTr="00C03397">
        <w:trPr>
          <w:trHeight w:val="5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KZ102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Atatürk İlkeleri Ve İnkılap Tarihi 2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C03397" w:rsidRPr="00F12E64" w:rsidTr="00C03397">
        <w:trPr>
          <w:trHeight w:val="5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KZ104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Yabancı Dil 2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C03397" w:rsidRPr="00F12E64" w:rsidTr="00C03397">
        <w:trPr>
          <w:trHeight w:val="5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KZ106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Türk Dili 2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C03397" w:rsidRPr="00F12E64" w:rsidTr="00C03397">
        <w:trPr>
          <w:trHeight w:val="5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BZ203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Öğretim Teknolojileri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C03397" w:rsidRPr="00F12E64" w:rsidTr="00C03397">
        <w:trPr>
          <w:trHeight w:val="5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AZ204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Türkçe Öğretimi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C03397" w:rsidRPr="00F12E64" w:rsidTr="00C03397">
        <w:trPr>
          <w:trHeight w:val="5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BZ 201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Öğretim İlke Ve Yöntemleri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C03397" w:rsidRPr="00F12E64" w:rsidTr="00C03397">
        <w:trPr>
          <w:trHeight w:val="5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BZ204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Türk Eğitim Tarihi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C03397" w:rsidRPr="00F12E64" w:rsidTr="00C03397">
        <w:trPr>
          <w:trHeight w:val="5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BZ206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Eğitimde Araştırma Yöntemleri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C03397" w:rsidRPr="00F12E64" w:rsidTr="00C03397">
        <w:trPr>
          <w:trHeight w:val="5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KZ202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Topluma Hizmet Uygulamaları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C03397" w:rsidRPr="00F12E64" w:rsidTr="00C03397">
        <w:trPr>
          <w:trHeight w:val="103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BZ301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ınıf Yönetimi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C03397" w:rsidRPr="00F12E64" w:rsidTr="00C03397">
        <w:trPr>
          <w:trHeight w:val="5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BZ303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Eğitimde Ahlak Ve Etik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C03397" w:rsidRPr="00F12E64" w:rsidTr="00C03397">
        <w:trPr>
          <w:trHeight w:val="5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BZ302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Eğitimde Ölçme Ve Değerlendirme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C03397" w:rsidRPr="00F12E64" w:rsidTr="00C03397">
        <w:trPr>
          <w:trHeight w:val="5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BZ304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Türk Eğitim Sistemi Ve Okul Yönetimi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C03397" w:rsidRPr="00F12E64" w:rsidTr="00C03397">
        <w:trPr>
          <w:trHeight w:val="5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BZ401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Özel Eğitim Ve Kaynaştırma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C03397" w:rsidRPr="00F12E64" w:rsidTr="00C03397">
        <w:trPr>
          <w:trHeight w:val="50"/>
        </w:trPr>
        <w:tc>
          <w:tcPr>
            <w:tcW w:w="99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BZ402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Okullarda Rehberlik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C03397" w:rsidRPr="00F12E64" w:rsidTr="00C03397">
        <w:trPr>
          <w:trHeight w:val="93"/>
        </w:trPr>
        <w:tc>
          <w:tcPr>
            <w:tcW w:w="992" w:type="dxa"/>
            <w:vAlign w:val="center"/>
          </w:tcPr>
          <w:p w:rsidR="00C03397" w:rsidRPr="00F12E64" w:rsidRDefault="00C03397" w:rsidP="00C0339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AZ201</w:t>
            </w:r>
          </w:p>
        </w:tc>
        <w:tc>
          <w:tcPr>
            <w:tcW w:w="3378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İlkokulda Drama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C03397" w:rsidRPr="00F12E64" w:rsidTr="00C03397">
        <w:trPr>
          <w:trHeight w:val="50"/>
        </w:trPr>
        <w:tc>
          <w:tcPr>
            <w:tcW w:w="992" w:type="dxa"/>
            <w:vAlign w:val="bottom"/>
          </w:tcPr>
          <w:p w:rsidR="00C03397" w:rsidRPr="00F12E64" w:rsidRDefault="00C03397" w:rsidP="00C0339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sz w:val="16"/>
                <w:szCs w:val="16"/>
              </w:rPr>
              <w:t>DOY102</w:t>
            </w:r>
          </w:p>
        </w:tc>
        <w:tc>
          <w:tcPr>
            <w:tcW w:w="3378" w:type="dxa"/>
            <w:vAlign w:val="bottom"/>
          </w:tcPr>
          <w:p w:rsidR="00C03397" w:rsidRPr="00F12E64" w:rsidRDefault="00C03397" w:rsidP="00803D20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sz w:val="16"/>
                <w:szCs w:val="16"/>
              </w:rPr>
              <w:t>Dijital Okuryazarlık</w:t>
            </w:r>
          </w:p>
        </w:tc>
        <w:tc>
          <w:tcPr>
            <w:tcW w:w="51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F12E64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</w:tr>
      <w:tr w:rsidR="00C03397" w:rsidRPr="00F12E64" w:rsidTr="00803D20">
        <w:trPr>
          <w:trHeight w:val="57"/>
        </w:trPr>
        <w:tc>
          <w:tcPr>
            <w:tcW w:w="4882" w:type="dxa"/>
            <w:gridSpan w:val="3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tr-TR"/>
              </w:rPr>
              <w:t>Toplam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5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4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2</w:t>
            </w:r>
          </w:p>
        </w:tc>
        <w:tc>
          <w:tcPr>
            <w:tcW w:w="545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0</w:t>
            </w:r>
          </w:p>
        </w:tc>
        <w:tc>
          <w:tcPr>
            <w:tcW w:w="672" w:type="dxa"/>
            <w:vAlign w:val="center"/>
          </w:tcPr>
          <w:p w:rsidR="00C03397" w:rsidRPr="00F12E64" w:rsidRDefault="00C03397" w:rsidP="0075614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5</w:t>
            </w:r>
            <w:r w:rsidR="00756142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5</w:t>
            </w:r>
          </w:p>
        </w:tc>
        <w:tc>
          <w:tcPr>
            <w:tcW w:w="846" w:type="dxa"/>
            <w:vAlign w:val="center"/>
          </w:tcPr>
          <w:p w:rsidR="00C03397" w:rsidRPr="00F12E64" w:rsidRDefault="00C03397" w:rsidP="0080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</w:pPr>
            <w:r w:rsidRPr="00F12E64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8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tr-TR"/>
              </w:rPr>
              <w:t>4</w:t>
            </w:r>
          </w:p>
        </w:tc>
      </w:tr>
      <w:bookmarkEnd w:id="6"/>
    </w:tbl>
    <w:p w:rsidR="001D0CC7" w:rsidRPr="001D0CC7" w:rsidRDefault="001D0CC7" w:rsidP="00FE128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"/>
          <w:szCs w:val="2"/>
        </w:rPr>
      </w:pPr>
    </w:p>
    <w:p w:rsidR="00FE1287" w:rsidRPr="0098072A" w:rsidRDefault="00E600D8" w:rsidP="00FE1287">
      <w:pPr>
        <w:tabs>
          <w:tab w:val="left" w:pos="612"/>
        </w:tabs>
        <w:spacing w:after="0" w:line="240" w:lineRule="auto"/>
        <w:ind w:left="0" w:right="142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  <w:lang w:eastAsia="tr-TR"/>
        </w:rPr>
        <w:pict>
          <v:rect id="Rectangle 5" o:spid="_x0000_s1026" style="position:absolute;left:0;text-align:left;margin-left:-4.4pt;margin-top:22.95pt;width:456.75pt;height:323.25pt;z-index:25165772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" filled="f" stroked="f">
            <v:textbox>
              <w:txbxContent>
                <w:tbl>
                  <w:tblPr>
                    <w:tblW w:w="9246" w:type="dxa"/>
                    <w:jc w:val="center"/>
                    <w:tbl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  <w:insideH w:val="single" w:sz="4" w:space="0" w:color="auto"/>
                      <w:insideV w:val="single" w:sz="4" w:space="0" w:color="auto"/>
                    </w:tblBorders>
                    <w:tblLook w:val="01E0" w:firstRow="1" w:lastRow="1" w:firstColumn="1" w:lastColumn="1" w:noHBand="0" w:noVBand="0"/>
                  </w:tblPr>
                  <w:tblGrid>
                    <w:gridCol w:w="2894"/>
                    <w:gridCol w:w="3336"/>
                    <w:gridCol w:w="3016"/>
                  </w:tblGrid>
                  <w:tr w:rsidR="002F25BD" w:rsidTr="00E568F9">
                    <w:trPr>
                      <w:trHeight w:val="937"/>
                      <w:jc w:val="center"/>
                    </w:trPr>
                    <w:tc>
                      <w:tcPr>
                        <w:tcW w:w="9246" w:type="dxa"/>
                        <w:gridSpan w:val="3"/>
                        <w:shd w:val="clear" w:color="000000" w:fill="auto"/>
                      </w:tcPr>
                      <w:p w:rsidR="002F25BD" w:rsidRPr="003801B3" w:rsidRDefault="002F25BD" w:rsidP="008821DE">
                        <w:pPr>
                          <w:pStyle w:val="AralkYok"/>
                          <w:jc w:val="center"/>
                          <w:rPr>
                            <w:rFonts w:ascii="Times New Roman" w:hAnsi="Times New Roman"/>
                            <w:b/>
                            <w:sz w:val="20"/>
                            <w:szCs w:val="20"/>
                          </w:rPr>
                        </w:pPr>
                        <w:r w:rsidRPr="003801B3">
                          <w:rPr>
                            <w:rFonts w:ascii="Times New Roman" w:hAnsi="Times New Roman"/>
                            <w:b/>
                            <w:sz w:val="20"/>
                            <w:szCs w:val="20"/>
                          </w:rPr>
                          <w:t>BAŞKAN</w:t>
                        </w:r>
                      </w:p>
                      <w:p w:rsidR="002F25BD" w:rsidRDefault="002F25BD" w:rsidP="008821DE">
                        <w:pPr>
                          <w:pStyle w:val="AralkYok"/>
                          <w:jc w:val="center"/>
                          <w:rPr>
                            <w:rFonts w:ascii="Times New Roman" w:hAnsi="Times New Roman"/>
                            <w:b/>
                            <w:sz w:val="20"/>
                            <w:szCs w:val="20"/>
                          </w:rPr>
                        </w:pPr>
                      </w:p>
                      <w:p w:rsidR="002F25BD" w:rsidRPr="003801B3" w:rsidRDefault="002F25BD" w:rsidP="008821DE">
                        <w:pPr>
                          <w:pStyle w:val="AralkYok"/>
                          <w:jc w:val="center"/>
                          <w:rPr>
                            <w:rFonts w:ascii="Times New Roman" w:hAnsi="Times New Roman"/>
                            <w:b/>
                            <w:sz w:val="20"/>
                            <w:szCs w:val="20"/>
                          </w:rPr>
                        </w:pPr>
                      </w:p>
                      <w:p w:rsidR="002F25BD" w:rsidRPr="0056026D" w:rsidRDefault="002F25BD" w:rsidP="008821DE">
                        <w:pPr>
                          <w:pStyle w:val="AralkYok"/>
                          <w:jc w:val="center"/>
                          <w:rPr>
                            <w:rFonts w:ascii="Times New Roman" w:hAnsi="Times New Roman"/>
                            <w:b/>
                            <w:sz w:val="20"/>
                            <w:szCs w:val="20"/>
                          </w:rPr>
                        </w:pPr>
                        <w:r>
                          <w:rPr>
                            <w:rFonts w:ascii="Times New Roman" w:hAnsi="Times New Roman"/>
                            <w:b/>
                            <w:bCs/>
                            <w:sz w:val="18"/>
                            <w:szCs w:val="18"/>
                          </w:rPr>
                          <w:t>Prof. Dr. Esin KAYA</w:t>
                        </w:r>
                      </w:p>
                      <w:p w:rsidR="002F25BD" w:rsidRPr="003801B3" w:rsidRDefault="002F25BD" w:rsidP="00E568F9">
                        <w:pPr>
                          <w:pStyle w:val="AralkYok"/>
                          <w:jc w:val="center"/>
                          <w:rPr>
                            <w:rFonts w:ascii="Times New Roman" w:hAnsi="Times New Roman"/>
                            <w:sz w:val="20"/>
                            <w:szCs w:val="20"/>
                          </w:rPr>
                        </w:pPr>
                        <w:r>
                          <w:rPr>
                            <w:rFonts w:ascii="Times New Roman" w:hAnsi="Times New Roman"/>
                            <w:b/>
                            <w:bCs/>
                            <w:sz w:val="18"/>
                            <w:szCs w:val="18"/>
                          </w:rPr>
                          <w:t>Dekan</w:t>
                        </w:r>
                      </w:p>
                    </w:tc>
                  </w:tr>
                  <w:tr w:rsidR="002F25BD" w:rsidTr="00E568F9">
                    <w:trPr>
                      <w:trHeight w:val="911"/>
                      <w:jc w:val="center"/>
                    </w:trPr>
                    <w:tc>
                      <w:tcPr>
                        <w:tcW w:w="2894" w:type="dxa"/>
                        <w:shd w:val="clear" w:color="000000" w:fill="auto"/>
                      </w:tcPr>
                      <w:p w:rsidR="002F25BD" w:rsidRPr="00F7474F" w:rsidRDefault="002F25BD" w:rsidP="008821DE">
                        <w:pPr>
                          <w:pStyle w:val="AralkYok"/>
                          <w:jc w:val="center"/>
                          <w:rPr>
                            <w:rFonts w:ascii="Times New Roman" w:hAnsi="Times New Roman"/>
                            <w:b/>
                            <w:sz w:val="18"/>
                            <w:szCs w:val="18"/>
                          </w:rPr>
                        </w:pPr>
                        <w:r w:rsidRPr="00F7474F">
                          <w:rPr>
                            <w:rFonts w:ascii="Times New Roman" w:hAnsi="Times New Roman"/>
                            <w:b/>
                            <w:sz w:val="18"/>
                            <w:szCs w:val="18"/>
                          </w:rPr>
                          <w:t>ÜYE</w:t>
                        </w:r>
                      </w:p>
                      <w:p w:rsidR="002F25BD" w:rsidRPr="003C1CB3" w:rsidRDefault="002F25BD" w:rsidP="008821DE">
                        <w:pPr>
                          <w:pStyle w:val="AralkYok"/>
                          <w:jc w:val="center"/>
                          <w:rPr>
                            <w:rFonts w:ascii="Times New Roman" w:hAnsi="Times New Roman"/>
                            <w:b/>
                            <w:color w:val="FFFFFF" w:themeColor="background1"/>
                            <w:sz w:val="20"/>
                            <w:szCs w:val="20"/>
                          </w:rPr>
                        </w:pPr>
                        <w:r w:rsidRPr="003C1CB3">
                          <w:rPr>
                            <w:rFonts w:ascii="Times New Roman" w:hAnsi="Times New Roman"/>
                            <w:b/>
                            <w:color w:val="FFFFFF" w:themeColor="background1"/>
                            <w:sz w:val="20"/>
                            <w:szCs w:val="20"/>
                          </w:rPr>
                          <w:t>(İzinli)</w:t>
                        </w:r>
                      </w:p>
                      <w:p w:rsidR="002F25BD" w:rsidRDefault="002F25BD" w:rsidP="008821DE">
                        <w:pPr>
                          <w:pStyle w:val="AralkYok"/>
                          <w:spacing w:line="276" w:lineRule="auto"/>
                          <w:jc w:val="center"/>
                          <w:rPr>
                            <w:rFonts w:ascii="Times New Roman" w:hAnsi="Times New Roman"/>
                            <w:b/>
                            <w:bCs/>
                            <w:sz w:val="18"/>
                            <w:szCs w:val="18"/>
                          </w:rPr>
                        </w:pPr>
                        <w:r w:rsidRPr="00F7474F">
                          <w:rPr>
                            <w:rFonts w:ascii="Times New Roman" w:hAnsi="Times New Roman"/>
                            <w:b/>
                            <w:bCs/>
                            <w:sz w:val="18"/>
                            <w:szCs w:val="18"/>
                          </w:rPr>
                          <w:t xml:space="preserve">Prof. Dr. </w:t>
                        </w:r>
                        <w:proofErr w:type="spellStart"/>
                        <w:r>
                          <w:rPr>
                            <w:rFonts w:ascii="Times New Roman" w:hAnsi="Times New Roman"/>
                            <w:b/>
                            <w:bCs/>
                            <w:sz w:val="18"/>
                            <w:szCs w:val="18"/>
                          </w:rPr>
                          <w:t>Sadulla</w:t>
                        </w:r>
                        <w:proofErr w:type="spellEnd"/>
                        <w:r>
                          <w:rPr>
                            <w:rFonts w:ascii="Times New Roman" w:hAnsi="Times New Roman"/>
                            <w:b/>
                            <w:bCs/>
                            <w:sz w:val="18"/>
                            <w:szCs w:val="18"/>
                          </w:rPr>
                          <w:t xml:space="preserve"> JAFAROV</w:t>
                        </w:r>
                      </w:p>
                      <w:p w:rsidR="002F25BD" w:rsidRPr="002948CD" w:rsidRDefault="002F25BD" w:rsidP="008821DE">
                        <w:pPr>
                          <w:pStyle w:val="AralkYok"/>
                          <w:spacing w:line="276" w:lineRule="auto"/>
                          <w:jc w:val="center"/>
                          <w:rPr>
                            <w:rFonts w:ascii="Times New Roman" w:hAnsi="Times New Roman"/>
                            <w:sz w:val="20"/>
                            <w:szCs w:val="20"/>
                          </w:rPr>
                        </w:pPr>
                        <w:r w:rsidRPr="00F7474F">
                          <w:rPr>
                            <w:rFonts w:ascii="Times New Roman" w:hAnsi="Times New Roman"/>
                            <w:b/>
                            <w:bCs/>
                            <w:sz w:val="18"/>
                            <w:szCs w:val="18"/>
                          </w:rPr>
                          <w:t>Profesör Temsilcisi</w:t>
                        </w:r>
                      </w:p>
                    </w:tc>
                    <w:tc>
                      <w:tcPr>
                        <w:tcW w:w="3336" w:type="dxa"/>
                        <w:shd w:val="clear" w:color="000000" w:fill="auto"/>
                      </w:tcPr>
                      <w:p w:rsidR="002F25BD" w:rsidRPr="00796D28" w:rsidRDefault="002F25BD" w:rsidP="008821DE">
                        <w:pPr>
                          <w:pStyle w:val="AralkYok"/>
                          <w:jc w:val="center"/>
                          <w:rPr>
                            <w:rFonts w:ascii="Times New Roman" w:hAnsi="Times New Roman"/>
                            <w:b/>
                            <w:sz w:val="18"/>
                            <w:szCs w:val="18"/>
                          </w:rPr>
                        </w:pPr>
                        <w:r w:rsidRPr="00796D28">
                          <w:rPr>
                            <w:rFonts w:ascii="Times New Roman" w:hAnsi="Times New Roman"/>
                            <w:b/>
                            <w:sz w:val="20"/>
                            <w:szCs w:val="20"/>
                          </w:rPr>
                          <w:t>Ü</w:t>
                        </w:r>
                        <w:r w:rsidRPr="00796D28">
                          <w:rPr>
                            <w:rFonts w:ascii="Times New Roman" w:hAnsi="Times New Roman"/>
                            <w:b/>
                            <w:sz w:val="18"/>
                            <w:szCs w:val="18"/>
                          </w:rPr>
                          <w:t>YE</w:t>
                        </w:r>
                      </w:p>
                      <w:p w:rsidR="002F25BD" w:rsidRPr="003B0C2D" w:rsidRDefault="002F25BD" w:rsidP="008821DE">
                        <w:pPr>
                          <w:pStyle w:val="AralkYok"/>
                          <w:jc w:val="center"/>
                          <w:rPr>
                            <w:rFonts w:ascii="Times New Roman" w:hAnsi="Times New Roman"/>
                            <w:b/>
                            <w:color w:val="FFFFFF" w:themeColor="background1"/>
                            <w:sz w:val="24"/>
                            <w:szCs w:val="24"/>
                          </w:rPr>
                        </w:pPr>
                        <w:r w:rsidRPr="003B0C2D">
                          <w:rPr>
                            <w:rFonts w:ascii="Times New Roman" w:hAnsi="Times New Roman"/>
                            <w:b/>
                            <w:color w:val="FFFFFF" w:themeColor="background1"/>
                            <w:sz w:val="24"/>
                            <w:szCs w:val="24"/>
                          </w:rPr>
                          <w:t>(İzinli)</w:t>
                        </w:r>
                      </w:p>
                      <w:p w:rsidR="002F25BD" w:rsidRPr="00796D28" w:rsidRDefault="002F25BD" w:rsidP="008821DE">
                        <w:pPr>
                          <w:pStyle w:val="AralkYok"/>
                          <w:jc w:val="center"/>
                          <w:rPr>
                            <w:rFonts w:ascii="Times New Roman" w:hAnsi="Times New Roman"/>
                            <w:b/>
                            <w:sz w:val="20"/>
                            <w:szCs w:val="20"/>
                          </w:rPr>
                        </w:pPr>
                        <w:r w:rsidRPr="00796D28">
                          <w:rPr>
                            <w:rFonts w:ascii="Times New Roman" w:hAnsi="Times New Roman"/>
                            <w:b/>
                            <w:bCs/>
                            <w:sz w:val="18"/>
                            <w:szCs w:val="18"/>
                          </w:rPr>
                          <w:t xml:space="preserve">Prof. Dr. </w:t>
                        </w:r>
                        <w:proofErr w:type="spellStart"/>
                        <w:r>
                          <w:rPr>
                            <w:rFonts w:ascii="Times New Roman" w:hAnsi="Times New Roman"/>
                            <w:b/>
                            <w:bCs/>
                            <w:sz w:val="18"/>
                            <w:szCs w:val="18"/>
                          </w:rPr>
                          <w:t>Tamella</w:t>
                        </w:r>
                        <w:proofErr w:type="spellEnd"/>
                        <w:r>
                          <w:rPr>
                            <w:rFonts w:ascii="Times New Roman" w:hAnsi="Times New Roman"/>
                            <w:b/>
                            <w:bCs/>
                            <w:sz w:val="18"/>
                            <w:szCs w:val="18"/>
                          </w:rPr>
                          <w:t xml:space="preserve"> ALİYEVA</w:t>
                        </w:r>
                      </w:p>
                      <w:p w:rsidR="002F25BD" w:rsidRPr="00796D28" w:rsidRDefault="002F25BD" w:rsidP="008821DE">
                        <w:pPr>
                          <w:pStyle w:val="AralkYok"/>
                          <w:jc w:val="center"/>
                          <w:rPr>
                            <w:rFonts w:ascii="Times New Roman" w:hAnsi="Times New Roman"/>
                            <w:sz w:val="18"/>
                            <w:szCs w:val="18"/>
                          </w:rPr>
                        </w:pPr>
                        <w:r w:rsidRPr="00796D28">
                          <w:rPr>
                            <w:rFonts w:ascii="Times New Roman" w:hAnsi="Times New Roman"/>
                            <w:b/>
                            <w:bCs/>
                            <w:sz w:val="18"/>
                            <w:szCs w:val="18"/>
                          </w:rPr>
                          <w:t>Profesör Temsilcisi</w:t>
                        </w:r>
                      </w:p>
                    </w:tc>
                    <w:tc>
                      <w:tcPr>
                        <w:tcW w:w="3016" w:type="dxa"/>
                        <w:shd w:val="clear" w:color="000000" w:fill="auto"/>
                      </w:tcPr>
                      <w:p w:rsidR="002F25BD" w:rsidRPr="00796D28" w:rsidRDefault="002F25BD" w:rsidP="008821DE">
                        <w:pPr>
                          <w:pStyle w:val="AralkYok"/>
                          <w:jc w:val="center"/>
                          <w:rPr>
                            <w:rFonts w:ascii="Times New Roman" w:hAnsi="Times New Roman"/>
                            <w:b/>
                            <w:sz w:val="18"/>
                            <w:szCs w:val="18"/>
                          </w:rPr>
                        </w:pPr>
                        <w:r w:rsidRPr="00796D28">
                          <w:rPr>
                            <w:rFonts w:ascii="Times New Roman" w:hAnsi="Times New Roman"/>
                            <w:b/>
                            <w:sz w:val="20"/>
                            <w:szCs w:val="20"/>
                          </w:rPr>
                          <w:t>Ü</w:t>
                        </w:r>
                        <w:r w:rsidRPr="00796D28">
                          <w:rPr>
                            <w:rFonts w:ascii="Times New Roman" w:hAnsi="Times New Roman"/>
                            <w:b/>
                            <w:sz w:val="18"/>
                            <w:szCs w:val="18"/>
                          </w:rPr>
                          <w:t>YE</w:t>
                        </w:r>
                      </w:p>
                      <w:p w:rsidR="002F25BD" w:rsidRPr="001B6721" w:rsidRDefault="002F25BD" w:rsidP="008821DE">
                        <w:pPr>
                          <w:pStyle w:val="AralkYok"/>
                          <w:jc w:val="center"/>
                          <w:rPr>
                            <w:rFonts w:ascii="Times New Roman" w:hAnsi="Times New Roman"/>
                            <w:b/>
                            <w:color w:val="FFFFFF" w:themeColor="background1"/>
                            <w:sz w:val="20"/>
                            <w:szCs w:val="20"/>
                          </w:rPr>
                        </w:pPr>
                        <w:r w:rsidRPr="001B6721">
                          <w:rPr>
                            <w:rFonts w:ascii="Times New Roman" w:hAnsi="Times New Roman"/>
                            <w:b/>
                            <w:color w:val="FFFFFF" w:themeColor="background1"/>
                            <w:sz w:val="24"/>
                            <w:szCs w:val="24"/>
                          </w:rPr>
                          <w:t>(İzinli)</w:t>
                        </w:r>
                      </w:p>
                      <w:p w:rsidR="002F25BD" w:rsidRPr="00796D28" w:rsidRDefault="002F25BD" w:rsidP="008821DE">
                        <w:pPr>
                          <w:pStyle w:val="AralkYok"/>
                          <w:jc w:val="center"/>
                          <w:rPr>
                            <w:rFonts w:ascii="Times New Roman" w:hAnsi="Times New Roman"/>
                            <w:b/>
                            <w:sz w:val="20"/>
                            <w:szCs w:val="20"/>
                          </w:rPr>
                        </w:pPr>
                        <w:r w:rsidRPr="00796D28">
                          <w:rPr>
                            <w:rFonts w:ascii="Times New Roman" w:hAnsi="Times New Roman"/>
                            <w:b/>
                            <w:bCs/>
                            <w:sz w:val="18"/>
                            <w:szCs w:val="18"/>
                          </w:rPr>
                          <w:t xml:space="preserve">Prof. Dr. </w:t>
                        </w:r>
                        <w:r>
                          <w:rPr>
                            <w:rFonts w:ascii="Times New Roman" w:hAnsi="Times New Roman"/>
                            <w:b/>
                            <w:bCs/>
                            <w:sz w:val="18"/>
                            <w:szCs w:val="18"/>
                          </w:rPr>
                          <w:t>Alper KARADAĞ</w:t>
                        </w:r>
                      </w:p>
                      <w:p w:rsidR="002F25BD" w:rsidRPr="00796D28" w:rsidRDefault="002F25BD" w:rsidP="008821DE">
                        <w:pPr>
                          <w:pStyle w:val="AralkYok"/>
                          <w:jc w:val="center"/>
                          <w:rPr>
                            <w:rFonts w:ascii="Times New Roman" w:hAnsi="Times New Roman"/>
                            <w:sz w:val="18"/>
                            <w:szCs w:val="18"/>
                          </w:rPr>
                        </w:pPr>
                        <w:r w:rsidRPr="00796D28">
                          <w:rPr>
                            <w:rFonts w:ascii="Times New Roman" w:hAnsi="Times New Roman"/>
                            <w:b/>
                            <w:bCs/>
                            <w:sz w:val="18"/>
                            <w:szCs w:val="18"/>
                          </w:rPr>
                          <w:t>Profesör Temsilcisi</w:t>
                        </w:r>
                      </w:p>
                    </w:tc>
                  </w:tr>
                  <w:tr w:rsidR="002F25BD" w:rsidTr="00E568F9">
                    <w:trPr>
                      <w:trHeight w:val="879"/>
                      <w:jc w:val="center"/>
                    </w:trPr>
                    <w:tc>
                      <w:tcPr>
                        <w:tcW w:w="2894" w:type="dxa"/>
                        <w:shd w:val="clear" w:color="000000" w:fill="auto"/>
                      </w:tcPr>
                      <w:p w:rsidR="002F25BD" w:rsidRPr="002948CD" w:rsidRDefault="002F25BD" w:rsidP="008821DE">
                        <w:pPr>
                          <w:pStyle w:val="AralkYok"/>
                          <w:jc w:val="center"/>
                          <w:rPr>
                            <w:rFonts w:ascii="Times New Roman" w:hAnsi="Times New Roman"/>
                            <w:b/>
                            <w:sz w:val="18"/>
                            <w:szCs w:val="18"/>
                          </w:rPr>
                        </w:pPr>
                        <w:r w:rsidRPr="002948CD">
                          <w:rPr>
                            <w:rFonts w:ascii="Times New Roman" w:hAnsi="Times New Roman"/>
                            <w:b/>
                            <w:sz w:val="18"/>
                            <w:szCs w:val="18"/>
                          </w:rPr>
                          <w:t>ÜYE</w:t>
                        </w:r>
                      </w:p>
                      <w:p w:rsidR="002F25BD" w:rsidRPr="003C1CB3" w:rsidRDefault="002F25BD" w:rsidP="008821DE">
                        <w:pPr>
                          <w:pStyle w:val="AralkYok"/>
                          <w:jc w:val="center"/>
                          <w:rPr>
                            <w:rFonts w:ascii="Times New Roman" w:hAnsi="Times New Roman"/>
                            <w:b/>
                            <w:color w:val="FFFFFF" w:themeColor="background1"/>
                            <w:sz w:val="20"/>
                            <w:szCs w:val="20"/>
                          </w:rPr>
                        </w:pPr>
                        <w:r w:rsidRPr="003C1CB3">
                          <w:rPr>
                            <w:rFonts w:ascii="Times New Roman" w:hAnsi="Times New Roman"/>
                            <w:b/>
                            <w:color w:val="FFFFFF" w:themeColor="background1"/>
                            <w:sz w:val="20"/>
                            <w:szCs w:val="20"/>
                          </w:rPr>
                          <w:t>(İzinli)</w:t>
                        </w:r>
                      </w:p>
                      <w:p w:rsidR="002F25BD" w:rsidRDefault="002F25BD" w:rsidP="008821DE">
                        <w:pPr>
                          <w:pStyle w:val="AralkYok"/>
                          <w:spacing w:line="276" w:lineRule="auto"/>
                          <w:jc w:val="center"/>
                          <w:rPr>
                            <w:rFonts w:ascii="Times New Roman" w:hAnsi="Times New Roman"/>
                            <w:b/>
                            <w:bCs/>
                            <w:sz w:val="18"/>
                            <w:szCs w:val="18"/>
                          </w:rPr>
                        </w:pPr>
                        <w:r w:rsidRPr="002948CD">
                          <w:rPr>
                            <w:rFonts w:ascii="Times New Roman" w:hAnsi="Times New Roman"/>
                            <w:b/>
                            <w:bCs/>
                            <w:sz w:val="18"/>
                            <w:szCs w:val="18"/>
                          </w:rPr>
                          <w:t xml:space="preserve">Doç. Dr. </w:t>
                        </w:r>
                        <w:r>
                          <w:rPr>
                            <w:rFonts w:ascii="Times New Roman" w:hAnsi="Times New Roman"/>
                            <w:b/>
                            <w:bCs/>
                            <w:sz w:val="18"/>
                            <w:szCs w:val="18"/>
                          </w:rPr>
                          <w:t>Muhammed ÇINAR</w:t>
                        </w:r>
                      </w:p>
                      <w:p w:rsidR="002F25BD" w:rsidRPr="002948CD" w:rsidRDefault="002F25BD" w:rsidP="008821DE">
                        <w:pPr>
                          <w:pStyle w:val="AralkYok"/>
                          <w:spacing w:line="276" w:lineRule="auto"/>
                          <w:jc w:val="center"/>
                          <w:rPr>
                            <w:rFonts w:ascii="Times New Roman" w:hAnsi="Times New Roman"/>
                            <w:sz w:val="20"/>
                            <w:szCs w:val="20"/>
                          </w:rPr>
                        </w:pPr>
                        <w:r w:rsidRPr="002948CD">
                          <w:rPr>
                            <w:rFonts w:ascii="Times New Roman" w:hAnsi="Times New Roman"/>
                            <w:b/>
                            <w:bCs/>
                            <w:sz w:val="18"/>
                            <w:szCs w:val="18"/>
                          </w:rPr>
                          <w:t>Doçent Temsilcisi</w:t>
                        </w:r>
                      </w:p>
                    </w:tc>
                    <w:tc>
                      <w:tcPr>
                        <w:tcW w:w="3336" w:type="dxa"/>
                        <w:shd w:val="clear" w:color="000000" w:fill="auto"/>
                      </w:tcPr>
                      <w:p w:rsidR="002F25BD" w:rsidRPr="002948CD" w:rsidRDefault="002F25BD" w:rsidP="008821DE">
                        <w:pPr>
                          <w:pStyle w:val="AralkYok"/>
                          <w:jc w:val="center"/>
                          <w:rPr>
                            <w:rFonts w:ascii="Times New Roman" w:hAnsi="Times New Roman"/>
                            <w:b/>
                            <w:sz w:val="18"/>
                            <w:szCs w:val="18"/>
                          </w:rPr>
                        </w:pPr>
                        <w:r w:rsidRPr="002948CD">
                          <w:rPr>
                            <w:rFonts w:ascii="Times New Roman" w:hAnsi="Times New Roman"/>
                            <w:b/>
                            <w:sz w:val="18"/>
                            <w:szCs w:val="18"/>
                          </w:rPr>
                          <w:t>ÜYE</w:t>
                        </w:r>
                      </w:p>
                      <w:p w:rsidR="002F25BD" w:rsidRPr="00062808" w:rsidRDefault="002F25BD" w:rsidP="008821DE">
                        <w:pPr>
                          <w:pStyle w:val="AralkYok"/>
                          <w:jc w:val="center"/>
                          <w:rPr>
                            <w:rFonts w:ascii="Times New Roman" w:hAnsi="Times New Roman"/>
                            <w:b/>
                            <w:color w:val="FFFFFF" w:themeColor="background1"/>
                            <w:sz w:val="18"/>
                            <w:szCs w:val="18"/>
                          </w:rPr>
                        </w:pPr>
                        <w:r w:rsidRPr="00062808">
                          <w:rPr>
                            <w:rFonts w:ascii="Times New Roman" w:hAnsi="Times New Roman"/>
                            <w:b/>
                            <w:color w:val="FFFFFF" w:themeColor="background1"/>
                            <w:sz w:val="18"/>
                            <w:szCs w:val="18"/>
                          </w:rPr>
                          <w:t>(İzinli)</w:t>
                        </w:r>
                      </w:p>
                      <w:p w:rsidR="002F25BD" w:rsidRDefault="002F25BD" w:rsidP="008821DE">
                        <w:pPr>
                          <w:pStyle w:val="AralkYok"/>
                          <w:spacing w:line="276" w:lineRule="auto"/>
                          <w:jc w:val="center"/>
                          <w:rPr>
                            <w:rFonts w:ascii="Times New Roman" w:hAnsi="Times New Roman"/>
                            <w:b/>
                            <w:bCs/>
                            <w:sz w:val="18"/>
                            <w:szCs w:val="18"/>
                          </w:rPr>
                        </w:pPr>
                        <w:r w:rsidRPr="002948CD">
                          <w:rPr>
                            <w:rFonts w:ascii="Times New Roman" w:hAnsi="Times New Roman"/>
                            <w:b/>
                            <w:bCs/>
                            <w:sz w:val="18"/>
                            <w:szCs w:val="18"/>
                          </w:rPr>
                          <w:t xml:space="preserve">Doç. Dr. </w:t>
                        </w:r>
                        <w:r>
                          <w:rPr>
                            <w:rFonts w:ascii="Times New Roman" w:hAnsi="Times New Roman"/>
                            <w:b/>
                            <w:bCs/>
                            <w:sz w:val="18"/>
                            <w:szCs w:val="18"/>
                          </w:rPr>
                          <w:t>Kenan YILDIRIM</w:t>
                        </w:r>
                      </w:p>
                      <w:p w:rsidR="002F25BD" w:rsidRPr="002948CD" w:rsidRDefault="002F25BD" w:rsidP="008821DE">
                        <w:pPr>
                          <w:pStyle w:val="AralkYok"/>
                          <w:spacing w:line="276" w:lineRule="auto"/>
                          <w:jc w:val="center"/>
                          <w:rPr>
                            <w:rFonts w:ascii="Times New Roman" w:hAnsi="Times New Roman"/>
                            <w:sz w:val="20"/>
                            <w:szCs w:val="20"/>
                          </w:rPr>
                        </w:pPr>
                        <w:r w:rsidRPr="002948CD">
                          <w:rPr>
                            <w:rFonts w:ascii="Times New Roman" w:hAnsi="Times New Roman"/>
                            <w:b/>
                            <w:bCs/>
                            <w:sz w:val="18"/>
                            <w:szCs w:val="18"/>
                          </w:rPr>
                          <w:t>Doçent Temsilcisi</w:t>
                        </w:r>
                      </w:p>
                    </w:tc>
                    <w:tc>
                      <w:tcPr>
                        <w:tcW w:w="3016" w:type="dxa"/>
                        <w:shd w:val="clear" w:color="000000" w:fill="auto"/>
                      </w:tcPr>
                      <w:p w:rsidR="002F25BD" w:rsidRPr="002948CD" w:rsidRDefault="002F25BD" w:rsidP="008821DE">
                        <w:pPr>
                          <w:pStyle w:val="AralkYok"/>
                          <w:jc w:val="center"/>
                          <w:rPr>
                            <w:rFonts w:ascii="Times New Roman" w:hAnsi="Times New Roman"/>
                            <w:b/>
                            <w:sz w:val="20"/>
                            <w:szCs w:val="20"/>
                          </w:rPr>
                        </w:pPr>
                        <w:r w:rsidRPr="002948CD">
                          <w:rPr>
                            <w:rFonts w:ascii="Times New Roman" w:hAnsi="Times New Roman"/>
                            <w:b/>
                            <w:sz w:val="20"/>
                            <w:szCs w:val="20"/>
                          </w:rPr>
                          <w:t>ÜYE</w:t>
                        </w:r>
                      </w:p>
                      <w:p w:rsidR="002F25BD" w:rsidRPr="00457F55" w:rsidRDefault="002F25BD" w:rsidP="008821DE">
                        <w:pPr>
                          <w:pStyle w:val="AralkYok"/>
                          <w:jc w:val="center"/>
                          <w:rPr>
                            <w:rFonts w:ascii="Times New Roman" w:hAnsi="Times New Roman"/>
                            <w:b/>
                            <w:sz w:val="18"/>
                            <w:szCs w:val="18"/>
                          </w:rPr>
                        </w:pPr>
                      </w:p>
                      <w:p w:rsidR="002F25BD" w:rsidRDefault="002F25BD" w:rsidP="008821DE">
                        <w:pPr>
                          <w:pStyle w:val="AralkYok"/>
                          <w:spacing w:line="276" w:lineRule="auto"/>
                          <w:jc w:val="center"/>
                          <w:rPr>
                            <w:rFonts w:ascii="Times New Roman" w:hAnsi="Times New Roman"/>
                            <w:b/>
                            <w:bCs/>
                            <w:sz w:val="18"/>
                            <w:szCs w:val="18"/>
                          </w:rPr>
                        </w:pPr>
                        <w:r w:rsidRPr="002948CD">
                          <w:rPr>
                            <w:rFonts w:ascii="Times New Roman" w:hAnsi="Times New Roman"/>
                            <w:b/>
                            <w:bCs/>
                            <w:sz w:val="18"/>
                            <w:szCs w:val="18"/>
                          </w:rPr>
                          <w:t>Dr.</w:t>
                        </w:r>
                        <w:r>
                          <w:rPr>
                            <w:rFonts w:ascii="Times New Roman" w:hAnsi="Times New Roman"/>
                            <w:b/>
                            <w:bCs/>
                            <w:sz w:val="18"/>
                            <w:szCs w:val="18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Times New Roman" w:hAnsi="Times New Roman"/>
                            <w:b/>
                            <w:bCs/>
                            <w:sz w:val="18"/>
                            <w:szCs w:val="18"/>
                          </w:rPr>
                          <w:t>Öğr</w:t>
                        </w:r>
                        <w:proofErr w:type="spellEnd"/>
                        <w:r>
                          <w:rPr>
                            <w:rFonts w:ascii="Times New Roman" w:hAnsi="Times New Roman"/>
                            <w:b/>
                            <w:bCs/>
                            <w:sz w:val="18"/>
                            <w:szCs w:val="18"/>
                          </w:rPr>
                          <w:t>. Üyesi Muhsin İNCESU</w:t>
                        </w:r>
                      </w:p>
                      <w:p w:rsidR="002F25BD" w:rsidRPr="00EE7A74" w:rsidRDefault="002F25BD" w:rsidP="008821DE">
                        <w:pPr>
                          <w:pStyle w:val="AralkYok"/>
                          <w:spacing w:line="276" w:lineRule="auto"/>
                          <w:jc w:val="center"/>
                          <w:rPr>
                            <w:rFonts w:ascii="Times New Roman" w:hAnsi="Times New Roman"/>
                            <w:b/>
                            <w:sz w:val="20"/>
                            <w:szCs w:val="20"/>
                          </w:rPr>
                        </w:pPr>
                        <w:r>
                          <w:rPr>
                            <w:rFonts w:ascii="Times New Roman" w:hAnsi="Times New Roman"/>
                            <w:b/>
                            <w:bCs/>
                            <w:sz w:val="18"/>
                            <w:szCs w:val="18"/>
                          </w:rPr>
                          <w:t>Doktor Öğretim Üyesi</w:t>
                        </w:r>
                        <w:r w:rsidRPr="001A3C22">
                          <w:rPr>
                            <w:rFonts w:ascii="Times New Roman" w:hAnsi="Times New Roman"/>
                            <w:b/>
                            <w:bCs/>
                            <w:sz w:val="18"/>
                            <w:szCs w:val="18"/>
                          </w:rPr>
                          <w:t xml:space="preserve"> Temsilcisi</w:t>
                        </w:r>
                      </w:p>
                    </w:tc>
                  </w:tr>
                  <w:tr w:rsidR="002F25BD" w:rsidRPr="00CB719F" w:rsidTr="00E568F9">
                    <w:trPr>
                      <w:trHeight w:val="996"/>
                      <w:jc w:val="center"/>
                    </w:trPr>
                    <w:tc>
                      <w:tcPr>
                        <w:tcW w:w="2894" w:type="dxa"/>
                        <w:shd w:val="clear" w:color="000000" w:fill="auto"/>
                      </w:tcPr>
                      <w:p w:rsidR="002F25BD" w:rsidRPr="002948CD" w:rsidRDefault="002F25BD" w:rsidP="008821DE">
                        <w:pPr>
                          <w:pStyle w:val="AralkYok"/>
                          <w:jc w:val="center"/>
                          <w:rPr>
                            <w:rFonts w:ascii="Times New Roman" w:hAnsi="Times New Roman"/>
                            <w:b/>
                            <w:sz w:val="20"/>
                            <w:szCs w:val="20"/>
                          </w:rPr>
                        </w:pPr>
                        <w:r w:rsidRPr="002948CD">
                          <w:rPr>
                            <w:rFonts w:ascii="Times New Roman" w:hAnsi="Times New Roman"/>
                            <w:b/>
                            <w:sz w:val="20"/>
                            <w:szCs w:val="20"/>
                          </w:rPr>
                          <w:t>ÜYE</w:t>
                        </w:r>
                      </w:p>
                      <w:p w:rsidR="002F25BD" w:rsidRDefault="002F25BD" w:rsidP="008821DE">
                        <w:pPr>
                          <w:pStyle w:val="AralkYok"/>
                          <w:jc w:val="center"/>
                          <w:rPr>
                            <w:rFonts w:ascii="Times New Roman" w:hAnsi="Times New Roman"/>
                            <w:b/>
                            <w:color w:val="FFFFFF" w:themeColor="background1"/>
                            <w:sz w:val="20"/>
                            <w:szCs w:val="20"/>
                          </w:rPr>
                        </w:pPr>
                      </w:p>
                      <w:p w:rsidR="002F25BD" w:rsidRPr="003C1CB3" w:rsidRDefault="002F25BD" w:rsidP="008821DE">
                        <w:pPr>
                          <w:pStyle w:val="AralkYok"/>
                          <w:jc w:val="center"/>
                          <w:rPr>
                            <w:rFonts w:ascii="Times New Roman" w:hAnsi="Times New Roman"/>
                            <w:b/>
                            <w:color w:val="FFFFFF" w:themeColor="background1"/>
                            <w:sz w:val="20"/>
                            <w:szCs w:val="20"/>
                          </w:rPr>
                        </w:pPr>
                        <w:r w:rsidRPr="003C1CB3">
                          <w:rPr>
                            <w:rFonts w:ascii="Times New Roman" w:hAnsi="Times New Roman"/>
                            <w:b/>
                            <w:color w:val="FFFFFF" w:themeColor="background1"/>
                            <w:sz w:val="20"/>
                            <w:szCs w:val="20"/>
                          </w:rPr>
                          <w:t>(i)</w:t>
                        </w:r>
                      </w:p>
                      <w:p w:rsidR="002F25BD" w:rsidRDefault="002F25BD" w:rsidP="008821DE">
                        <w:pPr>
                          <w:pStyle w:val="AralkYok"/>
                          <w:spacing w:line="276" w:lineRule="auto"/>
                          <w:jc w:val="center"/>
                          <w:rPr>
                            <w:rFonts w:ascii="Times New Roman" w:hAnsi="Times New Roman"/>
                            <w:b/>
                            <w:bCs/>
                            <w:sz w:val="18"/>
                            <w:szCs w:val="18"/>
                          </w:rPr>
                        </w:pPr>
                        <w:r w:rsidRPr="002948CD">
                          <w:rPr>
                            <w:rFonts w:ascii="Times New Roman" w:hAnsi="Times New Roman"/>
                            <w:b/>
                            <w:bCs/>
                            <w:sz w:val="18"/>
                            <w:szCs w:val="18"/>
                          </w:rPr>
                          <w:t>Dr.</w:t>
                        </w:r>
                        <w:r>
                          <w:rPr>
                            <w:rFonts w:ascii="Times New Roman" w:hAnsi="Times New Roman"/>
                            <w:b/>
                            <w:bCs/>
                            <w:sz w:val="18"/>
                            <w:szCs w:val="18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Times New Roman" w:hAnsi="Times New Roman"/>
                            <w:b/>
                            <w:bCs/>
                            <w:sz w:val="18"/>
                            <w:szCs w:val="18"/>
                          </w:rPr>
                          <w:t>Öğr</w:t>
                        </w:r>
                        <w:proofErr w:type="spellEnd"/>
                        <w:r>
                          <w:rPr>
                            <w:rFonts w:ascii="Times New Roman" w:hAnsi="Times New Roman"/>
                            <w:b/>
                            <w:bCs/>
                            <w:sz w:val="18"/>
                            <w:szCs w:val="18"/>
                          </w:rPr>
                          <w:t>. Üyesi Ayça KARTAL</w:t>
                        </w:r>
                      </w:p>
                      <w:p w:rsidR="002F25BD" w:rsidRPr="00512E3F" w:rsidRDefault="002F25BD" w:rsidP="008821DE">
                        <w:pPr>
                          <w:pStyle w:val="AralkYok"/>
                          <w:spacing w:line="276" w:lineRule="auto"/>
                          <w:jc w:val="center"/>
                          <w:rPr>
                            <w:rFonts w:ascii="Times New Roman" w:hAnsi="Times New Roman"/>
                            <w:b/>
                            <w:sz w:val="20"/>
                            <w:szCs w:val="20"/>
                          </w:rPr>
                        </w:pPr>
                        <w:r>
                          <w:rPr>
                            <w:rFonts w:ascii="Times New Roman" w:hAnsi="Times New Roman"/>
                            <w:b/>
                            <w:bCs/>
                            <w:sz w:val="18"/>
                            <w:szCs w:val="18"/>
                          </w:rPr>
                          <w:t>Temel Eğitim Bölüm Başkanı V.</w:t>
                        </w:r>
                      </w:p>
                    </w:tc>
                    <w:tc>
                      <w:tcPr>
                        <w:tcW w:w="3336" w:type="dxa"/>
                        <w:shd w:val="clear" w:color="000000" w:fill="auto"/>
                      </w:tcPr>
                      <w:p w:rsidR="002F25BD" w:rsidRPr="002948CD" w:rsidRDefault="002F25BD" w:rsidP="008821DE">
                        <w:pPr>
                          <w:pStyle w:val="AralkYok"/>
                          <w:jc w:val="center"/>
                          <w:rPr>
                            <w:rFonts w:ascii="Times New Roman" w:hAnsi="Times New Roman"/>
                            <w:b/>
                            <w:sz w:val="20"/>
                            <w:szCs w:val="20"/>
                          </w:rPr>
                        </w:pPr>
                        <w:r w:rsidRPr="002948CD">
                          <w:rPr>
                            <w:rFonts w:ascii="Times New Roman" w:hAnsi="Times New Roman"/>
                            <w:b/>
                            <w:sz w:val="20"/>
                            <w:szCs w:val="20"/>
                          </w:rPr>
                          <w:t>ÜYE</w:t>
                        </w:r>
                      </w:p>
                      <w:p w:rsidR="002F25BD" w:rsidRDefault="002F25BD" w:rsidP="008821DE">
                        <w:pPr>
                          <w:pStyle w:val="AralkYok"/>
                          <w:spacing w:line="276" w:lineRule="auto"/>
                          <w:rPr>
                            <w:rFonts w:ascii="Times New Roman" w:hAnsi="Times New Roman"/>
                            <w:b/>
                            <w:bCs/>
                            <w:sz w:val="18"/>
                            <w:szCs w:val="18"/>
                          </w:rPr>
                        </w:pPr>
                      </w:p>
                      <w:p w:rsidR="002F25BD" w:rsidRDefault="002F25BD" w:rsidP="008821DE">
                        <w:pPr>
                          <w:pStyle w:val="AralkYok"/>
                          <w:spacing w:line="276" w:lineRule="auto"/>
                          <w:jc w:val="center"/>
                          <w:rPr>
                            <w:rFonts w:ascii="Times New Roman" w:hAnsi="Times New Roman"/>
                            <w:b/>
                            <w:bCs/>
                            <w:sz w:val="18"/>
                            <w:szCs w:val="18"/>
                          </w:rPr>
                        </w:pPr>
                        <w:r w:rsidRPr="002948CD">
                          <w:rPr>
                            <w:rFonts w:ascii="Times New Roman" w:hAnsi="Times New Roman"/>
                            <w:b/>
                            <w:bCs/>
                            <w:sz w:val="18"/>
                            <w:szCs w:val="18"/>
                          </w:rPr>
                          <w:t>Dr.</w:t>
                        </w:r>
                        <w:r>
                          <w:rPr>
                            <w:rFonts w:ascii="Times New Roman" w:hAnsi="Times New Roman"/>
                            <w:b/>
                            <w:bCs/>
                            <w:sz w:val="18"/>
                            <w:szCs w:val="18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Times New Roman" w:hAnsi="Times New Roman"/>
                            <w:b/>
                            <w:bCs/>
                            <w:sz w:val="18"/>
                            <w:szCs w:val="18"/>
                          </w:rPr>
                          <w:t>Öğr</w:t>
                        </w:r>
                        <w:proofErr w:type="spellEnd"/>
                        <w:r>
                          <w:rPr>
                            <w:rFonts w:ascii="Times New Roman" w:hAnsi="Times New Roman"/>
                            <w:b/>
                            <w:bCs/>
                            <w:sz w:val="18"/>
                            <w:szCs w:val="18"/>
                          </w:rPr>
                          <w:t>. Üyesi Bünyamin SARIKAYA</w:t>
                        </w:r>
                      </w:p>
                      <w:p w:rsidR="002F25BD" w:rsidRPr="00512E3F" w:rsidRDefault="002F25BD" w:rsidP="008821DE">
                        <w:pPr>
                          <w:pStyle w:val="AralkYok"/>
                          <w:spacing w:line="276" w:lineRule="auto"/>
                          <w:jc w:val="center"/>
                          <w:rPr>
                            <w:rFonts w:ascii="Times New Roman" w:hAnsi="Times New Roman"/>
                            <w:b/>
                            <w:sz w:val="20"/>
                            <w:szCs w:val="20"/>
                          </w:rPr>
                        </w:pPr>
                        <w:proofErr w:type="gramStart"/>
                        <w:r>
                          <w:rPr>
                            <w:rFonts w:ascii="Times New Roman" w:hAnsi="Times New Roman"/>
                            <w:b/>
                            <w:bCs/>
                            <w:sz w:val="18"/>
                            <w:szCs w:val="18"/>
                          </w:rPr>
                          <w:t xml:space="preserve">Türkçe ve Sos. </w:t>
                        </w:r>
                        <w:proofErr w:type="gramEnd"/>
                        <w:r>
                          <w:rPr>
                            <w:rFonts w:ascii="Times New Roman" w:hAnsi="Times New Roman"/>
                            <w:b/>
                            <w:bCs/>
                            <w:sz w:val="18"/>
                            <w:szCs w:val="18"/>
                          </w:rPr>
                          <w:t xml:space="preserve">Bil. </w:t>
                        </w:r>
                        <w:proofErr w:type="spellStart"/>
                        <w:r>
                          <w:rPr>
                            <w:rFonts w:ascii="Times New Roman" w:hAnsi="Times New Roman"/>
                            <w:b/>
                            <w:bCs/>
                            <w:sz w:val="18"/>
                            <w:szCs w:val="18"/>
                          </w:rPr>
                          <w:t>Eğt</w:t>
                        </w:r>
                        <w:proofErr w:type="spellEnd"/>
                        <w:r>
                          <w:rPr>
                            <w:rFonts w:ascii="Times New Roman" w:hAnsi="Times New Roman"/>
                            <w:b/>
                            <w:bCs/>
                            <w:sz w:val="18"/>
                            <w:szCs w:val="18"/>
                          </w:rPr>
                          <w:t xml:space="preserve">. </w:t>
                        </w:r>
                        <w:r w:rsidRPr="002948CD">
                          <w:rPr>
                            <w:rFonts w:ascii="Times New Roman" w:hAnsi="Times New Roman"/>
                            <w:b/>
                            <w:bCs/>
                            <w:sz w:val="18"/>
                            <w:szCs w:val="18"/>
                          </w:rPr>
                          <w:t>Böl</w:t>
                        </w:r>
                        <w:r>
                          <w:rPr>
                            <w:rFonts w:ascii="Times New Roman" w:hAnsi="Times New Roman"/>
                            <w:b/>
                            <w:bCs/>
                            <w:sz w:val="18"/>
                            <w:szCs w:val="18"/>
                          </w:rPr>
                          <w:t>. B</w:t>
                        </w:r>
                        <w:r w:rsidRPr="002948CD">
                          <w:rPr>
                            <w:rFonts w:ascii="Times New Roman" w:hAnsi="Times New Roman"/>
                            <w:b/>
                            <w:bCs/>
                            <w:sz w:val="18"/>
                            <w:szCs w:val="18"/>
                          </w:rPr>
                          <w:t>şk</w:t>
                        </w:r>
                        <w:r>
                          <w:rPr>
                            <w:rFonts w:ascii="Times New Roman" w:hAnsi="Times New Roman"/>
                            <w:b/>
                            <w:bCs/>
                            <w:sz w:val="18"/>
                            <w:szCs w:val="18"/>
                          </w:rPr>
                          <w:t>. V.</w:t>
                        </w:r>
                      </w:p>
                    </w:tc>
                    <w:tc>
                      <w:tcPr>
                        <w:tcW w:w="3016" w:type="dxa"/>
                        <w:shd w:val="clear" w:color="000000" w:fill="auto"/>
                      </w:tcPr>
                      <w:p w:rsidR="002F25BD" w:rsidRPr="007E5121" w:rsidRDefault="002F25BD" w:rsidP="008821DE">
                        <w:pPr>
                          <w:pStyle w:val="AralkYok"/>
                          <w:jc w:val="center"/>
                          <w:rPr>
                            <w:rFonts w:ascii="Times New Roman" w:eastAsiaTheme="minorEastAsia" w:hAnsi="Times New Roman"/>
                            <w:b/>
                            <w:sz w:val="18"/>
                            <w:szCs w:val="18"/>
                            <w:lang w:eastAsia="tr-TR"/>
                          </w:rPr>
                        </w:pPr>
                        <w:r w:rsidRPr="007E5121">
                          <w:rPr>
                            <w:rFonts w:ascii="Times New Roman" w:eastAsiaTheme="minorEastAsia" w:hAnsi="Times New Roman"/>
                            <w:b/>
                            <w:sz w:val="18"/>
                            <w:szCs w:val="18"/>
                          </w:rPr>
                          <w:t>ÜYE</w:t>
                        </w:r>
                      </w:p>
                      <w:p w:rsidR="002F25BD" w:rsidRDefault="002F25BD" w:rsidP="008821DE">
                        <w:pPr>
                          <w:pStyle w:val="AralkYok"/>
                          <w:jc w:val="center"/>
                          <w:rPr>
                            <w:rFonts w:ascii="Times New Roman" w:eastAsiaTheme="minorEastAsia" w:hAnsi="Times New Roman"/>
                            <w:b/>
                            <w:color w:val="FFFFFF" w:themeColor="background1"/>
                            <w:sz w:val="18"/>
                            <w:szCs w:val="18"/>
                          </w:rPr>
                        </w:pPr>
                        <w:proofErr w:type="gramStart"/>
                        <w:r w:rsidRPr="007E5121">
                          <w:rPr>
                            <w:rFonts w:ascii="Times New Roman" w:eastAsiaTheme="minorEastAsia" w:hAnsi="Times New Roman"/>
                            <w:b/>
                            <w:color w:val="FFFFFF" w:themeColor="background1"/>
                            <w:sz w:val="18"/>
                            <w:szCs w:val="18"/>
                          </w:rPr>
                          <w:t>(</w:t>
                        </w:r>
                        <w:proofErr w:type="gramEnd"/>
                        <w:r w:rsidRPr="007E5121">
                          <w:rPr>
                            <w:rFonts w:ascii="Times New Roman" w:eastAsiaTheme="minorEastAsia" w:hAnsi="Times New Roman"/>
                            <w:b/>
                            <w:color w:val="FFFFFF" w:themeColor="background1"/>
                            <w:sz w:val="18"/>
                            <w:szCs w:val="18"/>
                          </w:rPr>
                          <w:t>İl</w:t>
                        </w:r>
                      </w:p>
                      <w:p w:rsidR="002F25BD" w:rsidRPr="007E5121" w:rsidRDefault="002F25BD" w:rsidP="008821DE">
                        <w:pPr>
                          <w:pStyle w:val="AralkYok"/>
                          <w:jc w:val="center"/>
                          <w:rPr>
                            <w:rFonts w:ascii="Times New Roman" w:eastAsiaTheme="minorEastAsia" w:hAnsi="Times New Roman"/>
                            <w:b/>
                            <w:color w:val="FFFFFF" w:themeColor="background1"/>
                            <w:sz w:val="18"/>
                            <w:szCs w:val="18"/>
                          </w:rPr>
                        </w:pPr>
                        <w:r w:rsidRPr="007E5121">
                          <w:rPr>
                            <w:rFonts w:ascii="Times New Roman" w:eastAsiaTheme="minorEastAsia" w:hAnsi="Times New Roman"/>
                            <w:b/>
                            <w:color w:val="FFFFFF" w:themeColor="background1"/>
                            <w:sz w:val="18"/>
                            <w:szCs w:val="18"/>
                          </w:rPr>
                          <w:t>)</w:t>
                        </w:r>
                      </w:p>
                      <w:p w:rsidR="002F25BD" w:rsidRPr="007E5121" w:rsidRDefault="002F25BD" w:rsidP="008821DE">
                        <w:pPr>
                          <w:pStyle w:val="AralkYok"/>
                          <w:spacing w:line="276" w:lineRule="auto"/>
                          <w:jc w:val="center"/>
                          <w:rPr>
                            <w:rFonts w:ascii="Times New Roman" w:eastAsiaTheme="minorEastAsia" w:hAnsi="Times New Roman"/>
                            <w:b/>
                            <w:bCs/>
                            <w:sz w:val="18"/>
                            <w:szCs w:val="18"/>
                          </w:rPr>
                        </w:pPr>
                        <w:r w:rsidRPr="007E5121">
                          <w:rPr>
                            <w:rFonts w:ascii="Times New Roman" w:eastAsiaTheme="minorEastAsia" w:hAnsi="Times New Roman"/>
                            <w:b/>
                            <w:bCs/>
                            <w:sz w:val="18"/>
                            <w:szCs w:val="18"/>
                          </w:rPr>
                          <w:t xml:space="preserve">Prof. Dr. </w:t>
                        </w:r>
                        <w:proofErr w:type="spellStart"/>
                        <w:r w:rsidRPr="007E5121">
                          <w:rPr>
                            <w:rFonts w:ascii="Times New Roman" w:eastAsiaTheme="minorEastAsia" w:hAnsi="Times New Roman"/>
                            <w:b/>
                            <w:bCs/>
                            <w:sz w:val="18"/>
                            <w:szCs w:val="18"/>
                          </w:rPr>
                          <w:t>Sadulla</w:t>
                        </w:r>
                        <w:proofErr w:type="spellEnd"/>
                        <w:r w:rsidRPr="007E5121">
                          <w:rPr>
                            <w:rFonts w:ascii="Times New Roman" w:eastAsiaTheme="minorEastAsia" w:hAnsi="Times New Roman"/>
                            <w:b/>
                            <w:bCs/>
                            <w:sz w:val="18"/>
                            <w:szCs w:val="18"/>
                          </w:rPr>
                          <w:t xml:space="preserve"> JAFAROV</w:t>
                        </w:r>
                      </w:p>
                      <w:p w:rsidR="002F25BD" w:rsidRPr="002948CD" w:rsidRDefault="002F25BD" w:rsidP="008821DE">
                        <w:pPr>
                          <w:pStyle w:val="AralkYok"/>
                          <w:spacing w:line="276" w:lineRule="auto"/>
                          <w:jc w:val="center"/>
                          <w:rPr>
                            <w:rFonts w:ascii="Times New Roman" w:hAnsi="Times New Roman"/>
                            <w:b/>
                            <w:sz w:val="18"/>
                            <w:szCs w:val="18"/>
                          </w:rPr>
                        </w:pPr>
                        <w:r w:rsidRPr="007E5121">
                          <w:rPr>
                            <w:rFonts w:ascii="Times New Roman" w:eastAsiaTheme="minorEastAsia" w:hAnsi="Times New Roman"/>
                            <w:b/>
                            <w:bCs/>
                            <w:sz w:val="18"/>
                            <w:szCs w:val="18"/>
                          </w:rPr>
                          <w:t>Ma</w:t>
                        </w:r>
                        <w:r>
                          <w:rPr>
                            <w:rFonts w:ascii="Times New Roman" w:eastAsiaTheme="minorEastAsia" w:hAnsi="Times New Roman"/>
                            <w:b/>
                            <w:bCs/>
                            <w:sz w:val="18"/>
                            <w:szCs w:val="18"/>
                          </w:rPr>
                          <w:t xml:space="preserve">t. </w:t>
                        </w:r>
                        <w:proofErr w:type="gramStart"/>
                        <w:r>
                          <w:rPr>
                            <w:rFonts w:ascii="Times New Roman" w:eastAsiaTheme="minorEastAsia" w:hAnsi="Times New Roman"/>
                            <w:b/>
                            <w:bCs/>
                            <w:sz w:val="18"/>
                            <w:szCs w:val="18"/>
                          </w:rPr>
                          <w:t>ve</w:t>
                        </w:r>
                        <w:proofErr w:type="gramEnd"/>
                        <w:r>
                          <w:rPr>
                            <w:rFonts w:ascii="Times New Roman" w:eastAsiaTheme="minorEastAsia" w:hAnsi="Times New Roman"/>
                            <w:b/>
                            <w:bCs/>
                            <w:sz w:val="18"/>
                            <w:szCs w:val="18"/>
                          </w:rPr>
                          <w:t xml:space="preserve"> Fen Bil. </w:t>
                        </w:r>
                        <w:proofErr w:type="spellStart"/>
                        <w:r>
                          <w:rPr>
                            <w:rFonts w:ascii="Times New Roman" w:eastAsiaTheme="minorEastAsia" w:hAnsi="Times New Roman"/>
                            <w:b/>
                            <w:bCs/>
                            <w:sz w:val="18"/>
                            <w:szCs w:val="18"/>
                          </w:rPr>
                          <w:t>Eğt</w:t>
                        </w:r>
                        <w:proofErr w:type="spellEnd"/>
                        <w:r>
                          <w:rPr>
                            <w:rFonts w:ascii="Times New Roman" w:eastAsiaTheme="minorEastAsia" w:hAnsi="Times New Roman"/>
                            <w:b/>
                            <w:bCs/>
                            <w:sz w:val="18"/>
                            <w:szCs w:val="18"/>
                          </w:rPr>
                          <w:t xml:space="preserve">. Böl. Bşk. </w:t>
                        </w:r>
                        <w:r w:rsidRPr="007E5121">
                          <w:rPr>
                            <w:rFonts w:ascii="Times New Roman" w:eastAsiaTheme="minorEastAsia" w:hAnsi="Times New Roman"/>
                            <w:b/>
                            <w:bCs/>
                            <w:sz w:val="18"/>
                            <w:szCs w:val="18"/>
                          </w:rPr>
                          <w:t xml:space="preserve"> </w:t>
                        </w:r>
                      </w:p>
                    </w:tc>
                  </w:tr>
                  <w:tr w:rsidR="002F25BD" w:rsidRPr="00CB719F" w:rsidTr="00E568F9">
                    <w:trPr>
                      <w:trHeight w:val="990"/>
                      <w:jc w:val="center"/>
                    </w:trPr>
                    <w:tc>
                      <w:tcPr>
                        <w:tcW w:w="2894" w:type="dxa"/>
                        <w:shd w:val="clear" w:color="000000" w:fill="auto"/>
                      </w:tcPr>
                      <w:p w:rsidR="002F25BD" w:rsidRPr="002948CD" w:rsidRDefault="002F25BD" w:rsidP="008821DE">
                        <w:pPr>
                          <w:pStyle w:val="AralkYok"/>
                          <w:jc w:val="center"/>
                          <w:rPr>
                            <w:rFonts w:ascii="Times New Roman" w:hAnsi="Times New Roman"/>
                            <w:b/>
                            <w:sz w:val="20"/>
                            <w:szCs w:val="20"/>
                          </w:rPr>
                        </w:pPr>
                        <w:r w:rsidRPr="002948CD">
                          <w:rPr>
                            <w:rFonts w:ascii="Times New Roman" w:hAnsi="Times New Roman"/>
                            <w:b/>
                            <w:sz w:val="20"/>
                            <w:szCs w:val="20"/>
                          </w:rPr>
                          <w:t>ÜYE</w:t>
                        </w:r>
                      </w:p>
                      <w:p w:rsidR="002F25BD" w:rsidRPr="00457F55" w:rsidRDefault="002F25BD" w:rsidP="008821DE">
                        <w:pPr>
                          <w:pStyle w:val="AralkYok"/>
                          <w:jc w:val="center"/>
                          <w:rPr>
                            <w:rFonts w:ascii="Times New Roman" w:hAnsi="Times New Roman"/>
                            <w:b/>
                            <w:sz w:val="18"/>
                            <w:szCs w:val="18"/>
                          </w:rPr>
                        </w:pPr>
                      </w:p>
                      <w:p w:rsidR="002F25BD" w:rsidRDefault="002F25BD" w:rsidP="008821DE">
                        <w:pPr>
                          <w:pStyle w:val="AralkYok"/>
                          <w:spacing w:line="276" w:lineRule="auto"/>
                          <w:jc w:val="center"/>
                          <w:rPr>
                            <w:rFonts w:ascii="Times New Roman" w:hAnsi="Times New Roman"/>
                            <w:b/>
                            <w:bCs/>
                            <w:sz w:val="18"/>
                            <w:szCs w:val="18"/>
                          </w:rPr>
                        </w:pPr>
                        <w:r w:rsidRPr="002948CD">
                          <w:rPr>
                            <w:rFonts w:ascii="Times New Roman" w:hAnsi="Times New Roman"/>
                            <w:b/>
                            <w:bCs/>
                            <w:sz w:val="18"/>
                            <w:szCs w:val="18"/>
                          </w:rPr>
                          <w:t>Dr.</w:t>
                        </w:r>
                        <w:r>
                          <w:rPr>
                            <w:rFonts w:ascii="Times New Roman" w:hAnsi="Times New Roman"/>
                            <w:b/>
                            <w:bCs/>
                            <w:sz w:val="18"/>
                            <w:szCs w:val="18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Times New Roman" w:hAnsi="Times New Roman"/>
                            <w:b/>
                            <w:bCs/>
                            <w:sz w:val="18"/>
                            <w:szCs w:val="18"/>
                          </w:rPr>
                          <w:t>Öğr</w:t>
                        </w:r>
                        <w:proofErr w:type="spellEnd"/>
                        <w:r>
                          <w:rPr>
                            <w:rFonts w:ascii="Times New Roman" w:hAnsi="Times New Roman"/>
                            <w:b/>
                            <w:bCs/>
                            <w:sz w:val="18"/>
                            <w:szCs w:val="18"/>
                          </w:rPr>
                          <w:t>. Üyesi Zekeriya ÇAM</w:t>
                        </w:r>
                      </w:p>
                      <w:p w:rsidR="002F25BD" w:rsidRPr="002B3B0C" w:rsidRDefault="002F25BD" w:rsidP="008821DE">
                        <w:pPr>
                          <w:pStyle w:val="AralkYok"/>
                          <w:spacing w:line="276" w:lineRule="auto"/>
                          <w:jc w:val="center"/>
                          <w:rPr>
                            <w:rFonts w:ascii="Times New Roman" w:hAnsi="Times New Roman"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 w:hAnsi="Times New Roman"/>
                            <w:b/>
                            <w:bCs/>
                            <w:sz w:val="18"/>
                            <w:szCs w:val="18"/>
                          </w:rPr>
                          <w:t>Eğitim Bilimleri Bölüm Başkanı</w:t>
                        </w:r>
                      </w:p>
                    </w:tc>
                    <w:tc>
                      <w:tcPr>
                        <w:tcW w:w="3336" w:type="dxa"/>
                        <w:shd w:val="clear" w:color="000000" w:fill="auto"/>
                      </w:tcPr>
                      <w:p w:rsidR="002F25BD" w:rsidRPr="002948CD" w:rsidRDefault="002F25BD" w:rsidP="008821DE">
                        <w:pPr>
                          <w:pStyle w:val="AralkYok"/>
                          <w:jc w:val="center"/>
                          <w:rPr>
                            <w:rFonts w:ascii="Times New Roman" w:hAnsi="Times New Roman"/>
                            <w:b/>
                            <w:sz w:val="18"/>
                            <w:szCs w:val="18"/>
                          </w:rPr>
                        </w:pPr>
                        <w:r w:rsidRPr="002948CD">
                          <w:rPr>
                            <w:rFonts w:ascii="Times New Roman" w:hAnsi="Times New Roman"/>
                            <w:b/>
                            <w:sz w:val="18"/>
                            <w:szCs w:val="18"/>
                          </w:rPr>
                          <w:t>ÜYE</w:t>
                        </w:r>
                      </w:p>
                      <w:p w:rsidR="002F25BD" w:rsidRDefault="002F25BD" w:rsidP="008821DE">
                        <w:pPr>
                          <w:pStyle w:val="AralkYok"/>
                          <w:jc w:val="center"/>
                          <w:rPr>
                            <w:rFonts w:ascii="Times New Roman" w:hAnsi="Times New Roman"/>
                            <w:b/>
                            <w:color w:val="FFFFFF" w:themeColor="background1"/>
                            <w:sz w:val="20"/>
                            <w:szCs w:val="20"/>
                          </w:rPr>
                        </w:pPr>
                        <w:r>
                          <w:rPr>
                            <w:rFonts w:ascii="Times New Roman" w:hAnsi="Times New Roman"/>
                            <w:b/>
                            <w:color w:val="FFFFFF" w:themeColor="background1"/>
                            <w:sz w:val="20"/>
                            <w:szCs w:val="20"/>
                          </w:rPr>
                          <w:t>(İzinli)</w:t>
                        </w:r>
                      </w:p>
                      <w:p w:rsidR="002F25BD" w:rsidRPr="007F69A5" w:rsidRDefault="002F25BD" w:rsidP="008821DE">
                        <w:pPr>
                          <w:pStyle w:val="AralkYok"/>
                          <w:jc w:val="center"/>
                          <w:rPr>
                            <w:rFonts w:ascii="Times New Roman" w:hAnsi="Times New Roman"/>
                            <w:b/>
                            <w:color w:val="FFFFFF" w:themeColor="background1"/>
                            <w:sz w:val="18"/>
                            <w:szCs w:val="18"/>
                          </w:rPr>
                        </w:pPr>
                        <w:r w:rsidRPr="002948CD">
                          <w:rPr>
                            <w:rFonts w:ascii="Times New Roman" w:hAnsi="Times New Roman"/>
                            <w:b/>
                            <w:bCs/>
                            <w:sz w:val="18"/>
                            <w:szCs w:val="18"/>
                          </w:rPr>
                          <w:t>Dr.</w:t>
                        </w:r>
                        <w:r>
                          <w:rPr>
                            <w:rFonts w:ascii="Times New Roman" w:hAnsi="Times New Roman"/>
                            <w:b/>
                            <w:bCs/>
                            <w:sz w:val="18"/>
                            <w:szCs w:val="18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Times New Roman" w:hAnsi="Times New Roman"/>
                            <w:b/>
                            <w:bCs/>
                            <w:sz w:val="18"/>
                            <w:szCs w:val="18"/>
                          </w:rPr>
                          <w:t>Öğr</w:t>
                        </w:r>
                        <w:proofErr w:type="spellEnd"/>
                        <w:r>
                          <w:rPr>
                            <w:rFonts w:ascii="Times New Roman" w:hAnsi="Times New Roman"/>
                            <w:b/>
                            <w:bCs/>
                            <w:sz w:val="18"/>
                            <w:szCs w:val="18"/>
                          </w:rPr>
                          <w:t>. Üyesi Yusuf ÖZTÜRK</w:t>
                        </w:r>
                      </w:p>
                      <w:p w:rsidR="002F25BD" w:rsidRPr="00421C6C" w:rsidRDefault="002F25BD" w:rsidP="008821DE">
                        <w:pPr>
                          <w:pStyle w:val="AralkYok"/>
                          <w:spacing w:line="276" w:lineRule="auto"/>
                          <w:jc w:val="center"/>
                          <w:rPr>
                            <w:rFonts w:ascii="Times New Roman" w:hAnsi="Times New Roman"/>
                            <w:b/>
                            <w:bCs/>
                            <w:sz w:val="18"/>
                            <w:szCs w:val="18"/>
                          </w:rPr>
                        </w:pPr>
                        <w:r>
                          <w:rPr>
                            <w:rFonts w:ascii="Times New Roman" w:hAnsi="Times New Roman"/>
                            <w:b/>
                            <w:bCs/>
                            <w:sz w:val="18"/>
                            <w:szCs w:val="18"/>
                          </w:rPr>
                          <w:t xml:space="preserve">Yabancı Diller </w:t>
                        </w:r>
                        <w:proofErr w:type="spellStart"/>
                        <w:r>
                          <w:rPr>
                            <w:rFonts w:ascii="Times New Roman" w:hAnsi="Times New Roman"/>
                            <w:b/>
                            <w:bCs/>
                            <w:sz w:val="18"/>
                            <w:szCs w:val="18"/>
                          </w:rPr>
                          <w:t>Eğt</w:t>
                        </w:r>
                        <w:proofErr w:type="spellEnd"/>
                        <w:r>
                          <w:rPr>
                            <w:rFonts w:ascii="Times New Roman" w:hAnsi="Times New Roman"/>
                            <w:b/>
                            <w:bCs/>
                            <w:sz w:val="18"/>
                            <w:szCs w:val="18"/>
                          </w:rPr>
                          <w:t>. Bölüm Başkan V.</w:t>
                        </w:r>
                      </w:p>
                    </w:tc>
                    <w:tc>
                      <w:tcPr>
                        <w:tcW w:w="3016" w:type="dxa"/>
                        <w:shd w:val="clear" w:color="000000" w:fill="auto"/>
                      </w:tcPr>
                      <w:p w:rsidR="002F25BD" w:rsidRPr="007E5121" w:rsidRDefault="002F25BD" w:rsidP="008821DE">
                        <w:pPr>
                          <w:pStyle w:val="AralkYok"/>
                          <w:jc w:val="center"/>
                          <w:rPr>
                            <w:rFonts w:ascii="Times New Roman" w:eastAsiaTheme="minorEastAsia" w:hAnsi="Times New Roman"/>
                            <w:b/>
                            <w:sz w:val="18"/>
                            <w:szCs w:val="18"/>
                            <w:lang w:eastAsia="tr-TR"/>
                          </w:rPr>
                        </w:pPr>
                        <w:r w:rsidRPr="007E5121">
                          <w:rPr>
                            <w:rFonts w:ascii="Times New Roman" w:eastAsiaTheme="minorEastAsia" w:hAnsi="Times New Roman"/>
                            <w:b/>
                            <w:sz w:val="18"/>
                            <w:szCs w:val="18"/>
                          </w:rPr>
                          <w:t>ÜYE</w:t>
                        </w:r>
                      </w:p>
                      <w:p w:rsidR="002F25BD" w:rsidRDefault="002F25BD" w:rsidP="008821DE">
                        <w:pPr>
                          <w:pStyle w:val="AralkYok"/>
                          <w:spacing w:line="276" w:lineRule="auto"/>
                          <w:rPr>
                            <w:rFonts w:ascii="Times New Roman" w:hAnsi="Times New Roman"/>
                            <w:b/>
                            <w:sz w:val="18"/>
                            <w:szCs w:val="18"/>
                          </w:rPr>
                        </w:pPr>
                      </w:p>
                      <w:p w:rsidR="002F25BD" w:rsidRDefault="002F25BD" w:rsidP="008821DE">
                        <w:pPr>
                          <w:pStyle w:val="AralkYok"/>
                          <w:spacing w:line="276" w:lineRule="auto"/>
                          <w:jc w:val="center"/>
                          <w:rPr>
                            <w:rFonts w:ascii="Times New Roman" w:eastAsiaTheme="minorEastAsia" w:hAnsi="Times New Roman"/>
                            <w:b/>
                            <w:bCs/>
                            <w:sz w:val="16"/>
                            <w:szCs w:val="16"/>
                          </w:rPr>
                        </w:pPr>
                        <w:r w:rsidRPr="005C0F66">
                          <w:rPr>
                            <w:rFonts w:ascii="Times New Roman" w:hAnsi="Times New Roman"/>
                            <w:b/>
                            <w:bCs/>
                            <w:sz w:val="16"/>
                            <w:szCs w:val="16"/>
                          </w:rPr>
                          <w:t xml:space="preserve">Dr. </w:t>
                        </w:r>
                        <w:proofErr w:type="spellStart"/>
                        <w:r w:rsidRPr="005C0F66">
                          <w:rPr>
                            <w:rFonts w:ascii="Times New Roman" w:hAnsi="Times New Roman"/>
                            <w:b/>
                            <w:bCs/>
                            <w:sz w:val="16"/>
                            <w:szCs w:val="16"/>
                          </w:rPr>
                          <w:t>Öğr</w:t>
                        </w:r>
                        <w:proofErr w:type="spellEnd"/>
                        <w:r w:rsidRPr="005C0F66">
                          <w:rPr>
                            <w:rFonts w:ascii="Times New Roman" w:hAnsi="Times New Roman"/>
                            <w:b/>
                            <w:bCs/>
                            <w:sz w:val="16"/>
                            <w:szCs w:val="16"/>
                          </w:rPr>
                          <w:t>. Üyesi</w:t>
                        </w:r>
                        <w:r w:rsidRPr="005C0F66">
                          <w:rPr>
                            <w:rFonts w:ascii="Times New Roman" w:eastAsiaTheme="minorEastAsia" w:hAnsi="Times New Roman"/>
                            <w:b/>
                            <w:bCs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ascii="Times New Roman" w:eastAsiaTheme="minorEastAsia" w:hAnsi="Times New Roman"/>
                            <w:b/>
                            <w:bCs/>
                            <w:sz w:val="16"/>
                            <w:szCs w:val="16"/>
                          </w:rPr>
                          <w:t xml:space="preserve">İskender DÖLEK </w:t>
                        </w:r>
                      </w:p>
                      <w:p w:rsidR="002F25BD" w:rsidRPr="002948CD" w:rsidRDefault="002F25BD" w:rsidP="008821DE">
                        <w:pPr>
                          <w:pStyle w:val="AralkYok"/>
                          <w:spacing w:line="276" w:lineRule="auto"/>
                          <w:jc w:val="center"/>
                          <w:rPr>
                            <w:rFonts w:ascii="Times New Roman" w:hAnsi="Times New Roman"/>
                            <w:b/>
                            <w:sz w:val="18"/>
                            <w:szCs w:val="18"/>
                          </w:rPr>
                        </w:pPr>
                        <w:r w:rsidRPr="007E5121">
                          <w:rPr>
                            <w:rFonts w:ascii="Times New Roman" w:eastAsiaTheme="minorEastAsia" w:hAnsi="Times New Roman"/>
                            <w:b/>
                            <w:bCs/>
                            <w:sz w:val="18"/>
                            <w:szCs w:val="18"/>
                          </w:rPr>
                          <w:t xml:space="preserve">Güzel San. </w:t>
                        </w:r>
                        <w:proofErr w:type="spellStart"/>
                        <w:r w:rsidRPr="007E5121">
                          <w:rPr>
                            <w:rFonts w:ascii="Times New Roman" w:eastAsiaTheme="minorEastAsia" w:hAnsi="Times New Roman"/>
                            <w:b/>
                            <w:bCs/>
                            <w:sz w:val="18"/>
                            <w:szCs w:val="18"/>
                          </w:rPr>
                          <w:t>Eğt</w:t>
                        </w:r>
                        <w:proofErr w:type="spellEnd"/>
                        <w:r w:rsidRPr="007E5121">
                          <w:rPr>
                            <w:rFonts w:ascii="Times New Roman" w:eastAsiaTheme="minorEastAsia" w:hAnsi="Times New Roman"/>
                            <w:b/>
                            <w:bCs/>
                            <w:sz w:val="18"/>
                            <w:szCs w:val="18"/>
                          </w:rPr>
                          <w:t>. Bölüm Başkan V.</w:t>
                        </w:r>
                      </w:p>
                    </w:tc>
                  </w:tr>
                  <w:tr w:rsidR="002F25BD" w:rsidRPr="00CB719F" w:rsidTr="00E568F9">
                    <w:trPr>
                      <w:trHeight w:val="1130"/>
                      <w:jc w:val="center"/>
                    </w:trPr>
                    <w:tc>
                      <w:tcPr>
                        <w:tcW w:w="2894" w:type="dxa"/>
                        <w:shd w:val="clear" w:color="000000" w:fill="auto"/>
                      </w:tcPr>
                      <w:p w:rsidR="002F25BD" w:rsidRPr="002948CD" w:rsidRDefault="002F25BD" w:rsidP="008821DE">
                        <w:pPr>
                          <w:pStyle w:val="AralkYok"/>
                          <w:jc w:val="center"/>
                          <w:rPr>
                            <w:rFonts w:ascii="Times New Roman" w:hAnsi="Times New Roman"/>
                            <w:b/>
                            <w:sz w:val="20"/>
                            <w:szCs w:val="20"/>
                          </w:rPr>
                        </w:pPr>
                        <w:r w:rsidRPr="002948CD">
                          <w:rPr>
                            <w:rFonts w:ascii="Times New Roman" w:hAnsi="Times New Roman"/>
                            <w:b/>
                            <w:sz w:val="20"/>
                            <w:szCs w:val="20"/>
                          </w:rPr>
                          <w:t>ÜYE</w:t>
                        </w:r>
                      </w:p>
                      <w:p w:rsidR="002F25BD" w:rsidRDefault="002F25BD" w:rsidP="008821DE">
                        <w:pPr>
                          <w:pStyle w:val="AralkYok"/>
                          <w:rPr>
                            <w:rFonts w:ascii="Times New Roman" w:hAnsi="Times New Roman"/>
                            <w:b/>
                            <w:sz w:val="18"/>
                            <w:szCs w:val="18"/>
                          </w:rPr>
                        </w:pPr>
                      </w:p>
                      <w:p w:rsidR="002F25BD" w:rsidRPr="00457F55" w:rsidRDefault="002F25BD" w:rsidP="008821DE">
                        <w:pPr>
                          <w:pStyle w:val="AralkYok"/>
                          <w:rPr>
                            <w:rFonts w:ascii="Times New Roman" w:hAnsi="Times New Roman"/>
                            <w:b/>
                            <w:sz w:val="18"/>
                            <w:szCs w:val="18"/>
                          </w:rPr>
                        </w:pPr>
                      </w:p>
                      <w:p w:rsidR="002F25BD" w:rsidRDefault="002F25BD" w:rsidP="008821DE">
                        <w:pPr>
                          <w:pStyle w:val="AralkYok"/>
                          <w:spacing w:line="276" w:lineRule="auto"/>
                          <w:jc w:val="center"/>
                          <w:rPr>
                            <w:rFonts w:ascii="Times New Roman" w:hAnsi="Times New Roman"/>
                            <w:b/>
                            <w:bCs/>
                            <w:sz w:val="18"/>
                            <w:szCs w:val="18"/>
                          </w:rPr>
                        </w:pPr>
                        <w:r w:rsidRPr="002948CD">
                          <w:rPr>
                            <w:rFonts w:ascii="Times New Roman" w:hAnsi="Times New Roman"/>
                            <w:b/>
                            <w:bCs/>
                            <w:sz w:val="18"/>
                            <w:szCs w:val="18"/>
                          </w:rPr>
                          <w:t>Dr.</w:t>
                        </w:r>
                        <w:r>
                          <w:rPr>
                            <w:rFonts w:ascii="Times New Roman" w:hAnsi="Times New Roman"/>
                            <w:b/>
                            <w:bCs/>
                            <w:sz w:val="18"/>
                            <w:szCs w:val="18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Times New Roman" w:hAnsi="Times New Roman"/>
                            <w:b/>
                            <w:bCs/>
                            <w:sz w:val="18"/>
                            <w:szCs w:val="18"/>
                          </w:rPr>
                          <w:t>Öğr</w:t>
                        </w:r>
                        <w:proofErr w:type="spellEnd"/>
                        <w:r>
                          <w:rPr>
                            <w:rFonts w:ascii="Times New Roman" w:hAnsi="Times New Roman"/>
                            <w:b/>
                            <w:bCs/>
                            <w:sz w:val="18"/>
                            <w:szCs w:val="18"/>
                          </w:rPr>
                          <w:t>. Üyesi Erdinç ÖCAL</w:t>
                        </w:r>
                      </w:p>
                      <w:p w:rsidR="002F25BD" w:rsidRPr="002B3B0C" w:rsidRDefault="002F25BD" w:rsidP="008821DE">
                        <w:pPr>
                          <w:pStyle w:val="AralkYok"/>
                          <w:spacing w:line="276" w:lineRule="auto"/>
                          <w:jc w:val="center"/>
                          <w:rPr>
                            <w:rFonts w:ascii="Times New Roman" w:hAnsi="Times New Roman"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 w:hAnsi="Times New Roman"/>
                            <w:b/>
                            <w:bCs/>
                            <w:sz w:val="18"/>
                            <w:szCs w:val="18"/>
                          </w:rPr>
                          <w:t>Özel Eğitim Bölüm Başkanı V.</w:t>
                        </w:r>
                      </w:p>
                    </w:tc>
                    <w:tc>
                      <w:tcPr>
                        <w:tcW w:w="3336" w:type="dxa"/>
                        <w:shd w:val="clear" w:color="000000" w:fill="auto"/>
                      </w:tcPr>
                      <w:p w:rsidR="002F25BD" w:rsidRPr="00421C6C" w:rsidRDefault="002F25BD" w:rsidP="008821DE">
                        <w:pPr>
                          <w:pStyle w:val="AralkYok"/>
                          <w:spacing w:line="276" w:lineRule="auto"/>
                          <w:jc w:val="center"/>
                          <w:rPr>
                            <w:rFonts w:ascii="Times New Roman" w:hAnsi="Times New Roman"/>
                            <w:b/>
                            <w:bCs/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3016" w:type="dxa"/>
                        <w:shd w:val="clear" w:color="000000" w:fill="auto"/>
                      </w:tcPr>
                      <w:p w:rsidR="002F25BD" w:rsidRPr="002948CD" w:rsidRDefault="002F25BD" w:rsidP="008821DE">
                        <w:pPr>
                          <w:pStyle w:val="AralkYok"/>
                          <w:spacing w:line="276" w:lineRule="auto"/>
                          <w:jc w:val="center"/>
                          <w:rPr>
                            <w:rFonts w:ascii="Times New Roman" w:hAnsi="Times New Roman"/>
                            <w:b/>
                            <w:sz w:val="18"/>
                            <w:szCs w:val="18"/>
                          </w:rPr>
                        </w:pPr>
                      </w:p>
                    </w:tc>
                  </w:tr>
                </w:tbl>
                <w:p w:rsidR="002F25BD" w:rsidRDefault="002F25BD" w:rsidP="00982521">
                  <w:pPr>
                    <w:ind w:left="142"/>
                  </w:pPr>
                </w:p>
                <w:p w:rsidR="002F25BD" w:rsidRDefault="002F25BD"/>
              </w:txbxContent>
            </v:textbox>
          </v:rect>
        </w:pict>
      </w:r>
      <w:r w:rsidR="003A4C00" w:rsidRPr="0098072A">
        <w:rPr>
          <w:rFonts w:ascii="Times New Roman" w:hAnsi="Times New Roman" w:cs="Times New Roman"/>
          <w:vanish/>
          <w:sz w:val="20"/>
          <w:szCs w:val="20"/>
        </w:rPr>
        <w:cr/>
      </w:r>
      <w:r w:rsidR="003A4C00" w:rsidRPr="0098072A">
        <w:rPr>
          <w:rFonts w:ascii="Times New Roman" w:hAnsi="Times New Roman" w:cs="Times New Roman"/>
          <w:vanish/>
          <w:sz w:val="20"/>
          <w:szCs w:val="20"/>
        </w:rPr>
        <w:pgNum/>
      </w:r>
      <w:r w:rsidR="003A4C00" w:rsidRPr="0098072A">
        <w:rPr>
          <w:rFonts w:ascii="Times New Roman" w:hAnsi="Times New Roman" w:cs="Times New Roman"/>
          <w:vanish/>
          <w:sz w:val="20"/>
          <w:szCs w:val="20"/>
        </w:rPr>
        <w:pgNum/>
      </w:r>
      <w:r w:rsidR="003A4C00" w:rsidRPr="0098072A">
        <w:rPr>
          <w:rFonts w:ascii="Times New Roman" w:hAnsi="Times New Roman" w:cs="Times New Roman"/>
          <w:vanish/>
          <w:sz w:val="20"/>
          <w:szCs w:val="20"/>
        </w:rPr>
        <w:pgNum/>
      </w:r>
      <w:r w:rsidR="003A4C00" w:rsidRPr="0098072A">
        <w:rPr>
          <w:rFonts w:ascii="Times New Roman" w:hAnsi="Times New Roman" w:cs="Times New Roman"/>
          <w:vanish/>
          <w:sz w:val="20"/>
          <w:szCs w:val="20"/>
        </w:rPr>
        <w:pgNum/>
      </w:r>
      <w:r w:rsidR="003A4C00" w:rsidRPr="0098072A">
        <w:rPr>
          <w:rFonts w:ascii="Times New Roman" w:hAnsi="Times New Roman" w:cs="Times New Roman"/>
          <w:vanish/>
          <w:sz w:val="20"/>
          <w:szCs w:val="20"/>
        </w:rPr>
        <w:pgNum/>
      </w:r>
      <w:r w:rsidR="003A4C00" w:rsidRPr="0098072A">
        <w:rPr>
          <w:rFonts w:ascii="Times New Roman" w:hAnsi="Times New Roman" w:cs="Times New Roman"/>
          <w:vanish/>
          <w:sz w:val="20"/>
          <w:szCs w:val="20"/>
        </w:rPr>
        <w:pgNum/>
      </w:r>
      <w:r w:rsidR="003A4C00" w:rsidRPr="0098072A">
        <w:rPr>
          <w:rFonts w:ascii="Times New Roman" w:hAnsi="Times New Roman" w:cs="Times New Roman"/>
          <w:vanish/>
          <w:sz w:val="20"/>
          <w:szCs w:val="20"/>
        </w:rPr>
        <w:pgNum/>
      </w:r>
      <w:r w:rsidR="003A4C00" w:rsidRPr="0098072A">
        <w:rPr>
          <w:rFonts w:ascii="Times New Roman" w:hAnsi="Times New Roman" w:cs="Times New Roman"/>
          <w:vanish/>
          <w:sz w:val="20"/>
          <w:szCs w:val="20"/>
        </w:rPr>
        <w:pgNum/>
      </w:r>
      <w:r w:rsidR="003A4C00" w:rsidRPr="0098072A">
        <w:rPr>
          <w:rFonts w:ascii="Times New Roman" w:hAnsi="Times New Roman" w:cs="Times New Roman"/>
          <w:vanish/>
          <w:sz w:val="20"/>
          <w:szCs w:val="20"/>
        </w:rPr>
        <w:pgNum/>
      </w:r>
      <w:r w:rsidR="003A4C00" w:rsidRPr="0098072A">
        <w:rPr>
          <w:rFonts w:ascii="Times New Roman" w:hAnsi="Times New Roman" w:cs="Times New Roman"/>
          <w:vanish/>
          <w:sz w:val="20"/>
          <w:szCs w:val="20"/>
        </w:rPr>
        <w:pgNum/>
      </w:r>
      <w:r w:rsidR="003A4C00" w:rsidRPr="0098072A">
        <w:rPr>
          <w:rFonts w:ascii="Times New Roman" w:hAnsi="Times New Roman" w:cs="Times New Roman"/>
          <w:vanish/>
          <w:sz w:val="20"/>
          <w:szCs w:val="20"/>
        </w:rPr>
        <w:pgNum/>
      </w:r>
      <w:r w:rsidR="003A4C00" w:rsidRPr="0098072A">
        <w:rPr>
          <w:rFonts w:ascii="Times New Roman" w:hAnsi="Times New Roman" w:cs="Times New Roman"/>
          <w:vanish/>
          <w:sz w:val="20"/>
          <w:szCs w:val="20"/>
        </w:rPr>
        <w:pgNum/>
      </w:r>
      <w:r w:rsidR="003A4C00" w:rsidRPr="0098072A">
        <w:rPr>
          <w:rFonts w:ascii="Times New Roman" w:hAnsi="Times New Roman" w:cs="Times New Roman"/>
          <w:vanish/>
          <w:sz w:val="20"/>
          <w:szCs w:val="20"/>
        </w:rPr>
        <w:pgNum/>
      </w:r>
      <w:r w:rsidR="003A4C00" w:rsidRPr="0098072A">
        <w:rPr>
          <w:rFonts w:ascii="Times New Roman" w:hAnsi="Times New Roman" w:cs="Times New Roman"/>
          <w:vanish/>
          <w:sz w:val="20"/>
          <w:szCs w:val="20"/>
        </w:rPr>
        <w:pgNum/>
      </w:r>
      <w:r w:rsidR="003A4C00" w:rsidRPr="0098072A">
        <w:rPr>
          <w:rFonts w:ascii="Times New Roman" w:hAnsi="Times New Roman" w:cs="Times New Roman"/>
          <w:vanish/>
          <w:sz w:val="20"/>
          <w:szCs w:val="20"/>
        </w:rPr>
        <w:pgNum/>
      </w:r>
      <w:r w:rsidR="003A4C00" w:rsidRPr="0098072A">
        <w:rPr>
          <w:rFonts w:ascii="Times New Roman" w:hAnsi="Times New Roman" w:cs="Times New Roman"/>
          <w:vanish/>
          <w:sz w:val="20"/>
          <w:szCs w:val="20"/>
        </w:rPr>
        <w:pgNum/>
      </w:r>
      <w:r w:rsidR="003A4C00" w:rsidRPr="0098072A">
        <w:rPr>
          <w:rFonts w:ascii="Times New Roman" w:hAnsi="Times New Roman" w:cs="Times New Roman"/>
          <w:vanish/>
          <w:sz w:val="20"/>
          <w:szCs w:val="20"/>
        </w:rPr>
        <w:pgNum/>
      </w:r>
      <w:r w:rsidR="003A4C00" w:rsidRPr="0098072A">
        <w:rPr>
          <w:rFonts w:ascii="Times New Roman" w:hAnsi="Times New Roman" w:cs="Times New Roman"/>
          <w:vanish/>
          <w:sz w:val="20"/>
          <w:szCs w:val="20"/>
        </w:rPr>
        <w:pgNum/>
      </w:r>
      <w:r w:rsidR="003A4C00" w:rsidRPr="0098072A">
        <w:rPr>
          <w:rFonts w:ascii="Times New Roman" w:hAnsi="Times New Roman" w:cs="Times New Roman"/>
          <w:vanish/>
          <w:sz w:val="20"/>
          <w:szCs w:val="20"/>
        </w:rPr>
        <w:pgNum/>
      </w:r>
      <w:r w:rsidR="003A4C00" w:rsidRPr="0098072A">
        <w:rPr>
          <w:rFonts w:ascii="Times New Roman" w:hAnsi="Times New Roman" w:cs="Times New Roman"/>
          <w:vanish/>
          <w:sz w:val="20"/>
          <w:szCs w:val="20"/>
        </w:rPr>
        <w:pgNum/>
      </w:r>
      <w:r w:rsidR="003A4C00" w:rsidRPr="0098072A">
        <w:rPr>
          <w:rFonts w:ascii="Times New Roman" w:hAnsi="Times New Roman" w:cs="Times New Roman"/>
          <w:vanish/>
          <w:sz w:val="20"/>
          <w:szCs w:val="20"/>
        </w:rPr>
        <w:pgNum/>
      </w:r>
      <w:r w:rsidR="003A4C00" w:rsidRPr="0098072A">
        <w:rPr>
          <w:rFonts w:ascii="Times New Roman" w:hAnsi="Times New Roman" w:cs="Times New Roman"/>
          <w:vanish/>
          <w:sz w:val="20"/>
          <w:szCs w:val="20"/>
        </w:rPr>
        <w:pgNum/>
      </w:r>
      <w:r w:rsidR="003A4C00" w:rsidRPr="0098072A">
        <w:rPr>
          <w:rFonts w:ascii="Times New Roman" w:hAnsi="Times New Roman" w:cs="Times New Roman"/>
          <w:vanish/>
          <w:sz w:val="20"/>
          <w:szCs w:val="20"/>
        </w:rPr>
        <w:pgNum/>
      </w:r>
      <w:r w:rsidR="003A4C00" w:rsidRPr="0098072A">
        <w:rPr>
          <w:rFonts w:ascii="Times New Roman" w:hAnsi="Times New Roman" w:cs="Times New Roman"/>
          <w:vanish/>
          <w:sz w:val="20"/>
          <w:szCs w:val="20"/>
        </w:rPr>
        <w:pgNum/>
      </w:r>
      <w:r w:rsidR="003A4C00" w:rsidRPr="0098072A">
        <w:rPr>
          <w:rFonts w:ascii="Times New Roman" w:hAnsi="Times New Roman" w:cs="Times New Roman"/>
          <w:vanish/>
          <w:sz w:val="20"/>
          <w:szCs w:val="20"/>
        </w:rPr>
        <w:pgNum/>
      </w:r>
      <w:r w:rsidR="003A4C00" w:rsidRPr="0098072A">
        <w:rPr>
          <w:rFonts w:ascii="Times New Roman" w:hAnsi="Times New Roman" w:cs="Times New Roman"/>
          <w:vanish/>
          <w:sz w:val="20"/>
          <w:szCs w:val="20"/>
        </w:rPr>
        <w:pgNum/>
      </w:r>
      <w:r w:rsidR="003A4C00" w:rsidRPr="0098072A">
        <w:rPr>
          <w:rFonts w:ascii="Times New Roman" w:hAnsi="Times New Roman" w:cs="Times New Roman"/>
          <w:vanish/>
          <w:sz w:val="20"/>
          <w:szCs w:val="20"/>
        </w:rPr>
        <w:pgNum/>
      </w:r>
      <w:r w:rsidR="003A4C00" w:rsidRPr="0098072A">
        <w:rPr>
          <w:rFonts w:ascii="Times New Roman" w:hAnsi="Times New Roman" w:cs="Times New Roman"/>
          <w:vanish/>
          <w:sz w:val="20"/>
          <w:szCs w:val="20"/>
        </w:rPr>
        <w:pgNum/>
      </w:r>
      <w:r w:rsidR="003A4C00" w:rsidRPr="0098072A">
        <w:rPr>
          <w:rFonts w:ascii="Times New Roman" w:hAnsi="Times New Roman" w:cs="Times New Roman"/>
          <w:vanish/>
          <w:sz w:val="20"/>
          <w:szCs w:val="20"/>
        </w:rPr>
        <w:pgNum/>
      </w:r>
      <w:r w:rsidR="003A4C00" w:rsidRPr="0098072A">
        <w:rPr>
          <w:rFonts w:ascii="Times New Roman" w:hAnsi="Times New Roman" w:cs="Times New Roman"/>
          <w:vanish/>
          <w:sz w:val="20"/>
          <w:szCs w:val="20"/>
        </w:rPr>
        <w:pgNum/>
      </w:r>
      <w:r w:rsidR="003A4C00" w:rsidRPr="0098072A">
        <w:rPr>
          <w:rFonts w:ascii="Times New Roman" w:hAnsi="Times New Roman" w:cs="Times New Roman"/>
          <w:vanish/>
          <w:sz w:val="20"/>
          <w:szCs w:val="20"/>
        </w:rPr>
        <w:pgNum/>
      </w:r>
      <w:r w:rsidR="003A4C00" w:rsidRPr="0098072A">
        <w:rPr>
          <w:rFonts w:ascii="Times New Roman" w:hAnsi="Times New Roman" w:cs="Times New Roman"/>
          <w:vanish/>
          <w:sz w:val="20"/>
          <w:szCs w:val="20"/>
        </w:rPr>
        <w:pgNum/>
      </w:r>
      <w:r w:rsidR="003A4C00" w:rsidRPr="0098072A">
        <w:rPr>
          <w:rFonts w:ascii="Times New Roman" w:hAnsi="Times New Roman" w:cs="Times New Roman"/>
          <w:vanish/>
          <w:sz w:val="20"/>
          <w:szCs w:val="20"/>
        </w:rPr>
        <w:pgNum/>
      </w:r>
      <w:r w:rsidR="003A4C00" w:rsidRPr="0098072A">
        <w:rPr>
          <w:rFonts w:ascii="Times New Roman" w:hAnsi="Times New Roman" w:cs="Times New Roman"/>
          <w:vanish/>
          <w:sz w:val="20"/>
          <w:szCs w:val="20"/>
        </w:rPr>
        <w:pgNum/>
      </w:r>
      <w:r w:rsidR="003A4C00" w:rsidRPr="0098072A">
        <w:rPr>
          <w:rFonts w:ascii="Times New Roman" w:hAnsi="Times New Roman" w:cs="Times New Roman"/>
          <w:vanish/>
          <w:sz w:val="20"/>
          <w:szCs w:val="20"/>
        </w:rPr>
        <w:pgNum/>
      </w:r>
      <w:r w:rsidR="003A4C00" w:rsidRPr="0098072A">
        <w:rPr>
          <w:rFonts w:ascii="Times New Roman" w:hAnsi="Times New Roman" w:cs="Times New Roman"/>
          <w:vanish/>
          <w:sz w:val="20"/>
          <w:szCs w:val="20"/>
        </w:rPr>
        <w:pgNum/>
      </w:r>
      <w:r w:rsidR="003A4C00" w:rsidRPr="0098072A">
        <w:rPr>
          <w:rFonts w:ascii="Times New Roman" w:hAnsi="Times New Roman" w:cs="Times New Roman"/>
          <w:vanish/>
          <w:sz w:val="20"/>
          <w:szCs w:val="20"/>
        </w:rPr>
        <w:pgNum/>
      </w:r>
      <w:r w:rsidR="003A4C00" w:rsidRPr="0098072A">
        <w:rPr>
          <w:rFonts w:ascii="Times New Roman" w:hAnsi="Times New Roman" w:cs="Times New Roman"/>
          <w:vanish/>
          <w:sz w:val="20"/>
          <w:szCs w:val="20"/>
        </w:rPr>
        <w:pgNum/>
      </w:r>
      <w:r w:rsidR="003A4C00" w:rsidRPr="0098072A">
        <w:rPr>
          <w:rFonts w:ascii="Times New Roman" w:hAnsi="Times New Roman" w:cs="Times New Roman"/>
          <w:vanish/>
          <w:sz w:val="20"/>
          <w:szCs w:val="20"/>
        </w:rPr>
        <w:pgNum/>
      </w:r>
      <w:r w:rsidR="003A4C00" w:rsidRPr="0098072A">
        <w:rPr>
          <w:rFonts w:ascii="Times New Roman" w:hAnsi="Times New Roman" w:cs="Times New Roman"/>
          <w:vanish/>
          <w:sz w:val="20"/>
          <w:szCs w:val="20"/>
        </w:rPr>
        <w:pgNum/>
      </w:r>
      <w:r w:rsidR="003A4C00" w:rsidRPr="0098072A">
        <w:rPr>
          <w:rFonts w:ascii="Times New Roman" w:hAnsi="Times New Roman" w:cs="Times New Roman"/>
          <w:vanish/>
          <w:sz w:val="20"/>
          <w:szCs w:val="20"/>
        </w:rPr>
        <w:pgNum/>
      </w:r>
      <w:r w:rsidR="003A4C00" w:rsidRPr="0098072A">
        <w:rPr>
          <w:rFonts w:ascii="Times New Roman" w:hAnsi="Times New Roman" w:cs="Times New Roman"/>
          <w:vanish/>
          <w:sz w:val="20"/>
          <w:szCs w:val="20"/>
        </w:rPr>
        <w:pgNum/>
      </w:r>
      <w:r w:rsidR="003A4C00" w:rsidRPr="0098072A">
        <w:rPr>
          <w:rFonts w:ascii="Times New Roman" w:hAnsi="Times New Roman" w:cs="Times New Roman"/>
          <w:vanish/>
          <w:sz w:val="20"/>
          <w:szCs w:val="20"/>
        </w:rPr>
        <w:pgNum/>
      </w:r>
      <w:r w:rsidR="003A4C00" w:rsidRPr="0098072A">
        <w:rPr>
          <w:rFonts w:ascii="Times New Roman" w:hAnsi="Times New Roman" w:cs="Times New Roman"/>
          <w:vanish/>
          <w:sz w:val="20"/>
          <w:szCs w:val="20"/>
        </w:rPr>
        <w:pgNum/>
      </w:r>
      <w:r w:rsidR="003A4C00" w:rsidRPr="0098072A">
        <w:rPr>
          <w:rFonts w:ascii="Times New Roman" w:hAnsi="Times New Roman" w:cs="Times New Roman"/>
          <w:vanish/>
          <w:sz w:val="20"/>
          <w:szCs w:val="20"/>
        </w:rPr>
        <w:pgNum/>
      </w:r>
      <w:r w:rsidR="003A4C00" w:rsidRPr="0098072A">
        <w:rPr>
          <w:rFonts w:ascii="Times New Roman" w:hAnsi="Times New Roman" w:cs="Times New Roman"/>
          <w:vanish/>
          <w:sz w:val="20"/>
          <w:szCs w:val="20"/>
        </w:rPr>
        <w:pgNum/>
      </w:r>
      <w:r w:rsidR="003A4C00" w:rsidRPr="0098072A">
        <w:rPr>
          <w:rFonts w:ascii="Times New Roman" w:hAnsi="Times New Roman" w:cs="Times New Roman"/>
          <w:vanish/>
          <w:sz w:val="20"/>
          <w:szCs w:val="20"/>
        </w:rPr>
        <w:pgNum/>
      </w:r>
      <w:r w:rsidR="003A4C00" w:rsidRPr="0098072A">
        <w:rPr>
          <w:rFonts w:ascii="Times New Roman" w:hAnsi="Times New Roman" w:cs="Times New Roman"/>
          <w:vanish/>
          <w:sz w:val="20"/>
          <w:szCs w:val="20"/>
        </w:rPr>
        <w:pgNum/>
      </w:r>
      <w:r w:rsidR="003A4C00" w:rsidRPr="0098072A">
        <w:rPr>
          <w:rFonts w:ascii="Times New Roman" w:hAnsi="Times New Roman" w:cs="Times New Roman"/>
          <w:vanish/>
          <w:sz w:val="20"/>
          <w:szCs w:val="20"/>
        </w:rPr>
        <w:pgNum/>
      </w:r>
      <w:r w:rsidR="003A4C00" w:rsidRPr="0098072A">
        <w:rPr>
          <w:rFonts w:ascii="Times New Roman" w:hAnsi="Times New Roman" w:cs="Times New Roman"/>
          <w:vanish/>
          <w:sz w:val="20"/>
          <w:szCs w:val="20"/>
        </w:rPr>
        <w:pgNum/>
      </w:r>
      <w:r w:rsidR="003A4C00" w:rsidRPr="0098072A">
        <w:rPr>
          <w:rFonts w:ascii="Times New Roman" w:hAnsi="Times New Roman" w:cs="Times New Roman"/>
          <w:vanish/>
          <w:sz w:val="20"/>
          <w:szCs w:val="20"/>
        </w:rPr>
        <w:pgNum/>
      </w:r>
      <w:r w:rsidR="003A4C00" w:rsidRPr="0098072A">
        <w:rPr>
          <w:rFonts w:ascii="Times New Roman" w:hAnsi="Times New Roman" w:cs="Times New Roman"/>
          <w:vanish/>
          <w:sz w:val="20"/>
          <w:szCs w:val="20"/>
        </w:rPr>
        <w:pgNum/>
      </w:r>
      <w:r w:rsidR="003A4C00" w:rsidRPr="0098072A">
        <w:rPr>
          <w:rFonts w:ascii="Times New Roman" w:hAnsi="Times New Roman" w:cs="Times New Roman"/>
          <w:vanish/>
          <w:sz w:val="20"/>
          <w:szCs w:val="20"/>
        </w:rPr>
        <w:pgNum/>
      </w:r>
      <w:r w:rsidR="003A4C00" w:rsidRPr="0098072A">
        <w:rPr>
          <w:rFonts w:ascii="Times New Roman" w:hAnsi="Times New Roman" w:cs="Times New Roman"/>
          <w:vanish/>
          <w:sz w:val="20"/>
          <w:szCs w:val="20"/>
        </w:rPr>
        <w:pgNum/>
      </w:r>
      <w:r w:rsidR="003A4C00" w:rsidRPr="0098072A">
        <w:rPr>
          <w:rFonts w:ascii="Times New Roman" w:hAnsi="Times New Roman" w:cs="Times New Roman"/>
          <w:vanish/>
          <w:sz w:val="20"/>
          <w:szCs w:val="20"/>
        </w:rPr>
        <w:pgNum/>
      </w:r>
      <w:r w:rsidR="003A4C00" w:rsidRPr="0098072A">
        <w:rPr>
          <w:rFonts w:ascii="Times New Roman" w:hAnsi="Times New Roman" w:cs="Times New Roman"/>
          <w:vanish/>
          <w:sz w:val="20"/>
          <w:szCs w:val="20"/>
        </w:rPr>
        <w:pgNum/>
      </w:r>
      <w:r w:rsidR="003A4C00" w:rsidRPr="0098072A">
        <w:rPr>
          <w:rFonts w:ascii="Times New Roman" w:hAnsi="Times New Roman" w:cs="Times New Roman"/>
          <w:vanish/>
          <w:sz w:val="20"/>
          <w:szCs w:val="20"/>
        </w:rPr>
        <w:pgNum/>
      </w:r>
      <w:r w:rsidR="003A4C00" w:rsidRPr="0098072A">
        <w:rPr>
          <w:rFonts w:ascii="Times New Roman" w:hAnsi="Times New Roman" w:cs="Times New Roman"/>
          <w:vanish/>
          <w:sz w:val="20"/>
          <w:szCs w:val="20"/>
        </w:rPr>
        <w:pgNum/>
      </w:r>
      <w:r w:rsidR="003A4C00" w:rsidRPr="0098072A">
        <w:rPr>
          <w:rFonts w:ascii="Times New Roman" w:hAnsi="Times New Roman" w:cs="Times New Roman"/>
          <w:vanish/>
          <w:sz w:val="20"/>
          <w:szCs w:val="20"/>
        </w:rPr>
        <w:pgNum/>
      </w:r>
      <w:r w:rsidR="003A4C00" w:rsidRPr="0098072A">
        <w:rPr>
          <w:rFonts w:ascii="Times New Roman" w:hAnsi="Times New Roman" w:cs="Times New Roman"/>
          <w:vanish/>
          <w:sz w:val="20"/>
          <w:szCs w:val="20"/>
        </w:rPr>
        <w:pgNum/>
      </w:r>
      <w:r w:rsidR="003A4C00" w:rsidRPr="0098072A">
        <w:rPr>
          <w:rFonts w:ascii="Times New Roman" w:hAnsi="Times New Roman" w:cs="Times New Roman"/>
          <w:vanish/>
          <w:sz w:val="20"/>
          <w:szCs w:val="20"/>
        </w:rPr>
        <w:pgNum/>
      </w:r>
      <w:r w:rsidR="003A4C00" w:rsidRPr="0098072A">
        <w:rPr>
          <w:rFonts w:ascii="Times New Roman" w:hAnsi="Times New Roman" w:cs="Times New Roman"/>
          <w:vanish/>
          <w:sz w:val="20"/>
          <w:szCs w:val="20"/>
        </w:rPr>
        <w:pgNum/>
      </w:r>
      <w:r w:rsidR="003A4C00" w:rsidRPr="0098072A">
        <w:rPr>
          <w:rFonts w:ascii="Times New Roman" w:hAnsi="Times New Roman" w:cs="Times New Roman"/>
          <w:vanish/>
          <w:sz w:val="20"/>
          <w:szCs w:val="20"/>
        </w:rPr>
        <w:pgNum/>
      </w:r>
      <w:r w:rsidR="003A4C00" w:rsidRPr="0098072A">
        <w:rPr>
          <w:rFonts w:ascii="Times New Roman" w:hAnsi="Times New Roman" w:cs="Times New Roman"/>
          <w:vanish/>
          <w:sz w:val="20"/>
          <w:szCs w:val="20"/>
        </w:rPr>
        <w:pgNum/>
      </w:r>
      <w:r w:rsidR="003A4C00" w:rsidRPr="0098072A">
        <w:rPr>
          <w:rFonts w:ascii="Times New Roman" w:hAnsi="Times New Roman" w:cs="Times New Roman"/>
          <w:vanish/>
          <w:sz w:val="20"/>
          <w:szCs w:val="20"/>
        </w:rPr>
        <w:pgNum/>
      </w:r>
      <w:r w:rsidR="003A4C00" w:rsidRPr="0098072A">
        <w:rPr>
          <w:rFonts w:ascii="Times New Roman" w:hAnsi="Times New Roman" w:cs="Times New Roman"/>
          <w:vanish/>
          <w:sz w:val="20"/>
          <w:szCs w:val="20"/>
        </w:rPr>
        <w:pgNum/>
      </w:r>
      <w:r w:rsidR="003A4C00" w:rsidRPr="0098072A">
        <w:rPr>
          <w:rFonts w:ascii="Times New Roman" w:hAnsi="Times New Roman" w:cs="Times New Roman"/>
          <w:vanish/>
          <w:sz w:val="20"/>
          <w:szCs w:val="20"/>
        </w:rPr>
        <w:pgNum/>
      </w:r>
      <w:r w:rsidR="003A4C00" w:rsidRPr="0098072A">
        <w:rPr>
          <w:rFonts w:ascii="Times New Roman" w:hAnsi="Times New Roman" w:cs="Times New Roman"/>
          <w:vanish/>
          <w:sz w:val="20"/>
          <w:szCs w:val="20"/>
        </w:rPr>
        <w:pgNum/>
      </w:r>
      <w:r w:rsidR="003A4C00" w:rsidRPr="0098072A">
        <w:rPr>
          <w:rFonts w:ascii="Times New Roman" w:hAnsi="Times New Roman" w:cs="Times New Roman"/>
          <w:vanish/>
          <w:sz w:val="20"/>
          <w:szCs w:val="20"/>
        </w:rPr>
        <w:pgNum/>
      </w:r>
      <w:r w:rsidR="003A4C00" w:rsidRPr="0098072A">
        <w:rPr>
          <w:rFonts w:ascii="Times New Roman" w:hAnsi="Times New Roman" w:cs="Times New Roman"/>
          <w:vanish/>
          <w:sz w:val="20"/>
          <w:szCs w:val="20"/>
        </w:rPr>
        <w:pgNum/>
      </w:r>
      <w:r w:rsidR="003A4C00" w:rsidRPr="0098072A">
        <w:rPr>
          <w:rFonts w:ascii="Times New Roman" w:hAnsi="Times New Roman" w:cs="Times New Roman"/>
          <w:vanish/>
          <w:sz w:val="20"/>
          <w:szCs w:val="20"/>
        </w:rPr>
        <w:pgNum/>
      </w:r>
      <w:r w:rsidR="003A4C00" w:rsidRPr="0098072A">
        <w:rPr>
          <w:rFonts w:ascii="Times New Roman" w:hAnsi="Times New Roman" w:cs="Times New Roman"/>
          <w:vanish/>
          <w:sz w:val="20"/>
          <w:szCs w:val="20"/>
        </w:rPr>
        <w:pgNum/>
      </w:r>
      <w:r w:rsidR="003A4C00" w:rsidRPr="0098072A">
        <w:rPr>
          <w:rFonts w:ascii="Times New Roman" w:hAnsi="Times New Roman" w:cs="Times New Roman"/>
          <w:vanish/>
          <w:sz w:val="20"/>
          <w:szCs w:val="20"/>
        </w:rPr>
        <w:pgNum/>
      </w:r>
      <w:r w:rsidR="003A4C00" w:rsidRPr="0098072A">
        <w:rPr>
          <w:rFonts w:ascii="Times New Roman" w:hAnsi="Times New Roman" w:cs="Times New Roman"/>
          <w:vanish/>
          <w:sz w:val="20"/>
          <w:szCs w:val="20"/>
        </w:rPr>
        <w:pgNum/>
      </w:r>
      <w:r w:rsidR="003A4C00" w:rsidRPr="0098072A">
        <w:rPr>
          <w:rFonts w:ascii="Times New Roman" w:hAnsi="Times New Roman" w:cs="Times New Roman"/>
          <w:vanish/>
          <w:sz w:val="20"/>
          <w:szCs w:val="20"/>
        </w:rPr>
        <w:pgNum/>
      </w:r>
      <w:r w:rsidR="003A4C00" w:rsidRPr="0098072A">
        <w:rPr>
          <w:rFonts w:ascii="Times New Roman" w:hAnsi="Times New Roman" w:cs="Times New Roman"/>
          <w:vanish/>
          <w:sz w:val="20"/>
          <w:szCs w:val="20"/>
        </w:rPr>
        <w:pgNum/>
      </w:r>
      <w:r w:rsidR="003A4C00" w:rsidRPr="0098072A">
        <w:rPr>
          <w:rFonts w:ascii="Times New Roman" w:hAnsi="Times New Roman" w:cs="Times New Roman"/>
          <w:vanish/>
          <w:sz w:val="20"/>
          <w:szCs w:val="20"/>
        </w:rPr>
        <w:pgNum/>
      </w:r>
      <w:r w:rsidR="003A4C00" w:rsidRPr="0098072A">
        <w:rPr>
          <w:rFonts w:ascii="Times New Roman" w:hAnsi="Times New Roman" w:cs="Times New Roman"/>
          <w:vanish/>
          <w:sz w:val="20"/>
          <w:szCs w:val="20"/>
        </w:rPr>
        <w:pgNum/>
      </w:r>
      <w:r w:rsidR="003A4C00" w:rsidRPr="0098072A">
        <w:rPr>
          <w:rFonts w:ascii="Times New Roman" w:hAnsi="Times New Roman" w:cs="Times New Roman"/>
          <w:vanish/>
          <w:sz w:val="20"/>
          <w:szCs w:val="20"/>
        </w:rPr>
        <w:pgNum/>
      </w:r>
      <w:r w:rsidR="003A4C00" w:rsidRPr="0098072A">
        <w:rPr>
          <w:rFonts w:ascii="Times New Roman" w:hAnsi="Times New Roman" w:cs="Times New Roman"/>
          <w:vanish/>
          <w:sz w:val="20"/>
          <w:szCs w:val="20"/>
        </w:rPr>
        <w:pgNum/>
      </w:r>
      <w:r w:rsidR="003A4C00" w:rsidRPr="0098072A">
        <w:rPr>
          <w:rFonts w:ascii="Times New Roman" w:hAnsi="Times New Roman" w:cs="Times New Roman"/>
          <w:vanish/>
          <w:sz w:val="20"/>
          <w:szCs w:val="20"/>
        </w:rPr>
        <w:pgNum/>
      </w:r>
      <w:r w:rsidR="003A4C00" w:rsidRPr="0098072A">
        <w:rPr>
          <w:rFonts w:ascii="Times New Roman" w:hAnsi="Times New Roman" w:cs="Times New Roman"/>
          <w:vanish/>
          <w:sz w:val="20"/>
          <w:szCs w:val="20"/>
        </w:rPr>
        <w:pgNum/>
      </w:r>
      <w:r w:rsidR="003A4C00" w:rsidRPr="0098072A">
        <w:rPr>
          <w:rFonts w:ascii="Times New Roman" w:hAnsi="Times New Roman" w:cs="Times New Roman"/>
          <w:vanish/>
          <w:sz w:val="20"/>
          <w:szCs w:val="20"/>
        </w:rPr>
        <w:pgNum/>
      </w:r>
      <w:r w:rsidR="003A4C00" w:rsidRPr="0098072A">
        <w:rPr>
          <w:rFonts w:ascii="Times New Roman" w:hAnsi="Times New Roman" w:cs="Times New Roman"/>
          <w:vanish/>
          <w:sz w:val="20"/>
          <w:szCs w:val="20"/>
        </w:rPr>
        <w:pgNum/>
      </w:r>
      <w:r w:rsidR="003A4C00" w:rsidRPr="0098072A">
        <w:rPr>
          <w:rFonts w:ascii="Times New Roman" w:hAnsi="Times New Roman" w:cs="Times New Roman"/>
          <w:vanish/>
          <w:sz w:val="20"/>
          <w:szCs w:val="20"/>
        </w:rPr>
        <w:pgNum/>
      </w:r>
      <w:r w:rsidR="003A4C00" w:rsidRPr="0098072A">
        <w:rPr>
          <w:rFonts w:ascii="Times New Roman" w:hAnsi="Times New Roman" w:cs="Times New Roman"/>
          <w:vanish/>
          <w:sz w:val="20"/>
          <w:szCs w:val="20"/>
        </w:rPr>
        <w:pgNum/>
      </w:r>
      <w:r w:rsidR="003A4C00" w:rsidRPr="0098072A">
        <w:rPr>
          <w:rFonts w:ascii="Times New Roman" w:hAnsi="Times New Roman" w:cs="Times New Roman"/>
          <w:vanish/>
          <w:sz w:val="20"/>
          <w:szCs w:val="20"/>
        </w:rPr>
        <w:pgNum/>
      </w:r>
      <w:r w:rsidR="003A4C00" w:rsidRPr="0098072A">
        <w:rPr>
          <w:rFonts w:ascii="Times New Roman" w:hAnsi="Times New Roman" w:cs="Times New Roman"/>
          <w:vanish/>
          <w:sz w:val="20"/>
          <w:szCs w:val="20"/>
        </w:rPr>
        <w:pgNum/>
      </w:r>
      <w:r w:rsidR="003A4C00" w:rsidRPr="0098072A">
        <w:rPr>
          <w:rFonts w:ascii="Times New Roman" w:hAnsi="Times New Roman" w:cs="Times New Roman"/>
          <w:vanish/>
          <w:sz w:val="20"/>
          <w:szCs w:val="20"/>
        </w:rPr>
        <w:pgNum/>
      </w:r>
      <w:r w:rsidR="003A4C00" w:rsidRPr="0098072A">
        <w:rPr>
          <w:rFonts w:ascii="Times New Roman" w:hAnsi="Times New Roman" w:cs="Times New Roman"/>
          <w:vanish/>
          <w:sz w:val="20"/>
          <w:szCs w:val="20"/>
        </w:rPr>
        <w:pgNum/>
      </w:r>
      <w:r w:rsidR="003A4C00" w:rsidRPr="0098072A">
        <w:rPr>
          <w:rFonts w:ascii="Times New Roman" w:hAnsi="Times New Roman" w:cs="Times New Roman"/>
          <w:vanish/>
          <w:sz w:val="20"/>
          <w:szCs w:val="20"/>
        </w:rPr>
        <w:pgNum/>
      </w:r>
      <w:r w:rsidR="003A4C00" w:rsidRPr="0098072A">
        <w:rPr>
          <w:rFonts w:ascii="Times New Roman" w:hAnsi="Times New Roman" w:cs="Times New Roman"/>
          <w:vanish/>
          <w:sz w:val="20"/>
          <w:szCs w:val="20"/>
        </w:rPr>
        <w:pgNum/>
      </w:r>
      <w:r w:rsidR="003A4C00" w:rsidRPr="0098072A">
        <w:rPr>
          <w:rFonts w:ascii="Times New Roman" w:hAnsi="Times New Roman" w:cs="Times New Roman"/>
          <w:vanish/>
          <w:sz w:val="20"/>
          <w:szCs w:val="20"/>
        </w:rPr>
        <w:pgNum/>
      </w:r>
      <w:r w:rsidR="003A4C00" w:rsidRPr="0098072A">
        <w:rPr>
          <w:rFonts w:ascii="Times New Roman" w:hAnsi="Times New Roman" w:cs="Times New Roman"/>
          <w:vanish/>
          <w:sz w:val="20"/>
          <w:szCs w:val="20"/>
        </w:rPr>
        <w:pgNum/>
      </w:r>
      <w:r w:rsidR="003A4C00" w:rsidRPr="0098072A">
        <w:rPr>
          <w:rFonts w:ascii="Times New Roman" w:hAnsi="Times New Roman" w:cs="Times New Roman"/>
          <w:vanish/>
          <w:sz w:val="20"/>
          <w:szCs w:val="20"/>
        </w:rPr>
        <w:pgNum/>
      </w:r>
      <w:r w:rsidR="003A4C00" w:rsidRPr="0098072A">
        <w:rPr>
          <w:rFonts w:ascii="Times New Roman" w:hAnsi="Times New Roman" w:cs="Times New Roman"/>
          <w:vanish/>
          <w:sz w:val="20"/>
          <w:szCs w:val="20"/>
        </w:rPr>
        <w:pgNum/>
      </w:r>
      <w:r w:rsidR="003A4C00" w:rsidRPr="0098072A">
        <w:rPr>
          <w:rFonts w:ascii="Times New Roman" w:hAnsi="Times New Roman" w:cs="Times New Roman"/>
          <w:vanish/>
          <w:sz w:val="20"/>
          <w:szCs w:val="20"/>
        </w:rPr>
        <w:pgNum/>
      </w:r>
      <w:r w:rsidR="003A4C00" w:rsidRPr="0098072A">
        <w:rPr>
          <w:rFonts w:ascii="Times New Roman" w:hAnsi="Times New Roman" w:cs="Times New Roman"/>
          <w:vanish/>
          <w:sz w:val="20"/>
          <w:szCs w:val="20"/>
        </w:rPr>
        <w:pgNum/>
      </w:r>
      <w:r w:rsidR="003A4C00" w:rsidRPr="0098072A">
        <w:rPr>
          <w:rFonts w:ascii="Times New Roman" w:hAnsi="Times New Roman" w:cs="Times New Roman"/>
          <w:vanish/>
          <w:sz w:val="20"/>
          <w:szCs w:val="20"/>
        </w:rPr>
        <w:pgNum/>
      </w:r>
      <w:r w:rsidR="003A4C00" w:rsidRPr="0098072A">
        <w:rPr>
          <w:rFonts w:ascii="Times New Roman" w:hAnsi="Times New Roman" w:cs="Times New Roman"/>
          <w:vanish/>
          <w:sz w:val="20"/>
          <w:szCs w:val="20"/>
        </w:rPr>
        <w:pgNum/>
      </w:r>
      <w:r w:rsidR="003A4C00" w:rsidRPr="0098072A">
        <w:rPr>
          <w:rFonts w:ascii="Times New Roman" w:hAnsi="Times New Roman" w:cs="Times New Roman"/>
          <w:vanish/>
          <w:sz w:val="20"/>
          <w:szCs w:val="20"/>
        </w:rPr>
        <w:pgNum/>
      </w:r>
      <w:r w:rsidR="003A4C00" w:rsidRPr="0098072A">
        <w:rPr>
          <w:rFonts w:ascii="Times New Roman" w:hAnsi="Times New Roman" w:cs="Times New Roman"/>
          <w:vanish/>
          <w:sz w:val="20"/>
          <w:szCs w:val="20"/>
        </w:rPr>
        <w:pgNum/>
      </w:r>
      <w:r w:rsidR="003A4C00" w:rsidRPr="0098072A">
        <w:rPr>
          <w:rFonts w:ascii="Times New Roman" w:hAnsi="Times New Roman" w:cs="Times New Roman"/>
          <w:vanish/>
          <w:sz w:val="20"/>
          <w:szCs w:val="20"/>
        </w:rPr>
        <w:pgNum/>
      </w:r>
      <w:r w:rsidR="003A4C00" w:rsidRPr="0098072A">
        <w:rPr>
          <w:rFonts w:ascii="Times New Roman" w:hAnsi="Times New Roman" w:cs="Times New Roman"/>
          <w:vanish/>
          <w:sz w:val="20"/>
          <w:szCs w:val="20"/>
        </w:rPr>
        <w:pgNum/>
      </w:r>
      <w:r w:rsidR="003A4C00" w:rsidRPr="0098072A">
        <w:rPr>
          <w:rFonts w:ascii="Times New Roman" w:hAnsi="Times New Roman" w:cs="Times New Roman"/>
          <w:vanish/>
          <w:sz w:val="20"/>
          <w:szCs w:val="20"/>
        </w:rPr>
        <w:pgNum/>
      </w:r>
      <w:r w:rsidR="003A4C00" w:rsidRPr="0098072A">
        <w:rPr>
          <w:rFonts w:ascii="Times New Roman" w:hAnsi="Times New Roman" w:cs="Times New Roman"/>
          <w:vanish/>
          <w:sz w:val="20"/>
          <w:szCs w:val="20"/>
        </w:rPr>
        <w:pgNum/>
      </w:r>
      <w:r w:rsidR="003A4C00" w:rsidRPr="0098072A">
        <w:rPr>
          <w:rFonts w:ascii="Times New Roman" w:hAnsi="Times New Roman" w:cs="Times New Roman"/>
          <w:vanish/>
          <w:sz w:val="20"/>
          <w:szCs w:val="20"/>
        </w:rPr>
        <w:pgNum/>
      </w:r>
      <w:r w:rsidR="003A4C00" w:rsidRPr="0098072A">
        <w:rPr>
          <w:rFonts w:ascii="Times New Roman" w:hAnsi="Times New Roman" w:cs="Times New Roman"/>
          <w:vanish/>
          <w:sz w:val="20"/>
          <w:szCs w:val="20"/>
        </w:rPr>
        <w:pgNum/>
      </w:r>
      <w:r w:rsidR="003A4C00" w:rsidRPr="0098072A">
        <w:rPr>
          <w:rFonts w:ascii="Times New Roman" w:hAnsi="Times New Roman" w:cs="Times New Roman"/>
          <w:vanish/>
          <w:sz w:val="20"/>
          <w:szCs w:val="20"/>
        </w:rPr>
        <w:pgNum/>
      </w:r>
      <w:r w:rsidR="003A4C00" w:rsidRPr="0098072A">
        <w:rPr>
          <w:rFonts w:ascii="Times New Roman" w:hAnsi="Times New Roman" w:cs="Times New Roman"/>
          <w:vanish/>
          <w:sz w:val="20"/>
          <w:szCs w:val="20"/>
        </w:rPr>
        <w:pgNum/>
      </w:r>
      <w:r w:rsidR="003A4C00" w:rsidRPr="0098072A">
        <w:rPr>
          <w:rFonts w:ascii="Times New Roman" w:hAnsi="Times New Roman" w:cs="Times New Roman"/>
          <w:vanish/>
          <w:sz w:val="20"/>
          <w:szCs w:val="20"/>
        </w:rPr>
        <w:pgNum/>
      </w:r>
      <w:r w:rsidR="003A4C00" w:rsidRPr="0098072A">
        <w:rPr>
          <w:rFonts w:ascii="Times New Roman" w:hAnsi="Times New Roman" w:cs="Times New Roman"/>
          <w:vanish/>
          <w:sz w:val="20"/>
          <w:szCs w:val="20"/>
        </w:rPr>
        <w:pgNum/>
      </w:r>
      <w:r w:rsidR="003A4C00" w:rsidRPr="0098072A">
        <w:rPr>
          <w:rFonts w:ascii="Times New Roman" w:hAnsi="Times New Roman" w:cs="Times New Roman"/>
          <w:vanish/>
          <w:sz w:val="20"/>
          <w:szCs w:val="20"/>
        </w:rPr>
        <w:pgNum/>
      </w:r>
      <w:r w:rsidR="003A4C00" w:rsidRPr="0098072A">
        <w:rPr>
          <w:rFonts w:ascii="Times New Roman" w:hAnsi="Times New Roman" w:cs="Times New Roman"/>
          <w:vanish/>
          <w:sz w:val="20"/>
          <w:szCs w:val="20"/>
        </w:rPr>
        <w:pgNum/>
      </w:r>
      <w:r w:rsidR="003A4C00" w:rsidRPr="0098072A">
        <w:rPr>
          <w:rFonts w:ascii="Times New Roman" w:hAnsi="Times New Roman" w:cs="Times New Roman"/>
          <w:vanish/>
          <w:sz w:val="20"/>
          <w:szCs w:val="20"/>
        </w:rPr>
        <w:pgNum/>
      </w:r>
      <w:r w:rsidR="003A4C00" w:rsidRPr="0098072A">
        <w:rPr>
          <w:rFonts w:ascii="Times New Roman" w:hAnsi="Times New Roman" w:cs="Times New Roman"/>
          <w:vanish/>
          <w:sz w:val="20"/>
          <w:szCs w:val="20"/>
        </w:rPr>
        <w:pgNum/>
      </w:r>
      <w:r w:rsidR="003A4C00" w:rsidRPr="0098072A">
        <w:rPr>
          <w:rFonts w:ascii="Times New Roman" w:hAnsi="Times New Roman" w:cs="Times New Roman"/>
          <w:vanish/>
          <w:sz w:val="20"/>
          <w:szCs w:val="20"/>
        </w:rPr>
        <w:pgNum/>
      </w:r>
      <w:r w:rsidR="003A4C00" w:rsidRPr="0098072A">
        <w:rPr>
          <w:rFonts w:ascii="Times New Roman" w:hAnsi="Times New Roman" w:cs="Times New Roman"/>
          <w:vanish/>
          <w:sz w:val="20"/>
          <w:szCs w:val="20"/>
        </w:rPr>
        <w:pgNum/>
      </w:r>
      <w:r w:rsidR="003A4C00" w:rsidRPr="0098072A">
        <w:rPr>
          <w:rFonts w:ascii="Times New Roman" w:hAnsi="Times New Roman" w:cs="Times New Roman"/>
          <w:vanish/>
          <w:sz w:val="20"/>
          <w:szCs w:val="20"/>
        </w:rPr>
        <w:pgNum/>
      </w:r>
      <w:r w:rsidR="003A4C00" w:rsidRPr="0098072A">
        <w:rPr>
          <w:rFonts w:ascii="Times New Roman" w:hAnsi="Times New Roman" w:cs="Times New Roman"/>
          <w:vanish/>
          <w:sz w:val="20"/>
          <w:szCs w:val="20"/>
        </w:rPr>
        <w:pgNum/>
      </w:r>
      <w:r w:rsidR="003A4C00" w:rsidRPr="0098072A">
        <w:rPr>
          <w:rFonts w:ascii="Times New Roman" w:hAnsi="Times New Roman" w:cs="Times New Roman"/>
          <w:vanish/>
          <w:sz w:val="20"/>
          <w:szCs w:val="20"/>
        </w:rPr>
        <w:pgNum/>
      </w:r>
      <w:r w:rsidR="003A4C00" w:rsidRPr="0098072A">
        <w:rPr>
          <w:rFonts w:ascii="Times New Roman" w:hAnsi="Times New Roman" w:cs="Times New Roman"/>
          <w:vanish/>
          <w:sz w:val="20"/>
          <w:szCs w:val="20"/>
        </w:rPr>
        <w:pgNum/>
      </w:r>
      <w:r w:rsidR="003A4C00" w:rsidRPr="0098072A">
        <w:rPr>
          <w:rFonts w:ascii="Times New Roman" w:hAnsi="Times New Roman" w:cs="Times New Roman"/>
          <w:vanish/>
          <w:sz w:val="20"/>
          <w:szCs w:val="20"/>
        </w:rPr>
        <w:pgNum/>
      </w:r>
      <w:r w:rsidR="003A4C00" w:rsidRPr="0098072A">
        <w:rPr>
          <w:rFonts w:ascii="Times New Roman" w:hAnsi="Times New Roman" w:cs="Times New Roman"/>
          <w:vanish/>
          <w:sz w:val="20"/>
          <w:szCs w:val="20"/>
        </w:rPr>
        <w:pgNum/>
      </w:r>
      <w:r w:rsidR="003A4C00" w:rsidRPr="0098072A">
        <w:rPr>
          <w:rFonts w:ascii="Times New Roman" w:hAnsi="Times New Roman" w:cs="Times New Roman"/>
          <w:vanish/>
          <w:sz w:val="20"/>
          <w:szCs w:val="20"/>
        </w:rPr>
        <w:pgNum/>
      </w:r>
      <w:r w:rsidR="003A4C00" w:rsidRPr="0098072A">
        <w:rPr>
          <w:rFonts w:ascii="Times New Roman" w:hAnsi="Times New Roman" w:cs="Times New Roman"/>
          <w:vanish/>
          <w:sz w:val="20"/>
          <w:szCs w:val="20"/>
        </w:rPr>
        <w:pgNum/>
      </w:r>
      <w:r w:rsidR="003A4C00" w:rsidRPr="0098072A">
        <w:rPr>
          <w:rFonts w:ascii="Times New Roman" w:hAnsi="Times New Roman" w:cs="Times New Roman"/>
          <w:vanish/>
          <w:sz w:val="20"/>
          <w:szCs w:val="20"/>
        </w:rPr>
        <w:pgNum/>
      </w:r>
    </w:p>
    <w:sectPr w:rsidR="00FE1287" w:rsidRPr="0098072A" w:rsidSect="00AB1477">
      <w:headerReference w:type="default" r:id="rId9"/>
      <w:footerReference w:type="default" r:id="rId10"/>
      <w:pgSz w:w="11906" w:h="16838"/>
      <w:pgMar w:top="1950" w:right="1133" w:bottom="794" w:left="1843" w:header="284" w:footer="709" w:gutter="0"/>
      <w:pgBorders>
        <w:top w:val="threeDEmboss" w:sz="24" w:space="1" w:color="auto"/>
        <w:left w:val="threeDEmboss" w:sz="24" w:space="4" w:color="auto"/>
        <w:bottom w:val="threeDEngrave" w:sz="24" w:space="1" w:color="auto"/>
        <w:right w:val="threeDEngrave" w:sz="24" w:space="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600D8" w:rsidRDefault="00E600D8" w:rsidP="005200B5">
      <w:pPr>
        <w:spacing w:after="0" w:line="240" w:lineRule="auto"/>
      </w:pPr>
      <w:r>
        <w:separator/>
      </w:r>
    </w:p>
  </w:endnote>
  <w:endnote w:type="continuationSeparator" w:id="0">
    <w:p w:rsidR="00E600D8" w:rsidRDefault="00E600D8" w:rsidP="005200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Liberation Serif">
    <w:altName w:val="MS Gothic"/>
    <w:charset w:val="80"/>
    <w:family w:val="roman"/>
    <w:pitch w:val="variable"/>
    <w:sig w:usb0="00000001" w:usb1="500078FB" w:usb2="00000000" w:usb3="00000000" w:csb0="0000009F" w:csb1="00000000"/>
  </w:font>
  <w:font w:name="DejaVu Sans">
    <w:altName w:val="Arial"/>
    <w:charset w:val="A2"/>
    <w:family w:val="swiss"/>
    <w:pitch w:val="variable"/>
    <w:sig w:usb0="00000000" w:usb1="D200FDFF" w:usb2="0A246029" w:usb3="00000000" w:csb0="000001FF" w:csb1="00000000"/>
  </w:font>
  <w:font w:name="Garamond">
    <w:panose1 w:val="02020404030301010803"/>
    <w:charset w:val="A2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939055115"/>
      <w:docPartObj>
        <w:docPartGallery w:val="Page Numbers (Bottom of Page)"/>
        <w:docPartUnique/>
      </w:docPartObj>
    </w:sdtPr>
    <w:sdtEndPr/>
    <w:sdtContent>
      <w:p w:rsidR="002F25BD" w:rsidRDefault="002F25BD">
        <w:pPr>
          <w:pStyle w:val="Altbilgi"/>
          <w:jc w:val="center"/>
        </w:pPr>
      </w:p>
      <w:p w:rsidR="002F25BD" w:rsidRDefault="00860FA1" w:rsidP="001A0085">
        <w:pPr>
          <w:pStyle w:val="Altbilgi"/>
          <w:jc w:val="right"/>
        </w:pPr>
        <w:r>
          <w:fldChar w:fldCharType="begin"/>
        </w:r>
        <w:r w:rsidR="002F25BD">
          <w:instrText xml:space="preserve"> PAGE   \* MERGEFORMAT </w:instrText>
        </w:r>
        <w:r>
          <w:fldChar w:fldCharType="separate"/>
        </w:r>
        <w:r w:rsidR="009110BE" w:rsidRPr="009110BE">
          <w:rPr>
            <w:rFonts w:ascii="Times New Roman" w:hAnsi="Times New Roman" w:cs="Times New Roman"/>
            <w:b/>
            <w:bCs/>
            <w:noProof/>
            <w:sz w:val="18"/>
            <w:szCs w:val="18"/>
            <w:lang w:eastAsia="tr-TR"/>
          </w:rPr>
          <w:t>50</w:t>
        </w:r>
        <w:r>
          <w:rPr>
            <w:rFonts w:ascii="Times New Roman" w:hAnsi="Times New Roman" w:cs="Times New Roman"/>
            <w:b/>
            <w:bCs/>
            <w:noProof/>
            <w:sz w:val="18"/>
            <w:szCs w:val="18"/>
            <w:lang w:eastAsia="tr-TR"/>
          </w:rPr>
          <w:fldChar w:fldCharType="end"/>
        </w:r>
      </w:p>
    </w:sdtContent>
  </w:sdt>
  <w:p w:rsidR="002F25BD" w:rsidRDefault="002F25BD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600D8" w:rsidRDefault="00E600D8" w:rsidP="005200B5">
      <w:pPr>
        <w:spacing w:after="0" w:line="240" w:lineRule="auto"/>
      </w:pPr>
      <w:r>
        <w:separator/>
      </w:r>
    </w:p>
  </w:footnote>
  <w:footnote w:type="continuationSeparator" w:id="0">
    <w:p w:rsidR="00E600D8" w:rsidRDefault="00E600D8" w:rsidP="005200B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F25BD" w:rsidRDefault="002F25BD" w:rsidP="00AC68D7">
    <w:pPr>
      <w:tabs>
        <w:tab w:val="left" w:pos="7337"/>
      </w:tabs>
      <w:spacing w:after="0" w:line="240" w:lineRule="auto"/>
      <w:ind w:left="708"/>
      <w:rPr>
        <w:rFonts w:ascii="Times New Roman" w:hAnsi="Times New Roman" w:cs="Times New Roman"/>
        <w:b/>
        <w:bCs/>
        <w:sz w:val="20"/>
        <w:szCs w:val="20"/>
        <w:lang w:eastAsia="tr-TR"/>
      </w:rPr>
    </w:pPr>
    <w:r>
      <w:rPr>
        <w:rFonts w:ascii="Times New Roman" w:hAnsi="Times New Roman" w:cs="Times New Roman"/>
        <w:b/>
        <w:bCs/>
        <w:sz w:val="20"/>
        <w:szCs w:val="20"/>
        <w:lang w:eastAsia="tr-TR"/>
      </w:rPr>
      <w:tab/>
    </w:r>
  </w:p>
  <w:p w:rsidR="002F25BD" w:rsidRDefault="002F25BD" w:rsidP="005200B5">
    <w:pPr>
      <w:spacing w:after="0" w:line="240" w:lineRule="auto"/>
      <w:ind w:left="708"/>
      <w:jc w:val="center"/>
      <w:rPr>
        <w:rFonts w:ascii="Times New Roman" w:hAnsi="Times New Roman" w:cs="Times New Roman"/>
        <w:b/>
        <w:bCs/>
        <w:sz w:val="20"/>
        <w:szCs w:val="20"/>
        <w:lang w:eastAsia="tr-TR"/>
      </w:rPr>
    </w:pPr>
  </w:p>
  <w:p w:rsidR="002F25BD" w:rsidRDefault="002F25BD" w:rsidP="005200B5">
    <w:pPr>
      <w:spacing w:after="0" w:line="240" w:lineRule="auto"/>
      <w:ind w:left="708"/>
      <w:jc w:val="center"/>
      <w:rPr>
        <w:rFonts w:ascii="Times New Roman" w:hAnsi="Times New Roman" w:cs="Times New Roman"/>
        <w:b/>
        <w:bCs/>
        <w:sz w:val="20"/>
        <w:szCs w:val="20"/>
        <w:lang w:eastAsia="tr-TR"/>
      </w:rPr>
    </w:pPr>
  </w:p>
  <w:p w:rsidR="002F25BD" w:rsidRPr="005200B5" w:rsidRDefault="002F25BD" w:rsidP="00642A05">
    <w:pPr>
      <w:tabs>
        <w:tab w:val="center" w:pos="4407"/>
        <w:tab w:val="left" w:pos="7800"/>
      </w:tabs>
      <w:spacing w:after="0" w:line="240" w:lineRule="auto"/>
      <w:ind w:left="-142"/>
      <w:rPr>
        <w:rFonts w:ascii="Times New Roman" w:hAnsi="Times New Roman" w:cs="Times New Roman"/>
        <w:b/>
        <w:bCs/>
        <w:sz w:val="20"/>
        <w:szCs w:val="20"/>
        <w:lang w:eastAsia="tr-TR"/>
      </w:rPr>
    </w:pPr>
    <w:r>
      <w:rPr>
        <w:rFonts w:ascii="Times New Roman" w:hAnsi="Times New Roman" w:cs="Times New Roman"/>
        <w:b/>
        <w:bCs/>
        <w:sz w:val="20"/>
        <w:szCs w:val="20"/>
        <w:lang w:eastAsia="tr-TR"/>
      </w:rPr>
      <w:tab/>
    </w:r>
    <w:r w:rsidRPr="005200B5">
      <w:rPr>
        <w:rFonts w:ascii="Times New Roman" w:hAnsi="Times New Roman" w:cs="Times New Roman"/>
        <w:b/>
        <w:bCs/>
        <w:sz w:val="20"/>
        <w:szCs w:val="20"/>
        <w:lang w:eastAsia="tr-TR"/>
      </w:rPr>
      <w:t>T.C.</w:t>
    </w:r>
    <w:r>
      <w:rPr>
        <w:rFonts w:ascii="Times New Roman" w:hAnsi="Times New Roman" w:cs="Times New Roman"/>
        <w:b/>
        <w:bCs/>
        <w:sz w:val="20"/>
        <w:szCs w:val="20"/>
        <w:lang w:eastAsia="tr-TR"/>
      </w:rPr>
      <w:tab/>
    </w:r>
  </w:p>
  <w:p w:rsidR="002F25BD" w:rsidRPr="005200B5" w:rsidRDefault="002F25BD" w:rsidP="005C600E">
    <w:pPr>
      <w:spacing w:after="0" w:line="240" w:lineRule="auto"/>
      <w:ind w:left="-142"/>
      <w:jc w:val="center"/>
      <w:rPr>
        <w:rFonts w:ascii="Times New Roman" w:hAnsi="Times New Roman" w:cs="Times New Roman"/>
        <w:b/>
        <w:bCs/>
        <w:sz w:val="20"/>
        <w:szCs w:val="20"/>
        <w:lang w:eastAsia="tr-TR"/>
      </w:rPr>
    </w:pPr>
    <w:r w:rsidRPr="005200B5">
      <w:rPr>
        <w:rFonts w:ascii="Times New Roman" w:hAnsi="Times New Roman" w:cs="Times New Roman"/>
        <w:b/>
        <w:bCs/>
        <w:sz w:val="20"/>
        <w:szCs w:val="20"/>
        <w:lang w:eastAsia="tr-TR"/>
      </w:rPr>
      <w:t>MUŞ ALPARSLAN ÜNİVERSİTESİ</w:t>
    </w:r>
  </w:p>
  <w:p w:rsidR="002F25BD" w:rsidRPr="005200B5" w:rsidRDefault="002F25BD" w:rsidP="005C600E">
    <w:pPr>
      <w:tabs>
        <w:tab w:val="left" w:pos="3060"/>
        <w:tab w:val="center" w:pos="4535"/>
      </w:tabs>
      <w:spacing w:after="0" w:line="240" w:lineRule="auto"/>
      <w:ind w:left="-142"/>
      <w:jc w:val="center"/>
      <w:rPr>
        <w:rFonts w:ascii="Times New Roman" w:hAnsi="Times New Roman" w:cs="Times New Roman"/>
        <w:b/>
        <w:bCs/>
        <w:sz w:val="20"/>
        <w:szCs w:val="20"/>
        <w:lang w:eastAsia="tr-TR"/>
      </w:rPr>
    </w:pPr>
    <w:r>
      <w:rPr>
        <w:rFonts w:ascii="Times New Roman" w:hAnsi="Times New Roman" w:cs="Times New Roman"/>
        <w:b/>
        <w:bCs/>
        <w:sz w:val="20"/>
        <w:szCs w:val="20"/>
        <w:lang w:eastAsia="tr-TR"/>
      </w:rPr>
      <w:t>FAKÜLTE KURUL</w:t>
    </w:r>
    <w:r w:rsidRPr="005200B5">
      <w:rPr>
        <w:rFonts w:ascii="Times New Roman" w:hAnsi="Times New Roman" w:cs="Times New Roman"/>
        <w:b/>
        <w:bCs/>
        <w:sz w:val="20"/>
        <w:szCs w:val="20"/>
        <w:lang w:eastAsia="tr-TR"/>
      </w:rPr>
      <w:t xml:space="preserve"> KARARLARI</w:t>
    </w:r>
  </w:p>
  <w:p w:rsidR="002F25BD" w:rsidRDefault="00E600D8">
    <w:pPr>
      <w:pStyle w:val="stbilgi"/>
    </w:pPr>
    <w:r>
      <w:rPr>
        <w:noProof/>
        <w:lang w:eastAsia="tr-TR"/>
      </w:rPr>
      <w:pict>
        <v:rect id="Rectangle 1" o:spid="_x0000_s2051" style="position:absolute;left:0;text-align:left;margin-left:-4.4pt;margin-top:12.05pt;width:456.75pt;height:19.95pt;z-index:-251659776;visibility:visible;v-text-anchor:middle" wrapcoords="-35 -800 -35 20800 21635 20800 21635 -800 -35 -8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" filled="f">
          <v:textbox>
            <w:txbxContent>
              <w:p w:rsidR="002F25BD" w:rsidRDefault="002F25BD" w:rsidP="00B47BA4">
                <w:pPr>
                  <w:tabs>
                    <w:tab w:val="left" w:pos="3119"/>
                    <w:tab w:val="left" w:pos="6237"/>
                  </w:tabs>
                  <w:ind w:left="0"/>
                </w:pPr>
                <w: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  <w:t>Toplantı Tarihi: 04/09/2019</w:t>
                </w:r>
                <w:r w:rsidRPr="003747AC"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  <w:tab/>
                </w:r>
                <w: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  <w:t xml:space="preserve">Toplantı Sayısı: 14                       Toplantı </w:t>
                </w:r>
                <w:r w:rsidRPr="0066588F"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  <w:t>Karar</w:t>
                </w:r>
                <w: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  <w:t xml:space="preserve"> Sayısı: 6   VVIIIVIIIVVVVIIVIIIIIIIIIIXXXXXXXXXXXX12XXXXIXXIXXXI</w:t>
                </w:r>
                <w: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  <w:shd w:val="clear" w:color="auto" w:fill="FFFFFF" w:themeFill="background1"/>
                  </w:rPr>
                  <w:t>IIIIIIIIIIIII.IV…IMIIIII</w:t>
                </w:r>
                <w: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  <w:shd w:val="clear" w:color="auto" w:fill="000000" w:themeFill="text1"/>
                  </w:rPr>
                  <w:t>IIIIIIIIIIIIIII</w:t>
                </w:r>
                <w: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  <w:t>IIIIIIIIIIIIIIIIIIIIIIIIıVII666IVIVIIVIVIIIIIIIIIIIIV…IIIIVIIXXHHHHBBB</w:t>
                </w:r>
                <w:proofErr w:type="gramStart"/>
                <w: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  <w:t>:::</w:t>
                </w:r>
                <w:proofErr w:type="gramEnd"/>
                <w:r w:rsidRPr="0066588F"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  <w:t>Sayısı:</w:t>
                </w:r>
                <w: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  <w:t>XXVIIIxxvıXXVIII</w:t>
                </w:r>
              </w:p>
            </w:txbxContent>
          </v:textbox>
          <w10:wrap type="tight"/>
        </v:rect>
      </w:pict>
    </w:r>
    <w:r>
      <w:rPr>
        <w:noProof/>
        <w:lang w:eastAsia="tr-TR"/>
      </w:rP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2" o:spid="_x0000_s2050" type="#_x0000_t32" style="position:absolute;left:0;text-align:left;margin-left:292.9pt;margin-top:11.95pt;width:0;height:19.8pt;z-index:251658752;visibility:visible;mso-wrap-distance-left:3.1745mm;mso-wrap-distance-right:3.1745m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"/>
      </w:pict>
    </w:r>
    <w:r>
      <w:rPr>
        <w:noProof/>
        <w:lang w:eastAsia="tr-TR"/>
      </w:rPr>
      <w:pict>
        <v:shape id="AutoShape 3" o:spid="_x0000_s2049" type="#_x0000_t32" style="position:absolute;left:0;text-align:left;margin-left:154.75pt;margin-top:11.8pt;width:0;height:19.95pt;z-index:251657728;visibility:visible;mso-wrap-distance-left:3.1745mm;mso-wrap-distance-right:3.1745m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"/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FBF516E"/>
    <w:multiLevelType w:val="hybridMultilevel"/>
    <w:tmpl w:val="3AF09D0C"/>
    <w:lvl w:ilvl="0" w:tplc="6E3EA456">
      <w:start w:val="1"/>
      <w:numFmt w:val="decimal"/>
      <w:lvlText w:val="%1)"/>
      <w:lvlJc w:val="left"/>
      <w:pPr>
        <w:ind w:left="502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EEC0A6B"/>
    <w:multiLevelType w:val="hybridMultilevel"/>
    <w:tmpl w:val="A28206DC"/>
    <w:lvl w:ilvl="0" w:tplc="34F2AF8E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b w:val="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>
    <w:nsid w:val="2B813D1B"/>
    <w:multiLevelType w:val="hybridMultilevel"/>
    <w:tmpl w:val="27AEAD6C"/>
    <w:lvl w:ilvl="0" w:tplc="910AB73E">
      <w:start w:val="1"/>
      <w:numFmt w:val="decimal"/>
      <w:lvlText w:val="%1)"/>
      <w:lvlJc w:val="left"/>
      <w:pPr>
        <w:ind w:left="502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575" w:hanging="360"/>
      </w:pPr>
    </w:lvl>
    <w:lvl w:ilvl="2" w:tplc="041F001B" w:tentative="1">
      <w:start w:val="1"/>
      <w:numFmt w:val="lowerRoman"/>
      <w:lvlText w:val="%3."/>
      <w:lvlJc w:val="right"/>
      <w:pPr>
        <w:ind w:left="2295" w:hanging="180"/>
      </w:pPr>
    </w:lvl>
    <w:lvl w:ilvl="3" w:tplc="041F000F" w:tentative="1">
      <w:start w:val="1"/>
      <w:numFmt w:val="decimal"/>
      <w:lvlText w:val="%4."/>
      <w:lvlJc w:val="left"/>
      <w:pPr>
        <w:ind w:left="3015" w:hanging="360"/>
      </w:pPr>
    </w:lvl>
    <w:lvl w:ilvl="4" w:tplc="041F0019" w:tentative="1">
      <w:start w:val="1"/>
      <w:numFmt w:val="lowerLetter"/>
      <w:lvlText w:val="%5."/>
      <w:lvlJc w:val="left"/>
      <w:pPr>
        <w:ind w:left="3735" w:hanging="360"/>
      </w:pPr>
    </w:lvl>
    <w:lvl w:ilvl="5" w:tplc="041F001B" w:tentative="1">
      <w:start w:val="1"/>
      <w:numFmt w:val="lowerRoman"/>
      <w:lvlText w:val="%6."/>
      <w:lvlJc w:val="right"/>
      <w:pPr>
        <w:ind w:left="4455" w:hanging="180"/>
      </w:pPr>
    </w:lvl>
    <w:lvl w:ilvl="6" w:tplc="041F000F" w:tentative="1">
      <w:start w:val="1"/>
      <w:numFmt w:val="decimal"/>
      <w:lvlText w:val="%7."/>
      <w:lvlJc w:val="left"/>
      <w:pPr>
        <w:ind w:left="5175" w:hanging="360"/>
      </w:pPr>
    </w:lvl>
    <w:lvl w:ilvl="7" w:tplc="041F0019" w:tentative="1">
      <w:start w:val="1"/>
      <w:numFmt w:val="lowerLetter"/>
      <w:lvlText w:val="%8."/>
      <w:lvlJc w:val="left"/>
      <w:pPr>
        <w:ind w:left="5895" w:hanging="360"/>
      </w:pPr>
    </w:lvl>
    <w:lvl w:ilvl="8" w:tplc="041F001B" w:tentative="1">
      <w:start w:val="1"/>
      <w:numFmt w:val="lowerRoman"/>
      <w:lvlText w:val="%9."/>
      <w:lvlJc w:val="right"/>
      <w:pPr>
        <w:ind w:left="6615" w:hanging="180"/>
      </w:pPr>
    </w:lvl>
  </w:abstractNum>
  <w:abstractNum w:abstractNumId="3">
    <w:nsid w:val="2CC94422"/>
    <w:multiLevelType w:val="hybridMultilevel"/>
    <w:tmpl w:val="9F6A4472"/>
    <w:lvl w:ilvl="0" w:tplc="347A9F0C">
      <w:start w:val="1"/>
      <w:numFmt w:val="decimal"/>
      <w:lvlText w:val="%1)"/>
      <w:lvlJc w:val="left"/>
      <w:pPr>
        <w:ind w:left="502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2007" w:hanging="360"/>
      </w:pPr>
    </w:lvl>
    <w:lvl w:ilvl="2" w:tplc="041F001B" w:tentative="1">
      <w:start w:val="1"/>
      <w:numFmt w:val="lowerRoman"/>
      <w:lvlText w:val="%3."/>
      <w:lvlJc w:val="right"/>
      <w:pPr>
        <w:ind w:left="2727" w:hanging="180"/>
      </w:pPr>
    </w:lvl>
    <w:lvl w:ilvl="3" w:tplc="041F000F" w:tentative="1">
      <w:start w:val="1"/>
      <w:numFmt w:val="decimal"/>
      <w:lvlText w:val="%4."/>
      <w:lvlJc w:val="left"/>
      <w:pPr>
        <w:ind w:left="3447" w:hanging="360"/>
      </w:pPr>
    </w:lvl>
    <w:lvl w:ilvl="4" w:tplc="041F0019" w:tentative="1">
      <w:start w:val="1"/>
      <w:numFmt w:val="lowerLetter"/>
      <w:lvlText w:val="%5."/>
      <w:lvlJc w:val="left"/>
      <w:pPr>
        <w:ind w:left="4167" w:hanging="360"/>
      </w:pPr>
    </w:lvl>
    <w:lvl w:ilvl="5" w:tplc="041F001B" w:tentative="1">
      <w:start w:val="1"/>
      <w:numFmt w:val="lowerRoman"/>
      <w:lvlText w:val="%6."/>
      <w:lvlJc w:val="right"/>
      <w:pPr>
        <w:ind w:left="4887" w:hanging="180"/>
      </w:pPr>
    </w:lvl>
    <w:lvl w:ilvl="6" w:tplc="041F000F" w:tentative="1">
      <w:start w:val="1"/>
      <w:numFmt w:val="decimal"/>
      <w:lvlText w:val="%7."/>
      <w:lvlJc w:val="left"/>
      <w:pPr>
        <w:ind w:left="5607" w:hanging="360"/>
      </w:pPr>
    </w:lvl>
    <w:lvl w:ilvl="7" w:tplc="041F0019" w:tentative="1">
      <w:start w:val="1"/>
      <w:numFmt w:val="lowerLetter"/>
      <w:lvlText w:val="%8."/>
      <w:lvlJc w:val="left"/>
      <w:pPr>
        <w:ind w:left="6327" w:hanging="360"/>
      </w:pPr>
    </w:lvl>
    <w:lvl w:ilvl="8" w:tplc="041F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>
    <w:nsid w:val="32B163CA"/>
    <w:multiLevelType w:val="hybridMultilevel"/>
    <w:tmpl w:val="08EA7C9E"/>
    <w:lvl w:ilvl="0" w:tplc="5FA8282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E3D6DB8"/>
    <w:multiLevelType w:val="hybridMultilevel"/>
    <w:tmpl w:val="647EC7F6"/>
    <w:lvl w:ilvl="0" w:tplc="9CA637F4">
      <w:start w:val="1"/>
      <w:numFmt w:val="decimal"/>
      <w:lvlText w:val="%1)"/>
      <w:lvlJc w:val="left"/>
      <w:pPr>
        <w:ind w:left="1069" w:hanging="360"/>
      </w:pPr>
      <w:rPr>
        <w:rFonts w:hint="default"/>
        <w:b/>
      </w:rPr>
    </w:lvl>
    <w:lvl w:ilvl="1" w:tplc="041F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6">
    <w:nsid w:val="43705535"/>
    <w:multiLevelType w:val="hybridMultilevel"/>
    <w:tmpl w:val="2B408B54"/>
    <w:lvl w:ilvl="0" w:tplc="8FAEA694">
      <w:start w:val="1"/>
      <w:numFmt w:val="decimal"/>
      <w:lvlText w:val="%1)"/>
      <w:lvlJc w:val="left"/>
      <w:pPr>
        <w:ind w:left="502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2007" w:hanging="360"/>
      </w:pPr>
    </w:lvl>
    <w:lvl w:ilvl="2" w:tplc="041F001B" w:tentative="1">
      <w:start w:val="1"/>
      <w:numFmt w:val="lowerRoman"/>
      <w:lvlText w:val="%3."/>
      <w:lvlJc w:val="right"/>
      <w:pPr>
        <w:ind w:left="2727" w:hanging="180"/>
      </w:pPr>
    </w:lvl>
    <w:lvl w:ilvl="3" w:tplc="041F000F" w:tentative="1">
      <w:start w:val="1"/>
      <w:numFmt w:val="decimal"/>
      <w:lvlText w:val="%4."/>
      <w:lvlJc w:val="left"/>
      <w:pPr>
        <w:ind w:left="3447" w:hanging="360"/>
      </w:pPr>
    </w:lvl>
    <w:lvl w:ilvl="4" w:tplc="041F0019" w:tentative="1">
      <w:start w:val="1"/>
      <w:numFmt w:val="lowerLetter"/>
      <w:lvlText w:val="%5."/>
      <w:lvlJc w:val="left"/>
      <w:pPr>
        <w:ind w:left="4167" w:hanging="360"/>
      </w:pPr>
    </w:lvl>
    <w:lvl w:ilvl="5" w:tplc="041F001B" w:tentative="1">
      <w:start w:val="1"/>
      <w:numFmt w:val="lowerRoman"/>
      <w:lvlText w:val="%6."/>
      <w:lvlJc w:val="right"/>
      <w:pPr>
        <w:ind w:left="4887" w:hanging="180"/>
      </w:pPr>
    </w:lvl>
    <w:lvl w:ilvl="6" w:tplc="041F000F" w:tentative="1">
      <w:start w:val="1"/>
      <w:numFmt w:val="decimal"/>
      <w:lvlText w:val="%7."/>
      <w:lvlJc w:val="left"/>
      <w:pPr>
        <w:ind w:left="5607" w:hanging="360"/>
      </w:pPr>
    </w:lvl>
    <w:lvl w:ilvl="7" w:tplc="041F0019" w:tentative="1">
      <w:start w:val="1"/>
      <w:numFmt w:val="lowerLetter"/>
      <w:lvlText w:val="%8."/>
      <w:lvlJc w:val="left"/>
      <w:pPr>
        <w:ind w:left="6327" w:hanging="360"/>
      </w:pPr>
    </w:lvl>
    <w:lvl w:ilvl="8" w:tplc="041F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7">
    <w:nsid w:val="46EA42AA"/>
    <w:multiLevelType w:val="hybridMultilevel"/>
    <w:tmpl w:val="37762DFA"/>
    <w:lvl w:ilvl="0" w:tplc="57D2893C">
      <w:start w:val="2"/>
      <w:numFmt w:val="decimal"/>
      <w:lvlText w:val="(%1)"/>
      <w:lvlJc w:val="left"/>
      <w:pPr>
        <w:ind w:left="216" w:hanging="317"/>
      </w:pPr>
      <w:rPr>
        <w:rFonts w:ascii="Times New Roman" w:eastAsia="Times New Roman" w:hAnsi="Times New Roman" w:cs="Times New Roman" w:hint="default"/>
        <w:b/>
        <w:w w:val="100"/>
        <w:sz w:val="22"/>
        <w:szCs w:val="22"/>
        <w:lang w:val="en-US" w:eastAsia="en-US" w:bidi="en-US"/>
      </w:rPr>
    </w:lvl>
    <w:lvl w:ilvl="1" w:tplc="230AA92E">
      <w:numFmt w:val="bullet"/>
      <w:lvlText w:val="•"/>
      <w:lvlJc w:val="left"/>
      <w:pPr>
        <w:ind w:left="1140" w:hanging="317"/>
      </w:pPr>
      <w:rPr>
        <w:rFonts w:hint="default"/>
        <w:lang w:val="en-US" w:eastAsia="en-US" w:bidi="en-US"/>
      </w:rPr>
    </w:lvl>
    <w:lvl w:ilvl="2" w:tplc="E77AF9A4">
      <w:numFmt w:val="bullet"/>
      <w:lvlText w:val="•"/>
      <w:lvlJc w:val="left"/>
      <w:pPr>
        <w:ind w:left="2060" w:hanging="317"/>
      </w:pPr>
      <w:rPr>
        <w:rFonts w:hint="default"/>
        <w:lang w:val="en-US" w:eastAsia="en-US" w:bidi="en-US"/>
      </w:rPr>
    </w:lvl>
    <w:lvl w:ilvl="3" w:tplc="CF6A8D76">
      <w:numFmt w:val="bullet"/>
      <w:lvlText w:val="•"/>
      <w:lvlJc w:val="left"/>
      <w:pPr>
        <w:ind w:left="2980" w:hanging="317"/>
      </w:pPr>
      <w:rPr>
        <w:rFonts w:hint="default"/>
        <w:lang w:val="en-US" w:eastAsia="en-US" w:bidi="en-US"/>
      </w:rPr>
    </w:lvl>
    <w:lvl w:ilvl="4" w:tplc="5E9AA926">
      <w:numFmt w:val="bullet"/>
      <w:lvlText w:val="•"/>
      <w:lvlJc w:val="left"/>
      <w:pPr>
        <w:ind w:left="3900" w:hanging="317"/>
      </w:pPr>
      <w:rPr>
        <w:rFonts w:hint="default"/>
        <w:lang w:val="en-US" w:eastAsia="en-US" w:bidi="en-US"/>
      </w:rPr>
    </w:lvl>
    <w:lvl w:ilvl="5" w:tplc="89D2A888">
      <w:numFmt w:val="bullet"/>
      <w:lvlText w:val="•"/>
      <w:lvlJc w:val="left"/>
      <w:pPr>
        <w:ind w:left="4820" w:hanging="317"/>
      </w:pPr>
      <w:rPr>
        <w:rFonts w:hint="default"/>
        <w:lang w:val="en-US" w:eastAsia="en-US" w:bidi="en-US"/>
      </w:rPr>
    </w:lvl>
    <w:lvl w:ilvl="6" w:tplc="FC1698F2">
      <w:numFmt w:val="bullet"/>
      <w:lvlText w:val="•"/>
      <w:lvlJc w:val="left"/>
      <w:pPr>
        <w:ind w:left="5740" w:hanging="317"/>
      </w:pPr>
      <w:rPr>
        <w:rFonts w:hint="default"/>
        <w:lang w:val="en-US" w:eastAsia="en-US" w:bidi="en-US"/>
      </w:rPr>
    </w:lvl>
    <w:lvl w:ilvl="7" w:tplc="2A709086">
      <w:numFmt w:val="bullet"/>
      <w:lvlText w:val="•"/>
      <w:lvlJc w:val="left"/>
      <w:pPr>
        <w:ind w:left="6660" w:hanging="317"/>
      </w:pPr>
      <w:rPr>
        <w:rFonts w:hint="default"/>
        <w:lang w:val="en-US" w:eastAsia="en-US" w:bidi="en-US"/>
      </w:rPr>
    </w:lvl>
    <w:lvl w:ilvl="8" w:tplc="ED6CFAA6">
      <w:numFmt w:val="bullet"/>
      <w:lvlText w:val="•"/>
      <w:lvlJc w:val="left"/>
      <w:pPr>
        <w:ind w:left="7580" w:hanging="317"/>
      </w:pPr>
      <w:rPr>
        <w:rFonts w:hint="default"/>
        <w:lang w:val="en-US" w:eastAsia="en-US" w:bidi="en-US"/>
      </w:rPr>
    </w:lvl>
  </w:abstractNum>
  <w:abstractNum w:abstractNumId="8">
    <w:nsid w:val="4A404C70"/>
    <w:multiLevelType w:val="hybridMultilevel"/>
    <w:tmpl w:val="01B602C0"/>
    <w:lvl w:ilvl="0" w:tplc="D4EE296C">
      <w:start w:val="14"/>
      <w:numFmt w:val="decimal"/>
      <w:lvlText w:val="%1)"/>
      <w:lvlJc w:val="left"/>
      <w:pPr>
        <w:ind w:left="502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AA55C53"/>
    <w:multiLevelType w:val="hybridMultilevel"/>
    <w:tmpl w:val="2B5261C4"/>
    <w:lvl w:ilvl="0" w:tplc="041F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0">
    <w:nsid w:val="4D335291"/>
    <w:multiLevelType w:val="hybridMultilevel"/>
    <w:tmpl w:val="3AF09D0C"/>
    <w:lvl w:ilvl="0" w:tplc="6E3EA456">
      <w:start w:val="1"/>
      <w:numFmt w:val="decimal"/>
      <w:lvlText w:val="%1)"/>
      <w:lvlJc w:val="left"/>
      <w:pPr>
        <w:ind w:left="502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03838BF"/>
    <w:multiLevelType w:val="hybridMultilevel"/>
    <w:tmpl w:val="764E12A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2CB7E6E"/>
    <w:multiLevelType w:val="hybridMultilevel"/>
    <w:tmpl w:val="50C293A0"/>
    <w:lvl w:ilvl="0" w:tplc="041F0017">
      <w:start w:val="1"/>
      <w:numFmt w:val="lowerLetter"/>
      <w:lvlText w:val="%1)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>
      <w:start w:val="1"/>
      <w:numFmt w:val="lowerRoman"/>
      <w:lvlText w:val="%6."/>
      <w:lvlJc w:val="right"/>
      <w:pPr>
        <w:ind w:left="4320" w:hanging="180"/>
      </w:pPr>
    </w:lvl>
    <w:lvl w:ilvl="6" w:tplc="041F000F">
      <w:start w:val="1"/>
      <w:numFmt w:val="decimal"/>
      <w:lvlText w:val="%7."/>
      <w:lvlJc w:val="left"/>
      <w:pPr>
        <w:ind w:left="5040" w:hanging="360"/>
      </w:pPr>
    </w:lvl>
    <w:lvl w:ilvl="7" w:tplc="041F0019">
      <w:start w:val="1"/>
      <w:numFmt w:val="lowerLetter"/>
      <w:lvlText w:val="%8."/>
      <w:lvlJc w:val="left"/>
      <w:pPr>
        <w:ind w:left="5760" w:hanging="360"/>
      </w:pPr>
    </w:lvl>
    <w:lvl w:ilvl="8" w:tplc="041F001B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3D67A9C"/>
    <w:multiLevelType w:val="multilevel"/>
    <w:tmpl w:val="CE5E8F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>
      <w:start w:val="1"/>
      <w:numFmt w:val="decimal"/>
      <w:pStyle w:val="NormalKaln"/>
      <w:isLgl/>
      <w:lvlText w:val="%1.%2"/>
      <w:lvlJc w:val="left"/>
      <w:pPr>
        <w:tabs>
          <w:tab w:val="num" w:pos="900"/>
        </w:tabs>
        <w:ind w:left="900" w:hanging="360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160"/>
        </w:tabs>
        <w:ind w:left="2160" w:hanging="1800"/>
      </w:pPr>
      <w:rPr>
        <w:rFonts w:hint="default"/>
      </w:rPr>
    </w:lvl>
  </w:abstractNum>
  <w:abstractNum w:abstractNumId="14">
    <w:nsid w:val="5BB04275"/>
    <w:multiLevelType w:val="hybridMultilevel"/>
    <w:tmpl w:val="4FACF5BC"/>
    <w:lvl w:ilvl="0" w:tplc="8C0883B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C7D7F3E"/>
    <w:multiLevelType w:val="hybridMultilevel"/>
    <w:tmpl w:val="06CE7646"/>
    <w:lvl w:ilvl="0" w:tplc="E68ACD28">
      <w:start w:val="1"/>
      <w:numFmt w:val="decimal"/>
      <w:lvlText w:val="%1)"/>
      <w:lvlJc w:val="left"/>
      <w:pPr>
        <w:ind w:left="502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2007" w:hanging="360"/>
      </w:pPr>
    </w:lvl>
    <w:lvl w:ilvl="2" w:tplc="041F001B" w:tentative="1">
      <w:start w:val="1"/>
      <w:numFmt w:val="lowerRoman"/>
      <w:lvlText w:val="%3."/>
      <w:lvlJc w:val="right"/>
      <w:pPr>
        <w:ind w:left="2727" w:hanging="180"/>
      </w:pPr>
    </w:lvl>
    <w:lvl w:ilvl="3" w:tplc="041F000F" w:tentative="1">
      <w:start w:val="1"/>
      <w:numFmt w:val="decimal"/>
      <w:lvlText w:val="%4."/>
      <w:lvlJc w:val="left"/>
      <w:pPr>
        <w:ind w:left="3447" w:hanging="360"/>
      </w:pPr>
    </w:lvl>
    <w:lvl w:ilvl="4" w:tplc="041F0019" w:tentative="1">
      <w:start w:val="1"/>
      <w:numFmt w:val="lowerLetter"/>
      <w:lvlText w:val="%5."/>
      <w:lvlJc w:val="left"/>
      <w:pPr>
        <w:ind w:left="4167" w:hanging="360"/>
      </w:pPr>
    </w:lvl>
    <w:lvl w:ilvl="5" w:tplc="041F001B" w:tentative="1">
      <w:start w:val="1"/>
      <w:numFmt w:val="lowerRoman"/>
      <w:lvlText w:val="%6."/>
      <w:lvlJc w:val="right"/>
      <w:pPr>
        <w:ind w:left="4887" w:hanging="180"/>
      </w:pPr>
    </w:lvl>
    <w:lvl w:ilvl="6" w:tplc="041F000F" w:tentative="1">
      <w:start w:val="1"/>
      <w:numFmt w:val="decimal"/>
      <w:lvlText w:val="%7."/>
      <w:lvlJc w:val="left"/>
      <w:pPr>
        <w:ind w:left="5607" w:hanging="360"/>
      </w:pPr>
    </w:lvl>
    <w:lvl w:ilvl="7" w:tplc="041F0019" w:tentative="1">
      <w:start w:val="1"/>
      <w:numFmt w:val="lowerLetter"/>
      <w:lvlText w:val="%8."/>
      <w:lvlJc w:val="left"/>
      <w:pPr>
        <w:ind w:left="6327" w:hanging="360"/>
      </w:pPr>
    </w:lvl>
    <w:lvl w:ilvl="8" w:tplc="041F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6">
    <w:nsid w:val="5D647D89"/>
    <w:multiLevelType w:val="hybridMultilevel"/>
    <w:tmpl w:val="97E828B0"/>
    <w:lvl w:ilvl="0" w:tplc="30629BAC">
      <w:start w:val="1"/>
      <w:numFmt w:val="lowerLetter"/>
      <w:lvlText w:val="%1)"/>
      <w:lvlJc w:val="left"/>
      <w:pPr>
        <w:ind w:left="1068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788" w:hanging="360"/>
      </w:pPr>
    </w:lvl>
    <w:lvl w:ilvl="2" w:tplc="041F001B" w:tentative="1">
      <w:start w:val="1"/>
      <w:numFmt w:val="lowerRoman"/>
      <w:lvlText w:val="%3."/>
      <w:lvlJc w:val="right"/>
      <w:pPr>
        <w:ind w:left="2508" w:hanging="180"/>
      </w:pPr>
    </w:lvl>
    <w:lvl w:ilvl="3" w:tplc="041F000F" w:tentative="1">
      <w:start w:val="1"/>
      <w:numFmt w:val="decimal"/>
      <w:lvlText w:val="%4."/>
      <w:lvlJc w:val="left"/>
      <w:pPr>
        <w:ind w:left="3228" w:hanging="360"/>
      </w:pPr>
    </w:lvl>
    <w:lvl w:ilvl="4" w:tplc="041F0019" w:tentative="1">
      <w:start w:val="1"/>
      <w:numFmt w:val="lowerLetter"/>
      <w:lvlText w:val="%5."/>
      <w:lvlJc w:val="left"/>
      <w:pPr>
        <w:ind w:left="3948" w:hanging="360"/>
      </w:pPr>
    </w:lvl>
    <w:lvl w:ilvl="5" w:tplc="041F001B" w:tentative="1">
      <w:start w:val="1"/>
      <w:numFmt w:val="lowerRoman"/>
      <w:lvlText w:val="%6."/>
      <w:lvlJc w:val="right"/>
      <w:pPr>
        <w:ind w:left="4668" w:hanging="180"/>
      </w:pPr>
    </w:lvl>
    <w:lvl w:ilvl="6" w:tplc="041F000F" w:tentative="1">
      <w:start w:val="1"/>
      <w:numFmt w:val="decimal"/>
      <w:lvlText w:val="%7."/>
      <w:lvlJc w:val="left"/>
      <w:pPr>
        <w:ind w:left="5388" w:hanging="360"/>
      </w:pPr>
    </w:lvl>
    <w:lvl w:ilvl="7" w:tplc="041F0019" w:tentative="1">
      <w:start w:val="1"/>
      <w:numFmt w:val="lowerLetter"/>
      <w:lvlText w:val="%8."/>
      <w:lvlJc w:val="left"/>
      <w:pPr>
        <w:ind w:left="6108" w:hanging="360"/>
      </w:pPr>
    </w:lvl>
    <w:lvl w:ilvl="8" w:tplc="041F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7">
    <w:nsid w:val="5F904FCD"/>
    <w:multiLevelType w:val="hybridMultilevel"/>
    <w:tmpl w:val="42B0D9CE"/>
    <w:lvl w:ilvl="0" w:tplc="041F0015">
      <w:start w:val="1"/>
      <w:numFmt w:val="upperLetter"/>
      <w:lvlText w:val="%1."/>
      <w:lvlJc w:val="left"/>
      <w:pPr>
        <w:ind w:left="5039" w:hanging="360"/>
      </w:pPr>
      <w:rPr>
        <w:rFonts w:cs="Times New Roman"/>
      </w:rPr>
    </w:lvl>
    <w:lvl w:ilvl="1" w:tplc="041F0019" w:tentative="1">
      <w:start w:val="1"/>
      <w:numFmt w:val="lowerLetter"/>
      <w:lvlText w:val="%2."/>
      <w:lvlJc w:val="left"/>
      <w:pPr>
        <w:ind w:left="5759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6479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7199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7919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8639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9359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10079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10799" w:hanging="180"/>
      </w:pPr>
      <w:rPr>
        <w:rFonts w:cs="Times New Roman"/>
      </w:rPr>
    </w:lvl>
  </w:abstractNum>
  <w:abstractNum w:abstractNumId="18">
    <w:nsid w:val="67B44176"/>
    <w:multiLevelType w:val="hybridMultilevel"/>
    <w:tmpl w:val="002E5C4A"/>
    <w:lvl w:ilvl="0" w:tplc="DE9CB30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6AC1475C"/>
    <w:multiLevelType w:val="hybridMultilevel"/>
    <w:tmpl w:val="F3B63FD2"/>
    <w:lvl w:ilvl="0" w:tplc="2B98E334">
      <w:start w:val="1"/>
      <w:numFmt w:val="decimal"/>
      <w:lvlText w:val="%1."/>
      <w:lvlJc w:val="left"/>
      <w:pPr>
        <w:ind w:left="5700" w:hanging="360"/>
      </w:pPr>
      <w:rPr>
        <w:rFonts w:ascii="Arial" w:hAnsi="Arial" w:cs="Arial"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6420" w:hanging="360"/>
      </w:pPr>
    </w:lvl>
    <w:lvl w:ilvl="2" w:tplc="041F001B" w:tentative="1">
      <w:start w:val="1"/>
      <w:numFmt w:val="lowerRoman"/>
      <w:lvlText w:val="%3."/>
      <w:lvlJc w:val="right"/>
      <w:pPr>
        <w:ind w:left="7140" w:hanging="180"/>
      </w:pPr>
    </w:lvl>
    <w:lvl w:ilvl="3" w:tplc="041F000F" w:tentative="1">
      <w:start w:val="1"/>
      <w:numFmt w:val="decimal"/>
      <w:lvlText w:val="%4."/>
      <w:lvlJc w:val="left"/>
      <w:pPr>
        <w:ind w:left="7860" w:hanging="360"/>
      </w:pPr>
    </w:lvl>
    <w:lvl w:ilvl="4" w:tplc="041F0019" w:tentative="1">
      <w:start w:val="1"/>
      <w:numFmt w:val="lowerLetter"/>
      <w:lvlText w:val="%5."/>
      <w:lvlJc w:val="left"/>
      <w:pPr>
        <w:ind w:left="8580" w:hanging="360"/>
      </w:pPr>
    </w:lvl>
    <w:lvl w:ilvl="5" w:tplc="041F001B" w:tentative="1">
      <w:start w:val="1"/>
      <w:numFmt w:val="lowerRoman"/>
      <w:lvlText w:val="%6."/>
      <w:lvlJc w:val="right"/>
      <w:pPr>
        <w:ind w:left="9300" w:hanging="180"/>
      </w:pPr>
    </w:lvl>
    <w:lvl w:ilvl="6" w:tplc="041F000F" w:tentative="1">
      <w:start w:val="1"/>
      <w:numFmt w:val="decimal"/>
      <w:lvlText w:val="%7."/>
      <w:lvlJc w:val="left"/>
      <w:pPr>
        <w:ind w:left="10020" w:hanging="360"/>
      </w:pPr>
    </w:lvl>
    <w:lvl w:ilvl="7" w:tplc="041F0019" w:tentative="1">
      <w:start w:val="1"/>
      <w:numFmt w:val="lowerLetter"/>
      <w:lvlText w:val="%8."/>
      <w:lvlJc w:val="left"/>
      <w:pPr>
        <w:ind w:left="10740" w:hanging="360"/>
      </w:pPr>
    </w:lvl>
    <w:lvl w:ilvl="8" w:tplc="041F001B" w:tentative="1">
      <w:start w:val="1"/>
      <w:numFmt w:val="lowerRoman"/>
      <w:lvlText w:val="%9."/>
      <w:lvlJc w:val="right"/>
      <w:pPr>
        <w:ind w:left="11460" w:hanging="180"/>
      </w:pPr>
    </w:lvl>
  </w:abstractNum>
  <w:abstractNum w:abstractNumId="20">
    <w:nsid w:val="6AEC3FEE"/>
    <w:multiLevelType w:val="hybridMultilevel"/>
    <w:tmpl w:val="B23C190E"/>
    <w:lvl w:ilvl="0" w:tplc="0354F4D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77A005F0"/>
    <w:multiLevelType w:val="hybridMultilevel"/>
    <w:tmpl w:val="A28206DC"/>
    <w:lvl w:ilvl="0" w:tplc="34F2AF8E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b w:val="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2">
    <w:nsid w:val="7A695438"/>
    <w:multiLevelType w:val="hybridMultilevel"/>
    <w:tmpl w:val="A28206DC"/>
    <w:lvl w:ilvl="0" w:tplc="34F2AF8E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b w:val="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3">
    <w:nsid w:val="7A987F51"/>
    <w:multiLevelType w:val="hybridMultilevel"/>
    <w:tmpl w:val="1DBAB934"/>
    <w:lvl w:ilvl="0" w:tplc="C5EA168A">
      <w:start w:val="1"/>
      <w:numFmt w:val="upperRoman"/>
      <w:lvlText w:val="%1."/>
      <w:lvlJc w:val="left"/>
      <w:pPr>
        <w:ind w:left="1287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647" w:hanging="360"/>
      </w:pPr>
    </w:lvl>
    <w:lvl w:ilvl="2" w:tplc="041F001B" w:tentative="1">
      <w:start w:val="1"/>
      <w:numFmt w:val="lowerRoman"/>
      <w:lvlText w:val="%3."/>
      <w:lvlJc w:val="right"/>
      <w:pPr>
        <w:ind w:left="2367" w:hanging="180"/>
      </w:pPr>
    </w:lvl>
    <w:lvl w:ilvl="3" w:tplc="041F000F" w:tentative="1">
      <w:start w:val="1"/>
      <w:numFmt w:val="decimal"/>
      <w:lvlText w:val="%4."/>
      <w:lvlJc w:val="left"/>
      <w:pPr>
        <w:ind w:left="3087" w:hanging="360"/>
      </w:pPr>
    </w:lvl>
    <w:lvl w:ilvl="4" w:tplc="041F0019" w:tentative="1">
      <w:start w:val="1"/>
      <w:numFmt w:val="lowerLetter"/>
      <w:lvlText w:val="%5."/>
      <w:lvlJc w:val="left"/>
      <w:pPr>
        <w:ind w:left="3807" w:hanging="360"/>
      </w:pPr>
    </w:lvl>
    <w:lvl w:ilvl="5" w:tplc="041F001B" w:tentative="1">
      <w:start w:val="1"/>
      <w:numFmt w:val="lowerRoman"/>
      <w:lvlText w:val="%6."/>
      <w:lvlJc w:val="right"/>
      <w:pPr>
        <w:ind w:left="4527" w:hanging="180"/>
      </w:pPr>
    </w:lvl>
    <w:lvl w:ilvl="6" w:tplc="041F000F" w:tentative="1">
      <w:start w:val="1"/>
      <w:numFmt w:val="decimal"/>
      <w:lvlText w:val="%7."/>
      <w:lvlJc w:val="left"/>
      <w:pPr>
        <w:ind w:left="5247" w:hanging="360"/>
      </w:pPr>
    </w:lvl>
    <w:lvl w:ilvl="7" w:tplc="041F0019" w:tentative="1">
      <w:start w:val="1"/>
      <w:numFmt w:val="lowerLetter"/>
      <w:lvlText w:val="%8."/>
      <w:lvlJc w:val="left"/>
      <w:pPr>
        <w:ind w:left="5967" w:hanging="360"/>
      </w:pPr>
    </w:lvl>
    <w:lvl w:ilvl="8" w:tplc="041F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4">
    <w:nsid w:val="7E090644"/>
    <w:multiLevelType w:val="hybridMultilevel"/>
    <w:tmpl w:val="BEE85A92"/>
    <w:lvl w:ilvl="0" w:tplc="202EF2EA">
      <w:start w:val="1"/>
      <w:numFmt w:val="decimal"/>
      <w:lvlText w:val="%1-"/>
      <w:lvlJc w:val="left"/>
      <w:pPr>
        <w:ind w:left="927" w:hanging="360"/>
      </w:pPr>
      <w:rPr>
        <w:rFonts w:cs="Times New Roman" w:hint="default"/>
      </w:rPr>
    </w:lvl>
    <w:lvl w:ilvl="1" w:tplc="041F0019" w:tentative="1">
      <w:start w:val="1"/>
      <w:numFmt w:val="lowerLetter"/>
      <w:lvlText w:val="%2."/>
      <w:lvlJc w:val="left"/>
      <w:pPr>
        <w:ind w:left="1647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367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3087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807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527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247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967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687" w:hanging="180"/>
      </w:pPr>
      <w:rPr>
        <w:rFonts w:cs="Times New Roman"/>
      </w:rPr>
    </w:lvl>
  </w:abstractNum>
  <w:num w:numId="1">
    <w:abstractNumId w:val="13"/>
  </w:num>
  <w:num w:numId="2">
    <w:abstractNumId w:val="5"/>
  </w:num>
  <w:num w:numId="3">
    <w:abstractNumId w:val="24"/>
  </w:num>
  <w:num w:numId="4">
    <w:abstractNumId w:val="0"/>
  </w:num>
  <w:num w:numId="5">
    <w:abstractNumId w:val="8"/>
  </w:num>
  <w:num w:numId="6">
    <w:abstractNumId w:val="23"/>
  </w:num>
  <w:num w:numId="7">
    <w:abstractNumId w:val="14"/>
  </w:num>
  <w:num w:numId="8">
    <w:abstractNumId w:val="18"/>
  </w:num>
  <w:num w:numId="9">
    <w:abstractNumId w:val="4"/>
  </w:num>
  <w:num w:numId="10">
    <w:abstractNumId w:val="2"/>
  </w:num>
  <w:num w:numId="11">
    <w:abstractNumId w:val="3"/>
  </w:num>
  <w:num w:numId="12">
    <w:abstractNumId w:val="15"/>
  </w:num>
  <w:num w:numId="13">
    <w:abstractNumId w:val="6"/>
  </w:num>
  <w:num w:numId="14">
    <w:abstractNumId w:val="10"/>
  </w:num>
  <w:num w:numId="15">
    <w:abstractNumId w:val="16"/>
  </w:num>
  <w:num w:numId="16">
    <w:abstractNumId w:val="20"/>
  </w:num>
  <w:num w:numId="17">
    <w:abstractNumId w:val="19"/>
  </w:num>
  <w:num w:numId="18">
    <w:abstractNumId w:val="17"/>
  </w:num>
  <w:num w:numId="19">
    <w:abstractNumId w:val="1"/>
  </w:num>
  <w:num w:numId="20">
    <w:abstractNumId w:val="21"/>
  </w:num>
  <w:num w:numId="21">
    <w:abstractNumId w:val="22"/>
  </w:num>
  <w:num w:numId="22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1"/>
  </w:num>
  <w:num w:numId="2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</w:num>
  <w:num w:numId="29">
    <w:abstractNumId w:val="7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alignBordersAndEdges/>
  <w:bordersDoNotSurroundHeader/>
  <w:bordersDoNotSurroundFooter/>
  <w:hideSpellingErrors/>
  <w:proofState w:spelling="clean" w:grammar="clean"/>
  <w:defaultTabStop w:val="709"/>
  <w:hyphenationZone w:val="425"/>
  <w:doNotHyphenateCaps/>
  <w:characterSpacingControl w:val="doNotCompress"/>
  <w:doNotValidateAgainstSchema/>
  <w:doNotDemarcateInvalidXml/>
  <w:hdrShapeDefaults>
    <o:shapedefaults v:ext="edit" spidmax="2052"/>
    <o:shapelayout v:ext="edit">
      <o:idmap v:ext="edit" data="2"/>
      <o:rules v:ext="edit">
        <o:r id="V:Rule1" type="connector" idref="#AutoShape 2"/>
        <o:r id="V:Rule2" type="connector" idref="#AutoShape 3"/>
      </o:rules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DazMLc0MbM0NjKzMDRS0lEKTi0uzszPAykwrAUAqFLXyCwAAAA="/>
  </w:docVars>
  <w:rsids>
    <w:rsidRoot w:val="005200B5"/>
    <w:rsid w:val="000004FD"/>
    <w:rsid w:val="0000103B"/>
    <w:rsid w:val="00001472"/>
    <w:rsid w:val="00001E80"/>
    <w:rsid w:val="00001F84"/>
    <w:rsid w:val="00002350"/>
    <w:rsid w:val="0000251E"/>
    <w:rsid w:val="000026A6"/>
    <w:rsid w:val="00002B09"/>
    <w:rsid w:val="00002FEC"/>
    <w:rsid w:val="0000345C"/>
    <w:rsid w:val="00003589"/>
    <w:rsid w:val="000037B1"/>
    <w:rsid w:val="00004118"/>
    <w:rsid w:val="000049C4"/>
    <w:rsid w:val="000049CF"/>
    <w:rsid w:val="00004B59"/>
    <w:rsid w:val="00004B7C"/>
    <w:rsid w:val="00004EF7"/>
    <w:rsid w:val="00005872"/>
    <w:rsid w:val="0000593E"/>
    <w:rsid w:val="00005BE0"/>
    <w:rsid w:val="00006EA4"/>
    <w:rsid w:val="00006F0B"/>
    <w:rsid w:val="000070BC"/>
    <w:rsid w:val="0000711E"/>
    <w:rsid w:val="000073F8"/>
    <w:rsid w:val="00007569"/>
    <w:rsid w:val="000075CF"/>
    <w:rsid w:val="00007697"/>
    <w:rsid w:val="00007915"/>
    <w:rsid w:val="00007EC4"/>
    <w:rsid w:val="00010139"/>
    <w:rsid w:val="00010190"/>
    <w:rsid w:val="0001026E"/>
    <w:rsid w:val="00010577"/>
    <w:rsid w:val="0001058D"/>
    <w:rsid w:val="000105FE"/>
    <w:rsid w:val="00010CDC"/>
    <w:rsid w:val="00011286"/>
    <w:rsid w:val="000120FF"/>
    <w:rsid w:val="000125AA"/>
    <w:rsid w:val="00012782"/>
    <w:rsid w:val="0001292F"/>
    <w:rsid w:val="00012C90"/>
    <w:rsid w:val="0001326A"/>
    <w:rsid w:val="000133B5"/>
    <w:rsid w:val="00013536"/>
    <w:rsid w:val="000135BD"/>
    <w:rsid w:val="00013AC9"/>
    <w:rsid w:val="00013AF5"/>
    <w:rsid w:val="00013B1F"/>
    <w:rsid w:val="00013C83"/>
    <w:rsid w:val="00013F63"/>
    <w:rsid w:val="00013FD5"/>
    <w:rsid w:val="00014515"/>
    <w:rsid w:val="0001474A"/>
    <w:rsid w:val="000147D0"/>
    <w:rsid w:val="00014C53"/>
    <w:rsid w:val="00014CF4"/>
    <w:rsid w:val="00015010"/>
    <w:rsid w:val="000150D7"/>
    <w:rsid w:val="000159A2"/>
    <w:rsid w:val="000159D5"/>
    <w:rsid w:val="00015BCC"/>
    <w:rsid w:val="00015D18"/>
    <w:rsid w:val="00016327"/>
    <w:rsid w:val="000164D6"/>
    <w:rsid w:val="00016794"/>
    <w:rsid w:val="0001684B"/>
    <w:rsid w:val="0001692C"/>
    <w:rsid w:val="00016AA7"/>
    <w:rsid w:val="00016E54"/>
    <w:rsid w:val="00017202"/>
    <w:rsid w:val="0001737D"/>
    <w:rsid w:val="000175BA"/>
    <w:rsid w:val="000178CA"/>
    <w:rsid w:val="000179D8"/>
    <w:rsid w:val="000179E6"/>
    <w:rsid w:val="00017D9A"/>
    <w:rsid w:val="0002051B"/>
    <w:rsid w:val="00020740"/>
    <w:rsid w:val="00020F33"/>
    <w:rsid w:val="00021228"/>
    <w:rsid w:val="0002197C"/>
    <w:rsid w:val="00021F69"/>
    <w:rsid w:val="00022975"/>
    <w:rsid w:val="00022BFF"/>
    <w:rsid w:val="00022C3C"/>
    <w:rsid w:val="00022F5D"/>
    <w:rsid w:val="00022FA9"/>
    <w:rsid w:val="000233AA"/>
    <w:rsid w:val="00023575"/>
    <w:rsid w:val="0002461C"/>
    <w:rsid w:val="00024788"/>
    <w:rsid w:val="00024A53"/>
    <w:rsid w:val="00024CC8"/>
    <w:rsid w:val="000263CC"/>
    <w:rsid w:val="00026809"/>
    <w:rsid w:val="00026DCC"/>
    <w:rsid w:val="00026DE9"/>
    <w:rsid w:val="00027039"/>
    <w:rsid w:val="000271A6"/>
    <w:rsid w:val="00027722"/>
    <w:rsid w:val="000278C5"/>
    <w:rsid w:val="000279F7"/>
    <w:rsid w:val="00027D31"/>
    <w:rsid w:val="0003014B"/>
    <w:rsid w:val="00030547"/>
    <w:rsid w:val="00030724"/>
    <w:rsid w:val="00030993"/>
    <w:rsid w:val="00030C9F"/>
    <w:rsid w:val="00031218"/>
    <w:rsid w:val="00031931"/>
    <w:rsid w:val="00032185"/>
    <w:rsid w:val="0003243F"/>
    <w:rsid w:val="00032DEA"/>
    <w:rsid w:val="000332BF"/>
    <w:rsid w:val="0003347D"/>
    <w:rsid w:val="0003370F"/>
    <w:rsid w:val="00033A7D"/>
    <w:rsid w:val="00033E02"/>
    <w:rsid w:val="00034778"/>
    <w:rsid w:val="000358E5"/>
    <w:rsid w:val="0003610B"/>
    <w:rsid w:val="0003616E"/>
    <w:rsid w:val="0003653C"/>
    <w:rsid w:val="00037148"/>
    <w:rsid w:val="000372E4"/>
    <w:rsid w:val="000372F3"/>
    <w:rsid w:val="00037402"/>
    <w:rsid w:val="00037DE9"/>
    <w:rsid w:val="00037E44"/>
    <w:rsid w:val="00037F5C"/>
    <w:rsid w:val="0004012B"/>
    <w:rsid w:val="00040814"/>
    <w:rsid w:val="00040841"/>
    <w:rsid w:val="00040C82"/>
    <w:rsid w:val="000410F8"/>
    <w:rsid w:val="00041227"/>
    <w:rsid w:val="0004129A"/>
    <w:rsid w:val="00041A4F"/>
    <w:rsid w:val="00041B04"/>
    <w:rsid w:val="00041BD5"/>
    <w:rsid w:val="00041ED0"/>
    <w:rsid w:val="000422E5"/>
    <w:rsid w:val="00042A9A"/>
    <w:rsid w:val="00042E8C"/>
    <w:rsid w:val="00043B3D"/>
    <w:rsid w:val="00043C0F"/>
    <w:rsid w:val="00043D07"/>
    <w:rsid w:val="000441FC"/>
    <w:rsid w:val="00044485"/>
    <w:rsid w:val="00044938"/>
    <w:rsid w:val="00044ABF"/>
    <w:rsid w:val="00044CF4"/>
    <w:rsid w:val="0004510A"/>
    <w:rsid w:val="0004525F"/>
    <w:rsid w:val="00046092"/>
    <w:rsid w:val="00046428"/>
    <w:rsid w:val="0004646C"/>
    <w:rsid w:val="000465E8"/>
    <w:rsid w:val="000467FB"/>
    <w:rsid w:val="00046B3D"/>
    <w:rsid w:val="00046BC7"/>
    <w:rsid w:val="00046BED"/>
    <w:rsid w:val="00047A3D"/>
    <w:rsid w:val="00047D96"/>
    <w:rsid w:val="00047DB8"/>
    <w:rsid w:val="0005055D"/>
    <w:rsid w:val="00050EAC"/>
    <w:rsid w:val="00051291"/>
    <w:rsid w:val="00051294"/>
    <w:rsid w:val="0005146B"/>
    <w:rsid w:val="00051704"/>
    <w:rsid w:val="0005179A"/>
    <w:rsid w:val="0005198A"/>
    <w:rsid w:val="0005198D"/>
    <w:rsid w:val="000519FA"/>
    <w:rsid w:val="00051CED"/>
    <w:rsid w:val="0005238A"/>
    <w:rsid w:val="00052601"/>
    <w:rsid w:val="0005262C"/>
    <w:rsid w:val="00052902"/>
    <w:rsid w:val="000530D8"/>
    <w:rsid w:val="000532E6"/>
    <w:rsid w:val="00053428"/>
    <w:rsid w:val="000538DA"/>
    <w:rsid w:val="000539D8"/>
    <w:rsid w:val="00053F57"/>
    <w:rsid w:val="00054237"/>
    <w:rsid w:val="0005428C"/>
    <w:rsid w:val="000545E3"/>
    <w:rsid w:val="00054710"/>
    <w:rsid w:val="00054777"/>
    <w:rsid w:val="00054786"/>
    <w:rsid w:val="00054C50"/>
    <w:rsid w:val="000554F4"/>
    <w:rsid w:val="00055608"/>
    <w:rsid w:val="000556E5"/>
    <w:rsid w:val="000561BF"/>
    <w:rsid w:val="00056213"/>
    <w:rsid w:val="00056297"/>
    <w:rsid w:val="00056626"/>
    <w:rsid w:val="00056744"/>
    <w:rsid w:val="00056979"/>
    <w:rsid w:val="00056E2E"/>
    <w:rsid w:val="00056E95"/>
    <w:rsid w:val="00057186"/>
    <w:rsid w:val="000574C2"/>
    <w:rsid w:val="00057738"/>
    <w:rsid w:val="000579CF"/>
    <w:rsid w:val="000609BB"/>
    <w:rsid w:val="00060A34"/>
    <w:rsid w:val="00060E3B"/>
    <w:rsid w:val="00061263"/>
    <w:rsid w:val="000617CB"/>
    <w:rsid w:val="00061C83"/>
    <w:rsid w:val="00061FB9"/>
    <w:rsid w:val="000623DF"/>
    <w:rsid w:val="000624AA"/>
    <w:rsid w:val="00062A5C"/>
    <w:rsid w:val="00062B2E"/>
    <w:rsid w:val="00063523"/>
    <w:rsid w:val="00063D00"/>
    <w:rsid w:val="0006447A"/>
    <w:rsid w:val="00064A98"/>
    <w:rsid w:val="00064C0C"/>
    <w:rsid w:val="00065108"/>
    <w:rsid w:val="00065592"/>
    <w:rsid w:val="00065DD4"/>
    <w:rsid w:val="00066168"/>
    <w:rsid w:val="00066366"/>
    <w:rsid w:val="000664AF"/>
    <w:rsid w:val="00066CC0"/>
    <w:rsid w:val="00066CE2"/>
    <w:rsid w:val="000675B6"/>
    <w:rsid w:val="00067EC7"/>
    <w:rsid w:val="000707DE"/>
    <w:rsid w:val="00070C06"/>
    <w:rsid w:val="00070CF7"/>
    <w:rsid w:val="00071027"/>
    <w:rsid w:val="000715E7"/>
    <w:rsid w:val="00071649"/>
    <w:rsid w:val="000716E7"/>
    <w:rsid w:val="0007181D"/>
    <w:rsid w:val="000718D7"/>
    <w:rsid w:val="00071935"/>
    <w:rsid w:val="00071CBE"/>
    <w:rsid w:val="00071CCA"/>
    <w:rsid w:val="00071E32"/>
    <w:rsid w:val="00072182"/>
    <w:rsid w:val="000728F8"/>
    <w:rsid w:val="0007301B"/>
    <w:rsid w:val="000744CD"/>
    <w:rsid w:val="000744E3"/>
    <w:rsid w:val="000749FD"/>
    <w:rsid w:val="00074CDC"/>
    <w:rsid w:val="00075BEA"/>
    <w:rsid w:val="00075C14"/>
    <w:rsid w:val="00076528"/>
    <w:rsid w:val="0007667C"/>
    <w:rsid w:val="00076799"/>
    <w:rsid w:val="00076AA5"/>
    <w:rsid w:val="00076C60"/>
    <w:rsid w:val="00076CFA"/>
    <w:rsid w:val="00077034"/>
    <w:rsid w:val="00077216"/>
    <w:rsid w:val="0007722B"/>
    <w:rsid w:val="0007733B"/>
    <w:rsid w:val="0007740C"/>
    <w:rsid w:val="00077588"/>
    <w:rsid w:val="00077AB9"/>
    <w:rsid w:val="0008063C"/>
    <w:rsid w:val="00080654"/>
    <w:rsid w:val="0008099F"/>
    <w:rsid w:val="000809BF"/>
    <w:rsid w:val="00080A39"/>
    <w:rsid w:val="00081395"/>
    <w:rsid w:val="00082024"/>
    <w:rsid w:val="00082026"/>
    <w:rsid w:val="00082D96"/>
    <w:rsid w:val="00083019"/>
    <w:rsid w:val="00083125"/>
    <w:rsid w:val="0008337E"/>
    <w:rsid w:val="000838F2"/>
    <w:rsid w:val="00083AD2"/>
    <w:rsid w:val="0008418F"/>
    <w:rsid w:val="00084F0F"/>
    <w:rsid w:val="00085428"/>
    <w:rsid w:val="0008568C"/>
    <w:rsid w:val="00085A45"/>
    <w:rsid w:val="00085C23"/>
    <w:rsid w:val="00085D97"/>
    <w:rsid w:val="00085F13"/>
    <w:rsid w:val="00086220"/>
    <w:rsid w:val="000862B1"/>
    <w:rsid w:val="0008646E"/>
    <w:rsid w:val="0008650B"/>
    <w:rsid w:val="000866A6"/>
    <w:rsid w:val="00086EE4"/>
    <w:rsid w:val="000877BC"/>
    <w:rsid w:val="00087A5B"/>
    <w:rsid w:val="000900DF"/>
    <w:rsid w:val="00090461"/>
    <w:rsid w:val="000908C1"/>
    <w:rsid w:val="00090AFB"/>
    <w:rsid w:val="00090DF7"/>
    <w:rsid w:val="00091199"/>
    <w:rsid w:val="00091653"/>
    <w:rsid w:val="000916C3"/>
    <w:rsid w:val="00091C85"/>
    <w:rsid w:val="0009207A"/>
    <w:rsid w:val="00092649"/>
    <w:rsid w:val="00092C0F"/>
    <w:rsid w:val="00092FB3"/>
    <w:rsid w:val="00093191"/>
    <w:rsid w:val="00093313"/>
    <w:rsid w:val="00093C2A"/>
    <w:rsid w:val="00093EA1"/>
    <w:rsid w:val="00093FD2"/>
    <w:rsid w:val="0009427B"/>
    <w:rsid w:val="0009499E"/>
    <w:rsid w:val="00094A95"/>
    <w:rsid w:val="000955B6"/>
    <w:rsid w:val="00095FD5"/>
    <w:rsid w:val="00096081"/>
    <w:rsid w:val="00096389"/>
    <w:rsid w:val="000973BB"/>
    <w:rsid w:val="00097A64"/>
    <w:rsid w:val="00097C50"/>
    <w:rsid w:val="00097D27"/>
    <w:rsid w:val="00097DD8"/>
    <w:rsid w:val="00097F45"/>
    <w:rsid w:val="000A0086"/>
    <w:rsid w:val="000A01B8"/>
    <w:rsid w:val="000A02F3"/>
    <w:rsid w:val="000A0358"/>
    <w:rsid w:val="000A03F1"/>
    <w:rsid w:val="000A060C"/>
    <w:rsid w:val="000A06A7"/>
    <w:rsid w:val="000A0BE2"/>
    <w:rsid w:val="000A0E4A"/>
    <w:rsid w:val="000A1665"/>
    <w:rsid w:val="000A16A8"/>
    <w:rsid w:val="000A180A"/>
    <w:rsid w:val="000A1EC3"/>
    <w:rsid w:val="000A221F"/>
    <w:rsid w:val="000A28F5"/>
    <w:rsid w:val="000A2DDD"/>
    <w:rsid w:val="000A2E17"/>
    <w:rsid w:val="000A2F57"/>
    <w:rsid w:val="000A3A81"/>
    <w:rsid w:val="000A3CDB"/>
    <w:rsid w:val="000A3F88"/>
    <w:rsid w:val="000A439E"/>
    <w:rsid w:val="000A517D"/>
    <w:rsid w:val="000A56AA"/>
    <w:rsid w:val="000A5787"/>
    <w:rsid w:val="000A58DA"/>
    <w:rsid w:val="000A59AE"/>
    <w:rsid w:val="000A5AC0"/>
    <w:rsid w:val="000A6526"/>
    <w:rsid w:val="000A7BE6"/>
    <w:rsid w:val="000A7EBB"/>
    <w:rsid w:val="000A7EE4"/>
    <w:rsid w:val="000B026E"/>
    <w:rsid w:val="000B0372"/>
    <w:rsid w:val="000B0376"/>
    <w:rsid w:val="000B04DB"/>
    <w:rsid w:val="000B0553"/>
    <w:rsid w:val="000B0ED9"/>
    <w:rsid w:val="000B12D6"/>
    <w:rsid w:val="000B150E"/>
    <w:rsid w:val="000B1D77"/>
    <w:rsid w:val="000B1D7D"/>
    <w:rsid w:val="000B1DFF"/>
    <w:rsid w:val="000B2C95"/>
    <w:rsid w:val="000B2D37"/>
    <w:rsid w:val="000B2EE6"/>
    <w:rsid w:val="000B3120"/>
    <w:rsid w:val="000B332F"/>
    <w:rsid w:val="000B3331"/>
    <w:rsid w:val="000B33BB"/>
    <w:rsid w:val="000B3D04"/>
    <w:rsid w:val="000B44A2"/>
    <w:rsid w:val="000B47DA"/>
    <w:rsid w:val="000B4D27"/>
    <w:rsid w:val="000B5A69"/>
    <w:rsid w:val="000B5D15"/>
    <w:rsid w:val="000B6342"/>
    <w:rsid w:val="000B6350"/>
    <w:rsid w:val="000B646F"/>
    <w:rsid w:val="000B6775"/>
    <w:rsid w:val="000B6C21"/>
    <w:rsid w:val="000B7483"/>
    <w:rsid w:val="000B7B1F"/>
    <w:rsid w:val="000C06BE"/>
    <w:rsid w:val="000C0829"/>
    <w:rsid w:val="000C0E0F"/>
    <w:rsid w:val="000C0F4E"/>
    <w:rsid w:val="000C17C5"/>
    <w:rsid w:val="000C18AA"/>
    <w:rsid w:val="000C1A04"/>
    <w:rsid w:val="000C1FBE"/>
    <w:rsid w:val="000C2050"/>
    <w:rsid w:val="000C242C"/>
    <w:rsid w:val="000C257A"/>
    <w:rsid w:val="000C2AD4"/>
    <w:rsid w:val="000C2CD5"/>
    <w:rsid w:val="000C2CE4"/>
    <w:rsid w:val="000C2D0C"/>
    <w:rsid w:val="000C310D"/>
    <w:rsid w:val="000C3ED3"/>
    <w:rsid w:val="000C3EFE"/>
    <w:rsid w:val="000C4996"/>
    <w:rsid w:val="000C4D04"/>
    <w:rsid w:val="000C4D65"/>
    <w:rsid w:val="000C4F2C"/>
    <w:rsid w:val="000C4FC5"/>
    <w:rsid w:val="000C52E5"/>
    <w:rsid w:val="000C5375"/>
    <w:rsid w:val="000C541D"/>
    <w:rsid w:val="000C5432"/>
    <w:rsid w:val="000C5D06"/>
    <w:rsid w:val="000C5D53"/>
    <w:rsid w:val="000C5E1A"/>
    <w:rsid w:val="000C683B"/>
    <w:rsid w:val="000C7045"/>
    <w:rsid w:val="000C7090"/>
    <w:rsid w:val="000C79C3"/>
    <w:rsid w:val="000C7A63"/>
    <w:rsid w:val="000C7A71"/>
    <w:rsid w:val="000D09F9"/>
    <w:rsid w:val="000D1DFC"/>
    <w:rsid w:val="000D3490"/>
    <w:rsid w:val="000D3577"/>
    <w:rsid w:val="000D357F"/>
    <w:rsid w:val="000D36FC"/>
    <w:rsid w:val="000D38EC"/>
    <w:rsid w:val="000D3A9C"/>
    <w:rsid w:val="000D4ADE"/>
    <w:rsid w:val="000D4FFE"/>
    <w:rsid w:val="000D53A8"/>
    <w:rsid w:val="000D53FF"/>
    <w:rsid w:val="000D55BF"/>
    <w:rsid w:val="000D5ABB"/>
    <w:rsid w:val="000D5B44"/>
    <w:rsid w:val="000D5CE2"/>
    <w:rsid w:val="000D5CEB"/>
    <w:rsid w:val="000D5D12"/>
    <w:rsid w:val="000D5D57"/>
    <w:rsid w:val="000D5DA9"/>
    <w:rsid w:val="000D61D4"/>
    <w:rsid w:val="000D66FD"/>
    <w:rsid w:val="000D6A49"/>
    <w:rsid w:val="000D6A4B"/>
    <w:rsid w:val="000D6C69"/>
    <w:rsid w:val="000D700A"/>
    <w:rsid w:val="000D7090"/>
    <w:rsid w:val="000D71FC"/>
    <w:rsid w:val="000D7498"/>
    <w:rsid w:val="000D7A0C"/>
    <w:rsid w:val="000D7FB1"/>
    <w:rsid w:val="000E013D"/>
    <w:rsid w:val="000E04B1"/>
    <w:rsid w:val="000E071F"/>
    <w:rsid w:val="000E1227"/>
    <w:rsid w:val="000E151B"/>
    <w:rsid w:val="000E15E2"/>
    <w:rsid w:val="000E168B"/>
    <w:rsid w:val="000E2076"/>
    <w:rsid w:val="000E2F28"/>
    <w:rsid w:val="000E3441"/>
    <w:rsid w:val="000E3448"/>
    <w:rsid w:val="000E35F1"/>
    <w:rsid w:val="000E3BA8"/>
    <w:rsid w:val="000E40B7"/>
    <w:rsid w:val="000E40D8"/>
    <w:rsid w:val="000E4440"/>
    <w:rsid w:val="000E44A6"/>
    <w:rsid w:val="000E4827"/>
    <w:rsid w:val="000E4881"/>
    <w:rsid w:val="000E4BD8"/>
    <w:rsid w:val="000E4D9C"/>
    <w:rsid w:val="000E4F09"/>
    <w:rsid w:val="000E4F19"/>
    <w:rsid w:val="000E5064"/>
    <w:rsid w:val="000E508F"/>
    <w:rsid w:val="000E5CD5"/>
    <w:rsid w:val="000E5ECE"/>
    <w:rsid w:val="000E5EE3"/>
    <w:rsid w:val="000E66C2"/>
    <w:rsid w:val="000E6AC1"/>
    <w:rsid w:val="000E6FBA"/>
    <w:rsid w:val="000E7064"/>
    <w:rsid w:val="000E78DA"/>
    <w:rsid w:val="000E7A31"/>
    <w:rsid w:val="000E7AF8"/>
    <w:rsid w:val="000E7B8B"/>
    <w:rsid w:val="000E7DEA"/>
    <w:rsid w:val="000F00A9"/>
    <w:rsid w:val="000F0246"/>
    <w:rsid w:val="000F0285"/>
    <w:rsid w:val="000F0BFC"/>
    <w:rsid w:val="000F0E0F"/>
    <w:rsid w:val="000F143D"/>
    <w:rsid w:val="000F24D9"/>
    <w:rsid w:val="000F2B49"/>
    <w:rsid w:val="000F2D89"/>
    <w:rsid w:val="000F2E3D"/>
    <w:rsid w:val="000F35BF"/>
    <w:rsid w:val="000F371E"/>
    <w:rsid w:val="000F3B7E"/>
    <w:rsid w:val="000F4D72"/>
    <w:rsid w:val="000F5001"/>
    <w:rsid w:val="000F52A5"/>
    <w:rsid w:val="000F5535"/>
    <w:rsid w:val="000F55B4"/>
    <w:rsid w:val="000F581B"/>
    <w:rsid w:val="000F5D8F"/>
    <w:rsid w:val="000F610A"/>
    <w:rsid w:val="000F6B0B"/>
    <w:rsid w:val="000F79C8"/>
    <w:rsid w:val="000F7D8F"/>
    <w:rsid w:val="001000CE"/>
    <w:rsid w:val="0010017D"/>
    <w:rsid w:val="001002A8"/>
    <w:rsid w:val="00100BA7"/>
    <w:rsid w:val="00100BD3"/>
    <w:rsid w:val="00100EE9"/>
    <w:rsid w:val="00100FB9"/>
    <w:rsid w:val="001011E8"/>
    <w:rsid w:val="00101234"/>
    <w:rsid w:val="00101536"/>
    <w:rsid w:val="00101708"/>
    <w:rsid w:val="0010183E"/>
    <w:rsid w:val="00101D27"/>
    <w:rsid w:val="00101E84"/>
    <w:rsid w:val="0010249A"/>
    <w:rsid w:val="00102DA7"/>
    <w:rsid w:val="00102F14"/>
    <w:rsid w:val="00103105"/>
    <w:rsid w:val="0010319B"/>
    <w:rsid w:val="001034E1"/>
    <w:rsid w:val="0010356E"/>
    <w:rsid w:val="001038A9"/>
    <w:rsid w:val="00103B96"/>
    <w:rsid w:val="00103E95"/>
    <w:rsid w:val="00104127"/>
    <w:rsid w:val="001041F2"/>
    <w:rsid w:val="00104403"/>
    <w:rsid w:val="001045FE"/>
    <w:rsid w:val="00104749"/>
    <w:rsid w:val="00104AE5"/>
    <w:rsid w:val="00104CDE"/>
    <w:rsid w:val="00105D34"/>
    <w:rsid w:val="00105F7C"/>
    <w:rsid w:val="00106407"/>
    <w:rsid w:val="00106488"/>
    <w:rsid w:val="001064EE"/>
    <w:rsid w:val="001067EF"/>
    <w:rsid w:val="00106BDA"/>
    <w:rsid w:val="00106E69"/>
    <w:rsid w:val="00107165"/>
    <w:rsid w:val="00107274"/>
    <w:rsid w:val="0010744C"/>
    <w:rsid w:val="001074B6"/>
    <w:rsid w:val="00107559"/>
    <w:rsid w:val="00107DF7"/>
    <w:rsid w:val="00110080"/>
    <w:rsid w:val="001102E0"/>
    <w:rsid w:val="001104CD"/>
    <w:rsid w:val="00110516"/>
    <w:rsid w:val="001107E0"/>
    <w:rsid w:val="001108F9"/>
    <w:rsid w:val="00110A2D"/>
    <w:rsid w:val="00110A4B"/>
    <w:rsid w:val="00110C58"/>
    <w:rsid w:val="00111030"/>
    <w:rsid w:val="00111249"/>
    <w:rsid w:val="00111270"/>
    <w:rsid w:val="00111465"/>
    <w:rsid w:val="001115ED"/>
    <w:rsid w:val="00111C46"/>
    <w:rsid w:val="00111EF2"/>
    <w:rsid w:val="0011268B"/>
    <w:rsid w:val="001130D6"/>
    <w:rsid w:val="0011390B"/>
    <w:rsid w:val="0011393A"/>
    <w:rsid w:val="001139B8"/>
    <w:rsid w:val="00113A84"/>
    <w:rsid w:val="00113BDB"/>
    <w:rsid w:val="00113D22"/>
    <w:rsid w:val="00113F60"/>
    <w:rsid w:val="00114365"/>
    <w:rsid w:val="00114B49"/>
    <w:rsid w:val="001152CB"/>
    <w:rsid w:val="00115B53"/>
    <w:rsid w:val="00115CE9"/>
    <w:rsid w:val="0011621E"/>
    <w:rsid w:val="001163B2"/>
    <w:rsid w:val="00116682"/>
    <w:rsid w:val="00116791"/>
    <w:rsid w:val="00116964"/>
    <w:rsid w:val="00116EF2"/>
    <w:rsid w:val="00117020"/>
    <w:rsid w:val="001170CD"/>
    <w:rsid w:val="001172DD"/>
    <w:rsid w:val="0011755C"/>
    <w:rsid w:val="001175AB"/>
    <w:rsid w:val="001177D7"/>
    <w:rsid w:val="00117901"/>
    <w:rsid w:val="00120325"/>
    <w:rsid w:val="00120F51"/>
    <w:rsid w:val="0012131A"/>
    <w:rsid w:val="00121630"/>
    <w:rsid w:val="001216DC"/>
    <w:rsid w:val="00121F56"/>
    <w:rsid w:val="0012228C"/>
    <w:rsid w:val="00122810"/>
    <w:rsid w:val="00123833"/>
    <w:rsid w:val="00123AD4"/>
    <w:rsid w:val="001248D9"/>
    <w:rsid w:val="00124A9B"/>
    <w:rsid w:val="001250D0"/>
    <w:rsid w:val="00125604"/>
    <w:rsid w:val="0012590A"/>
    <w:rsid w:val="001259EA"/>
    <w:rsid w:val="00125FD6"/>
    <w:rsid w:val="00126457"/>
    <w:rsid w:val="0012677E"/>
    <w:rsid w:val="00130093"/>
    <w:rsid w:val="00130125"/>
    <w:rsid w:val="0013020F"/>
    <w:rsid w:val="0013037A"/>
    <w:rsid w:val="001304B4"/>
    <w:rsid w:val="001305A9"/>
    <w:rsid w:val="00130FB1"/>
    <w:rsid w:val="00131D08"/>
    <w:rsid w:val="00131E28"/>
    <w:rsid w:val="00131F62"/>
    <w:rsid w:val="001320B0"/>
    <w:rsid w:val="001324EB"/>
    <w:rsid w:val="0013251E"/>
    <w:rsid w:val="001325B1"/>
    <w:rsid w:val="00132B1D"/>
    <w:rsid w:val="00132C6A"/>
    <w:rsid w:val="00132CBF"/>
    <w:rsid w:val="00133035"/>
    <w:rsid w:val="00133309"/>
    <w:rsid w:val="00133363"/>
    <w:rsid w:val="001337D0"/>
    <w:rsid w:val="00133AF8"/>
    <w:rsid w:val="00134399"/>
    <w:rsid w:val="0013496A"/>
    <w:rsid w:val="00134C20"/>
    <w:rsid w:val="00134CEF"/>
    <w:rsid w:val="00134EB1"/>
    <w:rsid w:val="0013639D"/>
    <w:rsid w:val="001363CD"/>
    <w:rsid w:val="00136563"/>
    <w:rsid w:val="001376DD"/>
    <w:rsid w:val="00137762"/>
    <w:rsid w:val="00137E1C"/>
    <w:rsid w:val="0014016A"/>
    <w:rsid w:val="0014048F"/>
    <w:rsid w:val="001406C5"/>
    <w:rsid w:val="001409D8"/>
    <w:rsid w:val="00140B5A"/>
    <w:rsid w:val="00140C3D"/>
    <w:rsid w:val="00140E54"/>
    <w:rsid w:val="00140EE4"/>
    <w:rsid w:val="00140F67"/>
    <w:rsid w:val="00141275"/>
    <w:rsid w:val="0014170D"/>
    <w:rsid w:val="00141CD6"/>
    <w:rsid w:val="00141DAE"/>
    <w:rsid w:val="00141E6A"/>
    <w:rsid w:val="001421F1"/>
    <w:rsid w:val="00142600"/>
    <w:rsid w:val="0014293E"/>
    <w:rsid w:val="00142998"/>
    <w:rsid w:val="00143131"/>
    <w:rsid w:val="00143293"/>
    <w:rsid w:val="0014339F"/>
    <w:rsid w:val="00143758"/>
    <w:rsid w:val="0014383D"/>
    <w:rsid w:val="001440AD"/>
    <w:rsid w:val="001446EE"/>
    <w:rsid w:val="00144915"/>
    <w:rsid w:val="00144977"/>
    <w:rsid w:val="00144B10"/>
    <w:rsid w:val="00144D7D"/>
    <w:rsid w:val="001454B4"/>
    <w:rsid w:val="0014561A"/>
    <w:rsid w:val="001459FC"/>
    <w:rsid w:val="00145B36"/>
    <w:rsid w:val="00145BEA"/>
    <w:rsid w:val="0014643B"/>
    <w:rsid w:val="0014643C"/>
    <w:rsid w:val="00146C09"/>
    <w:rsid w:val="00147133"/>
    <w:rsid w:val="0014723E"/>
    <w:rsid w:val="001473BE"/>
    <w:rsid w:val="00147A9D"/>
    <w:rsid w:val="00147E91"/>
    <w:rsid w:val="00147F20"/>
    <w:rsid w:val="0015036D"/>
    <w:rsid w:val="0015042B"/>
    <w:rsid w:val="001512B8"/>
    <w:rsid w:val="001512BA"/>
    <w:rsid w:val="00151356"/>
    <w:rsid w:val="001515AB"/>
    <w:rsid w:val="0015214C"/>
    <w:rsid w:val="001526CB"/>
    <w:rsid w:val="0015289C"/>
    <w:rsid w:val="001528D3"/>
    <w:rsid w:val="00152958"/>
    <w:rsid w:val="00152A3D"/>
    <w:rsid w:val="00152D7A"/>
    <w:rsid w:val="00153533"/>
    <w:rsid w:val="00153658"/>
    <w:rsid w:val="001538D8"/>
    <w:rsid w:val="00153E26"/>
    <w:rsid w:val="001543CA"/>
    <w:rsid w:val="001545EB"/>
    <w:rsid w:val="001548D9"/>
    <w:rsid w:val="00154C8D"/>
    <w:rsid w:val="00154CE8"/>
    <w:rsid w:val="00155342"/>
    <w:rsid w:val="001553EB"/>
    <w:rsid w:val="001554AF"/>
    <w:rsid w:val="00155840"/>
    <w:rsid w:val="001558F1"/>
    <w:rsid w:val="00155AA8"/>
    <w:rsid w:val="00155D6B"/>
    <w:rsid w:val="00156397"/>
    <w:rsid w:val="00156972"/>
    <w:rsid w:val="00156B53"/>
    <w:rsid w:val="00156C6E"/>
    <w:rsid w:val="00156DDD"/>
    <w:rsid w:val="00156DE6"/>
    <w:rsid w:val="00157214"/>
    <w:rsid w:val="001572A8"/>
    <w:rsid w:val="0016049D"/>
    <w:rsid w:val="00160813"/>
    <w:rsid w:val="001608B7"/>
    <w:rsid w:val="00160DB4"/>
    <w:rsid w:val="00160EE6"/>
    <w:rsid w:val="00161046"/>
    <w:rsid w:val="00161981"/>
    <w:rsid w:val="001626AC"/>
    <w:rsid w:val="001627BF"/>
    <w:rsid w:val="00162CD2"/>
    <w:rsid w:val="00162FAB"/>
    <w:rsid w:val="0016352C"/>
    <w:rsid w:val="00163733"/>
    <w:rsid w:val="00163D2C"/>
    <w:rsid w:val="00163EFE"/>
    <w:rsid w:val="00164454"/>
    <w:rsid w:val="00164598"/>
    <w:rsid w:val="00164C5D"/>
    <w:rsid w:val="00164EBA"/>
    <w:rsid w:val="00165172"/>
    <w:rsid w:val="001656D6"/>
    <w:rsid w:val="00165795"/>
    <w:rsid w:val="001665E1"/>
    <w:rsid w:val="00166823"/>
    <w:rsid w:val="00166869"/>
    <w:rsid w:val="001668E9"/>
    <w:rsid w:val="00167042"/>
    <w:rsid w:val="001676A1"/>
    <w:rsid w:val="0016797C"/>
    <w:rsid w:val="0016799C"/>
    <w:rsid w:val="001679CF"/>
    <w:rsid w:val="00167BD6"/>
    <w:rsid w:val="00167F35"/>
    <w:rsid w:val="00170421"/>
    <w:rsid w:val="0017085C"/>
    <w:rsid w:val="001708D4"/>
    <w:rsid w:val="0017164C"/>
    <w:rsid w:val="001717D2"/>
    <w:rsid w:val="001718FB"/>
    <w:rsid w:val="00171E04"/>
    <w:rsid w:val="00171FC6"/>
    <w:rsid w:val="00172320"/>
    <w:rsid w:val="0017260A"/>
    <w:rsid w:val="001726EA"/>
    <w:rsid w:val="001727D0"/>
    <w:rsid w:val="00172F5C"/>
    <w:rsid w:val="00173795"/>
    <w:rsid w:val="00173EE8"/>
    <w:rsid w:val="00174148"/>
    <w:rsid w:val="00174C3C"/>
    <w:rsid w:val="00174CF6"/>
    <w:rsid w:val="001751B5"/>
    <w:rsid w:val="001752C1"/>
    <w:rsid w:val="001758C1"/>
    <w:rsid w:val="001758D3"/>
    <w:rsid w:val="00175B10"/>
    <w:rsid w:val="00175B5F"/>
    <w:rsid w:val="00175F14"/>
    <w:rsid w:val="001766BD"/>
    <w:rsid w:val="00176733"/>
    <w:rsid w:val="00177092"/>
    <w:rsid w:val="001775D6"/>
    <w:rsid w:val="00177B92"/>
    <w:rsid w:val="0018045A"/>
    <w:rsid w:val="00180486"/>
    <w:rsid w:val="00180617"/>
    <w:rsid w:val="001807D2"/>
    <w:rsid w:val="00180900"/>
    <w:rsid w:val="00180CA7"/>
    <w:rsid w:val="00181823"/>
    <w:rsid w:val="001819F1"/>
    <w:rsid w:val="00181A4F"/>
    <w:rsid w:val="00181A56"/>
    <w:rsid w:val="00181D2A"/>
    <w:rsid w:val="00181F12"/>
    <w:rsid w:val="00182061"/>
    <w:rsid w:val="001829BA"/>
    <w:rsid w:val="00182AAD"/>
    <w:rsid w:val="00182B60"/>
    <w:rsid w:val="00182BD2"/>
    <w:rsid w:val="00182EB9"/>
    <w:rsid w:val="0018314D"/>
    <w:rsid w:val="00183B0C"/>
    <w:rsid w:val="00183FD2"/>
    <w:rsid w:val="0018473F"/>
    <w:rsid w:val="00184B8F"/>
    <w:rsid w:val="001851A5"/>
    <w:rsid w:val="001857F4"/>
    <w:rsid w:val="001858CB"/>
    <w:rsid w:val="00185920"/>
    <w:rsid w:val="00185985"/>
    <w:rsid w:val="00186425"/>
    <w:rsid w:val="00186869"/>
    <w:rsid w:val="00186982"/>
    <w:rsid w:val="00186CA3"/>
    <w:rsid w:val="00187091"/>
    <w:rsid w:val="001872CC"/>
    <w:rsid w:val="0018733C"/>
    <w:rsid w:val="0018763E"/>
    <w:rsid w:val="001876CE"/>
    <w:rsid w:val="00187786"/>
    <w:rsid w:val="00187800"/>
    <w:rsid w:val="001879AA"/>
    <w:rsid w:val="001879B0"/>
    <w:rsid w:val="001879E4"/>
    <w:rsid w:val="00187D64"/>
    <w:rsid w:val="001900CE"/>
    <w:rsid w:val="00190180"/>
    <w:rsid w:val="00190659"/>
    <w:rsid w:val="00190BF1"/>
    <w:rsid w:val="00190F44"/>
    <w:rsid w:val="00191BA2"/>
    <w:rsid w:val="001923A6"/>
    <w:rsid w:val="00192972"/>
    <w:rsid w:val="00193CFA"/>
    <w:rsid w:val="00193E99"/>
    <w:rsid w:val="001944CF"/>
    <w:rsid w:val="001947C5"/>
    <w:rsid w:val="001947DB"/>
    <w:rsid w:val="001948C6"/>
    <w:rsid w:val="00194AA5"/>
    <w:rsid w:val="00195397"/>
    <w:rsid w:val="00195553"/>
    <w:rsid w:val="001958E4"/>
    <w:rsid w:val="0019597B"/>
    <w:rsid w:val="00195D25"/>
    <w:rsid w:val="00195FD3"/>
    <w:rsid w:val="00196262"/>
    <w:rsid w:val="001967F9"/>
    <w:rsid w:val="00196821"/>
    <w:rsid w:val="0019694E"/>
    <w:rsid w:val="00196E86"/>
    <w:rsid w:val="001974EF"/>
    <w:rsid w:val="001978C4"/>
    <w:rsid w:val="001A0085"/>
    <w:rsid w:val="001A0AFB"/>
    <w:rsid w:val="001A0CD8"/>
    <w:rsid w:val="001A1116"/>
    <w:rsid w:val="001A17A4"/>
    <w:rsid w:val="001A1D7F"/>
    <w:rsid w:val="001A1E89"/>
    <w:rsid w:val="001A258E"/>
    <w:rsid w:val="001A27F8"/>
    <w:rsid w:val="001A29E3"/>
    <w:rsid w:val="001A2B7A"/>
    <w:rsid w:val="001A2F67"/>
    <w:rsid w:val="001A35E4"/>
    <w:rsid w:val="001A3ADB"/>
    <w:rsid w:val="001A3DBB"/>
    <w:rsid w:val="001A42E5"/>
    <w:rsid w:val="001A5382"/>
    <w:rsid w:val="001A5474"/>
    <w:rsid w:val="001A54DB"/>
    <w:rsid w:val="001A5569"/>
    <w:rsid w:val="001A572A"/>
    <w:rsid w:val="001A5E33"/>
    <w:rsid w:val="001A5E39"/>
    <w:rsid w:val="001A6289"/>
    <w:rsid w:val="001A68F5"/>
    <w:rsid w:val="001A7335"/>
    <w:rsid w:val="001A734E"/>
    <w:rsid w:val="001A7470"/>
    <w:rsid w:val="001A74BB"/>
    <w:rsid w:val="001A7EB4"/>
    <w:rsid w:val="001B02FB"/>
    <w:rsid w:val="001B0424"/>
    <w:rsid w:val="001B0777"/>
    <w:rsid w:val="001B0934"/>
    <w:rsid w:val="001B0AAA"/>
    <w:rsid w:val="001B13F2"/>
    <w:rsid w:val="001B1B5C"/>
    <w:rsid w:val="001B1E38"/>
    <w:rsid w:val="001B1FE3"/>
    <w:rsid w:val="001B20A2"/>
    <w:rsid w:val="001B21D9"/>
    <w:rsid w:val="001B3313"/>
    <w:rsid w:val="001B346B"/>
    <w:rsid w:val="001B3536"/>
    <w:rsid w:val="001B39E0"/>
    <w:rsid w:val="001B3BA1"/>
    <w:rsid w:val="001B3E5B"/>
    <w:rsid w:val="001B3F10"/>
    <w:rsid w:val="001B3F9C"/>
    <w:rsid w:val="001B4457"/>
    <w:rsid w:val="001B45FE"/>
    <w:rsid w:val="001B488A"/>
    <w:rsid w:val="001B4CD7"/>
    <w:rsid w:val="001B4D19"/>
    <w:rsid w:val="001B515A"/>
    <w:rsid w:val="001B515C"/>
    <w:rsid w:val="001B531E"/>
    <w:rsid w:val="001B54E1"/>
    <w:rsid w:val="001B5622"/>
    <w:rsid w:val="001B567F"/>
    <w:rsid w:val="001B5E7D"/>
    <w:rsid w:val="001B61D8"/>
    <w:rsid w:val="001B65F5"/>
    <w:rsid w:val="001B7C78"/>
    <w:rsid w:val="001B7CE1"/>
    <w:rsid w:val="001C0308"/>
    <w:rsid w:val="001C037C"/>
    <w:rsid w:val="001C0484"/>
    <w:rsid w:val="001C0C78"/>
    <w:rsid w:val="001C10A9"/>
    <w:rsid w:val="001C11AC"/>
    <w:rsid w:val="001C1409"/>
    <w:rsid w:val="001C144C"/>
    <w:rsid w:val="001C1A7F"/>
    <w:rsid w:val="001C1F0C"/>
    <w:rsid w:val="001C2578"/>
    <w:rsid w:val="001C3165"/>
    <w:rsid w:val="001C36D2"/>
    <w:rsid w:val="001C37F8"/>
    <w:rsid w:val="001C3B6D"/>
    <w:rsid w:val="001C3B7B"/>
    <w:rsid w:val="001C3C0B"/>
    <w:rsid w:val="001C3DE3"/>
    <w:rsid w:val="001C4409"/>
    <w:rsid w:val="001C44B8"/>
    <w:rsid w:val="001C4832"/>
    <w:rsid w:val="001C4B41"/>
    <w:rsid w:val="001C4EDB"/>
    <w:rsid w:val="001C4FE8"/>
    <w:rsid w:val="001C50FF"/>
    <w:rsid w:val="001C5588"/>
    <w:rsid w:val="001C5826"/>
    <w:rsid w:val="001C5EF4"/>
    <w:rsid w:val="001C60B5"/>
    <w:rsid w:val="001C60F9"/>
    <w:rsid w:val="001C6850"/>
    <w:rsid w:val="001C6A54"/>
    <w:rsid w:val="001C6C7D"/>
    <w:rsid w:val="001C6D13"/>
    <w:rsid w:val="001C6D96"/>
    <w:rsid w:val="001C726F"/>
    <w:rsid w:val="001C77B7"/>
    <w:rsid w:val="001C7987"/>
    <w:rsid w:val="001D0B0D"/>
    <w:rsid w:val="001D0CC7"/>
    <w:rsid w:val="001D10BC"/>
    <w:rsid w:val="001D1190"/>
    <w:rsid w:val="001D180E"/>
    <w:rsid w:val="001D18CD"/>
    <w:rsid w:val="001D1D9E"/>
    <w:rsid w:val="001D1EB6"/>
    <w:rsid w:val="001D1F63"/>
    <w:rsid w:val="001D2199"/>
    <w:rsid w:val="001D21B0"/>
    <w:rsid w:val="001D290A"/>
    <w:rsid w:val="001D2BC1"/>
    <w:rsid w:val="001D2C47"/>
    <w:rsid w:val="001D2FAE"/>
    <w:rsid w:val="001D304A"/>
    <w:rsid w:val="001D3762"/>
    <w:rsid w:val="001D386F"/>
    <w:rsid w:val="001D3CD9"/>
    <w:rsid w:val="001D3D11"/>
    <w:rsid w:val="001D3D5A"/>
    <w:rsid w:val="001D4087"/>
    <w:rsid w:val="001D4474"/>
    <w:rsid w:val="001D4697"/>
    <w:rsid w:val="001D4B1B"/>
    <w:rsid w:val="001D4C3E"/>
    <w:rsid w:val="001D5108"/>
    <w:rsid w:val="001D56BA"/>
    <w:rsid w:val="001D5A50"/>
    <w:rsid w:val="001D5BB4"/>
    <w:rsid w:val="001D6264"/>
    <w:rsid w:val="001D674B"/>
    <w:rsid w:val="001D6963"/>
    <w:rsid w:val="001D69A9"/>
    <w:rsid w:val="001D6B21"/>
    <w:rsid w:val="001D6C1C"/>
    <w:rsid w:val="001D73FD"/>
    <w:rsid w:val="001D76B3"/>
    <w:rsid w:val="001D78B5"/>
    <w:rsid w:val="001D7B93"/>
    <w:rsid w:val="001D7C31"/>
    <w:rsid w:val="001D7E62"/>
    <w:rsid w:val="001E03D7"/>
    <w:rsid w:val="001E06D6"/>
    <w:rsid w:val="001E06E2"/>
    <w:rsid w:val="001E0A54"/>
    <w:rsid w:val="001E1289"/>
    <w:rsid w:val="001E1494"/>
    <w:rsid w:val="001E17A0"/>
    <w:rsid w:val="001E1E09"/>
    <w:rsid w:val="001E1E41"/>
    <w:rsid w:val="001E2171"/>
    <w:rsid w:val="001E23C6"/>
    <w:rsid w:val="001E27A3"/>
    <w:rsid w:val="001E2A8C"/>
    <w:rsid w:val="001E2AC5"/>
    <w:rsid w:val="001E2E25"/>
    <w:rsid w:val="001E3176"/>
    <w:rsid w:val="001E330B"/>
    <w:rsid w:val="001E3398"/>
    <w:rsid w:val="001E3B6D"/>
    <w:rsid w:val="001E3E7A"/>
    <w:rsid w:val="001E422A"/>
    <w:rsid w:val="001E4524"/>
    <w:rsid w:val="001E4879"/>
    <w:rsid w:val="001E49D1"/>
    <w:rsid w:val="001E4A85"/>
    <w:rsid w:val="001E503D"/>
    <w:rsid w:val="001E511B"/>
    <w:rsid w:val="001E5426"/>
    <w:rsid w:val="001E5652"/>
    <w:rsid w:val="001E5DBA"/>
    <w:rsid w:val="001E5DDD"/>
    <w:rsid w:val="001E63DD"/>
    <w:rsid w:val="001E6A9A"/>
    <w:rsid w:val="001E6B63"/>
    <w:rsid w:val="001E6D08"/>
    <w:rsid w:val="001E6EDA"/>
    <w:rsid w:val="001E75CE"/>
    <w:rsid w:val="001E787C"/>
    <w:rsid w:val="001F0CD4"/>
    <w:rsid w:val="001F0EAB"/>
    <w:rsid w:val="001F15D9"/>
    <w:rsid w:val="001F15EA"/>
    <w:rsid w:val="001F198E"/>
    <w:rsid w:val="001F201D"/>
    <w:rsid w:val="001F22A0"/>
    <w:rsid w:val="001F25CB"/>
    <w:rsid w:val="001F2831"/>
    <w:rsid w:val="001F2965"/>
    <w:rsid w:val="001F2A59"/>
    <w:rsid w:val="001F31F3"/>
    <w:rsid w:val="001F3519"/>
    <w:rsid w:val="001F3661"/>
    <w:rsid w:val="001F3D14"/>
    <w:rsid w:val="001F3DC2"/>
    <w:rsid w:val="001F49BA"/>
    <w:rsid w:val="001F4A0E"/>
    <w:rsid w:val="001F5090"/>
    <w:rsid w:val="001F578A"/>
    <w:rsid w:val="001F5ED8"/>
    <w:rsid w:val="001F6696"/>
    <w:rsid w:val="001F681E"/>
    <w:rsid w:val="001F68B3"/>
    <w:rsid w:val="001F6D0C"/>
    <w:rsid w:val="001F6DA4"/>
    <w:rsid w:val="001F72CA"/>
    <w:rsid w:val="001F76A2"/>
    <w:rsid w:val="001F76CA"/>
    <w:rsid w:val="001F76EB"/>
    <w:rsid w:val="001F7C09"/>
    <w:rsid w:val="001F7EC3"/>
    <w:rsid w:val="002004E8"/>
    <w:rsid w:val="002005ED"/>
    <w:rsid w:val="002009CA"/>
    <w:rsid w:val="00200A23"/>
    <w:rsid w:val="00200E2A"/>
    <w:rsid w:val="00200E98"/>
    <w:rsid w:val="0020124B"/>
    <w:rsid w:val="002018C5"/>
    <w:rsid w:val="00201C05"/>
    <w:rsid w:val="00201C08"/>
    <w:rsid w:val="00201CAC"/>
    <w:rsid w:val="002025BE"/>
    <w:rsid w:val="002025E9"/>
    <w:rsid w:val="00202934"/>
    <w:rsid w:val="00202B83"/>
    <w:rsid w:val="00202DCF"/>
    <w:rsid w:val="00202F4F"/>
    <w:rsid w:val="00202FB2"/>
    <w:rsid w:val="0020357E"/>
    <w:rsid w:val="002035BB"/>
    <w:rsid w:val="00203684"/>
    <w:rsid w:val="002037FC"/>
    <w:rsid w:val="00203847"/>
    <w:rsid w:val="00204344"/>
    <w:rsid w:val="00204502"/>
    <w:rsid w:val="002049DD"/>
    <w:rsid w:val="00204BA7"/>
    <w:rsid w:val="00204C1E"/>
    <w:rsid w:val="00204E04"/>
    <w:rsid w:val="00204EBC"/>
    <w:rsid w:val="00205298"/>
    <w:rsid w:val="0020539B"/>
    <w:rsid w:val="0020565A"/>
    <w:rsid w:val="00205767"/>
    <w:rsid w:val="002057C8"/>
    <w:rsid w:val="002058D5"/>
    <w:rsid w:val="0020621F"/>
    <w:rsid w:val="002062BD"/>
    <w:rsid w:val="002065B4"/>
    <w:rsid w:val="00206675"/>
    <w:rsid w:val="00206831"/>
    <w:rsid w:val="002073AD"/>
    <w:rsid w:val="0020790D"/>
    <w:rsid w:val="002079BC"/>
    <w:rsid w:val="00207DF3"/>
    <w:rsid w:val="00207F32"/>
    <w:rsid w:val="00210768"/>
    <w:rsid w:val="00210C23"/>
    <w:rsid w:val="00210D0C"/>
    <w:rsid w:val="00210EA1"/>
    <w:rsid w:val="00211600"/>
    <w:rsid w:val="00211642"/>
    <w:rsid w:val="0021173F"/>
    <w:rsid w:val="002118AC"/>
    <w:rsid w:val="00212195"/>
    <w:rsid w:val="00212407"/>
    <w:rsid w:val="00212485"/>
    <w:rsid w:val="00212807"/>
    <w:rsid w:val="002129CA"/>
    <w:rsid w:val="00212CE9"/>
    <w:rsid w:val="00212E6A"/>
    <w:rsid w:val="00212F55"/>
    <w:rsid w:val="00212FC7"/>
    <w:rsid w:val="002132B0"/>
    <w:rsid w:val="002132DE"/>
    <w:rsid w:val="002134AE"/>
    <w:rsid w:val="002135C7"/>
    <w:rsid w:val="00213CDE"/>
    <w:rsid w:val="00214062"/>
    <w:rsid w:val="00214593"/>
    <w:rsid w:val="0021460A"/>
    <w:rsid w:val="002146FC"/>
    <w:rsid w:val="0021493E"/>
    <w:rsid w:val="0021519A"/>
    <w:rsid w:val="002155AA"/>
    <w:rsid w:val="002156A2"/>
    <w:rsid w:val="002159A4"/>
    <w:rsid w:val="00216188"/>
    <w:rsid w:val="002162EF"/>
    <w:rsid w:val="002164C2"/>
    <w:rsid w:val="00216728"/>
    <w:rsid w:val="00216A90"/>
    <w:rsid w:val="00216B63"/>
    <w:rsid w:val="00216DAA"/>
    <w:rsid w:val="00216DEC"/>
    <w:rsid w:val="00217086"/>
    <w:rsid w:val="002170D7"/>
    <w:rsid w:val="0021713C"/>
    <w:rsid w:val="0021790A"/>
    <w:rsid w:val="00217F11"/>
    <w:rsid w:val="00217F93"/>
    <w:rsid w:val="00220138"/>
    <w:rsid w:val="00220529"/>
    <w:rsid w:val="0022065A"/>
    <w:rsid w:val="00220D43"/>
    <w:rsid w:val="00220D99"/>
    <w:rsid w:val="0022107E"/>
    <w:rsid w:val="002211E8"/>
    <w:rsid w:val="00221255"/>
    <w:rsid w:val="00221386"/>
    <w:rsid w:val="00221726"/>
    <w:rsid w:val="00221990"/>
    <w:rsid w:val="00221A81"/>
    <w:rsid w:val="00221EF5"/>
    <w:rsid w:val="00221F5B"/>
    <w:rsid w:val="002231BB"/>
    <w:rsid w:val="00223284"/>
    <w:rsid w:val="00223618"/>
    <w:rsid w:val="00223CB4"/>
    <w:rsid w:val="00224298"/>
    <w:rsid w:val="002245BE"/>
    <w:rsid w:val="00224712"/>
    <w:rsid w:val="00224ACF"/>
    <w:rsid w:val="00224F07"/>
    <w:rsid w:val="00224FB6"/>
    <w:rsid w:val="0022523A"/>
    <w:rsid w:val="0022566B"/>
    <w:rsid w:val="00225686"/>
    <w:rsid w:val="00225A16"/>
    <w:rsid w:val="00225AEB"/>
    <w:rsid w:val="00225C81"/>
    <w:rsid w:val="0022625B"/>
    <w:rsid w:val="00226285"/>
    <w:rsid w:val="0022688C"/>
    <w:rsid w:val="00226AB2"/>
    <w:rsid w:val="00227026"/>
    <w:rsid w:val="0022771D"/>
    <w:rsid w:val="00227ABE"/>
    <w:rsid w:val="00227FA1"/>
    <w:rsid w:val="002306F3"/>
    <w:rsid w:val="002312E9"/>
    <w:rsid w:val="002314F9"/>
    <w:rsid w:val="00231789"/>
    <w:rsid w:val="00231A3D"/>
    <w:rsid w:val="00231CC1"/>
    <w:rsid w:val="00232085"/>
    <w:rsid w:val="00232586"/>
    <w:rsid w:val="00232ADA"/>
    <w:rsid w:val="00233B57"/>
    <w:rsid w:val="00233E84"/>
    <w:rsid w:val="002342D2"/>
    <w:rsid w:val="00234419"/>
    <w:rsid w:val="002346A0"/>
    <w:rsid w:val="00234A6D"/>
    <w:rsid w:val="00234F34"/>
    <w:rsid w:val="00235319"/>
    <w:rsid w:val="002356B6"/>
    <w:rsid w:val="00235948"/>
    <w:rsid w:val="00236247"/>
    <w:rsid w:val="002362BB"/>
    <w:rsid w:val="0023660B"/>
    <w:rsid w:val="00236B1B"/>
    <w:rsid w:val="00236EB9"/>
    <w:rsid w:val="00237585"/>
    <w:rsid w:val="00237BB4"/>
    <w:rsid w:val="00237C87"/>
    <w:rsid w:val="00237D78"/>
    <w:rsid w:val="00240136"/>
    <w:rsid w:val="00240F7A"/>
    <w:rsid w:val="002410EE"/>
    <w:rsid w:val="0024113A"/>
    <w:rsid w:val="002412E5"/>
    <w:rsid w:val="002413F9"/>
    <w:rsid w:val="00241634"/>
    <w:rsid w:val="0024188A"/>
    <w:rsid w:val="00241919"/>
    <w:rsid w:val="00241974"/>
    <w:rsid w:val="00241C42"/>
    <w:rsid w:val="00241C46"/>
    <w:rsid w:val="002422ED"/>
    <w:rsid w:val="002424D6"/>
    <w:rsid w:val="00242634"/>
    <w:rsid w:val="00242720"/>
    <w:rsid w:val="00242937"/>
    <w:rsid w:val="00242B4C"/>
    <w:rsid w:val="00242C8F"/>
    <w:rsid w:val="00242E75"/>
    <w:rsid w:val="00242FBD"/>
    <w:rsid w:val="0024384C"/>
    <w:rsid w:val="00243AAB"/>
    <w:rsid w:val="00243ADA"/>
    <w:rsid w:val="00244242"/>
    <w:rsid w:val="0024424A"/>
    <w:rsid w:val="00244A92"/>
    <w:rsid w:val="00244B72"/>
    <w:rsid w:val="00244BE6"/>
    <w:rsid w:val="002450E5"/>
    <w:rsid w:val="00245943"/>
    <w:rsid w:val="0024596B"/>
    <w:rsid w:val="00245D2D"/>
    <w:rsid w:val="00246063"/>
    <w:rsid w:val="00246A36"/>
    <w:rsid w:val="00246A72"/>
    <w:rsid w:val="00246C7E"/>
    <w:rsid w:val="00246D4E"/>
    <w:rsid w:val="00246E59"/>
    <w:rsid w:val="00247297"/>
    <w:rsid w:val="00247518"/>
    <w:rsid w:val="00247624"/>
    <w:rsid w:val="00250170"/>
    <w:rsid w:val="002502FB"/>
    <w:rsid w:val="00250387"/>
    <w:rsid w:val="002504C2"/>
    <w:rsid w:val="00250514"/>
    <w:rsid w:val="00250BB3"/>
    <w:rsid w:val="00251406"/>
    <w:rsid w:val="002514EB"/>
    <w:rsid w:val="00251FF5"/>
    <w:rsid w:val="002522E6"/>
    <w:rsid w:val="00252848"/>
    <w:rsid w:val="00252C58"/>
    <w:rsid w:val="00252CD1"/>
    <w:rsid w:val="00253381"/>
    <w:rsid w:val="00253521"/>
    <w:rsid w:val="00253C21"/>
    <w:rsid w:val="00253F1C"/>
    <w:rsid w:val="00253F38"/>
    <w:rsid w:val="002542C9"/>
    <w:rsid w:val="0025455B"/>
    <w:rsid w:val="00254EDB"/>
    <w:rsid w:val="00255099"/>
    <w:rsid w:val="002552FF"/>
    <w:rsid w:val="00255677"/>
    <w:rsid w:val="00255739"/>
    <w:rsid w:val="002558B7"/>
    <w:rsid w:val="00255AB3"/>
    <w:rsid w:val="00255CB2"/>
    <w:rsid w:val="002565B4"/>
    <w:rsid w:val="00256C69"/>
    <w:rsid w:val="00256D4B"/>
    <w:rsid w:val="00256F58"/>
    <w:rsid w:val="002570F6"/>
    <w:rsid w:val="002577BB"/>
    <w:rsid w:val="0025793B"/>
    <w:rsid w:val="00257987"/>
    <w:rsid w:val="00257F2F"/>
    <w:rsid w:val="0026006D"/>
    <w:rsid w:val="0026071F"/>
    <w:rsid w:val="00260C6B"/>
    <w:rsid w:val="00260CEF"/>
    <w:rsid w:val="00260E0D"/>
    <w:rsid w:val="00262138"/>
    <w:rsid w:val="002623F3"/>
    <w:rsid w:val="002628A2"/>
    <w:rsid w:val="00262B7E"/>
    <w:rsid w:val="00262B95"/>
    <w:rsid w:val="00262F53"/>
    <w:rsid w:val="0026311D"/>
    <w:rsid w:val="002632E0"/>
    <w:rsid w:val="002637AD"/>
    <w:rsid w:val="002638F6"/>
    <w:rsid w:val="002642A6"/>
    <w:rsid w:val="00264944"/>
    <w:rsid w:val="00264D43"/>
    <w:rsid w:val="002652EE"/>
    <w:rsid w:val="00265670"/>
    <w:rsid w:val="00265756"/>
    <w:rsid w:val="00265796"/>
    <w:rsid w:val="00265FA6"/>
    <w:rsid w:val="002660AC"/>
    <w:rsid w:val="0026657C"/>
    <w:rsid w:val="00266928"/>
    <w:rsid w:val="002669D0"/>
    <w:rsid w:val="00266BC6"/>
    <w:rsid w:val="002673A5"/>
    <w:rsid w:val="0026773B"/>
    <w:rsid w:val="002678B1"/>
    <w:rsid w:val="00267BEC"/>
    <w:rsid w:val="00267CA4"/>
    <w:rsid w:val="00267F2B"/>
    <w:rsid w:val="002704D2"/>
    <w:rsid w:val="00271189"/>
    <w:rsid w:val="002711FC"/>
    <w:rsid w:val="0027179A"/>
    <w:rsid w:val="002718E6"/>
    <w:rsid w:val="00271F9C"/>
    <w:rsid w:val="00271FC0"/>
    <w:rsid w:val="0027229B"/>
    <w:rsid w:val="002724A3"/>
    <w:rsid w:val="00272D80"/>
    <w:rsid w:val="00272DBE"/>
    <w:rsid w:val="0027324F"/>
    <w:rsid w:val="00273269"/>
    <w:rsid w:val="002732FA"/>
    <w:rsid w:val="00273E55"/>
    <w:rsid w:val="0027417D"/>
    <w:rsid w:val="002745DB"/>
    <w:rsid w:val="002746D0"/>
    <w:rsid w:val="00274A60"/>
    <w:rsid w:val="00274DC2"/>
    <w:rsid w:val="00274DEF"/>
    <w:rsid w:val="0027534C"/>
    <w:rsid w:val="002759D1"/>
    <w:rsid w:val="002759EE"/>
    <w:rsid w:val="00275A9D"/>
    <w:rsid w:val="00275B77"/>
    <w:rsid w:val="00276767"/>
    <w:rsid w:val="002767B9"/>
    <w:rsid w:val="00276D10"/>
    <w:rsid w:val="00276F17"/>
    <w:rsid w:val="0027710C"/>
    <w:rsid w:val="002772C9"/>
    <w:rsid w:val="0027784A"/>
    <w:rsid w:val="002779F9"/>
    <w:rsid w:val="002779FA"/>
    <w:rsid w:val="00277A3B"/>
    <w:rsid w:val="00277B78"/>
    <w:rsid w:val="00277C17"/>
    <w:rsid w:val="00277C44"/>
    <w:rsid w:val="00277EFE"/>
    <w:rsid w:val="00277F68"/>
    <w:rsid w:val="002800CA"/>
    <w:rsid w:val="00280284"/>
    <w:rsid w:val="0028075C"/>
    <w:rsid w:val="002809F8"/>
    <w:rsid w:val="00280A13"/>
    <w:rsid w:val="00280B9F"/>
    <w:rsid w:val="00280DE6"/>
    <w:rsid w:val="00280EBE"/>
    <w:rsid w:val="00281016"/>
    <w:rsid w:val="00281331"/>
    <w:rsid w:val="00281739"/>
    <w:rsid w:val="00281C39"/>
    <w:rsid w:val="0028213F"/>
    <w:rsid w:val="00282A5E"/>
    <w:rsid w:val="00282B83"/>
    <w:rsid w:val="00282FFE"/>
    <w:rsid w:val="0028423F"/>
    <w:rsid w:val="00284510"/>
    <w:rsid w:val="0028459B"/>
    <w:rsid w:val="00284D04"/>
    <w:rsid w:val="00284F7E"/>
    <w:rsid w:val="0028560A"/>
    <w:rsid w:val="0028598C"/>
    <w:rsid w:val="00286160"/>
    <w:rsid w:val="002862ED"/>
    <w:rsid w:val="0028645B"/>
    <w:rsid w:val="002864D4"/>
    <w:rsid w:val="002864D9"/>
    <w:rsid w:val="002864DA"/>
    <w:rsid w:val="00286520"/>
    <w:rsid w:val="0028675C"/>
    <w:rsid w:val="002867A8"/>
    <w:rsid w:val="00286B18"/>
    <w:rsid w:val="00287785"/>
    <w:rsid w:val="00287D30"/>
    <w:rsid w:val="0029029D"/>
    <w:rsid w:val="002904A6"/>
    <w:rsid w:val="002905F0"/>
    <w:rsid w:val="00290C27"/>
    <w:rsid w:val="00290D33"/>
    <w:rsid w:val="00290E31"/>
    <w:rsid w:val="00290E3D"/>
    <w:rsid w:val="002911B4"/>
    <w:rsid w:val="00291414"/>
    <w:rsid w:val="00291811"/>
    <w:rsid w:val="0029269B"/>
    <w:rsid w:val="00292D48"/>
    <w:rsid w:val="00292FF3"/>
    <w:rsid w:val="00293603"/>
    <w:rsid w:val="00293684"/>
    <w:rsid w:val="00293E1A"/>
    <w:rsid w:val="00294029"/>
    <w:rsid w:val="00294038"/>
    <w:rsid w:val="00294733"/>
    <w:rsid w:val="00294D30"/>
    <w:rsid w:val="00294D94"/>
    <w:rsid w:val="00294F4E"/>
    <w:rsid w:val="00295ED8"/>
    <w:rsid w:val="00295F0D"/>
    <w:rsid w:val="00296178"/>
    <w:rsid w:val="002961BD"/>
    <w:rsid w:val="0029659B"/>
    <w:rsid w:val="00296C72"/>
    <w:rsid w:val="0029745B"/>
    <w:rsid w:val="002974FD"/>
    <w:rsid w:val="00297519"/>
    <w:rsid w:val="00297528"/>
    <w:rsid w:val="002979F2"/>
    <w:rsid w:val="00297C15"/>
    <w:rsid w:val="002A00DC"/>
    <w:rsid w:val="002A087C"/>
    <w:rsid w:val="002A0D3A"/>
    <w:rsid w:val="002A1356"/>
    <w:rsid w:val="002A1517"/>
    <w:rsid w:val="002A19F2"/>
    <w:rsid w:val="002A1A50"/>
    <w:rsid w:val="002A1F08"/>
    <w:rsid w:val="002A209E"/>
    <w:rsid w:val="002A215B"/>
    <w:rsid w:val="002A31FB"/>
    <w:rsid w:val="002A32D0"/>
    <w:rsid w:val="002A339F"/>
    <w:rsid w:val="002A3B9B"/>
    <w:rsid w:val="002A46DE"/>
    <w:rsid w:val="002A4C4F"/>
    <w:rsid w:val="002A5258"/>
    <w:rsid w:val="002A5381"/>
    <w:rsid w:val="002A55A5"/>
    <w:rsid w:val="002A5710"/>
    <w:rsid w:val="002A5A4F"/>
    <w:rsid w:val="002A5C5C"/>
    <w:rsid w:val="002A5E05"/>
    <w:rsid w:val="002A6550"/>
    <w:rsid w:val="002A6A72"/>
    <w:rsid w:val="002A6BE8"/>
    <w:rsid w:val="002A70BA"/>
    <w:rsid w:val="002A76EA"/>
    <w:rsid w:val="002A7A70"/>
    <w:rsid w:val="002A7DDE"/>
    <w:rsid w:val="002B007E"/>
    <w:rsid w:val="002B0494"/>
    <w:rsid w:val="002B0727"/>
    <w:rsid w:val="002B0C03"/>
    <w:rsid w:val="002B0D1E"/>
    <w:rsid w:val="002B0FD2"/>
    <w:rsid w:val="002B13DF"/>
    <w:rsid w:val="002B175B"/>
    <w:rsid w:val="002B1808"/>
    <w:rsid w:val="002B192D"/>
    <w:rsid w:val="002B1F5E"/>
    <w:rsid w:val="002B20E3"/>
    <w:rsid w:val="002B2287"/>
    <w:rsid w:val="002B2612"/>
    <w:rsid w:val="002B27D7"/>
    <w:rsid w:val="002B2F7E"/>
    <w:rsid w:val="002B3375"/>
    <w:rsid w:val="002B33F1"/>
    <w:rsid w:val="002B341D"/>
    <w:rsid w:val="002B350D"/>
    <w:rsid w:val="002B3914"/>
    <w:rsid w:val="002B39FC"/>
    <w:rsid w:val="002B3A41"/>
    <w:rsid w:val="002B3AF0"/>
    <w:rsid w:val="002B3BEE"/>
    <w:rsid w:val="002B3BFC"/>
    <w:rsid w:val="002B3D4E"/>
    <w:rsid w:val="002B42FE"/>
    <w:rsid w:val="002B4492"/>
    <w:rsid w:val="002B44E2"/>
    <w:rsid w:val="002B48C6"/>
    <w:rsid w:val="002B5147"/>
    <w:rsid w:val="002B52D7"/>
    <w:rsid w:val="002B5CE8"/>
    <w:rsid w:val="002B5D52"/>
    <w:rsid w:val="002B634C"/>
    <w:rsid w:val="002B63DC"/>
    <w:rsid w:val="002B6403"/>
    <w:rsid w:val="002B64D5"/>
    <w:rsid w:val="002B650E"/>
    <w:rsid w:val="002B6753"/>
    <w:rsid w:val="002B69F7"/>
    <w:rsid w:val="002B6B8C"/>
    <w:rsid w:val="002B6EBA"/>
    <w:rsid w:val="002B74C2"/>
    <w:rsid w:val="002B769D"/>
    <w:rsid w:val="002B7CE0"/>
    <w:rsid w:val="002C0235"/>
    <w:rsid w:val="002C0536"/>
    <w:rsid w:val="002C14D7"/>
    <w:rsid w:val="002C1689"/>
    <w:rsid w:val="002C2145"/>
    <w:rsid w:val="002C246D"/>
    <w:rsid w:val="002C263A"/>
    <w:rsid w:val="002C2825"/>
    <w:rsid w:val="002C2CE3"/>
    <w:rsid w:val="002C2D8A"/>
    <w:rsid w:val="002C318A"/>
    <w:rsid w:val="002C3200"/>
    <w:rsid w:val="002C325D"/>
    <w:rsid w:val="002C36D1"/>
    <w:rsid w:val="002C39FD"/>
    <w:rsid w:val="002C3F87"/>
    <w:rsid w:val="002C3FA4"/>
    <w:rsid w:val="002C4192"/>
    <w:rsid w:val="002C4321"/>
    <w:rsid w:val="002C4F49"/>
    <w:rsid w:val="002C5B8A"/>
    <w:rsid w:val="002C610F"/>
    <w:rsid w:val="002C648F"/>
    <w:rsid w:val="002C66B8"/>
    <w:rsid w:val="002C6759"/>
    <w:rsid w:val="002C6870"/>
    <w:rsid w:val="002C6A7D"/>
    <w:rsid w:val="002C6C8F"/>
    <w:rsid w:val="002C6D15"/>
    <w:rsid w:val="002C6E77"/>
    <w:rsid w:val="002C72D3"/>
    <w:rsid w:val="002C73E5"/>
    <w:rsid w:val="002C754F"/>
    <w:rsid w:val="002C76D5"/>
    <w:rsid w:val="002C7738"/>
    <w:rsid w:val="002C7768"/>
    <w:rsid w:val="002C7C1C"/>
    <w:rsid w:val="002C7E91"/>
    <w:rsid w:val="002C7EC6"/>
    <w:rsid w:val="002C7EF9"/>
    <w:rsid w:val="002C7FD9"/>
    <w:rsid w:val="002D0277"/>
    <w:rsid w:val="002D039F"/>
    <w:rsid w:val="002D0F7E"/>
    <w:rsid w:val="002D1727"/>
    <w:rsid w:val="002D1737"/>
    <w:rsid w:val="002D1858"/>
    <w:rsid w:val="002D1AB4"/>
    <w:rsid w:val="002D1CBC"/>
    <w:rsid w:val="002D246D"/>
    <w:rsid w:val="002D27F9"/>
    <w:rsid w:val="002D28BA"/>
    <w:rsid w:val="002D28BE"/>
    <w:rsid w:val="002D31BE"/>
    <w:rsid w:val="002D31F8"/>
    <w:rsid w:val="002D3229"/>
    <w:rsid w:val="002D3273"/>
    <w:rsid w:val="002D3782"/>
    <w:rsid w:val="002D3811"/>
    <w:rsid w:val="002D3C77"/>
    <w:rsid w:val="002D3D45"/>
    <w:rsid w:val="002D3E5A"/>
    <w:rsid w:val="002D43AD"/>
    <w:rsid w:val="002D4569"/>
    <w:rsid w:val="002D4A68"/>
    <w:rsid w:val="002D4CD6"/>
    <w:rsid w:val="002D4E36"/>
    <w:rsid w:val="002D53D4"/>
    <w:rsid w:val="002D5CFC"/>
    <w:rsid w:val="002D5D50"/>
    <w:rsid w:val="002D615F"/>
    <w:rsid w:val="002D6690"/>
    <w:rsid w:val="002D673E"/>
    <w:rsid w:val="002D6AFB"/>
    <w:rsid w:val="002D6B50"/>
    <w:rsid w:val="002D6B6F"/>
    <w:rsid w:val="002D7207"/>
    <w:rsid w:val="002D7710"/>
    <w:rsid w:val="002D7796"/>
    <w:rsid w:val="002D79AE"/>
    <w:rsid w:val="002E0534"/>
    <w:rsid w:val="002E09E8"/>
    <w:rsid w:val="002E0C94"/>
    <w:rsid w:val="002E0DD3"/>
    <w:rsid w:val="002E1010"/>
    <w:rsid w:val="002E130F"/>
    <w:rsid w:val="002E1876"/>
    <w:rsid w:val="002E1913"/>
    <w:rsid w:val="002E1AA6"/>
    <w:rsid w:val="002E1B7D"/>
    <w:rsid w:val="002E1FF4"/>
    <w:rsid w:val="002E2521"/>
    <w:rsid w:val="002E2579"/>
    <w:rsid w:val="002E2598"/>
    <w:rsid w:val="002E2741"/>
    <w:rsid w:val="002E2A8D"/>
    <w:rsid w:val="002E2A95"/>
    <w:rsid w:val="002E2AEB"/>
    <w:rsid w:val="002E3052"/>
    <w:rsid w:val="002E3556"/>
    <w:rsid w:val="002E35C4"/>
    <w:rsid w:val="002E3F80"/>
    <w:rsid w:val="002E43A1"/>
    <w:rsid w:val="002E45E1"/>
    <w:rsid w:val="002E49F5"/>
    <w:rsid w:val="002E57D0"/>
    <w:rsid w:val="002E5879"/>
    <w:rsid w:val="002E5A48"/>
    <w:rsid w:val="002E62B0"/>
    <w:rsid w:val="002E681F"/>
    <w:rsid w:val="002E68EF"/>
    <w:rsid w:val="002E6946"/>
    <w:rsid w:val="002E69FF"/>
    <w:rsid w:val="002E72E0"/>
    <w:rsid w:val="002E7320"/>
    <w:rsid w:val="002E7397"/>
    <w:rsid w:val="002E7426"/>
    <w:rsid w:val="002E7826"/>
    <w:rsid w:val="002E78C3"/>
    <w:rsid w:val="002E7AA8"/>
    <w:rsid w:val="002E7E61"/>
    <w:rsid w:val="002F0294"/>
    <w:rsid w:val="002F030A"/>
    <w:rsid w:val="002F04A8"/>
    <w:rsid w:val="002F064B"/>
    <w:rsid w:val="002F0FEB"/>
    <w:rsid w:val="002F1284"/>
    <w:rsid w:val="002F1367"/>
    <w:rsid w:val="002F19B6"/>
    <w:rsid w:val="002F19E2"/>
    <w:rsid w:val="002F1E0D"/>
    <w:rsid w:val="002F2247"/>
    <w:rsid w:val="002F246D"/>
    <w:rsid w:val="002F25BD"/>
    <w:rsid w:val="002F2981"/>
    <w:rsid w:val="002F2FCD"/>
    <w:rsid w:val="002F3179"/>
    <w:rsid w:val="002F32AA"/>
    <w:rsid w:val="002F3656"/>
    <w:rsid w:val="002F3D02"/>
    <w:rsid w:val="002F3F18"/>
    <w:rsid w:val="002F408A"/>
    <w:rsid w:val="002F42DB"/>
    <w:rsid w:val="002F42FE"/>
    <w:rsid w:val="002F4361"/>
    <w:rsid w:val="002F43C9"/>
    <w:rsid w:val="002F43D6"/>
    <w:rsid w:val="002F4934"/>
    <w:rsid w:val="002F507E"/>
    <w:rsid w:val="002F5CFD"/>
    <w:rsid w:val="002F66C1"/>
    <w:rsid w:val="002F67BA"/>
    <w:rsid w:val="002F6C16"/>
    <w:rsid w:val="002F6D48"/>
    <w:rsid w:val="002F6E1A"/>
    <w:rsid w:val="002F6EB6"/>
    <w:rsid w:val="002F7078"/>
    <w:rsid w:val="002F7163"/>
    <w:rsid w:val="002F7680"/>
    <w:rsid w:val="002F7CB5"/>
    <w:rsid w:val="003004DD"/>
    <w:rsid w:val="00300B1F"/>
    <w:rsid w:val="00300B5B"/>
    <w:rsid w:val="00300D83"/>
    <w:rsid w:val="00301399"/>
    <w:rsid w:val="003013C6"/>
    <w:rsid w:val="0030151F"/>
    <w:rsid w:val="003017DE"/>
    <w:rsid w:val="003021EA"/>
    <w:rsid w:val="0030230E"/>
    <w:rsid w:val="0030271C"/>
    <w:rsid w:val="003030ED"/>
    <w:rsid w:val="003035A7"/>
    <w:rsid w:val="00303668"/>
    <w:rsid w:val="003043CB"/>
    <w:rsid w:val="00304751"/>
    <w:rsid w:val="0030478C"/>
    <w:rsid w:val="003049B4"/>
    <w:rsid w:val="003049CB"/>
    <w:rsid w:val="00304BA4"/>
    <w:rsid w:val="00304FC9"/>
    <w:rsid w:val="003051E8"/>
    <w:rsid w:val="00305238"/>
    <w:rsid w:val="00305642"/>
    <w:rsid w:val="00305A16"/>
    <w:rsid w:val="00305D7E"/>
    <w:rsid w:val="003060CB"/>
    <w:rsid w:val="003061EF"/>
    <w:rsid w:val="0030642C"/>
    <w:rsid w:val="00306546"/>
    <w:rsid w:val="003065B4"/>
    <w:rsid w:val="00306BD0"/>
    <w:rsid w:val="00306C12"/>
    <w:rsid w:val="00306C2D"/>
    <w:rsid w:val="00306C4C"/>
    <w:rsid w:val="00307002"/>
    <w:rsid w:val="0030723F"/>
    <w:rsid w:val="003074D6"/>
    <w:rsid w:val="003075B8"/>
    <w:rsid w:val="003075C0"/>
    <w:rsid w:val="0030765C"/>
    <w:rsid w:val="00307804"/>
    <w:rsid w:val="00307C1A"/>
    <w:rsid w:val="00307D6C"/>
    <w:rsid w:val="00307DC7"/>
    <w:rsid w:val="00307FBA"/>
    <w:rsid w:val="00310279"/>
    <w:rsid w:val="003104B8"/>
    <w:rsid w:val="003107C0"/>
    <w:rsid w:val="00310F85"/>
    <w:rsid w:val="003112B9"/>
    <w:rsid w:val="003115A9"/>
    <w:rsid w:val="00311977"/>
    <w:rsid w:val="00311B5F"/>
    <w:rsid w:val="00311BA0"/>
    <w:rsid w:val="00311CD7"/>
    <w:rsid w:val="00312114"/>
    <w:rsid w:val="00312207"/>
    <w:rsid w:val="00312348"/>
    <w:rsid w:val="00312648"/>
    <w:rsid w:val="00312D8F"/>
    <w:rsid w:val="003130B7"/>
    <w:rsid w:val="003132C5"/>
    <w:rsid w:val="00313574"/>
    <w:rsid w:val="003137CC"/>
    <w:rsid w:val="003139D3"/>
    <w:rsid w:val="00313B07"/>
    <w:rsid w:val="00313E30"/>
    <w:rsid w:val="003143E8"/>
    <w:rsid w:val="00314428"/>
    <w:rsid w:val="003146B3"/>
    <w:rsid w:val="0031471E"/>
    <w:rsid w:val="00314D8B"/>
    <w:rsid w:val="00315209"/>
    <w:rsid w:val="00315445"/>
    <w:rsid w:val="003156F1"/>
    <w:rsid w:val="00315A3C"/>
    <w:rsid w:val="00315CB0"/>
    <w:rsid w:val="00315D03"/>
    <w:rsid w:val="00316EEF"/>
    <w:rsid w:val="00317644"/>
    <w:rsid w:val="003176CA"/>
    <w:rsid w:val="003178CD"/>
    <w:rsid w:val="00320206"/>
    <w:rsid w:val="003203FA"/>
    <w:rsid w:val="00320449"/>
    <w:rsid w:val="00320881"/>
    <w:rsid w:val="00321619"/>
    <w:rsid w:val="00321C6B"/>
    <w:rsid w:val="00321C77"/>
    <w:rsid w:val="00321EA1"/>
    <w:rsid w:val="0032220C"/>
    <w:rsid w:val="0032220F"/>
    <w:rsid w:val="003223C4"/>
    <w:rsid w:val="00322479"/>
    <w:rsid w:val="00322663"/>
    <w:rsid w:val="00322DEA"/>
    <w:rsid w:val="00322E7D"/>
    <w:rsid w:val="003236E1"/>
    <w:rsid w:val="00323A63"/>
    <w:rsid w:val="00323E9B"/>
    <w:rsid w:val="00323F90"/>
    <w:rsid w:val="003242DA"/>
    <w:rsid w:val="00324820"/>
    <w:rsid w:val="00324C71"/>
    <w:rsid w:val="00324E04"/>
    <w:rsid w:val="003250A3"/>
    <w:rsid w:val="003250BB"/>
    <w:rsid w:val="003254C8"/>
    <w:rsid w:val="00325F20"/>
    <w:rsid w:val="003260D0"/>
    <w:rsid w:val="00326177"/>
    <w:rsid w:val="0032666E"/>
    <w:rsid w:val="003268F2"/>
    <w:rsid w:val="00326F4D"/>
    <w:rsid w:val="00327402"/>
    <w:rsid w:val="00327AEE"/>
    <w:rsid w:val="00330136"/>
    <w:rsid w:val="00330721"/>
    <w:rsid w:val="00330AC4"/>
    <w:rsid w:val="0033149B"/>
    <w:rsid w:val="0033182D"/>
    <w:rsid w:val="0033193B"/>
    <w:rsid w:val="0033195A"/>
    <w:rsid w:val="00331AF7"/>
    <w:rsid w:val="00332450"/>
    <w:rsid w:val="00332472"/>
    <w:rsid w:val="003325E5"/>
    <w:rsid w:val="0033287C"/>
    <w:rsid w:val="00332A22"/>
    <w:rsid w:val="00332FD0"/>
    <w:rsid w:val="00333103"/>
    <w:rsid w:val="00334827"/>
    <w:rsid w:val="00334855"/>
    <w:rsid w:val="00334FFC"/>
    <w:rsid w:val="0033533D"/>
    <w:rsid w:val="0033582C"/>
    <w:rsid w:val="00335FF1"/>
    <w:rsid w:val="00336074"/>
    <w:rsid w:val="00336136"/>
    <w:rsid w:val="0033637E"/>
    <w:rsid w:val="00336430"/>
    <w:rsid w:val="003364F3"/>
    <w:rsid w:val="0033689F"/>
    <w:rsid w:val="00336917"/>
    <w:rsid w:val="00336B4A"/>
    <w:rsid w:val="00336CFF"/>
    <w:rsid w:val="00337710"/>
    <w:rsid w:val="003377D1"/>
    <w:rsid w:val="00337DE1"/>
    <w:rsid w:val="00337DF6"/>
    <w:rsid w:val="00337EC5"/>
    <w:rsid w:val="0034055F"/>
    <w:rsid w:val="00340DF7"/>
    <w:rsid w:val="003411ED"/>
    <w:rsid w:val="003412AC"/>
    <w:rsid w:val="003419C5"/>
    <w:rsid w:val="003423C4"/>
    <w:rsid w:val="0034285E"/>
    <w:rsid w:val="003428EB"/>
    <w:rsid w:val="00342A61"/>
    <w:rsid w:val="00342DC9"/>
    <w:rsid w:val="00342FD5"/>
    <w:rsid w:val="00343520"/>
    <w:rsid w:val="00343F00"/>
    <w:rsid w:val="00344537"/>
    <w:rsid w:val="003449B7"/>
    <w:rsid w:val="003450B2"/>
    <w:rsid w:val="00345118"/>
    <w:rsid w:val="0034538C"/>
    <w:rsid w:val="00345530"/>
    <w:rsid w:val="003459C8"/>
    <w:rsid w:val="00346073"/>
    <w:rsid w:val="0034625F"/>
    <w:rsid w:val="0034629F"/>
    <w:rsid w:val="00346909"/>
    <w:rsid w:val="0034697E"/>
    <w:rsid w:val="00346A19"/>
    <w:rsid w:val="00346B80"/>
    <w:rsid w:val="00346DF4"/>
    <w:rsid w:val="00347414"/>
    <w:rsid w:val="00347D2C"/>
    <w:rsid w:val="00347EB5"/>
    <w:rsid w:val="00347FD9"/>
    <w:rsid w:val="00350095"/>
    <w:rsid w:val="0035031A"/>
    <w:rsid w:val="003503BD"/>
    <w:rsid w:val="0035042D"/>
    <w:rsid w:val="003504FC"/>
    <w:rsid w:val="00350B56"/>
    <w:rsid w:val="00351B2F"/>
    <w:rsid w:val="00352368"/>
    <w:rsid w:val="0035240C"/>
    <w:rsid w:val="0035290A"/>
    <w:rsid w:val="00352F4F"/>
    <w:rsid w:val="003532A9"/>
    <w:rsid w:val="003534F1"/>
    <w:rsid w:val="00353864"/>
    <w:rsid w:val="00353A44"/>
    <w:rsid w:val="00353B40"/>
    <w:rsid w:val="003541A3"/>
    <w:rsid w:val="003545A5"/>
    <w:rsid w:val="003547FE"/>
    <w:rsid w:val="00354843"/>
    <w:rsid w:val="00354A8B"/>
    <w:rsid w:val="00354C10"/>
    <w:rsid w:val="003552B6"/>
    <w:rsid w:val="00355309"/>
    <w:rsid w:val="003558A4"/>
    <w:rsid w:val="0035593F"/>
    <w:rsid w:val="0035610D"/>
    <w:rsid w:val="003563C0"/>
    <w:rsid w:val="003568E9"/>
    <w:rsid w:val="00356981"/>
    <w:rsid w:val="00356C16"/>
    <w:rsid w:val="00356C23"/>
    <w:rsid w:val="0035723C"/>
    <w:rsid w:val="003572E6"/>
    <w:rsid w:val="003576CD"/>
    <w:rsid w:val="003578DE"/>
    <w:rsid w:val="00357E09"/>
    <w:rsid w:val="0036001D"/>
    <w:rsid w:val="00360197"/>
    <w:rsid w:val="003602EE"/>
    <w:rsid w:val="003606E3"/>
    <w:rsid w:val="00360C27"/>
    <w:rsid w:val="0036106D"/>
    <w:rsid w:val="00361292"/>
    <w:rsid w:val="00361629"/>
    <w:rsid w:val="00361D8F"/>
    <w:rsid w:val="00361EFC"/>
    <w:rsid w:val="003621DB"/>
    <w:rsid w:val="00362384"/>
    <w:rsid w:val="003625A9"/>
    <w:rsid w:val="0036264C"/>
    <w:rsid w:val="00362653"/>
    <w:rsid w:val="00362B09"/>
    <w:rsid w:val="00362D45"/>
    <w:rsid w:val="00362EB0"/>
    <w:rsid w:val="003630E2"/>
    <w:rsid w:val="003630F3"/>
    <w:rsid w:val="003635F8"/>
    <w:rsid w:val="00363639"/>
    <w:rsid w:val="003639A0"/>
    <w:rsid w:val="00363B79"/>
    <w:rsid w:val="00363C3A"/>
    <w:rsid w:val="00364910"/>
    <w:rsid w:val="00364BEC"/>
    <w:rsid w:val="00364CAC"/>
    <w:rsid w:val="00364F53"/>
    <w:rsid w:val="00364FD5"/>
    <w:rsid w:val="003665D9"/>
    <w:rsid w:val="003666E5"/>
    <w:rsid w:val="0036683B"/>
    <w:rsid w:val="003669ED"/>
    <w:rsid w:val="00366C2F"/>
    <w:rsid w:val="00366FBD"/>
    <w:rsid w:val="0036712E"/>
    <w:rsid w:val="003671A4"/>
    <w:rsid w:val="00367E09"/>
    <w:rsid w:val="00367E36"/>
    <w:rsid w:val="00370545"/>
    <w:rsid w:val="00370576"/>
    <w:rsid w:val="00370E39"/>
    <w:rsid w:val="00371212"/>
    <w:rsid w:val="00371848"/>
    <w:rsid w:val="00371895"/>
    <w:rsid w:val="003719EF"/>
    <w:rsid w:val="00371EAD"/>
    <w:rsid w:val="00372221"/>
    <w:rsid w:val="00373065"/>
    <w:rsid w:val="003738FB"/>
    <w:rsid w:val="003738FE"/>
    <w:rsid w:val="003743AE"/>
    <w:rsid w:val="003744F0"/>
    <w:rsid w:val="003746A9"/>
    <w:rsid w:val="003747AC"/>
    <w:rsid w:val="00374ADF"/>
    <w:rsid w:val="00374EEC"/>
    <w:rsid w:val="00375043"/>
    <w:rsid w:val="0037565E"/>
    <w:rsid w:val="003756CC"/>
    <w:rsid w:val="00375994"/>
    <w:rsid w:val="00375A21"/>
    <w:rsid w:val="00375F1E"/>
    <w:rsid w:val="003760C2"/>
    <w:rsid w:val="003762EA"/>
    <w:rsid w:val="00376829"/>
    <w:rsid w:val="003769AC"/>
    <w:rsid w:val="00376D6D"/>
    <w:rsid w:val="00377596"/>
    <w:rsid w:val="003777E6"/>
    <w:rsid w:val="00377B90"/>
    <w:rsid w:val="00377BEA"/>
    <w:rsid w:val="00377C13"/>
    <w:rsid w:val="00377CE1"/>
    <w:rsid w:val="00377E34"/>
    <w:rsid w:val="003801B3"/>
    <w:rsid w:val="00380B33"/>
    <w:rsid w:val="00380C45"/>
    <w:rsid w:val="00380C6C"/>
    <w:rsid w:val="00380F1D"/>
    <w:rsid w:val="00381336"/>
    <w:rsid w:val="00381442"/>
    <w:rsid w:val="00381502"/>
    <w:rsid w:val="00381757"/>
    <w:rsid w:val="00381851"/>
    <w:rsid w:val="0038192D"/>
    <w:rsid w:val="00381F79"/>
    <w:rsid w:val="00381FB0"/>
    <w:rsid w:val="003820FC"/>
    <w:rsid w:val="00382255"/>
    <w:rsid w:val="00382F7D"/>
    <w:rsid w:val="003830DE"/>
    <w:rsid w:val="00383411"/>
    <w:rsid w:val="00383565"/>
    <w:rsid w:val="00383617"/>
    <w:rsid w:val="00383B46"/>
    <w:rsid w:val="003840BF"/>
    <w:rsid w:val="003841DC"/>
    <w:rsid w:val="003842D1"/>
    <w:rsid w:val="00384572"/>
    <w:rsid w:val="003845D5"/>
    <w:rsid w:val="00384DAF"/>
    <w:rsid w:val="00384ECB"/>
    <w:rsid w:val="003852E1"/>
    <w:rsid w:val="00385792"/>
    <w:rsid w:val="00385CE8"/>
    <w:rsid w:val="00386A5A"/>
    <w:rsid w:val="00386B8C"/>
    <w:rsid w:val="0038756E"/>
    <w:rsid w:val="00387AD1"/>
    <w:rsid w:val="003905B3"/>
    <w:rsid w:val="00391B3C"/>
    <w:rsid w:val="00391B92"/>
    <w:rsid w:val="00391E9A"/>
    <w:rsid w:val="00391F09"/>
    <w:rsid w:val="00391FE3"/>
    <w:rsid w:val="003925EE"/>
    <w:rsid w:val="003925F9"/>
    <w:rsid w:val="00392A1B"/>
    <w:rsid w:val="00392CC4"/>
    <w:rsid w:val="00393513"/>
    <w:rsid w:val="003937BB"/>
    <w:rsid w:val="00393C00"/>
    <w:rsid w:val="00393DDA"/>
    <w:rsid w:val="003941EA"/>
    <w:rsid w:val="003947A7"/>
    <w:rsid w:val="003947BE"/>
    <w:rsid w:val="003947D3"/>
    <w:rsid w:val="00394EE9"/>
    <w:rsid w:val="00394F27"/>
    <w:rsid w:val="00395139"/>
    <w:rsid w:val="0039516A"/>
    <w:rsid w:val="0039524A"/>
    <w:rsid w:val="00395358"/>
    <w:rsid w:val="003957AF"/>
    <w:rsid w:val="00395878"/>
    <w:rsid w:val="00395BEC"/>
    <w:rsid w:val="00395CCB"/>
    <w:rsid w:val="00395EDA"/>
    <w:rsid w:val="00395F3D"/>
    <w:rsid w:val="003962C5"/>
    <w:rsid w:val="00396B55"/>
    <w:rsid w:val="00397153"/>
    <w:rsid w:val="003971DC"/>
    <w:rsid w:val="00397200"/>
    <w:rsid w:val="00397395"/>
    <w:rsid w:val="003978DF"/>
    <w:rsid w:val="0039792F"/>
    <w:rsid w:val="003979B9"/>
    <w:rsid w:val="00397D62"/>
    <w:rsid w:val="003A0B0D"/>
    <w:rsid w:val="003A0ED5"/>
    <w:rsid w:val="003A103F"/>
    <w:rsid w:val="003A116C"/>
    <w:rsid w:val="003A17CA"/>
    <w:rsid w:val="003A197A"/>
    <w:rsid w:val="003A198E"/>
    <w:rsid w:val="003A1E1F"/>
    <w:rsid w:val="003A2444"/>
    <w:rsid w:val="003A31FD"/>
    <w:rsid w:val="003A3258"/>
    <w:rsid w:val="003A3568"/>
    <w:rsid w:val="003A36B7"/>
    <w:rsid w:val="003A3921"/>
    <w:rsid w:val="003A3956"/>
    <w:rsid w:val="003A3CE2"/>
    <w:rsid w:val="003A4196"/>
    <w:rsid w:val="003A4373"/>
    <w:rsid w:val="003A4A04"/>
    <w:rsid w:val="003A4C00"/>
    <w:rsid w:val="003A4D98"/>
    <w:rsid w:val="003A5157"/>
    <w:rsid w:val="003A5166"/>
    <w:rsid w:val="003A51F8"/>
    <w:rsid w:val="003A526A"/>
    <w:rsid w:val="003A5598"/>
    <w:rsid w:val="003A577C"/>
    <w:rsid w:val="003A5BB6"/>
    <w:rsid w:val="003A5F41"/>
    <w:rsid w:val="003A61C0"/>
    <w:rsid w:val="003A6573"/>
    <w:rsid w:val="003A6BF0"/>
    <w:rsid w:val="003A6F7C"/>
    <w:rsid w:val="003A7150"/>
    <w:rsid w:val="003A771E"/>
    <w:rsid w:val="003A7875"/>
    <w:rsid w:val="003A7CDF"/>
    <w:rsid w:val="003A7E6F"/>
    <w:rsid w:val="003B0093"/>
    <w:rsid w:val="003B0182"/>
    <w:rsid w:val="003B01E8"/>
    <w:rsid w:val="003B07FE"/>
    <w:rsid w:val="003B0910"/>
    <w:rsid w:val="003B0A11"/>
    <w:rsid w:val="003B0E57"/>
    <w:rsid w:val="003B1221"/>
    <w:rsid w:val="003B14B0"/>
    <w:rsid w:val="003B15B4"/>
    <w:rsid w:val="003B1764"/>
    <w:rsid w:val="003B1CC7"/>
    <w:rsid w:val="003B1DE6"/>
    <w:rsid w:val="003B252C"/>
    <w:rsid w:val="003B2E53"/>
    <w:rsid w:val="003B354D"/>
    <w:rsid w:val="003B3BF7"/>
    <w:rsid w:val="003B52A6"/>
    <w:rsid w:val="003B5395"/>
    <w:rsid w:val="003B5792"/>
    <w:rsid w:val="003B589A"/>
    <w:rsid w:val="003B59FC"/>
    <w:rsid w:val="003B5C20"/>
    <w:rsid w:val="003B61B0"/>
    <w:rsid w:val="003B63C6"/>
    <w:rsid w:val="003B6BA8"/>
    <w:rsid w:val="003B6C9D"/>
    <w:rsid w:val="003B6CB1"/>
    <w:rsid w:val="003B6D69"/>
    <w:rsid w:val="003B70C3"/>
    <w:rsid w:val="003B7362"/>
    <w:rsid w:val="003B776A"/>
    <w:rsid w:val="003B79A6"/>
    <w:rsid w:val="003B79B6"/>
    <w:rsid w:val="003B7D35"/>
    <w:rsid w:val="003C00EC"/>
    <w:rsid w:val="003C0224"/>
    <w:rsid w:val="003C0447"/>
    <w:rsid w:val="003C083A"/>
    <w:rsid w:val="003C09C0"/>
    <w:rsid w:val="003C1100"/>
    <w:rsid w:val="003C1F9E"/>
    <w:rsid w:val="003C1FEB"/>
    <w:rsid w:val="003C2186"/>
    <w:rsid w:val="003C24DA"/>
    <w:rsid w:val="003C2560"/>
    <w:rsid w:val="003C3416"/>
    <w:rsid w:val="003C3534"/>
    <w:rsid w:val="003C383D"/>
    <w:rsid w:val="003C3E22"/>
    <w:rsid w:val="003C45D4"/>
    <w:rsid w:val="003C4EBD"/>
    <w:rsid w:val="003C4FE9"/>
    <w:rsid w:val="003C503E"/>
    <w:rsid w:val="003C50AD"/>
    <w:rsid w:val="003C5384"/>
    <w:rsid w:val="003C57DD"/>
    <w:rsid w:val="003C593A"/>
    <w:rsid w:val="003C5F5B"/>
    <w:rsid w:val="003C5FD0"/>
    <w:rsid w:val="003C64C4"/>
    <w:rsid w:val="003C6522"/>
    <w:rsid w:val="003C6923"/>
    <w:rsid w:val="003C6CD4"/>
    <w:rsid w:val="003C6FBC"/>
    <w:rsid w:val="003C70A1"/>
    <w:rsid w:val="003C717F"/>
    <w:rsid w:val="003C7187"/>
    <w:rsid w:val="003C759E"/>
    <w:rsid w:val="003C7658"/>
    <w:rsid w:val="003C76A8"/>
    <w:rsid w:val="003C7825"/>
    <w:rsid w:val="003C7CBC"/>
    <w:rsid w:val="003C7E61"/>
    <w:rsid w:val="003C7F37"/>
    <w:rsid w:val="003D0650"/>
    <w:rsid w:val="003D065D"/>
    <w:rsid w:val="003D074D"/>
    <w:rsid w:val="003D0EE6"/>
    <w:rsid w:val="003D105A"/>
    <w:rsid w:val="003D189D"/>
    <w:rsid w:val="003D1931"/>
    <w:rsid w:val="003D1EB5"/>
    <w:rsid w:val="003D201B"/>
    <w:rsid w:val="003D23E6"/>
    <w:rsid w:val="003D25C8"/>
    <w:rsid w:val="003D262C"/>
    <w:rsid w:val="003D2F0A"/>
    <w:rsid w:val="003D3164"/>
    <w:rsid w:val="003D3265"/>
    <w:rsid w:val="003D44EA"/>
    <w:rsid w:val="003D4A78"/>
    <w:rsid w:val="003D4C5A"/>
    <w:rsid w:val="003D4D01"/>
    <w:rsid w:val="003D4E01"/>
    <w:rsid w:val="003D4EDA"/>
    <w:rsid w:val="003D5029"/>
    <w:rsid w:val="003D52A8"/>
    <w:rsid w:val="003D5A22"/>
    <w:rsid w:val="003D5B2F"/>
    <w:rsid w:val="003D6205"/>
    <w:rsid w:val="003D6B07"/>
    <w:rsid w:val="003D6F79"/>
    <w:rsid w:val="003D7992"/>
    <w:rsid w:val="003E0113"/>
    <w:rsid w:val="003E021D"/>
    <w:rsid w:val="003E04BC"/>
    <w:rsid w:val="003E06BE"/>
    <w:rsid w:val="003E07FB"/>
    <w:rsid w:val="003E09DC"/>
    <w:rsid w:val="003E0DF7"/>
    <w:rsid w:val="003E0FE3"/>
    <w:rsid w:val="003E1283"/>
    <w:rsid w:val="003E14DF"/>
    <w:rsid w:val="003E16E3"/>
    <w:rsid w:val="003E1849"/>
    <w:rsid w:val="003E1BE8"/>
    <w:rsid w:val="003E2396"/>
    <w:rsid w:val="003E2665"/>
    <w:rsid w:val="003E2841"/>
    <w:rsid w:val="003E288B"/>
    <w:rsid w:val="003E28E3"/>
    <w:rsid w:val="003E2C06"/>
    <w:rsid w:val="003E2F0F"/>
    <w:rsid w:val="003E2F16"/>
    <w:rsid w:val="003E3C79"/>
    <w:rsid w:val="003E3EAE"/>
    <w:rsid w:val="003E4230"/>
    <w:rsid w:val="003E4327"/>
    <w:rsid w:val="003E44C9"/>
    <w:rsid w:val="003E479E"/>
    <w:rsid w:val="003E48B3"/>
    <w:rsid w:val="003E4B46"/>
    <w:rsid w:val="003E4BC6"/>
    <w:rsid w:val="003E5858"/>
    <w:rsid w:val="003E5FE7"/>
    <w:rsid w:val="003E60D8"/>
    <w:rsid w:val="003E6362"/>
    <w:rsid w:val="003E65DF"/>
    <w:rsid w:val="003E670F"/>
    <w:rsid w:val="003E6D96"/>
    <w:rsid w:val="003E7090"/>
    <w:rsid w:val="003E730F"/>
    <w:rsid w:val="003E74C7"/>
    <w:rsid w:val="003E77C3"/>
    <w:rsid w:val="003E7821"/>
    <w:rsid w:val="003E7D11"/>
    <w:rsid w:val="003F0057"/>
    <w:rsid w:val="003F013D"/>
    <w:rsid w:val="003F020B"/>
    <w:rsid w:val="003F04F2"/>
    <w:rsid w:val="003F068B"/>
    <w:rsid w:val="003F07FE"/>
    <w:rsid w:val="003F0900"/>
    <w:rsid w:val="003F098C"/>
    <w:rsid w:val="003F0D39"/>
    <w:rsid w:val="003F1388"/>
    <w:rsid w:val="003F1647"/>
    <w:rsid w:val="003F1933"/>
    <w:rsid w:val="003F1A5D"/>
    <w:rsid w:val="003F1C74"/>
    <w:rsid w:val="003F1DB2"/>
    <w:rsid w:val="003F2242"/>
    <w:rsid w:val="003F2544"/>
    <w:rsid w:val="003F260B"/>
    <w:rsid w:val="003F2985"/>
    <w:rsid w:val="003F2CFD"/>
    <w:rsid w:val="003F3431"/>
    <w:rsid w:val="003F3BDD"/>
    <w:rsid w:val="003F3DA8"/>
    <w:rsid w:val="003F400B"/>
    <w:rsid w:val="003F438B"/>
    <w:rsid w:val="003F4E2D"/>
    <w:rsid w:val="003F4F47"/>
    <w:rsid w:val="003F5279"/>
    <w:rsid w:val="003F5517"/>
    <w:rsid w:val="003F58A8"/>
    <w:rsid w:val="003F5B3F"/>
    <w:rsid w:val="003F5D4F"/>
    <w:rsid w:val="003F660E"/>
    <w:rsid w:val="003F672E"/>
    <w:rsid w:val="003F69EC"/>
    <w:rsid w:val="003F6B3D"/>
    <w:rsid w:val="003F6BDD"/>
    <w:rsid w:val="003F6C6B"/>
    <w:rsid w:val="003F6CBE"/>
    <w:rsid w:val="003F6F46"/>
    <w:rsid w:val="003F734A"/>
    <w:rsid w:val="003F7E4D"/>
    <w:rsid w:val="00400034"/>
    <w:rsid w:val="004000E4"/>
    <w:rsid w:val="00400C38"/>
    <w:rsid w:val="00400FCF"/>
    <w:rsid w:val="00401508"/>
    <w:rsid w:val="00401853"/>
    <w:rsid w:val="004018F2"/>
    <w:rsid w:val="00401A15"/>
    <w:rsid w:val="00401BD0"/>
    <w:rsid w:val="00401CD4"/>
    <w:rsid w:val="0040244F"/>
    <w:rsid w:val="004028CA"/>
    <w:rsid w:val="00402B7D"/>
    <w:rsid w:val="00402D6D"/>
    <w:rsid w:val="00403291"/>
    <w:rsid w:val="00403582"/>
    <w:rsid w:val="00403C71"/>
    <w:rsid w:val="00403CE3"/>
    <w:rsid w:val="00404365"/>
    <w:rsid w:val="00404855"/>
    <w:rsid w:val="00404B11"/>
    <w:rsid w:val="00404B4F"/>
    <w:rsid w:val="00404D6D"/>
    <w:rsid w:val="00404E43"/>
    <w:rsid w:val="00404EB3"/>
    <w:rsid w:val="004050B0"/>
    <w:rsid w:val="00405160"/>
    <w:rsid w:val="00405412"/>
    <w:rsid w:val="00405556"/>
    <w:rsid w:val="00405659"/>
    <w:rsid w:val="00405765"/>
    <w:rsid w:val="00405CBD"/>
    <w:rsid w:val="00406010"/>
    <w:rsid w:val="004065BA"/>
    <w:rsid w:val="00406B6D"/>
    <w:rsid w:val="004073EC"/>
    <w:rsid w:val="00407C37"/>
    <w:rsid w:val="00407DC7"/>
    <w:rsid w:val="00410166"/>
    <w:rsid w:val="00410345"/>
    <w:rsid w:val="00410465"/>
    <w:rsid w:val="0041057F"/>
    <w:rsid w:val="0041068F"/>
    <w:rsid w:val="004115A2"/>
    <w:rsid w:val="00411A52"/>
    <w:rsid w:val="00411A94"/>
    <w:rsid w:val="00411B37"/>
    <w:rsid w:val="00411BEA"/>
    <w:rsid w:val="00411C48"/>
    <w:rsid w:val="00411D86"/>
    <w:rsid w:val="0041216F"/>
    <w:rsid w:val="00412179"/>
    <w:rsid w:val="0041225F"/>
    <w:rsid w:val="004129C6"/>
    <w:rsid w:val="00412BAD"/>
    <w:rsid w:val="00412EDA"/>
    <w:rsid w:val="004134A4"/>
    <w:rsid w:val="004134AC"/>
    <w:rsid w:val="00413ABC"/>
    <w:rsid w:val="00413B43"/>
    <w:rsid w:val="00413D25"/>
    <w:rsid w:val="00413FF6"/>
    <w:rsid w:val="0041443B"/>
    <w:rsid w:val="0041468E"/>
    <w:rsid w:val="00414784"/>
    <w:rsid w:val="00414ABE"/>
    <w:rsid w:val="00415555"/>
    <w:rsid w:val="00415644"/>
    <w:rsid w:val="004158CA"/>
    <w:rsid w:val="00415B5A"/>
    <w:rsid w:val="00415C0E"/>
    <w:rsid w:val="00416121"/>
    <w:rsid w:val="00416728"/>
    <w:rsid w:val="00416780"/>
    <w:rsid w:val="0041783A"/>
    <w:rsid w:val="00417946"/>
    <w:rsid w:val="004179AD"/>
    <w:rsid w:val="00417B01"/>
    <w:rsid w:val="00417B87"/>
    <w:rsid w:val="00417D3E"/>
    <w:rsid w:val="004206B7"/>
    <w:rsid w:val="00420738"/>
    <w:rsid w:val="00420F1A"/>
    <w:rsid w:val="00421077"/>
    <w:rsid w:val="004210F8"/>
    <w:rsid w:val="00421330"/>
    <w:rsid w:val="00421C9B"/>
    <w:rsid w:val="0042214A"/>
    <w:rsid w:val="004223B3"/>
    <w:rsid w:val="00423E20"/>
    <w:rsid w:val="004242AF"/>
    <w:rsid w:val="0042439F"/>
    <w:rsid w:val="0042487A"/>
    <w:rsid w:val="00424CA1"/>
    <w:rsid w:val="00424FAD"/>
    <w:rsid w:val="00425D2B"/>
    <w:rsid w:val="00425DF1"/>
    <w:rsid w:val="00425DF6"/>
    <w:rsid w:val="00425F3F"/>
    <w:rsid w:val="00426038"/>
    <w:rsid w:val="00426381"/>
    <w:rsid w:val="00426531"/>
    <w:rsid w:val="00426997"/>
    <w:rsid w:val="00426EC8"/>
    <w:rsid w:val="00426FBF"/>
    <w:rsid w:val="0042752A"/>
    <w:rsid w:val="00427C4B"/>
    <w:rsid w:val="00427D21"/>
    <w:rsid w:val="004300D2"/>
    <w:rsid w:val="00430B3C"/>
    <w:rsid w:val="00430C4B"/>
    <w:rsid w:val="00430DCC"/>
    <w:rsid w:val="00430E3A"/>
    <w:rsid w:val="00430EC2"/>
    <w:rsid w:val="00431219"/>
    <w:rsid w:val="004313F4"/>
    <w:rsid w:val="00431550"/>
    <w:rsid w:val="00431A09"/>
    <w:rsid w:val="00431E1F"/>
    <w:rsid w:val="004320AA"/>
    <w:rsid w:val="0043216B"/>
    <w:rsid w:val="004321DB"/>
    <w:rsid w:val="004321E6"/>
    <w:rsid w:val="004322F1"/>
    <w:rsid w:val="00432FB1"/>
    <w:rsid w:val="004338BD"/>
    <w:rsid w:val="004338EC"/>
    <w:rsid w:val="0043416B"/>
    <w:rsid w:val="004342FC"/>
    <w:rsid w:val="0043432A"/>
    <w:rsid w:val="00434910"/>
    <w:rsid w:val="00434ECC"/>
    <w:rsid w:val="00435979"/>
    <w:rsid w:val="00435FE9"/>
    <w:rsid w:val="00436431"/>
    <w:rsid w:val="00436A61"/>
    <w:rsid w:val="00436C2A"/>
    <w:rsid w:val="004370EB"/>
    <w:rsid w:val="00437481"/>
    <w:rsid w:val="0043774A"/>
    <w:rsid w:val="00437D5F"/>
    <w:rsid w:val="0044046D"/>
    <w:rsid w:val="004406EC"/>
    <w:rsid w:val="00440989"/>
    <w:rsid w:val="00440B31"/>
    <w:rsid w:val="00441174"/>
    <w:rsid w:val="004411E9"/>
    <w:rsid w:val="004419D3"/>
    <w:rsid w:val="00441FD9"/>
    <w:rsid w:val="00442694"/>
    <w:rsid w:val="00442702"/>
    <w:rsid w:val="004428DD"/>
    <w:rsid w:val="0044295D"/>
    <w:rsid w:val="00442E0F"/>
    <w:rsid w:val="00443062"/>
    <w:rsid w:val="0044319C"/>
    <w:rsid w:val="00443828"/>
    <w:rsid w:val="00443888"/>
    <w:rsid w:val="00443A34"/>
    <w:rsid w:val="00443BDF"/>
    <w:rsid w:val="00443DE3"/>
    <w:rsid w:val="00443E34"/>
    <w:rsid w:val="00443EE1"/>
    <w:rsid w:val="00444246"/>
    <w:rsid w:val="004442B4"/>
    <w:rsid w:val="00444494"/>
    <w:rsid w:val="00444CCF"/>
    <w:rsid w:val="00444D99"/>
    <w:rsid w:val="00444E06"/>
    <w:rsid w:val="004451AB"/>
    <w:rsid w:val="00445217"/>
    <w:rsid w:val="00445449"/>
    <w:rsid w:val="004457A2"/>
    <w:rsid w:val="00446547"/>
    <w:rsid w:val="004465B9"/>
    <w:rsid w:val="00446991"/>
    <w:rsid w:val="00446B58"/>
    <w:rsid w:val="00446C44"/>
    <w:rsid w:val="00446CD4"/>
    <w:rsid w:val="00446CDC"/>
    <w:rsid w:val="004473A2"/>
    <w:rsid w:val="00447BD5"/>
    <w:rsid w:val="00447C9D"/>
    <w:rsid w:val="00447E32"/>
    <w:rsid w:val="00447F7E"/>
    <w:rsid w:val="00450073"/>
    <w:rsid w:val="004500FE"/>
    <w:rsid w:val="004509A7"/>
    <w:rsid w:val="00450F60"/>
    <w:rsid w:val="004513EF"/>
    <w:rsid w:val="0045140C"/>
    <w:rsid w:val="004518D7"/>
    <w:rsid w:val="00451AFD"/>
    <w:rsid w:val="00451C78"/>
    <w:rsid w:val="00451CAC"/>
    <w:rsid w:val="00451D08"/>
    <w:rsid w:val="00452049"/>
    <w:rsid w:val="004520E9"/>
    <w:rsid w:val="00452362"/>
    <w:rsid w:val="00452CA7"/>
    <w:rsid w:val="00452CBC"/>
    <w:rsid w:val="00452DC9"/>
    <w:rsid w:val="004532D3"/>
    <w:rsid w:val="0045339B"/>
    <w:rsid w:val="004535BB"/>
    <w:rsid w:val="00453643"/>
    <w:rsid w:val="00453CFD"/>
    <w:rsid w:val="00454131"/>
    <w:rsid w:val="00454640"/>
    <w:rsid w:val="00454684"/>
    <w:rsid w:val="0045498F"/>
    <w:rsid w:val="004551B0"/>
    <w:rsid w:val="0045578B"/>
    <w:rsid w:val="0045594F"/>
    <w:rsid w:val="00456312"/>
    <w:rsid w:val="00456AC8"/>
    <w:rsid w:val="0045718C"/>
    <w:rsid w:val="004576EC"/>
    <w:rsid w:val="00457A1B"/>
    <w:rsid w:val="00457B65"/>
    <w:rsid w:val="00457C98"/>
    <w:rsid w:val="004601FE"/>
    <w:rsid w:val="0046028B"/>
    <w:rsid w:val="00460419"/>
    <w:rsid w:val="00460EEF"/>
    <w:rsid w:val="00461FE6"/>
    <w:rsid w:val="00462833"/>
    <w:rsid w:val="0046289F"/>
    <w:rsid w:val="0046291E"/>
    <w:rsid w:val="004636DF"/>
    <w:rsid w:val="0046379F"/>
    <w:rsid w:val="00463CB7"/>
    <w:rsid w:val="00464AAA"/>
    <w:rsid w:val="00464B37"/>
    <w:rsid w:val="00464BF6"/>
    <w:rsid w:val="004650DE"/>
    <w:rsid w:val="00465220"/>
    <w:rsid w:val="00465C27"/>
    <w:rsid w:val="00466040"/>
    <w:rsid w:val="0046632F"/>
    <w:rsid w:val="00466473"/>
    <w:rsid w:val="00466512"/>
    <w:rsid w:val="00466A50"/>
    <w:rsid w:val="00466DB8"/>
    <w:rsid w:val="0046723A"/>
    <w:rsid w:val="004679F0"/>
    <w:rsid w:val="004710BE"/>
    <w:rsid w:val="0047139E"/>
    <w:rsid w:val="0047160A"/>
    <w:rsid w:val="00471EE9"/>
    <w:rsid w:val="004723D6"/>
    <w:rsid w:val="00472468"/>
    <w:rsid w:val="00472B3F"/>
    <w:rsid w:val="004734AD"/>
    <w:rsid w:val="0047374D"/>
    <w:rsid w:val="0047395D"/>
    <w:rsid w:val="00473B88"/>
    <w:rsid w:val="00473E1F"/>
    <w:rsid w:val="004740AB"/>
    <w:rsid w:val="0047429D"/>
    <w:rsid w:val="004745A1"/>
    <w:rsid w:val="00474C9A"/>
    <w:rsid w:val="00474D99"/>
    <w:rsid w:val="0047524C"/>
    <w:rsid w:val="00475D42"/>
    <w:rsid w:val="00475D92"/>
    <w:rsid w:val="00475E1A"/>
    <w:rsid w:val="004760FB"/>
    <w:rsid w:val="00476101"/>
    <w:rsid w:val="00476A23"/>
    <w:rsid w:val="00476ABE"/>
    <w:rsid w:val="00476B83"/>
    <w:rsid w:val="00476F76"/>
    <w:rsid w:val="00476F83"/>
    <w:rsid w:val="00476FEB"/>
    <w:rsid w:val="00477238"/>
    <w:rsid w:val="0047737A"/>
    <w:rsid w:val="004775CA"/>
    <w:rsid w:val="00477AD8"/>
    <w:rsid w:val="00477E73"/>
    <w:rsid w:val="00477F8B"/>
    <w:rsid w:val="004805A1"/>
    <w:rsid w:val="004808DB"/>
    <w:rsid w:val="00480A86"/>
    <w:rsid w:val="00481B8C"/>
    <w:rsid w:val="00481BDC"/>
    <w:rsid w:val="00481C9B"/>
    <w:rsid w:val="0048225B"/>
    <w:rsid w:val="00482435"/>
    <w:rsid w:val="004824A1"/>
    <w:rsid w:val="00482D7F"/>
    <w:rsid w:val="00482EC1"/>
    <w:rsid w:val="00482FDE"/>
    <w:rsid w:val="004834DF"/>
    <w:rsid w:val="0048353E"/>
    <w:rsid w:val="00483647"/>
    <w:rsid w:val="00483C45"/>
    <w:rsid w:val="00483DFB"/>
    <w:rsid w:val="00484615"/>
    <w:rsid w:val="0048468A"/>
    <w:rsid w:val="004846F9"/>
    <w:rsid w:val="00484A41"/>
    <w:rsid w:val="00484AA9"/>
    <w:rsid w:val="00484CF5"/>
    <w:rsid w:val="00485B92"/>
    <w:rsid w:val="00485B9D"/>
    <w:rsid w:val="00485DA5"/>
    <w:rsid w:val="0048659E"/>
    <w:rsid w:val="004866A2"/>
    <w:rsid w:val="00486864"/>
    <w:rsid w:val="00487255"/>
    <w:rsid w:val="0048730A"/>
    <w:rsid w:val="004873B7"/>
    <w:rsid w:val="004879A1"/>
    <w:rsid w:val="00487C04"/>
    <w:rsid w:val="00487E12"/>
    <w:rsid w:val="0049002B"/>
    <w:rsid w:val="004902E9"/>
    <w:rsid w:val="004904F8"/>
    <w:rsid w:val="00490802"/>
    <w:rsid w:val="00491C22"/>
    <w:rsid w:val="00491D85"/>
    <w:rsid w:val="00491E2A"/>
    <w:rsid w:val="00491F2E"/>
    <w:rsid w:val="004924DB"/>
    <w:rsid w:val="00492643"/>
    <w:rsid w:val="00492AB3"/>
    <w:rsid w:val="00492ACD"/>
    <w:rsid w:val="00492BC8"/>
    <w:rsid w:val="00493297"/>
    <w:rsid w:val="00493BBE"/>
    <w:rsid w:val="00493CA5"/>
    <w:rsid w:val="00493E87"/>
    <w:rsid w:val="00494656"/>
    <w:rsid w:val="004948A3"/>
    <w:rsid w:val="0049490A"/>
    <w:rsid w:val="00494CF8"/>
    <w:rsid w:val="00494EF0"/>
    <w:rsid w:val="00494F1F"/>
    <w:rsid w:val="00495208"/>
    <w:rsid w:val="00495590"/>
    <w:rsid w:val="004956EB"/>
    <w:rsid w:val="004960AE"/>
    <w:rsid w:val="0049643B"/>
    <w:rsid w:val="004964A2"/>
    <w:rsid w:val="004966C1"/>
    <w:rsid w:val="00496765"/>
    <w:rsid w:val="0049695C"/>
    <w:rsid w:val="00496A94"/>
    <w:rsid w:val="00496D68"/>
    <w:rsid w:val="00496DDE"/>
    <w:rsid w:val="00496FDA"/>
    <w:rsid w:val="004979A6"/>
    <w:rsid w:val="00497BFF"/>
    <w:rsid w:val="00497C66"/>
    <w:rsid w:val="00497C89"/>
    <w:rsid w:val="00497CCA"/>
    <w:rsid w:val="00497D1B"/>
    <w:rsid w:val="004A089E"/>
    <w:rsid w:val="004A0AFB"/>
    <w:rsid w:val="004A0B45"/>
    <w:rsid w:val="004A12F6"/>
    <w:rsid w:val="004A14D2"/>
    <w:rsid w:val="004A1699"/>
    <w:rsid w:val="004A17E9"/>
    <w:rsid w:val="004A19BF"/>
    <w:rsid w:val="004A1B25"/>
    <w:rsid w:val="004A1D68"/>
    <w:rsid w:val="004A2851"/>
    <w:rsid w:val="004A296F"/>
    <w:rsid w:val="004A2B2C"/>
    <w:rsid w:val="004A2FD8"/>
    <w:rsid w:val="004A3058"/>
    <w:rsid w:val="004A312E"/>
    <w:rsid w:val="004A317D"/>
    <w:rsid w:val="004A34EB"/>
    <w:rsid w:val="004A38AC"/>
    <w:rsid w:val="004A3BE7"/>
    <w:rsid w:val="004A3D7B"/>
    <w:rsid w:val="004A3E1D"/>
    <w:rsid w:val="004A4303"/>
    <w:rsid w:val="004A468E"/>
    <w:rsid w:val="004A4C6F"/>
    <w:rsid w:val="004A4DA6"/>
    <w:rsid w:val="004A5168"/>
    <w:rsid w:val="004A555B"/>
    <w:rsid w:val="004A5BEA"/>
    <w:rsid w:val="004A5BF6"/>
    <w:rsid w:val="004A5F93"/>
    <w:rsid w:val="004A608D"/>
    <w:rsid w:val="004A6630"/>
    <w:rsid w:val="004A6A0E"/>
    <w:rsid w:val="004A73F7"/>
    <w:rsid w:val="004A77E9"/>
    <w:rsid w:val="004A7AEF"/>
    <w:rsid w:val="004B03B0"/>
    <w:rsid w:val="004B05B0"/>
    <w:rsid w:val="004B0ABA"/>
    <w:rsid w:val="004B0E07"/>
    <w:rsid w:val="004B0E3E"/>
    <w:rsid w:val="004B1510"/>
    <w:rsid w:val="004B26C3"/>
    <w:rsid w:val="004B28B2"/>
    <w:rsid w:val="004B2A2F"/>
    <w:rsid w:val="004B2EB7"/>
    <w:rsid w:val="004B3443"/>
    <w:rsid w:val="004B3E42"/>
    <w:rsid w:val="004B4669"/>
    <w:rsid w:val="004B4F0D"/>
    <w:rsid w:val="004B4FBF"/>
    <w:rsid w:val="004B5205"/>
    <w:rsid w:val="004B535F"/>
    <w:rsid w:val="004B5897"/>
    <w:rsid w:val="004B5EDF"/>
    <w:rsid w:val="004B658C"/>
    <w:rsid w:val="004B6793"/>
    <w:rsid w:val="004B690B"/>
    <w:rsid w:val="004B6BA1"/>
    <w:rsid w:val="004B6C0A"/>
    <w:rsid w:val="004B6D4A"/>
    <w:rsid w:val="004B6FA1"/>
    <w:rsid w:val="004B71B5"/>
    <w:rsid w:val="004B71C4"/>
    <w:rsid w:val="004B76B9"/>
    <w:rsid w:val="004B7982"/>
    <w:rsid w:val="004B7E80"/>
    <w:rsid w:val="004C0A19"/>
    <w:rsid w:val="004C0AC6"/>
    <w:rsid w:val="004C0AD3"/>
    <w:rsid w:val="004C1197"/>
    <w:rsid w:val="004C16EE"/>
    <w:rsid w:val="004C1742"/>
    <w:rsid w:val="004C1900"/>
    <w:rsid w:val="004C237C"/>
    <w:rsid w:val="004C30A3"/>
    <w:rsid w:val="004C31A7"/>
    <w:rsid w:val="004C31B7"/>
    <w:rsid w:val="004C3483"/>
    <w:rsid w:val="004C3F1D"/>
    <w:rsid w:val="004C412A"/>
    <w:rsid w:val="004C4403"/>
    <w:rsid w:val="004C454C"/>
    <w:rsid w:val="004C479A"/>
    <w:rsid w:val="004C48CA"/>
    <w:rsid w:val="004C506F"/>
    <w:rsid w:val="004C541C"/>
    <w:rsid w:val="004C5778"/>
    <w:rsid w:val="004C6591"/>
    <w:rsid w:val="004C69CB"/>
    <w:rsid w:val="004C6C77"/>
    <w:rsid w:val="004C6DE0"/>
    <w:rsid w:val="004C6E3A"/>
    <w:rsid w:val="004C7338"/>
    <w:rsid w:val="004C76DA"/>
    <w:rsid w:val="004C772E"/>
    <w:rsid w:val="004C7CEB"/>
    <w:rsid w:val="004C7D3C"/>
    <w:rsid w:val="004D0474"/>
    <w:rsid w:val="004D0C0C"/>
    <w:rsid w:val="004D125C"/>
    <w:rsid w:val="004D1407"/>
    <w:rsid w:val="004D1B2E"/>
    <w:rsid w:val="004D1B60"/>
    <w:rsid w:val="004D1CD6"/>
    <w:rsid w:val="004D1D4D"/>
    <w:rsid w:val="004D1FF0"/>
    <w:rsid w:val="004D20BB"/>
    <w:rsid w:val="004D24AB"/>
    <w:rsid w:val="004D27D7"/>
    <w:rsid w:val="004D2974"/>
    <w:rsid w:val="004D2E0B"/>
    <w:rsid w:val="004D3057"/>
    <w:rsid w:val="004D30AB"/>
    <w:rsid w:val="004D322A"/>
    <w:rsid w:val="004D3BE0"/>
    <w:rsid w:val="004D3C6A"/>
    <w:rsid w:val="004D4339"/>
    <w:rsid w:val="004D4743"/>
    <w:rsid w:val="004D5227"/>
    <w:rsid w:val="004D5250"/>
    <w:rsid w:val="004D53A6"/>
    <w:rsid w:val="004D62A9"/>
    <w:rsid w:val="004D686E"/>
    <w:rsid w:val="004D6A44"/>
    <w:rsid w:val="004D6E52"/>
    <w:rsid w:val="004D714D"/>
    <w:rsid w:val="004D731B"/>
    <w:rsid w:val="004D74F0"/>
    <w:rsid w:val="004D7658"/>
    <w:rsid w:val="004D76C6"/>
    <w:rsid w:val="004D7932"/>
    <w:rsid w:val="004D79A1"/>
    <w:rsid w:val="004D7ECE"/>
    <w:rsid w:val="004D7FCB"/>
    <w:rsid w:val="004E02DA"/>
    <w:rsid w:val="004E030B"/>
    <w:rsid w:val="004E0D29"/>
    <w:rsid w:val="004E0F62"/>
    <w:rsid w:val="004E10B7"/>
    <w:rsid w:val="004E1303"/>
    <w:rsid w:val="004E15F0"/>
    <w:rsid w:val="004E16B1"/>
    <w:rsid w:val="004E1B0A"/>
    <w:rsid w:val="004E1BD5"/>
    <w:rsid w:val="004E1D85"/>
    <w:rsid w:val="004E20B4"/>
    <w:rsid w:val="004E2164"/>
    <w:rsid w:val="004E2691"/>
    <w:rsid w:val="004E2858"/>
    <w:rsid w:val="004E2AFF"/>
    <w:rsid w:val="004E2FB1"/>
    <w:rsid w:val="004E32D3"/>
    <w:rsid w:val="004E3550"/>
    <w:rsid w:val="004E3D15"/>
    <w:rsid w:val="004E3F7B"/>
    <w:rsid w:val="004E44A9"/>
    <w:rsid w:val="004E4557"/>
    <w:rsid w:val="004E48D4"/>
    <w:rsid w:val="004E5516"/>
    <w:rsid w:val="004E580B"/>
    <w:rsid w:val="004E5903"/>
    <w:rsid w:val="004E5C38"/>
    <w:rsid w:val="004E5D41"/>
    <w:rsid w:val="004E62F9"/>
    <w:rsid w:val="004E65AA"/>
    <w:rsid w:val="004E6735"/>
    <w:rsid w:val="004E6F11"/>
    <w:rsid w:val="004E748D"/>
    <w:rsid w:val="004E7934"/>
    <w:rsid w:val="004E7C06"/>
    <w:rsid w:val="004E7C89"/>
    <w:rsid w:val="004F026F"/>
    <w:rsid w:val="004F08E2"/>
    <w:rsid w:val="004F0A19"/>
    <w:rsid w:val="004F1222"/>
    <w:rsid w:val="004F13DA"/>
    <w:rsid w:val="004F171A"/>
    <w:rsid w:val="004F17BE"/>
    <w:rsid w:val="004F18BC"/>
    <w:rsid w:val="004F1E5B"/>
    <w:rsid w:val="004F1EBE"/>
    <w:rsid w:val="004F282E"/>
    <w:rsid w:val="004F29F5"/>
    <w:rsid w:val="004F33C1"/>
    <w:rsid w:val="004F367D"/>
    <w:rsid w:val="004F3BF4"/>
    <w:rsid w:val="004F3C08"/>
    <w:rsid w:val="004F3D44"/>
    <w:rsid w:val="004F3E4C"/>
    <w:rsid w:val="004F3F11"/>
    <w:rsid w:val="004F3F28"/>
    <w:rsid w:val="004F424F"/>
    <w:rsid w:val="004F4318"/>
    <w:rsid w:val="004F438E"/>
    <w:rsid w:val="004F4411"/>
    <w:rsid w:val="004F4485"/>
    <w:rsid w:val="004F4CA8"/>
    <w:rsid w:val="004F4F7B"/>
    <w:rsid w:val="004F5146"/>
    <w:rsid w:val="004F5203"/>
    <w:rsid w:val="004F5C4F"/>
    <w:rsid w:val="004F65C1"/>
    <w:rsid w:val="004F685A"/>
    <w:rsid w:val="004F6B9E"/>
    <w:rsid w:val="004F6BF1"/>
    <w:rsid w:val="004F707D"/>
    <w:rsid w:val="004F7518"/>
    <w:rsid w:val="004F760B"/>
    <w:rsid w:val="004F7662"/>
    <w:rsid w:val="004F7826"/>
    <w:rsid w:val="004F78D7"/>
    <w:rsid w:val="004F7ED6"/>
    <w:rsid w:val="005001FB"/>
    <w:rsid w:val="005003E4"/>
    <w:rsid w:val="0050059A"/>
    <w:rsid w:val="00500680"/>
    <w:rsid w:val="00500961"/>
    <w:rsid w:val="00500FE8"/>
    <w:rsid w:val="005011E5"/>
    <w:rsid w:val="00501C3F"/>
    <w:rsid w:val="00501E46"/>
    <w:rsid w:val="00502845"/>
    <w:rsid w:val="00502E50"/>
    <w:rsid w:val="00503955"/>
    <w:rsid w:val="00503D76"/>
    <w:rsid w:val="00503F5C"/>
    <w:rsid w:val="0050425E"/>
    <w:rsid w:val="00504BF0"/>
    <w:rsid w:val="00506285"/>
    <w:rsid w:val="005062DF"/>
    <w:rsid w:val="00506369"/>
    <w:rsid w:val="005063B3"/>
    <w:rsid w:val="00507919"/>
    <w:rsid w:val="00507E50"/>
    <w:rsid w:val="00507E96"/>
    <w:rsid w:val="0051041D"/>
    <w:rsid w:val="00510AD1"/>
    <w:rsid w:val="00510F93"/>
    <w:rsid w:val="00510FC5"/>
    <w:rsid w:val="005111CC"/>
    <w:rsid w:val="00511237"/>
    <w:rsid w:val="0051134C"/>
    <w:rsid w:val="0051181F"/>
    <w:rsid w:val="00511C14"/>
    <w:rsid w:val="00511DC6"/>
    <w:rsid w:val="00511FD5"/>
    <w:rsid w:val="00512C78"/>
    <w:rsid w:val="005130D8"/>
    <w:rsid w:val="005132A3"/>
    <w:rsid w:val="00513403"/>
    <w:rsid w:val="00513799"/>
    <w:rsid w:val="00513A62"/>
    <w:rsid w:val="00513AE0"/>
    <w:rsid w:val="00513B0B"/>
    <w:rsid w:val="00513FB6"/>
    <w:rsid w:val="005140A6"/>
    <w:rsid w:val="00514240"/>
    <w:rsid w:val="00514268"/>
    <w:rsid w:val="005145A0"/>
    <w:rsid w:val="0051488D"/>
    <w:rsid w:val="005149E1"/>
    <w:rsid w:val="00514A97"/>
    <w:rsid w:val="00514C01"/>
    <w:rsid w:val="0051505C"/>
    <w:rsid w:val="0051515F"/>
    <w:rsid w:val="005152DE"/>
    <w:rsid w:val="00515607"/>
    <w:rsid w:val="00515806"/>
    <w:rsid w:val="00515A6F"/>
    <w:rsid w:val="00516406"/>
    <w:rsid w:val="0051699F"/>
    <w:rsid w:val="00516A31"/>
    <w:rsid w:val="00516DD2"/>
    <w:rsid w:val="00516EA4"/>
    <w:rsid w:val="00517032"/>
    <w:rsid w:val="005171A4"/>
    <w:rsid w:val="0051768D"/>
    <w:rsid w:val="00517B81"/>
    <w:rsid w:val="00517C17"/>
    <w:rsid w:val="00517C9F"/>
    <w:rsid w:val="00517EA6"/>
    <w:rsid w:val="00517EBF"/>
    <w:rsid w:val="005200B5"/>
    <w:rsid w:val="0052019D"/>
    <w:rsid w:val="0052098D"/>
    <w:rsid w:val="00520E16"/>
    <w:rsid w:val="005210B4"/>
    <w:rsid w:val="00521237"/>
    <w:rsid w:val="00522345"/>
    <w:rsid w:val="00522541"/>
    <w:rsid w:val="00522C09"/>
    <w:rsid w:val="00522CFA"/>
    <w:rsid w:val="005236A6"/>
    <w:rsid w:val="00523923"/>
    <w:rsid w:val="00523D24"/>
    <w:rsid w:val="00523FD7"/>
    <w:rsid w:val="005242CB"/>
    <w:rsid w:val="005242E3"/>
    <w:rsid w:val="005243D4"/>
    <w:rsid w:val="0052476A"/>
    <w:rsid w:val="00524A98"/>
    <w:rsid w:val="00525397"/>
    <w:rsid w:val="005258B0"/>
    <w:rsid w:val="00525946"/>
    <w:rsid w:val="00525AB2"/>
    <w:rsid w:val="00525D48"/>
    <w:rsid w:val="00525DC4"/>
    <w:rsid w:val="005261D5"/>
    <w:rsid w:val="005262CC"/>
    <w:rsid w:val="00526440"/>
    <w:rsid w:val="005264F4"/>
    <w:rsid w:val="00526864"/>
    <w:rsid w:val="00526972"/>
    <w:rsid w:val="00526D77"/>
    <w:rsid w:val="0052741E"/>
    <w:rsid w:val="00527504"/>
    <w:rsid w:val="00527696"/>
    <w:rsid w:val="00527DC0"/>
    <w:rsid w:val="00530646"/>
    <w:rsid w:val="00530CB5"/>
    <w:rsid w:val="00530CC1"/>
    <w:rsid w:val="00530DDC"/>
    <w:rsid w:val="00530E51"/>
    <w:rsid w:val="0053138A"/>
    <w:rsid w:val="00531B25"/>
    <w:rsid w:val="00531D92"/>
    <w:rsid w:val="00532871"/>
    <w:rsid w:val="00532A48"/>
    <w:rsid w:val="00532BD2"/>
    <w:rsid w:val="00532E08"/>
    <w:rsid w:val="00532FFB"/>
    <w:rsid w:val="00533487"/>
    <w:rsid w:val="00533819"/>
    <w:rsid w:val="005342FF"/>
    <w:rsid w:val="005346DA"/>
    <w:rsid w:val="00534A18"/>
    <w:rsid w:val="005351BE"/>
    <w:rsid w:val="00535A24"/>
    <w:rsid w:val="005367F5"/>
    <w:rsid w:val="00536968"/>
    <w:rsid w:val="00536F71"/>
    <w:rsid w:val="005371F6"/>
    <w:rsid w:val="005374F0"/>
    <w:rsid w:val="0053760B"/>
    <w:rsid w:val="00537FA3"/>
    <w:rsid w:val="00540694"/>
    <w:rsid w:val="00540872"/>
    <w:rsid w:val="00540AF9"/>
    <w:rsid w:val="00540D4A"/>
    <w:rsid w:val="00541936"/>
    <w:rsid w:val="00541D24"/>
    <w:rsid w:val="00541F02"/>
    <w:rsid w:val="00542231"/>
    <w:rsid w:val="00542268"/>
    <w:rsid w:val="00542558"/>
    <w:rsid w:val="00542609"/>
    <w:rsid w:val="00542638"/>
    <w:rsid w:val="00543107"/>
    <w:rsid w:val="00543687"/>
    <w:rsid w:val="00543882"/>
    <w:rsid w:val="00543A3A"/>
    <w:rsid w:val="00543A8D"/>
    <w:rsid w:val="00543CB0"/>
    <w:rsid w:val="00544289"/>
    <w:rsid w:val="00544BC7"/>
    <w:rsid w:val="00544F5B"/>
    <w:rsid w:val="00544FC6"/>
    <w:rsid w:val="005451AE"/>
    <w:rsid w:val="00545432"/>
    <w:rsid w:val="00545757"/>
    <w:rsid w:val="00545806"/>
    <w:rsid w:val="00545CE3"/>
    <w:rsid w:val="00546365"/>
    <w:rsid w:val="00546398"/>
    <w:rsid w:val="00546E22"/>
    <w:rsid w:val="00547090"/>
    <w:rsid w:val="00547570"/>
    <w:rsid w:val="00547C5E"/>
    <w:rsid w:val="00547FA4"/>
    <w:rsid w:val="00550012"/>
    <w:rsid w:val="00550068"/>
    <w:rsid w:val="005503AD"/>
    <w:rsid w:val="00550500"/>
    <w:rsid w:val="00550A76"/>
    <w:rsid w:val="00550DF3"/>
    <w:rsid w:val="00551195"/>
    <w:rsid w:val="005512FD"/>
    <w:rsid w:val="00551633"/>
    <w:rsid w:val="005519B6"/>
    <w:rsid w:val="00551FC4"/>
    <w:rsid w:val="00551FF9"/>
    <w:rsid w:val="005524E1"/>
    <w:rsid w:val="005534EE"/>
    <w:rsid w:val="00553CC5"/>
    <w:rsid w:val="00554640"/>
    <w:rsid w:val="00554641"/>
    <w:rsid w:val="00555490"/>
    <w:rsid w:val="00555622"/>
    <w:rsid w:val="005559AB"/>
    <w:rsid w:val="00555A89"/>
    <w:rsid w:val="00555CE3"/>
    <w:rsid w:val="00555D13"/>
    <w:rsid w:val="00555E2B"/>
    <w:rsid w:val="00555E87"/>
    <w:rsid w:val="005561F2"/>
    <w:rsid w:val="005567CA"/>
    <w:rsid w:val="00556D1C"/>
    <w:rsid w:val="00556E45"/>
    <w:rsid w:val="005570EB"/>
    <w:rsid w:val="00557771"/>
    <w:rsid w:val="00557E93"/>
    <w:rsid w:val="005600C9"/>
    <w:rsid w:val="00560CC5"/>
    <w:rsid w:val="00560EE3"/>
    <w:rsid w:val="005612D2"/>
    <w:rsid w:val="00561653"/>
    <w:rsid w:val="005619E5"/>
    <w:rsid w:val="00561B8E"/>
    <w:rsid w:val="00561DE9"/>
    <w:rsid w:val="00561ED4"/>
    <w:rsid w:val="00562345"/>
    <w:rsid w:val="005629C3"/>
    <w:rsid w:val="00562CDB"/>
    <w:rsid w:val="00563119"/>
    <w:rsid w:val="00563729"/>
    <w:rsid w:val="00563DED"/>
    <w:rsid w:val="0056442F"/>
    <w:rsid w:val="005647C5"/>
    <w:rsid w:val="00564BBA"/>
    <w:rsid w:val="00564D82"/>
    <w:rsid w:val="005651E9"/>
    <w:rsid w:val="005652D2"/>
    <w:rsid w:val="005655A8"/>
    <w:rsid w:val="0056568C"/>
    <w:rsid w:val="005659A2"/>
    <w:rsid w:val="00566145"/>
    <w:rsid w:val="005663C0"/>
    <w:rsid w:val="00566AC8"/>
    <w:rsid w:val="005671E6"/>
    <w:rsid w:val="0056768B"/>
    <w:rsid w:val="00567850"/>
    <w:rsid w:val="00567903"/>
    <w:rsid w:val="00570175"/>
    <w:rsid w:val="0057086B"/>
    <w:rsid w:val="00570A5E"/>
    <w:rsid w:val="00570E5D"/>
    <w:rsid w:val="00571080"/>
    <w:rsid w:val="0057118A"/>
    <w:rsid w:val="00571287"/>
    <w:rsid w:val="0057140F"/>
    <w:rsid w:val="005716A1"/>
    <w:rsid w:val="0057177E"/>
    <w:rsid w:val="00571978"/>
    <w:rsid w:val="00571F68"/>
    <w:rsid w:val="0057203D"/>
    <w:rsid w:val="005721F4"/>
    <w:rsid w:val="0057224C"/>
    <w:rsid w:val="005723DF"/>
    <w:rsid w:val="005725C4"/>
    <w:rsid w:val="00572677"/>
    <w:rsid w:val="00572783"/>
    <w:rsid w:val="00572AD9"/>
    <w:rsid w:val="00572DBE"/>
    <w:rsid w:val="00572DD0"/>
    <w:rsid w:val="00572E7D"/>
    <w:rsid w:val="0057302C"/>
    <w:rsid w:val="00573F15"/>
    <w:rsid w:val="0057466A"/>
    <w:rsid w:val="00574ABF"/>
    <w:rsid w:val="00574EF0"/>
    <w:rsid w:val="00575233"/>
    <w:rsid w:val="00575D29"/>
    <w:rsid w:val="00576950"/>
    <w:rsid w:val="00576A21"/>
    <w:rsid w:val="00576A8B"/>
    <w:rsid w:val="00576CB1"/>
    <w:rsid w:val="00576F2E"/>
    <w:rsid w:val="005771A8"/>
    <w:rsid w:val="0057736B"/>
    <w:rsid w:val="00577A16"/>
    <w:rsid w:val="00577C7A"/>
    <w:rsid w:val="00577EA9"/>
    <w:rsid w:val="0058021D"/>
    <w:rsid w:val="00580366"/>
    <w:rsid w:val="005804AE"/>
    <w:rsid w:val="00580BBA"/>
    <w:rsid w:val="00580CC9"/>
    <w:rsid w:val="00581220"/>
    <w:rsid w:val="005818F6"/>
    <w:rsid w:val="005819E8"/>
    <w:rsid w:val="005828C0"/>
    <w:rsid w:val="00582A70"/>
    <w:rsid w:val="00582DF2"/>
    <w:rsid w:val="00582F83"/>
    <w:rsid w:val="00582FF2"/>
    <w:rsid w:val="00583038"/>
    <w:rsid w:val="005836FE"/>
    <w:rsid w:val="005847AA"/>
    <w:rsid w:val="00584A54"/>
    <w:rsid w:val="00584F7F"/>
    <w:rsid w:val="005856E8"/>
    <w:rsid w:val="00585A88"/>
    <w:rsid w:val="00585FB3"/>
    <w:rsid w:val="0058611D"/>
    <w:rsid w:val="00586950"/>
    <w:rsid w:val="00586AC1"/>
    <w:rsid w:val="0058748F"/>
    <w:rsid w:val="005907E5"/>
    <w:rsid w:val="005912AD"/>
    <w:rsid w:val="0059154F"/>
    <w:rsid w:val="005915B8"/>
    <w:rsid w:val="00591D78"/>
    <w:rsid w:val="00591E9F"/>
    <w:rsid w:val="00592142"/>
    <w:rsid w:val="0059214E"/>
    <w:rsid w:val="00592207"/>
    <w:rsid w:val="00592A87"/>
    <w:rsid w:val="0059342C"/>
    <w:rsid w:val="005935D9"/>
    <w:rsid w:val="00593F90"/>
    <w:rsid w:val="00594348"/>
    <w:rsid w:val="005945CE"/>
    <w:rsid w:val="00594997"/>
    <w:rsid w:val="00594CB8"/>
    <w:rsid w:val="00594F22"/>
    <w:rsid w:val="00595602"/>
    <w:rsid w:val="00596497"/>
    <w:rsid w:val="0059650C"/>
    <w:rsid w:val="00596708"/>
    <w:rsid w:val="00596709"/>
    <w:rsid w:val="00596CA0"/>
    <w:rsid w:val="00596F20"/>
    <w:rsid w:val="0059720D"/>
    <w:rsid w:val="005972C9"/>
    <w:rsid w:val="005978A4"/>
    <w:rsid w:val="00597CCC"/>
    <w:rsid w:val="00597D5F"/>
    <w:rsid w:val="00597F7D"/>
    <w:rsid w:val="00597FC3"/>
    <w:rsid w:val="005A04E0"/>
    <w:rsid w:val="005A06BC"/>
    <w:rsid w:val="005A09A7"/>
    <w:rsid w:val="005A0A46"/>
    <w:rsid w:val="005A0A71"/>
    <w:rsid w:val="005A0E7F"/>
    <w:rsid w:val="005A11B7"/>
    <w:rsid w:val="005A1429"/>
    <w:rsid w:val="005A1A19"/>
    <w:rsid w:val="005A1DE6"/>
    <w:rsid w:val="005A1E2A"/>
    <w:rsid w:val="005A28E2"/>
    <w:rsid w:val="005A2CA1"/>
    <w:rsid w:val="005A2FE4"/>
    <w:rsid w:val="005A3083"/>
    <w:rsid w:val="005A33A8"/>
    <w:rsid w:val="005A345E"/>
    <w:rsid w:val="005A36DD"/>
    <w:rsid w:val="005A373B"/>
    <w:rsid w:val="005A3791"/>
    <w:rsid w:val="005A38DB"/>
    <w:rsid w:val="005A3E02"/>
    <w:rsid w:val="005A3FAC"/>
    <w:rsid w:val="005A4802"/>
    <w:rsid w:val="005A49AA"/>
    <w:rsid w:val="005A4EBC"/>
    <w:rsid w:val="005A54F7"/>
    <w:rsid w:val="005A563C"/>
    <w:rsid w:val="005A5AAB"/>
    <w:rsid w:val="005A5C19"/>
    <w:rsid w:val="005A5D9D"/>
    <w:rsid w:val="005A5DCF"/>
    <w:rsid w:val="005A5EB5"/>
    <w:rsid w:val="005A61A8"/>
    <w:rsid w:val="005A6263"/>
    <w:rsid w:val="005A6423"/>
    <w:rsid w:val="005A6450"/>
    <w:rsid w:val="005A69D9"/>
    <w:rsid w:val="005A6A5A"/>
    <w:rsid w:val="005A6B7F"/>
    <w:rsid w:val="005A7642"/>
    <w:rsid w:val="005A7955"/>
    <w:rsid w:val="005A7B1D"/>
    <w:rsid w:val="005A7FDB"/>
    <w:rsid w:val="005B00EE"/>
    <w:rsid w:val="005B05BE"/>
    <w:rsid w:val="005B09C4"/>
    <w:rsid w:val="005B148A"/>
    <w:rsid w:val="005B1BE3"/>
    <w:rsid w:val="005B2703"/>
    <w:rsid w:val="005B29F6"/>
    <w:rsid w:val="005B2ACD"/>
    <w:rsid w:val="005B2B5D"/>
    <w:rsid w:val="005B2CFB"/>
    <w:rsid w:val="005B2E37"/>
    <w:rsid w:val="005B3044"/>
    <w:rsid w:val="005B313E"/>
    <w:rsid w:val="005B3679"/>
    <w:rsid w:val="005B3B84"/>
    <w:rsid w:val="005B4250"/>
    <w:rsid w:val="005B42E1"/>
    <w:rsid w:val="005B46E3"/>
    <w:rsid w:val="005B49EE"/>
    <w:rsid w:val="005B4CCB"/>
    <w:rsid w:val="005B4DD6"/>
    <w:rsid w:val="005B4FD6"/>
    <w:rsid w:val="005B50C6"/>
    <w:rsid w:val="005B513B"/>
    <w:rsid w:val="005B55C1"/>
    <w:rsid w:val="005B5D86"/>
    <w:rsid w:val="005B62BE"/>
    <w:rsid w:val="005B641E"/>
    <w:rsid w:val="005B6A2D"/>
    <w:rsid w:val="005B7068"/>
    <w:rsid w:val="005B71FE"/>
    <w:rsid w:val="005B72B5"/>
    <w:rsid w:val="005B7312"/>
    <w:rsid w:val="005B738F"/>
    <w:rsid w:val="005B7613"/>
    <w:rsid w:val="005B7A6B"/>
    <w:rsid w:val="005B7DA3"/>
    <w:rsid w:val="005B7ED2"/>
    <w:rsid w:val="005C00A0"/>
    <w:rsid w:val="005C020D"/>
    <w:rsid w:val="005C05DB"/>
    <w:rsid w:val="005C0C87"/>
    <w:rsid w:val="005C1558"/>
    <w:rsid w:val="005C19CF"/>
    <w:rsid w:val="005C1ED7"/>
    <w:rsid w:val="005C1F56"/>
    <w:rsid w:val="005C23E3"/>
    <w:rsid w:val="005C2427"/>
    <w:rsid w:val="005C2491"/>
    <w:rsid w:val="005C2A49"/>
    <w:rsid w:val="005C2D26"/>
    <w:rsid w:val="005C33D3"/>
    <w:rsid w:val="005C3887"/>
    <w:rsid w:val="005C3936"/>
    <w:rsid w:val="005C3CAC"/>
    <w:rsid w:val="005C42E6"/>
    <w:rsid w:val="005C4552"/>
    <w:rsid w:val="005C4FBA"/>
    <w:rsid w:val="005C4FD2"/>
    <w:rsid w:val="005C5188"/>
    <w:rsid w:val="005C53ED"/>
    <w:rsid w:val="005C5725"/>
    <w:rsid w:val="005C5B02"/>
    <w:rsid w:val="005C5B2A"/>
    <w:rsid w:val="005C5D30"/>
    <w:rsid w:val="005C600E"/>
    <w:rsid w:val="005C6067"/>
    <w:rsid w:val="005C614A"/>
    <w:rsid w:val="005C668C"/>
    <w:rsid w:val="005C69DA"/>
    <w:rsid w:val="005C769A"/>
    <w:rsid w:val="005C76AB"/>
    <w:rsid w:val="005C7767"/>
    <w:rsid w:val="005C77BC"/>
    <w:rsid w:val="005C7A31"/>
    <w:rsid w:val="005C7BEA"/>
    <w:rsid w:val="005C7C9F"/>
    <w:rsid w:val="005D003A"/>
    <w:rsid w:val="005D0C3A"/>
    <w:rsid w:val="005D0E33"/>
    <w:rsid w:val="005D0FCD"/>
    <w:rsid w:val="005D15CE"/>
    <w:rsid w:val="005D17B7"/>
    <w:rsid w:val="005D17F6"/>
    <w:rsid w:val="005D1808"/>
    <w:rsid w:val="005D1813"/>
    <w:rsid w:val="005D18C2"/>
    <w:rsid w:val="005D1F62"/>
    <w:rsid w:val="005D2073"/>
    <w:rsid w:val="005D26E0"/>
    <w:rsid w:val="005D2870"/>
    <w:rsid w:val="005D2C83"/>
    <w:rsid w:val="005D2CAE"/>
    <w:rsid w:val="005D2E47"/>
    <w:rsid w:val="005D2F75"/>
    <w:rsid w:val="005D2F91"/>
    <w:rsid w:val="005D3084"/>
    <w:rsid w:val="005D36A7"/>
    <w:rsid w:val="005D3933"/>
    <w:rsid w:val="005D3A19"/>
    <w:rsid w:val="005D3BEC"/>
    <w:rsid w:val="005D46C9"/>
    <w:rsid w:val="005D47BF"/>
    <w:rsid w:val="005D4899"/>
    <w:rsid w:val="005D566B"/>
    <w:rsid w:val="005D5716"/>
    <w:rsid w:val="005D5BB6"/>
    <w:rsid w:val="005D5BEC"/>
    <w:rsid w:val="005D6071"/>
    <w:rsid w:val="005D626A"/>
    <w:rsid w:val="005D6294"/>
    <w:rsid w:val="005D672D"/>
    <w:rsid w:val="005D684B"/>
    <w:rsid w:val="005D6E27"/>
    <w:rsid w:val="005D7010"/>
    <w:rsid w:val="005D71F5"/>
    <w:rsid w:val="005D733E"/>
    <w:rsid w:val="005D74C1"/>
    <w:rsid w:val="005D778C"/>
    <w:rsid w:val="005D7909"/>
    <w:rsid w:val="005D7D35"/>
    <w:rsid w:val="005D7E4B"/>
    <w:rsid w:val="005E0256"/>
    <w:rsid w:val="005E0939"/>
    <w:rsid w:val="005E0A32"/>
    <w:rsid w:val="005E0A53"/>
    <w:rsid w:val="005E0ABB"/>
    <w:rsid w:val="005E0BE4"/>
    <w:rsid w:val="005E0F52"/>
    <w:rsid w:val="005E1562"/>
    <w:rsid w:val="005E179D"/>
    <w:rsid w:val="005E1903"/>
    <w:rsid w:val="005E1FB5"/>
    <w:rsid w:val="005E23B9"/>
    <w:rsid w:val="005E23E4"/>
    <w:rsid w:val="005E28CE"/>
    <w:rsid w:val="005E2F14"/>
    <w:rsid w:val="005E302A"/>
    <w:rsid w:val="005E33E0"/>
    <w:rsid w:val="005E3ABD"/>
    <w:rsid w:val="005E3AE5"/>
    <w:rsid w:val="005E3EF8"/>
    <w:rsid w:val="005E44DD"/>
    <w:rsid w:val="005E4CAE"/>
    <w:rsid w:val="005E4F4F"/>
    <w:rsid w:val="005E535F"/>
    <w:rsid w:val="005E54E4"/>
    <w:rsid w:val="005E56E2"/>
    <w:rsid w:val="005E5892"/>
    <w:rsid w:val="005E5CAA"/>
    <w:rsid w:val="005E5D34"/>
    <w:rsid w:val="005E5E3B"/>
    <w:rsid w:val="005E62D1"/>
    <w:rsid w:val="005E6301"/>
    <w:rsid w:val="005E69D2"/>
    <w:rsid w:val="005E6AE3"/>
    <w:rsid w:val="005E6C2C"/>
    <w:rsid w:val="005E6CD8"/>
    <w:rsid w:val="005E6E37"/>
    <w:rsid w:val="005E7440"/>
    <w:rsid w:val="005E7738"/>
    <w:rsid w:val="005F0053"/>
    <w:rsid w:val="005F08E0"/>
    <w:rsid w:val="005F0A16"/>
    <w:rsid w:val="005F0A46"/>
    <w:rsid w:val="005F0A6B"/>
    <w:rsid w:val="005F0BF6"/>
    <w:rsid w:val="005F0C38"/>
    <w:rsid w:val="005F1247"/>
    <w:rsid w:val="005F13AF"/>
    <w:rsid w:val="005F140B"/>
    <w:rsid w:val="005F1566"/>
    <w:rsid w:val="005F15B5"/>
    <w:rsid w:val="005F1A23"/>
    <w:rsid w:val="005F1C79"/>
    <w:rsid w:val="005F1D53"/>
    <w:rsid w:val="005F1EDB"/>
    <w:rsid w:val="005F1F5D"/>
    <w:rsid w:val="005F270F"/>
    <w:rsid w:val="005F2F6E"/>
    <w:rsid w:val="005F32C8"/>
    <w:rsid w:val="005F32E4"/>
    <w:rsid w:val="005F34D6"/>
    <w:rsid w:val="005F37FE"/>
    <w:rsid w:val="005F385D"/>
    <w:rsid w:val="005F4227"/>
    <w:rsid w:val="005F4233"/>
    <w:rsid w:val="005F44D3"/>
    <w:rsid w:val="005F4727"/>
    <w:rsid w:val="005F48E0"/>
    <w:rsid w:val="005F494B"/>
    <w:rsid w:val="005F4ABA"/>
    <w:rsid w:val="005F4FA2"/>
    <w:rsid w:val="005F505E"/>
    <w:rsid w:val="005F52DF"/>
    <w:rsid w:val="005F581A"/>
    <w:rsid w:val="005F6006"/>
    <w:rsid w:val="005F61C1"/>
    <w:rsid w:val="005F6270"/>
    <w:rsid w:val="005F65A6"/>
    <w:rsid w:val="005F6751"/>
    <w:rsid w:val="005F67AA"/>
    <w:rsid w:val="005F6D90"/>
    <w:rsid w:val="005F6EF5"/>
    <w:rsid w:val="005F6F67"/>
    <w:rsid w:val="005F70A3"/>
    <w:rsid w:val="005F72A8"/>
    <w:rsid w:val="005F7576"/>
    <w:rsid w:val="005F7E6C"/>
    <w:rsid w:val="006007BA"/>
    <w:rsid w:val="00600896"/>
    <w:rsid w:val="0060096C"/>
    <w:rsid w:val="00600E3E"/>
    <w:rsid w:val="0060119D"/>
    <w:rsid w:val="00601216"/>
    <w:rsid w:val="00602269"/>
    <w:rsid w:val="006026DD"/>
    <w:rsid w:val="00602855"/>
    <w:rsid w:val="006028B2"/>
    <w:rsid w:val="00602C83"/>
    <w:rsid w:val="00602E76"/>
    <w:rsid w:val="00602F27"/>
    <w:rsid w:val="00602FB3"/>
    <w:rsid w:val="00603A45"/>
    <w:rsid w:val="00603A65"/>
    <w:rsid w:val="00604478"/>
    <w:rsid w:val="00604552"/>
    <w:rsid w:val="00604749"/>
    <w:rsid w:val="0060479A"/>
    <w:rsid w:val="00604A04"/>
    <w:rsid w:val="00604B3C"/>
    <w:rsid w:val="00604F17"/>
    <w:rsid w:val="00605196"/>
    <w:rsid w:val="00605224"/>
    <w:rsid w:val="0060566A"/>
    <w:rsid w:val="006059E9"/>
    <w:rsid w:val="00606549"/>
    <w:rsid w:val="0060727A"/>
    <w:rsid w:val="006072F8"/>
    <w:rsid w:val="00607304"/>
    <w:rsid w:val="0060774E"/>
    <w:rsid w:val="006077F2"/>
    <w:rsid w:val="0061016B"/>
    <w:rsid w:val="00610579"/>
    <w:rsid w:val="006107C2"/>
    <w:rsid w:val="00610ABF"/>
    <w:rsid w:val="00610BAE"/>
    <w:rsid w:val="00610CFB"/>
    <w:rsid w:val="00611023"/>
    <w:rsid w:val="006110FE"/>
    <w:rsid w:val="0061133E"/>
    <w:rsid w:val="00611885"/>
    <w:rsid w:val="00611E9D"/>
    <w:rsid w:val="00612541"/>
    <w:rsid w:val="00612615"/>
    <w:rsid w:val="006126FD"/>
    <w:rsid w:val="00612703"/>
    <w:rsid w:val="00612833"/>
    <w:rsid w:val="00612964"/>
    <w:rsid w:val="00612AEF"/>
    <w:rsid w:val="00612FB5"/>
    <w:rsid w:val="006131BF"/>
    <w:rsid w:val="0061362E"/>
    <w:rsid w:val="006139AA"/>
    <w:rsid w:val="00613B52"/>
    <w:rsid w:val="00613BB3"/>
    <w:rsid w:val="00613C12"/>
    <w:rsid w:val="00613CA8"/>
    <w:rsid w:val="0061413B"/>
    <w:rsid w:val="00614650"/>
    <w:rsid w:val="00615051"/>
    <w:rsid w:val="00615742"/>
    <w:rsid w:val="006158F9"/>
    <w:rsid w:val="00615A6C"/>
    <w:rsid w:val="00615D19"/>
    <w:rsid w:val="00615FAE"/>
    <w:rsid w:val="0061600B"/>
    <w:rsid w:val="00616841"/>
    <w:rsid w:val="00616D64"/>
    <w:rsid w:val="00616F2B"/>
    <w:rsid w:val="00617AAB"/>
    <w:rsid w:val="00617B7B"/>
    <w:rsid w:val="00620198"/>
    <w:rsid w:val="00620265"/>
    <w:rsid w:val="00620848"/>
    <w:rsid w:val="00620D0C"/>
    <w:rsid w:val="00620E0C"/>
    <w:rsid w:val="006215B8"/>
    <w:rsid w:val="006216D7"/>
    <w:rsid w:val="00621DC9"/>
    <w:rsid w:val="006222EC"/>
    <w:rsid w:val="006225ED"/>
    <w:rsid w:val="00622733"/>
    <w:rsid w:val="00622E61"/>
    <w:rsid w:val="0062310C"/>
    <w:rsid w:val="00623352"/>
    <w:rsid w:val="006235F6"/>
    <w:rsid w:val="00624075"/>
    <w:rsid w:val="006248AC"/>
    <w:rsid w:val="006249A4"/>
    <w:rsid w:val="00624A16"/>
    <w:rsid w:val="00624A48"/>
    <w:rsid w:val="00625BE3"/>
    <w:rsid w:val="00625D3F"/>
    <w:rsid w:val="00625E77"/>
    <w:rsid w:val="006262CD"/>
    <w:rsid w:val="006264FE"/>
    <w:rsid w:val="00626BE3"/>
    <w:rsid w:val="0062783B"/>
    <w:rsid w:val="00627893"/>
    <w:rsid w:val="006279EA"/>
    <w:rsid w:val="00627E29"/>
    <w:rsid w:val="006301AD"/>
    <w:rsid w:val="0063035F"/>
    <w:rsid w:val="00630690"/>
    <w:rsid w:val="006311FA"/>
    <w:rsid w:val="0063155C"/>
    <w:rsid w:val="00631815"/>
    <w:rsid w:val="00631881"/>
    <w:rsid w:val="00631964"/>
    <w:rsid w:val="00631F04"/>
    <w:rsid w:val="006325BE"/>
    <w:rsid w:val="006326D0"/>
    <w:rsid w:val="006328D9"/>
    <w:rsid w:val="00632BD0"/>
    <w:rsid w:val="00632FF4"/>
    <w:rsid w:val="006332D2"/>
    <w:rsid w:val="00633381"/>
    <w:rsid w:val="00633891"/>
    <w:rsid w:val="00633B9D"/>
    <w:rsid w:val="00633F89"/>
    <w:rsid w:val="00634245"/>
    <w:rsid w:val="006342DA"/>
    <w:rsid w:val="006344FB"/>
    <w:rsid w:val="00634BF0"/>
    <w:rsid w:val="00635993"/>
    <w:rsid w:val="00635AE4"/>
    <w:rsid w:val="006360F2"/>
    <w:rsid w:val="00636700"/>
    <w:rsid w:val="00636C56"/>
    <w:rsid w:val="00636DE1"/>
    <w:rsid w:val="00637000"/>
    <w:rsid w:val="00637275"/>
    <w:rsid w:val="00637686"/>
    <w:rsid w:val="0063769F"/>
    <w:rsid w:val="00637A5F"/>
    <w:rsid w:val="006400B5"/>
    <w:rsid w:val="0064023F"/>
    <w:rsid w:val="0064028E"/>
    <w:rsid w:val="006402E4"/>
    <w:rsid w:val="00640313"/>
    <w:rsid w:val="00640B3B"/>
    <w:rsid w:val="00640DA1"/>
    <w:rsid w:val="0064102D"/>
    <w:rsid w:val="0064130F"/>
    <w:rsid w:val="00641C5C"/>
    <w:rsid w:val="00641C64"/>
    <w:rsid w:val="00641DFC"/>
    <w:rsid w:val="00641E6C"/>
    <w:rsid w:val="00641E7D"/>
    <w:rsid w:val="006422B1"/>
    <w:rsid w:val="006428A0"/>
    <w:rsid w:val="00642A05"/>
    <w:rsid w:val="00642B82"/>
    <w:rsid w:val="0064313A"/>
    <w:rsid w:val="006431D5"/>
    <w:rsid w:val="00643864"/>
    <w:rsid w:val="00643D61"/>
    <w:rsid w:val="00643DAB"/>
    <w:rsid w:val="00643F3E"/>
    <w:rsid w:val="006440DC"/>
    <w:rsid w:val="006442F4"/>
    <w:rsid w:val="006443E7"/>
    <w:rsid w:val="0064464C"/>
    <w:rsid w:val="00644661"/>
    <w:rsid w:val="00645071"/>
    <w:rsid w:val="0064509E"/>
    <w:rsid w:val="00645469"/>
    <w:rsid w:val="006455FC"/>
    <w:rsid w:val="006456E7"/>
    <w:rsid w:val="0064575A"/>
    <w:rsid w:val="00645803"/>
    <w:rsid w:val="006458E0"/>
    <w:rsid w:val="0064622F"/>
    <w:rsid w:val="00646696"/>
    <w:rsid w:val="0064680D"/>
    <w:rsid w:val="00646FF2"/>
    <w:rsid w:val="00647369"/>
    <w:rsid w:val="006476C1"/>
    <w:rsid w:val="00647A24"/>
    <w:rsid w:val="00647F50"/>
    <w:rsid w:val="00650197"/>
    <w:rsid w:val="006502B5"/>
    <w:rsid w:val="00650AB5"/>
    <w:rsid w:val="00650B5C"/>
    <w:rsid w:val="00650FB4"/>
    <w:rsid w:val="006510C3"/>
    <w:rsid w:val="0065110D"/>
    <w:rsid w:val="006511C5"/>
    <w:rsid w:val="00651347"/>
    <w:rsid w:val="00651553"/>
    <w:rsid w:val="00651854"/>
    <w:rsid w:val="00651C9C"/>
    <w:rsid w:val="006520E2"/>
    <w:rsid w:val="0065231D"/>
    <w:rsid w:val="00652AF9"/>
    <w:rsid w:val="00652D1D"/>
    <w:rsid w:val="00652EDF"/>
    <w:rsid w:val="00652F6B"/>
    <w:rsid w:val="00652F85"/>
    <w:rsid w:val="006531A9"/>
    <w:rsid w:val="006531C7"/>
    <w:rsid w:val="006539DF"/>
    <w:rsid w:val="00653A07"/>
    <w:rsid w:val="00653D7E"/>
    <w:rsid w:val="00653E86"/>
    <w:rsid w:val="00653FC6"/>
    <w:rsid w:val="0065431A"/>
    <w:rsid w:val="00654505"/>
    <w:rsid w:val="0065456C"/>
    <w:rsid w:val="00654A4F"/>
    <w:rsid w:val="00654FE7"/>
    <w:rsid w:val="0065506A"/>
    <w:rsid w:val="00655099"/>
    <w:rsid w:val="006550B9"/>
    <w:rsid w:val="0065522E"/>
    <w:rsid w:val="00655C15"/>
    <w:rsid w:val="00656008"/>
    <w:rsid w:val="00656104"/>
    <w:rsid w:val="006565F8"/>
    <w:rsid w:val="00656A2C"/>
    <w:rsid w:val="00656EB2"/>
    <w:rsid w:val="0065735E"/>
    <w:rsid w:val="006575D6"/>
    <w:rsid w:val="00657634"/>
    <w:rsid w:val="00657B14"/>
    <w:rsid w:val="00657EFD"/>
    <w:rsid w:val="00657FA8"/>
    <w:rsid w:val="00660198"/>
    <w:rsid w:val="0066025A"/>
    <w:rsid w:val="0066052F"/>
    <w:rsid w:val="0066078F"/>
    <w:rsid w:val="00660970"/>
    <w:rsid w:val="00660C42"/>
    <w:rsid w:val="00660E97"/>
    <w:rsid w:val="00661630"/>
    <w:rsid w:val="006616D8"/>
    <w:rsid w:val="006617E8"/>
    <w:rsid w:val="00661F89"/>
    <w:rsid w:val="006621FE"/>
    <w:rsid w:val="006624F6"/>
    <w:rsid w:val="00662558"/>
    <w:rsid w:val="00662923"/>
    <w:rsid w:val="006629E7"/>
    <w:rsid w:val="00662F6E"/>
    <w:rsid w:val="006631E2"/>
    <w:rsid w:val="00663306"/>
    <w:rsid w:val="00663326"/>
    <w:rsid w:val="00663607"/>
    <w:rsid w:val="00663983"/>
    <w:rsid w:val="006639FB"/>
    <w:rsid w:val="00663A28"/>
    <w:rsid w:val="00663DB6"/>
    <w:rsid w:val="006640BA"/>
    <w:rsid w:val="0066418A"/>
    <w:rsid w:val="00664449"/>
    <w:rsid w:val="00664BD2"/>
    <w:rsid w:val="00664CE6"/>
    <w:rsid w:val="00664F80"/>
    <w:rsid w:val="00665742"/>
    <w:rsid w:val="0066588F"/>
    <w:rsid w:val="00665DE2"/>
    <w:rsid w:val="00665FDD"/>
    <w:rsid w:val="006669CD"/>
    <w:rsid w:val="00666A6B"/>
    <w:rsid w:val="00666B39"/>
    <w:rsid w:val="00666F30"/>
    <w:rsid w:val="00671301"/>
    <w:rsid w:val="00671346"/>
    <w:rsid w:val="00671CFC"/>
    <w:rsid w:val="00671F2A"/>
    <w:rsid w:val="00672173"/>
    <w:rsid w:val="006721AA"/>
    <w:rsid w:val="006721AB"/>
    <w:rsid w:val="0067247F"/>
    <w:rsid w:val="006725CF"/>
    <w:rsid w:val="006728DD"/>
    <w:rsid w:val="00673231"/>
    <w:rsid w:val="00673285"/>
    <w:rsid w:val="006738BF"/>
    <w:rsid w:val="00673EF5"/>
    <w:rsid w:val="00673FA1"/>
    <w:rsid w:val="006741FE"/>
    <w:rsid w:val="006743E2"/>
    <w:rsid w:val="006743F3"/>
    <w:rsid w:val="0067457F"/>
    <w:rsid w:val="00674720"/>
    <w:rsid w:val="006747B1"/>
    <w:rsid w:val="006749B8"/>
    <w:rsid w:val="00674DD2"/>
    <w:rsid w:val="00675161"/>
    <w:rsid w:val="00675A18"/>
    <w:rsid w:val="00675A32"/>
    <w:rsid w:val="00675E7E"/>
    <w:rsid w:val="00676CE9"/>
    <w:rsid w:val="00677307"/>
    <w:rsid w:val="00677474"/>
    <w:rsid w:val="00677504"/>
    <w:rsid w:val="006775BA"/>
    <w:rsid w:val="00677717"/>
    <w:rsid w:val="00677F23"/>
    <w:rsid w:val="00680176"/>
    <w:rsid w:val="0068065A"/>
    <w:rsid w:val="00680A26"/>
    <w:rsid w:val="00680B13"/>
    <w:rsid w:val="00681122"/>
    <w:rsid w:val="0068120E"/>
    <w:rsid w:val="006814C2"/>
    <w:rsid w:val="00681759"/>
    <w:rsid w:val="006818FD"/>
    <w:rsid w:val="006819C4"/>
    <w:rsid w:val="00681A98"/>
    <w:rsid w:val="00681C6A"/>
    <w:rsid w:val="00681CE6"/>
    <w:rsid w:val="006823DC"/>
    <w:rsid w:val="00682654"/>
    <w:rsid w:val="006827D2"/>
    <w:rsid w:val="00682989"/>
    <w:rsid w:val="00682AEF"/>
    <w:rsid w:val="0068382C"/>
    <w:rsid w:val="0068387F"/>
    <w:rsid w:val="006839BB"/>
    <w:rsid w:val="00683B7B"/>
    <w:rsid w:val="006847E0"/>
    <w:rsid w:val="00684836"/>
    <w:rsid w:val="00684987"/>
    <w:rsid w:val="00684AF2"/>
    <w:rsid w:val="00684B12"/>
    <w:rsid w:val="00685098"/>
    <w:rsid w:val="0068529B"/>
    <w:rsid w:val="00685686"/>
    <w:rsid w:val="00685737"/>
    <w:rsid w:val="0068578A"/>
    <w:rsid w:val="00685893"/>
    <w:rsid w:val="00686325"/>
    <w:rsid w:val="006865C5"/>
    <w:rsid w:val="00686DC3"/>
    <w:rsid w:val="00687613"/>
    <w:rsid w:val="006876A9"/>
    <w:rsid w:val="00687706"/>
    <w:rsid w:val="00690459"/>
    <w:rsid w:val="00690B2F"/>
    <w:rsid w:val="00690B3C"/>
    <w:rsid w:val="00690C36"/>
    <w:rsid w:val="00690CB4"/>
    <w:rsid w:val="00690FE5"/>
    <w:rsid w:val="00690FE9"/>
    <w:rsid w:val="006912B6"/>
    <w:rsid w:val="00691D23"/>
    <w:rsid w:val="00691E49"/>
    <w:rsid w:val="00691EFD"/>
    <w:rsid w:val="00692050"/>
    <w:rsid w:val="0069238F"/>
    <w:rsid w:val="0069242C"/>
    <w:rsid w:val="0069276B"/>
    <w:rsid w:val="00692944"/>
    <w:rsid w:val="00692B5A"/>
    <w:rsid w:val="00692C2E"/>
    <w:rsid w:val="00692CCB"/>
    <w:rsid w:val="006932A3"/>
    <w:rsid w:val="00693E04"/>
    <w:rsid w:val="00694150"/>
    <w:rsid w:val="0069423C"/>
    <w:rsid w:val="00694A93"/>
    <w:rsid w:val="00694D80"/>
    <w:rsid w:val="00695016"/>
    <w:rsid w:val="006952DE"/>
    <w:rsid w:val="00695590"/>
    <w:rsid w:val="006955C5"/>
    <w:rsid w:val="00695A19"/>
    <w:rsid w:val="00696161"/>
    <w:rsid w:val="0069666E"/>
    <w:rsid w:val="00696698"/>
    <w:rsid w:val="00697574"/>
    <w:rsid w:val="00697632"/>
    <w:rsid w:val="00697A34"/>
    <w:rsid w:val="00697C4E"/>
    <w:rsid w:val="00697CF2"/>
    <w:rsid w:val="00697CFA"/>
    <w:rsid w:val="00697EA0"/>
    <w:rsid w:val="006A0099"/>
    <w:rsid w:val="006A0BF6"/>
    <w:rsid w:val="006A0CBD"/>
    <w:rsid w:val="006A0D20"/>
    <w:rsid w:val="006A1058"/>
    <w:rsid w:val="006A12E4"/>
    <w:rsid w:val="006A170D"/>
    <w:rsid w:val="006A1CA7"/>
    <w:rsid w:val="006A1FAC"/>
    <w:rsid w:val="006A24E0"/>
    <w:rsid w:val="006A2E88"/>
    <w:rsid w:val="006A2EE7"/>
    <w:rsid w:val="006A3035"/>
    <w:rsid w:val="006A3193"/>
    <w:rsid w:val="006A320C"/>
    <w:rsid w:val="006A32B4"/>
    <w:rsid w:val="006A35B9"/>
    <w:rsid w:val="006A3E12"/>
    <w:rsid w:val="006A410D"/>
    <w:rsid w:val="006A442D"/>
    <w:rsid w:val="006A451A"/>
    <w:rsid w:val="006A454C"/>
    <w:rsid w:val="006A5453"/>
    <w:rsid w:val="006A59F0"/>
    <w:rsid w:val="006A5A2F"/>
    <w:rsid w:val="006A5CF1"/>
    <w:rsid w:val="006A5EBA"/>
    <w:rsid w:val="006A675F"/>
    <w:rsid w:val="006A6AD9"/>
    <w:rsid w:val="006A7E08"/>
    <w:rsid w:val="006B00BE"/>
    <w:rsid w:val="006B03A3"/>
    <w:rsid w:val="006B03D8"/>
    <w:rsid w:val="006B051E"/>
    <w:rsid w:val="006B08D7"/>
    <w:rsid w:val="006B0C7C"/>
    <w:rsid w:val="006B0CF9"/>
    <w:rsid w:val="006B112A"/>
    <w:rsid w:val="006B1203"/>
    <w:rsid w:val="006B13ED"/>
    <w:rsid w:val="006B143C"/>
    <w:rsid w:val="006B14D7"/>
    <w:rsid w:val="006B1AD4"/>
    <w:rsid w:val="006B1F09"/>
    <w:rsid w:val="006B1FAD"/>
    <w:rsid w:val="006B200B"/>
    <w:rsid w:val="006B221F"/>
    <w:rsid w:val="006B2B5A"/>
    <w:rsid w:val="006B2E0E"/>
    <w:rsid w:val="006B3680"/>
    <w:rsid w:val="006B36E7"/>
    <w:rsid w:val="006B3B79"/>
    <w:rsid w:val="006B3E85"/>
    <w:rsid w:val="006B4107"/>
    <w:rsid w:val="006B4245"/>
    <w:rsid w:val="006B462A"/>
    <w:rsid w:val="006B4720"/>
    <w:rsid w:val="006B4822"/>
    <w:rsid w:val="006B484E"/>
    <w:rsid w:val="006B4914"/>
    <w:rsid w:val="006B4E78"/>
    <w:rsid w:val="006B517E"/>
    <w:rsid w:val="006B541B"/>
    <w:rsid w:val="006B5D2B"/>
    <w:rsid w:val="006B5DB3"/>
    <w:rsid w:val="006B5F23"/>
    <w:rsid w:val="006B61C2"/>
    <w:rsid w:val="006B6291"/>
    <w:rsid w:val="006B6382"/>
    <w:rsid w:val="006B65FE"/>
    <w:rsid w:val="006B678C"/>
    <w:rsid w:val="006B67B8"/>
    <w:rsid w:val="006B6987"/>
    <w:rsid w:val="006B7326"/>
    <w:rsid w:val="006B74A0"/>
    <w:rsid w:val="006B74BC"/>
    <w:rsid w:val="006B751E"/>
    <w:rsid w:val="006B7859"/>
    <w:rsid w:val="006B7971"/>
    <w:rsid w:val="006B7A02"/>
    <w:rsid w:val="006B7AEC"/>
    <w:rsid w:val="006B7D88"/>
    <w:rsid w:val="006C0111"/>
    <w:rsid w:val="006C06D7"/>
    <w:rsid w:val="006C0932"/>
    <w:rsid w:val="006C0C0D"/>
    <w:rsid w:val="006C14E7"/>
    <w:rsid w:val="006C1696"/>
    <w:rsid w:val="006C170E"/>
    <w:rsid w:val="006C1AD9"/>
    <w:rsid w:val="006C21EA"/>
    <w:rsid w:val="006C2413"/>
    <w:rsid w:val="006C25A3"/>
    <w:rsid w:val="006C2898"/>
    <w:rsid w:val="006C2D02"/>
    <w:rsid w:val="006C2DA5"/>
    <w:rsid w:val="006C2DD2"/>
    <w:rsid w:val="006C2E22"/>
    <w:rsid w:val="006C322E"/>
    <w:rsid w:val="006C32B9"/>
    <w:rsid w:val="006C3B1A"/>
    <w:rsid w:val="006C3D41"/>
    <w:rsid w:val="006C3DAD"/>
    <w:rsid w:val="006C4502"/>
    <w:rsid w:val="006C4C7C"/>
    <w:rsid w:val="006C4F85"/>
    <w:rsid w:val="006C51EA"/>
    <w:rsid w:val="006C535A"/>
    <w:rsid w:val="006C5431"/>
    <w:rsid w:val="006C56AD"/>
    <w:rsid w:val="006C5738"/>
    <w:rsid w:val="006C5C20"/>
    <w:rsid w:val="006C5C77"/>
    <w:rsid w:val="006C64CD"/>
    <w:rsid w:val="006C67B6"/>
    <w:rsid w:val="006C6C25"/>
    <w:rsid w:val="006C6D05"/>
    <w:rsid w:val="006C707F"/>
    <w:rsid w:val="006C7105"/>
    <w:rsid w:val="006C73D2"/>
    <w:rsid w:val="006C78D1"/>
    <w:rsid w:val="006C7BDC"/>
    <w:rsid w:val="006C7E04"/>
    <w:rsid w:val="006D004B"/>
    <w:rsid w:val="006D05BB"/>
    <w:rsid w:val="006D0649"/>
    <w:rsid w:val="006D0E5E"/>
    <w:rsid w:val="006D1C03"/>
    <w:rsid w:val="006D1C28"/>
    <w:rsid w:val="006D1D9D"/>
    <w:rsid w:val="006D1E4C"/>
    <w:rsid w:val="006D295D"/>
    <w:rsid w:val="006D29D4"/>
    <w:rsid w:val="006D2D95"/>
    <w:rsid w:val="006D2F9C"/>
    <w:rsid w:val="006D3A87"/>
    <w:rsid w:val="006D3C06"/>
    <w:rsid w:val="006D441F"/>
    <w:rsid w:val="006D4DBB"/>
    <w:rsid w:val="006D4E7C"/>
    <w:rsid w:val="006D4F0B"/>
    <w:rsid w:val="006D5778"/>
    <w:rsid w:val="006D5919"/>
    <w:rsid w:val="006D5D16"/>
    <w:rsid w:val="006D5E01"/>
    <w:rsid w:val="006D6087"/>
    <w:rsid w:val="006D618D"/>
    <w:rsid w:val="006D64C5"/>
    <w:rsid w:val="006D6AA4"/>
    <w:rsid w:val="006D6C50"/>
    <w:rsid w:val="006D6E78"/>
    <w:rsid w:val="006D6F58"/>
    <w:rsid w:val="006D7208"/>
    <w:rsid w:val="006D722D"/>
    <w:rsid w:val="006D7237"/>
    <w:rsid w:val="006D7423"/>
    <w:rsid w:val="006D764E"/>
    <w:rsid w:val="006D7877"/>
    <w:rsid w:val="006E007E"/>
    <w:rsid w:val="006E04DB"/>
    <w:rsid w:val="006E0532"/>
    <w:rsid w:val="006E103D"/>
    <w:rsid w:val="006E114C"/>
    <w:rsid w:val="006E1A73"/>
    <w:rsid w:val="006E1AD2"/>
    <w:rsid w:val="006E1D03"/>
    <w:rsid w:val="006E2195"/>
    <w:rsid w:val="006E247D"/>
    <w:rsid w:val="006E3033"/>
    <w:rsid w:val="006E3F61"/>
    <w:rsid w:val="006E42B3"/>
    <w:rsid w:val="006E43F7"/>
    <w:rsid w:val="006E49F3"/>
    <w:rsid w:val="006E5130"/>
    <w:rsid w:val="006E51F6"/>
    <w:rsid w:val="006E53EB"/>
    <w:rsid w:val="006E568E"/>
    <w:rsid w:val="006E5D64"/>
    <w:rsid w:val="006E612A"/>
    <w:rsid w:val="006E63E9"/>
    <w:rsid w:val="006E65B5"/>
    <w:rsid w:val="006E67EB"/>
    <w:rsid w:val="006E6D1F"/>
    <w:rsid w:val="006E7007"/>
    <w:rsid w:val="006E701D"/>
    <w:rsid w:val="006E71ED"/>
    <w:rsid w:val="006E72E5"/>
    <w:rsid w:val="006E762D"/>
    <w:rsid w:val="006E7A48"/>
    <w:rsid w:val="006E7B90"/>
    <w:rsid w:val="006E7BCF"/>
    <w:rsid w:val="006E7E93"/>
    <w:rsid w:val="006F02CA"/>
    <w:rsid w:val="006F0AB2"/>
    <w:rsid w:val="006F0D76"/>
    <w:rsid w:val="006F1426"/>
    <w:rsid w:val="006F1956"/>
    <w:rsid w:val="006F1A34"/>
    <w:rsid w:val="006F1A61"/>
    <w:rsid w:val="006F1D64"/>
    <w:rsid w:val="006F21F4"/>
    <w:rsid w:val="006F2237"/>
    <w:rsid w:val="006F26B6"/>
    <w:rsid w:val="006F304D"/>
    <w:rsid w:val="006F34A7"/>
    <w:rsid w:val="006F35DA"/>
    <w:rsid w:val="006F371C"/>
    <w:rsid w:val="006F38E4"/>
    <w:rsid w:val="006F3C60"/>
    <w:rsid w:val="006F4174"/>
    <w:rsid w:val="006F4385"/>
    <w:rsid w:val="006F44D8"/>
    <w:rsid w:val="006F47E0"/>
    <w:rsid w:val="006F50BB"/>
    <w:rsid w:val="006F51F0"/>
    <w:rsid w:val="006F57F4"/>
    <w:rsid w:val="006F5BB2"/>
    <w:rsid w:val="006F5E6A"/>
    <w:rsid w:val="006F6C60"/>
    <w:rsid w:val="006F6CFF"/>
    <w:rsid w:val="006F6F63"/>
    <w:rsid w:val="006F734F"/>
    <w:rsid w:val="006F736D"/>
    <w:rsid w:val="006F7D16"/>
    <w:rsid w:val="006F7E72"/>
    <w:rsid w:val="0070072A"/>
    <w:rsid w:val="00700C67"/>
    <w:rsid w:val="00701460"/>
    <w:rsid w:val="00701630"/>
    <w:rsid w:val="00701D58"/>
    <w:rsid w:val="0070258B"/>
    <w:rsid w:val="0070279F"/>
    <w:rsid w:val="00702CC1"/>
    <w:rsid w:val="00702D0E"/>
    <w:rsid w:val="00702F8F"/>
    <w:rsid w:val="00703557"/>
    <w:rsid w:val="007035ED"/>
    <w:rsid w:val="00703846"/>
    <w:rsid w:val="00703C29"/>
    <w:rsid w:val="00703FEE"/>
    <w:rsid w:val="00704499"/>
    <w:rsid w:val="007048FE"/>
    <w:rsid w:val="0070499E"/>
    <w:rsid w:val="00704F3D"/>
    <w:rsid w:val="007051D4"/>
    <w:rsid w:val="00705366"/>
    <w:rsid w:val="00705BCC"/>
    <w:rsid w:val="00705C0F"/>
    <w:rsid w:val="007062D0"/>
    <w:rsid w:val="0070655E"/>
    <w:rsid w:val="00706C87"/>
    <w:rsid w:val="00706FD5"/>
    <w:rsid w:val="0070710A"/>
    <w:rsid w:val="0070713A"/>
    <w:rsid w:val="007075F2"/>
    <w:rsid w:val="00707722"/>
    <w:rsid w:val="00707754"/>
    <w:rsid w:val="00707AB7"/>
    <w:rsid w:val="00707D71"/>
    <w:rsid w:val="00707D8F"/>
    <w:rsid w:val="0071026C"/>
    <w:rsid w:val="007103A1"/>
    <w:rsid w:val="007108DF"/>
    <w:rsid w:val="0071176E"/>
    <w:rsid w:val="00711B41"/>
    <w:rsid w:val="00712561"/>
    <w:rsid w:val="00712EF1"/>
    <w:rsid w:val="007134B4"/>
    <w:rsid w:val="007136AB"/>
    <w:rsid w:val="00713868"/>
    <w:rsid w:val="00713F1F"/>
    <w:rsid w:val="00714357"/>
    <w:rsid w:val="0071453B"/>
    <w:rsid w:val="00714640"/>
    <w:rsid w:val="007147AA"/>
    <w:rsid w:val="00715595"/>
    <w:rsid w:val="00715706"/>
    <w:rsid w:val="007157ED"/>
    <w:rsid w:val="00715811"/>
    <w:rsid w:val="00715B2B"/>
    <w:rsid w:val="0071613B"/>
    <w:rsid w:val="007163E3"/>
    <w:rsid w:val="007165D3"/>
    <w:rsid w:val="0071677F"/>
    <w:rsid w:val="00716A75"/>
    <w:rsid w:val="00716D44"/>
    <w:rsid w:val="00717097"/>
    <w:rsid w:val="00717527"/>
    <w:rsid w:val="00717A42"/>
    <w:rsid w:val="00717EC7"/>
    <w:rsid w:val="00720680"/>
    <w:rsid w:val="007211C2"/>
    <w:rsid w:val="007211E4"/>
    <w:rsid w:val="00721545"/>
    <w:rsid w:val="007215A7"/>
    <w:rsid w:val="00721942"/>
    <w:rsid w:val="00721C53"/>
    <w:rsid w:val="00721CD8"/>
    <w:rsid w:val="00722592"/>
    <w:rsid w:val="00722812"/>
    <w:rsid w:val="00722A5D"/>
    <w:rsid w:val="00723321"/>
    <w:rsid w:val="00723530"/>
    <w:rsid w:val="00723A1D"/>
    <w:rsid w:val="00724047"/>
    <w:rsid w:val="0072415F"/>
    <w:rsid w:val="007244CD"/>
    <w:rsid w:val="00724D1C"/>
    <w:rsid w:val="00724F80"/>
    <w:rsid w:val="007251BE"/>
    <w:rsid w:val="007257FC"/>
    <w:rsid w:val="00725AB3"/>
    <w:rsid w:val="00725B5E"/>
    <w:rsid w:val="00725BAE"/>
    <w:rsid w:val="00725D6C"/>
    <w:rsid w:val="007267E9"/>
    <w:rsid w:val="00726D60"/>
    <w:rsid w:val="00726DEC"/>
    <w:rsid w:val="00727227"/>
    <w:rsid w:val="00727BD7"/>
    <w:rsid w:val="00727C1C"/>
    <w:rsid w:val="0073026F"/>
    <w:rsid w:val="00730271"/>
    <w:rsid w:val="00730B4A"/>
    <w:rsid w:val="00730C5F"/>
    <w:rsid w:val="007315DA"/>
    <w:rsid w:val="0073189C"/>
    <w:rsid w:val="00731906"/>
    <w:rsid w:val="00731916"/>
    <w:rsid w:val="007321B2"/>
    <w:rsid w:val="007322B8"/>
    <w:rsid w:val="00732AD0"/>
    <w:rsid w:val="007334AE"/>
    <w:rsid w:val="00733951"/>
    <w:rsid w:val="00733D5C"/>
    <w:rsid w:val="00734028"/>
    <w:rsid w:val="00734D25"/>
    <w:rsid w:val="007354DA"/>
    <w:rsid w:val="007358A7"/>
    <w:rsid w:val="00736642"/>
    <w:rsid w:val="00736685"/>
    <w:rsid w:val="007367D5"/>
    <w:rsid w:val="00736C1F"/>
    <w:rsid w:val="00737073"/>
    <w:rsid w:val="0073735E"/>
    <w:rsid w:val="007375C5"/>
    <w:rsid w:val="00737A5F"/>
    <w:rsid w:val="00737FF8"/>
    <w:rsid w:val="00740083"/>
    <w:rsid w:val="007404E2"/>
    <w:rsid w:val="0074069E"/>
    <w:rsid w:val="00740998"/>
    <w:rsid w:val="00740C05"/>
    <w:rsid w:val="00740C1F"/>
    <w:rsid w:val="00740D7F"/>
    <w:rsid w:val="00740D80"/>
    <w:rsid w:val="00740E7F"/>
    <w:rsid w:val="00741195"/>
    <w:rsid w:val="007412EF"/>
    <w:rsid w:val="007413BC"/>
    <w:rsid w:val="00741405"/>
    <w:rsid w:val="007416D4"/>
    <w:rsid w:val="00741828"/>
    <w:rsid w:val="00742008"/>
    <w:rsid w:val="00742157"/>
    <w:rsid w:val="007421EE"/>
    <w:rsid w:val="00742975"/>
    <w:rsid w:val="00742A78"/>
    <w:rsid w:val="00742EB1"/>
    <w:rsid w:val="00742EB8"/>
    <w:rsid w:val="00742FAE"/>
    <w:rsid w:val="00743284"/>
    <w:rsid w:val="00743724"/>
    <w:rsid w:val="00743CF6"/>
    <w:rsid w:val="007441E4"/>
    <w:rsid w:val="007448F4"/>
    <w:rsid w:val="00744B62"/>
    <w:rsid w:val="00744E54"/>
    <w:rsid w:val="007451BC"/>
    <w:rsid w:val="00745243"/>
    <w:rsid w:val="00745F13"/>
    <w:rsid w:val="0074667D"/>
    <w:rsid w:val="00746854"/>
    <w:rsid w:val="00746A3F"/>
    <w:rsid w:val="00746B69"/>
    <w:rsid w:val="0074722D"/>
    <w:rsid w:val="0074726E"/>
    <w:rsid w:val="007473DF"/>
    <w:rsid w:val="00747461"/>
    <w:rsid w:val="007474D7"/>
    <w:rsid w:val="00747A26"/>
    <w:rsid w:val="00747C81"/>
    <w:rsid w:val="00750080"/>
    <w:rsid w:val="0075077B"/>
    <w:rsid w:val="00750D55"/>
    <w:rsid w:val="00750F2C"/>
    <w:rsid w:val="0075102F"/>
    <w:rsid w:val="007511E6"/>
    <w:rsid w:val="007517B3"/>
    <w:rsid w:val="00751B3B"/>
    <w:rsid w:val="00751E19"/>
    <w:rsid w:val="00751E81"/>
    <w:rsid w:val="00751FAF"/>
    <w:rsid w:val="0075207C"/>
    <w:rsid w:val="007526A8"/>
    <w:rsid w:val="00752809"/>
    <w:rsid w:val="00752C18"/>
    <w:rsid w:val="00752E0E"/>
    <w:rsid w:val="00752F03"/>
    <w:rsid w:val="007534EF"/>
    <w:rsid w:val="007538D3"/>
    <w:rsid w:val="00753BDB"/>
    <w:rsid w:val="00753D75"/>
    <w:rsid w:val="00753E2E"/>
    <w:rsid w:val="00753FF8"/>
    <w:rsid w:val="00754380"/>
    <w:rsid w:val="00754E21"/>
    <w:rsid w:val="00754F80"/>
    <w:rsid w:val="007550FC"/>
    <w:rsid w:val="00755605"/>
    <w:rsid w:val="00755696"/>
    <w:rsid w:val="00755CFF"/>
    <w:rsid w:val="00755D57"/>
    <w:rsid w:val="00756142"/>
    <w:rsid w:val="00756222"/>
    <w:rsid w:val="00756539"/>
    <w:rsid w:val="007567F1"/>
    <w:rsid w:val="00756A7A"/>
    <w:rsid w:val="00757037"/>
    <w:rsid w:val="007570D5"/>
    <w:rsid w:val="00757295"/>
    <w:rsid w:val="007579BE"/>
    <w:rsid w:val="007579CE"/>
    <w:rsid w:val="00757DFF"/>
    <w:rsid w:val="0076002B"/>
    <w:rsid w:val="00760A3D"/>
    <w:rsid w:val="00760B10"/>
    <w:rsid w:val="0076176D"/>
    <w:rsid w:val="00761CE0"/>
    <w:rsid w:val="00761F14"/>
    <w:rsid w:val="00762142"/>
    <w:rsid w:val="007621FB"/>
    <w:rsid w:val="00762C52"/>
    <w:rsid w:val="00763282"/>
    <w:rsid w:val="00763322"/>
    <w:rsid w:val="0076347E"/>
    <w:rsid w:val="0076360D"/>
    <w:rsid w:val="00763850"/>
    <w:rsid w:val="00763DE2"/>
    <w:rsid w:val="00763E0F"/>
    <w:rsid w:val="00763F1E"/>
    <w:rsid w:val="007640BB"/>
    <w:rsid w:val="00764297"/>
    <w:rsid w:val="0076445C"/>
    <w:rsid w:val="00764A25"/>
    <w:rsid w:val="00764BEE"/>
    <w:rsid w:val="00764D75"/>
    <w:rsid w:val="00764DF2"/>
    <w:rsid w:val="00764DF9"/>
    <w:rsid w:val="0076542B"/>
    <w:rsid w:val="007654AE"/>
    <w:rsid w:val="007658A1"/>
    <w:rsid w:val="00765CE1"/>
    <w:rsid w:val="00765EDE"/>
    <w:rsid w:val="00765FF6"/>
    <w:rsid w:val="007667F6"/>
    <w:rsid w:val="007669FC"/>
    <w:rsid w:val="00766A3B"/>
    <w:rsid w:val="00766AE1"/>
    <w:rsid w:val="00766D21"/>
    <w:rsid w:val="00766F43"/>
    <w:rsid w:val="00766FE9"/>
    <w:rsid w:val="00766FFF"/>
    <w:rsid w:val="0076703E"/>
    <w:rsid w:val="00767269"/>
    <w:rsid w:val="007674F7"/>
    <w:rsid w:val="00767734"/>
    <w:rsid w:val="00767A49"/>
    <w:rsid w:val="00767E23"/>
    <w:rsid w:val="00770006"/>
    <w:rsid w:val="007701C0"/>
    <w:rsid w:val="007709BF"/>
    <w:rsid w:val="00770F66"/>
    <w:rsid w:val="00771730"/>
    <w:rsid w:val="007717E8"/>
    <w:rsid w:val="007719D4"/>
    <w:rsid w:val="00771FF3"/>
    <w:rsid w:val="0077221C"/>
    <w:rsid w:val="007724DB"/>
    <w:rsid w:val="0077280E"/>
    <w:rsid w:val="00772D4C"/>
    <w:rsid w:val="00772E2B"/>
    <w:rsid w:val="00772E2C"/>
    <w:rsid w:val="00772EBF"/>
    <w:rsid w:val="007734ED"/>
    <w:rsid w:val="00774923"/>
    <w:rsid w:val="00774FE7"/>
    <w:rsid w:val="0077507A"/>
    <w:rsid w:val="007750CA"/>
    <w:rsid w:val="00775B96"/>
    <w:rsid w:val="00775C80"/>
    <w:rsid w:val="00775D00"/>
    <w:rsid w:val="00775DE3"/>
    <w:rsid w:val="00775F8D"/>
    <w:rsid w:val="00776185"/>
    <w:rsid w:val="00776505"/>
    <w:rsid w:val="007766B0"/>
    <w:rsid w:val="00776808"/>
    <w:rsid w:val="007769E7"/>
    <w:rsid w:val="00776E3C"/>
    <w:rsid w:val="00777131"/>
    <w:rsid w:val="00777561"/>
    <w:rsid w:val="00780480"/>
    <w:rsid w:val="007804EC"/>
    <w:rsid w:val="007805DD"/>
    <w:rsid w:val="00780CED"/>
    <w:rsid w:val="00780DC9"/>
    <w:rsid w:val="00781262"/>
    <w:rsid w:val="0078136A"/>
    <w:rsid w:val="0078191A"/>
    <w:rsid w:val="007819CB"/>
    <w:rsid w:val="00781A1D"/>
    <w:rsid w:val="00781E61"/>
    <w:rsid w:val="00782AF7"/>
    <w:rsid w:val="0078316B"/>
    <w:rsid w:val="00783253"/>
    <w:rsid w:val="00783813"/>
    <w:rsid w:val="0078384F"/>
    <w:rsid w:val="00784007"/>
    <w:rsid w:val="00784055"/>
    <w:rsid w:val="00784878"/>
    <w:rsid w:val="0078490E"/>
    <w:rsid w:val="00784A06"/>
    <w:rsid w:val="00784A1D"/>
    <w:rsid w:val="00784BDF"/>
    <w:rsid w:val="00784D42"/>
    <w:rsid w:val="00784DF2"/>
    <w:rsid w:val="007853E6"/>
    <w:rsid w:val="0078543A"/>
    <w:rsid w:val="00785CD0"/>
    <w:rsid w:val="00786000"/>
    <w:rsid w:val="0078613C"/>
    <w:rsid w:val="00786461"/>
    <w:rsid w:val="00786D81"/>
    <w:rsid w:val="00786EF2"/>
    <w:rsid w:val="007871F7"/>
    <w:rsid w:val="00787770"/>
    <w:rsid w:val="00787802"/>
    <w:rsid w:val="00787BA8"/>
    <w:rsid w:val="00787D60"/>
    <w:rsid w:val="00787EF3"/>
    <w:rsid w:val="00787F6D"/>
    <w:rsid w:val="007903E0"/>
    <w:rsid w:val="00790451"/>
    <w:rsid w:val="007909FA"/>
    <w:rsid w:val="00790A36"/>
    <w:rsid w:val="007913C9"/>
    <w:rsid w:val="00791407"/>
    <w:rsid w:val="0079168F"/>
    <w:rsid w:val="00791744"/>
    <w:rsid w:val="00791790"/>
    <w:rsid w:val="007917E1"/>
    <w:rsid w:val="0079204F"/>
    <w:rsid w:val="0079292D"/>
    <w:rsid w:val="00792B05"/>
    <w:rsid w:val="00792F11"/>
    <w:rsid w:val="007936ED"/>
    <w:rsid w:val="0079379C"/>
    <w:rsid w:val="00793A60"/>
    <w:rsid w:val="00793DBB"/>
    <w:rsid w:val="0079405C"/>
    <w:rsid w:val="00794424"/>
    <w:rsid w:val="00794654"/>
    <w:rsid w:val="00794C27"/>
    <w:rsid w:val="00795399"/>
    <w:rsid w:val="00795717"/>
    <w:rsid w:val="00795B6B"/>
    <w:rsid w:val="00795B72"/>
    <w:rsid w:val="00795EDF"/>
    <w:rsid w:val="007960B3"/>
    <w:rsid w:val="007960CF"/>
    <w:rsid w:val="0079679F"/>
    <w:rsid w:val="00796A9D"/>
    <w:rsid w:val="00796BD2"/>
    <w:rsid w:val="00796EB7"/>
    <w:rsid w:val="0079706E"/>
    <w:rsid w:val="00797347"/>
    <w:rsid w:val="007973A5"/>
    <w:rsid w:val="007975E2"/>
    <w:rsid w:val="0079765C"/>
    <w:rsid w:val="0079769B"/>
    <w:rsid w:val="0079773C"/>
    <w:rsid w:val="00797DCF"/>
    <w:rsid w:val="00797DFB"/>
    <w:rsid w:val="007A043F"/>
    <w:rsid w:val="007A0482"/>
    <w:rsid w:val="007A062F"/>
    <w:rsid w:val="007A08A3"/>
    <w:rsid w:val="007A0A86"/>
    <w:rsid w:val="007A0ADF"/>
    <w:rsid w:val="007A0DF5"/>
    <w:rsid w:val="007A1708"/>
    <w:rsid w:val="007A178E"/>
    <w:rsid w:val="007A17ED"/>
    <w:rsid w:val="007A2290"/>
    <w:rsid w:val="007A2894"/>
    <w:rsid w:val="007A2CDE"/>
    <w:rsid w:val="007A2D30"/>
    <w:rsid w:val="007A2FD0"/>
    <w:rsid w:val="007A2FF0"/>
    <w:rsid w:val="007A37FC"/>
    <w:rsid w:val="007A3A17"/>
    <w:rsid w:val="007A3A68"/>
    <w:rsid w:val="007A3EF0"/>
    <w:rsid w:val="007A4021"/>
    <w:rsid w:val="007A4318"/>
    <w:rsid w:val="007A4408"/>
    <w:rsid w:val="007A447B"/>
    <w:rsid w:val="007A48A2"/>
    <w:rsid w:val="007A49E0"/>
    <w:rsid w:val="007A505D"/>
    <w:rsid w:val="007A506C"/>
    <w:rsid w:val="007A5559"/>
    <w:rsid w:val="007A5B2B"/>
    <w:rsid w:val="007A5BB4"/>
    <w:rsid w:val="007A5EBE"/>
    <w:rsid w:val="007A6049"/>
    <w:rsid w:val="007A6277"/>
    <w:rsid w:val="007A66C2"/>
    <w:rsid w:val="007A66C4"/>
    <w:rsid w:val="007A68B4"/>
    <w:rsid w:val="007A68C8"/>
    <w:rsid w:val="007A696A"/>
    <w:rsid w:val="007A6A87"/>
    <w:rsid w:val="007A6B0F"/>
    <w:rsid w:val="007A6CFD"/>
    <w:rsid w:val="007A7692"/>
    <w:rsid w:val="007A7844"/>
    <w:rsid w:val="007A7D5A"/>
    <w:rsid w:val="007A7E33"/>
    <w:rsid w:val="007A7E51"/>
    <w:rsid w:val="007B0456"/>
    <w:rsid w:val="007B0DB4"/>
    <w:rsid w:val="007B1074"/>
    <w:rsid w:val="007B10ED"/>
    <w:rsid w:val="007B16A6"/>
    <w:rsid w:val="007B181A"/>
    <w:rsid w:val="007B1D62"/>
    <w:rsid w:val="007B1F17"/>
    <w:rsid w:val="007B23A7"/>
    <w:rsid w:val="007B3611"/>
    <w:rsid w:val="007B3A02"/>
    <w:rsid w:val="007B3FEA"/>
    <w:rsid w:val="007B4077"/>
    <w:rsid w:val="007B4512"/>
    <w:rsid w:val="007B4772"/>
    <w:rsid w:val="007B4CAF"/>
    <w:rsid w:val="007B5054"/>
    <w:rsid w:val="007B539F"/>
    <w:rsid w:val="007B5612"/>
    <w:rsid w:val="007B5627"/>
    <w:rsid w:val="007B5696"/>
    <w:rsid w:val="007B5DCC"/>
    <w:rsid w:val="007B5F23"/>
    <w:rsid w:val="007B5F87"/>
    <w:rsid w:val="007B6711"/>
    <w:rsid w:val="007B684C"/>
    <w:rsid w:val="007B6859"/>
    <w:rsid w:val="007B689A"/>
    <w:rsid w:val="007B6D99"/>
    <w:rsid w:val="007B6DB6"/>
    <w:rsid w:val="007B6E4C"/>
    <w:rsid w:val="007B6F74"/>
    <w:rsid w:val="007B74C8"/>
    <w:rsid w:val="007B7800"/>
    <w:rsid w:val="007B79C9"/>
    <w:rsid w:val="007B7B73"/>
    <w:rsid w:val="007B7D14"/>
    <w:rsid w:val="007C01FF"/>
    <w:rsid w:val="007C061D"/>
    <w:rsid w:val="007C06F1"/>
    <w:rsid w:val="007C0723"/>
    <w:rsid w:val="007C0A2E"/>
    <w:rsid w:val="007C0D84"/>
    <w:rsid w:val="007C0E19"/>
    <w:rsid w:val="007C0E59"/>
    <w:rsid w:val="007C0FE2"/>
    <w:rsid w:val="007C1229"/>
    <w:rsid w:val="007C1E1C"/>
    <w:rsid w:val="007C205B"/>
    <w:rsid w:val="007C2122"/>
    <w:rsid w:val="007C21A7"/>
    <w:rsid w:val="007C2A74"/>
    <w:rsid w:val="007C31AD"/>
    <w:rsid w:val="007C3387"/>
    <w:rsid w:val="007C36CB"/>
    <w:rsid w:val="007C390E"/>
    <w:rsid w:val="007C39B6"/>
    <w:rsid w:val="007C3A13"/>
    <w:rsid w:val="007C4452"/>
    <w:rsid w:val="007C4B5E"/>
    <w:rsid w:val="007C4C77"/>
    <w:rsid w:val="007C577E"/>
    <w:rsid w:val="007C59A8"/>
    <w:rsid w:val="007C5E99"/>
    <w:rsid w:val="007C5F74"/>
    <w:rsid w:val="007C6174"/>
    <w:rsid w:val="007C6271"/>
    <w:rsid w:val="007C629F"/>
    <w:rsid w:val="007C6CDA"/>
    <w:rsid w:val="007C71DE"/>
    <w:rsid w:val="007C77FF"/>
    <w:rsid w:val="007C795F"/>
    <w:rsid w:val="007C7AB1"/>
    <w:rsid w:val="007D00F4"/>
    <w:rsid w:val="007D01EF"/>
    <w:rsid w:val="007D0323"/>
    <w:rsid w:val="007D0AD3"/>
    <w:rsid w:val="007D0C8C"/>
    <w:rsid w:val="007D0CC9"/>
    <w:rsid w:val="007D1130"/>
    <w:rsid w:val="007D142C"/>
    <w:rsid w:val="007D191D"/>
    <w:rsid w:val="007D1932"/>
    <w:rsid w:val="007D1A7C"/>
    <w:rsid w:val="007D267B"/>
    <w:rsid w:val="007D2D80"/>
    <w:rsid w:val="007D3041"/>
    <w:rsid w:val="007D3122"/>
    <w:rsid w:val="007D3CB1"/>
    <w:rsid w:val="007D3D8E"/>
    <w:rsid w:val="007D4345"/>
    <w:rsid w:val="007D44DA"/>
    <w:rsid w:val="007D5359"/>
    <w:rsid w:val="007D5479"/>
    <w:rsid w:val="007D5855"/>
    <w:rsid w:val="007D58EC"/>
    <w:rsid w:val="007D5EC4"/>
    <w:rsid w:val="007D6AAF"/>
    <w:rsid w:val="007D6CB2"/>
    <w:rsid w:val="007D6CEE"/>
    <w:rsid w:val="007E02E2"/>
    <w:rsid w:val="007E066B"/>
    <w:rsid w:val="007E09E3"/>
    <w:rsid w:val="007E106F"/>
    <w:rsid w:val="007E12AF"/>
    <w:rsid w:val="007E1769"/>
    <w:rsid w:val="007E18C9"/>
    <w:rsid w:val="007E1A56"/>
    <w:rsid w:val="007E2022"/>
    <w:rsid w:val="007E2313"/>
    <w:rsid w:val="007E2AAE"/>
    <w:rsid w:val="007E2C02"/>
    <w:rsid w:val="007E2C83"/>
    <w:rsid w:val="007E2CE1"/>
    <w:rsid w:val="007E342A"/>
    <w:rsid w:val="007E39B3"/>
    <w:rsid w:val="007E3C3D"/>
    <w:rsid w:val="007E4358"/>
    <w:rsid w:val="007E449B"/>
    <w:rsid w:val="007E4AE6"/>
    <w:rsid w:val="007E563C"/>
    <w:rsid w:val="007E5A31"/>
    <w:rsid w:val="007E5C80"/>
    <w:rsid w:val="007E5EEF"/>
    <w:rsid w:val="007E6003"/>
    <w:rsid w:val="007E63DE"/>
    <w:rsid w:val="007E647E"/>
    <w:rsid w:val="007E657F"/>
    <w:rsid w:val="007E65C1"/>
    <w:rsid w:val="007E6907"/>
    <w:rsid w:val="007E6F3D"/>
    <w:rsid w:val="007E7027"/>
    <w:rsid w:val="007E718B"/>
    <w:rsid w:val="007E728C"/>
    <w:rsid w:val="007E7291"/>
    <w:rsid w:val="007E7837"/>
    <w:rsid w:val="007E78D5"/>
    <w:rsid w:val="007E79EC"/>
    <w:rsid w:val="007E7C6B"/>
    <w:rsid w:val="007F09E2"/>
    <w:rsid w:val="007F0B49"/>
    <w:rsid w:val="007F0F4F"/>
    <w:rsid w:val="007F117C"/>
    <w:rsid w:val="007F1792"/>
    <w:rsid w:val="007F1A57"/>
    <w:rsid w:val="007F1BDB"/>
    <w:rsid w:val="007F1CDD"/>
    <w:rsid w:val="007F22A1"/>
    <w:rsid w:val="007F236E"/>
    <w:rsid w:val="007F23CD"/>
    <w:rsid w:val="007F2A2C"/>
    <w:rsid w:val="007F2B48"/>
    <w:rsid w:val="007F2FAE"/>
    <w:rsid w:val="007F3370"/>
    <w:rsid w:val="007F35D4"/>
    <w:rsid w:val="007F38FA"/>
    <w:rsid w:val="007F44B3"/>
    <w:rsid w:val="007F4558"/>
    <w:rsid w:val="007F4572"/>
    <w:rsid w:val="007F51D5"/>
    <w:rsid w:val="007F5218"/>
    <w:rsid w:val="007F55BB"/>
    <w:rsid w:val="007F55E8"/>
    <w:rsid w:val="007F56BC"/>
    <w:rsid w:val="007F598E"/>
    <w:rsid w:val="007F5C7A"/>
    <w:rsid w:val="007F5E21"/>
    <w:rsid w:val="007F5E68"/>
    <w:rsid w:val="007F66B1"/>
    <w:rsid w:val="007F6D86"/>
    <w:rsid w:val="007F702C"/>
    <w:rsid w:val="007F73AC"/>
    <w:rsid w:val="007F752E"/>
    <w:rsid w:val="007F7544"/>
    <w:rsid w:val="007F7971"/>
    <w:rsid w:val="007F7AA7"/>
    <w:rsid w:val="008003FA"/>
    <w:rsid w:val="00800DE9"/>
    <w:rsid w:val="00800E1A"/>
    <w:rsid w:val="00800E2C"/>
    <w:rsid w:val="00801441"/>
    <w:rsid w:val="00802177"/>
    <w:rsid w:val="0080247B"/>
    <w:rsid w:val="00803754"/>
    <w:rsid w:val="00803D20"/>
    <w:rsid w:val="00804315"/>
    <w:rsid w:val="0080491B"/>
    <w:rsid w:val="00804DC2"/>
    <w:rsid w:val="00804F67"/>
    <w:rsid w:val="008052C3"/>
    <w:rsid w:val="00805486"/>
    <w:rsid w:val="00805529"/>
    <w:rsid w:val="008055B1"/>
    <w:rsid w:val="0080578A"/>
    <w:rsid w:val="00805837"/>
    <w:rsid w:val="00805CE1"/>
    <w:rsid w:val="00805F40"/>
    <w:rsid w:val="00806352"/>
    <w:rsid w:val="008063EF"/>
    <w:rsid w:val="0080661D"/>
    <w:rsid w:val="0080669A"/>
    <w:rsid w:val="00806758"/>
    <w:rsid w:val="008067DF"/>
    <w:rsid w:val="00806A24"/>
    <w:rsid w:val="00806AC3"/>
    <w:rsid w:val="00806EBB"/>
    <w:rsid w:val="00806EDC"/>
    <w:rsid w:val="00807522"/>
    <w:rsid w:val="008078D4"/>
    <w:rsid w:val="00807969"/>
    <w:rsid w:val="00807B42"/>
    <w:rsid w:val="00807CC1"/>
    <w:rsid w:val="00807EDD"/>
    <w:rsid w:val="0081046A"/>
    <w:rsid w:val="00810530"/>
    <w:rsid w:val="00810762"/>
    <w:rsid w:val="0081085B"/>
    <w:rsid w:val="008108EA"/>
    <w:rsid w:val="008113CB"/>
    <w:rsid w:val="00811945"/>
    <w:rsid w:val="00811A99"/>
    <w:rsid w:val="00811CBC"/>
    <w:rsid w:val="00811D46"/>
    <w:rsid w:val="0081200D"/>
    <w:rsid w:val="0081201D"/>
    <w:rsid w:val="00812428"/>
    <w:rsid w:val="0081258F"/>
    <w:rsid w:val="008129D0"/>
    <w:rsid w:val="00812E81"/>
    <w:rsid w:val="00814681"/>
    <w:rsid w:val="008157A5"/>
    <w:rsid w:val="00815B3E"/>
    <w:rsid w:val="00815D46"/>
    <w:rsid w:val="0081632D"/>
    <w:rsid w:val="008163A8"/>
    <w:rsid w:val="00816427"/>
    <w:rsid w:val="0081661E"/>
    <w:rsid w:val="00816CF6"/>
    <w:rsid w:val="0081795A"/>
    <w:rsid w:val="008179CE"/>
    <w:rsid w:val="00817B1B"/>
    <w:rsid w:val="00817F3F"/>
    <w:rsid w:val="0082014A"/>
    <w:rsid w:val="00820451"/>
    <w:rsid w:val="008204EE"/>
    <w:rsid w:val="008205F4"/>
    <w:rsid w:val="00820615"/>
    <w:rsid w:val="00820D1A"/>
    <w:rsid w:val="008210F2"/>
    <w:rsid w:val="008217AD"/>
    <w:rsid w:val="00821A51"/>
    <w:rsid w:val="00821A73"/>
    <w:rsid w:val="00822309"/>
    <w:rsid w:val="00822478"/>
    <w:rsid w:val="008224F3"/>
    <w:rsid w:val="008229D0"/>
    <w:rsid w:val="00822C2D"/>
    <w:rsid w:val="00823048"/>
    <w:rsid w:val="00823743"/>
    <w:rsid w:val="00823B16"/>
    <w:rsid w:val="008242B3"/>
    <w:rsid w:val="00824309"/>
    <w:rsid w:val="00824745"/>
    <w:rsid w:val="00824E47"/>
    <w:rsid w:val="00824F30"/>
    <w:rsid w:val="008253CA"/>
    <w:rsid w:val="00825984"/>
    <w:rsid w:val="00825C78"/>
    <w:rsid w:val="008265EB"/>
    <w:rsid w:val="00826807"/>
    <w:rsid w:val="008269E3"/>
    <w:rsid w:val="008273DB"/>
    <w:rsid w:val="0082763B"/>
    <w:rsid w:val="008303E7"/>
    <w:rsid w:val="0083072F"/>
    <w:rsid w:val="00830761"/>
    <w:rsid w:val="00830AAA"/>
    <w:rsid w:val="00830C33"/>
    <w:rsid w:val="00831403"/>
    <w:rsid w:val="008315E0"/>
    <w:rsid w:val="00831683"/>
    <w:rsid w:val="00831A57"/>
    <w:rsid w:val="00831BDD"/>
    <w:rsid w:val="00831EA8"/>
    <w:rsid w:val="00831F03"/>
    <w:rsid w:val="008322A8"/>
    <w:rsid w:val="008323B1"/>
    <w:rsid w:val="0083255D"/>
    <w:rsid w:val="008326AB"/>
    <w:rsid w:val="00832B29"/>
    <w:rsid w:val="00833272"/>
    <w:rsid w:val="0083343D"/>
    <w:rsid w:val="00833A8F"/>
    <w:rsid w:val="00833CAA"/>
    <w:rsid w:val="00834013"/>
    <w:rsid w:val="00834053"/>
    <w:rsid w:val="00834494"/>
    <w:rsid w:val="00834510"/>
    <w:rsid w:val="0083534B"/>
    <w:rsid w:val="00835667"/>
    <w:rsid w:val="00835ACF"/>
    <w:rsid w:val="00835E23"/>
    <w:rsid w:val="00835EBA"/>
    <w:rsid w:val="00836555"/>
    <w:rsid w:val="0083667A"/>
    <w:rsid w:val="008369B4"/>
    <w:rsid w:val="00836F40"/>
    <w:rsid w:val="00836FBE"/>
    <w:rsid w:val="00837054"/>
    <w:rsid w:val="0083721E"/>
    <w:rsid w:val="00837287"/>
    <w:rsid w:val="00837466"/>
    <w:rsid w:val="00837D54"/>
    <w:rsid w:val="00837FAF"/>
    <w:rsid w:val="008400B2"/>
    <w:rsid w:val="00840594"/>
    <w:rsid w:val="00840941"/>
    <w:rsid w:val="00840A3F"/>
    <w:rsid w:val="00840DFB"/>
    <w:rsid w:val="00840E9D"/>
    <w:rsid w:val="00841851"/>
    <w:rsid w:val="00841A51"/>
    <w:rsid w:val="00841A57"/>
    <w:rsid w:val="00841C85"/>
    <w:rsid w:val="00841F5C"/>
    <w:rsid w:val="00841FE0"/>
    <w:rsid w:val="00842466"/>
    <w:rsid w:val="008426BE"/>
    <w:rsid w:val="00842866"/>
    <w:rsid w:val="00842C1E"/>
    <w:rsid w:val="00842D35"/>
    <w:rsid w:val="00842FB1"/>
    <w:rsid w:val="00843A02"/>
    <w:rsid w:val="00843B9B"/>
    <w:rsid w:val="00843D33"/>
    <w:rsid w:val="00844118"/>
    <w:rsid w:val="0084471A"/>
    <w:rsid w:val="008448D9"/>
    <w:rsid w:val="00844B02"/>
    <w:rsid w:val="008454C0"/>
    <w:rsid w:val="00845C0E"/>
    <w:rsid w:val="00846760"/>
    <w:rsid w:val="00846A7D"/>
    <w:rsid w:val="00846B24"/>
    <w:rsid w:val="00846BB7"/>
    <w:rsid w:val="00846E38"/>
    <w:rsid w:val="00846F2B"/>
    <w:rsid w:val="0084743C"/>
    <w:rsid w:val="008476BC"/>
    <w:rsid w:val="00847C90"/>
    <w:rsid w:val="00847FB6"/>
    <w:rsid w:val="008504B4"/>
    <w:rsid w:val="00850572"/>
    <w:rsid w:val="00850768"/>
    <w:rsid w:val="0085087E"/>
    <w:rsid w:val="00850F6E"/>
    <w:rsid w:val="00851403"/>
    <w:rsid w:val="00851C6F"/>
    <w:rsid w:val="00851F97"/>
    <w:rsid w:val="0085236D"/>
    <w:rsid w:val="00852DC1"/>
    <w:rsid w:val="00853296"/>
    <w:rsid w:val="00853521"/>
    <w:rsid w:val="00853764"/>
    <w:rsid w:val="00853D79"/>
    <w:rsid w:val="00853EDF"/>
    <w:rsid w:val="00854743"/>
    <w:rsid w:val="00854A64"/>
    <w:rsid w:val="00854DE2"/>
    <w:rsid w:val="00855275"/>
    <w:rsid w:val="008552E7"/>
    <w:rsid w:val="00855332"/>
    <w:rsid w:val="0085533C"/>
    <w:rsid w:val="0085547D"/>
    <w:rsid w:val="00855591"/>
    <w:rsid w:val="0085572E"/>
    <w:rsid w:val="00855774"/>
    <w:rsid w:val="00855A08"/>
    <w:rsid w:val="00855A81"/>
    <w:rsid w:val="00855ACF"/>
    <w:rsid w:val="00855FD9"/>
    <w:rsid w:val="0085617E"/>
    <w:rsid w:val="008561AE"/>
    <w:rsid w:val="00856518"/>
    <w:rsid w:val="008566A9"/>
    <w:rsid w:val="00856C2A"/>
    <w:rsid w:val="00857068"/>
    <w:rsid w:val="00857164"/>
    <w:rsid w:val="00857F57"/>
    <w:rsid w:val="00860396"/>
    <w:rsid w:val="008606F6"/>
    <w:rsid w:val="00860746"/>
    <w:rsid w:val="008607D0"/>
    <w:rsid w:val="008607D8"/>
    <w:rsid w:val="008608E9"/>
    <w:rsid w:val="00860FA1"/>
    <w:rsid w:val="0086175E"/>
    <w:rsid w:val="00861892"/>
    <w:rsid w:val="00861BF5"/>
    <w:rsid w:val="00862038"/>
    <w:rsid w:val="008620DF"/>
    <w:rsid w:val="00862B02"/>
    <w:rsid w:val="00862C5E"/>
    <w:rsid w:val="00862CD2"/>
    <w:rsid w:val="00862CF4"/>
    <w:rsid w:val="00862EDE"/>
    <w:rsid w:val="00862F65"/>
    <w:rsid w:val="0086316C"/>
    <w:rsid w:val="008633BD"/>
    <w:rsid w:val="0086345B"/>
    <w:rsid w:val="00863544"/>
    <w:rsid w:val="00863834"/>
    <w:rsid w:val="00863DC9"/>
    <w:rsid w:val="00863E64"/>
    <w:rsid w:val="008644DD"/>
    <w:rsid w:val="0086464D"/>
    <w:rsid w:val="008646C4"/>
    <w:rsid w:val="0086487D"/>
    <w:rsid w:val="00864EFB"/>
    <w:rsid w:val="00865025"/>
    <w:rsid w:val="008652BC"/>
    <w:rsid w:val="00865DFC"/>
    <w:rsid w:val="00866183"/>
    <w:rsid w:val="0086625C"/>
    <w:rsid w:val="0086636C"/>
    <w:rsid w:val="008667D4"/>
    <w:rsid w:val="00866CCD"/>
    <w:rsid w:val="0086726D"/>
    <w:rsid w:val="0087042A"/>
    <w:rsid w:val="00870692"/>
    <w:rsid w:val="00870859"/>
    <w:rsid w:val="00870992"/>
    <w:rsid w:val="00870C29"/>
    <w:rsid w:val="008719ED"/>
    <w:rsid w:val="008724ED"/>
    <w:rsid w:val="0087391D"/>
    <w:rsid w:val="00873BBD"/>
    <w:rsid w:val="0087453D"/>
    <w:rsid w:val="0087463D"/>
    <w:rsid w:val="008746C0"/>
    <w:rsid w:val="008747C7"/>
    <w:rsid w:val="00874A32"/>
    <w:rsid w:val="00874D91"/>
    <w:rsid w:val="0087515F"/>
    <w:rsid w:val="00875320"/>
    <w:rsid w:val="00875388"/>
    <w:rsid w:val="00875519"/>
    <w:rsid w:val="00875A57"/>
    <w:rsid w:val="008762D9"/>
    <w:rsid w:val="00876526"/>
    <w:rsid w:val="00876BAC"/>
    <w:rsid w:val="00876C59"/>
    <w:rsid w:val="00876D80"/>
    <w:rsid w:val="00877270"/>
    <w:rsid w:val="00877545"/>
    <w:rsid w:val="00877621"/>
    <w:rsid w:val="00877C81"/>
    <w:rsid w:val="00877F0E"/>
    <w:rsid w:val="008802D0"/>
    <w:rsid w:val="008803B0"/>
    <w:rsid w:val="00880B3D"/>
    <w:rsid w:val="00880DBA"/>
    <w:rsid w:val="00880DC5"/>
    <w:rsid w:val="008810EE"/>
    <w:rsid w:val="00881186"/>
    <w:rsid w:val="008816F8"/>
    <w:rsid w:val="00881890"/>
    <w:rsid w:val="00881F2E"/>
    <w:rsid w:val="00882183"/>
    <w:rsid w:val="008821DE"/>
    <w:rsid w:val="0088238D"/>
    <w:rsid w:val="008829F1"/>
    <w:rsid w:val="00882A48"/>
    <w:rsid w:val="008832F6"/>
    <w:rsid w:val="00883304"/>
    <w:rsid w:val="008838B0"/>
    <w:rsid w:val="00883BB5"/>
    <w:rsid w:val="00884012"/>
    <w:rsid w:val="008841CA"/>
    <w:rsid w:val="00884304"/>
    <w:rsid w:val="0088448B"/>
    <w:rsid w:val="0088467B"/>
    <w:rsid w:val="00884728"/>
    <w:rsid w:val="00884E4E"/>
    <w:rsid w:val="0088526C"/>
    <w:rsid w:val="00885379"/>
    <w:rsid w:val="0088553D"/>
    <w:rsid w:val="0088581E"/>
    <w:rsid w:val="00885869"/>
    <w:rsid w:val="008865F2"/>
    <w:rsid w:val="00886D1E"/>
    <w:rsid w:val="00887221"/>
    <w:rsid w:val="00887628"/>
    <w:rsid w:val="00887688"/>
    <w:rsid w:val="00887942"/>
    <w:rsid w:val="008903CA"/>
    <w:rsid w:val="00890527"/>
    <w:rsid w:val="00890955"/>
    <w:rsid w:val="00890B29"/>
    <w:rsid w:val="00890BDB"/>
    <w:rsid w:val="00890D08"/>
    <w:rsid w:val="00890F16"/>
    <w:rsid w:val="00891589"/>
    <w:rsid w:val="00891639"/>
    <w:rsid w:val="00891871"/>
    <w:rsid w:val="00892094"/>
    <w:rsid w:val="00892411"/>
    <w:rsid w:val="008926F1"/>
    <w:rsid w:val="008931DA"/>
    <w:rsid w:val="008933DE"/>
    <w:rsid w:val="008937FB"/>
    <w:rsid w:val="00893867"/>
    <w:rsid w:val="00893DA3"/>
    <w:rsid w:val="00893F73"/>
    <w:rsid w:val="00893F9E"/>
    <w:rsid w:val="00893FB6"/>
    <w:rsid w:val="008946B9"/>
    <w:rsid w:val="00894C0D"/>
    <w:rsid w:val="00894DB5"/>
    <w:rsid w:val="00894E82"/>
    <w:rsid w:val="00895163"/>
    <w:rsid w:val="00895749"/>
    <w:rsid w:val="0089580B"/>
    <w:rsid w:val="008959C9"/>
    <w:rsid w:val="00895C58"/>
    <w:rsid w:val="00895F5F"/>
    <w:rsid w:val="008960AF"/>
    <w:rsid w:val="008962BF"/>
    <w:rsid w:val="008964FE"/>
    <w:rsid w:val="00896B84"/>
    <w:rsid w:val="00896BF3"/>
    <w:rsid w:val="0089732B"/>
    <w:rsid w:val="00897508"/>
    <w:rsid w:val="00897920"/>
    <w:rsid w:val="00897F2A"/>
    <w:rsid w:val="008A035D"/>
    <w:rsid w:val="008A03A1"/>
    <w:rsid w:val="008A044A"/>
    <w:rsid w:val="008A0E15"/>
    <w:rsid w:val="008A0E4A"/>
    <w:rsid w:val="008A0FB0"/>
    <w:rsid w:val="008A15F1"/>
    <w:rsid w:val="008A16D2"/>
    <w:rsid w:val="008A18F3"/>
    <w:rsid w:val="008A1DCD"/>
    <w:rsid w:val="008A2375"/>
    <w:rsid w:val="008A2439"/>
    <w:rsid w:val="008A24AD"/>
    <w:rsid w:val="008A28D7"/>
    <w:rsid w:val="008A2966"/>
    <w:rsid w:val="008A2C67"/>
    <w:rsid w:val="008A36B9"/>
    <w:rsid w:val="008A38DF"/>
    <w:rsid w:val="008A38E8"/>
    <w:rsid w:val="008A411E"/>
    <w:rsid w:val="008A4151"/>
    <w:rsid w:val="008A440D"/>
    <w:rsid w:val="008A4BC7"/>
    <w:rsid w:val="008A4D46"/>
    <w:rsid w:val="008A4E65"/>
    <w:rsid w:val="008A4EBF"/>
    <w:rsid w:val="008A5435"/>
    <w:rsid w:val="008A575C"/>
    <w:rsid w:val="008A57AF"/>
    <w:rsid w:val="008A5AA2"/>
    <w:rsid w:val="008A5B40"/>
    <w:rsid w:val="008A5D83"/>
    <w:rsid w:val="008A6122"/>
    <w:rsid w:val="008A67E3"/>
    <w:rsid w:val="008A6ADF"/>
    <w:rsid w:val="008A6FA4"/>
    <w:rsid w:val="008A7133"/>
    <w:rsid w:val="008A7318"/>
    <w:rsid w:val="008B0B81"/>
    <w:rsid w:val="008B0E9A"/>
    <w:rsid w:val="008B0F22"/>
    <w:rsid w:val="008B1509"/>
    <w:rsid w:val="008B152F"/>
    <w:rsid w:val="008B154C"/>
    <w:rsid w:val="008B1A71"/>
    <w:rsid w:val="008B1AC5"/>
    <w:rsid w:val="008B1BD5"/>
    <w:rsid w:val="008B1D85"/>
    <w:rsid w:val="008B27BF"/>
    <w:rsid w:val="008B2896"/>
    <w:rsid w:val="008B2C7F"/>
    <w:rsid w:val="008B2D2C"/>
    <w:rsid w:val="008B2DD6"/>
    <w:rsid w:val="008B3338"/>
    <w:rsid w:val="008B3393"/>
    <w:rsid w:val="008B3880"/>
    <w:rsid w:val="008B39D6"/>
    <w:rsid w:val="008B499B"/>
    <w:rsid w:val="008B4A9F"/>
    <w:rsid w:val="008B4F3F"/>
    <w:rsid w:val="008B5141"/>
    <w:rsid w:val="008B543B"/>
    <w:rsid w:val="008B5537"/>
    <w:rsid w:val="008B56D1"/>
    <w:rsid w:val="008B5933"/>
    <w:rsid w:val="008B5F79"/>
    <w:rsid w:val="008B6042"/>
    <w:rsid w:val="008B60C0"/>
    <w:rsid w:val="008B66E8"/>
    <w:rsid w:val="008B6A4E"/>
    <w:rsid w:val="008B6CC2"/>
    <w:rsid w:val="008B758C"/>
    <w:rsid w:val="008B7800"/>
    <w:rsid w:val="008B7971"/>
    <w:rsid w:val="008B7AB7"/>
    <w:rsid w:val="008B7C4B"/>
    <w:rsid w:val="008B7D64"/>
    <w:rsid w:val="008B7E80"/>
    <w:rsid w:val="008C027E"/>
    <w:rsid w:val="008C02E0"/>
    <w:rsid w:val="008C1766"/>
    <w:rsid w:val="008C1C8B"/>
    <w:rsid w:val="008C1D7C"/>
    <w:rsid w:val="008C1EBD"/>
    <w:rsid w:val="008C203C"/>
    <w:rsid w:val="008C24E4"/>
    <w:rsid w:val="008C26C2"/>
    <w:rsid w:val="008C277C"/>
    <w:rsid w:val="008C2A0E"/>
    <w:rsid w:val="008C2F12"/>
    <w:rsid w:val="008C31A7"/>
    <w:rsid w:val="008C3351"/>
    <w:rsid w:val="008C347C"/>
    <w:rsid w:val="008C34FA"/>
    <w:rsid w:val="008C4200"/>
    <w:rsid w:val="008C4311"/>
    <w:rsid w:val="008C43DC"/>
    <w:rsid w:val="008C4689"/>
    <w:rsid w:val="008C4775"/>
    <w:rsid w:val="008C4B1B"/>
    <w:rsid w:val="008C4BDC"/>
    <w:rsid w:val="008C4F1C"/>
    <w:rsid w:val="008C4FEF"/>
    <w:rsid w:val="008C5014"/>
    <w:rsid w:val="008C54D9"/>
    <w:rsid w:val="008C566A"/>
    <w:rsid w:val="008C56F8"/>
    <w:rsid w:val="008C59EC"/>
    <w:rsid w:val="008C5A4D"/>
    <w:rsid w:val="008C5AC5"/>
    <w:rsid w:val="008C5B99"/>
    <w:rsid w:val="008C5C4D"/>
    <w:rsid w:val="008C5F8A"/>
    <w:rsid w:val="008C6A1C"/>
    <w:rsid w:val="008C6A53"/>
    <w:rsid w:val="008C6BB8"/>
    <w:rsid w:val="008C73C1"/>
    <w:rsid w:val="008C740F"/>
    <w:rsid w:val="008C75FF"/>
    <w:rsid w:val="008C7638"/>
    <w:rsid w:val="008C776A"/>
    <w:rsid w:val="008D0322"/>
    <w:rsid w:val="008D0520"/>
    <w:rsid w:val="008D0529"/>
    <w:rsid w:val="008D078A"/>
    <w:rsid w:val="008D08F5"/>
    <w:rsid w:val="008D0B73"/>
    <w:rsid w:val="008D1005"/>
    <w:rsid w:val="008D2154"/>
    <w:rsid w:val="008D2353"/>
    <w:rsid w:val="008D2837"/>
    <w:rsid w:val="008D31E1"/>
    <w:rsid w:val="008D340B"/>
    <w:rsid w:val="008D3461"/>
    <w:rsid w:val="008D36A3"/>
    <w:rsid w:val="008D36EE"/>
    <w:rsid w:val="008D371D"/>
    <w:rsid w:val="008D37A2"/>
    <w:rsid w:val="008D38D1"/>
    <w:rsid w:val="008D3D30"/>
    <w:rsid w:val="008D3FB0"/>
    <w:rsid w:val="008D4B8F"/>
    <w:rsid w:val="008D4D87"/>
    <w:rsid w:val="008D51BC"/>
    <w:rsid w:val="008D5F5A"/>
    <w:rsid w:val="008D62BF"/>
    <w:rsid w:val="008D630F"/>
    <w:rsid w:val="008D6339"/>
    <w:rsid w:val="008D659E"/>
    <w:rsid w:val="008D68D6"/>
    <w:rsid w:val="008D6959"/>
    <w:rsid w:val="008D6E70"/>
    <w:rsid w:val="008D6EE6"/>
    <w:rsid w:val="008D753B"/>
    <w:rsid w:val="008D791B"/>
    <w:rsid w:val="008D79B4"/>
    <w:rsid w:val="008D7B00"/>
    <w:rsid w:val="008E0031"/>
    <w:rsid w:val="008E030C"/>
    <w:rsid w:val="008E0A37"/>
    <w:rsid w:val="008E0BFB"/>
    <w:rsid w:val="008E0E3E"/>
    <w:rsid w:val="008E0F51"/>
    <w:rsid w:val="008E101A"/>
    <w:rsid w:val="008E1553"/>
    <w:rsid w:val="008E195E"/>
    <w:rsid w:val="008E26C7"/>
    <w:rsid w:val="008E2966"/>
    <w:rsid w:val="008E2A63"/>
    <w:rsid w:val="008E35EB"/>
    <w:rsid w:val="008E3875"/>
    <w:rsid w:val="008E3EAA"/>
    <w:rsid w:val="008E3F61"/>
    <w:rsid w:val="008E4867"/>
    <w:rsid w:val="008E4B92"/>
    <w:rsid w:val="008E5366"/>
    <w:rsid w:val="008E5410"/>
    <w:rsid w:val="008E57B4"/>
    <w:rsid w:val="008E5816"/>
    <w:rsid w:val="008E5FF5"/>
    <w:rsid w:val="008E6187"/>
    <w:rsid w:val="008E6501"/>
    <w:rsid w:val="008E6854"/>
    <w:rsid w:val="008E6C25"/>
    <w:rsid w:val="008E6D51"/>
    <w:rsid w:val="008E6F67"/>
    <w:rsid w:val="008E706A"/>
    <w:rsid w:val="008E7122"/>
    <w:rsid w:val="008E7403"/>
    <w:rsid w:val="008E7780"/>
    <w:rsid w:val="008E7C9F"/>
    <w:rsid w:val="008F0257"/>
    <w:rsid w:val="008F0426"/>
    <w:rsid w:val="008F0633"/>
    <w:rsid w:val="008F080C"/>
    <w:rsid w:val="008F0CA2"/>
    <w:rsid w:val="008F0E10"/>
    <w:rsid w:val="008F0E6B"/>
    <w:rsid w:val="008F14B7"/>
    <w:rsid w:val="008F157C"/>
    <w:rsid w:val="008F19C3"/>
    <w:rsid w:val="008F21C5"/>
    <w:rsid w:val="008F239D"/>
    <w:rsid w:val="008F26AA"/>
    <w:rsid w:val="008F2717"/>
    <w:rsid w:val="008F317F"/>
    <w:rsid w:val="008F31D7"/>
    <w:rsid w:val="008F3769"/>
    <w:rsid w:val="008F41DD"/>
    <w:rsid w:val="008F42A4"/>
    <w:rsid w:val="008F4984"/>
    <w:rsid w:val="008F4A5C"/>
    <w:rsid w:val="008F5234"/>
    <w:rsid w:val="008F52F2"/>
    <w:rsid w:val="008F531C"/>
    <w:rsid w:val="008F53AB"/>
    <w:rsid w:val="008F549B"/>
    <w:rsid w:val="008F552C"/>
    <w:rsid w:val="008F58AC"/>
    <w:rsid w:val="008F61A7"/>
    <w:rsid w:val="008F6580"/>
    <w:rsid w:val="008F6843"/>
    <w:rsid w:val="008F693F"/>
    <w:rsid w:val="008F7CC4"/>
    <w:rsid w:val="009002B8"/>
    <w:rsid w:val="0090037C"/>
    <w:rsid w:val="00900B56"/>
    <w:rsid w:val="00900D1B"/>
    <w:rsid w:val="00901003"/>
    <w:rsid w:val="00901065"/>
    <w:rsid w:val="0090108D"/>
    <w:rsid w:val="00901912"/>
    <w:rsid w:val="00901950"/>
    <w:rsid w:val="00901B95"/>
    <w:rsid w:val="009022AD"/>
    <w:rsid w:val="0090247F"/>
    <w:rsid w:val="00902ADD"/>
    <w:rsid w:val="0090302D"/>
    <w:rsid w:val="0090322E"/>
    <w:rsid w:val="009032CD"/>
    <w:rsid w:val="00903316"/>
    <w:rsid w:val="00903834"/>
    <w:rsid w:val="00903CF3"/>
    <w:rsid w:val="00903D7F"/>
    <w:rsid w:val="00903E14"/>
    <w:rsid w:val="00903EA2"/>
    <w:rsid w:val="0090491C"/>
    <w:rsid w:val="00905ABF"/>
    <w:rsid w:val="00905CAA"/>
    <w:rsid w:val="00905CE3"/>
    <w:rsid w:val="009063D0"/>
    <w:rsid w:val="009075BF"/>
    <w:rsid w:val="009077C9"/>
    <w:rsid w:val="00907D22"/>
    <w:rsid w:val="00907FAF"/>
    <w:rsid w:val="00910032"/>
    <w:rsid w:val="00910040"/>
    <w:rsid w:val="00910076"/>
    <w:rsid w:val="00910083"/>
    <w:rsid w:val="009103C4"/>
    <w:rsid w:val="009106B4"/>
    <w:rsid w:val="00910907"/>
    <w:rsid w:val="00910BA0"/>
    <w:rsid w:val="00910E90"/>
    <w:rsid w:val="009110BE"/>
    <w:rsid w:val="0091114C"/>
    <w:rsid w:val="009118AF"/>
    <w:rsid w:val="00911FD3"/>
    <w:rsid w:val="00912694"/>
    <w:rsid w:val="009126F8"/>
    <w:rsid w:val="00912718"/>
    <w:rsid w:val="00912853"/>
    <w:rsid w:val="00913AEB"/>
    <w:rsid w:val="00914745"/>
    <w:rsid w:val="0091493F"/>
    <w:rsid w:val="00914AE8"/>
    <w:rsid w:val="00914CF9"/>
    <w:rsid w:val="009151F5"/>
    <w:rsid w:val="009152A4"/>
    <w:rsid w:val="009154FD"/>
    <w:rsid w:val="00915B0A"/>
    <w:rsid w:val="00915C16"/>
    <w:rsid w:val="00916188"/>
    <w:rsid w:val="009167A5"/>
    <w:rsid w:val="00916AFA"/>
    <w:rsid w:val="00917174"/>
    <w:rsid w:val="0091725E"/>
    <w:rsid w:val="00917386"/>
    <w:rsid w:val="0091772D"/>
    <w:rsid w:val="00917C50"/>
    <w:rsid w:val="0092038B"/>
    <w:rsid w:val="0092081D"/>
    <w:rsid w:val="00920F4F"/>
    <w:rsid w:val="009210AE"/>
    <w:rsid w:val="00921262"/>
    <w:rsid w:val="0092144A"/>
    <w:rsid w:val="00922069"/>
    <w:rsid w:val="0092237C"/>
    <w:rsid w:val="00922B24"/>
    <w:rsid w:val="00922FB3"/>
    <w:rsid w:val="009235D0"/>
    <w:rsid w:val="00923655"/>
    <w:rsid w:val="00923774"/>
    <w:rsid w:val="00923C1B"/>
    <w:rsid w:val="00923D91"/>
    <w:rsid w:val="0092401B"/>
    <w:rsid w:val="009243F7"/>
    <w:rsid w:val="0092470D"/>
    <w:rsid w:val="00924C2D"/>
    <w:rsid w:val="00925216"/>
    <w:rsid w:val="009256E3"/>
    <w:rsid w:val="00925A24"/>
    <w:rsid w:val="00925F7F"/>
    <w:rsid w:val="009260E9"/>
    <w:rsid w:val="009267C6"/>
    <w:rsid w:val="00926818"/>
    <w:rsid w:val="00926BF4"/>
    <w:rsid w:val="00926CAA"/>
    <w:rsid w:val="0092724C"/>
    <w:rsid w:val="009275EF"/>
    <w:rsid w:val="00927705"/>
    <w:rsid w:val="00927876"/>
    <w:rsid w:val="00927914"/>
    <w:rsid w:val="00927B52"/>
    <w:rsid w:val="00927FB1"/>
    <w:rsid w:val="00927FCD"/>
    <w:rsid w:val="0093041D"/>
    <w:rsid w:val="00930560"/>
    <w:rsid w:val="00930D66"/>
    <w:rsid w:val="009319A0"/>
    <w:rsid w:val="009319F8"/>
    <w:rsid w:val="00931CCD"/>
    <w:rsid w:val="00931EC6"/>
    <w:rsid w:val="009322BD"/>
    <w:rsid w:val="009328B3"/>
    <w:rsid w:val="00932A31"/>
    <w:rsid w:val="0093326C"/>
    <w:rsid w:val="0093344C"/>
    <w:rsid w:val="0093356B"/>
    <w:rsid w:val="009335A3"/>
    <w:rsid w:val="00933616"/>
    <w:rsid w:val="009338EA"/>
    <w:rsid w:val="00933E29"/>
    <w:rsid w:val="00934135"/>
    <w:rsid w:val="00934AAD"/>
    <w:rsid w:val="00934EF3"/>
    <w:rsid w:val="00935495"/>
    <w:rsid w:val="0093554B"/>
    <w:rsid w:val="00935C83"/>
    <w:rsid w:val="00935E57"/>
    <w:rsid w:val="0093616A"/>
    <w:rsid w:val="0093650B"/>
    <w:rsid w:val="009365BC"/>
    <w:rsid w:val="00936B2F"/>
    <w:rsid w:val="00937000"/>
    <w:rsid w:val="0093712C"/>
    <w:rsid w:val="009376E0"/>
    <w:rsid w:val="00937770"/>
    <w:rsid w:val="00937A5A"/>
    <w:rsid w:val="00937B64"/>
    <w:rsid w:val="00937CFE"/>
    <w:rsid w:val="0094040E"/>
    <w:rsid w:val="009405B3"/>
    <w:rsid w:val="00940BAC"/>
    <w:rsid w:val="00940F6B"/>
    <w:rsid w:val="00941034"/>
    <w:rsid w:val="009411F9"/>
    <w:rsid w:val="00941279"/>
    <w:rsid w:val="00941529"/>
    <w:rsid w:val="009415C2"/>
    <w:rsid w:val="00941689"/>
    <w:rsid w:val="0094235A"/>
    <w:rsid w:val="00942AFF"/>
    <w:rsid w:val="00942D81"/>
    <w:rsid w:val="00942F58"/>
    <w:rsid w:val="0094338A"/>
    <w:rsid w:val="00943762"/>
    <w:rsid w:val="009438BB"/>
    <w:rsid w:val="00943F3A"/>
    <w:rsid w:val="009440C9"/>
    <w:rsid w:val="00944C41"/>
    <w:rsid w:val="00944DBC"/>
    <w:rsid w:val="00944E83"/>
    <w:rsid w:val="00945337"/>
    <w:rsid w:val="0094564E"/>
    <w:rsid w:val="00945A31"/>
    <w:rsid w:val="00945F7D"/>
    <w:rsid w:val="00946343"/>
    <w:rsid w:val="009464E8"/>
    <w:rsid w:val="009465EB"/>
    <w:rsid w:val="00946714"/>
    <w:rsid w:val="00946796"/>
    <w:rsid w:val="00946ECB"/>
    <w:rsid w:val="00947145"/>
    <w:rsid w:val="009474E5"/>
    <w:rsid w:val="009501B8"/>
    <w:rsid w:val="009502AA"/>
    <w:rsid w:val="009502C4"/>
    <w:rsid w:val="0095060C"/>
    <w:rsid w:val="00950908"/>
    <w:rsid w:val="009513A6"/>
    <w:rsid w:val="0095156E"/>
    <w:rsid w:val="00951A2F"/>
    <w:rsid w:val="00951B9A"/>
    <w:rsid w:val="009526F2"/>
    <w:rsid w:val="00952CF1"/>
    <w:rsid w:val="00952F87"/>
    <w:rsid w:val="00953188"/>
    <w:rsid w:val="00953350"/>
    <w:rsid w:val="0095357C"/>
    <w:rsid w:val="009538C7"/>
    <w:rsid w:val="00953922"/>
    <w:rsid w:val="00953B7E"/>
    <w:rsid w:val="00953CA0"/>
    <w:rsid w:val="00953EBA"/>
    <w:rsid w:val="00953F41"/>
    <w:rsid w:val="009540E1"/>
    <w:rsid w:val="009543EA"/>
    <w:rsid w:val="00954AAC"/>
    <w:rsid w:val="0095561E"/>
    <w:rsid w:val="00955D6C"/>
    <w:rsid w:val="00955E18"/>
    <w:rsid w:val="00955E37"/>
    <w:rsid w:val="00956042"/>
    <w:rsid w:val="0095680E"/>
    <w:rsid w:val="009568B5"/>
    <w:rsid w:val="0095746A"/>
    <w:rsid w:val="009578B2"/>
    <w:rsid w:val="00957AE5"/>
    <w:rsid w:val="00957AE8"/>
    <w:rsid w:val="00957B13"/>
    <w:rsid w:val="00957C0C"/>
    <w:rsid w:val="009606CE"/>
    <w:rsid w:val="00960833"/>
    <w:rsid w:val="00960863"/>
    <w:rsid w:val="00960A4A"/>
    <w:rsid w:val="00961017"/>
    <w:rsid w:val="0096110B"/>
    <w:rsid w:val="00961349"/>
    <w:rsid w:val="00961FCA"/>
    <w:rsid w:val="00962486"/>
    <w:rsid w:val="009627DF"/>
    <w:rsid w:val="00962A99"/>
    <w:rsid w:val="00962D62"/>
    <w:rsid w:val="009630D7"/>
    <w:rsid w:val="00963749"/>
    <w:rsid w:val="009637AE"/>
    <w:rsid w:val="0096393E"/>
    <w:rsid w:val="009640A5"/>
    <w:rsid w:val="00964303"/>
    <w:rsid w:val="00964C19"/>
    <w:rsid w:val="00964C9D"/>
    <w:rsid w:val="0096535E"/>
    <w:rsid w:val="00965539"/>
    <w:rsid w:val="00965F1B"/>
    <w:rsid w:val="00966014"/>
    <w:rsid w:val="0096641C"/>
    <w:rsid w:val="009673D0"/>
    <w:rsid w:val="009677B4"/>
    <w:rsid w:val="00967B88"/>
    <w:rsid w:val="00967C66"/>
    <w:rsid w:val="00967FE9"/>
    <w:rsid w:val="009702B0"/>
    <w:rsid w:val="0097053B"/>
    <w:rsid w:val="00970581"/>
    <w:rsid w:val="00970743"/>
    <w:rsid w:val="00970F0B"/>
    <w:rsid w:val="0097198A"/>
    <w:rsid w:val="00971EF0"/>
    <w:rsid w:val="0097227E"/>
    <w:rsid w:val="009730B6"/>
    <w:rsid w:val="0097386E"/>
    <w:rsid w:val="0097388C"/>
    <w:rsid w:val="00973B88"/>
    <w:rsid w:val="00973E77"/>
    <w:rsid w:val="0097453C"/>
    <w:rsid w:val="00974A7F"/>
    <w:rsid w:val="00974C06"/>
    <w:rsid w:val="00974D0A"/>
    <w:rsid w:val="0097532B"/>
    <w:rsid w:val="0097558E"/>
    <w:rsid w:val="00975771"/>
    <w:rsid w:val="0097580B"/>
    <w:rsid w:val="00975AB8"/>
    <w:rsid w:val="00975E84"/>
    <w:rsid w:val="009765BD"/>
    <w:rsid w:val="00976686"/>
    <w:rsid w:val="00976E8C"/>
    <w:rsid w:val="00976FE7"/>
    <w:rsid w:val="009771D2"/>
    <w:rsid w:val="00977C58"/>
    <w:rsid w:val="009800C1"/>
    <w:rsid w:val="00980175"/>
    <w:rsid w:val="009803AA"/>
    <w:rsid w:val="0098072A"/>
    <w:rsid w:val="00980842"/>
    <w:rsid w:val="00980918"/>
    <w:rsid w:val="00980FE6"/>
    <w:rsid w:val="00981375"/>
    <w:rsid w:val="00981856"/>
    <w:rsid w:val="00981F54"/>
    <w:rsid w:val="00982414"/>
    <w:rsid w:val="00982455"/>
    <w:rsid w:val="009824DA"/>
    <w:rsid w:val="00982521"/>
    <w:rsid w:val="009828C4"/>
    <w:rsid w:val="009829A6"/>
    <w:rsid w:val="00982B76"/>
    <w:rsid w:val="00982C24"/>
    <w:rsid w:val="0098313E"/>
    <w:rsid w:val="0098345D"/>
    <w:rsid w:val="0098376B"/>
    <w:rsid w:val="0098391E"/>
    <w:rsid w:val="00984285"/>
    <w:rsid w:val="009847C5"/>
    <w:rsid w:val="00985175"/>
    <w:rsid w:val="00985178"/>
    <w:rsid w:val="0098581A"/>
    <w:rsid w:val="00985961"/>
    <w:rsid w:val="009859F9"/>
    <w:rsid w:val="00985AEA"/>
    <w:rsid w:val="00985CD8"/>
    <w:rsid w:val="00985D2A"/>
    <w:rsid w:val="009860A1"/>
    <w:rsid w:val="00986C31"/>
    <w:rsid w:val="00986EED"/>
    <w:rsid w:val="00987094"/>
    <w:rsid w:val="0098715A"/>
    <w:rsid w:val="0098738D"/>
    <w:rsid w:val="009873CB"/>
    <w:rsid w:val="00987560"/>
    <w:rsid w:val="009875F8"/>
    <w:rsid w:val="0098789F"/>
    <w:rsid w:val="0099070D"/>
    <w:rsid w:val="0099085A"/>
    <w:rsid w:val="00990993"/>
    <w:rsid w:val="00990CDF"/>
    <w:rsid w:val="00990F3C"/>
    <w:rsid w:val="00991705"/>
    <w:rsid w:val="00991B32"/>
    <w:rsid w:val="00992026"/>
    <w:rsid w:val="0099211A"/>
    <w:rsid w:val="009925C2"/>
    <w:rsid w:val="00992761"/>
    <w:rsid w:val="00992D11"/>
    <w:rsid w:val="00992F61"/>
    <w:rsid w:val="009939BB"/>
    <w:rsid w:val="00993A4C"/>
    <w:rsid w:val="00993A95"/>
    <w:rsid w:val="00993D9C"/>
    <w:rsid w:val="00994650"/>
    <w:rsid w:val="009947CB"/>
    <w:rsid w:val="00994919"/>
    <w:rsid w:val="00994EDB"/>
    <w:rsid w:val="00994F54"/>
    <w:rsid w:val="009951E2"/>
    <w:rsid w:val="00995398"/>
    <w:rsid w:val="009954BF"/>
    <w:rsid w:val="00995717"/>
    <w:rsid w:val="009959C2"/>
    <w:rsid w:val="00995A0E"/>
    <w:rsid w:val="00995E3F"/>
    <w:rsid w:val="00995ED0"/>
    <w:rsid w:val="00995FFF"/>
    <w:rsid w:val="0099702B"/>
    <w:rsid w:val="009971FA"/>
    <w:rsid w:val="009978BF"/>
    <w:rsid w:val="00997C9C"/>
    <w:rsid w:val="009A0172"/>
    <w:rsid w:val="009A023E"/>
    <w:rsid w:val="009A032A"/>
    <w:rsid w:val="009A079C"/>
    <w:rsid w:val="009A0826"/>
    <w:rsid w:val="009A08BA"/>
    <w:rsid w:val="009A09BE"/>
    <w:rsid w:val="009A09CC"/>
    <w:rsid w:val="009A0D48"/>
    <w:rsid w:val="009A0FF5"/>
    <w:rsid w:val="009A119D"/>
    <w:rsid w:val="009A1487"/>
    <w:rsid w:val="009A17AE"/>
    <w:rsid w:val="009A1A86"/>
    <w:rsid w:val="009A1AA1"/>
    <w:rsid w:val="009A1BB3"/>
    <w:rsid w:val="009A1BFC"/>
    <w:rsid w:val="009A248D"/>
    <w:rsid w:val="009A2A11"/>
    <w:rsid w:val="009A3766"/>
    <w:rsid w:val="009A4022"/>
    <w:rsid w:val="009A409C"/>
    <w:rsid w:val="009A41AD"/>
    <w:rsid w:val="009A4483"/>
    <w:rsid w:val="009A4793"/>
    <w:rsid w:val="009A48F9"/>
    <w:rsid w:val="009A55F6"/>
    <w:rsid w:val="009A592C"/>
    <w:rsid w:val="009A59D9"/>
    <w:rsid w:val="009A64B7"/>
    <w:rsid w:val="009A6B8F"/>
    <w:rsid w:val="009A6D8A"/>
    <w:rsid w:val="009A6DFD"/>
    <w:rsid w:val="009A6E80"/>
    <w:rsid w:val="009A7100"/>
    <w:rsid w:val="009A72AA"/>
    <w:rsid w:val="009A7712"/>
    <w:rsid w:val="009B0237"/>
    <w:rsid w:val="009B09AD"/>
    <w:rsid w:val="009B0D5E"/>
    <w:rsid w:val="009B11E8"/>
    <w:rsid w:val="009B141C"/>
    <w:rsid w:val="009B1532"/>
    <w:rsid w:val="009B1590"/>
    <w:rsid w:val="009B2097"/>
    <w:rsid w:val="009B2731"/>
    <w:rsid w:val="009B294B"/>
    <w:rsid w:val="009B29D2"/>
    <w:rsid w:val="009B3146"/>
    <w:rsid w:val="009B3D37"/>
    <w:rsid w:val="009B42C1"/>
    <w:rsid w:val="009B42CE"/>
    <w:rsid w:val="009B4744"/>
    <w:rsid w:val="009B4829"/>
    <w:rsid w:val="009B49D4"/>
    <w:rsid w:val="009B4F5A"/>
    <w:rsid w:val="009B533A"/>
    <w:rsid w:val="009B546F"/>
    <w:rsid w:val="009B5565"/>
    <w:rsid w:val="009B58B6"/>
    <w:rsid w:val="009B61DC"/>
    <w:rsid w:val="009B662B"/>
    <w:rsid w:val="009B6B45"/>
    <w:rsid w:val="009B6C80"/>
    <w:rsid w:val="009B756B"/>
    <w:rsid w:val="009B758C"/>
    <w:rsid w:val="009B7B68"/>
    <w:rsid w:val="009B7E3D"/>
    <w:rsid w:val="009B7ED8"/>
    <w:rsid w:val="009C0813"/>
    <w:rsid w:val="009C09B8"/>
    <w:rsid w:val="009C0C77"/>
    <w:rsid w:val="009C0F85"/>
    <w:rsid w:val="009C13A1"/>
    <w:rsid w:val="009C1B9B"/>
    <w:rsid w:val="009C2026"/>
    <w:rsid w:val="009C22BA"/>
    <w:rsid w:val="009C2454"/>
    <w:rsid w:val="009C263A"/>
    <w:rsid w:val="009C26EC"/>
    <w:rsid w:val="009C2CBC"/>
    <w:rsid w:val="009C2D6B"/>
    <w:rsid w:val="009C30CA"/>
    <w:rsid w:val="009C3120"/>
    <w:rsid w:val="009C326F"/>
    <w:rsid w:val="009C347F"/>
    <w:rsid w:val="009C3AAA"/>
    <w:rsid w:val="009C4541"/>
    <w:rsid w:val="009C4725"/>
    <w:rsid w:val="009C4DB5"/>
    <w:rsid w:val="009C4FAF"/>
    <w:rsid w:val="009C562E"/>
    <w:rsid w:val="009C5FCD"/>
    <w:rsid w:val="009C6861"/>
    <w:rsid w:val="009C6ADE"/>
    <w:rsid w:val="009C6E97"/>
    <w:rsid w:val="009C7174"/>
    <w:rsid w:val="009C7798"/>
    <w:rsid w:val="009C795B"/>
    <w:rsid w:val="009C7D41"/>
    <w:rsid w:val="009C7D4B"/>
    <w:rsid w:val="009C7DFA"/>
    <w:rsid w:val="009D023D"/>
    <w:rsid w:val="009D0391"/>
    <w:rsid w:val="009D05F5"/>
    <w:rsid w:val="009D0BB2"/>
    <w:rsid w:val="009D0C9D"/>
    <w:rsid w:val="009D127B"/>
    <w:rsid w:val="009D14B5"/>
    <w:rsid w:val="009D20C7"/>
    <w:rsid w:val="009D2165"/>
    <w:rsid w:val="009D232F"/>
    <w:rsid w:val="009D259E"/>
    <w:rsid w:val="009D25CE"/>
    <w:rsid w:val="009D25DE"/>
    <w:rsid w:val="009D287A"/>
    <w:rsid w:val="009D326D"/>
    <w:rsid w:val="009D3846"/>
    <w:rsid w:val="009D3E05"/>
    <w:rsid w:val="009D4626"/>
    <w:rsid w:val="009D5899"/>
    <w:rsid w:val="009D5BC3"/>
    <w:rsid w:val="009D5D7E"/>
    <w:rsid w:val="009D6B5F"/>
    <w:rsid w:val="009D6D3B"/>
    <w:rsid w:val="009D73DB"/>
    <w:rsid w:val="009D75A2"/>
    <w:rsid w:val="009D75D2"/>
    <w:rsid w:val="009D7D80"/>
    <w:rsid w:val="009E04F1"/>
    <w:rsid w:val="009E0566"/>
    <w:rsid w:val="009E0628"/>
    <w:rsid w:val="009E0A7F"/>
    <w:rsid w:val="009E0B29"/>
    <w:rsid w:val="009E185B"/>
    <w:rsid w:val="009E19FB"/>
    <w:rsid w:val="009E1A5C"/>
    <w:rsid w:val="009E1C7D"/>
    <w:rsid w:val="009E23A8"/>
    <w:rsid w:val="009E2F0D"/>
    <w:rsid w:val="009E329E"/>
    <w:rsid w:val="009E3517"/>
    <w:rsid w:val="009E380A"/>
    <w:rsid w:val="009E3CD6"/>
    <w:rsid w:val="009E3FC2"/>
    <w:rsid w:val="009E41C3"/>
    <w:rsid w:val="009E420B"/>
    <w:rsid w:val="009E4775"/>
    <w:rsid w:val="009E4944"/>
    <w:rsid w:val="009E4BB5"/>
    <w:rsid w:val="009E52D6"/>
    <w:rsid w:val="009E55EF"/>
    <w:rsid w:val="009E580C"/>
    <w:rsid w:val="009E5CDB"/>
    <w:rsid w:val="009E640D"/>
    <w:rsid w:val="009E6439"/>
    <w:rsid w:val="009E6572"/>
    <w:rsid w:val="009E68E8"/>
    <w:rsid w:val="009E6A80"/>
    <w:rsid w:val="009E6AC5"/>
    <w:rsid w:val="009E726E"/>
    <w:rsid w:val="009E74D5"/>
    <w:rsid w:val="009E7730"/>
    <w:rsid w:val="009E7D56"/>
    <w:rsid w:val="009F021C"/>
    <w:rsid w:val="009F0790"/>
    <w:rsid w:val="009F09E2"/>
    <w:rsid w:val="009F158A"/>
    <w:rsid w:val="009F15BA"/>
    <w:rsid w:val="009F1927"/>
    <w:rsid w:val="009F1C04"/>
    <w:rsid w:val="009F237E"/>
    <w:rsid w:val="009F315C"/>
    <w:rsid w:val="009F3232"/>
    <w:rsid w:val="009F343B"/>
    <w:rsid w:val="009F3BA1"/>
    <w:rsid w:val="009F3C18"/>
    <w:rsid w:val="009F3D25"/>
    <w:rsid w:val="009F3D32"/>
    <w:rsid w:val="009F4686"/>
    <w:rsid w:val="009F504B"/>
    <w:rsid w:val="009F54CC"/>
    <w:rsid w:val="009F55F7"/>
    <w:rsid w:val="009F5B4D"/>
    <w:rsid w:val="009F601A"/>
    <w:rsid w:val="009F607C"/>
    <w:rsid w:val="009F6BA6"/>
    <w:rsid w:val="009F727D"/>
    <w:rsid w:val="009F76C8"/>
    <w:rsid w:val="009F7A6B"/>
    <w:rsid w:val="00A00930"/>
    <w:rsid w:val="00A012FB"/>
    <w:rsid w:val="00A0172D"/>
    <w:rsid w:val="00A018C2"/>
    <w:rsid w:val="00A01902"/>
    <w:rsid w:val="00A0199A"/>
    <w:rsid w:val="00A02057"/>
    <w:rsid w:val="00A024ED"/>
    <w:rsid w:val="00A0265C"/>
    <w:rsid w:val="00A02841"/>
    <w:rsid w:val="00A02894"/>
    <w:rsid w:val="00A03053"/>
    <w:rsid w:val="00A03169"/>
    <w:rsid w:val="00A036FA"/>
    <w:rsid w:val="00A037B7"/>
    <w:rsid w:val="00A037E3"/>
    <w:rsid w:val="00A03E78"/>
    <w:rsid w:val="00A03EF8"/>
    <w:rsid w:val="00A04294"/>
    <w:rsid w:val="00A04341"/>
    <w:rsid w:val="00A04D58"/>
    <w:rsid w:val="00A05244"/>
    <w:rsid w:val="00A053D0"/>
    <w:rsid w:val="00A05E4C"/>
    <w:rsid w:val="00A0600E"/>
    <w:rsid w:val="00A061E4"/>
    <w:rsid w:val="00A066E0"/>
    <w:rsid w:val="00A0691D"/>
    <w:rsid w:val="00A071B0"/>
    <w:rsid w:val="00A07407"/>
    <w:rsid w:val="00A0758A"/>
    <w:rsid w:val="00A07A7F"/>
    <w:rsid w:val="00A07C7A"/>
    <w:rsid w:val="00A10357"/>
    <w:rsid w:val="00A1075F"/>
    <w:rsid w:val="00A1088F"/>
    <w:rsid w:val="00A1099F"/>
    <w:rsid w:val="00A11016"/>
    <w:rsid w:val="00A11584"/>
    <w:rsid w:val="00A1162C"/>
    <w:rsid w:val="00A1168A"/>
    <w:rsid w:val="00A11735"/>
    <w:rsid w:val="00A11742"/>
    <w:rsid w:val="00A11BC3"/>
    <w:rsid w:val="00A11FDD"/>
    <w:rsid w:val="00A1204A"/>
    <w:rsid w:val="00A1260D"/>
    <w:rsid w:val="00A127D9"/>
    <w:rsid w:val="00A128F8"/>
    <w:rsid w:val="00A12D3A"/>
    <w:rsid w:val="00A131DF"/>
    <w:rsid w:val="00A131E2"/>
    <w:rsid w:val="00A13629"/>
    <w:rsid w:val="00A1384E"/>
    <w:rsid w:val="00A14044"/>
    <w:rsid w:val="00A141C6"/>
    <w:rsid w:val="00A146F2"/>
    <w:rsid w:val="00A14CCA"/>
    <w:rsid w:val="00A14E58"/>
    <w:rsid w:val="00A15172"/>
    <w:rsid w:val="00A15174"/>
    <w:rsid w:val="00A156F8"/>
    <w:rsid w:val="00A15772"/>
    <w:rsid w:val="00A157DF"/>
    <w:rsid w:val="00A158D2"/>
    <w:rsid w:val="00A15E7B"/>
    <w:rsid w:val="00A16000"/>
    <w:rsid w:val="00A161D7"/>
    <w:rsid w:val="00A16373"/>
    <w:rsid w:val="00A16DFE"/>
    <w:rsid w:val="00A17220"/>
    <w:rsid w:val="00A172A0"/>
    <w:rsid w:val="00A1746D"/>
    <w:rsid w:val="00A178A2"/>
    <w:rsid w:val="00A17E1F"/>
    <w:rsid w:val="00A200D9"/>
    <w:rsid w:val="00A20138"/>
    <w:rsid w:val="00A20370"/>
    <w:rsid w:val="00A2040F"/>
    <w:rsid w:val="00A2064D"/>
    <w:rsid w:val="00A2078D"/>
    <w:rsid w:val="00A20811"/>
    <w:rsid w:val="00A208F2"/>
    <w:rsid w:val="00A209A4"/>
    <w:rsid w:val="00A20A12"/>
    <w:rsid w:val="00A20A33"/>
    <w:rsid w:val="00A20DDE"/>
    <w:rsid w:val="00A20E8D"/>
    <w:rsid w:val="00A212B4"/>
    <w:rsid w:val="00A213C3"/>
    <w:rsid w:val="00A213E3"/>
    <w:rsid w:val="00A21AB1"/>
    <w:rsid w:val="00A21CF6"/>
    <w:rsid w:val="00A2228E"/>
    <w:rsid w:val="00A22C78"/>
    <w:rsid w:val="00A22CC3"/>
    <w:rsid w:val="00A23067"/>
    <w:rsid w:val="00A2320B"/>
    <w:rsid w:val="00A233F5"/>
    <w:rsid w:val="00A23486"/>
    <w:rsid w:val="00A234E2"/>
    <w:rsid w:val="00A236BB"/>
    <w:rsid w:val="00A23720"/>
    <w:rsid w:val="00A23951"/>
    <w:rsid w:val="00A23B52"/>
    <w:rsid w:val="00A23C78"/>
    <w:rsid w:val="00A23E83"/>
    <w:rsid w:val="00A23F08"/>
    <w:rsid w:val="00A240EC"/>
    <w:rsid w:val="00A244EE"/>
    <w:rsid w:val="00A2456D"/>
    <w:rsid w:val="00A24742"/>
    <w:rsid w:val="00A2482B"/>
    <w:rsid w:val="00A24DB7"/>
    <w:rsid w:val="00A251FD"/>
    <w:rsid w:val="00A252F3"/>
    <w:rsid w:val="00A253F9"/>
    <w:rsid w:val="00A255A8"/>
    <w:rsid w:val="00A257E0"/>
    <w:rsid w:val="00A261DA"/>
    <w:rsid w:val="00A264F4"/>
    <w:rsid w:val="00A26BB8"/>
    <w:rsid w:val="00A27573"/>
    <w:rsid w:val="00A2769D"/>
    <w:rsid w:val="00A27756"/>
    <w:rsid w:val="00A27849"/>
    <w:rsid w:val="00A30206"/>
    <w:rsid w:val="00A302A3"/>
    <w:rsid w:val="00A3091E"/>
    <w:rsid w:val="00A30922"/>
    <w:rsid w:val="00A30B66"/>
    <w:rsid w:val="00A30D22"/>
    <w:rsid w:val="00A30E09"/>
    <w:rsid w:val="00A30F64"/>
    <w:rsid w:val="00A31451"/>
    <w:rsid w:val="00A3153A"/>
    <w:rsid w:val="00A31792"/>
    <w:rsid w:val="00A317CF"/>
    <w:rsid w:val="00A321B7"/>
    <w:rsid w:val="00A321E4"/>
    <w:rsid w:val="00A321F5"/>
    <w:rsid w:val="00A3224E"/>
    <w:rsid w:val="00A322A7"/>
    <w:rsid w:val="00A323A7"/>
    <w:rsid w:val="00A3248C"/>
    <w:rsid w:val="00A32511"/>
    <w:rsid w:val="00A325A5"/>
    <w:rsid w:val="00A325B8"/>
    <w:rsid w:val="00A32769"/>
    <w:rsid w:val="00A32972"/>
    <w:rsid w:val="00A32D4B"/>
    <w:rsid w:val="00A32D73"/>
    <w:rsid w:val="00A33440"/>
    <w:rsid w:val="00A337C8"/>
    <w:rsid w:val="00A33AFD"/>
    <w:rsid w:val="00A33B87"/>
    <w:rsid w:val="00A3446A"/>
    <w:rsid w:val="00A34559"/>
    <w:rsid w:val="00A346B0"/>
    <w:rsid w:val="00A34AE2"/>
    <w:rsid w:val="00A34C87"/>
    <w:rsid w:val="00A34D8E"/>
    <w:rsid w:val="00A34F2D"/>
    <w:rsid w:val="00A3525D"/>
    <w:rsid w:val="00A3580F"/>
    <w:rsid w:val="00A35869"/>
    <w:rsid w:val="00A359E8"/>
    <w:rsid w:val="00A36030"/>
    <w:rsid w:val="00A36087"/>
    <w:rsid w:val="00A363C6"/>
    <w:rsid w:val="00A36433"/>
    <w:rsid w:val="00A36586"/>
    <w:rsid w:val="00A37224"/>
    <w:rsid w:val="00A37640"/>
    <w:rsid w:val="00A37A09"/>
    <w:rsid w:val="00A37B78"/>
    <w:rsid w:val="00A4116D"/>
    <w:rsid w:val="00A41A0B"/>
    <w:rsid w:val="00A41AAA"/>
    <w:rsid w:val="00A41ACC"/>
    <w:rsid w:val="00A41E7E"/>
    <w:rsid w:val="00A41F12"/>
    <w:rsid w:val="00A423AF"/>
    <w:rsid w:val="00A42EDE"/>
    <w:rsid w:val="00A430E2"/>
    <w:rsid w:val="00A43410"/>
    <w:rsid w:val="00A43727"/>
    <w:rsid w:val="00A43B72"/>
    <w:rsid w:val="00A43EB7"/>
    <w:rsid w:val="00A44156"/>
    <w:rsid w:val="00A4450E"/>
    <w:rsid w:val="00A44D05"/>
    <w:rsid w:val="00A44D82"/>
    <w:rsid w:val="00A44E10"/>
    <w:rsid w:val="00A451E2"/>
    <w:rsid w:val="00A4550E"/>
    <w:rsid w:val="00A455C3"/>
    <w:rsid w:val="00A457E1"/>
    <w:rsid w:val="00A45D9F"/>
    <w:rsid w:val="00A464C9"/>
    <w:rsid w:val="00A4652F"/>
    <w:rsid w:val="00A46703"/>
    <w:rsid w:val="00A468E4"/>
    <w:rsid w:val="00A4724F"/>
    <w:rsid w:val="00A47269"/>
    <w:rsid w:val="00A47966"/>
    <w:rsid w:val="00A50157"/>
    <w:rsid w:val="00A50203"/>
    <w:rsid w:val="00A50309"/>
    <w:rsid w:val="00A5097E"/>
    <w:rsid w:val="00A50C40"/>
    <w:rsid w:val="00A50F87"/>
    <w:rsid w:val="00A51107"/>
    <w:rsid w:val="00A513A3"/>
    <w:rsid w:val="00A51825"/>
    <w:rsid w:val="00A52EAD"/>
    <w:rsid w:val="00A53724"/>
    <w:rsid w:val="00A53CC2"/>
    <w:rsid w:val="00A53E67"/>
    <w:rsid w:val="00A53ED7"/>
    <w:rsid w:val="00A54225"/>
    <w:rsid w:val="00A54950"/>
    <w:rsid w:val="00A554B3"/>
    <w:rsid w:val="00A557ED"/>
    <w:rsid w:val="00A55B33"/>
    <w:rsid w:val="00A55DF0"/>
    <w:rsid w:val="00A568BF"/>
    <w:rsid w:val="00A56913"/>
    <w:rsid w:val="00A56A19"/>
    <w:rsid w:val="00A56B97"/>
    <w:rsid w:val="00A56D88"/>
    <w:rsid w:val="00A574BB"/>
    <w:rsid w:val="00A604A4"/>
    <w:rsid w:val="00A6052C"/>
    <w:rsid w:val="00A60959"/>
    <w:rsid w:val="00A61021"/>
    <w:rsid w:val="00A613AA"/>
    <w:rsid w:val="00A616E8"/>
    <w:rsid w:val="00A61733"/>
    <w:rsid w:val="00A617D9"/>
    <w:rsid w:val="00A619CA"/>
    <w:rsid w:val="00A61B15"/>
    <w:rsid w:val="00A61B9D"/>
    <w:rsid w:val="00A62723"/>
    <w:rsid w:val="00A6286C"/>
    <w:rsid w:val="00A62D46"/>
    <w:rsid w:val="00A636E8"/>
    <w:rsid w:val="00A63C09"/>
    <w:rsid w:val="00A63E6F"/>
    <w:rsid w:val="00A63E8D"/>
    <w:rsid w:val="00A63EC0"/>
    <w:rsid w:val="00A63F20"/>
    <w:rsid w:val="00A644A5"/>
    <w:rsid w:val="00A64564"/>
    <w:rsid w:val="00A64752"/>
    <w:rsid w:val="00A65424"/>
    <w:rsid w:val="00A654F1"/>
    <w:rsid w:val="00A65583"/>
    <w:rsid w:val="00A65A68"/>
    <w:rsid w:val="00A66F66"/>
    <w:rsid w:val="00A67378"/>
    <w:rsid w:val="00A6751F"/>
    <w:rsid w:val="00A67AC0"/>
    <w:rsid w:val="00A67CE0"/>
    <w:rsid w:val="00A70ABF"/>
    <w:rsid w:val="00A70C77"/>
    <w:rsid w:val="00A70EAF"/>
    <w:rsid w:val="00A711EF"/>
    <w:rsid w:val="00A7125C"/>
    <w:rsid w:val="00A717D5"/>
    <w:rsid w:val="00A71ABD"/>
    <w:rsid w:val="00A7221E"/>
    <w:rsid w:val="00A72321"/>
    <w:rsid w:val="00A72555"/>
    <w:rsid w:val="00A7261D"/>
    <w:rsid w:val="00A72C9C"/>
    <w:rsid w:val="00A72D60"/>
    <w:rsid w:val="00A72E48"/>
    <w:rsid w:val="00A72F90"/>
    <w:rsid w:val="00A7312D"/>
    <w:rsid w:val="00A7364B"/>
    <w:rsid w:val="00A736DB"/>
    <w:rsid w:val="00A73788"/>
    <w:rsid w:val="00A7381E"/>
    <w:rsid w:val="00A73A7E"/>
    <w:rsid w:val="00A743EA"/>
    <w:rsid w:val="00A748F9"/>
    <w:rsid w:val="00A75B90"/>
    <w:rsid w:val="00A75DE9"/>
    <w:rsid w:val="00A76904"/>
    <w:rsid w:val="00A7699F"/>
    <w:rsid w:val="00A76A0D"/>
    <w:rsid w:val="00A76D9F"/>
    <w:rsid w:val="00A76F6F"/>
    <w:rsid w:val="00A7730C"/>
    <w:rsid w:val="00A77D87"/>
    <w:rsid w:val="00A80645"/>
    <w:rsid w:val="00A8066A"/>
    <w:rsid w:val="00A807BF"/>
    <w:rsid w:val="00A80C21"/>
    <w:rsid w:val="00A80F51"/>
    <w:rsid w:val="00A818BD"/>
    <w:rsid w:val="00A81B23"/>
    <w:rsid w:val="00A81C84"/>
    <w:rsid w:val="00A82608"/>
    <w:rsid w:val="00A8270A"/>
    <w:rsid w:val="00A8277F"/>
    <w:rsid w:val="00A8288C"/>
    <w:rsid w:val="00A82CE2"/>
    <w:rsid w:val="00A82D13"/>
    <w:rsid w:val="00A82D6F"/>
    <w:rsid w:val="00A82DE1"/>
    <w:rsid w:val="00A836DA"/>
    <w:rsid w:val="00A83F96"/>
    <w:rsid w:val="00A845FD"/>
    <w:rsid w:val="00A848BA"/>
    <w:rsid w:val="00A84E17"/>
    <w:rsid w:val="00A85452"/>
    <w:rsid w:val="00A85525"/>
    <w:rsid w:val="00A8564D"/>
    <w:rsid w:val="00A8595E"/>
    <w:rsid w:val="00A85A63"/>
    <w:rsid w:val="00A86201"/>
    <w:rsid w:val="00A864F2"/>
    <w:rsid w:val="00A86661"/>
    <w:rsid w:val="00A866E1"/>
    <w:rsid w:val="00A86941"/>
    <w:rsid w:val="00A86A1E"/>
    <w:rsid w:val="00A86B12"/>
    <w:rsid w:val="00A86CC1"/>
    <w:rsid w:val="00A86D1C"/>
    <w:rsid w:val="00A870C7"/>
    <w:rsid w:val="00A871E6"/>
    <w:rsid w:val="00A875B3"/>
    <w:rsid w:val="00A901C4"/>
    <w:rsid w:val="00A90662"/>
    <w:rsid w:val="00A90671"/>
    <w:rsid w:val="00A906E0"/>
    <w:rsid w:val="00A91217"/>
    <w:rsid w:val="00A916F8"/>
    <w:rsid w:val="00A9173E"/>
    <w:rsid w:val="00A91D20"/>
    <w:rsid w:val="00A91D97"/>
    <w:rsid w:val="00A920BC"/>
    <w:rsid w:val="00A923A6"/>
    <w:rsid w:val="00A9265D"/>
    <w:rsid w:val="00A92CDD"/>
    <w:rsid w:val="00A9305D"/>
    <w:rsid w:val="00A93719"/>
    <w:rsid w:val="00A93C0F"/>
    <w:rsid w:val="00A93C79"/>
    <w:rsid w:val="00A94135"/>
    <w:rsid w:val="00A94881"/>
    <w:rsid w:val="00A94C18"/>
    <w:rsid w:val="00A9555F"/>
    <w:rsid w:val="00A958E9"/>
    <w:rsid w:val="00A95A40"/>
    <w:rsid w:val="00A95B8E"/>
    <w:rsid w:val="00A95C0F"/>
    <w:rsid w:val="00A95E66"/>
    <w:rsid w:val="00A96150"/>
    <w:rsid w:val="00A96F98"/>
    <w:rsid w:val="00A972C6"/>
    <w:rsid w:val="00A9730E"/>
    <w:rsid w:val="00A9734E"/>
    <w:rsid w:val="00A97754"/>
    <w:rsid w:val="00A97896"/>
    <w:rsid w:val="00AA0207"/>
    <w:rsid w:val="00AA0631"/>
    <w:rsid w:val="00AA0EAB"/>
    <w:rsid w:val="00AA11E4"/>
    <w:rsid w:val="00AA125F"/>
    <w:rsid w:val="00AA1666"/>
    <w:rsid w:val="00AA1834"/>
    <w:rsid w:val="00AA1E26"/>
    <w:rsid w:val="00AA225C"/>
    <w:rsid w:val="00AA2DBE"/>
    <w:rsid w:val="00AA3753"/>
    <w:rsid w:val="00AA38F8"/>
    <w:rsid w:val="00AA3D50"/>
    <w:rsid w:val="00AA4013"/>
    <w:rsid w:val="00AA444F"/>
    <w:rsid w:val="00AA4512"/>
    <w:rsid w:val="00AA465A"/>
    <w:rsid w:val="00AA4705"/>
    <w:rsid w:val="00AA49C8"/>
    <w:rsid w:val="00AA4C4A"/>
    <w:rsid w:val="00AA4D25"/>
    <w:rsid w:val="00AA4E40"/>
    <w:rsid w:val="00AA584B"/>
    <w:rsid w:val="00AA6722"/>
    <w:rsid w:val="00AA69A9"/>
    <w:rsid w:val="00AA6A46"/>
    <w:rsid w:val="00AA6F6A"/>
    <w:rsid w:val="00AA7221"/>
    <w:rsid w:val="00AA72C3"/>
    <w:rsid w:val="00AA7425"/>
    <w:rsid w:val="00AA7A48"/>
    <w:rsid w:val="00AA7E5E"/>
    <w:rsid w:val="00AA7F5D"/>
    <w:rsid w:val="00AB03F9"/>
    <w:rsid w:val="00AB0992"/>
    <w:rsid w:val="00AB1477"/>
    <w:rsid w:val="00AB2224"/>
    <w:rsid w:val="00AB228B"/>
    <w:rsid w:val="00AB2401"/>
    <w:rsid w:val="00AB2771"/>
    <w:rsid w:val="00AB29BE"/>
    <w:rsid w:val="00AB2C82"/>
    <w:rsid w:val="00AB356B"/>
    <w:rsid w:val="00AB35B7"/>
    <w:rsid w:val="00AB3751"/>
    <w:rsid w:val="00AB3DD5"/>
    <w:rsid w:val="00AB3E25"/>
    <w:rsid w:val="00AB404D"/>
    <w:rsid w:val="00AB44A2"/>
    <w:rsid w:val="00AB48AD"/>
    <w:rsid w:val="00AB4B64"/>
    <w:rsid w:val="00AB4B67"/>
    <w:rsid w:val="00AB4CC0"/>
    <w:rsid w:val="00AB4D0E"/>
    <w:rsid w:val="00AB5A2F"/>
    <w:rsid w:val="00AB5BDC"/>
    <w:rsid w:val="00AB5E64"/>
    <w:rsid w:val="00AB5F55"/>
    <w:rsid w:val="00AB6151"/>
    <w:rsid w:val="00AB623B"/>
    <w:rsid w:val="00AB65FB"/>
    <w:rsid w:val="00AB6B60"/>
    <w:rsid w:val="00AB7114"/>
    <w:rsid w:val="00AB799C"/>
    <w:rsid w:val="00AB79DE"/>
    <w:rsid w:val="00AB7B6E"/>
    <w:rsid w:val="00AB7E58"/>
    <w:rsid w:val="00AB7EC6"/>
    <w:rsid w:val="00AB7F64"/>
    <w:rsid w:val="00AB7F77"/>
    <w:rsid w:val="00AC0728"/>
    <w:rsid w:val="00AC0748"/>
    <w:rsid w:val="00AC07C2"/>
    <w:rsid w:val="00AC0958"/>
    <w:rsid w:val="00AC0A62"/>
    <w:rsid w:val="00AC0FC5"/>
    <w:rsid w:val="00AC103E"/>
    <w:rsid w:val="00AC1353"/>
    <w:rsid w:val="00AC13E8"/>
    <w:rsid w:val="00AC1513"/>
    <w:rsid w:val="00AC15C7"/>
    <w:rsid w:val="00AC2099"/>
    <w:rsid w:val="00AC2143"/>
    <w:rsid w:val="00AC2300"/>
    <w:rsid w:val="00AC23AF"/>
    <w:rsid w:val="00AC2629"/>
    <w:rsid w:val="00AC2955"/>
    <w:rsid w:val="00AC30D4"/>
    <w:rsid w:val="00AC34A2"/>
    <w:rsid w:val="00AC34D8"/>
    <w:rsid w:val="00AC3544"/>
    <w:rsid w:val="00AC354E"/>
    <w:rsid w:val="00AC38A3"/>
    <w:rsid w:val="00AC3916"/>
    <w:rsid w:val="00AC3B85"/>
    <w:rsid w:val="00AC3D90"/>
    <w:rsid w:val="00AC3EFD"/>
    <w:rsid w:val="00AC40F7"/>
    <w:rsid w:val="00AC441B"/>
    <w:rsid w:val="00AC480B"/>
    <w:rsid w:val="00AC4F61"/>
    <w:rsid w:val="00AC4F87"/>
    <w:rsid w:val="00AC4FE3"/>
    <w:rsid w:val="00AC53EA"/>
    <w:rsid w:val="00AC54D9"/>
    <w:rsid w:val="00AC59D6"/>
    <w:rsid w:val="00AC5AE4"/>
    <w:rsid w:val="00AC5C58"/>
    <w:rsid w:val="00AC624B"/>
    <w:rsid w:val="00AC6462"/>
    <w:rsid w:val="00AC6569"/>
    <w:rsid w:val="00AC68D7"/>
    <w:rsid w:val="00AC68FE"/>
    <w:rsid w:val="00AC6A63"/>
    <w:rsid w:val="00AC6AB4"/>
    <w:rsid w:val="00AC6D64"/>
    <w:rsid w:val="00AC7D1E"/>
    <w:rsid w:val="00AC7EEF"/>
    <w:rsid w:val="00AC7F3A"/>
    <w:rsid w:val="00AD0412"/>
    <w:rsid w:val="00AD0F43"/>
    <w:rsid w:val="00AD10AF"/>
    <w:rsid w:val="00AD1511"/>
    <w:rsid w:val="00AD1753"/>
    <w:rsid w:val="00AD25C6"/>
    <w:rsid w:val="00AD26D6"/>
    <w:rsid w:val="00AD2812"/>
    <w:rsid w:val="00AD2A0D"/>
    <w:rsid w:val="00AD311A"/>
    <w:rsid w:val="00AD3289"/>
    <w:rsid w:val="00AD34EA"/>
    <w:rsid w:val="00AD3665"/>
    <w:rsid w:val="00AD3D90"/>
    <w:rsid w:val="00AD3DCA"/>
    <w:rsid w:val="00AD4265"/>
    <w:rsid w:val="00AD43C4"/>
    <w:rsid w:val="00AD47DB"/>
    <w:rsid w:val="00AD4806"/>
    <w:rsid w:val="00AD4845"/>
    <w:rsid w:val="00AD4A89"/>
    <w:rsid w:val="00AD4B6C"/>
    <w:rsid w:val="00AD4C4B"/>
    <w:rsid w:val="00AD4CED"/>
    <w:rsid w:val="00AD5D54"/>
    <w:rsid w:val="00AD67F4"/>
    <w:rsid w:val="00AD68D6"/>
    <w:rsid w:val="00AD7201"/>
    <w:rsid w:val="00AD74D9"/>
    <w:rsid w:val="00AD7A80"/>
    <w:rsid w:val="00AE0131"/>
    <w:rsid w:val="00AE0335"/>
    <w:rsid w:val="00AE054B"/>
    <w:rsid w:val="00AE0615"/>
    <w:rsid w:val="00AE066A"/>
    <w:rsid w:val="00AE0FAD"/>
    <w:rsid w:val="00AE18A2"/>
    <w:rsid w:val="00AE1E10"/>
    <w:rsid w:val="00AE20DE"/>
    <w:rsid w:val="00AE252F"/>
    <w:rsid w:val="00AE2A48"/>
    <w:rsid w:val="00AE2B78"/>
    <w:rsid w:val="00AE2BFF"/>
    <w:rsid w:val="00AE2CCC"/>
    <w:rsid w:val="00AE3371"/>
    <w:rsid w:val="00AE3395"/>
    <w:rsid w:val="00AE39F6"/>
    <w:rsid w:val="00AE403E"/>
    <w:rsid w:val="00AE438C"/>
    <w:rsid w:val="00AE43C8"/>
    <w:rsid w:val="00AE4662"/>
    <w:rsid w:val="00AE4F36"/>
    <w:rsid w:val="00AE576F"/>
    <w:rsid w:val="00AE5C60"/>
    <w:rsid w:val="00AE5D24"/>
    <w:rsid w:val="00AE61CD"/>
    <w:rsid w:val="00AE6527"/>
    <w:rsid w:val="00AE6C54"/>
    <w:rsid w:val="00AE6CDA"/>
    <w:rsid w:val="00AE702D"/>
    <w:rsid w:val="00AE76F1"/>
    <w:rsid w:val="00AE7D84"/>
    <w:rsid w:val="00AF05F0"/>
    <w:rsid w:val="00AF0831"/>
    <w:rsid w:val="00AF0C2D"/>
    <w:rsid w:val="00AF0F05"/>
    <w:rsid w:val="00AF107E"/>
    <w:rsid w:val="00AF1107"/>
    <w:rsid w:val="00AF132F"/>
    <w:rsid w:val="00AF1977"/>
    <w:rsid w:val="00AF202C"/>
    <w:rsid w:val="00AF2A23"/>
    <w:rsid w:val="00AF2A2B"/>
    <w:rsid w:val="00AF35A4"/>
    <w:rsid w:val="00AF3856"/>
    <w:rsid w:val="00AF4058"/>
    <w:rsid w:val="00AF4373"/>
    <w:rsid w:val="00AF4A39"/>
    <w:rsid w:val="00AF4BD2"/>
    <w:rsid w:val="00AF4D25"/>
    <w:rsid w:val="00AF4D2B"/>
    <w:rsid w:val="00AF4E7B"/>
    <w:rsid w:val="00AF50A5"/>
    <w:rsid w:val="00AF52DB"/>
    <w:rsid w:val="00AF6192"/>
    <w:rsid w:val="00AF61AD"/>
    <w:rsid w:val="00AF63F1"/>
    <w:rsid w:val="00AF63FF"/>
    <w:rsid w:val="00AF64EA"/>
    <w:rsid w:val="00AF68B4"/>
    <w:rsid w:val="00AF6988"/>
    <w:rsid w:val="00AF6A88"/>
    <w:rsid w:val="00AF754F"/>
    <w:rsid w:val="00AF783A"/>
    <w:rsid w:val="00B003BB"/>
    <w:rsid w:val="00B004D3"/>
    <w:rsid w:val="00B00513"/>
    <w:rsid w:val="00B00F53"/>
    <w:rsid w:val="00B01028"/>
    <w:rsid w:val="00B0115D"/>
    <w:rsid w:val="00B012AE"/>
    <w:rsid w:val="00B016F4"/>
    <w:rsid w:val="00B01806"/>
    <w:rsid w:val="00B0184D"/>
    <w:rsid w:val="00B01A76"/>
    <w:rsid w:val="00B01D76"/>
    <w:rsid w:val="00B02217"/>
    <w:rsid w:val="00B0268D"/>
    <w:rsid w:val="00B029DE"/>
    <w:rsid w:val="00B02E10"/>
    <w:rsid w:val="00B0300C"/>
    <w:rsid w:val="00B0323F"/>
    <w:rsid w:val="00B03415"/>
    <w:rsid w:val="00B03C86"/>
    <w:rsid w:val="00B03E19"/>
    <w:rsid w:val="00B041E5"/>
    <w:rsid w:val="00B04449"/>
    <w:rsid w:val="00B04711"/>
    <w:rsid w:val="00B04871"/>
    <w:rsid w:val="00B049B1"/>
    <w:rsid w:val="00B049F5"/>
    <w:rsid w:val="00B05081"/>
    <w:rsid w:val="00B0529B"/>
    <w:rsid w:val="00B05D2C"/>
    <w:rsid w:val="00B05F85"/>
    <w:rsid w:val="00B060FD"/>
    <w:rsid w:val="00B06438"/>
    <w:rsid w:val="00B0658E"/>
    <w:rsid w:val="00B065B1"/>
    <w:rsid w:val="00B06D6A"/>
    <w:rsid w:val="00B06EE3"/>
    <w:rsid w:val="00B076B0"/>
    <w:rsid w:val="00B07ADA"/>
    <w:rsid w:val="00B07C04"/>
    <w:rsid w:val="00B10548"/>
    <w:rsid w:val="00B105BB"/>
    <w:rsid w:val="00B105E2"/>
    <w:rsid w:val="00B10B21"/>
    <w:rsid w:val="00B10B36"/>
    <w:rsid w:val="00B10F9C"/>
    <w:rsid w:val="00B1127E"/>
    <w:rsid w:val="00B11286"/>
    <w:rsid w:val="00B1145A"/>
    <w:rsid w:val="00B11604"/>
    <w:rsid w:val="00B11A20"/>
    <w:rsid w:val="00B11BE2"/>
    <w:rsid w:val="00B11C5B"/>
    <w:rsid w:val="00B11F6F"/>
    <w:rsid w:val="00B11FAD"/>
    <w:rsid w:val="00B12107"/>
    <w:rsid w:val="00B12DE5"/>
    <w:rsid w:val="00B12DF4"/>
    <w:rsid w:val="00B12ED8"/>
    <w:rsid w:val="00B1352B"/>
    <w:rsid w:val="00B13BBA"/>
    <w:rsid w:val="00B14E84"/>
    <w:rsid w:val="00B14F62"/>
    <w:rsid w:val="00B1507D"/>
    <w:rsid w:val="00B158A2"/>
    <w:rsid w:val="00B15930"/>
    <w:rsid w:val="00B15E85"/>
    <w:rsid w:val="00B1679A"/>
    <w:rsid w:val="00B16B9F"/>
    <w:rsid w:val="00B16E64"/>
    <w:rsid w:val="00B17053"/>
    <w:rsid w:val="00B173BD"/>
    <w:rsid w:val="00B17592"/>
    <w:rsid w:val="00B178E5"/>
    <w:rsid w:val="00B20265"/>
    <w:rsid w:val="00B20344"/>
    <w:rsid w:val="00B204E1"/>
    <w:rsid w:val="00B206AF"/>
    <w:rsid w:val="00B2073F"/>
    <w:rsid w:val="00B20CBC"/>
    <w:rsid w:val="00B20DFE"/>
    <w:rsid w:val="00B21961"/>
    <w:rsid w:val="00B219A2"/>
    <w:rsid w:val="00B21CBD"/>
    <w:rsid w:val="00B21ED5"/>
    <w:rsid w:val="00B22024"/>
    <w:rsid w:val="00B225B0"/>
    <w:rsid w:val="00B227FA"/>
    <w:rsid w:val="00B22B1B"/>
    <w:rsid w:val="00B22C10"/>
    <w:rsid w:val="00B22C1A"/>
    <w:rsid w:val="00B22DBD"/>
    <w:rsid w:val="00B2340D"/>
    <w:rsid w:val="00B2361B"/>
    <w:rsid w:val="00B23A30"/>
    <w:rsid w:val="00B242A9"/>
    <w:rsid w:val="00B244F7"/>
    <w:rsid w:val="00B2481C"/>
    <w:rsid w:val="00B24B04"/>
    <w:rsid w:val="00B24B4E"/>
    <w:rsid w:val="00B24C6A"/>
    <w:rsid w:val="00B24D0D"/>
    <w:rsid w:val="00B25294"/>
    <w:rsid w:val="00B254A7"/>
    <w:rsid w:val="00B257C4"/>
    <w:rsid w:val="00B258A5"/>
    <w:rsid w:val="00B260F5"/>
    <w:rsid w:val="00B2615C"/>
    <w:rsid w:val="00B26265"/>
    <w:rsid w:val="00B26400"/>
    <w:rsid w:val="00B2657A"/>
    <w:rsid w:val="00B26C29"/>
    <w:rsid w:val="00B26CF7"/>
    <w:rsid w:val="00B26D8E"/>
    <w:rsid w:val="00B27338"/>
    <w:rsid w:val="00B27500"/>
    <w:rsid w:val="00B27B29"/>
    <w:rsid w:val="00B27E46"/>
    <w:rsid w:val="00B309DD"/>
    <w:rsid w:val="00B30AEF"/>
    <w:rsid w:val="00B30AFF"/>
    <w:rsid w:val="00B30FB8"/>
    <w:rsid w:val="00B32529"/>
    <w:rsid w:val="00B32A9F"/>
    <w:rsid w:val="00B32B14"/>
    <w:rsid w:val="00B32D2E"/>
    <w:rsid w:val="00B32D4E"/>
    <w:rsid w:val="00B32D59"/>
    <w:rsid w:val="00B3318B"/>
    <w:rsid w:val="00B3363A"/>
    <w:rsid w:val="00B33773"/>
    <w:rsid w:val="00B33EFC"/>
    <w:rsid w:val="00B3404C"/>
    <w:rsid w:val="00B34D73"/>
    <w:rsid w:val="00B34EDF"/>
    <w:rsid w:val="00B35031"/>
    <w:rsid w:val="00B3519C"/>
    <w:rsid w:val="00B35253"/>
    <w:rsid w:val="00B35600"/>
    <w:rsid w:val="00B35E60"/>
    <w:rsid w:val="00B3675E"/>
    <w:rsid w:val="00B3676C"/>
    <w:rsid w:val="00B36936"/>
    <w:rsid w:val="00B36B5C"/>
    <w:rsid w:val="00B37744"/>
    <w:rsid w:val="00B37B2F"/>
    <w:rsid w:val="00B37C2D"/>
    <w:rsid w:val="00B40052"/>
    <w:rsid w:val="00B400F1"/>
    <w:rsid w:val="00B403E5"/>
    <w:rsid w:val="00B406AB"/>
    <w:rsid w:val="00B40C95"/>
    <w:rsid w:val="00B40D05"/>
    <w:rsid w:val="00B4104A"/>
    <w:rsid w:val="00B419D5"/>
    <w:rsid w:val="00B41C5B"/>
    <w:rsid w:val="00B422CF"/>
    <w:rsid w:val="00B424F4"/>
    <w:rsid w:val="00B425CA"/>
    <w:rsid w:val="00B427D4"/>
    <w:rsid w:val="00B42815"/>
    <w:rsid w:val="00B428A4"/>
    <w:rsid w:val="00B42F81"/>
    <w:rsid w:val="00B434F1"/>
    <w:rsid w:val="00B43664"/>
    <w:rsid w:val="00B4375C"/>
    <w:rsid w:val="00B43A2C"/>
    <w:rsid w:val="00B43D81"/>
    <w:rsid w:val="00B4437D"/>
    <w:rsid w:val="00B444A9"/>
    <w:rsid w:val="00B4485F"/>
    <w:rsid w:val="00B4489C"/>
    <w:rsid w:val="00B449D4"/>
    <w:rsid w:val="00B44EF7"/>
    <w:rsid w:val="00B45132"/>
    <w:rsid w:val="00B45C94"/>
    <w:rsid w:val="00B46742"/>
    <w:rsid w:val="00B46BB2"/>
    <w:rsid w:val="00B46C53"/>
    <w:rsid w:val="00B46D65"/>
    <w:rsid w:val="00B46D8F"/>
    <w:rsid w:val="00B47061"/>
    <w:rsid w:val="00B47516"/>
    <w:rsid w:val="00B475E7"/>
    <w:rsid w:val="00B477DC"/>
    <w:rsid w:val="00B478C7"/>
    <w:rsid w:val="00B47BA4"/>
    <w:rsid w:val="00B47BC1"/>
    <w:rsid w:val="00B50789"/>
    <w:rsid w:val="00B5080C"/>
    <w:rsid w:val="00B50A69"/>
    <w:rsid w:val="00B50CDA"/>
    <w:rsid w:val="00B50D45"/>
    <w:rsid w:val="00B50EC1"/>
    <w:rsid w:val="00B51434"/>
    <w:rsid w:val="00B514C1"/>
    <w:rsid w:val="00B5150B"/>
    <w:rsid w:val="00B5249F"/>
    <w:rsid w:val="00B52792"/>
    <w:rsid w:val="00B527F0"/>
    <w:rsid w:val="00B5292E"/>
    <w:rsid w:val="00B52BCE"/>
    <w:rsid w:val="00B52E70"/>
    <w:rsid w:val="00B53065"/>
    <w:rsid w:val="00B530C2"/>
    <w:rsid w:val="00B539AB"/>
    <w:rsid w:val="00B53B7F"/>
    <w:rsid w:val="00B53D83"/>
    <w:rsid w:val="00B543D7"/>
    <w:rsid w:val="00B544AA"/>
    <w:rsid w:val="00B546EC"/>
    <w:rsid w:val="00B54858"/>
    <w:rsid w:val="00B54D6B"/>
    <w:rsid w:val="00B55789"/>
    <w:rsid w:val="00B55B04"/>
    <w:rsid w:val="00B565AA"/>
    <w:rsid w:val="00B57555"/>
    <w:rsid w:val="00B57B0C"/>
    <w:rsid w:val="00B57D56"/>
    <w:rsid w:val="00B57D7B"/>
    <w:rsid w:val="00B57E27"/>
    <w:rsid w:val="00B57F84"/>
    <w:rsid w:val="00B6007D"/>
    <w:rsid w:val="00B6022B"/>
    <w:rsid w:val="00B60309"/>
    <w:rsid w:val="00B60EB6"/>
    <w:rsid w:val="00B61443"/>
    <w:rsid w:val="00B61E16"/>
    <w:rsid w:val="00B623A2"/>
    <w:rsid w:val="00B62D08"/>
    <w:rsid w:val="00B62D93"/>
    <w:rsid w:val="00B632E3"/>
    <w:rsid w:val="00B63E70"/>
    <w:rsid w:val="00B6431F"/>
    <w:rsid w:val="00B644BD"/>
    <w:rsid w:val="00B64E9A"/>
    <w:rsid w:val="00B65499"/>
    <w:rsid w:val="00B655BB"/>
    <w:rsid w:val="00B65843"/>
    <w:rsid w:val="00B65B5C"/>
    <w:rsid w:val="00B65CF2"/>
    <w:rsid w:val="00B66068"/>
    <w:rsid w:val="00B66183"/>
    <w:rsid w:val="00B66256"/>
    <w:rsid w:val="00B6644D"/>
    <w:rsid w:val="00B66CEA"/>
    <w:rsid w:val="00B67524"/>
    <w:rsid w:val="00B676F7"/>
    <w:rsid w:val="00B6789F"/>
    <w:rsid w:val="00B67A6B"/>
    <w:rsid w:val="00B705BE"/>
    <w:rsid w:val="00B70716"/>
    <w:rsid w:val="00B70A06"/>
    <w:rsid w:val="00B710E4"/>
    <w:rsid w:val="00B71468"/>
    <w:rsid w:val="00B71552"/>
    <w:rsid w:val="00B7197D"/>
    <w:rsid w:val="00B71A7A"/>
    <w:rsid w:val="00B71B34"/>
    <w:rsid w:val="00B71BAF"/>
    <w:rsid w:val="00B71D82"/>
    <w:rsid w:val="00B71DE9"/>
    <w:rsid w:val="00B722B5"/>
    <w:rsid w:val="00B72716"/>
    <w:rsid w:val="00B72A00"/>
    <w:rsid w:val="00B72DC8"/>
    <w:rsid w:val="00B731BD"/>
    <w:rsid w:val="00B7322E"/>
    <w:rsid w:val="00B73AC4"/>
    <w:rsid w:val="00B73FD2"/>
    <w:rsid w:val="00B744B6"/>
    <w:rsid w:val="00B74AE2"/>
    <w:rsid w:val="00B75237"/>
    <w:rsid w:val="00B7549D"/>
    <w:rsid w:val="00B754B4"/>
    <w:rsid w:val="00B756CB"/>
    <w:rsid w:val="00B758FD"/>
    <w:rsid w:val="00B76016"/>
    <w:rsid w:val="00B7608B"/>
    <w:rsid w:val="00B7631B"/>
    <w:rsid w:val="00B76380"/>
    <w:rsid w:val="00B7649D"/>
    <w:rsid w:val="00B76852"/>
    <w:rsid w:val="00B76A6F"/>
    <w:rsid w:val="00B76ED2"/>
    <w:rsid w:val="00B76F5D"/>
    <w:rsid w:val="00B77221"/>
    <w:rsid w:val="00B80104"/>
    <w:rsid w:val="00B8015F"/>
    <w:rsid w:val="00B80224"/>
    <w:rsid w:val="00B8092B"/>
    <w:rsid w:val="00B80A22"/>
    <w:rsid w:val="00B80AB8"/>
    <w:rsid w:val="00B80F9E"/>
    <w:rsid w:val="00B811A5"/>
    <w:rsid w:val="00B81293"/>
    <w:rsid w:val="00B81D69"/>
    <w:rsid w:val="00B81F59"/>
    <w:rsid w:val="00B82021"/>
    <w:rsid w:val="00B82377"/>
    <w:rsid w:val="00B82596"/>
    <w:rsid w:val="00B82ABD"/>
    <w:rsid w:val="00B82DD1"/>
    <w:rsid w:val="00B82EE2"/>
    <w:rsid w:val="00B830B3"/>
    <w:rsid w:val="00B834B6"/>
    <w:rsid w:val="00B83F37"/>
    <w:rsid w:val="00B84909"/>
    <w:rsid w:val="00B849AB"/>
    <w:rsid w:val="00B84DF3"/>
    <w:rsid w:val="00B84EE9"/>
    <w:rsid w:val="00B84F2E"/>
    <w:rsid w:val="00B84FF0"/>
    <w:rsid w:val="00B8523C"/>
    <w:rsid w:val="00B85848"/>
    <w:rsid w:val="00B8587F"/>
    <w:rsid w:val="00B85924"/>
    <w:rsid w:val="00B8593E"/>
    <w:rsid w:val="00B859E6"/>
    <w:rsid w:val="00B86D98"/>
    <w:rsid w:val="00B87110"/>
    <w:rsid w:val="00B8733A"/>
    <w:rsid w:val="00B87CFB"/>
    <w:rsid w:val="00B900FF"/>
    <w:rsid w:val="00B9025C"/>
    <w:rsid w:val="00B904FB"/>
    <w:rsid w:val="00B90BBC"/>
    <w:rsid w:val="00B90D0E"/>
    <w:rsid w:val="00B90D29"/>
    <w:rsid w:val="00B90EA1"/>
    <w:rsid w:val="00B90F50"/>
    <w:rsid w:val="00B912D5"/>
    <w:rsid w:val="00B91683"/>
    <w:rsid w:val="00B91DC7"/>
    <w:rsid w:val="00B921FE"/>
    <w:rsid w:val="00B9220D"/>
    <w:rsid w:val="00B92538"/>
    <w:rsid w:val="00B92B00"/>
    <w:rsid w:val="00B92C14"/>
    <w:rsid w:val="00B933CD"/>
    <w:rsid w:val="00B93B4D"/>
    <w:rsid w:val="00B93FE7"/>
    <w:rsid w:val="00B94382"/>
    <w:rsid w:val="00B943A5"/>
    <w:rsid w:val="00B9473E"/>
    <w:rsid w:val="00B94EF5"/>
    <w:rsid w:val="00B952D3"/>
    <w:rsid w:val="00B9659D"/>
    <w:rsid w:val="00B9679D"/>
    <w:rsid w:val="00B9693B"/>
    <w:rsid w:val="00B96C1D"/>
    <w:rsid w:val="00B96ED5"/>
    <w:rsid w:val="00B9785D"/>
    <w:rsid w:val="00B97AD1"/>
    <w:rsid w:val="00B97B53"/>
    <w:rsid w:val="00B97C4C"/>
    <w:rsid w:val="00B97E43"/>
    <w:rsid w:val="00BA0517"/>
    <w:rsid w:val="00BA06A8"/>
    <w:rsid w:val="00BA0968"/>
    <w:rsid w:val="00BA0E69"/>
    <w:rsid w:val="00BA0F1C"/>
    <w:rsid w:val="00BA1299"/>
    <w:rsid w:val="00BA1532"/>
    <w:rsid w:val="00BA2619"/>
    <w:rsid w:val="00BA26ED"/>
    <w:rsid w:val="00BA2C43"/>
    <w:rsid w:val="00BA2FE7"/>
    <w:rsid w:val="00BA3420"/>
    <w:rsid w:val="00BA3C9A"/>
    <w:rsid w:val="00BA3F98"/>
    <w:rsid w:val="00BA4071"/>
    <w:rsid w:val="00BA4371"/>
    <w:rsid w:val="00BA4481"/>
    <w:rsid w:val="00BA44DC"/>
    <w:rsid w:val="00BA49A6"/>
    <w:rsid w:val="00BA4BDA"/>
    <w:rsid w:val="00BA5600"/>
    <w:rsid w:val="00BA5AB3"/>
    <w:rsid w:val="00BA5B2E"/>
    <w:rsid w:val="00BA5D49"/>
    <w:rsid w:val="00BA5DE5"/>
    <w:rsid w:val="00BA64BD"/>
    <w:rsid w:val="00BA6968"/>
    <w:rsid w:val="00BA6A25"/>
    <w:rsid w:val="00BA6A2F"/>
    <w:rsid w:val="00BA709E"/>
    <w:rsid w:val="00BA7549"/>
    <w:rsid w:val="00BA7C38"/>
    <w:rsid w:val="00BA7E24"/>
    <w:rsid w:val="00BB0015"/>
    <w:rsid w:val="00BB00D0"/>
    <w:rsid w:val="00BB01ED"/>
    <w:rsid w:val="00BB0663"/>
    <w:rsid w:val="00BB071D"/>
    <w:rsid w:val="00BB0874"/>
    <w:rsid w:val="00BB0FC5"/>
    <w:rsid w:val="00BB104E"/>
    <w:rsid w:val="00BB1A4F"/>
    <w:rsid w:val="00BB2759"/>
    <w:rsid w:val="00BB2769"/>
    <w:rsid w:val="00BB2826"/>
    <w:rsid w:val="00BB29E6"/>
    <w:rsid w:val="00BB2A9E"/>
    <w:rsid w:val="00BB2C91"/>
    <w:rsid w:val="00BB2F1A"/>
    <w:rsid w:val="00BB335D"/>
    <w:rsid w:val="00BB339B"/>
    <w:rsid w:val="00BB3815"/>
    <w:rsid w:val="00BB405D"/>
    <w:rsid w:val="00BB429F"/>
    <w:rsid w:val="00BB4C7E"/>
    <w:rsid w:val="00BB4FE1"/>
    <w:rsid w:val="00BB50ED"/>
    <w:rsid w:val="00BB532F"/>
    <w:rsid w:val="00BB53AD"/>
    <w:rsid w:val="00BB55A4"/>
    <w:rsid w:val="00BB5761"/>
    <w:rsid w:val="00BB5AE5"/>
    <w:rsid w:val="00BB5D22"/>
    <w:rsid w:val="00BB60F2"/>
    <w:rsid w:val="00BB639C"/>
    <w:rsid w:val="00BB6807"/>
    <w:rsid w:val="00BB687B"/>
    <w:rsid w:val="00BB68D4"/>
    <w:rsid w:val="00BB6DB3"/>
    <w:rsid w:val="00BB6E1B"/>
    <w:rsid w:val="00BB7AAE"/>
    <w:rsid w:val="00BB7C62"/>
    <w:rsid w:val="00BB7D07"/>
    <w:rsid w:val="00BC00BB"/>
    <w:rsid w:val="00BC015A"/>
    <w:rsid w:val="00BC06AB"/>
    <w:rsid w:val="00BC0701"/>
    <w:rsid w:val="00BC087C"/>
    <w:rsid w:val="00BC0928"/>
    <w:rsid w:val="00BC0EC8"/>
    <w:rsid w:val="00BC1B88"/>
    <w:rsid w:val="00BC201C"/>
    <w:rsid w:val="00BC203D"/>
    <w:rsid w:val="00BC244C"/>
    <w:rsid w:val="00BC252C"/>
    <w:rsid w:val="00BC26E5"/>
    <w:rsid w:val="00BC28DE"/>
    <w:rsid w:val="00BC2A2E"/>
    <w:rsid w:val="00BC2AA4"/>
    <w:rsid w:val="00BC2AAF"/>
    <w:rsid w:val="00BC2C6E"/>
    <w:rsid w:val="00BC2F6E"/>
    <w:rsid w:val="00BC315D"/>
    <w:rsid w:val="00BC3245"/>
    <w:rsid w:val="00BC3959"/>
    <w:rsid w:val="00BC39E5"/>
    <w:rsid w:val="00BC3A30"/>
    <w:rsid w:val="00BC3A79"/>
    <w:rsid w:val="00BC3E0C"/>
    <w:rsid w:val="00BC3F4F"/>
    <w:rsid w:val="00BC41E9"/>
    <w:rsid w:val="00BC424E"/>
    <w:rsid w:val="00BC442A"/>
    <w:rsid w:val="00BC4622"/>
    <w:rsid w:val="00BC5139"/>
    <w:rsid w:val="00BC55D1"/>
    <w:rsid w:val="00BC5C55"/>
    <w:rsid w:val="00BC5F9C"/>
    <w:rsid w:val="00BC6288"/>
    <w:rsid w:val="00BC67A8"/>
    <w:rsid w:val="00BC6953"/>
    <w:rsid w:val="00BC6D49"/>
    <w:rsid w:val="00BC7900"/>
    <w:rsid w:val="00BC7EDE"/>
    <w:rsid w:val="00BD0789"/>
    <w:rsid w:val="00BD094D"/>
    <w:rsid w:val="00BD0BA8"/>
    <w:rsid w:val="00BD0DD8"/>
    <w:rsid w:val="00BD10AA"/>
    <w:rsid w:val="00BD131B"/>
    <w:rsid w:val="00BD141A"/>
    <w:rsid w:val="00BD1617"/>
    <w:rsid w:val="00BD1677"/>
    <w:rsid w:val="00BD17BB"/>
    <w:rsid w:val="00BD1CB0"/>
    <w:rsid w:val="00BD2080"/>
    <w:rsid w:val="00BD2191"/>
    <w:rsid w:val="00BD22C7"/>
    <w:rsid w:val="00BD27E6"/>
    <w:rsid w:val="00BD3173"/>
    <w:rsid w:val="00BD3186"/>
    <w:rsid w:val="00BD331A"/>
    <w:rsid w:val="00BD3718"/>
    <w:rsid w:val="00BD3947"/>
    <w:rsid w:val="00BD398C"/>
    <w:rsid w:val="00BD4612"/>
    <w:rsid w:val="00BD4747"/>
    <w:rsid w:val="00BD5075"/>
    <w:rsid w:val="00BD5665"/>
    <w:rsid w:val="00BD590A"/>
    <w:rsid w:val="00BD595A"/>
    <w:rsid w:val="00BD5B27"/>
    <w:rsid w:val="00BD5D50"/>
    <w:rsid w:val="00BD5F39"/>
    <w:rsid w:val="00BD6355"/>
    <w:rsid w:val="00BD672F"/>
    <w:rsid w:val="00BD6B26"/>
    <w:rsid w:val="00BD6CB7"/>
    <w:rsid w:val="00BD705F"/>
    <w:rsid w:val="00BD7285"/>
    <w:rsid w:val="00BD74A0"/>
    <w:rsid w:val="00BD7ADC"/>
    <w:rsid w:val="00BD7FB5"/>
    <w:rsid w:val="00BE07B7"/>
    <w:rsid w:val="00BE0903"/>
    <w:rsid w:val="00BE0AD4"/>
    <w:rsid w:val="00BE0ED0"/>
    <w:rsid w:val="00BE1499"/>
    <w:rsid w:val="00BE1C06"/>
    <w:rsid w:val="00BE2853"/>
    <w:rsid w:val="00BE294B"/>
    <w:rsid w:val="00BE2A99"/>
    <w:rsid w:val="00BE379C"/>
    <w:rsid w:val="00BE3B87"/>
    <w:rsid w:val="00BE4689"/>
    <w:rsid w:val="00BE4D61"/>
    <w:rsid w:val="00BE4EF1"/>
    <w:rsid w:val="00BE4F57"/>
    <w:rsid w:val="00BE4FB1"/>
    <w:rsid w:val="00BE5037"/>
    <w:rsid w:val="00BE51F9"/>
    <w:rsid w:val="00BE52A0"/>
    <w:rsid w:val="00BE53E1"/>
    <w:rsid w:val="00BE5435"/>
    <w:rsid w:val="00BE54B7"/>
    <w:rsid w:val="00BE58A4"/>
    <w:rsid w:val="00BE58D1"/>
    <w:rsid w:val="00BE6250"/>
    <w:rsid w:val="00BE62FB"/>
    <w:rsid w:val="00BE6AAC"/>
    <w:rsid w:val="00BE7165"/>
    <w:rsid w:val="00BE7898"/>
    <w:rsid w:val="00BE7A42"/>
    <w:rsid w:val="00BF0273"/>
    <w:rsid w:val="00BF062A"/>
    <w:rsid w:val="00BF0A55"/>
    <w:rsid w:val="00BF0CB5"/>
    <w:rsid w:val="00BF103E"/>
    <w:rsid w:val="00BF18E5"/>
    <w:rsid w:val="00BF1935"/>
    <w:rsid w:val="00BF1C86"/>
    <w:rsid w:val="00BF257C"/>
    <w:rsid w:val="00BF279A"/>
    <w:rsid w:val="00BF2A47"/>
    <w:rsid w:val="00BF2BBE"/>
    <w:rsid w:val="00BF2BFF"/>
    <w:rsid w:val="00BF2CE0"/>
    <w:rsid w:val="00BF2F13"/>
    <w:rsid w:val="00BF2FC9"/>
    <w:rsid w:val="00BF2FCB"/>
    <w:rsid w:val="00BF320C"/>
    <w:rsid w:val="00BF3808"/>
    <w:rsid w:val="00BF47DF"/>
    <w:rsid w:val="00BF4B42"/>
    <w:rsid w:val="00BF4EC2"/>
    <w:rsid w:val="00BF530C"/>
    <w:rsid w:val="00BF588D"/>
    <w:rsid w:val="00BF5A7B"/>
    <w:rsid w:val="00BF5F84"/>
    <w:rsid w:val="00BF63F0"/>
    <w:rsid w:val="00BF6722"/>
    <w:rsid w:val="00BF69CA"/>
    <w:rsid w:val="00BF6BFD"/>
    <w:rsid w:val="00BF7332"/>
    <w:rsid w:val="00BF78F4"/>
    <w:rsid w:val="00BF795D"/>
    <w:rsid w:val="00C002F0"/>
    <w:rsid w:val="00C004A9"/>
    <w:rsid w:val="00C00623"/>
    <w:rsid w:val="00C00C27"/>
    <w:rsid w:val="00C013AA"/>
    <w:rsid w:val="00C01E73"/>
    <w:rsid w:val="00C01F02"/>
    <w:rsid w:val="00C02140"/>
    <w:rsid w:val="00C0238E"/>
    <w:rsid w:val="00C024FA"/>
    <w:rsid w:val="00C02725"/>
    <w:rsid w:val="00C0272B"/>
    <w:rsid w:val="00C02C7F"/>
    <w:rsid w:val="00C02FF4"/>
    <w:rsid w:val="00C030A0"/>
    <w:rsid w:val="00C0320C"/>
    <w:rsid w:val="00C03397"/>
    <w:rsid w:val="00C037C0"/>
    <w:rsid w:val="00C03D9B"/>
    <w:rsid w:val="00C03E0B"/>
    <w:rsid w:val="00C03F73"/>
    <w:rsid w:val="00C03F9A"/>
    <w:rsid w:val="00C03FA0"/>
    <w:rsid w:val="00C042AF"/>
    <w:rsid w:val="00C04328"/>
    <w:rsid w:val="00C04A0C"/>
    <w:rsid w:val="00C04C0C"/>
    <w:rsid w:val="00C04D4B"/>
    <w:rsid w:val="00C05149"/>
    <w:rsid w:val="00C05352"/>
    <w:rsid w:val="00C058A0"/>
    <w:rsid w:val="00C05B5C"/>
    <w:rsid w:val="00C05CF6"/>
    <w:rsid w:val="00C05D10"/>
    <w:rsid w:val="00C05E69"/>
    <w:rsid w:val="00C0629F"/>
    <w:rsid w:val="00C063F4"/>
    <w:rsid w:val="00C064B3"/>
    <w:rsid w:val="00C06640"/>
    <w:rsid w:val="00C06BD1"/>
    <w:rsid w:val="00C06F17"/>
    <w:rsid w:val="00C07041"/>
    <w:rsid w:val="00C070AF"/>
    <w:rsid w:val="00C072D2"/>
    <w:rsid w:val="00C07769"/>
    <w:rsid w:val="00C077EF"/>
    <w:rsid w:val="00C07D97"/>
    <w:rsid w:val="00C07E87"/>
    <w:rsid w:val="00C07FB6"/>
    <w:rsid w:val="00C1036A"/>
    <w:rsid w:val="00C10371"/>
    <w:rsid w:val="00C10760"/>
    <w:rsid w:val="00C10EB4"/>
    <w:rsid w:val="00C10F92"/>
    <w:rsid w:val="00C110AA"/>
    <w:rsid w:val="00C11C23"/>
    <w:rsid w:val="00C11CBF"/>
    <w:rsid w:val="00C11D06"/>
    <w:rsid w:val="00C11EF9"/>
    <w:rsid w:val="00C12056"/>
    <w:rsid w:val="00C12909"/>
    <w:rsid w:val="00C12AAB"/>
    <w:rsid w:val="00C1305A"/>
    <w:rsid w:val="00C133D6"/>
    <w:rsid w:val="00C13647"/>
    <w:rsid w:val="00C13B2D"/>
    <w:rsid w:val="00C13F5B"/>
    <w:rsid w:val="00C1436B"/>
    <w:rsid w:val="00C1455E"/>
    <w:rsid w:val="00C145F7"/>
    <w:rsid w:val="00C1467F"/>
    <w:rsid w:val="00C14728"/>
    <w:rsid w:val="00C14992"/>
    <w:rsid w:val="00C14DE9"/>
    <w:rsid w:val="00C15164"/>
    <w:rsid w:val="00C15C72"/>
    <w:rsid w:val="00C160FF"/>
    <w:rsid w:val="00C1626F"/>
    <w:rsid w:val="00C1672A"/>
    <w:rsid w:val="00C16B72"/>
    <w:rsid w:val="00C16BF9"/>
    <w:rsid w:val="00C16D9B"/>
    <w:rsid w:val="00C1720A"/>
    <w:rsid w:val="00C174FF"/>
    <w:rsid w:val="00C17CD7"/>
    <w:rsid w:val="00C17E06"/>
    <w:rsid w:val="00C17FF7"/>
    <w:rsid w:val="00C200AC"/>
    <w:rsid w:val="00C202AD"/>
    <w:rsid w:val="00C203F5"/>
    <w:rsid w:val="00C206BD"/>
    <w:rsid w:val="00C20A61"/>
    <w:rsid w:val="00C20B74"/>
    <w:rsid w:val="00C20B8A"/>
    <w:rsid w:val="00C213A7"/>
    <w:rsid w:val="00C217B7"/>
    <w:rsid w:val="00C2192A"/>
    <w:rsid w:val="00C21943"/>
    <w:rsid w:val="00C21C1D"/>
    <w:rsid w:val="00C22571"/>
    <w:rsid w:val="00C22E8D"/>
    <w:rsid w:val="00C2379A"/>
    <w:rsid w:val="00C23A05"/>
    <w:rsid w:val="00C23E87"/>
    <w:rsid w:val="00C24140"/>
    <w:rsid w:val="00C24242"/>
    <w:rsid w:val="00C2442C"/>
    <w:rsid w:val="00C24703"/>
    <w:rsid w:val="00C24864"/>
    <w:rsid w:val="00C248EF"/>
    <w:rsid w:val="00C24AE2"/>
    <w:rsid w:val="00C24DF2"/>
    <w:rsid w:val="00C2539F"/>
    <w:rsid w:val="00C258B5"/>
    <w:rsid w:val="00C263DC"/>
    <w:rsid w:val="00C2652B"/>
    <w:rsid w:val="00C267AF"/>
    <w:rsid w:val="00C26FF3"/>
    <w:rsid w:val="00C270A9"/>
    <w:rsid w:val="00C27604"/>
    <w:rsid w:val="00C2776C"/>
    <w:rsid w:val="00C27B71"/>
    <w:rsid w:val="00C27D47"/>
    <w:rsid w:val="00C3014E"/>
    <w:rsid w:val="00C30397"/>
    <w:rsid w:val="00C3070F"/>
    <w:rsid w:val="00C3092F"/>
    <w:rsid w:val="00C3097D"/>
    <w:rsid w:val="00C30EE5"/>
    <w:rsid w:val="00C31109"/>
    <w:rsid w:val="00C31129"/>
    <w:rsid w:val="00C314AD"/>
    <w:rsid w:val="00C31BFF"/>
    <w:rsid w:val="00C322C7"/>
    <w:rsid w:val="00C3238C"/>
    <w:rsid w:val="00C324C8"/>
    <w:rsid w:val="00C32A27"/>
    <w:rsid w:val="00C32D00"/>
    <w:rsid w:val="00C32F2D"/>
    <w:rsid w:val="00C32FDF"/>
    <w:rsid w:val="00C334FA"/>
    <w:rsid w:val="00C337C8"/>
    <w:rsid w:val="00C33AD7"/>
    <w:rsid w:val="00C33FBB"/>
    <w:rsid w:val="00C34AD1"/>
    <w:rsid w:val="00C34B70"/>
    <w:rsid w:val="00C34DAF"/>
    <w:rsid w:val="00C34F7A"/>
    <w:rsid w:val="00C35197"/>
    <w:rsid w:val="00C35243"/>
    <w:rsid w:val="00C35365"/>
    <w:rsid w:val="00C35F1C"/>
    <w:rsid w:val="00C35F79"/>
    <w:rsid w:val="00C362CC"/>
    <w:rsid w:val="00C3671D"/>
    <w:rsid w:val="00C3678E"/>
    <w:rsid w:val="00C367B9"/>
    <w:rsid w:val="00C36D28"/>
    <w:rsid w:val="00C36DAC"/>
    <w:rsid w:val="00C370F7"/>
    <w:rsid w:val="00C37330"/>
    <w:rsid w:val="00C37685"/>
    <w:rsid w:val="00C37FED"/>
    <w:rsid w:val="00C40029"/>
    <w:rsid w:val="00C40032"/>
    <w:rsid w:val="00C403FB"/>
    <w:rsid w:val="00C40B33"/>
    <w:rsid w:val="00C41154"/>
    <w:rsid w:val="00C41A2E"/>
    <w:rsid w:val="00C41AF1"/>
    <w:rsid w:val="00C41BEC"/>
    <w:rsid w:val="00C423B6"/>
    <w:rsid w:val="00C42649"/>
    <w:rsid w:val="00C42821"/>
    <w:rsid w:val="00C42A17"/>
    <w:rsid w:val="00C42B4A"/>
    <w:rsid w:val="00C42C29"/>
    <w:rsid w:val="00C42C4C"/>
    <w:rsid w:val="00C42CCD"/>
    <w:rsid w:val="00C43544"/>
    <w:rsid w:val="00C43619"/>
    <w:rsid w:val="00C43802"/>
    <w:rsid w:val="00C438A5"/>
    <w:rsid w:val="00C438DF"/>
    <w:rsid w:val="00C438FA"/>
    <w:rsid w:val="00C43DAF"/>
    <w:rsid w:val="00C44089"/>
    <w:rsid w:val="00C448FD"/>
    <w:rsid w:val="00C44A80"/>
    <w:rsid w:val="00C44E9A"/>
    <w:rsid w:val="00C44F86"/>
    <w:rsid w:val="00C45061"/>
    <w:rsid w:val="00C45598"/>
    <w:rsid w:val="00C45A2C"/>
    <w:rsid w:val="00C45C13"/>
    <w:rsid w:val="00C45C2D"/>
    <w:rsid w:val="00C45C45"/>
    <w:rsid w:val="00C45D49"/>
    <w:rsid w:val="00C45E98"/>
    <w:rsid w:val="00C45FA6"/>
    <w:rsid w:val="00C45FF8"/>
    <w:rsid w:val="00C465FE"/>
    <w:rsid w:val="00C477C0"/>
    <w:rsid w:val="00C47A12"/>
    <w:rsid w:val="00C47F42"/>
    <w:rsid w:val="00C50111"/>
    <w:rsid w:val="00C501C9"/>
    <w:rsid w:val="00C509D8"/>
    <w:rsid w:val="00C50A67"/>
    <w:rsid w:val="00C50C17"/>
    <w:rsid w:val="00C50D78"/>
    <w:rsid w:val="00C51176"/>
    <w:rsid w:val="00C51AFC"/>
    <w:rsid w:val="00C524E4"/>
    <w:rsid w:val="00C5276D"/>
    <w:rsid w:val="00C52777"/>
    <w:rsid w:val="00C528E2"/>
    <w:rsid w:val="00C52D66"/>
    <w:rsid w:val="00C52F81"/>
    <w:rsid w:val="00C533B6"/>
    <w:rsid w:val="00C53624"/>
    <w:rsid w:val="00C53863"/>
    <w:rsid w:val="00C538AA"/>
    <w:rsid w:val="00C53B18"/>
    <w:rsid w:val="00C53B45"/>
    <w:rsid w:val="00C53E35"/>
    <w:rsid w:val="00C5401F"/>
    <w:rsid w:val="00C5411E"/>
    <w:rsid w:val="00C542C2"/>
    <w:rsid w:val="00C54FD1"/>
    <w:rsid w:val="00C550FF"/>
    <w:rsid w:val="00C558E4"/>
    <w:rsid w:val="00C56072"/>
    <w:rsid w:val="00C56619"/>
    <w:rsid w:val="00C56918"/>
    <w:rsid w:val="00C56FE2"/>
    <w:rsid w:val="00C57AFA"/>
    <w:rsid w:val="00C60127"/>
    <w:rsid w:val="00C60392"/>
    <w:rsid w:val="00C60557"/>
    <w:rsid w:val="00C60571"/>
    <w:rsid w:val="00C605FC"/>
    <w:rsid w:val="00C60685"/>
    <w:rsid w:val="00C607F3"/>
    <w:rsid w:val="00C60877"/>
    <w:rsid w:val="00C608D9"/>
    <w:rsid w:val="00C60DC1"/>
    <w:rsid w:val="00C61380"/>
    <w:rsid w:val="00C613E4"/>
    <w:rsid w:val="00C614F5"/>
    <w:rsid w:val="00C61EAD"/>
    <w:rsid w:val="00C6271A"/>
    <w:rsid w:val="00C62BC4"/>
    <w:rsid w:val="00C62E09"/>
    <w:rsid w:val="00C62FB6"/>
    <w:rsid w:val="00C6311B"/>
    <w:rsid w:val="00C635C0"/>
    <w:rsid w:val="00C6362D"/>
    <w:rsid w:val="00C63CFC"/>
    <w:rsid w:val="00C63E82"/>
    <w:rsid w:val="00C640ED"/>
    <w:rsid w:val="00C64507"/>
    <w:rsid w:val="00C64869"/>
    <w:rsid w:val="00C64949"/>
    <w:rsid w:val="00C64E5B"/>
    <w:rsid w:val="00C6538E"/>
    <w:rsid w:val="00C65576"/>
    <w:rsid w:val="00C658EB"/>
    <w:rsid w:val="00C65B2E"/>
    <w:rsid w:val="00C6645E"/>
    <w:rsid w:val="00C6713B"/>
    <w:rsid w:val="00C676ED"/>
    <w:rsid w:val="00C67769"/>
    <w:rsid w:val="00C67E1E"/>
    <w:rsid w:val="00C70133"/>
    <w:rsid w:val="00C70AC2"/>
    <w:rsid w:val="00C70C93"/>
    <w:rsid w:val="00C71015"/>
    <w:rsid w:val="00C7130D"/>
    <w:rsid w:val="00C7175F"/>
    <w:rsid w:val="00C7194E"/>
    <w:rsid w:val="00C72364"/>
    <w:rsid w:val="00C7279F"/>
    <w:rsid w:val="00C733A6"/>
    <w:rsid w:val="00C733D5"/>
    <w:rsid w:val="00C73695"/>
    <w:rsid w:val="00C73E32"/>
    <w:rsid w:val="00C73ECF"/>
    <w:rsid w:val="00C73FE9"/>
    <w:rsid w:val="00C74041"/>
    <w:rsid w:val="00C7412E"/>
    <w:rsid w:val="00C753E0"/>
    <w:rsid w:val="00C755D7"/>
    <w:rsid w:val="00C75A9A"/>
    <w:rsid w:val="00C76172"/>
    <w:rsid w:val="00C76219"/>
    <w:rsid w:val="00C7649F"/>
    <w:rsid w:val="00C7650F"/>
    <w:rsid w:val="00C76675"/>
    <w:rsid w:val="00C76A3C"/>
    <w:rsid w:val="00C76ED0"/>
    <w:rsid w:val="00C7708F"/>
    <w:rsid w:val="00C77364"/>
    <w:rsid w:val="00C77D5D"/>
    <w:rsid w:val="00C77E6F"/>
    <w:rsid w:val="00C80253"/>
    <w:rsid w:val="00C80613"/>
    <w:rsid w:val="00C80744"/>
    <w:rsid w:val="00C80D83"/>
    <w:rsid w:val="00C81149"/>
    <w:rsid w:val="00C81364"/>
    <w:rsid w:val="00C815B8"/>
    <w:rsid w:val="00C81B6D"/>
    <w:rsid w:val="00C81D9E"/>
    <w:rsid w:val="00C81DF7"/>
    <w:rsid w:val="00C81EDC"/>
    <w:rsid w:val="00C828C4"/>
    <w:rsid w:val="00C828CD"/>
    <w:rsid w:val="00C82AB6"/>
    <w:rsid w:val="00C82D8F"/>
    <w:rsid w:val="00C82E69"/>
    <w:rsid w:val="00C8303C"/>
    <w:rsid w:val="00C83277"/>
    <w:rsid w:val="00C83D95"/>
    <w:rsid w:val="00C83F73"/>
    <w:rsid w:val="00C8442E"/>
    <w:rsid w:val="00C84490"/>
    <w:rsid w:val="00C8471F"/>
    <w:rsid w:val="00C84956"/>
    <w:rsid w:val="00C84C2E"/>
    <w:rsid w:val="00C85040"/>
    <w:rsid w:val="00C85410"/>
    <w:rsid w:val="00C85785"/>
    <w:rsid w:val="00C85B54"/>
    <w:rsid w:val="00C85B9E"/>
    <w:rsid w:val="00C85BB2"/>
    <w:rsid w:val="00C85C29"/>
    <w:rsid w:val="00C860FB"/>
    <w:rsid w:val="00C868B5"/>
    <w:rsid w:val="00C86BDD"/>
    <w:rsid w:val="00C86D37"/>
    <w:rsid w:val="00C87263"/>
    <w:rsid w:val="00C87B09"/>
    <w:rsid w:val="00C87B1D"/>
    <w:rsid w:val="00C90315"/>
    <w:rsid w:val="00C90A20"/>
    <w:rsid w:val="00C90A92"/>
    <w:rsid w:val="00C90B05"/>
    <w:rsid w:val="00C90E1C"/>
    <w:rsid w:val="00C9106E"/>
    <w:rsid w:val="00C911CC"/>
    <w:rsid w:val="00C919AE"/>
    <w:rsid w:val="00C91EB5"/>
    <w:rsid w:val="00C91ED6"/>
    <w:rsid w:val="00C9225D"/>
    <w:rsid w:val="00C92272"/>
    <w:rsid w:val="00C9271A"/>
    <w:rsid w:val="00C93341"/>
    <w:rsid w:val="00C9384D"/>
    <w:rsid w:val="00C93B41"/>
    <w:rsid w:val="00C944DC"/>
    <w:rsid w:val="00C945BD"/>
    <w:rsid w:val="00C9488E"/>
    <w:rsid w:val="00C94A19"/>
    <w:rsid w:val="00C95857"/>
    <w:rsid w:val="00C95926"/>
    <w:rsid w:val="00C95966"/>
    <w:rsid w:val="00C95999"/>
    <w:rsid w:val="00C95BE6"/>
    <w:rsid w:val="00C97217"/>
    <w:rsid w:val="00C9763C"/>
    <w:rsid w:val="00C97666"/>
    <w:rsid w:val="00C977D2"/>
    <w:rsid w:val="00C97CED"/>
    <w:rsid w:val="00CA03EA"/>
    <w:rsid w:val="00CA0764"/>
    <w:rsid w:val="00CA1340"/>
    <w:rsid w:val="00CA1383"/>
    <w:rsid w:val="00CA1680"/>
    <w:rsid w:val="00CA17E6"/>
    <w:rsid w:val="00CA2335"/>
    <w:rsid w:val="00CA273B"/>
    <w:rsid w:val="00CA2ACA"/>
    <w:rsid w:val="00CA3032"/>
    <w:rsid w:val="00CA3256"/>
    <w:rsid w:val="00CA3475"/>
    <w:rsid w:val="00CA37CE"/>
    <w:rsid w:val="00CA3883"/>
    <w:rsid w:val="00CA3CD8"/>
    <w:rsid w:val="00CA3F71"/>
    <w:rsid w:val="00CA40CF"/>
    <w:rsid w:val="00CA4881"/>
    <w:rsid w:val="00CA4CF3"/>
    <w:rsid w:val="00CA4E2C"/>
    <w:rsid w:val="00CA4FD9"/>
    <w:rsid w:val="00CA5241"/>
    <w:rsid w:val="00CA52A0"/>
    <w:rsid w:val="00CA52E9"/>
    <w:rsid w:val="00CA52FD"/>
    <w:rsid w:val="00CA57A4"/>
    <w:rsid w:val="00CA5950"/>
    <w:rsid w:val="00CA6218"/>
    <w:rsid w:val="00CA67EC"/>
    <w:rsid w:val="00CA6D2A"/>
    <w:rsid w:val="00CA6D5D"/>
    <w:rsid w:val="00CA6E74"/>
    <w:rsid w:val="00CA76B7"/>
    <w:rsid w:val="00CA7F84"/>
    <w:rsid w:val="00CA7FF7"/>
    <w:rsid w:val="00CB02C0"/>
    <w:rsid w:val="00CB0365"/>
    <w:rsid w:val="00CB0458"/>
    <w:rsid w:val="00CB0A67"/>
    <w:rsid w:val="00CB0BDA"/>
    <w:rsid w:val="00CB107A"/>
    <w:rsid w:val="00CB1286"/>
    <w:rsid w:val="00CB12A9"/>
    <w:rsid w:val="00CB1BE2"/>
    <w:rsid w:val="00CB1C20"/>
    <w:rsid w:val="00CB2343"/>
    <w:rsid w:val="00CB2549"/>
    <w:rsid w:val="00CB268A"/>
    <w:rsid w:val="00CB26F8"/>
    <w:rsid w:val="00CB271A"/>
    <w:rsid w:val="00CB2AEC"/>
    <w:rsid w:val="00CB300F"/>
    <w:rsid w:val="00CB344A"/>
    <w:rsid w:val="00CB385C"/>
    <w:rsid w:val="00CB3D18"/>
    <w:rsid w:val="00CB407E"/>
    <w:rsid w:val="00CB416C"/>
    <w:rsid w:val="00CB41FD"/>
    <w:rsid w:val="00CB43B5"/>
    <w:rsid w:val="00CB4878"/>
    <w:rsid w:val="00CB489E"/>
    <w:rsid w:val="00CB4ACE"/>
    <w:rsid w:val="00CB4C33"/>
    <w:rsid w:val="00CB5581"/>
    <w:rsid w:val="00CB562F"/>
    <w:rsid w:val="00CB5AE0"/>
    <w:rsid w:val="00CB61D1"/>
    <w:rsid w:val="00CB648D"/>
    <w:rsid w:val="00CB682A"/>
    <w:rsid w:val="00CB68C2"/>
    <w:rsid w:val="00CB6C24"/>
    <w:rsid w:val="00CB6F7F"/>
    <w:rsid w:val="00CB7325"/>
    <w:rsid w:val="00CB79FF"/>
    <w:rsid w:val="00CB7E3C"/>
    <w:rsid w:val="00CB7F41"/>
    <w:rsid w:val="00CC06E6"/>
    <w:rsid w:val="00CC0C0F"/>
    <w:rsid w:val="00CC0E9D"/>
    <w:rsid w:val="00CC1402"/>
    <w:rsid w:val="00CC1841"/>
    <w:rsid w:val="00CC19D6"/>
    <w:rsid w:val="00CC1A24"/>
    <w:rsid w:val="00CC1AEB"/>
    <w:rsid w:val="00CC1E3D"/>
    <w:rsid w:val="00CC2344"/>
    <w:rsid w:val="00CC2453"/>
    <w:rsid w:val="00CC29D2"/>
    <w:rsid w:val="00CC29F8"/>
    <w:rsid w:val="00CC2B94"/>
    <w:rsid w:val="00CC2BF9"/>
    <w:rsid w:val="00CC3253"/>
    <w:rsid w:val="00CC4487"/>
    <w:rsid w:val="00CC457C"/>
    <w:rsid w:val="00CC4711"/>
    <w:rsid w:val="00CC4917"/>
    <w:rsid w:val="00CC4F47"/>
    <w:rsid w:val="00CC5838"/>
    <w:rsid w:val="00CC5979"/>
    <w:rsid w:val="00CC5B1D"/>
    <w:rsid w:val="00CC5BF1"/>
    <w:rsid w:val="00CC5CDE"/>
    <w:rsid w:val="00CC616D"/>
    <w:rsid w:val="00CC623D"/>
    <w:rsid w:val="00CC68F5"/>
    <w:rsid w:val="00CC6F7A"/>
    <w:rsid w:val="00CC7D6C"/>
    <w:rsid w:val="00CD05C3"/>
    <w:rsid w:val="00CD071B"/>
    <w:rsid w:val="00CD0851"/>
    <w:rsid w:val="00CD0C47"/>
    <w:rsid w:val="00CD11A8"/>
    <w:rsid w:val="00CD19F2"/>
    <w:rsid w:val="00CD1C0E"/>
    <w:rsid w:val="00CD2336"/>
    <w:rsid w:val="00CD2B98"/>
    <w:rsid w:val="00CD2C5F"/>
    <w:rsid w:val="00CD2C66"/>
    <w:rsid w:val="00CD2C82"/>
    <w:rsid w:val="00CD2C8E"/>
    <w:rsid w:val="00CD2DF2"/>
    <w:rsid w:val="00CD358A"/>
    <w:rsid w:val="00CD3DC9"/>
    <w:rsid w:val="00CD3F5E"/>
    <w:rsid w:val="00CD40EF"/>
    <w:rsid w:val="00CD456E"/>
    <w:rsid w:val="00CD469B"/>
    <w:rsid w:val="00CD46D4"/>
    <w:rsid w:val="00CD478F"/>
    <w:rsid w:val="00CD489E"/>
    <w:rsid w:val="00CD4C05"/>
    <w:rsid w:val="00CD5450"/>
    <w:rsid w:val="00CD5A12"/>
    <w:rsid w:val="00CD5C2C"/>
    <w:rsid w:val="00CD5E2A"/>
    <w:rsid w:val="00CD6159"/>
    <w:rsid w:val="00CD62F5"/>
    <w:rsid w:val="00CD6407"/>
    <w:rsid w:val="00CD650E"/>
    <w:rsid w:val="00CD6968"/>
    <w:rsid w:val="00CD6C3E"/>
    <w:rsid w:val="00CD6D6F"/>
    <w:rsid w:val="00CD7211"/>
    <w:rsid w:val="00CD7351"/>
    <w:rsid w:val="00CD7423"/>
    <w:rsid w:val="00CD7609"/>
    <w:rsid w:val="00CD7A40"/>
    <w:rsid w:val="00CD7C88"/>
    <w:rsid w:val="00CD7C92"/>
    <w:rsid w:val="00CD7E70"/>
    <w:rsid w:val="00CE04E2"/>
    <w:rsid w:val="00CE09FD"/>
    <w:rsid w:val="00CE0AA1"/>
    <w:rsid w:val="00CE0BB9"/>
    <w:rsid w:val="00CE117D"/>
    <w:rsid w:val="00CE1693"/>
    <w:rsid w:val="00CE18E8"/>
    <w:rsid w:val="00CE1939"/>
    <w:rsid w:val="00CE2AF1"/>
    <w:rsid w:val="00CE2CF9"/>
    <w:rsid w:val="00CE2F2A"/>
    <w:rsid w:val="00CE3CD8"/>
    <w:rsid w:val="00CE406D"/>
    <w:rsid w:val="00CE4282"/>
    <w:rsid w:val="00CE4610"/>
    <w:rsid w:val="00CE4A57"/>
    <w:rsid w:val="00CE4BE7"/>
    <w:rsid w:val="00CE4DDF"/>
    <w:rsid w:val="00CE4E0D"/>
    <w:rsid w:val="00CE5232"/>
    <w:rsid w:val="00CE5C52"/>
    <w:rsid w:val="00CE6132"/>
    <w:rsid w:val="00CE6625"/>
    <w:rsid w:val="00CE7313"/>
    <w:rsid w:val="00CE7FC7"/>
    <w:rsid w:val="00CF00F3"/>
    <w:rsid w:val="00CF0662"/>
    <w:rsid w:val="00CF0B4E"/>
    <w:rsid w:val="00CF0D5A"/>
    <w:rsid w:val="00CF0F50"/>
    <w:rsid w:val="00CF13CF"/>
    <w:rsid w:val="00CF1457"/>
    <w:rsid w:val="00CF1526"/>
    <w:rsid w:val="00CF1578"/>
    <w:rsid w:val="00CF16DC"/>
    <w:rsid w:val="00CF16E2"/>
    <w:rsid w:val="00CF1CC9"/>
    <w:rsid w:val="00CF2069"/>
    <w:rsid w:val="00CF20C6"/>
    <w:rsid w:val="00CF21D1"/>
    <w:rsid w:val="00CF2A1A"/>
    <w:rsid w:val="00CF2D37"/>
    <w:rsid w:val="00CF2EB3"/>
    <w:rsid w:val="00CF2F29"/>
    <w:rsid w:val="00CF3132"/>
    <w:rsid w:val="00CF3692"/>
    <w:rsid w:val="00CF3738"/>
    <w:rsid w:val="00CF3A16"/>
    <w:rsid w:val="00CF3C9C"/>
    <w:rsid w:val="00CF3DFF"/>
    <w:rsid w:val="00CF4266"/>
    <w:rsid w:val="00CF43DC"/>
    <w:rsid w:val="00CF46CB"/>
    <w:rsid w:val="00CF4EAF"/>
    <w:rsid w:val="00CF513D"/>
    <w:rsid w:val="00CF57ED"/>
    <w:rsid w:val="00CF5AC7"/>
    <w:rsid w:val="00CF60B3"/>
    <w:rsid w:val="00CF611D"/>
    <w:rsid w:val="00CF65BC"/>
    <w:rsid w:val="00CF6B55"/>
    <w:rsid w:val="00CF6BA7"/>
    <w:rsid w:val="00CF726C"/>
    <w:rsid w:val="00CF73F6"/>
    <w:rsid w:val="00CF7787"/>
    <w:rsid w:val="00CF7DCF"/>
    <w:rsid w:val="00D00287"/>
    <w:rsid w:val="00D00661"/>
    <w:rsid w:val="00D00922"/>
    <w:rsid w:val="00D018B7"/>
    <w:rsid w:val="00D01992"/>
    <w:rsid w:val="00D01ACC"/>
    <w:rsid w:val="00D01B53"/>
    <w:rsid w:val="00D02029"/>
    <w:rsid w:val="00D0222D"/>
    <w:rsid w:val="00D0226E"/>
    <w:rsid w:val="00D0232D"/>
    <w:rsid w:val="00D02480"/>
    <w:rsid w:val="00D024CE"/>
    <w:rsid w:val="00D02B54"/>
    <w:rsid w:val="00D02D31"/>
    <w:rsid w:val="00D036F5"/>
    <w:rsid w:val="00D03752"/>
    <w:rsid w:val="00D038F6"/>
    <w:rsid w:val="00D03972"/>
    <w:rsid w:val="00D03F46"/>
    <w:rsid w:val="00D0412B"/>
    <w:rsid w:val="00D04238"/>
    <w:rsid w:val="00D04B01"/>
    <w:rsid w:val="00D04D63"/>
    <w:rsid w:val="00D053C5"/>
    <w:rsid w:val="00D057A7"/>
    <w:rsid w:val="00D058C7"/>
    <w:rsid w:val="00D05C23"/>
    <w:rsid w:val="00D05CC0"/>
    <w:rsid w:val="00D05E4A"/>
    <w:rsid w:val="00D06136"/>
    <w:rsid w:val="00D06233"/>
    <w:rsid w:val="00D06BC9"/>
    <w:rsid w:val="00D06E07"/>
    <w:rsid w:val="00D06EEB"/>
    <w:rsid w:val="00D07048"/>
    <w:rsid w:val="00D0746F"/>
    <w:rsid w:val="00D077A0"/>
    <w:rsid w:val="00D10157"/>
    <w:rsid w:val="00D10221"/>
    <w:rsid w:val="00D1027B"/>
    <w:rsid w:val="00D10614"/>
    <w:rsid w:val="00D10898"/>
    <w:rsid w:val="00D1089E"/>
    <w:rsid w:val="00D10BF5"/>
    <w:rsid w:val="00D10C98"/>
    <w:rsid w:val="00D10D0C"/>
    <w:rsid w:val="00D10DCD"/>
    <w:rsid w:val="00D10FEE"/>
    <w:rsid w:val="00D11583"/>
    <w:rsid w:val="00D115A6"/>
    <w:rsid w:val="00D119E4"/>
    <w:rsid w:val="00D11A3F"/>
    <w:rsid w:val="00D11E59"/>
    <w:rsid w:val="00D12748"/>
    <w:rsid w:val="00D1277A"/>
    <w:rsid w:val="00D12A43"/>
    <w:rsid w:val="00D12FC5"/>
    <w:rsid w:val="00D130BE"/>
    <w:rsid w:val="00D13593"/>
    <w:rsid w:val="00D1372F"/>
    <w:rsid w:val="00D13E6B"/>
    <w:rsid w:val="00D13F03"/>
    <w:rsid w:val="00D13F78"/>
    <w:rsid w:val="00D1400C"/>
    <w:rsid w:val="00D1419A"/>
    <w:rsid w:val="00D1438B"/>
    <w:rsid w:val="00D1496F"/>
    <w:rsid w:val="00D14C6C"/>
    <w:rsid w:val="00D14F2D"/>
    <w:rsid w:val="00D154D9"/>
    <w:rsid w:val="00D15587"/>
    <w:rsid w:val="00D155A2"/>
    <w:rsid w:val="00D15661"/>
    <w:rsid w:val="00D1578C"/>
    <w:rsid w:val="00D158A9"/>
    <w:rsid w:val="00D159FA"/>
    <w:rsid w:val="00D15ED7"/>
    <w:rsid w:val="00D16855"/>
    <w:rsid w:val="00D16C57"/>
    <w:rsid w:val="00D16DA0"/>
    <w:rsid w:val="00D16DDB"/>
    <w:rsid w:val="00D16E66"/>
    <w:rsid w:val="00D1756E"/>
    <w:rsid w:val="00D20423"/>
    <w:rsid w:val="00D20B2E"/>
    <w:rsid w:val="00D20EE3"/>
    <w:rsid w:val="00D210F0"/>
    <w:rsid w:val="00D2112C"/>
    <w:rsid w:val="00D2120B"/>
    <w:rsid w:val="00D21CB4"/>
    <w:rsid w:val="00D21D10"/>
    <w:rsid w:val="00D21E76"/>
    <w:rsid w:val="00D224EE"/>
    <w:rsid w:val="00D228C9"/>
    <w:rsid w:val="00D22AE1"/>
    <w:rsid w:val="00D22AFD"/>
    <w:rsid w:val="00D22B19"/>
    <w:rsid w:val="00D22B89"/>
    <w:rsid w:val="00D22DF5"/>
    <w:rsid w:val="00D2339C"/>
    <w:rsid w:val="00D2379D"/>
    <w:rsid w:val="00D23954"/>
    <w:rsid w:val="00D23972"/>
    <w:rsid w:val="00D23B1D"/>
    <w:rsid w:val="00D24050"/>
    <w:rsid w:val="00D24CCA"/>
    <w:rsid w:val="00D24DE8"/>
    <w:rsid w:val="00D2502D"/>
    <w:rsid w:val="00D2502F"/>
    <w:rsid w:val="00D2532A"/>
    <w:rsid w:val="00D255B5"/>
    <w:rsid w:val="00D25684"/>
    <w:rsid w:val="00D25850"/>
    <w:rsid w:val="00D259CC"/>
    <w:rsid w:val="00D25FD1"/>
    <w:rsid w:val="00D26905"/>
    <w:rsid w:val="00D26AD3"/>
    <w:rsid w:val="00D26D5F"/>
    <w:rsid w:val="00D2741B"/>
    <w:rsid w:val="00D27A60"/>
    <w:rsid w:val="00D27AAA"/>
    <w:rsid w:val="00D27C09"/>
    <w:rsid w:val="00D27CDE"/>
    <w:rsid w:val="00D30077"/>
    <w:rsid w:val="00D304DB"/>
    <w:rsid w:val="00D309AB"/>
    <w:rsid w:val="00D3123B"/>
    <w:rsid w:val="00D316B6"/>
    <w:rsid w:val="00D318A3"/>
    <w:rsid w:val="00D31A94"/>
    <w:rsid w:val="00D31C9E"/>
    <w:rsid w:val="00D3239E"/>
    <w:rsid w:val="00D32440"/>
    <w:rsid w:val="00D32F2E"/>
    <w:rsid w:val="00D32FFC"/>
    <w:rsid w:val="00D33646"/>
    <w:rsid w:val="00D33772"/>
    <w:rsid w:val="00D338EB"/>
    <w:rsid w:val="00D33A9C"/>
    <w:rsid w:val="00D33B4F"/>
    <w:rsid w:val="00D34043"/>
    <w:rsid w:val="00D343D6"/>
    <w:rsid w:val="00D34862"/>
    <w:rsid w:val="00D34E4F"/>
    <w:rsid w:val="00D34E8D"/>
    <w:rsid w:val="00D355A4"/>
    <w:rsid w:val="00D3598D"/>
    <w:rsid w:val="00D35D5C"/>
    <w:rsid w:val="00D3602E"/>
    <w:rsid w:val="00D36685"/>
    <w:rsid w:val="00D3677B"/>
    <w:rsid w:val="00D368C6"/>
    <w:rsid w:val="00D36B22"/>
    <w:rsid w:val="00D36C2C"/>
    <w:rsid w:val="00D36DA4"/>
    <w:rsid w:val="00D36DB5"/>
    <w:rsid w:val="00D40079"/>
    <w:rsid w:val="00D4018A"/>
    <w:rsid w:val="00D409CA"/>
    <w:rsid w:val="00D41163"/>
    <w:rsid w:val="00D4143E"/>
    <w:rsid w:val="00D41DB9"/>
    <w:rsid w:val="00D41F5F"/>
    <w:rsid w:val="00D41F65"/>
    <w:rsid w:val="00D422E2"/>
    <w:rsid w:val="00D42928"/>
    <w:rsid w:val="00D42A65"/>
    <w:rsid w:val="00D43407"/>
    <w:rsid w:val="00D43858"/>
    <w:rsid w:val="00D438B5"/>
    <w:rsid w:val="00D43C80"/>
    <w:rsid w:val="00D441C9"/>
    <w:rsid w:val="00D44BF3"/>
    <w:rsid w:val="00D44CB5"/>
    <w:rsid w:val="00D44E33"/>
    <w:rsid w:val="00D44E98"/>
    <w:rsid w:val="00D44EC0"/>
    <w:rsid w:val="00D44FA0"/>
    <w:rsid w:val="00D453A3"/>
    <w:rsid w:val="00D4547C"/>
    <w:rsid w:val="00D4553F"/>
    <w:rsid w:val="00D4554E"/>
    <w:rsid w:val="00D45945"/>
    <w:rsid w:val="00D45BBD"/>
    <w:rsid w:val="00D461F0"/>
    <w:rsid w:val="00D4645B"/>
    <w:rsid w:val="00D4651B"/>
    <w:rsid w:val="00D46574"/>
    <w:rsid w:val="00D468FE"/>
    <w:rsid w:val="00D46F03"/>
    <w:rsid w:val="00D472B6"/>
    <w:rsid w:val="00D47A5E"/>
    <w:rsid w:val="00D47B65"/>
    <w:rsid w:val="00D47E8B"/>
    <w:rsid w:val="00D501B0"/>
    <w:rsid w:val="00D5044D"/>
    <w:rsid w:val="00D5046D"/>
    <w:rsid w:val="00D5062E"/>
    <w:rsid w:val="00D50AD3"/>
    <w:rsid w:val="00D50BD1"/>
    <w:rsid w:val="00D50D8E"/>
    <w:rsid w:val="00D50E6A"/>
    <w:rsid w:val="00D51540"/>
    <w:rsid w:val="00D51655"/>
    <w:rsid w:val="00D51679"/>
    <w:rsid w:val="00D51A43"/>
    <w:rsid w:val="00D51ADB"/>
    <w:rsid w:val="00D51B81"/>
    <w:rsid w:val="00D51BE4"/>
    <w:rsid w:val="00D51EEA"/>
    <w:rsid w:val="00D52992"/>
    <w:rsid w:val="00D53CCE"/>
    <w:rsid w:val="00D54169"/>
    <w:rsid w:val="00D54BAF"/>
    <w:rsid w:val="00D54CFC"/>
    <w:rsid w:val="00D54DA2"/>
    <w:rsid w:val="00D55602"/>
    <w:rsid w:val="00D556C4"/>
    <w:rsid w:val="00D55C1D"/>
    <w:rsid w:val="00D55FB1"/>
    <w:rsid w:val="00D5618D"/>
    <w:rsid w:val="00D5636F"/>
    <w:rsid w:val="00D5672A"/>
    <w:rsid w:val="00D56AB4"/>
    <w:rsid w:val="00D570A2"/>
    <w:rsid w:val="00D57E6C"/>
    <w:rsid w:val="00D60BC0"/>
    <w:rsid w:val="00D61221"/>
    <w:rsid w:val="00D61240"/>
    <w:rsid w:val="00D619B7"/>
    <w:rsid w:val="00D61BCD"/>
    <w:rsid w:val="00D61BD4"/>
    <w:rsid w:val="00D6211A"/>
    <w:rsid w:val="00D62B3F"/>
    <w:rsid w:val="00D62CCC"/>
    <w:rsid w:val="00D62F5B"/>
    <w:rsid w:val="00D630E7"/>
    <w:rsid w:val="00D6324A"/>
    <w:rsid w:val="00D639CC"/>
    <w:rsid w:val="00D63AD8"/>
    <w:rsid w:val="00D63F53"/>
    <w:rsid w:val="00D64643"/>
    <w:rsid w:val="00D647EE"/>
    <w:rsid w:val="00D64CCC"/>
    <w:rsid w:val="00D65347"/>
    <w:rsid w:val="00D654C5"/>
    <w:rsid w:val="00D654DE"/>
    <w:rsid w:val="00D656CE"/>
    <w:rsid w:val="00D6571E"/>
    <w:rsid w:val="00D65771"/>
    <w:rsid w:val="00D65B60"/>
    <w:rsid w:val="00D65CC7"/>
    <w:rsid w:val="00D65D17"/>
    <w:rsid w:val="00D65E1C"/>
    <w:rsid w:val="00D65EC6"/>
    <w:rsid w:val="00D65ECC"/>
    <w:rsid w:val="00D65F74"/>
    <w:rsid w:val="00D66072"/>
    <w:rsid w:val="00D6648D"/>
    <w:rsid w:val="00D66913"/>
    <w:rsid w:val="00D66B0F"/>
    <w:rsid w:val="00D66CD0"/>
    <w:rsid w:val="00D66D9F"/>
    <w:rsid w:val="00D672BE"/>
    <w:rsid w:val="00D674AE"/>
    <w:rsid w:val="00D67A61"/>
    <w:rsid w:val="00D70246"/>
    <w:rsid w:val="00D7035B"/>
    <w:rsid w:val="00D70AD7"/>
    <w:rsid w:val="00D718B5"/>
    <w:rsid w:val="00D721E4"/>
    <w:rsid w:val="00D722F0"/>
    <w:rsid w:val="00D725FE"/>
    <w:rsid w:val="00D72995"/>
    <w:rsid w:val="00D73378"/>
    <w:rsid w:val="00D7369C"/>
    <w:rsid w:val="00D736D1"/>
    <w:rsid w:val="00D739FD"/>
    <w:rsid w:val="00D73FA6"/>
    <w:rsid w:val="00D73FCE"/>
    <w:rsid w:val="00D74755"/>
    <w:rsid w:val="00D74DB8"/>
    <w:rsid w:val="00D753FF"/>
    <w:rsid w:val="00D75F70"/>
    <w:rsid w:val="00D7643D"/>
    <w:rsid w:val="00D76879"/>
    <w:rsid w:val="00D7694C"/>
    <w:rsid w:val="00D76E57"/>
    <w:rsid w:val="00D76F64"/>
    <w:rsid w:val="00D77811"/>
    <w:rsid w:val="00D77A1B"/>
    <w:rsid w:val="00D77A9A"/>
    <w:rsid w:val="00D77B0D"/>
    <w:rsid w:val="00D80AC1"/>
    <w:rsid w:val="00D80DBC"/>
    <w:rsid w:val="00D80E8C"/>
    <w:rsid w:val="00D81B94"/>
    <w:rsid w:val="00D81BE2"/>
    <w:rsid w:val="00D81DE4"/>
    <w:rsid w:val="00D82675"/>
    <w:rsid w:val="00D82AA5"/>
    <w:rsid w:val="00D82C4E"/>
    <w:rsid w:val="00D82EEA"/>
    <w:rsid w:val="00D8397F"/>
    <w:rsid w:val="00D83AD0"/>
    <w:rsid w:val="00D83B6B"/>
    <w:rsid w:val="00D83C72"/>
    <w:rsid w:val="00D83E26"/>
    <w:rsid w:val="00D83FD7"/>
    <w:rsid w:val="00D84140"/>
    <w:rsid w:val="00D84443"/>
    <w:rsid w:val="00D84505"/>
    <w:rsid w:val="00D8479A"/>
    <w:rsid w:val="00D84CA6"/>
    <w:rsid w:val="00D84EC0"/>
    <w:rsid w:val="00D85323"/>
    <w:rsid w:val="00D853D0"/>
    <w:rsid w:val="00D85719"/>
    <w:rsid w:val="00D85839"/>
    <w:rsid w:val="00D85A30"/>
    <w:rsid w:val="00D85DEF"/>
    <w:rsid w:val="00D86110"/>
    <w:rsid w:val="00D86173"/>
    <w:rsid w:val="00D864FD"/>
    <w:rsid w:val="00D86AAC"/>
    <w:rsid w:val="00D86B42"/>
    <w:rsid w:val="00D8700F"/>
    <w:rsid w:val="00D87320"/>
    <w:rsid w:val="00D87395"/>
    <w:rsid w:val="00D87C77"/>
    <w:rsid w:val="00D87D77"/>
    <w:rsid w:val="00D87FB0"/>
    <w:rsid w:val="00D90002"/>
    <w:rsid w:val="00D9055E"/>
    <w:rsid w:val="00D905B0"/>
    <w:rsid w:val="00D90879"/>
    <w:rsid w:val="00D90DF9"/>
    <w:rsid w:val="00D91252"/>
    <w:rsid w:val="00D91300"/>
    <w:rsid w:val="00D91A61"/>
    <w:rsid w:val="00D92574"/>
    <w:rsid w:val="00D929DC"/>
    <w:rsid w:val="00D92DA6"/>
    <w:rsid w:val="00D92EFA"/>
    <w:rsid w:val="00D9319B"/>
    <w:rsid w:val="00D93825"/>
    <w:rsid w:val="00D93874"/>
    <w:rsid w:val="00D93D89"/>
    <w:rsid w:val="00D94087"/>
    <w:rsid w:val="00D940BA"/>
    <w:rsid w:val="00D94412"/>
    <w:rsid w:val="00D947ED"/>
    <w:rsid w:val="00D94A59"/>
    <w:rsid w:val="00D94C0D"/>
    <w:rsid w:val="00D94CE0"/>
    <w:rsid w:val="00D94D08"/>
    <w:rsid w:val="00D954FC"/>
    <w:rsid w:val="00D95671"/>
    <w:rsid w:val="00D958D3"/>
    <w:rsid w:val="00D95E90"/>
    <w:rsid w:val="00D97127"/>
    <w:rsid w:val="00D97271"/>
    <w:rsid w:val="00D97891"/>
    <w:rsid w:val="00D97951"/>
    <w:rsid w:val="00D97D32"/>
    <w:rsid w:val="00D97DA3"/>
    <w:rsid w:val="00DA0649"/>
    <w:rsid w:val="00DA07E3"/>
    <w:rsid w:val="00DA0AE3"/>
    <w:rsid w:val="00DA161E"/>
    <w:rsid w:val="00DA16EA"/>
    <w:rsid w:val="00DA16EE"/>
    <w:rsid w:val="00DA16F3"/>
    <w:rsid w:val="00DA1835"/>
    <w:rsid w:val="00DA208D"/>
    <w:rsid w:val="00DA298B"/>
    <w:rsid w:val="00DA29EE"/>
    <w:rsid w:val="00DA2E6B"/>
    <w:rsid w:val="00DA2F63"/>
    <w:rsid w:val="00DA3091"/>
    <w:rsid w:val="00DA32BF"/>
    <w:rsid w:val="00DA3399"/>
    <w:rsid w:val="00DA3597"/>
    <w:rsid w:val="00DA3784"/>
    <w:rsid w:val="00DA393B"/>
    <w:rsid w:val="00DA4315"/>
    <w:rsid w:val="00DA4C2C"/>
    <w:rsid w:val="00DA5412"/>
    <w:rsid w:val="00DA5459"/>
    <w:rsid w:val="00DA5E92"/>
    <w:rsid w:val="00DA6156"/>
    <w:rsid w:val="00DA62BB"/>
    <w:rsid w:val="00DA68B4"/>
    <w:rsid w:val="00DA6B2F"/>
    <w:rsid w:val="00DA6C30"/>
    <w:rsid w:val="00DA7535"/>
    <w:rsid w:val="00DA7762"/>
    <w:rsid w:val="00DA792E"/>
    <w:rsid w:val="00DA7943"/>
    <w:rsid w:val="00DA7ED8"/>
    <w:rsid w:val="00DA7F2E"/>
    <w:rsid w:val="00DA7F93"/>
    <w:rsid w:val="00DB0014"/>
    <w:rsid w:val="00DB0624"/>
    <w:rsid w:val="00DB0A91"/>
    <w:rsid w:val="00DB0C93"/>
    <w:rsid w:val="00DB0E78"/>
    <w:rsid w:val="00DB1331"/>
    <w:rsid w:val="00DB1C76"/>
    <w:rsid w:val="00DB2301"/>
    <w:rsid w:val="00DB2547"/>
    <w:rsid w:val="00DB2AB3"/>
    <w:rsid w:val="00DB2AF2"/>
    <w:rsid w:val="00DB2F9F"/>
    <w:rsid w:val="00DB32CD"/>
    <w:rsid w:val="00DB3582"/>
    <w:rsid w:val="00DB3E1F"/>
    <w:rsid w:val="00DB4911"/>
    <w:rsid w:val="00DB4BE8"/>
    <w:rsid w:val="00DB4BF7"/>
    <w:rsid w:val="00DB4F8A"/>
    <w:rsid w:val="00DB530F"/>
    <w:rsid w:val="00DB5B50"/>
    <w:rsid w:val="00DB6042"/>
    <w:rsid w:val="00DB6140"/>
    <w:rsid w:val="00DB66C0"/>
    <w:rsid w:val="00DB6833"/>
    <w:rsid w:val="00DB7564"/>
    <w:rsid w:val="00DB77CE"/>
    <w:rsid w:val="00DB7924"/>
    <w:rsid w:val="00DB79A5"/>
    <w:rsid w:val="00DB7C53"/>
    <w:rsid w:val="00DC0A11"/>
    <w:rsid w:val="00DC0C94"/>
    <w:rsid w:val="00DC19E6"/>
    <w:rsid w:val="00DC1AF3"/>
    <w:rsid w:val="00DC1CBE"/>
    <w:rsid w:val="00DC20E5"/>
    <w:rsid w:val="00DC2355"/>
    <w:rsid w:val="00DC2420"/>
    <w:rsid w:val="00DC24CE"/>
    <w:rsid w:val="00DC2E9A"/>
    <w:rsid w:val="00DC2F52"/>
    <w:rsid w:val="00DC3148"/>
    <w:rsid w:val="00DC40BF"/>
    <w:rsid w:val="00DC441D"/>
    <w:rsid w:val="00DC470B"/>
    <w:rsid w:val="00DC4945"/>
    <w:rsid w:val="00DC51F2"/>
    <w:rsid w:val="00DC52A4"/>
    <w:rsid w:val="00DC5574"/>
    <w:rsid w:val="00DC5975"/>
    <w:rsid w:val="00DC5AD8"/>
    <w:rsid w:val="00DC5FEE"/>
    <w:rsid w:val="00DC63D1"/>
    <w:rsid w:val="00DC65E8"/>
    <w:rsid w:val="00DC6C8F"/>
    <w:rsid w:val="00DC6D5D"/>
    <w:rsid w:val="00DC6E8A"/>
    <w:rsid w:val="00DC6F29"/>
    <w:rsid w:val="00DC6F45"/>
    <w:rsid w:val="00DC78FB"/>
    <w:rsid w:val="00DC7A37"/>
    <w:rsid w:val="00DC7B22"/>
    <w:rsid w:val="00DC7DFE"/>
    <w:rsid w:val="00DC7F54"/>
    <w:rsid w:val="00DC7FA5"/>
    <w:rsid w:val="00DD0E5F"/>
    <w:rsid w:val="00DD1052"/>
    <w:rsid w:val="00DD123A"/>
    <w:rsid w:val="00DD1408"/>
    <w:rsid w:val="00DD1710"/>
    <w:rsid w:val="00DD17EC"/>
    <w:rsid w:val="00DD184F"/>
    <w:rsid w:val="00DD1E13"/>
    <w:rsid w:val="00DD1EDA"/>
    <w:rsid w:val="00DD2369"/>
    <w:rsid w:val="00DD2379"/>
    <w:rsid w:val="00DD240F"/>
    <w:rsid w:val="00DD2421"/>
    <w:rsid w:val="00DD293F"/>
    <w:rsid w:val="00DD29CA"/>
    <w:rsid w:val="00DD2A40"/>
    <w:rsid w:val="00DD4B10"/>
    <w:rsid w:val="00DD515C"/>
    <w:rsid w:val="00DD57BC"/>
    <w:rsid w:val="00DD5CA7"/>
    <w:rsid w:val="00DD64DA"/>
    <w:rsid w:val="00DD6504"/>
    <w:rsid w:val="00DD66B2"/>
    <w:rsid w:val="00DD6A94"/>
    <w:rsid w:val="00DD6B7D"/>
    <w:rsid w:val="00DD6B7F"/>
    <w:rsid w:val="00DD73EE"/>
    <w:rsid w:val="00DD7671"/>
    <w:rsid w:val="00DD7C45"/>
    <w:rsid w:val="00DD7E7C"/>
    <w:rsid w:val="00DE00C9"/>
    <w:rsid w:val="00DE024F"/>
    <w:rsid w:val="00DE09E9"/>
    <w:rsid w:val="00DE0A6C"/>
    <w:rsid w:val="00DE0ECE"/>
    <w:rsid w:val="00DE110D"/>
    <w:rsid w:val="00DE1297"/>
    <w:rsid w:val="00DE163C"/>
    <w:rsid w:val="00DE1649"/>
    <w:rsid w:val="00DE166B"/>
    <w:rsid w:val="00DE1FA1"/>
    <w:rsid w:val="00DE2083"/>
    <w:rsid w:val="00DE225B"/>
    <w:rsid w:val="00DE2992"/>
    <w:rsid w:val="00DE2B01"/>
    <w:rsid w:val="00DE2E87"/>
    <w:rsid w:val="00DE3376"/>
    <w:rsid w:val="00DE3546"/>
    <w:rsid w:val="00DE389B"/>
    <w:rsid w:val="00DE3D94"/>
    <w:rsid w:val="00DE45AD"/>
    <w:rsid w:val="00DE46A6"/>
    <w:rsid w:val="00DE47B7"/>
    <w:rsid w:val="00DE47FC"/>
    <w:rsid w:val="00DE4AE4"/>
    <w:rsid w:val="00DE4B43"/>
    <w:rsid w:val="00DE4B6C"/>
    <w:rsid w:val="00DE507C"/>
    <w:rsid w:val="00DE51DB"/>
    <w:rsid w:val="00DE5538"/>
    <w:rsid w:val="00DE5739"/>
    <w:rsid w:val="00DE5B46"/>
    <w:rsid w:val="00DE5B7B"/>
    <w:rsid w:val="00DE5C03"/>
    <w:rsid w:val="00DE61CC"/>
    <w:rsid w:val="00DE6529"/>
    <w:rsid w:val="00DE660F"/>
    <w:rsid w:val="00DE696B"/>
    <w:rsid w:val="00DE725C"/>
    <w:rsid w:val="00DE740D"/>
    <w:rsid w:val="00DE75BA"/>
    <w:rsid w:val="00DE7648"/>
    <w:rsid w:val="00DE769D"/>
    <w:rsid w:val="00DF017D"/>
    <w:rsid w:val="00DF0262"/>
    <w:rsid w:val="00DF053A"/>
    <w:rsid w:val="00DF0BB7"/>
    <w:rsid w:val="00DF0BF0"/>
    <w:rsid w:val="00DF15E2"/>
    <w:rsid w:val="00DF1B6F"/>
    <w:rsid w:val="00DF1EC4"/>
    <w:rsid w:val="00DF202F"/>
    <w:rsid w:val="00DF2086"/>
    <w:rsid w:val="00DF26AF"/>
    <w:rsid w:val="00DF279E"/>
    <w:rsid w:val="00DF2B52"/>
    <w:rsid w:val="00DF2CD3"/>
    <w:rsid w:val="00DF31A5"/>
    <w:rsid w:val="00DF345C"/>
    <w:rsid w:val="00DF3DFC"/>
    <w:rsid w:val="00DF3E9C"/>
    <w:rsid w:val="00DF3EB4"/>
    <w:rsid w:val="00DF40E6"/>
    <w:rsid w:val="00DF5104"/>
    <w:rsid w:val="00DF598C"/>
    <w:rsid w:val="00DF5D2C"/>
    <w:rsid w:val="00DF5E2E"/>
    <w:rsid w:val="00DF6301"/>
    <w:rsid w:val="00DF67B5"/>
    <w:rsid w:val="00DF6C9D"/>
    <w:rsid w:val="00DF6E2A"/>
    <w:rsid w:val="00DF77E0"/>
    <w:rsid w:val="00DF7901"/>
    <w:rsid w:val="00DF79FC"/>
    <w:rsid w:val="00E00339"/>
    <w:rsid w:val="00E006E4"/>
    <w:rsid w:val="00E00BE3"/>
    <w:rsid w:val="00E00E6C"/>
    <w:rsid w:val="00E016A5"/>
    <w:rsid w:val="00E016F2"/>
    <w:rsid w:val="00E01C8E"/>
    <w:rsid w:val="00E01E8E"/>
    <w:rsid w:val="00E0256E"/>
    <w:rsid w:val="00E02778"/>
    <w:rsid w:val="00E02D29"/>
    <w:rsid w:val="00E036CF"/>
    <w:rsid w:val="00E03732"/>
    <w:rsid w:val="00E03CDF"/>
    <w:rsid w:val="00E03D76"/>
    <w:rsid w:val="00E047AB"/>
    <w:rsid w:val="00E051EF"/>
    <w:rsid w:val="00E05401"/>
    <w:rsid w:val="00E054D8"/>
    <w:rsid w:val="00E056B3"/>
    <w:rsid w:val="00E05D32"/>
    <w:rsid w:val="00E05FA7"/>
    <w:rsid w:val="00E06062"/>
    <w:rsid w:val="00E06266"/>
    <w:rsid w:val="00E06485"/>
    <w:rsid w:val="00E0658D"/>
    <w:rsid w:val="00E06777"/>
    <w:rsid w:val="00E069F2"/>
    <w:rsid w:val="00E06F90"/>
    <w:rsid w:val="00E073D6"/>
    <w:rsid w:val="00E074B3"/>
    <w:rsid w:val="00E0795C"/>
    <w:rsid w:val="00E07C24"/>
    <w:rsid w:val="00E105C8"/>
    <w:rsid w:val="00E1072D"/>
    <w:rsid w:val="00E10DCE"/>
    <w:rsid w:val="00E10EDA"/>
    <w:rsid w:val="00E110A5"/>
    <w:rsid w:val="00E1142C"/>
    <w:rsid w:val="00E1198D"/>
    <w:rsid w:val="00E11C5D"/>
    <w:rsid w:val="00E11FE1"/>
    <w:rsid w:val="00E120B4"/>
    <w:rsid w:val="00E1224C"/>
    <w:rsid w:val="00E1236E"/>
    <w:rsid w:val="00E12396"/>
    <w:rsid w:val="00E128AA"/>
    <w:rsid w:val="00E13208"/>
    <w:rsid w:val="00E132CC"/>
    <w:rsid w:val="00E1342F"/>
    <w:rsid w:val="00E13553"/>
    <w:rsid w:val="00E1368F"/>
    <w:rsid w:val="00E13957"/>
    <w:rsid w:val="00E13A74"/>
    <w:rsid w:val="00E13C38"/>
    <w:rsid w:val="00E13C70"/>
    <w:rsid w:val="00E14212"/>
    <w:rsid w:val="00E147C5"/>
    <w:rsid w:val="00E14E25"/>
    <w:rsid w:val="00E1529A"/>
    <w:rsid w:val="00E152E2"/>
    <w:rsid w:val="00E15396"/>
    <w:rsid w:val="00E1562C"/>
    <w:rsid w:val="00E158A9"/>
    <w:rsid w:val="00E15C0F"/>
    <w:rsid w:val="00E15F11"/>
    <w:rsid w:val="00E15FBA"/>
    <w:rsid w:val="00E16415"/>
    <w:rsid w:val="00E16AA1"/>
    <w:rsid w:val="00E16D7C"/>
    <w:rsid w:val="00E16E28"/>
    <w:rsid w:val="00E17589"/>
    <w:rsid w:val="00E17668"/>
    <w:rsid w:val="00E1788A"/>
    <w:rsid w:val="00E179FB"/>
    <w:rsid w:val="00E17A0D"/>
    <w:rsid w:val="00E17A17"/>
    <w:rsid w:val="00E17B3F"/>
    <w:rsid w:val="00E17C3A"/>
    <w:rsid w:val="00E17DB5"/>
    <w:rsid w:val="00E200FE"/>
    <w:rsid w:val="00E20726"/>
    <w:rsid w:val="00E210E7"/>
    <w:rsid w:val="00E21390"/>
    <w:rsid w:val="00E21513"/>
    <w:rsid w:val="00E22FC4"/>
    <w:rsid w:val="00E233CE"/>
    <w:rsid w:val="00E233F0"/>
    <w:rsid w:val="00E23A6E"/>
    <w:rsid w:val="00E23B9B"/>
    <w:rsid w:val="00E23C40"/>
    <w:rsid w:val="00E23FCD"/>
    <w:rsid w:val="00E2431F"/>
    <w:rsid w:val="00E24637"/>
    <w:rsid w:val="00E2469F"/>
    <w:rsid w:val="00E24A49"/>
    <w:rsid w:val="00E24CC8"/>
    <w:rsid w:val="00E24DD3"/>
    <w:rsid w:val="00E24DED"/>
    <w:rsid w:val="00E24FCE"/>
    <w:rsid w:val="00E25018"/>
    <w:rsid w:val="00E2509C"/>
    <w:rsid w:val="00E25745"/>
    <w:rsid w:val="00E25DE9"/>
    <w:rsid w:val="00E25FEA"/>
    <w:rsid w:val="00E263F3"/>
    <w:rsid w:val="00E26615"/>
    <w:rsid w:val="00E267C7"/>
    <w:rsid w:val="00E26D3C"/>
    <w:rsid w:val="00E271C6"/>
    <w:rsid w:val="00E278E8"/>
    <w:rsid w:val="00E278FA"/>
    <w:rsid w:val="00E27C73"/>
    <w:rsid w:val="00E304E5"/>
    <w:rsid w:val="00E3083C"/>
    <w:rsid w:val="00E309DE"/>
    <w:rsid w:val="00E30AC6"/>
    <w:rsid w:val="00E3144A"/>
    <w:rsid w:val="00E31AFE"/>
    <w:rsid w:val="00E31B54"/>
    <w:rsid w:val="00E32C9C"/>
    <w:rsid w:val="00E3352E"/>
    <w:rsid w:val="00E3384B"/>
    <w:rsid w:val="00E33C57"/>
    <w:rsid w:val="00E342A4"/>
    <w:rsid w:val="00E34469"/>
    <w:rsid w:val="00E34884"/>
    <w:rsid w:val="00E34BDF"/>
    <w:rsid w:val="00E34F82"/>
    <w:rsid w:val="00E350BC"/>
    <w:rsid w:val="00E3533B"/>
    <w:rsid w:val="00E3535C"/>
    <w:rsid w:val="00E35933"/>
    <w:rsid w:val="00E35A45"/>
    <w:rsid w:val="00E366AB"/>
    <w:rsid w:val="00E36EBA"/>
    <w:rsid w:val="00E36EDF"/>
    <w:rsid w:val="00E37D07"/>
    <w:rsid w:val="00E405D4"/>
    <w:rsid w:val="00E40A9B"/>
    <w:rsid w:val="00E40D11"/>
    <w:rsid w:val="00E40D76"/>
    <w:rsid w:val="00E411A7"/>
    <w:rsid w:val="00E4129C"/>
    <w:rsid w:val="00E42175"/>
    <w:rsid w:val="00E42249"/>
    <w:rsid w:val="00E427E8"/>
    <w:rsid w:val="00E42C57"/>
    <w:rsid w:val="00E42FF5"/>
    <w:rsid w:val="00E4330D"/>
    <w:rsid w:val="00E43A71"/>
    <w:rsid w:val="00E43B4A"/>
    <w:rsid w:val="00E445C8"/>
    <w:rsid w:val="00E44674"/>
    <w:rsid w:val="00E44CD8"/>
    <w:rsid w:val="00E4572E"/>
    <w:rsid w:val="00E45AAB"/>
    <w:rsid w:val="00E45E20"/>
    <w:rsid w:val="00E462DB"/>
    <w:rsid w:val="00E4649E"/>
    <w:rsid w:val="00E46623"/>
    <w:rsid w:val="00E46C2B"/>
    <w:rsid w:val="00E46D7D"/>
    <w:rsid w:val="00E46FA7"/>
    <w:rsid w:val="00E4715F"/>
    <w:rsid w:val="00E47994"/>
    <w:rsid w:val="00E47B2E"/>
    <w:rsid w:val="00E50440"/>
    <w:rsid w:val="00E50756"/>
    <w:rsid w:val="00E50ADF"/>
    <w:rsid w:val="00E50ED8"/>
    <w:rsid w:val="00E5120F"/>
    <w:rsid w:val="00E513FE"/>
    <w:rsid w:val="00E519F3"/>
    <w:rsid w:val="00E5204A"/>
    <w:rsid w:val="00E5240A"/>
    <w:rsid w:val="00E526A4"/>
    <w:rsid w:val="00E52976"/>
    <w:rsid w:val="00E52D80"/>
    <w:rsid w:val="00E52FED"/>
    <w:rsid w:val="00E5338C"/>
    <w:rsid w:val="00E5352E"/>
    <w:rsid w:val="00E53991"/>
    <w:rsid w:val="00E53DCF"/>
    <w:rsid w:val="00E540C7"/>
    <w:rsid w:val="00E5414C"/>
    <w:rsid w:val="00E544CD"/>
    <w:rsid w:val="00E546B2"/>
    <w:rsid w:val="00E54920"/>
    <w:rsid w:val="00E54950"/>
    <w:rsid w:val="00E54D28"/>
    <w:rsid w:val="00E54DF5"/>
    <w:rsid w:val="00E55168"/>
    <w:rsid w:val="00E55364"/>
    <w:rsid w:val="00E553B9"/>
    <w:rsid w:val="00E553C8"/>
    <w:rsid w:val="00E55937"/>
    <w:rsid w:val="00E55D89"/>
    <w:rsid w:val="00E56747"/>
    <w:rsid w:val="00E568F9"/>
    <w:rsid w:val="00E56FD0"/>
    <w:rsid w:val="00E56FDA"/>
    <w:rsid w:val="00E57109"/>
    <w:rsid w:val="00E5733C"/>
    <w:rsid w:val="00E5766A"/>
    <w:rsid w:val="00E579A1"/>
    <w:rsid w:val="00E60091"/>
    <w:rsid w:val="00E600D8"/>
    <w:rsid w:val="00E6029D"/>
    <w:rsid w:val="00E60654"/>
    <w:rsid w:val="00E608F3"/>
    <w:rsid w:val="00E60E0A"/>
    <w:rsid w:val="00E60FA2"/>
    <w:rsid w:val="00E61401"/>
    <w:rsid w:val="00E61982"/>
    <w:rsid w:val="00E61D50"/>
    <w:rsid w:val="00E61D95"/>
    <w:rsid w:val="00E61E83"/>
    <w:rsid w:val="00E62709"/>
    <w:rsid w:val="00E62863"/>
    <w:rsid w:val="00E630BC"/>
    <w:rsid w:val="00E638C6"/>
    <w:rsid w:val="00E63AAA"/>
    <w:rsid w:val="00E63DA3"/>
    <w:rsid w:val="00E641DC"/>
    <w:rsid w:val="00E64349"/>
    <w:rsid w:val="00E64B52"/>
    <w:rsid w:val="00E652EF"/>
    <w:rsid w:val="00E65BCD"/>
    <w:rsid w:val="00E65CAD"/>
    <w:rsid w:val="00E660B0"/>
    <w:rsid w:val="00E667BB"/>
    <w:rsid w:val="00E67452"/>
    <w:rsid w:val="00E679B1"/>
    <w:rsid w:val="00E67BB8"/>
    <w:rsid w:val="00E67C29"/>
    <w:rsid w:val="00E67EB6"/>
    <w:rsid w:val="00E70062"/>
    <w:rsid w:val="00E70108"/>
    <w:rsid w:val="00E701B9"/>
    <w:rsid w:val="00E701F6"/>
    <w:rsid w:val="00E70246"/>
    <w:rsid w:val="00E70634"/>
    <w:rsid w:val="00E70717"/>
    <w:rsid w:val="00E708D8"/>
    <w:rsid w:val="00E70E3D"/>
    <w:rsid w:val="00E71640"/>
    <w:rsid w:val="00E72075"/>
    <w:rsid w:val="00E7254C"/>
    <w:rsid w:val="00E725EA"/>
    <w:rsid w:val="00E72E92"/>
    <w:rsid w:val="00E73179"/>
    <w:rsid w:val="00E73E58"/>
    <w:rsid w:val="00E743B6"/>
    <w:rsid w:val="00E74812"/>
    <w:rsid w:val="00E74A16"/>
    <w:rsid w:val="00E74B5E"/>
    <w:rsid w:val="00E74D75"/>
    <w:rsid w:val="00E74DB6"/>
    <w:rsid w:val="00E750B4"/>
    <w:rsid w:val="00E7527C"/>
    <w:rsid w:val="00E75A4D"/>
    <w:rsid w:val="00E75A83"/>
    <w:rsid w:val="00E75E0B"/>
    <w:rsid w:val="00E75E35"/>
    <w:rsid w:val="00E76170"/>
    <w:rsid w:val="00E768E2"/>
    <w:rsid w:val="00E772C7"/>
    <w:rsid w:val="00E77C77"/>
    <w:rsid w:val="00E8011F"/>
    <w:rsid w:val="00E8027B"/>
    <w:rsid w:val="00E81173"/>
    <w:rsid w:val="00E811B6"/>
    <w:rsid w:val="00E811C5"/>
    <w:rsid w:val="00E815D2"/>
    <w:rsid w:val="00E81ADD"/>
    <w:rsid w:val="00E829C4"/>
    <w:rsid w:val="00E82A53"/>
    <w:rsid w:val="00E82B57"/>
    <w:rsid w:val="00E82C21"/>
    <w:rsid w:val="00E82EBA"/>
    <w:rsid w:val="00E8386E"/>
    <w:rsid w:val="00E83A1E"/>
    <w:rsid w:val="00E83C01"/>
    <w:rsid w:val="00E83EEA"/>
    <w:rsid w:val="00E849FF"/>
    <w:rsid w:val="00E84C22"/>
    <w:rsid w:val="00E84C52"/>
    <w:rsid w:val="00E84CAA"/>
    <w:rsid w:val="00E84F89"/>
    <w:rsid w:val="00E85A20"/>
    <w:rsid w:val="00E85A59"/>
    <w:rsid w:val="00E85B05"/>
    <w:rsid w:val="00E867A5"/>
    <w:rsid w:val="00E8686A"/>
    <w:rsid w:val="00E869B2"/>
    <w:rsid w:val="00E869BF"/>
    <w:rsid w:val="00E875C3"/>
    <w:rsid w:val="00E87894"/>
    <w:rsid w:val="00E87939"/>
    <w:rsid w:val="00E87EF8"/>
    <w:rsid w:val="00E9044F"/>
    <w:rsid w:val="00E90769"/>
    <w:rsid w:val="00E90DC7"/>
    <w:rsid w:val="00E90F8F"/>
    <w:rsid w:val="00E90FB3"/>
    <w:rsid w:val="00E9127F"/>
    <w:rsid w:val="00E91CB4"/>
    <w:rsid w:val="00E91FFE"/>
    <w:rsid w:val="00E925A8"/>
    <w:rsid w:val="00E9270E"/>
    <w:rsid w:val="00E92A46"/>
    <w:rsid w:val="00E92D44"/>
    <w:rsid w:val="00E92DDD"/>
    <w:rsid w:val="00E92EE5"/>
    <w:rsid w:val="00E92FDD"/>
    <w:rsid w:val="00E932CA"/>
    <w:rsid w:val="00E93755"/>
    <w:rsid w:val="00E93A7B"/>
    <w:rsid w:val="00E93F11"/>
    <w:rsid w:val="00E943DF"/>
    <w:rsid w:val="00E94FA6"/>
    <w:rsid w:val="00E951AD"/>
    <w:rsid w:val="00E9532E"/>
    <w:rsid w:val="00E95489"/>
    <w:rsid w:val="00E95BF5"/>
    <w:rsid w:val="00E962FC"/>
    <w:rsid w:val="00E96724"/>
    <w:rsid w:val="00E967E5"/>
    <w:rsid w:val="00E96967"/>
    <w:rsid w:val="00E96FE3"/>
    <w:rsid w:val="00E97518"/>
    <w:rsid w:val="00E979C2"/>
    <w:rsid w:val="00E97C35"/>
    <w:rsid w:val="00EA02A0"/>
    <w:rsid w:val="00EA05F5"/>
    <w:rsid w:val="00EA05F9"/>
    <w:rsid w:val="00EA08F2"/>
    <w:rsid w:val="00EA0BC5"/>
    <w:rsid w:val="00EA0D7E"/>
    <w:rsid w:val="00EA120A"/>
    <w:rsid w:val="00EA1A5B"/>
    <w:rsid w:val="00EA23D5"/>
    <w:rsid w:val="00EA2777"/>
    <w:rsid w:val="00EA359F"/>
    <w:rsid w:val="00EA362D"/>
    <w:rsid w:val="00EA373F"/>
    <w:rsid w:val="00EA376D"/>
    <w:rsid w:val="00EA3792"/>
    <w:rsid w:val="00EA3D0A"/>
    <w:rsid w:val="00EA41B9"/>
    <w:rsid w:val="00EA4B8A"/>
    <w:rsid w:val="00EA4FE4"/>
    <w:rsid w:val="00EA5471"/>
    <w:rsid w:val="00EA5750"/>
    <w:rsid w:val="00EA5F31"/>
    <w:rsid w:val="00EA600B"/>
    <w:rsid w:val="00EA60D1"/>
    <w:rsid w:val="00EA6433"/>
    <w:rsid w:val="00EA64A4"/>
    <w:rsid w:val="00EA6658"/>
    <w:rsid w:val="00EA6A27"/>
    <w:rsid w:val="00EA6C0F"/>
    <w:rsid w:val="00EA6E69"/>
    <w:rsid w:val="00EA6E8B"/>
    <w:rsid w:val="00EA7021"/>
    <w:rsid w:val="00EA7312"/>
    <w:rsid w:val="00EA73FD"/>
    <w:rsid w:val="00EB0375"/>
    <w:rsid w:val="00EB0600"/>
    <w:rsid w:val="00EB07EB"/>
    <w:rsid w:val="00EB0910"/>
    <w:rsid w:val="00EB0AAF"/>
    <w:rsid w:val="00EB1456"/>
    <w:rsid w:val="00EB1840"/>
    <w:rsid w:val="00EB2009"/>
    <w:rsid w:val="00EB23AC"/>
    <w:rsid w:val="00EB28DF"/>
    <w:rsid w:val="00EB2914"/>
    <w:rsid w:val="00EB3090"/>
    <w:rsid w:val="00EB315F"/>
    <w:rsid w:val="00EB33B4"/>
    <w:rsid w:val="00EB3971"/>
    <w:rsid w:val="00EB3B11"/>
    <w:rsid w:val="00EB3C99"/>
    <w:rsid w:val="00EB4323"/>
    <w:rsid w:val="00EB5200"/>
    <w:rsid w:val="00EB53F9"/>
    <w:rsid w:val="00EB54A8"/>
    <w:rsid w:val="00EB56F7"/>
    <w:rsid w:val="00EB5C14"/>
    <w:rsid w:val="00EB61F6"/>
    <w:rsid w:val="00EB6328"/>
    <w:rsid w:val="00EB638E"/>
    <w:rsid w:val="00EB67DC"/>
    <w:rsid w:val="00EB737D"/>
    <w:rsid w:val="00EB76B0"/>
    <w:rsid w:val="00EC0101"/>
    <w:rsid w:val="00EC028A"/>
    <w:rsid w:val="00EC05EE"/>
    <w:rsid w:val="00EC06CC"/>
    <w:rsid w:val="00EC078B"/>
    <w:rsid w:val="00EC0A35"/>
    <w:rsid w:val="00EC0E4F"/>
    <w:rsid w:val="00EC10F8"/>
    <w:rsid w:val="00EC161C"/>
    <w:rsid w:val="00EC289B"/>
    <w:rsid w:val="00EC28DA"/>
    <w:rsid w:val="00EC29F2"/>
    <w:rsid w:val="00EC2D5A"/>
    <w:rsid w:val="00EC3821"/>
    <w:rsid w:val="00EC3C12"/>
    <w:rsid w:val="00EC3FF9"/>
    <w:rsid w:val="00EC427E"/>
    <w:rsid w:val="00EC42E6"/>
    <w:rsid w:val="00EC4B83"/>
    <w:rsid w:val="00EC4DA8"/>
    <w:rsid w:val="00EC4E61"/>
    <w:rsid w:val="00EC509E"/>
    <w:rsid w:val="00EC50B9"/>
    <w:rsid w:val="00EC526D"/>
    <w:rsid w:val="00EC53DC"/>
    <w:rsid w:val="00EC5845"/>
    <w:rsid w:val="00EC58B6"/>
    <w:rsid w:val="00EC5A07"/>
    <w:rsid w:val="00EC5BDF"/>
    <w:rsid w:val="00EC5D2F"/>
    <w:rsid w:val="00EC5E0A"/>
    <w:rsid w:val="00EC60C4"/>
    <w:rsid w:val="00EC631B"/>
    <w:rsid w:val="00EC6379"/>
    <w:rsid w:val="00EC68E7"/>
    <w:rsid w:val="00EC6DC9"/>
    <w:rsid w:val="00EC6E46"/>
    <w:rsid w:val="00EC7031"/>
    <w:rsid w:val="00EC73A0"/>
    <w:rsid w:val="00EC7466"/>
    <w:rsid w:val="00EC77D3"/>
    <w:rsid w:val="00EC7849"/>
    <w:rsid w:val="00EC7AFE"/>
    <w:rsid w:val="00EC7B5F"/>
    <w:rsid w:val="00EC7EE1"/>
    <w:rsid w:val="00ED045F"/>
    <w:rsid w:val="00ED053E"/>
    <w:rsid w:val="00ED0BCB"/>
    <w:rsid w:val="00ED1A46"/>
    <w:rsid w:val="00ED1A49"/>
    <w:rsid w:val="00ED1F71"/>
    <w:rsid w:val="00ED2166"/>
    <w:rsid w:val="00ED2460"/>
    <w:rsid w:val="00ED2B22"/>
    <w:rsid w:val="00ED2DEC"/>
    <w:rsid w:val="00ED3375"/>
    <w:rsid w:val="00ED3611"/>
    <w:rsid w:val="00ED370E"/>
    <w:rsid w:val="00ED4826"/>
    <w:rsid w:val="00ED5012"/>
    <w:rsid w:val="00ED54AF"/>
    <w:rsid w:val="00ED58C6"/>
    <w:rsid w:val="00ED5C5C"/>
    <w:rsid w:val="00ED5DB6"/>
    <w:rsid w:val="00ED5E06"/>
    <w:rsid w:val="00ED68F0"/>
    <w:rsid w:val="00ED69FF"/>
    <w:rsid w:val="00ED6DB4"/>
    <w:rsid w:val="00ED725A"/>
    <w:rsid w:val="00ED7BB5"/>
    <w:rsid w:val="00ED7FBB"/>
    <w:rsid w:val="00EE02DA"/>
    <w:rsid w:val="00EE0697"/>
    <w:rsid w:val="00EE115A"/>
    <w:rsid w:val="00EE1656"/>
    <w:rsid w:val="00EE16C8"/>
    <w:rsid w:val="00EE19A1"/>
    <w:rsid w:val="00EE242F"/>
    <w:rsid w:val="00EE2639"/>
    <w:rsid w:val="00EE2C14"/>
    <w:rsid w:val="00EE2DE5"/>
    <w:rsid w:val="00EE3542"/>
    <w:rsid w:val="00EE38B7"/>
    <w:rsid w:val="00EE3A1D"/>
    <w:rsid w:val="00EE3B25"/>
    <w:rsid w:val="00EE3D71"/>
    <w:rsid w:val="00EE3E24"/>
    <w:rsid w:val="00EE3ECC"/>
    <w:rsid w:val="00EE43BC"/>
    <w:rsid w:val="00EE4436"/>
    <w:rsid w:val="00EE4838"/>
    <w:rsid w:val="00EE50B7"/>
    <w:rsid w:val="00EE510D"/>
    <w:rsid w:val="00EE53CF"/>
    <w:rsid w:val="00EE5B4E"/>
    <w:rsid w:val="00EE6210"/>
    <w:rsid w:val="00EE6298"/>
    <w:rsid w:val="00EE6363"/>
    <w:rsid w:val="00EE6392"/>
    <w:rsid w:val="00EE643C"/>
    <w:rsid w:val="00EE653A"/>
    <w:rsid w:val="00EE6834"/>
    <w:rsid w:val="00EE6FD1"/>
    <w:rsid w:val="00EE726B"/>
    <w:rsid w:val="00EE72E6"/>
    <w:rsid w:val="00EE782B"/>
    <w:rsid w:val="00EE7CAD"/>
    <w:rsid w:val="00EE7E47"/>
    <w:rsid w:val="00EE7EAE"/>
    <w:rsid w:val="00EF04AA"/>
    <w:rsid w:val="00EF078F"/>
    <w:rsid w:val="00EF0991"/>
    <w:rsid w:val="00EF0BA0"/>
    <w:rsid w:val="00EF0DAC"/>
    <w:rsid w:val="00EF1117"/>
    <w:rsid w:val="00EF1208"/>
    <w:rsid w:val="00EF16BA"/>
    <w:rsid w:val="00EF1C5B"/>
    <w:rsid w:val="00EF1F77"/>
    <w:rsid w:val="00EF2500"/>
    <w:rsid w:val="00EF26D2"/>
    <w:rsid w:val="00EF28D2"/>
    <w:rsid w:val="00EF2A15"/>
    <w:rsid w:val="00EF346A"/>
    <w:rsid w:val="00EF35E9"/>
    <w:rsid w:val="00EF3D61"/>
    <w:rsid w:val="00EF41DF"/>
    <w:rsid w:val="00EF47D7"/>
    <w:rsid w:val="00EF484B"/>
    <w:rsid w:val="00EF4B9B"/>
    <w:rsid w:val="00EF4D47"/>
    <w:rsid w:val="00EF4D52"/>
    <w:rsid w:val="00EF4F21"/>
    <w:rsid w:val="00EF52FA"/>
    <w:rsid w:val="00EF5396"/>
    <w:rsid w:val="00EF5844"/>
    <w:rsid w:val="00EF5CFB"/>
    <w:rsid w:val="00EF5EF3"/>
    <w:rsid w:val="00EF5F26"/>
    <w:rsid w:val="00EF61C4"/>
    <w:rsid w:val="00EF6790"/>
    <w:rsid w:val="00EF6999"/>
    <w:rsid w:val="00EF6A21"/>
    <w:rsid w:val="00EF72DB"/>
    <w:rsid w:val="00EF7368"/>
    <w:rsid w:val="00EF7B31"/>
    <w:rsid w:val="00EF7F42"/>
    <w:rsid w:val="00EF7F72"/>
    <w:rsid w:val="00F002AD"/>
    <w:rsid w:val="00F00534"/>
    <w:rsid w:val="00F00684"/>
    <w:rsid w:val="00F00B1A"/>
    <w:rsid w:val="00F00DDD"/>
    <w:rsid w:val="00F00E79"/>
    <w:rsid w:val="00F010AC"/>
    <w:rsid w:val="00F0116D"/>
    <w:rsid w:val="00F01255"/>
    <w:rsid w:val="00F015D6"/>
    <w:rsid w:val="00F01848"/>
    <w:rsid w:val="00F01AD4"/>
    <w:rsid w:val="00F01D56"/>
    <w:rsid w:val="00F02259"/>
    <w:rsid w:val="00F02553"/>
    <w:rsid w:val="00F02D8D"/>
    <w:rsid w:val="00F02E83"/>
    <w:rsid w:val="00F0340C"/>
    <w:rsid w:val="00F03532"/>
    <w:rsid w:val="00F037E9"/>
    <w:rsid w:val="00F04E7A"/>
    <w:rsid w:val="00F058AC"/>
    <w:rsid w:val="00F05BFA"/>
    <w:rsid w:val="00F05DBC"/>
    <w:rsid w:val="00F05E01"/>
    <w:rsid w:val="00F05F3D"/>
    <w:rsid w:val="00F0608A"/>
    <w:rsid w:val="00F06ADE"/>
    <w:rsid w:val="00F06B85"/>
    <w:rsid w:val="00F06BD6"/>
    <w:rsid w:val="00F07AE2"/>
    <w:rsid w:val="00F07C43"/>
    <w:rsid w:val="00F10239"/>
    <w:rsid w:val="00F103B3"/>
    <w:rsid w:val="00F10876"/>
    <w:rsid w:val="00F10905"/>
    <w:rsid w:val="00F10D39"/>
    <w:rsid w:val="00F10D5B"/>
    <w:rsid w:val="00F10EA3"/>
    <w:rsid w:val="00F10FCE"/>
    <w:rsid w:val="00F11828"/>
    <w:rsid w:val="00F11951"/>
    <w:rsid w:val="00F119E9"/>
    <w:rsid w:val="00F11B41"/>
    <w:rsid w:val="00F11EB7"/>
    <w:rsid w:val="00F12253"/>
    <w:rsid w:val="00F1238E"/>
    <w:rsid w:val="00F125C7"/>
    <w:rsid w:val="00F12687"/>
    <w:rsid w:val="00F12CB6"/>
    <w:rsid w:val="00F12D7B"/>
    <w:rsid w:val="00F12F0B"/>
    <w:rsid w:val="00F136A6"/>
    <w:rsid w:val="00F13759"/>
    <w:rsid w:val="00F1392D"/>
    <w:rsid w:val="00F14035"/>
    <w:rsid w:val="00F142CE"/>
    <w:rsid w:val="00F1445F"/>
    <w:rsid w:val="00F146B9"/>
    <w:rsid w:val="00F1494C"/>
    <w:rsid w:val="00F14B09"/>
    <w:rsid w:val="00F14C6E"/>
    <w:rsid w:val="00F14D2B"/>
    <w:rsid w:val="00F14E45"/>
    <w:rsid w:val="00F14F21"/>
    <w:rsid w:val="00F152E6"/>
    <w:rsid w:val="00F15393"/>
    <w:rsid w:val="00F15731"/>
    <w:rsid w:val="00F160DC"/>
    <w:rsid w:val="00F161EB"/>
    <w:rsid w:val="00F16254"/>
    <w:rsid w:val="00F164FA"/>
    <w:rsid w:val="00F16706"/>
    <w:rsid w:val="00F16D23"/>
    <w:rsid w:val="00F17B39"/>
    <w:rsid w:val="00F17C58"/>
    <w:rsid w:val="00F17E29"/>
    <w:rsid w:val="00F17EDF"/>
    <w:rsid w:val="00F2040B"/>
    <w:rsid w:val="00F20620"/>
    <w:rsid w:val="00F214A6"/>
    <w:rsid w:val="00F21748"/>
    <w:rsid w:val="00F21973"/>
    <w:rsid w:val="00F21BF5"/>
    <w:rsid w:val="00F21D6C"/>
    <w:rsid w:val="00F220FC"/>
    <w:rsid w:val="00F2274B"/>
    <w:rsid w:val="00F22773"/>
    <w:rsid w:val="00F22BFA"/>
    <w:rsid w:val="00F23497"/>
    <w:rsid w:val="00F23816"/>
    <w:rsid w:val="00F23988"/>
    <w:rsid w:val="00F23A81"/>
    <w:rsid w:val="00F23AE9"/>
    <w:rsid w:val="00F2415A"/>
    <w:rsid w:val="00F24472"/>
    <w:rsid w:val="00F2482B"/>
    <w:rsid w:val="00F24B26"/>
    <w:rsid w:val="00F24D16"/>
    <w:rsid w:val="00F250EF"/>
    <w:rsid w:val="00F25BAD"/>
    <w:rsid w:val="00F25C35"/>
    <w:rsid w:val="00F25D20"/>
    <w:rsid w:val="00F2610A"/>
    <w:rsid w:val="00F267B8"/>
    <w:rsid w:val="00F26EE2"/>
    <w:rsid w:val="00F26F10"/>
    <w:rsid w:val="00F27D7E"/>
    <w:rsid w:val="00F30568"/>
    <w:rsid w:val="00F306CC"/>
    <w:rsid w:val="00F307D6"/>
    <w:rsid w:val="00F30942"/>
    <w:rsid w:val="00F30AF0"/>
    <w:rsid w:val="00F30CEE"/>
    <w:rsid w:val="00F30EBA"/>
    <w:rsid w:val="00F313D1"/>
    <w:rsid w:val="00F31E04"/>
    <w:rsid w:val="00F31F41"/>
    <w:rsid w:val="00F320C9"/>
    <w:rsid w:val="00F32395"/>
    <w:rsid w:val="00F32437"/>
    <w:rsid w:val="00F3252F"/>
    <w:rsid w:val="00F32971"/>
    <w:rsid w:val="00F3298A"/>
    <w:rsid w:val="00F32D1C"/>
    <w:rsid w:val="00F33339"/>
    <w:rsid w:val="00F3355B"/>
    <w:rsid w:val="00F33741"/>
    <w:rsid w:val="00F33A81"/>
    <w:rsid w:val="00F33FAB"/>
    <w:rsid w:val="00F342C4"/>
    <w:rsid w:val="00F34C7F"/>
    <w:rsid w:val="00F34E94"/>
    <w:rsid w:val="00F3522F"/>
    <w:rsid w:val="00F353C3"/>
    <w:rsid w:val="00F354C7"/>
    <w:rsid w:val="00F35A54"/>
    <w:rsid w:val="00F35C99"/>
    <w:rsid w:val="00F362CA"/>
    <w:rsid w:val="00F36B49"/>
    <w:rsid w:val="00F3734D"/>
    <w:rsid w:val="00F3743E"/>
    <w:rsid w:val="00F3767A"/>
    <w:rsid w:val="00F3771C"/>
    <w:rsid w:val="00F37ACD"/>
    <w:rsid w:val="00F37C7D"/>
    <w:rsid w:val="00F37D0C"/>
    <w:rsid w:val="00F37D78"/>
    <w:rsid w:val="00F400FC"/>
    <w:rsid w:val="00F4028B"/>
    <w:rsid w:val="00F406A6"/>
    <w:rsid w:val="00F4167D"/>
    <w:rsid w:val="00F42178"/>
    <w:rsid w:val="00F429CE"/>
    <w:rsid w:val="00F42B6A"/>
    <w:rsid w:val="00F42CD4"/>
    <w:rsid w:val="00F43007"/>
    <w:rsid w:val="00F43137"/>
    <w:rsid w:val="00F43B07"/>
    <w:rsid w:val="00F43BC1"/>
    <w:rsid w:val="00F44057"/>
    <w:rsid w:val="00F442B1"/>
    <w:rsid w:val="00F44EF2"/>
    <w:rsid w:val="00F44F6C"/>
    <w:rsid w:val="00F450FB"/>
    <w:rsid w:val="00F451CD"/>
    <w:rsid w:val="00F45325"/>
    <w:rsid w:val="00F457C9"/>
    <w:rsid w:val="00F45B4A"/>
    <w:rsid w:val="00F45D50"/>
    <w:rsid w:val="00F45E80"/>
    <w:rsid w:val="00F46BA0"/>
    <w:rsid w:val="00F46FB1"/>
    <w:rsid w:val="00F46FF6"/>
    <w:rsid w:val="00F47649"/>
    <w:rsid w:val="00F47674"/>
    <w:rsid w:val="00F47EA4"/>
    <w:rsid w:val="00F47F74"/>
    <w:rsid w:val="00F50196"/>
    <w:rsid w:val="00F501B1"/>
    <w:rsid w:val="00F503A8"/>
    <w:rsid w:val="00F50758"/>
    <w:rsid w:val="00F5085F"/>
    <w:rsid w:val="00F5087C"/>
    <w:rsid w:val="00F508CE"/>
    <w:rsid w:val="00F509A6"/>
    <w:rsid w:val="00F50BA1"/>
    <w:rsid w:val="00F51CE3"/>
    <w:rsid w:val="00F523A9"/>
    <w:rsid w:val="00F52CD8"/>
    <w:rsid w:val="00F52D77"/>
    <w:rsid w:val="00F52E3D"/>
    <w:rsid w:val="00F52FF2"/>
    <w:rsid w:val="00F53968"/>
    <w:rsid w:val="00F53CC7"/>
    <w:rsid w:val="00F53F63"/>
    <w:rsid w:val="00F540F8"/>
    <w:rsid w:val="00F5452A"/>
    <w:rsid w:val="00F5479B"/>
    <w:rsid w:val="00F54D01"/>
    <w:rsid w:val="00F55079"/>
    <w:rsid w:val="00F5522D"/>
    <w:rsid w:val="00F55B5C"/>
    <w:rsid w:val="00F56BE2"/>
    <w:rsid w:val="00F56C13"/>
    <w:rsid w:val="00F5707B"/>
    <w:rsid w:val="00F57A96"/>
    <w:rsid w:val="00F57F32"/>
    <w:rsid w:val="00F6014C"/>
    <w:rsid w:val="00F6042D"/>
    <w:rsid w:val="00F604E5"/>
    <w:rsid w:val="00F60F97"/>
    <w:rsid w:val="00F61BD4"/>
    <w:rsid w:val="00F61E27"/>
    <w:rsid w:val="00F623E5"/>
    <w:rsid w:val="00F62449"/>
    <w:rsid w:val="00F6247F"/>
    <w:rsid w:val="00F62B21"/>
    <w:rsid w:val="00F62C12"/>
    <w:rsid w:val="00F62F15"/>
    <w:rsid w:val="00F6302D"/>
    <w:rsid w:val="00F630B9"/>
    <w:rsid w:val="00F6321F"/>
    <w:rsid w:val="00F645FC"/>
    <w:rsid w:val="00F649C7"/>
    <w:rsid w:val="00F64EE5"/>
    <w:rsid w:val="00F65434"/>
    <w:rsid w:val="00F657EA"/>
    <w:rsid w:val="00F65848"/>
    <w:rsid w:val="00F65BBA"/>
    <w:rsid w:val="00F660FD"/>
    <w:rsid w:val="00F66159"/>
    <w:rsid w:val="00F6621F"/>
    <w:rsid w:val="00F663F9"/>
    <w:rsid w:val="00F6694D"/>
    <w:rsid w:val="00F66B4E"/>
    <w:rsid w:val="00F66CBD"/>
    <w:rsid w:val="00F671B8"/>
    <w:rsid w:val="00F67671"/>
    <w:rsid w:val="00F676CC"/>
    <w:rsid w:val="00F6774C"/>
    <w:rsid w:val="00F70AF3"/>
    <w:rsid w:val="00F70C2F"/>
    <w:rsid w:val="00F71086"/>
    <w:rsid w:val="00F7189C"/>
    <w:rsid w:val="00F718C0"/>
    <w:rsid w:val="00F71FAC"/>
    <w:rsid w:val="00F72016"/>
    <w:rsid w:val="00F7203E"/>
    <w:rsid w:val="00F720A4"/>
    <w:rsid w:val="00F720FA"/>
    <w:rsid w:val="00F7242A"/>
    <w:rsid w:val="00F72762"/>
    <w:rsid w:val="00F73574"/>
    <w:rsid w:val="00F736E3"/>
    <w:rsid w:val="00F7382F"/>
    <w:rsid w:val="00F73D9D"/>
    <w:rsid w:val="00F7483D"/>
    <w:rsid w:val="00F74ABF"/>
    <w:rsid w:val="00F74D16"/>
    <w:rsid w:val="00F7513A"/>
    <w:rsid w:val="00F75424"/>
    <w:rsid w:val="00F75509"/>
    <w:rsid w:val="00F75A13"/>
    <w:rsid w:val="00F75BBC"/>
    <w:rsid w:val="00F75EE4"/>
    <w:rsid w:val="00F7617C"/>
    <w:rsid w:val="00F762F1"/>
    <w:rsid w:val="00F764B7"/>
    <w:rsid w:val="00F764D0"/>
    <w:rsid w:val="00F76519"/>
    <w:rsid w:val="00F7689B"/>
    <w:rsid w:val="00F76F88"/>
    <w:rsid w:val="00F771A8"/>
    <w:rsid w:val="00F77313"/>
    <w:rsid w:val="00F77419"/>
    <w:rsid w:val="00F77697"/>
    <w:rsid w:val="00F77B10"/>
    <w:rsid w:val="00F800F6"/>
    <w:rsid w:val="00F803DF"/>
    <w:rsid w:val="00F80639"/>
    <w:rsid w:val="00F80A0F"/>
    <w:rsid w:val="00F80C32"/>
    <w:rsid w:val="00F80C40"/>
    <w:rsid w:val="00F80C65"/>
    <w:rsid w:val="00F80D82"/>
    <w:rsid w:val="00F80DA0"/>
    <w:rsid w:val="00F813F3"/>
    <w:rsid w:val="00F8142D"/>
    <w:rsid w:val="00F81878"/>
    <w:rsid w:val="00F81CD7"/>
    <w:rsid w:val="00F8205E"/>
    <w:rsid w:val="00F82C89"/>
    <w:rsid w:val="00F82EAF"/>
    <w:rsid w:val="00F83142"/>
    <w:rsid w:val="00F83159"/>
    <w:rsid w:val="00F83621"/>
    <w:rsid w:val="00F84164"/>
    <w:rsid w:val="00F842F8"/>
    <w:rsid w:val="00F8498D"/>
    <w:rsid w:val="00F849A1"/>
    <w:rsid w:val="00F84A48"/>
    <w:rsid w:val="00F84E2F"/>
    <w:rsid w:val="00F8509B"/>
    <w:rsid w:val="00F8574D"/>
    <w:rsid w:val="00F85818"/>
    <w:rsid w:val="00F8593F"/>
    <w:rsid w:val="00F85EE9"/>
    <w:rsid w:val="00F85F72"/>
    <w:rsid w:val="00F85FB5"/>
    <w:rsid w:val="00F86243"/>
    <w:rsid w:val="00F8674B"/>
    <w:rsid w:val="00F86891"/>
    <w:rsid w:val="00F8697C"/>
    <w:rsid w:val="00F87097"/>
    <w:rsid w:val="00F872AA"/>
    <w:rsid w:val="00F8745D"/>
    <w:rsid w:val="00F87A16"/>
    <w:rsid w:val="00F87AF0"/>
    <w:rsid w:val="00F87B2E"/>
    <w:rsid w:val="00F90289"/>
    <w:rsid w:val="00F90508"/>
    <w:rsid w:val="00F907C8"/>
    <w:rsid w:val="00F908BE"/>
    <w:rsid w:val="00F90B80"/>
    <w:rsid w:val="00F9116F"/>
    <w:rsid w:val="00F9177C"/>
    <w:rsid w:val="00F917A7"/>
    <w:rsid w:val="00F91A97"/>
    <w:rsid w:val="00F91B18"/>
    <w:rsid w:val="00F9219D"/>
    <w:rsid w:val="00F92B19"/>
    <w:rsid w:val="00F93F02"/>
    <w:rsid w:val="00F94097"/>
    <w:rsid w:val="00F94113"/>
    <w:rsid w:val="00F94FFE"/>
    <w:rsid w:val="00F95355"/>
    <w:rsid w:val="00F9555A"/>
    <w:rsid w:val="00F95C4E"/>
    <w:rsid w:val="00F95D20"/>
    <w:rsid w:val="00F96026"/>
    <w:rsid w:val="00F9607F"/>
    <w:rsid w:val="00F9670B"/>
    <w:rsid w:val="00F9679C"/>
    <w:rsid w:val="00F967C9"/>
    <w:rsid w:val="00F97197"/>
    <w:rsid w:val="00F971DD"/>
    <w:rsid w:val="00F97284"/>
    <w:rsid w:val="00F975A4"/>
    <w:rsid w:val="00F976CF"/>
    <w:rsid w:val="00F979E9"/>
    <w:rsid w:val="00F979FA"/>
    <w:rsid w:val="00F97AC0"/>
    <w:rsid w:val="00F97BB3"/>
    <w:rsid w:val="00FA0699"/>
    <w:rsid w:val="00FA0CBB"/>
    <w:rsid w:val="00FA0CED"/>
    <w:rsid w:val="00FA0E74"/>
    <w:rsid w:val="00FA0FC2"/>
    <w:rsid w:val="00FA1299"/>
    <w:rsid w:val="00FA15E3"/>
    <w:rsid w:val="00FA18C0"/>
    <w:rsid w:val="00FA1B23"/>
    <w:rsid w:val="00FA2192"/>
    <w:rsid w:val="00FA275D"/>
    <w:rsid w:val="00FA27D6"/>
    <w:rsid w:val="00FA2F9A"/>
    <w:rsid w:val="00FA322E"/>
    <w:rsid w:val="00FA33B8"/>
    <w:rsid w:val="00FA39A2"/>
    <w:rsid w:val="00FA3B37"/>
    <w:rsid w:val="00FA3EAD"/>
    <w:rsid w:val="00FA4482"/>
    <w:rsid w:val="00FA4B5D"/>
    <w:rsid w:val="00FA4BE8"/>
    <w:rsid w:val="00FA50F5"/>
    <w:rsid w:val="00FA5416"/>
    <w:rsid w:val="00FA57E7"/>
    <w:rsid w:val="00FA5828"/>
    <w:rsid w:val="00FA5890"/>
    <w:rsid w:val="00FA5A81"/>
    <w:rsid w:val="00FA64C0"/>
    <w:rsid w:val="00FA6B21"/>
    <w:rsid w:val="00FA6DB0"/>
    <w:rsid w:val="00FA6E98"/>
    <w:rsid w:val="00FA7061"/>
    <w:rsid w:val="00FA70E8"/>
    <w:rsid w:val="00FA747D"/>
    <w:rsid w:val="00FA7A36"/>
    <w:rsid w:val="00FA7E7E"/>
    <w:rsid w:val="00FB012D"/>
    <w:rsid w:val="00FB1025"/>
    <w:rsid w:val="00FB11AC"/>
    <w:rsid w:val="00FB1D1B"/>
    <w:rsid w:val="00FB242A"/>
    <w:rsid w:val="00FB2AAC"/>
    <w:rsid w:val="00FB2B8A"/>
    <w:rsid w:val="00FB2D3E"/>
    <w:rsid w:val="00FB34D8"/>
    <w:rsid w:val="00FB3795"/>
    <w:rsid w:val="00FB3A1A"/>
    <w:rsid w:val="00FB40CE"/>
    <w:rsid w:val="00FB414B"/>
    <w:rsid w:val="00FB41C1"/>
    <w:rsid w:val="00FB506C"/>
    <w:rsid w:val="00FB512A"/>
    <w:rsid w:val="00FB531B"/>
    <w:rsid w:val="00FB557B"/>
    <w:rsid w:val="00FB558B"/>
    <w:rsid w:val="00FB55B6"/>
    <w:rsid w:val="00FB59C1"/>
    <w:rsid w:val="00FB5D24"/>
    <w:rsid w:val="00FB6104"/>
    <w:rsid w:val="00FB715D"/>
    <w:rsid w:val="00FB725B"/>
    <w:rsid w:val="00FB7383"/>
    <w:rsid w:val="00FB739F"/>
    <w:rsid w:val="00FB7556"/>
    <w:rsid w:val="00FB77CC"/>
    <w:rsid w:val="00FC03C9"/>
    <w:rsid w:val="00FC04F2"/>
    <w:rsid w:val="00FC0823"/>
    <w:rsid w:val="00FC1003"/>
    <w:rsid w:val="00FC1059"/>
    <w:rsid w:val="00FC11EA"/>
    <w:rsid w:val="00FC12A1"/>
    <w:rsid w:val="00FC1A96"/>
    <w:rsid w:val="00FC1B9C"/>
    <w:rsid w:val="00FC2044"/>
    <w:rsid w:val="00FC2532"/>
    <w:rsid w:val="00FC2695"/>
    <w:rsid w:val="00FC299B"/>
    <w:rsid w:val="00FC2CB1"/>
    <w:rsid w:val="00FC2ED4"/>
    <w:rsid w:val="00FC2FA3"/>
    <w:rsid w:val="00FC3175"/>
    <w:rsid w:val="00FC3208"/>
    <w:rsid w:val="00FC4047"/>
    <w:rsid w:val="00FC406D"/>
    <w:rsid w:val="00FC43D8"/>
    <w:rsid w:val="00FC475E"/>
    <w:rsid w:val="00FC4E9C"/>
    <w:rsid w:val="00FC5144"/>
    <w:rsid w:val="00FC53F6"/>
    <w:rsid w:val="00FC540A"/>
    <w:rsid w:val="00FC5A8F"/>
    <w:rsid w:val="00FC62B8"/>
    <w:rsid w:val="00FC63B5"/>
    <w:rsid w:val="00FC66BC"/>
    <w:rsid w:val="00FC69A0"/>
    <w:rsid w:val="00FC6D4F"/>
    <w:rsid w:val="00FC70B7"/>
    <w:rsid w:val="00FC7503"/>
    <w:rsid w:val="00FC7988"/>
    <w:rsid w:val="00FC7B76"/>
    <w:rsid w:val="00FC7B8D"/>
    <w:rsid w:val="00FC7D1A"/>
    <w:rsid w:val="00FD00F2"/>
    <w:rsid w:val="00FD05C2"/>
    <w:rsid w:val="00FD0807"/>
    <w:rsid w:val="00FD091D"/>
    <w:rsid w:val="00FD09F1"/>
    <w:rsid w:val="00FD136A"/>
    <w:rsid w:val="00FD171F"/>
    <w:rsid w:val="00FD1900"/>
    <w:rsid w:val="00FD2447"/>
    <w:rsid w:val="00FD281D"/>
    <w:rsid w:val="00FD2C5D"/>
    <w:rsid w:val="00FD2EB1"/>
    <w:rsid w:val="00FD330F"/>
    <w:rsid w:val="00FD39F7"/>
    <w:rsid w:val="00FD3BD2"/>
    <w:rsid w:val="00FD3EA7"/>
    <w:rsid w:val="00FD4506"/>
    <w:rsid w:val="00FD4B87"/>
    <w:rsid w:val="00FD4D89"/>
    <w:rsid w:val="00FD4E63"/>
    <w:rsid w:val="00FD4EC3"/>
    <w:rsid w:val="00FD4EFA"/>
    <w:rsid w:val="00FD5498"/>
    <w:rsid w:val="00FD5B7C"/>
    <w:rsid w:val="00FD5F90"/>
    <w:rsid w:val="00FD63DC"/>
    <w:rsid w:val="00FD6914"/>
    <w:rsid w:val="00FD69B9"/>
    <w:rsid w:val="00FD6A79"/>
    <w:rsid w:val="00FD7A1A"/>
    <w:rsid w:val="00FD7B3C"/>
    <w:rsid w:val="00FE003F"/>
    <w:rsid w:val="00FE0471"/>
    <w:rsid w:val="00FE0556"/>
    <w:rsid w:val="00FE1278"/>
    <w:rsid w:val="00FE1287"/>
    <w:rsid w:val="00FE15B6"/>
    <w:rsid w:val="00FE15FA"/>
    <w:rsid w:val="00FE173A"/>
    <w:rsid w:val="00FE2022"/>
    <w:rsid w:val="00FE2394"/>
    <w:rsid w:val="00FE262A"/>
    <w:rsid w:val="00FE2AC0"/>
    <w:rsid w:val="00FE2FDE"/>
    <w:rsid w:val="00FE3A7B"/>
    <w:rsid w:val="00FE4216"/>
    <w:rsid w:val="00FE4322"/>
    <w:rsid w:val="00FE4593"/>
    <w:rsid w:val="00FE480A"/>
    <w:rsid w:val="00FE4F6D"/>
    <w:rsid w:val="00FE523A"/>
    <w:rsid w:val="00FE601F"/>
    <w:rsid w:val="00FE672E"/>
    <w:rsid w:val="00FE6D92"/>
    <w:rsid w:val="00FE71A6"/>
    <w:rsid w:val="00FE77B2"/>
    <w:rsid w:val="00FF0156"/>
    <w:rsid w:val="00FF027B"/>
    <w:rsid w:val="00FF037C"/>
    <w:rsid w:val="00FF057D"/>
    <w:rsid w:val="00FF1088"/>
    <w:rsid w:val="00FF10F4"/>
    <w:rsid w:val="00FF12EC"/>
    <w:rsid w:val="00FF1B17"/>
    <w:rsid w:val="00FF1E19"/>
    <w:rsid w:val="00FF2149"/>
    <w:rsid w:val="00FF22EB"/>
    <w:rsid w:val="00FF23A5"/>
    <w:rsid w:val="00FF24D3"/>
    <w:rsid w:val="00FF297D"/>
    <w:rsid w:val="00FF2CCB"/>
    <w:rsid w:val="00FF2D6C"/>
    <w:rsid w:val="00FF3043"/>
    <w:rsid w:val="00FF3874"/>
    <w:rsid w:val="00FF3DEB"/>
    <w:rsid w:val="00FF3EE0"/>
    <w:rsid w:val="00FF4915"/>
    <w:rsid w:val="00FF4E55"/>
    <w:rsid w:val="00FF576C"/>
    <w:rsid w:val="00FF5D79"/>
    <w:rsid w:val="00FF6436"/>
    <w:rsid w:val="00FF6623"/>
    <w:rsid w:val="00FF6DB2"/>
    <w:rsid w:val="00FF7872"/>
    <w:rsid w:val="00FF7C6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tr-TR" w:eastAsia="tr-TR" w:bidi="ar-SA"/>
      </w:rPr>
    </w:rPrDefault>
    <w:pPrDefault>
      <w:pPr>
        <w:ind w:left="46"/>
      </w:pPr>
    </w:pPrDefault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footnote text" w:uiPriority="0"/>
    <w:lsdException w:name="annotation text" w:uiPriority="0"/>
    <w:lsdException w:name="caption" w:locked="1" w:uiPriority="0" w:qFormat="1"/>
    <w:lsdException w:name="page number" w:uiPriority="0"/>
    <w:lsdException w:name="Title" w:locked="1" w:semiHidden="0" w:uiPriority="0" w:unhideWhenUsed="0" w:qFormat="1"/>
    <w:lsdException w:name="Default Paragraph Font" w:locked="1" w:semiHidden="0" w:uiPriority="0" w:unhideWhenUsed="0"/>
    <w:lsdException w:name="Body Text" w:uiPriority="0" w:qFormat="1"/>
    <w:lsdException w:name="Body Text Indent" w:uiPriority="0"/>
    <w:lsdException w:name="Subtitle" w:locked="1" w:semiHidden="0" w:uiPriority="0" w:unhideWhenUsed="0" w:qFormat="1"/>
    <w:lsdException w:name="Body Text 2" w:uiPriority="0"/>
    <w:lsdException w:name="Body Text 3" w:uiPriority="0"/>
    <w:lsdException w:name="Body Text Indent 2" w:uiPriority="0"/>
    <w:lsdException w:name="Body Text Indent 3" w:uiPriority="0"/>
    <w:lsdException w:name="Strong" w:locked="1" w:semiHidden="0" w:uiPriority="22" w:unhideWhenUsed="0" w:qFormat="1"/>
    <w:lsdException w:name="Emphasis" w:locked="1" w:semiHidden="0" w:uiPriority="20" w:unhideWhenUsed="0" w:qFormat="1"/>
    <w:lsdException w:name="Plain Text" w:uiPriority="0"/>
    <w:lsdException w:name="HTML Top of Form" w:uiPriority="0"/>
    <w:lsdException w:name="HTML Bottom of Form" w:uiPriority="0"/>
    <w:lsdException w:name="HTML Cite" w:uiPriority="0"/>
    <w:lsdException w:name="HTML Typewriter" w:uiPriority="0"/>
    <w:lsdException w:name="Table Grid" w:locked="1" w:semiHidden="0" w:uiPriority="59" w:unhideWhenUsed="0"/>
    <w:lsdException w:name="Placeholder Text" w:unhideWhenUsed="0"/>
    <w:lsdException w:name="No Spacing" w:semiHidden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E2F16"/>
    <w:pPr>
      <w:spacing w:after="200" w:line="276" w:lineRule="auto"/>
    </w:pPr>
    <w:rPr>
      <w:rFonts w:cs="Calibri"/>
      <w:sz w:val="22"/>
      <w:szCs w:val="22"/>
      <w:lang w:eastAsia="en-US"/>
    </w:rPr>
  </w:style>
  <w:style w:type="paragraph" w:styleId="Balk1">
    <w:name w:val="heading 1"/>
    <w:basedOn w:val="Normal"/>
    <w:next w:val="Normal"/>
    <w:link w:val="Balk1Char"/>
    <w:qFormat/>
    <w:locked/>
    <w:rsid w:val="00C42C4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alk2">
    <w:name w:val="heading 2"/>
    <w:basedOn w:val="Normal"/>
    <w:next w:val="Normal"/>
    <w:link w:val="Balk2Char"/>
    <w:qFormat/>
    <w:locked/>
    <w:rsid w:val="00E87939"/>
    <w:pPr>
      <w:keepNext/>
      <w:spacing w:after="0" w:line="240" w:lineRule="auto"/>
      <w:jc w:val="both"/>
      <w:outlineLvl w:val="1"/>
    </w:pPr>
    <w:rPr>
      <w:rFonts w:ascii="Times New Roman" w:eastAsia="Times New Roman" w:hAnsi="Times New Roman" w:cs="Times New Roman"/>
      <w:b/>
      <w:bCs/>
      <w:sz w:val="20"/>
      <w:szCs w:val="24"/>
      <w:lang w:eastAsia="tr-TR"/>
    </w:rPr>
  </w:style>
  <w:style w:type="paragraph" w:styleId="Balk3">
    <w:name w:val="heading 3"/>
    <w:basedOn w:val="Normal"/>
    <w:next w:val="Normal"/>
    <w:link w:val="Balk3Char"/>
    <w:qFormat/>
    <w:locked/>
    <w:rsid w:val="00E87939"/>
    <w:pPr>
      <w:keepNext/>
      <w:spacing w:before="240" w:after="60" w:line="240" w:lineRule="auto"/>
      <w:outlineLvl w:val="2"/>
    </w:pPr>
    <w:rPr>
      <w:rFonts w:ascii="Arial" w:eastAsia="Times New Roman" w:hAnsi="Arial" w:cs="Arial"/>
      <w:b/>
      <w:bCs/>
      <w:sz w:val="26"/>
      <w:szCs w:val="26"/>
      <w:lang w:eastAsia="tr-TR"/>
    </w:rPr>
  </w:style>
  <w:style w:type="paragraph" w:styleId="Balk4">
    <w:name w:val="heading 4"/>
    <w:basedOn w:val="Normal"/>
    <w:next w:val="Normal"/>
    <w:link w:val="Balk4Char"/>
    <w:qFormat/>
    <w:locked/>
    <w:rsid w:val="00581220"/>
    <w:pPr>
      <w:keepNext/>
      <w:spacing w:before="240" w:after="60" w:line="240" w:lineRule="auto"/>
      <w:ind w:left="0"/>
      <w:outlineLvl w:val="3"/>
    </w:pPr>
    <w:rPr>
      <w:rFonts w:ascii="Times New Roman" w:eastAsia="Times New Roman" w:hAnsi="Times New Roman" w:cs="Times New Roman"/>
      <w:b/>
      <w:bCs/>
      <w:sz w:val="28"/>
      <w:szCs w:val="28"/>
      <w:lang w:eastAsia="tr-TR"/>
    </w:rPr>
  </w:style>
  <w:style w:type="paragraph" w:styleId="Balk5">
    <w:name w:val="heading 5"/>
    <w:basedOn w:val="Normal"/>
    <w:next w:val="Normal"/>
    <w:link w:val="Balk5Char"/>
    <w:qFormat/>
    <w:locked/>
    <w:rsid w:val="00581220"/>
    <w:pPr>
      <w:spacing w:before="240" w:after="60" w:line="240" w:lineRule="auto"/>
      <w:ind w:left="0"/>
      <w:outlineLvl w:val="4"/>
    </w:pPr>
    <w:rPr>
      <w:rFonts w:ascii="Times New Roman" w:eastAsia="Times New Roman" w:hAnsi="Times New Roman" w:cs="Times New Roman"/>
      <w:b/>
      <w:bCs/>
      <w:i/>
      <w:iCs/>
      <w:sz w:val="26"/>
      <w:szCs w:val="26"/>
    </w:rPr>
  </w:style>
  <w:style w:type="paragraph" w:styleId="Balk6">
    <w:name w:val="heading 6"/>
    <w:basedOn w:val="Normal"/>
    <w:next w:val="Normal"/>
    <w:link w:val="Balk6Char"/>
    <w:qFormat/>
    <w:locked/>
    <w:rsid w:val="00D672BE"/>
    <w:pPr>
      <w:spacing w:before="240" w:after="60" w:line="240" w:lineRule="auto"/>
      <w:outlineLvl w:val="5"/>
    </w:pPr>
    <w:rPr>
      <w:rFonts w:ascii="Times New Roman" w:eastAsia="Times New Roman" w:hAnsi="Times New Roman" w:cs="Times New Roman"/>
      <w:b/>
      <w:bCs/>
      <w:lang w:eastAsia="tr-TR"/>
    </w:rPr>
  </w:style>
  <w:style w:type="paragraph" w:styleId="Balk7">
    <w:name w:val="heading 7"/>
    <w:basedOn w:val="Normal"/>
    <w:link w:val="Balk7Char"/>
    <w:qFormat/>
    <w:locked/>
    <w:rsid w:val="00076AA5"/>
    <w:pPr>
      <w:spacing w:before="100" w:beforeAutospacing="1" w:after="100" w:afterAutospacing="1" w:line="240" w:lineRule="auto"/>
      <w:outlineLvl w:val="6"/>
    </w:pPr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paragraph" w:styleId="Balk8">
    <w:name w:val="heading 8"/>
    <w:basedOn w:val="Normal"/>
    <w:next w:val="Normal"/>
    <w:link w:val="Balk8Char"/>
    <w:qFormat/>
    <w:locked/>
    <w:rsid w:val="00E87939"/>
    <w:pPr>
      <w:keepNext/>
      <w:spacing w:after="0" w:line="240" w:lineRule="auto"/>
      <w:jc w:val="both"/>
      <w:outlineLvl w:val="7"/>
    </w:pPr>
    <w:rPr>
      <w:rFonts w:ascii="Times New Roman" w:eastAsia="Times New Roman" w:hAnsi="Times New Roman" w:cs="Times New Roman"/>
      <w:b/>
      <w:bCs/>
      <w:color w:val="3366FF"/>
      <w:sz w:val="18"/>
      <w:szCs w:val="24"/>
      <w:lang w:eastAsia="tr-TR"/>
    </w:rPr>
  </w:style>
  <w:style w:type="paragraph" w:styleId="Balk9">
    <w:name w:val="heading 9"/>
    <w:basedOn w:val="Normal"/>
    <w:next w:val="Normal"/>
    <w:link w:val="Balk9Char"/>
    <w:qFormat/>
    <w:locked/>
    <w:rsid w:val="00581220"/>
    <w:pPr>
      <w:spacing w:before="240" w:after="60" w:line="240" w:lineRule="auto"/>
      <w:ind w:left="0"/>
      <w:outlineLvl w:val="8"/>
    </w:pPr>
    <w:rPr>
      <w:rFonts w:ascii="Arial" w:eastAsia="Times New Roman" w:hAnsi="Arial" w:cs="Arial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rsid w:val="00C42C4C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en-US"/>
    </w:rPr>
  </w:style>
  <w:style w:type="character" w:customStyle="1" w:styleId="Balk2Char">
    <w:name w:val="Başlık 2 Char"/>
    <w:basedOn w:val="VarsaylanParagrafYazTipi"/>
    <w:link w:val="Balk2"/>
    <w:rsid w:val="00E87939"/>
    <w:rPr>
      <w:rFonts w:ascii="Times New Roman" w:eastAsia="Times New Roman" w:hAnsi="Times New Roman"/>
      <w:b/>
      <w:bCs/>
      <w:szCs w:val="24"/>
    </w:rPr>
  </w:style>
  <w:style w:type="character" w:customStyle="1" w:styleId="Balk3Char">
    <w:name w:val="Başlık 3 Char"/>
    <w:basedOn w:val="VarsaylanParagrafYazTipi"/>
    <w:link w:val="Balk3"/>
    <w:rsid w:val="00E87939"/>
    <w:rPr>
      <w:rFonts w:ascii="Arial" w:eastAsia="Times New Roman" w:hAnsi="Arial" w:cs="Arial"/>
      <w:b/>
      <w:bCs/>
      <w:sz w:val="26"/>
      <w:szCs w:val="26"/>
    </w:rPr>
  </w:style>
  <w:style w:type="character" w:customStyle="1" w:styleId="Balk4Char">
    <w:name w:val="Başlık 4 Char"/>
    <w:basedOn w:val="VarsaylanParagrafYazTipi"/>
    <w:link w:val="Balk4"/>
    <w:rsid w:val="00581220"/>
    <w:rPr>
      <w:rFonts w:ascii="Times New Roman" w:eastAsia="Times New Roman" w:hAnsi="Times New Roman"/>
      <w:b/>
      <w:bCs/>
      <w:sz w:val="28"/>
      <w:szCs w:val="28"/>
    </w:rPr>
  </w:style>
  <w:style w:type="character" w:customStyle="1" w:styleId="Balk5Char">
    <w:name w:val="Başlık 5 Char"/>
    <w:basedOn w:val="VarsaylanParagrafYazTipi"/>
    <w:link w:val="Balk5"/>
    <w:rsid w:val="00581220"/>
    <w:rPr>
      <w:rFonts w:ascii="Times New Roman" w:eastAsia="Times New Roman" w:hAnsi="Times New Roman"/>
      <w:b/>
      <w:bCs/>
      <w:i/>
      <w:iCs/>
      <w:sz w:val="26"/>
      <w:szCs w:val="26"/>
      <w:lang w:eastAsia="en-US"/>
    </w:rPr>
  </w:style>
  <w:style w:type="character" w:customStyle="1" w:styleId="Balk6Char">
    <w:name w:val="Başlık 6 Char"/>
    <w:basedOn w:val="VarsaylanParagrafYazTipi"/>
    <w:link w:val="Balk6"/>
    <w:rsid w:val="00D672BE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Balk7Char">
    <w:name w:val="Başlık 7 Char"/>
    <w:basedOn w:val="VarsaylanParagrafYazTipi"/>
    <w:link w:val="Balk7"/>
    <w:rsid w:val="00076AA5"/>
    <w:rPr>
      <w:rFonts w:ascii="Times New Roman" w:eastAsia="Times New Roman" w:hAnsi="Times New Roman"/>
      <w:color w:val="000000"/>
      <w:sz w:val="24"/>
      <w:szCs w:val="24"/>
      <w:lang w:val="en-US" w:eastAsia="en-US"/>
    </w:rPr>
  </w:style>
  <w:style w:type="character" w:customStyle="1" w:styleId="Balk8Char">
    <w:name w:val="Başlık 8 Char"/>
    <w:basedOn w:val="VarsaylanParagrafYazTipi"/>
    <w:link w:val="Balk8"/>
    <w:rsid w:val="00E87939"/>
    <w:rPr>
      <w:rFonts w:ascii="Times New Roman" w:eastAsia="Times New Roman" w:hAnsi="Times New Roman"/>
      <w:b/>
      <w:bCs/>
      <w:color w:val="3366FF"/>
      <w:sz w:val="18"/>
      <w:szCs w:val="24"/>
    </w:rPr>
  </w:style>
  <w:style w:type="character" w:customStyle="1" w:styleId="Balk9Char">
    <w:name w:val="Başlık 9 Char"/>
    <w:basedOn w:val="VarsaylanParagrafYazTipi"/>
    <w:link w:val="Balk9"/>
    <w:rsid w:val="00581220"/>
    <w:rPr>
      <w:rFonts w:ascii="Arial" w:eastAsia="Times New Roman" w:hAnsi="Arial" w:cs="Arial"/>
      <w:sz w:val="22"/>
      <w:szCs w:val="22"/>
    </w:rPr>
  </w:style>
  <w:style w:type="paragraph" w:styleId="stbilgi">
    <w:name w:val="header"/>
    <w:basedOn w:val="Normal"/>
    <w:link w:val="stbilgiChar"/>
    <w:uiPriority w:val="99"/>
    <w:rsid w:val="005200B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locked/>
    <w:rsid w:val="005200B5"/>
    <w:rPr>
      <w:rFonts w:cs="Times New Roman"/>
    </w:rPr>
  </w:style>
  <w:style w:type="paragraph" w:styleId="Altbilgi">
    <w:name w:val="footer"/>
    <w:basedOn w:val="Normal"/>
    <w:link w:val="AltbilgiChar"/>
    <w:uiPriority w:val="99"/>
    <w:rsid w:val="005200B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locked/>
    <w:rsid w:val="005200B5"/>
    <w:rPr>
      <w:rFonts w:cs="Times New Roman"/>
    </w:rPr>
  </w:style>
  <w:style w:type="paragraph" w:styleId="AralkYok">
    <w:name w:val="No Spacing"/>
    <w:uiPriority w:val="99"/>
    <w:qFormat/>
    <w:rsid w:val="00784BDF"/>
    <w:rPr>
      <w:rFonts w:cs="Calibri"/>
      <w:sz w:val="22"/>
      <w:szCs w:val="22"/>
      <w:lang w:eastAsia="en-US"/>
    </w:rPr>
  </w:style>
  <w:style w:type="table" w:styleId="TabloKlavuzu">
    <w:name w:val="Table Grid"/>
    <w:basedOn w:val="NormalTablo"/>
    <w:uiPriority w:val="59"/>
    <w:rsid w:val="007B4CAF"/>
    <w:rPr>
      <w:rFonts w:cs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ralkYok1">
    <w:name w:val="Aralık Yok1"/>
    <w:rsid w:val="00B258A5"/>
    <w:rPr>
      <w:rFonts w:eastAsia="Times New Roman"/>
      <w:sz w:val="22"/>
      <w:szCs w:val="22"/>
      <w:lang w:eastAsia="en-US"/>
    </w:rPr>
  </w:style>
  <w:style w:type="paragraph" w:styleId="ListeParagraf">
    <w:name w:val="List Paragraph"/>
    <w:basedOn w:val="Normal"/>
    <w:uiPriority w:val="34"/>
    <w:qFormat/>
    <w:rsid w:val="003E2C0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customStyle="1" w:styleId="Gl1">
    <w:name w:val="Güçlü1"/>
    <w:basedOn w:val="VarsaylanParagrafYazTipi"/>
    <w:qFormat/>
    <w:locked/>
    <w:rsid w:val="00076AA5"/>
    <w:rPr>
      <w:b/>
      <w:bCs/>
    </w:rPr>
  </w:style>
  <w:style w:type="paragraph" w:styleId="BelgeBalantlar">
    <w:name w:val="Document Map"/>
    <w:basedOn w:val="Normal"/>
    <w:link w:val="BelgeBalantlarChar"/>
    <w:uiPriority w:val="99"/>
    <w:semiHidden/>
    <w:unhideWhenUsed/>
    <w:rsid w:val="00C42C4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lgeBalantlarChar">
    <w:name w:val="Belge Bağlantıları Char"/>
    <w:basedOn w:val="VarsaylanParagrafYazTipi"/>
    <w:link w:val="BelgeBalantlar"/>
    <w:uiPriority w:val="99"/>
    <w:semiHidden/>
    <w:rsid w:val="00C42C4C"/>
    <w:rPr>
      <w:rFonts w:ascii="Tahoma" w:hAnsi="Tahoma" w:cs="Tahoma"/>
      <w:sz w:val="16"/>
      <w:szCs w:val="16"/>
      <w:lang w:eastAsia="en-US"/>
    </w:rPr>
  </w:style>
  <w:style w:type="paragraph" w:customStyle="1" w:styleId="ListeParagraf1">
    <w:name w:val="Liste Paragraf1"/>
    <w:basedOn w:val="Normal"/>
    <w:uiPriority w:val="99"/>
    <w:qFormat/>
    <w:rsid w:val="00251FF5"/>
    <w:pPr>
      <w:spacing w:after="0" w:line="240" w:lineRule="auto"/>
      <w:ind w:left="720"/>
      <w:contextualSpacing/>
    </w:pPr>
    <w:rPr>
      <w:rFonts w:ascii="Times New Roman" w:hAnsi="Times New Roman" w:cs="Times New Roman"/>
      <w:sz w:val="24"/>
      <w:szCs w:val="24"/>
      <w:lang w:eastAsia="tr-TR"/>
    </w:rPr>
  </w:style>
  <w:style w:type="character" w:styleId="Kpr">
    <w:name w:val="Hyperlink"/>
    <w:basedOn w:val="VarsaylanParagrafYazTipi"/>
    <w:uiPriority w:val="99"/>
    <w:rsid w:val="00251FF5"/>
    <w:rPr>
      <w:rFonts w:cs="Times New Roman"/>
      <w:color w:val="0000FF"/>
      <w:u w:val="single"/>
    </w:rPr>
  </w:style>
  <w:style w:type="paragraph" w:styleId="BalonMetni">
    <w:name w:val="Balloon Text"/>
    <w:basedOn w:val="Normal"/>
    <w:link w:val="BalonMetniChar"/>
    <w:uiPriority w:val="99"/>
    <w:rsid w:val="00251FF5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rsid w:val="00251FF5"/>
    <w:rPr>
      <w:rFonts w:ascii="Tahoma" w:hAnsi="Tahoma" w:cs="Tahoma"/>
      <w:sz w:val="16"/>
      <w:szCs w:val="16"/>
      <w:lang w:eastAsia="en-US"/>
    </w:rPr>
  </w:style>
  <w:style w:type="paragraph" w:customStyle="1" w:styleId="Default">
    <w:name w:val="Default"/>
    <w:rsid w:val="00E87939"/>
    <w:pPr>
      <w:autoSpaceDE w:val="0"/>
      <w:autoSpaceDN w:val="0"/>
      <w:adjustRightInd w:val="0"/>
    </w:pPr>
    <w:rPr>
      <w:rFonts w:eastAsia="Times New Roman" w:cs="Calibri"/>
      <w:color w:val="000000"/>
      <w:sz w:val="24"/>
      <w:szCs w:val="24"/>
    </w:rPr>
  </w:style>
  <w:style w:type="paragraph" w:customStyle="1" w:styleId="AralkYok2">
    <w:name w:val="Aralık Yok2"/>
    <w:rsid w:val="006262CD"/>
    <w:rPr>
      <w:rFonts w:eastAsia="Times New Roman"/>
      <w:sz w:val="22"/>
      <w:szCs w:val="22"/>
      <w:lang w:eastAsia="en-US"/>
    </w:rPr>
  </w:style>
  <w:style w:type="paragraph" w:customStyle="1" w:styleId="2-ortabaslk">
    <w:name w:val="2-ortabaslk"/>
    <w:basedOn w:val="Normal"/>
    <w:rsid w:val="006818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customStyle="1" w:styleId="shorttext">
    <w:name w:val="short_text"/>
    <w:basedOn w:val="VarsaylanParagrafYazTipi"/>
    <w:rsid w:val="00D672BE"/>
    <w:rPr>
      <w:rFonts w:cs="Times New Roman"/>
    </w:rPr>
  </w:style>
  <w:style w:type="character" w:customStyle="1" w:styleId="hps">
    <w:name w:val="hps"/>
    <w:basedOn w:val="VarsaylanParagrafYazTipi"/>
    <w:rsid w:val="00D672BE"/>
    <w:rPr>
      <w:rFonts w:cs="Times New Roman"/>
    </w:rPr>
  </w:style>
  <w:style w:type="character" w:customStyle="1" w:styleId="CharacterStyle13">
    <w:name w:val="Character Style 13"/>
    <w:uiPriority w:val="99"/>
    <w:rsid w:val="00D672BE"/>
    <w:rPr>
      <w:sz w:val="20"/>
    </w:rPr>
  </w:style>
  <w:style w:type="paragraph" w:styleId="GvdeMetni">
    <w:name w:val="Body Text"/>
    <w:basedOn w:val="Normal"/>
    <w:link w:val="GvdeMetniChar"/>
    <w:unhideWhenUsed/>
    <w:qFormat/>
    <w:rsid w:val="00D672BE"/>
    <w:pPr>
      <w:widowControl w:val="0"/>
      <w:suppressAutoHyphens/>
      <w:spacing w:after="120" w:line="240" w:lineRule="auto"/>
      <w:jc w:val="right"/>
    </w:pPr>
    <w:rPr>
      <w:rFonts w:ascii="Liberation Serif" w:eastAsia="DejaVu Sans" w:hAnsi="Liberation Serif" w:cs="DejaVu Sans"/>
      <w:kern w:val="2"/>
      <w:sz w:val="24"/>
      <w:szCs w:val="24"/>
      <w:lang w:eastAsia="ar-SA"/>
    </w:rPr>
  </w:style>
  <w:style w:type="character" w:customStyle="1" w:styleId="GvdeMetniChar">
    <w:name w:val="Gövde Metni Char"/>
    <w:basedOn w:val="VarsaylanParagrafYazTipi"/>
    <w:link w:val="GvdeMetni"/>
    <w:rsid w:val="00D672BE"/>
    <w:rPr>
      <w:rFonts w:ascii="Liberation Serif" w:eastAsia="DejaVu Sans" w:hAnsi="Liberation Serif" w:cs="DejaVu Sans"/>
      <w:kern w:val="2"/>
      <w:sz w:val="24"/>
      <w:szCs w:val="24"/>
      <w:lang w:eastAsia="ar-SA"/>
    </w:rPr>
  </w:style>
  <w:style w:type="character" w:styleId="Gl">
    <w:name w:val="Strong"/>
    <w:basedOn w:val="VarsaylanParagrafYazTipi"/>
    <w:uiPriority w:val="22"/>
    <w:qFormat/>
    <w:locked/>
    <w:rsid w:val="00D672BE"/>
    <w:rPr>
      <w:b/>
      <w:bCs/>
    </w:rPr>
  </w:style>
  <w:style w:type="paragraph" w:styleId="NormalWeb">
    <w:name w:val="Normal (Web)"/>
    <w:basedOn w:val="Normal"/>
    <w:link w:val="NormalWebChar"/>
    <w:uiPriority w:val="99"/>
    <w:unhideWhenUsed/>
    <w:rsid w:val="00776505"/>
    <w:pPr>
      <w:spacing w:before="100" w:beforeAutospacing="1" w:after="100" w:afterAutospacing="1" w:line="240" w:lineRule="auto"/>
      <w:ind w:left="0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customStyle="1" w:styleId="NormalWebChar">
    <w:name w:val="Normal (Web) Char"/>
    <w:link w:val="NormalWeb"/>
    <w:uiPriority w:val="99"/>
    <w:rsid w:val="00581220"/>
    <w:rPr>
      <w:rFonts w:ascii="Times New Roman" w:eastAsia="Times New Roman" w:hAnsi="Times New Roman"/>
      <w:sz w:val="24"/>
      <w:szCs w:val="24"/>
    </w:rPr>
  </w:style>
  <w:style w:type="character" w:customStyle="1" w:styleId="KonuBalChar">
    <w:name w:val="Konu Başlığı Char"/>
    <w:basedOn w:val="VarsaylanParagrafYazTipi"/>
    <w:link w:val="KonuBal"/>
    <w:rsid w:val="008C4F1C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en-US"/>
    </w:rPr>
  </w:style>
  <w:style w:type="paragraph" w:styleId="KonuBal">
    <w:name w:val="Title"/>
    <w:basedOn w:val="Normal"/>
    <w:next w:val="Normal"/>
    <w:link w:val="KonuBalChar"/>
    <w:qFormat/>
    <w:locked/>
    <w:rsid w:val="008C4F1C"/>
    <w:pPr>
      <w:pBdr>
        <w:bottom w:val="single" w:sz="8" w:space="4" w:color="4F81BD" w:themeColor="accent1"/>
      </w:pBdr>
      <w:spacing w:after="300" w:line="240" w:lineRule="auto"/>
      <w:ind w:left="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customStyle="1" w:styleId="stbilgi2">
    <w:name w:val="Üstbilgi2"/>
    <w:basedOn w:val="Normal"/>
    <w:link w:val="stbilgiChar1"/>
    <w:uiPriority w:val="99"/>
    <w:semiHidden/>
    <w:unhideWhenUsed/>
    <w:rsid w:val="008C4F1C"/>
    <w:pPr>
      <w:tabs>
        <w:tab w:val="center" w:pos="4536"/>
        <w:tab w:val="right" w:pos="9072"/>
      </w:tabs>
      <w:spacing w:after="0" w:line="240" w:lineRule="auto"/>
      <w:ind w:left="0"/>
    </w:pPr>
    <w:rPr>
      <w:rFonts w:cs="Times New Roman"/>
    </w:rPr>
  </w:style>
  <w:style w:type="character" w:customStyle="1" w:styleId="stbilgiChar1">
    <w:name w:val="Üstbilgi Char1"/>
    <w:basedOn w:val="VarsaylanParagrafYazTipi"/>
    <w:link w:val="stbilgi2"/>
    <w:uiPriority w:val="99"/>
    <w:semiHidden/>
    <w:rsid w:val="008C4F1C"/>
    <w:rPr>
      <w:sz w:val="22"/>
      <w:szCs w:val="22"/>
      <w:lang w:eastAsia="en-US"/>
    </w:rPr>
  </w:style>
  <w:style w:type="character" w:customStyle="1" w:styleId="FontStyle86">
    <w:name w:val="Font Style86"/>
    <w:uiPriority w:val="99"/>
    <w:rsid w:val="00FF24D3"/>
    <w:rPr>
      <w:rFonts w:ascii="Times New Roman" w:hAnsi="Times New Roman" w:cs="Times New Roman"/>
      <w:b/>
      <w:bCs/>
      <w:sz w:val="22"/>
      <w:szCs w:val="22"/>
    </w:rPr>
  </w:style>
  <w:style w:type="paragraph" w:customStyle="1" w:styleId="Style17">
    <w:name w:val="Style17"/>
    <w:basedOn w:val="Normal"/>
    <w:uiPriority w:val="99"/>
    <w:rsid w:val="00FF24D3"/>
    <w:pPr>
      <w:widowControl w:val="0"/>
      <w:autoSpaceDE w:val="0"/>
      <w:autoSpaceDN w:val="0"/>
      <w:adjustRightInd w:val="0"/>
      <w:spacing w:after="0" w:line="274" w:lineRule="exact"/>
      <w:ind w:left="0" w:hanging="355"/>
    </w:pPr>
    <w:rPr>
      <w:rFonts w:eastAsia="Times New Roman"/>
      <w:sz w:val="24"/>
      <w:szCs w:val="24"/>
      <w:lang w:eastAsia="tr-TR"/>
    </w:rPr>
  </w:style>
  <w:style w:type="paragraph" w:styleId="z-Formunst">
    <w:name w:val="HTML Top of Form"/>
    <w:basedOn w:val="Normal"/>
    <w:next w:val="Normal"/>
    <w:link w:val="z-FormunstChar"/>
    <w:hidden/>
    <w:rsid w:val="00FF24D3"/>
    <w:pPr>
      <w:pBdr>
        <w:bottom w:val="single" w:sz="6" w:space="1" w:color="auto"/>
      </w:pBdr>
      <w:spacing w:after="0" w:line="240" w:lineRule="auto"/>
      <w:ind w:left="0"/>
      <w:jc w:val="center"/>
    </w:pPr>
    <w:rPr>
      <w:rFonts w:ascii="Arial" w:eastAsia="Times New Roman" w:hAnsi="Arial" w:cs="Times New Roman"/>
      <w:vanish/>
      <w:sz w:val="16"/>
      <w:szCs w:val="16"/>
    </w:rPr>
  </w:style>
  <w:style w:type="character" w:customStyle="1" w:styleId="z-FormunstChar">
    <w:name w:val="z-Formun Üstü Char"/>
    <w:basedOn w:val="VarsaylanParagrafYazTipi"/>
    <w:link w:val="z-Formunst"/>
    <w:rsid w:val="00FF24D3"/>
    <w:rPr>
      <w:rFonts w:ascii="Arial" w:eastAsia="Times New Roman" w:hAnsi="Arial"/>
      <w:vanish/>
      <w:sz w:val="16"/>
      <w:szCs w:val="16"/>
    </w:rPr>
  </w:style>
  <w:style w:type="paragraph" w:styleId="z-FormunAlt">
    <w:name w:val="HTML Bottom of Form"/>
    <w:basedOn w:val="Normal"/>
    <w:next w:val="Normal"/>
    <w:link w:val="z-FormunAltChar"/>
    <w:hidden/>
    <w:rsid w:val="00FF24D3"/>
    <w:pPr>
      <w:pBdr>
        <w:top w:val="single" w:sz="6" w:space="1" w:color="auto"/>
      </w:pBdr>
      <w:spacing w:after="0" w:line="240" w:lineRule="auto"/>
      <w:ind w:left="0"/>
      <w:jc w:val="center"/>
    </w:pPr>
    <w:rPr>
      <w:rFonts w:ascii="Arial" w:eastAsia="Times New Roman" w:hAnsi="Arial" w:cs="Times New Roman"/>
      <w:vanish/>
      <w:sz w:val="16"/>
      <w:szCs w:val="16"/>
    </w:rPr>
  </w:style>
  <w:style w:type="character" w:customStyle="1" w:styleId="z-FormunAltChar">
    <w:name w:val="z-Formun Altı Char"/>
    <w:basedOn w:val="VarsaylanParagrafYazTipi"/>
    <w:link w:val="z-FormunAlt"/>
    <w:rsid w:val="00FF24D3"/>
    <w:rPr>
      <w:rFonts w:ascii="Arial" w:eastAsia="Times New Roman" w:hAnsi="Arial"/>
      <w:vanish/>
      <w:sz w:val="16"/>
      <w:szCs w:val="16"/>
    </w:rPr>
  </w:style>
  <w:style w:type="character" w:styleId="SayfaNumaras">
    <w:name w:val="page number"/>
    <w:basedOn w:val="VarsaylanParagrafYazTipi"/>
    <w:rsid w:val="00FF24D3"/>
  </w:style>
  <w:style w:type="character" w:customStyle="1" w:styleId="yshortcuts">
    <w:name w:val="yshortcuts"/>
    <w:basedOn w:val="VarsaylanParagrafYazTipi"/>
    <w:rsid w:val="00FF24D3"/>
  </w:style>
  <w:style w:type="paragraph" w:customStyle="1" w:styleId="H1">
    <w:name w:val="H1"/>
    <w:basedOn w:val="Normal"/>
    <w:next w:val="Normal"/>
    <w:rsid w:val="00581220"/>
    <w:pPr>
      <w:keepNext/>
      <w:spacing w:before="100" w:after="100" w:line="240" w:lineRule="auto"/>
      <w:ind w:left="0"/>
      <w:outlineLvl w:val="1"/>
    </w:pPr>
    <w:rPr>
      <w:rFonts w:ascii="Times New Roman" w:eastAsia="Times New Roman" w:hAnsi="Times New Roman" w:cs="Times New Roman"/>
      <w:b/>
      <w:snapToGrid w:val="0"/>
      <w:kern w:val="36"/>
      <w:sz w:val="48"/>
      <w:szCs w:val="20"/>
      <w:lang w:eastAsia="tr-TR"/>
    </w:rPr>
  </w:style>
  <w:style w:type="paragraph" w:styleId="GvdeMetniGirintisi">
    <w:name w:val="Body Text Indent"/>
    <w:basedOn w:val="Normal"/>
    <w:link w:val="GvdeMetniGirintisiChar"/>
    <w:rsid w:val="00581220"/>
    <w:pPr>
      <w:spacing w:after="0" w:line="480" w:lineRule="auto"/>
      <w:ind w:left="0" w:firstLine="705"/>
    </w:pPr>
    <w:rPr>
      <w:rFonts w:ascii="Times New Roman" w:eastAsia="Times New Roman" w:hAnsi="Times New Roman" w:cs="Times New Roman"/>
      <w:szCs w:val="20"/>
      <w:lang w:eastAsia="tr-TR"/>
    </w:rPr>
  </w:style>
  <w:style w:type="character" w:customStyle="1" w:styleId="GvdeMetniGirintisiChar">
    <w:name w:val="Gövde Metni Girintisi Char"/>
    <w:basedOn w:val="VarsaylanParagrafYazTipi"/>
    <w:link w:val="GvdeMetniGirintisi"/>
    <w:rsid w:val="00581220"/>
    <w:rPr>
      <w:rFonts w:ascii="Times New Roman" w:eastAsia="Times New Roman" w:hAnsi="Times New Roman"/>
      <w:sz w:val="22"/>
    </w:rPr>
  </w:style>
  <w:style w:type="paragraph" w:customStyle="1" w:styleId="3text">
    <w:name w:val="3text"/>
    <w:basedOn w:val="Normal"/>
    <w:rsid w:val="00581220"/>
    <w:pPr>
      <w:spacing w:before="100" w:beforeAutospacing="1" w:after="100" w:afterAutospacing="1" w:line="240" w:lineRule="auto"/>
      <w:ind w:left="0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customStyle="1" w:styleId="NormalKaln">
    <w:name w:val="Normal + Kalın"/>
    <w:basedOn w:val="Normal"/>
    <w:link w:val="NormalKalnChar"/>
    <w:rsid w:val="00581220"/>
    <w:pPr>
      <w:numPr>
        <w:ilvl w:val="1"/>
        <w:numId w:val="1"/>
      </w:numPr>
      <w:spacing w:after="0" w:line="360" w:lineRule="auto"/>
      <w:jc w:val="both"/>
    </w:pPr>
    <w:rPr>
      <w:rFonts w:ascii="Times New Roman" w:eastAsia="Times New Roman" w:hAnsi="Times New Roman" w:cs="Times New Roman"/>
      <w:b/>
      <w:color w:val="333333"/>
      <w:sz w:val="24"/>
      <w:szCs w:val="24"/>
      <w:lang w:eastAsia="tr-TR"/>
    </w:rPr>
  </w:style>
  <w:style w:type="character" w:customStyle="1" w:styleId="NormalKalnChar">
    <w:name w:val="Normal + Kalın Char"/>
    <w:link w:val="NormalKaln"/>
    <w:rsid w:val="00581220"/>
    <w:rPr>
      <w:rFonts w:ascii="Times New Roman" w:eastAsia="Times New Roman" w:hAnsi="Times New Roman"/>
      <w:b/>
      <w:color w:val="333333"/>
      <w:sz w:val="24"/>
      <w:szCs w:val="24"/>
    </w:rPr>
  </w:style>
  <w:style w:type="paragraph" w:styleId="GvdeMetni2">
    <w:name w:val="Body Text 2"/>
    <w:basedOn w:val="Normal"/>
    <w:link w:val="GvdeMetni2Char"/>
    <w:rsid w:val="00581220"/>
    <w:pPr>
      <w:autoSpaceDN w:val="0"/>
      <w:spacing w:after="0" w:line="240" w:lineRule="auto"/>
      <w:ind w:left="0"/>
      <w:jc w:val="center"/>
    </w:pPr>
    <w:rPr>
      <w:rFonts w:ascii="Garamond" w:eastAsia="Times New Roman" w:hAnsi="Garamond" w:cs="Times New Roman"/>
      <w:sz w:val="20"/>
      <w:szCs w:val="24"/>
      <w:lang w:eastAsia="tr-TR"/>
    </w:rPr>
  </w:style>
  <w:style w:type="character" w:customStyle="1" w:styleId="GvdeMetni2Char">
    <w:name w:val="Gövde Metni 2 Char"/>
    <w:basedOn w:val="VarsaylanParagrafYazTipi"/>
    <w:link w:val="GvdeMetni2"/>
    <w:rsid w:val="00581220"/>
    <w:rPr>
      <w:rFonts w:ascii="Garamond" w:eastAsia="Times New Roman" w:hAnsi="Garamond"/>
      <w:szCs w:val="24"/>
    </w:rPr>
  </w:style>
  <w:style w:type="paragraph" w:customStyle="1" w:styleId="KsmKonuBal">
    <w:name w:val="Kısım Konu Başlığı"/>
    <w:basedOn w:val="Normal"/>
    <w:next w:val="Normal"/>
    <w:rsid w:val="00581220"/>
    <w:pPr>
      <w:pBdr>
        <w:bottom w:val="single" w:sz="6" w:space="1" w:color="808080"/>
      </w:pBdr>
      <w:autoSpaceDN w:val="0"/>
      <w:spacing w:before="220" w:after="0" w:line="220" w:lineRule="atLeast"/>
      <w:ind w:left="0"/>
    </w:pPr>
    <w:rPr>
      <w:rFonts w:ascii="Garamond" w:eastAsia="Times New Roman" w:hAnsi="Garamond" w:cs="Times New Roman"/>
      <w:caps/>
      <w:spacing w:val="15"/>
      <w:sz w:val="20"/>
      <w:szCs w:val="20"/>
    </w:rPr>
  </w:style>
  <w:style w:type="paragraph" w:customStyle="1" w:styleId="Baar">
    <w:name w:val="Başarı"/>
    <w:basedOn w:val="GvdeMetni"/>
    <w:rsid w:val="00581220"/>
    <w:pPr>
      <w:widowControl/>
      <w:tabs>
        <w:tab w:val="num" w:pos="360"/>
      </w:tabs>
      <w:suppressAutoHyphens w:val="0"/>
      <w:autoSpaceDN w:val="0"/>
      <w:spacing w:after="60" w:line="240" w:lineRule="atLeast"/>
      <w:ind w:left="0"/>
      <w:jc w:val="both"/>
    </w:pPr>
    <w:rPr>
      <w:rFonts w:ascii="Garamond" w:eastAsia="Times New Roman" w:hAnsi="Garamond" w:cs="Times New Roman"/>
      <w:kern w:val="0"/>
      <w:sz w:val="22"/>
      <w:szCs w:val="20"/>
      <w:lang w:eastAsia="en-US"/>
    </w:rPr>
  </w:style>
  <w:style w:type="paragraph" w:customStyle="1" w:styleId="Ad">
    <w:name w:val="Adı"/>
    <w:basedOn w:val="Normal"/>
    <w:next w:val="Normal"/>
    <w:rsid w:val="00581220"/>
    <w:pPr>
      <w:autoSpaceDN w:val="0"/>
      <w:spacing w:after="440" w:line="240" w:lineRule="atLeast"/>
      <w:ind w:left="0"/>
      <w:jc w:val="center"/>
    </w:pPr>
    <w:rPr>
      <w:rFonts w:ascii="Garamond" w:eastAsia="Times New Roman" w:hAnsi="Garamond" w:cs="Times New Roman"/>
      <w:caps/>
      <w:spacing w:val="80"/>
      <w:sz w:val="44"/>
      <w:szCs w:val="20"/>
    </w:rPr>
  </w:style>
  <w:style w:type="paragraph" w:customStyle="1" w:styleId="Adres1">
    <w:name w:val="Adres 1"/>
    <w:basedOn w:val="Normal"/>
    <w:rsid w:val="00581220"/>
    <w:pPr>
      <w:autoSpaceDN w:val="0"/>
      <w:spacing w:after="0" w:line="160" w:lineRule="atLeast"/>
      <w:ind w:left="0"/>
      <w:jc w:val="center"/>
    </w:pPr>
    <w:rPr>
      <w:rFonts w:ascii="Garamond" w:eastAsia="Times New Roman" w:hAnsi="Garamond" w:cs="Times New Roman"/>
      <w:caps/>
      <w:spacing w:val="30"/>
      <w:sz w:val="15"/>
      <w:szCs w:val="20"/>
    </w:rPr>
  </w:style>
  <w:style w:type="paragraph" w:customStyle="1" w:styleId="Adres2">
    <w:name w:val="Adres 2"/>
    <w:basedOn w:val="Normal"/>
    <w:rsid w:val="00581220"/>
    <w:pPr>
      <w:autoSpaceDN w:val="0"/>
      <w:spacing w:after="0" w:line="160" w:lineRule="atLeast"/>
      <w:ind w:left="0"/>
      <w:jc w:val="center"/>
    </w:pPr>
    <w:rPr>
      <w:rFonts w:ascii="Garamond" w:eastAsia="Times New Roman" w:hAnsi="Garamond" w:cs="Times New Roman"/>
      <w:caps/>
      <w:spacing w:val="30"/>
      <w:sz w:val="15"/>
      <w:szCs w:val="20"/>
    </w:rPr>
  </w:style>
  <w:style w:type="paragraph" w:customStyle="1" w:styleId="KiiselBilgi">
    <w:name w:val="Kişisel Bilgi"/>
    <w:basedOn w:val="Baar"/>
    <w:next w:val="Baar"/>
    <w:rsid w:val="00581220"/>
    <w:pPr>
      <w:spacing w:before="220"/>
      <w:ind w:left="245" w:hanging="245"/>
    </w:pPr>
  </w:style>
  <w:style w:type="character" w:customStyle="1" w:styleId="Daktilo">
    <w:name w:val="Daktilo"/>
    <w:rsid w:val="00581220"/>
    <w:rPr>
      <w:rFonts w:ascii="Courier New" w:hAnsi="Courier New"/>
      <w:sz w:val="20"/>
    </w:rPr>
  </w:style>
  <w:style w:type="paragraph" w:styleId="GvdeMetniGirintisi3">
    <w:name w:val="Body Text Indent 3"/>
    <w:basedOn w:val="Normal"/>
    <w:link w:val="GvdeMetniGirintisi3Char"/>
    <w:rsid w:val="00581220"/>
    <w:pPr>
      <w:spacing w:after="120" w:line="240" w:lineRule="auto"/>
      <w:ind w:left="283"/>
    </w:pPr>
    <w:rPr>
      <w:rFonts w:ascii="Times New Roman" w:eastAsia="Times New Roman" w:hAnsi="Times New Roman" w:cs="Times New Roman"/>
      <w:sz w:val="16"/>
      <w:szCs w:val="16"/>
      <w:lang w:eastAsia="tr-TR"/>
    </w:rPr>
  </w:style>
  <w:style w:type="character" w:customStyle="1" w:styleId="GvdeMetniGirintisi3Char">
    <w:name w:val="Gövde Metni Girintisi 3 Char"/>
    <w:basedOn w:val="VarsaylanParagrafYazTipi"/>
    <w:link w:val="GvdeMetniGirintisi3"/>
    <w:rsid w:val="00581220"/>
    <w:rPr>
      <w:rFonts w:ascii="Times New Roman" w:eastAsia="Times New Roman" w:hAnsi="Times New Roman"/>
      <w:sz w:val="16"/>
      <w:szCs w:val="16"/>
    </w:rPr>
  </w:style>
  <w:style w:type="character" w:customStyle="1" w:styleId="aspmaker1">
    <w:name w:val="aspmaker1"/>
    <w:rsid w:val="00581220"/>
    <w:rPr>
      <w:rFonts w:ascii="Tahoma" w:hAnsi="Tahoma" w:cs="Tahoma" w:hint="default"/>
      <w:sz w:val="16"/>
      <w:szCs w:val="16"/>
    </w:rPr>
  </w:style>
  <w:style w:type="paragraph" w:styleId="GvdeMetni3">
    <w:name w:val="Body Text 3"/>
    <w:basedOn w:val="Normal"/>
    <w:link w:val="GvdeMetni3Char"/>
    <w:rsid w:val="00581220"/>
    <w:pPr>
      <w:spacing w:after="120" w:line="240" w:lineRule="auto"/>
      <w:ind w:left="0"/>
    </w:pPr>
    <w:rPr>
      <w:rFonts w:ascii="Times New Roman" w:eastAsia="Times New Roman" w:hAnsi="Times New Roman" w:cs="Times New Roman"/>
      <w:sz w:val="16"/>
      <w:szCs w:val="16"/>
      <w:lang w:eastAsia="tr-TR"/>
    </w:rPr>
  </w:style>
  <w:style w:type="character" w:customStyle="1" w:styleId="GvdeMetni3Char">
    <w:name w:val="Gövde Metni 3 Char"/>
    <w:basedOn w:val="VarsaylanParagrafYazTipi"/>
    <w:link w:val="GvdeMetni3"/>
    <w:rsid w:val="00581220"/>
    <w:rPr>
      <w:rFonts w:ascii="Times New Roman" w:eastAsia="Times New Roman" w:hAnsi="Times New Roman"/>
      <w:sz w:val="16"/>
      <w:szCs w:val="16"/>
    </w:rPr>
  </w:style>
  <w:style w:type="character" w:customStyle="1" w:styleId="KonuBalChar1">
    <w:name w:val="Konu Başlığı Char1"/>
    <w:basedOn w:val="VarsaylanParagrafYazTipi"/>
    <w:uiPriority w:val="10"/>
    <w:rsid w:val="005D3A19"/>
    <w:rPr>
      <w:rFonts w:ascii="Cambria" w:eastAsia="Times New Roman" w:hAnsi="Cambria" w:cs="Times New Roman"/>
      <w:color w:val="17365D"/>
      <w:spacing w:val="5"/>
      <w:kern w:val="28"/>
      <w:sz w:val="52"/>
      <w:szCs w:val="52"/>
      <w:lang w:eastAsia="en-US"/>
    </w:rPr>
  </w:style>
  <w:style w:type="character" w:customStyle="1" w:styleId="AltKonuBalChar">
    <w:name w:val="Alt Konu Başlığı Char"/>
    <w:link w:val="AltKonuBal"/>
    <w:locked/>
    <w:rsid w:val="00B55789"/>
    <w:rPr>
      <w:rFonts w:ascii="Cambria" w:eastAsia="Times New Roman" w:hAnsi="Cambria"/>
      <w:sz w:val="24"/>
      <w:szCs w:val="24"/>
      <w:lang w:eastAsia="en-US"/>
    </w:rPr>
  </w:style>
  <w:style w:type="paragraph" w:styleId="AltKonuBal">
    <w:name w:val="Subtitle"/>
    <w:basedOn w:val="Normal"/>
    <w:next w:val="Normal"/>
    <w:link w:val="AltKonuBalChar"/>
    <w:qFormat/>
    <w:locked/>
    <w:rsid w:val="00B55789"/>
    <w:pPr>
      <w:numPr>
        <w:ilvl w:val="1"/>
      </w:numPr>
      <w:ind w:left="46"/>
    </w:pPr>
    <w:rPr>
      <w:rFonts w:ascii="Cambria" w:eastAsia="Times New Roman" w:hAnsi="Cambria" w:cs="Times New Roman"/>
      <w:sz w:val="24"/>
      <w:szCs w:val="24"/>
    </w:rPr>
  </w:style>
  <w:style w:type="character" w:customStyle="1" w:styleId="AltKonuBalChar1">
    <w:name w:val="Alt Konu Başlığı Char1"/>
    <w:basedOn w:val="VarsaylanParagrafYazTipi"/>
    <w:rsid w:val="00B55789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eastAsia="en-US"/>
    </w:rPr>
  </w:style>
  <w:style w:type="paragraph" w:customStyle="1" w:styleId="msonospacng">
    <w:name w:val="msonospacıng"/>
    <w:uiPriority w:val="1"/>
    <w:qFormat/>
    <w:rsid w:val="00B55789"/>
    <w:pPr>
      <w:ind w:left="0"/>
    </w:pPr>
    <w:rPr>
      <w:rFonts w:cs="Calibri"/>
      <w:sz w:val="22"/>
      <w:szCs w:val="22"/>
      <w:lang w:eastAsia="en-US"/>
    </w:rPr>
  </w:style>
  <w:style w:type="character" w:customStyle="1" w:styleId="msohyperlnk">
    <w:name w:val="msohyperlınk"/>
    <w:uiPriority w:val="99"/>
    <w:rsid w:val="00B55789"/>
    <w:rPr>
      <w:rFonts w:ascii="Times New Roman" w:hAnsi="Times New Roman" w:cs="Times New Roman" w:hint="default"/>
      <w:color w:val="0000FF"/>
      <w:u w:val="single"/>
    </w:rPr>
  </w:style>
  <w:style w:type="character" w:customStyle="1" w:styleId="style21">
    <w:name w:val="style21"/>
    <w:basedOn w:val="VarsaylanParagrafYazTipi"/>
    <w:uiPriority w:val="99"/>
    <w:rsid w:val="00F2482B"/>
    <w:rPr>
      <w:rFonts w:ascii="Verdana" w:hAnsi="Verdana" w:cs="Verdana"/>
      <w:b/>
      <w:bCs/>
      <w:sz w:val="30"/>
      <w:szCs w:val="30"/>
    </w:rPr>
  </w:style>
  <w:style w:type="character" w:styleId="zlenenKpr">
    <w:name w:val="FollowedHyperlink"/>
    <w:basedOn w:val="VarsaylanParagrafYazTipi"/>
    <w:uiPriority w:val="99"/>
    <w:semiHidden/>
    <w:unhideWhenUsed/>
    <w:rsid w:val="00F26EE2"/>
    <w:rPr>
      <w:color w:val="800080" w:themeColor="followedHyperlink"/>
      <w:u w:val="single"/>
    </w:rPr>
  </w:style>
  <w:style w:type="paragraph" w:customStyle="1" w:styleId="msoheadng7">
    <w:name w:val="msoheadıng7"/>
    <w:basedOn w:val="Normal"/>
    <w:qFormat/>
    <w:rsid w:val="00F26EE2"/>
    <w:pPr>
      <w:spacing w:before="100" w:beforeAutospacing="1" w:after="100" w:afterAutospacing="1" w:line="240" w:lineRule="auto"/>
      <w:outlineLvl w:val="6"/>
    </w:pPr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paragraph" w:customStyle="1" w:styleId="msoheadng8">
    <w:name w:val="msoheadıng8"/>
    <w:basedOn w:val="Normal"/>
    <w:next w:val="Normal"/>
    <w:qFormat/>
    <w:rsid w:val="00F26EE2"/>
    <w:pPr>
      <w:keepNext/>
      <w:spacing w:after="0" w:line="240" w:lineRule="auto"/>
      <w:jc w:val="both"/>
      <w:outlineLvl w:val="7"/>
    </w:pPr>
    <w:rPr>
      <w:rFonts w:ascii="Times New Roman" w:eastAsia="Times New Roman" w:hAnsi="Times New Roman" w:cs="Times New Roman"/>
      <w:b/>
      <w:bCs/>
      <w:color w:val="3366FF"/>
      <w:sz w:val="18"/>
      <w:szCs w:val="24"/>
      <w:lang w:eastAsia="tr-TR"/>
    </w:rPr>
  </w:style>
  <w:style w:type="paragraph" w:customStyle="1" w:styleId="msoheadng9">
    <w:name w:val="msoheadıng9"/>
    <w:basedOn w:val="Normal"/>
    <w:next w:val="Normal"/>
    <w:uiPriority w:val="9"/>
    <w:qFormat/>
    <w:rsid w:val="00F26EE2"/>
    <w:pPr>
      <w:spacing w:before="240" w:after="60" w:line="240" w:lineRule="auto"/>
      <w:ind w:left="0"/>
      <w:outlineLvl w:val="8"/>
    </w:pPr>
    <w:rPr>
      <w:rFonts w:ascii="Arial" w:eastAsia="Times New Roman" w:hAnsi="Arial" w:cs="Arial"/>
      <w:lang w:eastAsia="tr-TR"/>
    </w:rPr>
  </w:style>
  <w:style w:type="paragraph" w:customStyle="1" w:styleId="msottle">
    <w:name w:val="msotıtle"/>
    <w:basedOn w:val="Normal"/>
    <w:next w:val="Normal"/>
    <w:qFormat/>
    <w:rsid w:val="00F26EE2"/>
    <w:pPr>
      <w:pBdr>
        <w:bottom w:val="single" w:sz="8" w:space="4" w:color="4F81BD" w:themeColor="accent1"/>
      </w:pBdr>
      <w:spacing w:after="300" w:line="240" w:lineRule="auto"/>
      <w:ind w:left="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customStyle="1" w:styleId="msosubttle">
    <w:name w:val="msosubtıtle"/>
    <w:basedOn w:val="Normal"/>
    <w:next w:val="Normal"/>
    <w:qFormat/>
    <w:rsid w:val="00F26EE2"/>
    <w:rPr>
      <w:rFonts w:ascii="Cambria" w:eastAsia="Times New Roman" w:hAnsi="Cambria" w:cs="Times New Roman"/>
      <w:sz w:val="24"/>
      <w:szCs w:val="24"/>
    </w:rPr>
  </w:style>
  <w:style w:type="paragraph" w:customStyle="1" w:styleId="msolstparagraph">
    <w:name w:val="msolıstparagraph"/>
    <w:basedOn w:val="Normal"/>
    <w:uiPriority w:val="99"/>
    <w:qFormat/>
    <w:rsid w:val="00F26EE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customStyle="1" w:styleId="msohyperlnkfollowed">
    <w:name w:val="msohyperlınkfollowed"/>
    <w:basedOn w:val="VarsaylanParagrafYazTipi"/>
    <w:uiPriority w:val="99"/>
    <w:semiHidden/>
    <w:rsid w:val="00F26EE2"/>
    <w:rPr>
      <w:color w:val="800080" w:themeColor="followedHyperlink"/>
      <w:u w:val="single"/>
    </w:rPr>
  </w:style>
  <w:style w:type="character" w:customStyle="1" w:styleId="Balk7Char1">
    <w:name w:val="Başlık 7 Char1"/>
    <w:basedOn w:val="VarsaylanParagrafYazTipi"/>
    <w:semiHidden/>
    <w:rsid w:val="00F26EE2"/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2"/>
      <w:lang w:eastAsia="en-US"/>
    </w:rPr>
  </w:style>
  <w:style w:type="character" w:customStyle="1" w:styleId="Balk8Char1">
    <w:name w:val="Başlık 8 Char1"/>
    <w:basedOn w:val="VarsaylanParagrafYazTipi"/>
    <w:semiHidden/>
    <w:rsid w:val="00F26EE2"/>
    <w:rPr>
      <w:rFonts w:asciiTheme="majorHAnsi" w:eastAsiaTheme="majorEastAsia" w:hAnsiTheme="majorHAnsi" w:cstheme="majorBidi"/>
      <w:color w:val="404040" w:themeColor="text1" w:themeTint="BF"/>
      <w:lang w:eastAsia="en-US"/>
    </w:rPr>
  </w:style>
  <w:style w:type="character" w:customStyle="1" w:styleId="Balk9Char1">
    <w:name w:val="Başlık 9 Char1"/>
    <w:basedOn w:val="VarsaylanParagrafYazTipi"/>
    <w:uiPriority w:val="9"/>
    <w:semiHidden/>
    <w:rsid w:val="00F26EE2"/>
    <w:rPr>
      <w:rFonts w:asciiTheme="majorHAnsi" w:eastAsiaTheme="majorEastAsia" w:hAnsiTheme="majorHAnsi" w:cstheme="majorBidi"/>
      <w:i/>
      <w:iCs/>
      <w:color w:val="404040" w:themeColor="text1" w:themeTint="BF"/>
      <w:lang w:eastAsia="en-US"/>
    </w:rPr>
  </w:style>
  <w:style w:type="character" w:customStyle="1" w:styleId="grame">
    <w:name w:val="grame"/>
    <w:basedOn w:val="VarsaylanParagrafYazTipi"/>
    <w:rsid w:val="00030547"/>
  </w:style>
  <w:style w:type="paragraph" w:customStyle="1" w:styleId="3-normalyaz">
    <w:name w:val="3-normalyaz"/>
    <w:basedOn w:val="Normal"/>
    <w:rsid w:val="00030547"/>
    <w:pPr>
      <w:spacing w:before="100" w:beforeAutospacing="1" w:after="100" w:afterAutospacing="1" w:line="240" w:lineRule="auto"/>
      <w:ind w:left="0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AklamaBavurusu">
    <w:name w:val="annotation reference"/>
    <w:basedOn w:val="VarsaylanParagrafYazTipi"/>
    <w:uiPriority w:val="99"/>
    <w:semiHidden/>
    <w:unhideWhenUsed/>
    <w:rsid w:val="00445217"/>
    <w:rPr>
      <w:sz w:val="16"/>
      <w:szCs w:val="16"/>
    </w:rPr>
  </w:style>
  <w:style w:type="paragraph" w:styleId="AklamaMetni">
    <w:name w:val="annotation text"/>
    <w:basedOn w:val="Normal"/>
    <w:link w:val="AklamaMetniChar"/>
    <w:unhideWhenUsed/>
    <w:rsid w:val="00445217"/>
    <w:pPr>
      <w:spacing w:after="0" w:line="240" w:lineRule="auto"/>
      <w:ind w:left="0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AklamaMetniChar">
    <w:name w:val="Açıklama Metni Char"/>
    <w:basedOn w:val="VarsaylanParagrafYazTipi"/>
    <w:link w:val="AklamaMetni"/>
    <w:rsid w:val="00445217"/>
    <w:rPr>
      <w:rFonts w:ascii="Times New Roman" w:eastAsia="Times New Roman" w:hAnsi="Times New Roman"/>
      <w:lang w:val="en-US" w:eastAsia="en-US"/>
    </w:rPr>
  </w:style>
  <w:style w:type="table" w:customStyle="1" w:styleId="TabloKlavuzu1">
    <w:name w:val="Tablo Kılavuzu1"/>
    <w:basedOn w:val="NormalTablo"/>
    <w:next w:val="TabloKlavuzu"/>
    <w:uiPriority w:val="59"/>
    <w:rsid w:val="00756539"/>
    <w:pPr>
      <w:ind w:left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tyle116">
    <w:name w:val="Style116"/>
    <w:basedOn w:val="Normal"/>
    <w:rsid w:val="00F671B8"/>
    <w:pPr>
      <w:spacing w:after="0" w:line="240" w:lineRule="auto"/>
      <w:ind w:left="0"/>
    </w:pPr>
    <w:rPr>
      <w:rFonts w:ascii="Times New Roman" w:eastAsia="Times New Roman" w:hAnsi="Times New Roman" w:cs="Times New Roman"/>
      <w:sz w:val="20"/>
      <w:szCs w:val="20"/>
      <w:lang w:eastAsia="tr-TR"/>
    </w:rPr>
  </w:style>
  <w:style w:type="character" w:customStyle="1" w:styleId="CharStyle2">
    <w:name w:val="CharStyle2"/>
    <w:basedOn w:val="VarsaylanParagrafYazTipi"/>
    <w:rsid w:val="00F671B8"/>
    <w:rPr>
      <w:rFonts w:ascii="Times New Roman" w:eastAsia="Times New Roman" w:hAnsi="Times New Roman" w:cs="Times New Roman" w:hint="default"/>
      <w:b w:val="0"/>
      <w:bCs w:val="0"/>
      <w:i w:val="0"/>
      <w:iCs w:val="0"/>
      <w:smallCaps w:val="0"/>
      <w:sz w:val="16"/>
      <w:szCs w:val="16"/>
    </w:rPr>
  </w:style>
  <w:style w:type="character" w:customStyle="1" w:styleId="CharStyle5">
    <w:name w:val="CharStyle5"/>
    <w:basedOn w:val="VarsaylanParagrafYazTipi"/>
    <w:rsid w:val="00F671B8"/>
    <w:rPr>
      <w:rFonts w:ascii="Times New Roman" w:eastAsia="Times New Roman" w:hAnsi="Times New Roman" w:cs="Times New Roman" w:hint="default"/>
      <w:b w:val="0"/>
      <w:bCs w:val="0"/>
      <w:i w:val="0"/>
      <w:iCs w:val="0"/>
      <w:smallCaps w:val="0"/>
      <w:sz w:val="20"/>
      <w:szCs w:val="20"/>
    </w:rPr>
  </w:style>
  <w:style w:type="table" w:customStyle="1" w:styleId="TabloKlavuzu11">
    <w:name w:val="Tablo Kılavuzu11"/>
    <w:basedOn w:val="NormalTablo"/>
    <w:uiPriority w:val="59"/>
    <w:rsid w:val="007C205B"/>
    <w:pPr>
      <w:ind w:left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ListeYok1">
    <w:name w:val="Liste Yok1"/>
    <w:next w:val="ListeYok"/>
    <w:uiPriority w:val="99"/>
    <w:semiHidden/>
    <w:unhideWhenUsed/>
    <w:rsid w:val="00D4645B"/>
  </w:style>
  <w:style w:type="table" w:customStyle="1" w:styleId="TabloKlavuzu2">
    <w:name w:val="Tablo Kılavuzu2"/>
    <w:basedOn w:val="NormalTablo"/>
    <w:next w:val="TabloKlavuzu"/>
    <w:uiPriority w:val="59"/>
    <w:rsid w:val="00D4645B"/>
    <w:pPr>
      <w:ind w:left="0"/>
    </w:pPr>
    <w:rPr>
      <w:rFonts w:cs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Normal">
    <w:name w:val="Table Normal"/>
    <w:uiPriority w:val="2"/>
    <w:semiHidden/>
    <w:unhideWhenUsed/>
    <w:qFormat/>
    <w:rsid w:val="00AF50A5"/>
    <w:pPr>
      <w:widowControl w:val="0"/>
      <w:ind w:left="0"/>
    </w:pPr>
    <w:rPr>
      <w:rFonts w:asciiTheme="minorHAnsi" w:eastAsiaTheme="minorHAnsi" w:hAnsiTheme="minorHAnsi" w:cstheme="minorBidi"/>
      <w:sz w:val="22"/>
      <w:szCs w:val="22"/>
      <w:lang w:val="en-US"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AF50A5"/>
    <w:pPr>
      <w:widowControl w:val="0"/>
      <w:spacing w:after="0" w:line="206" w:lineRule="exact"/>
      <w:ind w:left="35"/>
    </w:pPr>
    <w:rPr>
      <w:lang w:val="en-US"/>
    </w:rPr>
  </w:style>
  <w:style w:type="paragraph" w:styleId="Dzeltme">
    <w:name w:val="Revision"/>
    <w:hidden/>
    <w:uiPriority w:val="99"/>
    <w:semiHidden/>
    <w:rsid w:val="005371F6"/>
    <w:pPr>
      <w:ind w:left="0"/>
    </w:pPr>
    <w:rPr>
      <w:rFonts w:cs="Calibri"/>
      <w:sz w:val="22"/>
      <w:szCs w:val="22"/>
      <w:lang w:eastAsia="en-US"/>
    </w:rPr>
  </w:style>
  <w:style w:type="paragraph" w:customStyle="1" w:styleId="3-NormalYaz0">
    <w:name w:val="3-Normal Yazı"/>
    <w:rsid w:val="00963749"/>
    <w:pPr>
      <w:tabs>
        <w:tab w:val="left" w:pos="566"/>
      </w:tabs>
      <w:ind w:left="0"/>
      <w:jc w:val="both"/>
    </w:pPr>
    <w:rPr>
      <w:rFonts w:ascii="Times New Roman" w:eastAsia="Times New Roman" w:hAnsi="Times New Roman"/>
      <w:sz w:val="19"/>
      <w:lang w:eastAsia="en-US"/>
    </w:rPr>
  </w:style>
  <w:style w:type="paragraph" w:styleId="Kaynaka">
    <w:name w:val="Bibliography"/>
    <w:basedOn w:val="Normal"/>
    <w:next w:val="Normal"/>
    <w:uiPriority w:val="37"/>
    <w:semiHidden/>
    <w:unhideWhenUsed/>
    <w:rsid w:val="00B72716"/>
  </w:style>
  <w:style w:type="character" w:customStyle="1" w:styleId="ecxbumpedfont20">
    <w:name w:val="ecxbumpedfont20"/>
    <w:basedOn w:val="VarsaylanParagrafYazTipi"/>
    <w:rsid w:val="009464E8"/>
  </w:style>
  <w:style w:type="paragraph" w:customStyle="1" w:styleId="Standard">
    <w:name w:val="Standard"/>
    <w:next w:val="stbilgi"/>
    <w:rsid w:val="00140C3D"/>
    <w:pPr>
      <w:suppressAutoHyphens/>
      <w:autoSpaceDN w:val="0"/>
      <w:ind w:left="0"/>
      <w:textAlignment w:val="baseline"/>
    </w:pPr>
    <w:rPr>
      <w:rFonts w:ascii="Times New Roman" w:eastAsia="SimSun" w:hAnsi="Times New Roman" w:cs="Mangal"/>
      <w:kern w:val="3"/>
      <w:sz w:val="24"/>
      <w:szCs w:val="24"/>
      <w:lang w:eastAsia="zh-CN" w:bidi="hi-IN"/>
    </w:rPr>
  </w:style>
  <w:style w:type="character" w:customStyle="1" w:styleId="ycolor">
    <w:name w:val="ycolor"/>
    <w:basedOn w:val="VarsaylanParagrafYazTipi"/>
    <w:rsid w:val="00352368"/>
  </w:style>
  <w:style w:type="character" w:customStyle="1" w:styleId="name">
    <w:name w:val="name"/>
    <w:basedOn w:val="VarsaylanParagrafYazTipi"/>
    <w:rsid w:val="00352368"/>
  </w:style>
  <w:style w:type="character" w:customStyle="1" w:styleId="style31">
    <w:name w:val="style31"/>
    <w:rsid w:val="00CD2C5F"/>
    <w:rPr>
      <w:rFonts w:ascii="Verdana" w:hAnsi="Verdana" w:cs="Verdana"/>
      <w:b/>
      <w:bCs/>
      <w:color w:val="auto"/>
      <w:sz w:val="21"/>
      <w:szCs w:val="21"/>
    </w:rPr>
  </w:style>
  <w:style w:type="paragraph" w:styleId="DzMetin">
    <w:name w:val="Plain Text"/>
    <w:basedOn w:val="Normal"/>
    <w:link w:val="DzMetinChar"/>
    <w:rsid w:val="00CD2C5F"/>
    <w:pPr>
      <w:spacing w:after="0" w:line="240" w:lineRule="auto"/>
      <w:ind w:left="0"/>
    </w:pPr>
    <w:rPr>
      <w:rFonts w:ascii="Courier New" w:eastAsia="Times New Roman" w:hAnsi="Courier New" w:cs="Courier New"/>
      <w:sz w:val="20"/>
      <w:szCs w:val="20"/>
      <w:lang w:eastAsia="tr-TR"/>
    </w:rPr>
  </w:style>
  <w:style w:type="character" w:customStyle="1" w:styleId="DzMetinChar">
    <w:name w:val="Düz Metin Char"/>
    <w:basedOn w:val="VarsaylanParagrafYazTipi"/>
    <w:link w:val="DzMetin"/>
    <w:rsid w:val="00CD2C5F"/>
    <w:rPr>
      <w:rFonts w:ascii="Courier New" w:eastAsia="Times New Roman" w:hAnsi="Courier New" w:cs="Courier New"/>
    </w:rPr>
  </w:style>
  <w:style w:type="paragraph" w:customStyle="1" w:styleId="nstitution">
    <w:name w:val="ınstitution"/>
    <w:basedOn w:val="Normal"/>
    <w:rsid w:val="00CD2C5F"/>
    <w:pPr>
      <w:spacing w:before="100" w:beforeAutospacing="1" w:after="100" w:afterAutospacing="1" w:line="240" w:lineRule="auto"/>
      <w:ind w:left="0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customStyle="1" w:styleId="style8">
    <w:name w:val="style8"/>
    <w:basedOn w:val="Normal"/>
    <w:rsid w:val="00CD2C5F"/>
    <w:pPr>
      <w:spacing w:before="100" w:beforeAutospacing="1" w:after="100" w:afterAutospacing="1" w:line="240" w:lineRule="auto"/>
      <w:ind w:left="0"/>
    </w:pPr>
    <w:rPr>
      <w:rFonts w:ascii="Verdana" w:eastAsia="Times New Roman" w:hAnsi="Verdana" w:cs="Verdana"/>
      <w:color w:val="000033"/>
      <w:sz w:val="18"/>
      <w:szCs w:val="18"/>
      <w:lang w:eastAsia="tr-TR"/>
    </w:rPr>
  </w:style>
  <w:style w:type="paragraph" w:customStyle="1" w:styleId="GvdeMetni21">
    <w:name w:val="Gövde Metni 21"/>
    <w:basedOn w:val="Normal"/>
    <w:rsid w:val="00CD2C5F"/>
    <w:pPr>
      <w:suppressAutoHyphens/>
      <w:spacing w:after="0" w:line="240" w:lineRule="auto"/>
      <w:ind w:left="0"/>
      <w:jc w:val="both"/>
    </w:pPr>
    <w:rPr>
      <w:rFonts w:ascii="Times New Roman" w:eastAsia="Times New Roman" w:hAnsi="Times New Roman" w:cs="Times New Roman"/>
      <w:sz w:val="24"/>
      <w:szCs w:val="24"/>
      <w:lang w:val="en-AU" w:eastAsia="ar-SA"/>
    </w:rPr>
  </w:style>
  <w:style w:type="character" w:styleId="Vurgu">
    <w:name w:val="Emphasis"/>
    <w:uiPriority w:val="20"/>
    <w:qFormat/>
    <w:locked/>
    <w:rsid w:val="00CD2C5F"/>
    <w:rPr>
      <w:i/>
      <w:iCs/>
    </w:rPr>
  </w:style>
  <w:style w:type="character" w:customStyle="1" w:styleId="typewriter">
    <w:name w:val="typewriter"/>
    <w:basedOn w:val="VarsaylanParagrafYazTipi"/>
    <w:rsid w:val="00CD2C5F"/>
  </w:style>
  <w:style w:type="paragraph" w:styleId="GvdeMetniGirintisi2">
    <w:name w:val="Body Text Indent 2"/>
    <w:basedOn w:val="Normal"/>
    <w:link w:val="GvdeMetniGirintisi2Char"/>
    <w:rsid w:val="00CD2C5F"/>
    <w:pPr>
      <w:widowControl w:val="0"/>
      <w:autoSpaceDE w:val="0"/>
      <w:autoSpaceDN w:val="0"/>
      <w:adjustRightInd w:val="0"/>
      <w:spacing w:after="120" w:line="480" w:lineRule="auto"/>
      <w:ind w:left="283"/>
    </w:pPr>
    <w:rPr>
      <w:rFonts w:ascii="Times New Roman" w:eastAsia="Times New Roman" w:hAnsi="Times New Roman" w:cs="Times New Roman"/>
      <w:sz w:val="20"/>
      <w:szCs w:val="20"/>
      <w:lang w:eastAsia="tr-TR"/>
    </w:rPr>
  </w:style>
  <w:style w:type="character" w:customStyle="1" w:styleId="GvdeMetniGirintisi2Char">
    <w:name w:val="Gövde Metni Girintisi 2 Char"/>
    <w:basedOn w:val="VarsaylanParagrafYazTipi"/>
    <w:link w:val="GvdeMetniGirintisi2"/>
    <w:rsid w:val="00CD2C5F"/>
    <w:rPr>
      <w:rFonts w:ascii="Times New Roman" w:eastAsia="Times New Roman" w:hAnsi="Times New Roman"/>
    </w:rPr>
  </w:style>
  <w:style w:type="character" w:customStyle="1" w:styleId="apple-converted-space">
    <w:name w:val="apple-converted-space"/>
    <w:basedOn w:val="VarsaylanParagrafYazTipi"/>
    <w:rsid w:val="00CD2C5F"/>
  </w:style>
  <w:style w:type="character" w:customStyle="1" w:styleId="Normal1">
    <w:name w:val="Normal1"/>
    <w:basedOn w:val="VarsaylanParagrafYazTipi"/>
    <w:rsid w:val="00CD2C5F"/>
  </w:style>
  <w:style w:type="character" w:customStyle="1" w:styleId="apple-style-span">
    <w:name w:val="apple-style-span"/>
    <w:basedOn w:val="VarsaylanParagrafYazTipi"/>
    <w:rsid w:val="00CD2C5F"/>
  </w:style>
  <w:style w:type="character" w:styleId="HTMLCite">
    <w:name w:val="HTML Cite"/>
    <w:rsid w:val="00CD2C5F"/>
    <w:rPr>
      <w:i/>
      <w:iCs/>
      <w:noProof w:val="0"/>
      <w:lang w:val="tr-TR" w:bidi="ar-SA"/>
    </w:rPr>
  </w:style>
  <w:style w:type="paragraph" w:customStyle="1" w:styleId="irketAd">
    <w:name w:val="Şirket Adı"/>
    <w:basedOn w:val="Normal"/>
    <w:next w:val="Normal"/>
    <w:autoRedefine/>
    <w:rsid w:val="00CD2C5F"/>
    <w:pPr>
      <w:tabs>
        <w:tab w:val="left" w:pos="2160"/>
        <w:tab w:val="right" w:pos="6480"/>
      </w:tabs>
      <w:spacing w:before="220" w:after="40" w:line="220" w:lineRule="atLeast"/>
      <w:ind w:left="0" w:right="-360"/>
    </w:pPr>
    <w:rPr>
      <w:rFonts w:ascii="Times New Roman" w:eastAsia="Times New Roman" w:hAnsi="Times New Roman" w:cs="Times New Roman"/>
      <w:sz w:val="20"/>
      <w:szCs w:val="20"/>
      <w:lang w:eastAsia="tr-TR"/>
    </w:rPr>
  </w:style>
  <w:style w:type="character" w:customStyle="1" w:styleId="red">
    <w:name w:val="red"/>
    <w:rsid w:val="00CD2C5F"/>
    <w:rPr>
      <w:noProof w:val="0"/>
      <w:lang w:val="tr-TR" w:bidi="ar-SA"/>
    </w:rPr>
  </w:style>
  <w:style w:type="character" w:customStyle="1" w:styleId="DipnotKarakterleri">
    <w:name w:val="Dipnot Karakterleri"/>
    <w:rsid w:val="00CD2C5F"/>
    <w:rPr>
      <w:vertAlign w:val="superscript"/>
    </w:rPr>
  </w:style>
  <w:style w:type="paragraph" w:styleId="DipnotMetni">
    <w:name w:val="footnote text"/>
    <w:basedOn w:val="Normal"/>
    <w:link w:val="DipnotMetniChar"/>
    <w:rsid w:val="00CD2C5F"/>
    <w:pPr>
      <w:suppressAutoHyphens/>
      <w:spacing w:after="0" w:line="240" w:lineRule="auto"/>
      <w:ind w:left="0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character" w:customStyle="1" w:styleId="DipnotMetniChar">
    <w:name w:val="Dipnot Metni Char"/>
    <w:basedOn w:val="VarsaylanParagrafYazTipi"/>
    <w:link w:val="DipnotMetni"/>
    <w:rsid w:val="00CD2C5F"/>
    <w:rPr>
      <w:rFonts w:ascii="Times New Roman" w:eastAsia="Times New Roman" w:hAnsi="Times New Roman"/>
      <w:lang w:eastAsia="ar-SA"/>
    </w:rPr>
  </w:style>
  <w:style w:type="character" w:customStyle="1" w:styleId="duztext1">
    <w:name w:val="duz_text1"/>
    <w:rsid w:val="00CD2C5F"/>
    <w:rPr>
      <w:rFonts w:ascii="Verdana" w:hAnsi="Verdana" w:hint="default"/>
      <w:color w:val="000000"/>
      <w:sz w:val="16"/>
      <w:szCs w:val="16"/>
    </w:rPr>
  </w:style>
  <w:style w:type="character" w:customStyle="1" w:styleId="st1">
    <w:name w:val="st1"/>
    <w:basedOn w:val="VarsaylanParagrafYazTipi"/>
    <w:rsid w:val="00CD2C5F"/>
  </w:style>
  <w:style w:type="character" w:customStyle="1" w:styleId="apple-tab-span">
    <w:name w:val="apple-tab-span"/>
    <w:basedOn w:val="VarsaylanParagrafYazTipi"/>
    <w:rsid w:val="00CD2C5F"/>
  </w:style>
  <w:style w:type="character" w:customStyle="1" w:styleId="girinti">
    <w:name w:val="girinti"/>
    <w:basedOn w:val="VarsaylanParagrafYazTipi"/>
    <w:rsid w:val="00CD2C5F"/>
  </w:style>
  <w:style w:type="paragraph" w:customStyle="1" w:styleId="ecxmsonormal">
    <w:name w:val="ecxmsonormal"/>
    <w:basedOn w:val="Normal"/>
    <w:rsid w:val="00220138"/>
    <w:pPr>
      <w:spacing w:after="324" w:line="240" w:lineRule="auto"/>
      <w:ind w:left="0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customStyle="1" w:styleId="dyazi1">
    <w:name w:val="dyazi1"/>
    <w:rsid w:val="00220138"/>
  </w:style>
  <w:style w:type="character" w:customStyle="1" w:styleId="baslik1">
    <w:name w:val="baslik1"/>
    <w:rsid w:val="00220138"/>
  </w:style>
  <w:style w:type="character" w:customStyle="1" w:styleId="yazarad12pnt1">
    <w:name w:val="yazarad12pnt1"/>
    <w:rsid w:val="00220138"/>
    <w:rPr>
      <w:rFonts w:ascii="Arial" w:hAnsi="Arial" w:cs="Arial" w:hint="default"/>
      <w:b/>
      <w:bCs/>
      <w:color w:val="A57A28"/>
      <w:sz w:val="18"/>
      <w:szCs w:val="18"/>
    </w:rPr>
  </w:style>
  <w:style w:type="character" w:customStyle="1" w:styleId="spelle">
    <w:name w:val="spelle"/>
    <w:rsid w:val="00220138"/>
  </w:style>
  <w:style w:type="character" w:styleId="DipnotBavurusu">
    <w:name w:val="footnote reference"/>
    <w:uiPriority w:val="99"/>
    <w:unhideWhenUsed/>
    <w:rsid w:val="00220138"/>
    <w:rPr>
      <w:rFonts w:ascii="Times New Roman" w:hAnsi="Times New Roman" w:cs="Times New Roman"/>
      <w:color w:val="auto"/>
      <w:spacing w:val="0"/>
      <w:w w:val="100"/>
      <w:kern w:val="0"/>
      <w:position w:val="0"/>
      <w:sz w:val="20"/>
      <w:szCs w:val="24"/>
      <w:vertAlign w:val="superscript"/>
    </w:rPr>
  </w:style>
  <w:style w:type="character" w:customStyle="1" w:styleId="publisher">
    <w:name w:val="publisher"/>
    <w:rsid w:val="00220138"/>
  </w:style>
  <w:style w:type="character" w:styleId="HTMLDaktilo">
    <w:name w:val="HTML Typewriter"/>
    <w:rsid w:val="00220138"/>
    <w:rPr>
      <w:rFonts w:ascii="Courier New" w:eastAsia="Times New Roman" w:hAnsi="Courier New" w:cs="Courier New"/>
      <w:sz w:val="20"/>
      <w:szCs w:val="20"/>
    </w:rPr>
  </w:style>
  <w:style w:type="character" w:customStyle="1" w:styleId="kitapismikucuk">
    <w:name w:val="kitapismikucuk"/>
    <w:rsid w:val="00220138"/>
  </w:style>
  <w:style w:type="paragraph" w:customStyle="1" w:styleId="Balk11">
    <w:name w:val="Başlık 11"/>
    <w:basedOn w:val="Normal"/>
    <w:next w:val="Normal"/>
    <w:uiPriority w:val="1"/>
    <w:qFormat/>
    <w:rsid w:val="00220138"/>
    <w:pPr>
      <w:keepNext/>
      <w:keepLines/>
      <w:spacing w:before="480" w:after="0"/>
      <w:ind w:left="0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  <w:lang w:eastAsia="tr-TR"/>
    </w:rPr>
  </w:style>
  <w:style w:type="paragraph" w:customStyle="1" w:styleId="Balk91">
    <w:name w:val="Başlık 91"/>
    <w:basedOn w:val="Normal"/>
    <w:next w:val="Normal"/>
    <w:uiPriority w:val="9"/>
    <w:semiHidden/>
    <w:unhideWhenUsed/>
    <w:qFormat/>
    <w:rsid w:val="00220138"/>
    <w:pPr>
      <w:keepNext/>
      <w:keepLines/>
      <w:spacing w:before="200" w:after="0"/>
      <w:ind w:left="0"/>
      <w:outlineLvl w:val="8"/>
    </w:pPr>
    <w:rPr>
      <w:rFonts w:ascii="Cambria" w:eastAsia="Times New Roman" w:hAnsi="Cambria" w:cs="Times New Roman"/>
      <w:i/>
      <w:iCs/>
      <w:color w:val="404040"/>
      <w:sz w:val="20"/>
      <w:szCs w:val="20"/>
      <w:lang w:eastAsia="tr-TR"/>
    </w:rPr>
  </w:style>
  <w:style w:type="paragraph" w:customStyle="1" w:styleId="BalonMetni1">
    <w:name w:val="Balon Metni1"/>
    <w:basedOn w:val="Normal"/>
    <w:next w:val="BalonMetni"/>
    <w:uiPriority w:val="99"/>
    <w:semiHidden/>
    <w:unhideWhenUsed/>
    <w:rsid w:val="00220138"/>
    <w:pPr>
      <w:spacing w:after="0" w:line="240" w:lineRule="auto"/>
      <w:ind w:left="0"/>
    </w:pPr>
    <w:rPr>
      <w:rFonts w:ascii="Tahoma" w:hAnsi="Tahoma" w:cs="Tahoma"/>
      <w:sz w:val="16"/>
      <w:szCs w:val="16"/>
      <w:lang w:eastAsia="tr-TR"/>
    </w:rPr>
  </w:style>
  <w:style w:type="paragraph" w:customStyle="1" w:styleId="BelgeBalantlar1">
    <w:name w:val="Belge Bağlantıları1"/>
    <w:basedOn w:val="Normal"/>
    <w:next w:val="BelgeBalantlar"/>
    <w:uiPriority w:val="99"/>
    <w:semiHidden/>
    <w:unhideWhenUsed/>
    <w:rsid w:val="00220138"/>
    <w:pPr>
      <w:spacing w:after="0" w:line="240" w:lineRule="auto"/>
      <w:ind w:left="0"/>
    </w:pPr>
    <w:rPr>
      <w:rFonts w:ascii="Tahoma" w:hAnsi="Tahoma" w:cs="Tahoma"/>
      <w:sz w:val="16"/>
      <w:szCs w:val="16"/>
      <w:lang w:eastAsia="tr-TR"/>
    </w:rPr>
  </w:style>
  <w:style w:type="character" w:customStyle="1" w:styleId="zlenenKpr1">
    <w:name w:val="İzlenen Köprü1"/>
    <w:uiPriority w:val="99"/>
    <w:semiHidden/>
    <w:unhideWhenUsed/>
    <w:rsid w:val="00220138"/>
    <w:rPr>
      <w:color w:val="800080"/>
      <w:u w:val="single"/>
    </w:rPr>
  </w:style>
  <w:style w:type="paragraph" w:customStyle="1" w:styleId="GvdeMetniGirintisi1">
    <w:name w:val="Gövde Metni Girintisi1"/>
    <w:basedOn w:val="Normal"/>
    <w:next w:val="GvdeMetniGirintisi"/>
    <w:uiPriority w:val="99"/>
    <w:semiHidden/>
    <w:unhideWhenUsed/>
    <w:rsid w:val="00220138"/>
    <w:pPr>
      <w:spacing w:after="120"/>
      <w:ind w:left="283"/>
    </w:pPr>
    <w:rPr>
      <w:rFonts w:eastAsia="Times New Roman" w:cs="Arial"/>
      <w:lang w:eastAsia="tr-TR"/>
    </w:rPr>
  </w:style>
  <w:style w:type="character" w:customStyle="1" w:styleId="Balk1Char1">
    <w:name w:val="Başlık 1 Char1"/>
    <w:uiPriority w:val="9"/>
    <w:rsid w:val="00220138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BalonMetniChar1">
    <w:name w:val="Balon Metni Char1"/>
    <w:uiPriority w:val="99"/>
    <w:semiHidden/>
    <w:rsid w:val="00220138"/>
    <w:rPr>
      <w:rFonts w:ascii="Tahoma" w:hAnsi="Tahoma" w:cs="Tahoma"/>
      <w:sz w:val="16"/>
      <w:szCs w:val="16"/>
    </w:rPr>
  </w:style>
  <w:style w:type="character" w:customStyle="1" w:styleId="BelgeBalantlarChar1">
    <w:name w:val="Belge Bağlantıları Char1"/>
    <w:uiPriority w:val="99"/>
    <w:semiHidden/>
    <w:rsid w:val="00220138"/>
    <w:rPr>
      <w:rFonts w:ascii="Tahoma" w:hAnsi="Tahoma" w:cs="Tahoma"/>
      <w:sz w:val="16"/>
      <w:szCs w:val="16"/>
    </w:rPr>
  </w:style>
  <w:style w:type="character" w:customStyle="1" w:styleId="GvdeMetniGirintisiChar1">
    <w:name w:val="Gövde Metni Girintisi Char1"/>
    <w:uiPriority w:val="99"/>
    <w:semiHidden/>
    <w:rsid w:val="00220138"/>
  </w:style>
  <w:style w:type="character" w:customStyle="1" w:styleId="FontStyle15">
    <w:name w:val="Font Style15"/>
    <w:uiPriority w:val="99"/>
    <w:rsid w:val="004F3F11"/>
    <w:rPr>
      <w:rFonts w:ascii="Arial" w:hAnsi="Arial" w:cs="Arial"/>
      <w:color w:val="000000"/>
      <w:sz w:val="8"/>
      <w:szCs w:val="8"/>
    </w:rPr>
  </w:style>
  <w:style w:type="paragraph" w:customStyle="1" w:styleId="Style5">
    <w:name w:val="Style5"/>
    <w:basedOn w:val="Normal"/>
    <w:uiPriority w:val="99"/>
    <w:rsid w:val="004F3F11"/>
    <w:pPr>
      <w:widowControl w:val="0"/>
      <w:autoSpaceDE w:val="0"/>
      <w:autoSpaceDN w:val="0"/>
      <w:adjustRightInd w:val="0"/>
      <w:spacing w:after="0" w:line="149" w:lineRule="exact"/>
      <w:ind w:left="0"/>
      <w:jc w:val="center"/>
    </w:pPr>
    <w:rPr>
      <w:rFonts w:ascii="Arial" w:eastAsia="Times New Roman" w:hAnsi="Arial" w:cs="Arial"/>
      <w:sz w:val="24"/>
      <w:szCs w:val="24"/>
      <w:lang w:eastAsia="tr-TR"/>
    </w:rPr>
  </w:style>
  <w:style w:type="paragraph" w:customStyle="1" w:styleId="Style4">
    <w:name w:val="Style4"/>
    <w:basedOn w:val="Normal"/>
    <w:uiPriority w:val="99"/>
    <w:rsid w:val="004F3F11"/>
    <w:pPr>
      <w:widowControl w:val="0"/>
      <w:autoSpaceDE w:val="0"/>
      <w:autoSpaceDN w:val="0"/>
      <w:adjustRightInd w:val="0"/>
      <w:spacing w:after="0" w:line="240" w:lineRule="auto"/>
      <w:ind w:left="0"/>
    </w:pPr>
    <w:rPr>
      <w:rFonts w:ascii="Arial" w:eastAsia="Times New Roman" w:hAnsi="Arial" w:cs="Arial"/>
      <w:sz w:val="24"/>
      <w:szCs w:val="24"/>
      <w:lang w:eastAsia="tr-TR"/>
    </w:rPr>
  </w:style>
  <w:style w:type="numbering" w:customStyle="1" w:styleId="ListeYok11">
    <w:name w:val="Liste Yok11"/>
    <w:next w:val="ListeYok"/>
    <w:uiPriority w:val="99"/>
    <w:semiHidden/>
    <w:unhideWhenUsed/>
    <w:rsid w:val="00C828CD"/>
  </w:style>
  <w:style w:type="paragraph" w:customStyle="1" w:styleId="Stil3">
    <w:name w:val="Stil3"/>
    <w:basedOn w:val="Normal"/>
    <w:autoRedefine/>
    <w:rsid w:val="00AF4058"/>
    <w:pPr>
      <w:spacing w:after="0" w:line="240" w:lineRule="auto"/>
      <w:ind w:left="0"/>
      <w:jc w:val="center"/>
    </w:pPr>
    <w:rPr>
      <w:rFonts w:ascii="Verdana" w:hAnsi="Verdana" w:cs="Times New Roman"/>
      <w:b/>
      <w:bCs/>
      <w:sz w:val="17"/>
      <w:szCs w:val="17"/>
      <w:lang w:eastAsia="tr-TR"/>
    </w:rPr>
  </w:style>
  <w:style w:type="character" w:customStyle="1" w:styleId="StilGvde12nkKalnSiyahDaraltmalt005nk">
    <w:name w:val="Stil +Gövde 12 nk Kalın Siyah Daraltma ölçütü  005 nk"/>
    <w:rsid w:val="00AF4058"/>
    <w:rPr>
      <w:rFonts w:ascii="Times New Roman" w:hAnsi="Times New Roman"/>
      <w:b/>
      <w:bCs/>
      <w:color w:val="000000"/>
      <w:spacing w:val="-1"/>
      <w:sz w:val="24"/>
    </w:rPr>
  </w:style>
  <w:style w:type="character" w:customStyle="1" w:styleId="ctl04treeview0">
    <w:name w:val="ctl04_treeview_0"/>
    <w:basedOn w:val="VarsaylanParagrafYazTipi"/>
    <w:rsid w:val="00AF4058"/>
  </w:style>
  <w:style w:type="character" w:customStyle="1" w:styleId="normalbold1">
    <w:name w:val="normalbold1"/>
    <w:rsid w:val="00AF4058"/>
    <w:rPr>
      <w:rFonts w:ascii="Verdana" w:hAnsi="Verdana" w:hint="default"/>
      <w:b/>
      <w:bCs/>
      <w:strike w:val="0"/>
      <w:dstrike w:val="0"/>
      <w:sz w:val="10"/>
      <w:szCs w:val="10"/>
      <w:u w:val="none"/>
      <w:effect w:val="none"/>
    </w:rPr>
  </w:style>
  <w:style w:type="character" w:customStyle="1" w:styleId="normalkucuk1">
    <w:name w:val="normalkucuk1"/>
    <w:rsid w:val="00AF4058"/>
    <w:rPr>
      <w:rFonts w:ascii="Verdana" w:hAnsi="Verdana" w:hint="default"/>
      <w:strike w:val="0"/>
      <w:dstrike w:val="0"/>
      <w:sz w:val="10"/>
      <w:szCs w:val="10"/>
      <w:u w:val="none"/>
      <w:effect w:val="none"/>
    </w:rPr>
  </w:style>
  <w:style w:type="table" w:styleId="OrtaListe1-Vurgu5">
    <w:name w:val="Medium List 1 Accent 5"/>
    <w:basedOn w:val="NormalTablo"/>
    <w:uiPriority w:val="65"/>
    <w:rsid w:val="00EC2D5A"/>
    <w:pPr>
      <w:ind w:left="0"/>
    </w:pPr>
    <w:rPr>
      <w:rFonts w:asciiTheme="minorHAnsi" w:eastAsiaTheme="minorHAnsi" w:hAnsiTheme="minorHAnsi" w:cstheme="minorBidi"/>
      <w:color w:val="000000" w:themeColor="text1"/>
      <w:sz w:val="22"/>
      <w:szCs w:val="22"/>
      <w:lang w:eastAsia="en-US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character" w:styleId="HafifBavuru">
    <w:name w:val="Subtle Reference"/>
    <w:uiPriority w:val="31"/>
    <w:qFormat/>
    <w:rsid w:val="00EC2D5A"/>
    <w:rPr>
      <w:smallCaps/>
      <w:color w:val="C0504D"/>
      <w:u w:val="single"/>
    </w:rPr>
  </w:style>
  <w:style w:type="table" w:customStyle="1" w:styleId="TabloKlavuzu61">
    <w:name w:val="Tablo Kılavuzu61"/>
    <w:basedOn w:val="NormalTablo"/>
    <w:uiPriority w:val="99"/>
    <w:rsid w:val="00B01028"/>
    <w:pPr>
      <w:ind w:left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ListeYok2">
    <w:name w:val="Liste Yok2"/>
    <w:next w:val="ListeYok"/>
    <w:uiPriority w:val="99"/>
    <w:semiHidden/>
    <w:unhideWhenUsed/>
    <w:rsid w:val="00B01028"/>
  </w:style>
  <w:style w:type="character" w:customStyle="1" w:styleId="AltyazChar1">
    <w:name w:val="Altyazı Char1"/>
    <w:basedOn w:val="VarsaylanParagrafYazTipi"/>
    <w:uiPriority w:val="11"/>
    <w:rsid w:val="00B01028"/>
    <w:rPr>
      <w:rFonts w:eastAsiaTheme="minorEastAsia"/>
      <w:color w:val="5A5A5A" w:themeColor="text1" w:themeTint="A5"/>
      <w:spacing w:val="15"/>
    </w:rPr>
  </w:style>
  <w:style w:type="character" w:customStyle="1" w:styleId="Gvdemetni20">
    <w:name w:val="Gövde metni (2)"/>
    <w:basedOn w:val="VarsaylanParagrafYazTipi"/>
    <w:rsid w:val="00DE024F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0"/>
      <w:szCs w:val="20"/>
      <w:u w:val="none"/>
      <w:lang w:val="tr-TR" w:eastAsia="tr-TR" w:bidi="tr-TR"/>
    </w:rPr>
  </w:style>
  <w:style w:type="character" w:customStyle="1" w:styleId="Gvdemetni2115ptKaln">
    <w:name w:val="Gövde metni (2) + 11;5 pt;Kalın"/>
    <w:basedOn w:val="VarsaylanParagrafYazTipi"/>
    <w:rsid w:val="00DE024F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3"/>
      <w:szCs w:val="23"/>
      <w:u w:val="none"/>
      <w:lang w:val="tr-TR" w:eastAsia="tr-TR" w:bidi="tr-T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tr-TR" w:eastAsia="tr-TR" w:bidi="ar-SA"/>
      </w:rPr>
    </w:rPrDefault>
    <w:pPrDefault>
      <w:pPr>
        <w:ind w:left="46"/>
      </w:pPr>
    </w:pPrDefault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footnote text" w:uiPriority="0"/>
    <w:lsdException w:name="annotation text" w:uiPriority="0"/>
    <w:lsdException w:name="caption" w:locked="1" w:uiPriority="0" w:qFormat="1"/>
    <w:lsdException w:name="page number" w:uiPriority="0"/>
    <w:lsdException w:name="Title" w:locked="1" w:semiHidden="0" w:uiPriority="0" w:unhideWhenUsed="0" w:qFormat="1"/>
    <w:lsdException w:name="Default Paragraph Font" w:locked="1" w:semiHidden="0" w:uiPriority="0" w:unhideWhenUsed="0"/>
    <w:lsdException w:name="Body Text" w:uiPriority="0" w:qFormat="1"/>
    <w:lsdException w:name="Body Text Indent" w:uiPriority="0"/>
    <w:lsdException w:name="Subtitle" w:locked="1" w:semiHidden="0" w:uiPriority="0" w:unhideWhenUsed="0" w:qFormat="1"/>
    <w:lsdException w:name="Body Text 2" w:uiPriority="0"/>
    <w:lsdException w:name="Body Text 3" w:uiPriority="0"/>
    <w:lsdException w:name="Body Text Indent 2" w:uiPriority="0"/>
    <w:lsdException w:name="Body Text Indent 3" w:uiPriority="0"/>
    <w:lsdException w:name="Strong" w:locked="1" w:semiHidden="0" w:uiPriority="22" w:unhideWhenUsed="0" w:qFormat="1"/>
    <w:lsdException w:name="Emphasis" w:locked="1" w:semiHidden="0" w:uiPriority="20" w:unhideWhenUsed="0" w:qFormat="1"/>
    <w:lsdException w:name="Plain Text" w:uiPriority="0"/>
    <w:lsdException w:name="HTML Top of Form" w:uiPriority="0"/>
    <w:lsdException w:name="HTML Bottom of Form" w:uiPriority="0"/>
    <w:lsdException w:name="HTML Cite" w:uiPriority="0"/>
    <w:lsdException w:name="HTML Typewriter" w:uiPriority="0"/>
    <w:lsdException w:name="Table Grid" w:locked="1" w:semiHidden="0" w:uiPriority="59" w:unhideWhenUsed="0"/>
    <w:lsdException w:name="Placeholder Text" w:unhideWhenUsed="0"/>
    <w:lsdException w:name="No Spacing" w:semiHidden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E2F16"/>
    <w:pPr>
      <w:spacing w:after="200" w:line="276" w:lineRule="auto"/>
    </w:pPr>
    <w:rPr>
      <w:rFonts w:cs="Calibri"/>
      <w:sz w:val="22"/>
      <w:szCs w:val="22"/>
      <w:lang w:eastAsia="en-US"/>
    </w:rPr>
  </w:style>
  <w:style w:type="paragraph" w:styleId="Balk1">
    <w:name w:val="heading 1"/>
    <w:basedOn w:val="Normal"/>
    <w:next w:val="Normal"/>
    <w:link w:val="Balk1Char"/>
    <w:qFormat/>
    <w:locked/>
    <w:rsid w:val="00C42C4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alk2">
    <w:name w:val="heading 2"/>
    <w:basedOn w:val="Normal"/>
    <w:next w:val="Normal"/>
    <w:link w:val="Balk2Char"/>
    <w:qFormat/>
    <w:locked/>
    <w:rsid w:val="00E87939"/>
    <w:pPr>
      <w:keepNext/>
      <w:spacing w:after="0" w:line="240" w:lineRule="auto"/>
      <w:jc w:val="both"/>
      <w:outlineLvl w:val="1"/>
    </w:pPr>
    <w:rPr>
      <w:rFonts w:ascii="Times New Roman" w:eastAsia="Times New Roman" w:hAnsi="Times New Roman" w:cs="Times New Roman"/>
      <w:b/>
      <w:bCs/>
      <w:sz w:val="20"/>
      <w:szCs w:val="24"/>
      <w:lang w:eastAsia="tr-TR"/>
    </w:rPr>
  </w:style>
  <w:style w:type="paragraph" w:styleId="Balk3">
    <w:name w:val="heading 3"/>
    <w:basedOn w:val="Normal"/>
    <w:next w:val="Normal"/>
    <w:link w:val="Balk3Char"/>
    <w:qFormat/>
    <w:locked/>
    <w:rsid w:val="00E87939"/>
    <w:pPr>
      <w:keepNext/>
      <w:spacing w:before="240" w:after="60" w:line="240" w:lineRule="auto"/>
      <w:outlineLvl w:val="2"/>
    </w:pPr>
    <w:rPr>
      <w:rFonts w:ascii="Arial" w:eastAsia="Times New Roman" w:hAnsi="Arial" w:cs="Arial"/>
      <w:b/>
      <w:bCs/>
      <w:sz w:val="26"/>
      <w:szCs w:val="26"/>
      <w:lang w:eastAsia="tr-TR"/>
    </w:rPr>
  </w:style>
  <w:style w:type="paragraph" w:styleId="Balk4">
    <w:name w:val="heading 4"/>
    <w:basedOn w:val="Normal"/>
    <w:next w:val="Normal"/>
    <w:link w:val="Balk4Char"/>
    <w:qFormat/>
    <w:locked/>
    <w:rsid w:val="00581220"/>
    <w:pPr>
      <w:keepNext/>
      <w:spacing w:before="240" w:after="60" w:line="240" w:lineRule="auto"/>
      <w:ind w:left="0"/>
      <w:outlineLvl w:val="3"/>
    </w:pPr>
    <w:rPr>
      <w:rFonts w:ascii="Times New Roman" w:eastAsia="Times New Roman" w:hAnsi="Times New Roman" w:cs="Times New Roman"/>
      <w:b/>
      <w:bCs/>
      <w:sz w:val="28"/>
      <w:szCs w:val="28"/>
      <w:lang w:eastAsia="tr-TR"/>
    </w:rPr>
  </w:style>
  <w:style w:type="paragraph" w:styleId="Balk5">
    <w:name w:val="heading 5"/>
    <w:basedOn w:val="Normal"/>
    <w:next w:val="Normal"/>
    <w:link w:val="Balk5Char"/>
    <w:qFormat/>
    <w:locked/>
    <w:rsid w:val="00581220"/>
    <w:pPr>
      <w:spacing w:before="240" w:after="60" w:line="240" w:lineRule="auto"/>
      <w:ind w:left="0"/>
      <w:outlineLvl w:val="4"/>
    </w:pPr>
    <w:rPr>
      <w:rFonts w:ascii="Times New Roman" w:eastAsia="Times New Roman" w:hAnsi="Times New Roman" w:cs="Times New Roman"/>
      <w:b/>
      <w:bCs/>
      <w:i/>
      <w:iCs/>
      <w:sz w:val="26"/>
      <w:szCs w:val="26"/>
    </w:rPr>
  </w:style>
  <w:style w:type="paragraph" w:styleId="Balk6">
    <w:name w:val="heading 6"/>
    <w:basedOn w:val="Normal"/>
    <w:next w:val="Normal"/>
    <w:link w:val="Balk6Char"/>
    <w:qFormat/>
    <w:locked/>
    <w:rsid w:val="00D672BE"/>
    <w:pPr>
      <w:spacing w:before="240" w:after="60" w:line="240" w:lineRule="auto"/>
      <w:outlineLvl w:val="5"/>
    </w:pPr>
    <w:rPr>
      <w:rFonts w:ascii="Times New Roman" w:eastAsia="Times New Roman" w:hAnsi="Times New Roman" w:cs="Times New Roman"/>
      <w:b/>
      <w:bCs/>
      <w:lang w:eastAsia="tr-TR"/>
    </w:rPr>
  </w:style>
  <w:style w:type="paragraph" w:styleId="Balk7">
    <w:name w:val="heading 7"/>
    <w:basedOn w:val="Normal"/>
    <w:link w:val="Balk7Char"/>
    <w:qFormat/>
    <w:locked/>
    <w:rsid w:val="00076AA5"/>
    <w:pPr>
      <w:spacing w:before="100" w:beforeAutospacing="1" w:after="100" w:afterAutospacing="1" w:line="240" w:lineRule="auto"/>
      <w:outlineLvl w:val="6"/>
    </w:pPr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paragraph" w:styleId="Balk8">
    <w:name w:val="heading 8"/>
    <w:basedOn w:val="Normal"/>
    <w:next w:val="Normal"/>
    <w:link w:val="Balk8Char"/>
    <w:qFormat/>
    <w:locked/>
    <w:rsid w:val="00E87939"/>
    <w:pPr>
      <w:keepNext/>
      <w:spacing w:after="0" w:line="240" w:lineRule="auto"/>
      <w:jc w:val="both"/>
      <w:outlineLvl w:val="7"/>
    </w:pPr>
    <w:rPr>
      <w:rFonts w:ascii="Times New Roman" w:eastAsia="Times New Roman" w:hAnsi="Times New Roman" w:cs="Times New Roman"/>
      <w:b/>
      <w:bCs/>
      <w:color w:val="3366FF"/>
      <w:sz w:val="18"/>
      <w:szCs w:val="24"/>
      <w:lang w:eastAsia="tr-TR"/>
    </w:rPr>
  </w:style>
  <w:style w:type="paragraph" w:styleId="Balk9">
    <w:name w:val="heading 9"/>
    <w:basedOn w:val="Normal"/>
    <w:next w:val="Normal"/>
    <w:link w:val="Balk9Char"/>
    <w:qFormat/>
    <w:locked/>
    <w:rsid w:val="00581220"/>
    <w:pPr>
      <w:spacing w:before="240" w:after="60" w:line="240" w:lineRule="auto"/>
      <w:ind w:left="0"/>
      <w:outlineLvl w:val="8"/>
    </w:pPr>
    <w:rPr>
      <w:rFonts w:ascii="Arial" w:eastAsia="Times New Roman" w:hAnsi="Arial" w:cs="Arial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rsid w:val="00C42C4C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en-US"/>
    </w:rPr>
  </w:style>
  <w:style w:type="character" w:customStyle="1" w:styleId="Balk2Char">
    <w:name w:val="Başlık 2 Char"/>
    <w:basedOn w:val="VarsaylanParagrafYazTipi"/>
    <w:link w:val="Balk2"/>
    <w:rsid w:val="00E87939"/>
    <w:rPr>
      <w:rFonts w:ascii="Times New Roman" w:eastAsia="Times New Roman" w:hAnsi="Times New Roman"/>
      <w:b/>
      <w:bCs/>
      <w:szCs w:val="24"/>
    </w:rPr>
  </w:style>
  <w:style w:type="character" w:customStyle="1" w:styleId="Balk3Char">
    <w:name w:val="Başlık 3 Char"/>
    <w:basedOn w:val="VarsaylanParagrafYazTipi"/>
    <w:link w:val="Balk3"/>
    <w:rsid w:val="00E87939"/>
    <w:rPr>
      <w:rFonts w:ascii="Arial" w:eastAsia="Times New Roman" w:hAnsi="Arial" w:cs="Arial"/>
      <w:b/>
      <w:bCs/>
      <w:sz w:val="26"/>
      <w:szCs w:val="26"/>
    </w:rPr>
  </w:style>
  <w:style w:type="character" w:customStyle="1" w:styleId="Balk4Char">
    <w:name w:val="Başlık 4 Char"/>
    <w:basedOn w:val="VarsaylanParagrafYazTipi"/>
    <w:link w:val="Balk4"/>
    <w:rsid w:val="00581220"/>
    <w:rPr>
      <w:rFonts w:ascii="Times New Roman" w:eastAsia="Times New Roman" w:hAnsi="Times New Roman"/>
      <w:b/>
      <w:bCs/>
      <w:sz w:val="28"/>
      <w:szCs w:val="28"/>
    </w:rPr>
  </w:style>
  <w:style w:type="character" w:customStyle="1" w:styleId="Balk5Char">
    <w:name w:val="Başlık 5 Char"/>
    <w:basedOn w:val="VarsaylanParagrafYazTipi"/>
    <w:link w:val="Balk5"/>
    <w:rsid w:val="00581220"/>
    <w:rPr>
      <w:rFonts w:ascii="Times New Roman" w:eastAsia="Times New Roman" w:hAnsi="Times New Roman"/>
      <w:b/>
      <w:bCs/>
      <w:i/>
      <w:iCs/>
      <w:sz w:val="26"/>
      <w:szCs w:val="26"/>
      <w:lang w:eastAsia="en-US"/>
    </w:rPr>
  </w:style>
  <w:style w:type="character" w:customStyle="1" w:styleId="Balk6Char">
    <w:name w:val="Başlık 6 Char"/>
    <w:basedOn w:val="VarsaylanParagrafYazTipi"/>
    <w:link w:val="Balk6"/>
    <w:rsid w:val="00D672BE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Balk7Char">
    <w:name w:val="Başlık 7 Char"/>
    <w:basedOn w:val="VarsaylanParagrafYazTipi"/>
    <w:link w:val="Balk7"/>
    <w:rsid w:val="00076AA5"/>
    <w:rPr>
      <w:rFonts w:ascii="Times New Roman" w:eastAsia="Times New Roman" w:hAnsi="Times New Roman"/>
      <w:color w:val="000000"/>
      <w:sz w:val="24"/>
      <w:szCs w:val="24"/>
      <w:lang w:val="en-US" w:eastAsia="en-US"/>
    </w:rPr>
  </w:style>
  <w:style w:type="character" w:customStyle="1" w:styleId="Balk8Char">
    <w:name w:val="Başlık 8 Char"/>
    <w:basedOn w:val="VarsaylanParagrafYazTipi"/>
    <w:link w:val="Balk8"/>
    <w:rsid w:val="00E87939"/>
    <w:rPr>
      <w:rFonts w:ascii="Times New Roman" w:eastAsia="Times New Roman" w:hAnsi="Times New Roman"/>
      <w:b/>
      <w:bCs/>
      <w:color w:val="3366FF"/>
      <w:sz w:val="18"/>
      <w:szCs w:val="24"/>
    </w:rPr>
  </w:style>
  <w:style w:type="character" w:customStyle="1" w:styleId="Balk9Char">
    <w:name w:val="Başlık 9 Char"/>
    <w:basedOn w:val="VarsaylanParagrafYazTipi"/>
    <w:link w:val="Balk9"/>
    <w:rsid w:val="00581220"/>
    <w:rPr>
      <w:rFonts w:ascii="Arial" w:eastAsia="Times New Roman" w:hAnsi="Arial" w:cs="Arial"/>
      <w:sz w:val="22"/>
      <w:szCs w:val="22"/>
    </w:rPr>
  </w:style>
  <w:style w:type="paragraph" w:styleId="stbilgi">
    <w:name w:val="header"/>
    <w:basedOn w:val="Normal"/>
    <w:link w:val="stbilgiChar"/>
    <w:uiPriority w:val="99"/>
    <w:rsid w:val="005200B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locked/>
    <w:rsid w:val="005200B5"/>
    <w:rPr>
      <w:rFonts w:cs="Times New Roman"/>
    </w:rPr>
  </w:style>
  <w:style w:type="paragraph" w:styleId="Altbilgi">
    <w:name w:val="footer"/>
    <w:basedOn w:val="Normal"/>
    <w:link w:val="AltbilgiChar"/>
    <w:uiPriority w:val="99"/>
    <w:rsid w:val="005200B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locked/>
    <w:rsid w:val="005200B5"/>
    <w:rPr>
      <w:rFonts w:cs="Times New Roman"/>
    </w:rPr>
  </w:style>
  <w:style w:type="paragraph" w:styleId="AralkYok">
    <w:name w:val="No Spacing"/>
    <w:uiPriority w:val="99"/>
    <w:qFormat/>
    <w:rsid w:val="00784BDF"/>
    <w:rPr>
      <w:rFonts w:cs="Calibri"/>
      <w:sz w:val="22"/>
      <w:szCs w:val="22"/>
      <w:lang w:eastAsia="en-US"/>
    </w:rPr>
  </w:style>
  <w:style w:type="table" w:styleId="TabloKlavuzu">
    <w:name w:val="Table Grid"/>
    <w:basedOn w:val="NormalTablo"/>
    <w:uiPriority w:val="59"/>
    <w:rsid w:val="007B4CAF"/>
    <w:rPr>
      <w:rFonts w:cs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ralkYok1">
    <w:name w:val="Aralık Yok1"/>
    <w:rsid w:val="00B258A5"/>
    <w:rPr>
      <w:rFonts w:eastAsia="Times New Roman"/>
      <w:sz w:val="22"/>
      <w:szCs w:val="22"/>
      <w:lang w:eastAsia="en-US"/>
    </w:rPr>
  </w:style>
  <w:style w:type="paragraph" w:styleId="ListeParagraf">
    <w:name w:val="List Paragraph"/>
    <w:basedOn w:val="Normal"/>
    <w:uiPriority w:val="34"/>
    <w:qFormat/>
    <w:rsid w:val="003E2C0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customStyle="1" w:styleId="Gl1">
    <w:name w:val="Güçlü1"/>
    <w:basedOn w:val="VarsaylanParagrafYazTipi"/>
    <w:qFormat/>
    <w:locked/>
    <w:rsid w:val="00076AA5"/>
    <w:rPr>
      <w:b/>
      <w:bCs/>
    </w:rPr>
  </w:style>
  <w:style w:type="paragraph" w:styleId="BelgeBalantlar">
    <w:name w:val="Document Map"/>
    <w:basedOn w:val="Normal"/>
    <w:link w:val="BelgeBalantlarChar"/>
    <w:uiPriority w:val="99"/>
    <w:semiHidden/>
    <w:unhideWhenUsed/>
    <w:rsid w:val="00C42C4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lgeBalantlarChar">
    <w:name w:val="Belge Bağlantıları Char"/>
    <w:basedOn w:val="VarsaylanParagrafYazTipi"/>
    <w:link w:val="BelgeBalantlar"/>
    <w:uiPriority w:val="99"/>
    <w:semiHidden/>
    <w:rsid w:val="00C42C4C"/>
    <w:rPr>
      <w:rFonts w:ascii="Tahoma" w:hAnsi="Tahoma" w:cs="Tahoma"/>
      <w:sz w:val="16"/>
      <w:szCs w:val="16"/>
      <w:lang w:eastAsia="en-US"/>
    </w:rPr>
  </w:style>
  <w:style w:type="paragraph" w:customStyle="1" w:styleId="ListeParagraf1">
    <w:name w:val="Liste Paragraf1"/>
    <w:basedOn w:val="Normal"/>
    <w:uiPriority w:val="99"/>
    <w:qFormat/>
    <w:rsid w:val="00251FF5"/>
    <w:pPr>
      <w:spacing w:after="0" w:line="240" w:lineRule="auto"/>
      <w:ind w:left="720"/>
      <w:contextualSpacing/>
    </w:pPr>
    <w:rPr>
      <w:rFonts w:ascii="Times New Roman" w:hAnsi="Times New Roman" w:cs="Times New Roman"/>
      <w:sz w:val="24"/>
      <w:szCs w:val="24"/>
      <w:lang w:eastAsia="tr-TR"/>
    </w:rPr>
  </w:style>
  <w:style w:type="character" w:styleId="Kpr">
    <w:name w:val="Hyperlink"/>
    <w:basedOn w:val="VarsaylanParagrafYazTipi"/>
    <w:uiPriority w:val="99"/>
    <w:rsid w:val="00251FF5"/>
    <w:rPr>
      <w:rFonts w:cs="Times New Roman"/>
      <w:color w:val="0000FF"/>
      <w:u w:val="single"/>
    </w:rPr>
  </w:style>
  <w:style w:type="paragraph" w:styleId="BalonMetni">
    <w:name w:val="Balloon Text"/>
    <w:basedOn w:val="Normal"/>
    <w:link w:val="BalonMetniChar"/>
    <w:uiPriority w:val="99"/>
    <w:rsid w:val="00251FF5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rsid w:val="00251FF5"/>
    <w:rPr>
      <w:rFonts w:ascii="Tahoma" w:hAnsi="Tahoma" w:cs="Tahoma"/>
      <w:sz w:val="16"/>
      <w:szCs w:val="16"/>
      <w:lang w:eastAsia="en-US"/>
    </w:rPr>
  </w:style>
  <w:style w:type="paragraph" w:customStyle="1" w:styleId="Default">
    <w:name w:val="Default"/>
    <w:rsid w:val="00E87939"/>
    <w:pPr>
      <w:autoSpaceDE w:val="0"/>
      <w:autoSpaceDN w:val="0"/>
      <w:adjustRightInd w:val="0"/>
    </w:pPr>
    <w:rPr>
      <w:rFonts w:eastAsia="Times New Roman" w:cs="Calibri"/>
      <w:color w:val="000000"/>
      <w:sz w:val="24"/>
      <w:szCs w:val="24"/>
    </w:rPr>
  </w:style>
  <w:style w:type="paragraph" w:customStyle="1" w:styleId="AralkYok2">
    <w:name w:val="Aralık Yok2"/>
    <w:rsid w:val="006262CD"/>
    <w:rPr>
      <w:rFonts w:eastAsia="Times New Roman"/>
      <w:sz w:val="22"/>
      <w:szCs w:val="22"/>
      <w:lang w:eastAsia="en-US"/>
    </w:rPr>
  </w:style>
  <w:style w:type="paragraph" w:customStyle="1" w:styleId="2-ortabaslk">
    <w:name w:val="2-ortabaslk"/>
    <w:basedOn w:val="Normal"/>
    <w:rsid w:val="006818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customStyle="1" w:styleId="shorttext">
    <w:name w:val="short_text"/>
    <w:basedOn w:val="VarsaylanParagrafYazTipi"/>
    <w:rsid w:val="00D672BE"/>
    <w:rPr>
      <w:rFonts w:cs="Times New Roman"/>
    </w:rPr>
  </w:style>
  <w:style w:type="character" w:customStyle="1" w:styleId="hps">
    <w:name w:val="hps"/>
    <w:basedOn w:val="VarsaylanParagrafYazTipi"/>
    <w:rsid w:val="00D672BE"/>
    <w:rPr>
      <w:rFonts w:cs="Times New Roman"/>
    </w:rPr>
  </w:style>
  <w:style w:type="character" w:customStyle="1" w:styleId="CharacterStyle13">
    <w:name w:val="Character Style 13"/>
    <w:uiPriority w:val="99"/>
    <w:rsid w:val="00D672BE"/>
    <w:rPr>
      <w:sz w:val="20"/>
    </w:rPr>
  </w:style>
  <w:style w:type="paragraph" w:styleId="GvdeMetni">
    <w:name w:val="Body Text"/>
    <w:basedOn w:val="Normal"/>
    <w:link w:val="GvdeMetniChar"/>
    <w:unhideWhenUsed/>
    <w:qFormat/>
    <w:rsid w:val="00D672BE"/>
    <w:pPr>
      <w:widowControl w:val="0"/>
      <w:suppressAutoHyphens/>
      <w:spacing w:after="120" w:line="240" w:lineRule="auto"/>
      <w:jc w:val="right"/>
    </w:pPr>
    <w:rPr>
      <w:rFonts w:ascii="Liberation Serif" w:eastAsia="DejaVu Sans" w:hAnsi="Liberation Serif" w:cs="DejaVu Sans"/>
      <w:kern w:val="2"/>
      <w:sz w:val="24"/>
      <w:szCs w:val="24"/>
      <w:lang w:eastAsia="ar-SA"/>
    </w:rPr>
  </w:style>
  <w:style w:type="character" w:customStyle="1" w:styleId="GvdeMetniChar">
    <w:name w:val="Gövde Metni Char"/>
    <w:basedOn w:val="VarsaylanParagrafYazTipi"/>
    <w:link w:val="GvdeMetni"/>
    <w:rsid w:val="00D672BE"/>
    <w:rPr>
      <w:rFonts w:ascii="Liberation Serif" w:eastAsia="DejaVu Sans" w:hAnsi="Liberation Serif" w:cs="DejaVu Sans"/>
      <w:kern w:val="2"/>
      <w:sz w:val="24"/>
      <w:szCs w:val="24"/>
      <w:lang w:eastAsia="ar-SA"/>
    </w:rPr>
  </w:style>
  <w:style w:type="character" w:styleId="Gl">
    <w:name w:val="Strong"/>
    <w:basedOn w:val="VarsaylanParagrafYazTipi"/>
    <w:uiPriority w:val="22"/>
    <w:qFormat/>
    <w:locked/>
    <w:rsid w:val="00D672BE"/>
    <w:rPr>
      <w:b/>
      <w:bCs/>
    </w:rPr>
  </w:style>
  <w:style w:type="paragraph" w:styleId="NormalWeb">
    <w:name w:val="Normal (Web)"/>
    <w:basedOn w:val="Normal"/>
    <w:link w:val="NormalWebChar"/>
    <w:uiPriority w:val="99"/>
    <w:unhideWhenUsed/>
    <w:rsid w:val="00776505"/>
    <w:pPr>
      <w:spacing w:before="100" w:beforeAutospacing="1" w:after="100" w:afterAutospacing="1" w:line="240" w:lineRule="auto"/>
      <w:ind w:left="0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customStyle="1" w:styleId="NormalWebChar">
    <w:name w:val="Normal (Web) Char"/>
    <w:link w:val="NormalWeb"/>
    <w:uiPriority w:val="99"/>
    <w:rsid w:val="00581220"/>
    <w:rPr>
      <w:rFonts w:ascii="Times New Roman" w:eastAsia="Times New Roman" w:hAnsi="Times New Roman"/>
      <w:sz w:val="24"/>
      <w:szCs w:val="24"/>
    </w:rPr>
  </w:style>
  <w:style w:type="character" w:customStyle="1" w:styleId="KonuBalChar">
    <w:name w:val="Konu Başlığı Char"/>
    <w:basedOn w:val="VarsaylanParagrafYazTipi"/>
    <w:link w:val="KonuBal"/>
    <w:rsid w:val="008C4F1C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en-US"/>
    </w:rPr>
  </w:style>
  <w:style w:type="paragraph" w:styleId="KonuBal">
    <w:name w:val="Title"/>
    <w:basedOn w:val="Normal"/>
    <w:next w:val="Normal"/>
    <w:link w:val="KonuBalChar"/>
    <w:qFormat/>
    <w:locked/>
    <w:rsid w:val="008C4F1C"/>
    <w:pPr>
      <w:pBdr>
        <w:bottom w:val="single" w:sz="8" w:space="4" w:color="4F81BD" w:themeColor="accent1"/>
      </w:pBdr>
      <w:spacing w:after="300" w:line="240" w:lineRule="auto"/>
      <w:ind w:left="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customStyle="1" w:styleId="stbilgi2">
    <w:name w:val="Üstbilgi2"/>
    <w:basedOn w:val="Normal"/>
    <w:link w:val="stbilgiChar1"/>
    <w:uiPriority w:val="99"/>
    <w:semiHidden/>
    <w:unhideWhenUsed/>
    <w:rsid w:val="008C4F1C"/>
    <w:pPr>
      <w:tabs>
        <w:tab w:val="center" w:pos="4536"/>
        <w:tab w:val="right" w:pos="9072"/>
      </w:tabs>
      <w:spacing w:after="0" w:line="240" w:lineRule="auto"/>
      <w:ind w:left="0"/>
    </w:pPr>
    <w:rPr>
      <w:rFonts w:cs="Times New Roman"/>
    </w:rPr>
  </w:style>
  <w:style w:type="character" w:customStyle="1" w:styleId="stbilgiChar1">
    <w:name w:val="Üstbilgi Char1"/>
    <w:basedOn w:val="VarsaylanParagrafYazTipi"/>
    <w:link w:val="stbilgi2"/>
    <w:uiPriority w:val="99"/>
    <w:semiHidden/>
    <w:rsid w:val="008C4F1C"/>
    <w:rPr>
      <w:sz w:val="22"/>
      <w:szCs w:val="22"/>
      <w:lang w:eastAsia="en-US"/>
    </w:rPr>
  </w:style>
  <w:style w:type="character" w:customStyle="1" w:styleId="FontStyle86">
    <w:name w:val="Font Style86"/>
    <w:uiPriority w:val="99"/>
    <w:rsid w:val="00FF24D3"/>
    <w:rPr>
      <w:rFonts w:ascii="Times New Roman" w:hAnsi="Times New Roman" w:cs="Times New Roman"/>
      <w:b/>
      <w:bCs/>
      <w:sz w:val="22"/>
      <w:szCs w:val="22"/>
    </w:rPr>
  </w:style>
  <w:style w:type="paragraph" w:customStyle="1" w:styleId="Style17">
    <w:name w:val="Style17"/>
    <w:basedOn w:val="Normal"/>
    <w:uiPriority w:val="99"/>
    <w:rsid w:val="00FF24D3"/>
    <w:pPr>
      <w:widowControl w:val="0"/>
      <w:autoSpaceDE w:val="0"/>
      <w:autoSpaceDN w:val="0"/>
      <w:adjustRightInd w:val="0"/>
      <w:spacing w:after="0" w:line="274" w:lineRule="exact"/>
      <w:ind w:left="0" w:hanging="355"/>
    </w:pPr>
    <w:rPr>
      <w:rFonts w:eastAsia="Times New Roman"/>
      <w:sz w:val="24"/>
      <w:szCs w:val="24"/>
      <w:lang w:eastAsia="tr-TR"/>
    </w:rPr>
  </w:style>
  <w:style w:type="paragraph" w:styleId="z-Formunst">
    <w:name w:val="HTML Top of Form"/>
    <w:basedOn w:val="Normal"/>
    <w:next w:val="Normal"/>
    <w:link w:val="z-FormunstChar"/>
    <w:hidden/>
    <w:rsid w:val="00FF24D3"/>
    <w:pPr>
      <w:pBdr>
        <w:bottom w:val="single" w:sz="6" w:space="1" w:color="auto"/>
      </w:pBdr>
      <w:spacing w:after="0" w:line="240" w:lineRule="auto"/>
      <w:ind w:left="0"/>
      <w:jc w:val="center"/>
    </w:pPr>
    <w:rPr>
      <w:rFonts w:ascii="Arial" w:eastAsia="Times New Roman" w:hAnsi="Arial" w:cs="Times New Roman"/>
      <w:vanish/>
      <w:sz w:val="16"/>
      <w:szCs w:val="16"/>
    </w:rPr>
  </w:style>
  <w:style w:type="character" w:customStyle="1" w:styleId="z-FormunstChar">
    <w:name w:val="z-Formun Üstü Char"/>
    <w:basedOn w:val="VarsaylanParagrafYazTipi"/>
    <w:link w:val="z-Formunst"/>
    <w:rsid w:val="00FF24D3"/>
    <w:rPr>
      <w:rFonts w:ascii="Arial" w:eastAsia="Times New Roman" w:hAnsi="Arial"/>
      <w:vanish/>
      <w:sz w:val="16"/>
      <w:szCs w:val="16"/>
    </w:rPr>
  </w:style>
  <w:style w:type="paragraph" w:styleId="z-FormunAlt">
    <w:name w:val="HTML Bottom of Form"/>
    <w:basedOn w:val="Normal"/>
    <w:next w:val="Normal"/>
    <w:link w:val="z-FormunAltChar"/>
    <w:hidden/>
    <w:rsid w:val="00FF24D3"/>
    <w:pPr>
      <w:pBdr>
        <w:top w:val="single" w:sz="6" w:space="1" w:color="auto"/>
      </w:pBdr>
      <w:spacing w:after="0" w:line="240" w:lineRule="auto"/>
      <w:ind w:left="0"/>
      <w:jc w:val="center"/>
    </w:pPr>
    <w:rPr>
      <w:rFonts w:ascii="Arial" w:eastAsia="Times New Roman" w:hAnsi="Arial" w:cs="Times New Roman"/>
      <w:vanish/>
      <w:sz w:val="16"/>
      <w:szCs w:val="16"/>
    </w:rPr>
  </w:style>
  <w:style w:type="character" w:customStyle="1" w:styleId="z-FormunAltChar">
    <w:name w:val="z-Formun Altı Char"/>
    <w:basedOn w:val="VarsaylanParagrafYazTipi"/>
    <w:link w:val="z-FormunAlt"/>
    <w:rsid w:val="00FF24D3"/>
    <w:rPr>
      <w:rFonts w:ascii="Arial" w:eastAsia="Times New Roman" w:hAnsi="Arial"/>
      <w:vanish/>
      <w:sz w:val="16"/>
      <w:szCs w:val="16"/>
    </w:rPr>
  </w:style>
  <w:style w:type="character" w:styleId="SayfaNumaras">
    <w:name w:val="page number"/>
    <w:basedOn w:val="VarsaylanParagrafYazTipi"/>
    <w:rsid w:val="00FF24D3"/>
  </w:style>
  <w:style w:type="character" w:customStyle="1" w:styleId="yshortcuts">
    <w:name w:val="yshortcuts"/>
    <w:basedOn w:val="VarsaylanParagrafYazTipi"/>
    <w:rsid w:val="00FF24D3"/>
  </w:style>
  <w:style w:type="paragraph" w:customStyle="1" w:styleId="H1">
    <w:name w:val="H1"/>
    <w:basedOn w:val="Normal"/>
    <w:next w:val="Normal"/>
    <w:rsid w:val="00581220"/>
    <w:pPr>
      <w:keepNext/>
      <w:spacing w:before="100" w:after="100" w:line="240" w:lineRule="auto"/>
      <w:ind w:left="0"/>
      <w:outlineLvl w:val="1"/>
    </w:pPr>
    <w:rPr>
      <w:rFonts w:ascii="Times New Roman" w:eastAsia="Times New Roman" w:hAnsi="Times New Roman" w:cs="Times New Roman"/>
      <w:b/>
      <w:snapToGrid w:val="0"/>
      <w:kern w:val="36"/>
      <w:sz w:val="48"/>
      <w:szCs w:val="20"/>
      <w:lang w:eastAsia="tr-TR"/>
    </w:rPr>
  </w:style>
  <w:style w:type="paragraph" w:styleId="GvdeMetniGirintisi">
    <w:name w:val="Body Text Indent"/>
    <w:basedOn w:val="Normal"/>
    <w:link w:val="GvdeMetniGirintisiChar"/>
    <w:rsid w:val="00581220"/>
    <w:pPr>
      <w:spacing w:after="0" w:line="480" w:lineRule="auto"/>
      <w:ind w:left="0" w:firstLine="705"/>
    </w:pPr>
    <w:rPr>
      <w:rFonts w:ascii="Times New Roman" w:eastAsia="Times New Roman" w:hAnsi="Times New Roman" w:cs="Times New Roman"/>
      <w:szCs w:val="20"/>
      <w:lang w:eastAsia="tr-TR"/>
    </w:rPr>
  </w:style>
  <w:style w:type="character" w:customStyle="1" w:styleId="GvdeMetniGirintisiChar">
    <w:name w:val="Gövde Metni Girintisi Char"/>
    <w:basedOn w:val="VarsaylanParagrafYazTipi"/>
    <w:link w:val="GvdeMetniGirintisi"/>
    <w:rsid w:val="00581220"/>
    <w:rPr>
      <w:rFonts w:ascii="Times New Roman" w:eastAsia="Times New Roman" w:hAnsi="Times New Roman"/>
      <w:sz w:val="22"/>
    </w:rPr>
  </w:style>
  <w:style w:type="paragraph" w:customStyle="1" w:styleId="3text">
    <w:name w:val="3text"/>
    <w:basedOn w:val="Normal"/>
    <w:rsid w:val="00581220"/>
    <w:pPr>
      <w:spacing w:before="100" w:beforeAutospacing="1" w:after="100" w:afterAutospacing="1" w:line="240" w:lineRule="auto"/>
      <w:ind w:left="0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customStyle="1" w:styleId="NormalKaln">
    <w:name w:val="Normal + Kalın"/>
    <w:basedOn w:val="Normal"/>
    <w:link w:val="NormalKalnChar"/>
    <w:rsid w:val="00581220"/>
    <w:pPr>
      <w:numPr>
        <w:ilvl w:val="1"/>
        <w:numId w:val="1"/>
      </w:numPr>
      <w:spacing w:after="0" w:line="360" w:lineRule="auto"/>
      <w:jc w:val="both"/>
    </w:pPr>
    <w:rPr>
      <w:rFonts w:ascii="Times New Roman" w:eastAsia="Times New Roman" w:hAnsi="Times New Roman" w:cs="Times New Roman"/>
      <w:b/>
      <w:color w:val="333333"/>
      <w:sz w:val="24"/>
      <w:szCs w:val="24"/>
      <w:lang w:eastAsia="tr-TR"/>
    </w:rPr>
  </w:style>
  <w:style w:type="character" w:customStyle="1" w:styleId="NormalKalnChar">
    <w:name w:val="Normal + Kalın Char"/>
    <w:link w:val="NormalKaln"/>
    <w:rsid w:val="00581220"/>
    <w:rPr>
      <w:rFonts w:ascii="Times New Roman" w:eastAsia="Times New Roman" w:hAnsi="Times New Roman"/>
      <w:b/>
      <w:color w:val="333333"/>
      <w:sz w:val="24"/>
      <w:szCs w:val="24"/>
    </w:rPr>
  </w:style>
  <w:style w:type="paragraph" w:styleId="GvdeMetni2">
    <w:name w:val="Body Text 2"/>
    <w:basedOn w:val="Normal"/>
    <w:link w:val="GvdeMetni2Char"/>
    <w:rsid w:val="00581220"/>
    <w:pPr>
      <w:autoSpaceDN w:val="0"/>
      <w:spacing w:after="0" w:line="240" w:lineRule="auto"/>
      <w:ind w:left="0"/>
      <w:jc w:val="center"/>
    </w:pPr>
    <w:rPr>
      <w:rFonts w:ascii="Garamond" w:eastAsia="Times New Roman" w:hAnsi="Garamond" w:cs="Times New Roman"/>
      <w:sz w:val="20"/>
      <w:szCs w:val="24"/>
      <w:lang w:eastAsia="tr-TR"/>
    </w:rPr>
  </w:style>
  <w:style w:type="character" w:customStyle="1" w:styleId="GvdeMetni2Char">
    <w:name w:val="Gövde Metni 2 Char"/>
    <w:basedOn w:val="VarsaylanParagrafYazTipi"/>
    <w:link w:val="GvdeMetni2"/>
    <w:rsid w:val="00581220"/>
    <w:rPr>
      <w:rFonts w:ascii="Garamond" w:eastAsia="Times New Roman" w:hAnsi="Garamond"/>
      <w:szCs w:val="24"/>
    </w:rPr>
  </w:style>
  <w:style w:type="paragraph" w:customStyle="1" w:styleId="KsmKonuBal">
    <w:name w:val="Kısım Konu Başlığı"/>
    <w:basedOn w:val="Normal"/>
    <w:next w:val="Normal"/>
    <w:rsid w:val="00581220"/>
    <w:pPr>
      <w:pBdr>
        <w:bottom w:val="single" w:sz="6" w:space="1" w:color="808080"/>
      </w:pBdr>
      <w:autoSpaceDN w:val="0"/>
      <w:spacing w:before="220" w:after="0" w:line="220" w:lineRule="atLeast"/>
      <w:ind w:left="0"/>
    </w:pPr>
    <w:rPr>
      <w:rFonts w:ascii="Garamond" w:eastAsia="Times New Roman" w:hAnsi="Garamond" w:cs="Times New Roman"/>
      <w:caps/>
      <w:spacing w:val="15"/>
      <w:sz w:val="20"/>
      <w:szCs w:val="20"/>
    </w:rPr>
  </w:style>
  <w:style w:type="paragraph" w:customStyle="1" w:styleId="Baar">
    <w:name w:val="Başarı"/>
    <w:basedOn w:val="GvdeMetni"/>
    <w:rsid w:val="00581220"/>
    <w:pPr>
      <w:widowControl/>
      <w:tabs>
        <w:tab w:val="num" w:pos="360"/>
      </w:tabs>
      <w:suppressAutoHyphens w:val="0"/>
      <w:autoSpaceDN w:val="0"/>
      <w:spacing w:after="60" w:line="240" w:lineRule="atLeast"/>
      <w:ind w:left="0"/>
      <w:jc w:val="both"/>
    </w:pPr>
    <w:rPr>
      <w:rFonts w:ascii="Garamond" w:eastAsia="Times New Roman" w:hAnsi="Garamond" w:cs="Times New Roman"/>
      <w:kern w:val="0"/>
      <w:sz w:val="22"/>
      <w:szCs w:val="20"/>
      <w:lang w:eastAsia="en-US"/>
    </w:rPr>
  </w:style>
  <w:style w:type="paragraph" w:customStyle="1" w:styleId="Ad">
    <w:name w:val="Adı"/>
    <w:basedOn w:val="Normal"/>
    <w:next w:val="Normal"/>
    <w:rsid w:val="00581220"/>
    <w:pPr>
      <w:autoSpaceDN w:val="0"/>
      <w:spacing w:after="440" w:line="240" w:lineRule="atLeast"/>
      <w:ind w:left="0"/>
      <w:jc w:val="center"/>
    </w:pPr>
    <w:rPr>
      <w:rFonts w:ascii="Garamond" w:eastAsia="Times New Roman" w:hAnsi="Garamond" w:cs="Times New Roman"/>
      <w:caps/>
      <w:spacing w:val="80"/>
      <w:sz w:val="44"/>
      <w:szCs w:val="20"/>
    </w:rPr>
  </w:style>
  <w:style w:type="paragraph" w:customStyle="1" w:styleId="Adres1">
    <w:name w:val="Adres 1"/>
    <w:basedOn w:val="Normal"/>
    <w:rsid w:val="00581220"/>
    <w:pPr>
      <w:autoSpaceDN w:val="0"/>
      <w:spacing w:after="0" w:line="160" w:lineRule="atLeast"/>
      <w:ind w:left="0"/>
      <w:jc w:val="center"/>
    </w:pPr>
    <w:rPr>
      <w:rFonts w:ascii="Garamond" w:eastAsia="Times New Roman" w:hAnsi="Garamond" w:cs="Times New Roman"/>
      <w:caps/>
      <w:spacing w:val="30"/>
      <w:sz w:val="15"/>
      <w:szCs w:val="20"/>
    </w:rPr>
  </w:style>
  <w:style w:type="paragraph" w:customStyle="1" w:styleId="Adres2">
    <w:name w:val="Adres 2"/>
    <w:basedOn w:val="Normal"/>
    <w:rsid w:val="00581220"/>
    <w:pPr>
      <w:autoSpaceDN w:val="0"/>
      <w:spacing w:after="0" w:line="160" w:lineRule="atLeast"/>
      <w:ind w:left="0"/>
      <w:jc w:val="center"/>
    </w:pPr>
    <w:rPr>
      <w:rFonts w:ascii="Garamond" w:eastAsia="Times New Roman" w:hAnsi="Garamond" w:cs="Times New Roman"/>
      <w:caps/>
      <w:spacing w:val="30"/>
      <w:sz w:val="15"/>
      <w:szCs w:val="20"/>
    </w:rPr>
  </w:style>
  <w:style w:type="paragraph" w:customStyle="1" w:styleId="KiiselBilgi">
    <w:name w:val="Kişisel Bilgi"/>
    <w:basedOn w:val="Baar"/>
    <w:next w:val="Baar"/>
    <w:rsid w:val="00581220"/>
    <w:pPr>
      <w:spacing w:before="220"/>
      <w:ind w:left="245" w:hanging="245"/>
    </w:pPr>
  </w:style>
  <w:style w:type="character" w:customStyle="1" w:styleId="Daktilo">
    <w:name w:val="Daktilo"/>
    <w:rsid w:val="00581220"/>
    <w:rPr>
      <w:rFonts w:ascii="Courier New" w:hAnsi="Courier New"/>
      <w:sz w:val="20"/>
    </w:rPr>
  </w:style>
  <w:style w:type="paragraph" w:styleId="GvdeMetniGirintisi3">
    <w:name w:val="Body Text Indent 3"/>
    <w:basedOn w:val="Normal"/>
    <w:link w:val="GvdeMetniGirintisi3Char"/>
    <w:rsid w:val="00581220"/>
    <w:pPr>
      <w:spacing w:after="120" w:line="240" w:lineRule="auto"/>
      <w:ind w:left="283"/>
    </w:pPr>
    <w:rPr>
      <w:rFonts w:ascii="Times New Roman" w:eastAsia="Times New Roman" w:hAnsi="Times New Roman" w:cs="Times New Roman"/>
      <w:sz w:val="16"/>
      <w:szCs w:val="16"/>
      <w:lang w:eastAsia="tr-TR"/>
    </w:rPr>
  </w:style>
  <w:style w:type="character" w:customStyle="1" w:styleId="GvdeMetniGirintisi3Char">
    <w:name w:val="Gövde Metni Girintisi 3 Char"/>
    <w:basedOn w:val="VarsaylanParagrafYazTipi"/>
    <w:link w:val="GvdeMetniGirintisi3"/>
    <w:rsid w:val="00581220"/>
    <w:rPr>
      <w:rFonts w:ascii="Times New Roman" w:eastAsia="Times New Roman" w:hAnsi="Times New Roman"/>
      <w:sz w:val="16"/>
      <w:szCs w:val="16"/>
    </w:rPr>
  </w:style>
  <w:style w:type="character" w:customStyle="1" w:styleId="aspmaker1">
    <w:name w:val="aspmaker1"/>
    <w:rsid w:val="00581220"/>
    <w:rPr>
      <w:rFonts w:ascii="Tahoma" w:hAnsi="Tahoma" w:cs="Tahoma" w:hint="default"/>
      <w:sz w:val="16"/>
      <w:szCs w:val="16"/>
    </w:rPr>
  </w:style>
  <w:style w:type="paragraph" w:styleId="GvdeMetni3">
    <w:name w:val="Body Text 3"/>
    <w:basedOn w:val="Normal"/>
    <w:link w:val="GvdeMetni3Char"/>
    <w:rsid w:val="00581220"/>
    <w:pPr>
      <w:spacing w:after="120" w:line="240" w:lineRule="auto"/>
      <w:ind w:left="0"/>
    </w:pPr>
    <w:rPr>
      <w:rFonts w:ascii="Times New Roman" w:eastAsia="Times New Roman" w:hAnsi="Times New Roman" w:cs="Times New Roman"/>
      <w:sz w:val="16"/>
      <w:szCs w:val="16"/>
      <w:lang w:eastAsia="tr-TR"/>
    </w:rPr>
  </w:style>
  <w:style w:type="character" w:customStyle="1" w:styleId="GvdeMetni3Char">
    <w:name w:val="Gövde Metni 3 Char"/>
    <w:basedOn w:val="VarsaylanParagrafYazTipi"/>
    <w:link w:val="GvdeMetni3"/>
    <w:rsid w:val="00581220"/>
    <w:rPr>
      <w:rFonts w:ascii="Times New Roman" w:eastAsia="Times New Roman" w:hAnsi="Times New Roman"/>
      <w:sz w:val="16"/>
      <w:szCs w:val="16"/>
    </w:rPr>
  </w:style>
  <w:style w:type="character" w:customStyle="1" w:styleId="KonuBalChar1">
    <w:name w:val="Konu Başlığı Char1"/>
    <w:basedOn w:val="VarsaylanParagrafYazTipi"/>
    <w:uiPriority w:val="10"/>
    <w:rsid w:val="005D3A19"/>
    <w:rPr>
      <w:rFonts w:ascii="Cambria" w:eastAsia="Times New Roman" w:hAnsi="Cambria" w:cs="Times New Roman"/>
      <w:color w:val="17365D"/>
      <w:spacing w:val="5"/>
      <w:kern w:val="28"/>
      <w:sz w:val="52"/>
      <w:szCs w:val="52"/>
      <w:lang w:eastAsia="en-US"/>
    </w:rPr>
  </w:style>
  <w:style w:type="character" w:customStyle="1" w:styleId="AltKonuBalChar">
    <w:name w:val="Alt Konu Başlığı Char"/>
    <w:link w:val="AltKonuBal"/>
    <w:locked/>
    <w:rsid w:val="00B55789"/>
    <w:rPr>
      <w:rFonts w:ascii="Cambria" w:eastAsia="Times New Roman" w:hAnsi="Cambria"/>
      <w:sz w:val="24"/>
      <w:szCs w:val="24"/>
      <w:lang w:eastAsia="en-US"/>
    </w:rPr>
  </w:style>
  <w:style w:type="paragraph" w:styleId="AltKonuBal">
    <w:name w:val="Subtitle"/>
    <w:basedOn w:val="Normal"/>
    <w:next w:val="Normal"/>
    <w:link w:val="AltKonuBalChar"/>
    <w:qFormat/>
    <w:locked/>
    <w:rsid w:val="00B55789"/>
    <w:pPr>
      <w:numPr>
        <w:ilvl w:val="1"/>
      </w:numPr>
      <w:ind w:left="46"/>
    </w:pPr>
    <w:rPr>
      <w:rFonts w:ascii="Cambria" w:eastAsia="Times New Roman" w:hAnsi="Cambria" w:cs="Times New Roman"/>
      <w:sz w:val="24"/>
      <w:szCs w:val="24"/>
    </w:rPr>
  </w:style>
  <w:style w:type="character" w:customStyle="1" w:styleId="AltKonuBalChar1">
    <w:name w:val="Alt Konu Başlığı Char1"/>
    <w:basedOn w:val="VarsaylanParagrafYazTipi"/>
    <w:rsid w:val="00B55789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eastAsia="en-US"/>
    </w:rPr>
  </w:style>
  <w:style w:type="paragraph" w:customStyle="1" w:styleId="msonospacng">
    <w:name w:val="msonospacıng"/>
    <w:uiPriority w:val="1"/>
    <w:qFormat/>
    <w:rsid w:val="00B55789"/>
    <w:pPr>
      <w:ind w:left="0"/>
    </w:pPr>
    <w:rPr>
      <w:rFonts w:cs="Calibri"/>
      <w:sz w:val="22"/>
      <w:szCs w:val="22"/>
      <w:lang w:eastAsia="en-US"/>
    </w:rPr>
  </w:style>
  <w:style w:type="character" w:customStyle="1" w:styleId="msohyperlnk">
    <w:name w:val="msohyperlınk"/>
    <w:uiPriority w:val="99"/>
    <w:rsid w:val="00B55789"/>
    <w:rPr>
      <w:rFonts w:ascii="Times New Roman" w:hAnsi="Times New Roman" w:cs="Times New Roman" w:hint="default"/>
      <w:color w:val="0000FF"/>
      <w:u w:val="single"/>
    </w:rPr>
  </w:style>
  <w:style w:type="character" w:customStyle="1" w:styleId="style21">
    <w:name w:val="style21"/>
    <w:basedOn w:val="VarsaylanParagrafYazTipi"/>
    <w:uiPriority w:val="99"/>
    <w:rsid w:val="00F2482B"/>
    <w:rPr>
      <w:rFonts w:ascii="Verdana" w:hAnsi="Verdana" w:cs="Verdana"/>
      <w:b/>
      <w:bCs/>
      <w:sz w:val="30"/>
      <w:szCs w:val="30"/>
    </w:rPr>
  </w:style>
  <w:style w:type="character" w:styleId="zlenenKpr">
    <w:name w:val="FollowedHyperlink"/>
    <w:basedOn w:val="VarsaylanParagrafYazTipi"/>
    <w:uiPriority w:val="99"/>
    <w:semiHidden/>
    <w:unhideWhenUsed/>
    <w:rsid w:val="00F26EE2"/>
    <w:rPr>
      <w:color w:val="800080" w:themeColor="followedHyperlink"/>
      <w:u w:val="single"/>
    </w:rPr>
  </w:style>
  <w:style w:type="paragraph" w:customStyle="1" w:styleId="msoheadng7">
    <w:name w:val="msoheadıng7"/>
    <w:basedOn w:val="Normal"/>
    <w:qFormat/>
    <w:rsid w:val="00F26EE2"/>
    <w:pPr>
      <w:spacing w:before="100" w:beforeAutospacing="1" w:after="100" w:afterAutospacing="1" w:line="240" w:lineRule="auto"/>
      <w:outlineLvl w:val="6"/>
    </w:pPr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paragraph" w:customStyle="1" w:styleId="msoheadng8">
    <w:name w:val="msoheadıng8"/>
    <w:basedOn w:val="Normal"/>
    <w:next w:val="Normal"/>
    <w:qFormat/>
    <w:rsid w:val="00F26EE2"/>
    <w:pPr>
      <w:keepNext/>
      <w:spacing w:after="0" w:line="240" w:lineRule="auto"/>
      <w:jc w:val="both"/>
      <w:outlineLvl w:val="7"/>
    </w:pPr>
    <w:rPr>
      <w:rFonts w:ascii="Times New Roman" w:eastAsia="Times New Roman" w:hAnsi="Times New Roman" w:cs="Times New Roman"/>
      <w:b/>
      <w:bCs/>
      <w:color w:val="3366FF"/>
      <w:sz w:val="18"/>
      <w:szCs w:val="24"/>
      <w:lang w:eastAsia="tr-TR"/>
    </w:rPr>
  </w:style>
  <w:style w:type="paragraph" w:customStyle="1" w:styleId="msoheadng9">
    <w:name w:val="msoheadıng9"/>
    <w:basedOn w:val="Normal"/>
    <w:next w:val="Normal"/>
    <w:uiPriority w:val="9"/>
    <w:qFormat/>
    <w:rsid w:val="00F26EE2"/>
    <w:pPr>
      <w:spacing w:before="240" w:after="60" w:line="240" w:lineRule="auto"/>
      <w:ind w:left="0"/>
      <w:outlineLvl w:val="8"/>
    </w:pPr>
    <w:rPr>
      <w:rFonts w:ascii="Arial" w:eastAsia="Times New Roman" w:hAnsi="Arial" w:cs="Arial"/>
      <w:lang w:eastAsia="tr-TR"/>
    </w:rPr>
  </w:style>
  <w:style w:type="paragraph" w:customStyle="1" w:styleId="msottle">
    <w:name w:val="msotıtle"/>
    <w:basedOn w:val="Normal"/>
    <w:next w:val="Normal"/>
    <w:qFormat/>
    <w:rsid w:val="00F26EE2"/>
    <w:pPr>
      <w:pBdr>
        <w:bottom w:val="single" w:sz="8" w:space="4" w:color="4F81BD" w:themeColor="accent1"/>
      </w:pBdr>
      <w:spacing w:after="300" w:line="240" w:lineRule="auto"/>
      <w:ind w:left="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customStyle="1" w:styleId="msosubttle">
    <w:name w:val="msosubtıtle"/>
    <w:basedOn w:val="Normal"/>
    <w:next w:val="Normal"/>
    <w:qFormat/>
    <w:rsid w:val="00F26EE2"/>
    <w:rPr>
      <w:rFonts w:ascii="Cambria" w:eastAsia="Times New Roman" w:hAnsi="Cambria" w:cs="Times New Roman"/>
      <w:sz w:val="24"/>
      <w:szCs w:val="24"/>
    </w:rPr>
  </w:style>
  <w:style w:type="paragraph" w:customStyle="1" w:styleId="msolstparagraph">
    <w:name w:val="msolıstparagraph"/>
    <w:basedOn w:val="Normal"/>
    <w:uiPriority w:val="99"/>
    <w:qFormat/>
    <w:rsid w:val="00F26EE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customStyle="1" w:styleId="msohyperlnkfollowed">
    <w:name w:val="msohyperlınkfollowed"/>
    <w:basedOn w:val="VarsaylanParagrafYazTipi"/>
    <w:uiPriority w:val="99"/>
    <w:semiHidden/>
    <w:rsid w:val="00F26EE2"/>
    <w:rPr>
      <w:color w:val="800080" w:themeColor="followedHyperlink"/>
      <w:u w:val="single"/>
    </w:rPr>
  </w:style>
  <w:style w:type="character" w:customStyle="1" w:styleId="Balk7Char1">
    <w:name w:val="Başlık 7 Char1"/>
    <w:basedOn w:val="VarsaylanParagrafYazTipi"/>
    <w:semiHidden/>
    <w:rsid w:val="00F26EE2"/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2"/>
      <w:lang w:eastAsia="en-US"/>
    </w:rPr>
  </w:style>
  <w:style w:type="character" w:customStyle="1" w:styleId="Balk8Char1">
    <w:name w:val="Başlık 8 Char1"/>
    <w:basedOn w:val="VarsaylanParagrafYazTipi"/>
    <w:semiHidden/>
    <w:rsid w:val="00F26EE2"/>
    <w:rPr>
      <w:rFonts w:asciiTheme="majorHAnsi" w:eastAsiaTheme="majorEastAsia" w:hAnsiTheme="majorHAnsi" w:cstheme="majorBidi"/>
      <w:color w:val="404040" w:themeColor="text1" w:themeTint="BF"/>
      <w:lang w:eastAsia="en-US"/>
    </w:rPr>
  </w:style>
  <w:style w:type="character" w:customStyle="1" w:styleId="Balk9Char1">
    <w:name w:val="Başlık 9 Char1"/>
    <w:basedOn w:val="VarsaylanParagrafYazTipi"/>
    <w:uiPriority w:val="9"/>
    <w:semiHidden/>
    <w:rsid w:val="00F26EE2"/>
    <w:rPr>
      <w:rFonts w:asciiTheme="majorHAnsi" w:eastAsiaTheme="majorEastAsia" w:hAnsiTheme="majorHAnsi" w:cstheme="majorBidi"/>
      <w:i/>
      <w:iCs/>
      <w:color w:val="404040" w:themeColor="text1" w:themeTint="BF"/>
      <w:lang w:eastAsia="en-US"/>
    </w:rPr>
  </w:style>
  <w:style w:type="character" w:customStyle="1" w:styleId="grame">
    <w:name w:val="grame"/>
    <w:basedOn w:val="VarsaylanParagrafYazTipi"/>
    <w:rsid w:val="00030547"/>
  </w:style>
  <w:style w:type="paragraph" w:customStyle="1" w:styleId="3-normalyaz">
    <w:name w:val="3-normalyaz"/>
    <w:basedOn w:val="Normal"/>
    <w:rsid w:val="00030547"/>
    <w:pPr>
      <w:spacing w:before="100" w:beforeAutospacing="1" w:after="100" w:afterAutospacing="1" w:line="240" w:lineRule="auto"/>
      <w:ind w:left="0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AklamaBavurusu">
    <w:name w:val="annotation reference"/>
    <w:basedOn w:val="VarsaylanParagrafYazTipi"/>
    <w:uiPriority w:val="99"/>
    <w:semiHidden/>
    <w:unhideWhenUsed/>
    <w:rsid w:val="00445217"/>
    <w:rPr>
      <w:sz w:val="16"/>
      <w:szCs w:val="16"/>
    </w:rPr>
  </w:style>
  <w:style w:type="paragraph" w:styleId="AklamaMetni">
    <w:name w:val="annotation text"/>
    <w:basedOn w:val="Normal"/>
    <w:link w:val="AklamaMetniChar"/>
    <w:unhideWhenUsed/>
    <w:rsid w:val="00445217"/>
    <w:pPr>
      <w:spacing w:after="0" w:line="240" w:lineRule="auto"/>
      <w:ind w:left="0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AklamaMetniChar">
    <w:name w:val="Açıklama Metni Char"/>
    <w:basedOn w:val="VarsaylanParagrafYazTipi"/>
    <w:link w:val="AklamaMetni"/>
    <w:rsid w:val="00445217"/>
    <w:rPr>
      <w:rFonts w:ascii="Times New Roman" w:eastAsia="Times New Roman" w:hAnsi="Times New Roman"/>
      <w:lang w:val="en-US" w:eastAsia="en-US"/>
    </w:rPr>
  </w:style>
  <w:style w:type="table" w:customStyle="1" w:styleId="TabloKlavuzu1">
    <w:name w:val="Tablo Kılavuzu1"/>
    <w:basedOn w:val="NormalTablo"/>
    <w:next w:val="TabloKlavuzu"/>
    <w:uiPriority w:val="59"/>
    <w:rsid w:val="00756539"/>
    <w:pPr>
      <w:ind w:left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tyle116">
    <w:name w:val="Style116"/>
    <w:basedOn w:val="Normal"/>
    <w:rsid w:val="00F671B8"/>
    <w:pPr>
      <w:spacing w:after="0" w:line="240" w:lineRule="auto"/>
      <w:ind w:left="0"/>
    </w:pPr>
    <w:rPr>
      <w:rFonts w:ascii="Times New Roman" w:eastAsia="Times New Roman" w:hAnsi="Times New Roman" w:cs="Times New Roman"/>
      <w:sz w:val="20"/>
      <w:szCs w:val="20"/>
      <w:lang w:eastAsia="tr-TR"/>
    </w:rPr>
  </w:style>
  <w:style w:type="character" w:customStyle="1" w:styleId="CharStyle2">
    <w:name w:val="CharStyle2"/>
    <w:basedOn w:val="VarsaylanParagrafYazTipi"/>
    <w:rsid w:val="00F671B8"/>
    <w:rPr>
      <w:rFonts w:ascii="Times New Roman" w:eastAsia="Times New Roman" w:hAnsi="Times New Roman" w:cs="Times New Roman" w:hint="default"/>
      <w:b w:val="0"/>
      <w:bCs w:val="0"/>
      <w:i w:val="0"/>
      <w:iCs w:val="0"/>
      <w:smallCaps w:val="0"/>
      <w:sz w:val="16"/>
      <w:szCs w:val="16"/>
    </w:rPr>
  </w:style>
  <w:style w:type="character" w:customStyle="1" w:styleId="CharStyle5">
    <w:name w:val="CharStyle5"/>
    <w:basedOn w:val="VarsaylanParagrafYazTipi"/>
    <w:rsid w:val="00F671B8"/>
    <w:rPr>
      <w:rFonts w:ascii="Times New Roman" w:eastAsia="Times New Roman" w:hAnsi="Times New Roman" w:cs="Times New Roman" w:hint="default"/>
      <w:b w:val="0"/>
      <w:bCs w:val="0"/>
      <w:i w:val="0"/>
      <w:iCs w:val="0"/>
      <w:smallCaps w:val="0"/>
      <w:sz w:val="20"/>
      <w:szCs w:val="20"/>
    </w:rPr>
  </w:style>
  <w:style w:type="table" w:customStyle="1" w:styleId="TabloKlavuzu11">
    <w:name w:val="Tablo Kılavuzu11"/>
    <w:basedOn w:val="NormalTablo"/>
    <w:uiPriority w:val="59"/>
    <w:rsid w:val="007C205B"/>
    <w:pPr>
      <w:ind w:left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ListeYok1">
    <w:name w:val="Liste Yok1"/>
    <w:next w:val="ListeYok"/>
    <w:uiPriority w:val="99"/>
    <w:semiHidden/>
    <w:unhideWhenUsed/>
    <w:rsid w:val="00D4645B"/>
  </w:style>
  <w:style w:type="table" w:customStyle="1" w:styleId="TabloKlavuzu2">
    <w:name w:val="Tablo Kılavuzu2"/>
    <w:basedOn w:val="NormalTablo"/>
    <w:next w:val="TabloKlavuzu"/>
    <w:uiPriority w:val="59"/>
    <w:rsid w:val="00D4645B"/>
    <w:pPr>
      <w:ind w:left="0"/>
    </w:pPr>
    <w:rPr>
      <w:rFonts w:cs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Normal">
    <w:name w:val="Table Normal"/>
    <w:uiPriority w:val="2"/>
    <w:semiHidden/>
    <w:unhideWhenUsed/>
    <w:qFormat/>
    <w:rsid w:val="00AF50A5"/>
    <w:pPr>
      <w:widowControl w:val="0"/>
      <w:ind w:left="0"/>
    </w:pPr>
    <w:rPr>
      <w:rFonts w:asciiTheme="minorHAnsi" w:eastAsiaTheme="minorHAnsi" w:hAnsiTheme="minorHAnsi" w:cstheme="minorBidi"/>
      <w:sz w:val="22"/>
      <w:szCs w:val="22"/>
      <w:lang w:val="en-US"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AF50A5"/>
    <w:pPr>
      <w:widowControl w:val="0"/>
      <w:spacing w:after="0" w:line="206" w:lineRule="exact"/>
      <w:ind w:left="35"/>
    </w:pPr>
    <w:rPr>
      <w:lang w:val="en-US"/>
    </w:rPr>
  </w:style>
  <w:style w:type="paragraph" w:styleId="Dzeltme">
    <w:name w:val="Revision"/>
    <w:hidden/>
    <w:uiPriority w:val="99"/>
    <w:semiHidden/>
    <w:rsid w:val="005371F6"/>
    <w:pPr>
      <w:ind w:left="0"/>
    </w:pPr>
    <w:rPr>
      <w:rFonts w:cs="Calibri"/>
      <w:sz w:val="22"/>
      <w:szCs w:val="22"/>
      <w:lang w:eastAsia="en-US"/>
    </w:rPr>
  </w:style>
  <w:style w:type="paragraph" w:customStyle="1" w:styleId="3-NormalYaz0">
    <w:name w:val="3-Normal Yazı"/>
    <w:rsid w:val="00963749"/>
    <w:pPr>
      <w:tabs>
        <w:tab w:val="left" w:pos="566"/>
      </w:tabs>
      <w:ind w:left="0"/>
      <w:jc w:val="both"/>
    </w:pPr>
    <w:rPr>
      <w:rFonts w:ascii="Times New Roman" w:eastAsia="Times New Roman" w:hAnsi="Times New Roman"/>
      <w:sz w:val="19"/>
      <w:lang w:eastAsia="en-US"/>
    </w:rPr>
  </w:style>
  <w:style w:type="paragraph" w:styleId="Kaynaka">
    <w:name w:val="Bibliography"/>
    <w:basedOn w:val="Normal"/>
    <w:next w:val="Normal"/>
    <w:uiPriority w:val="37"/>
    <w:semiHidden/>
    <w:unhideWhenUsed/>
    <w:rsid w:val="00B72716"/>
  </w:style>
  <w:style w:type="character" w:customStyle="1" w:styleId="ecxbumpedfont20">
    <w:name w:val="ecxbumpedfont20"/>
    <w:basedOn w:val="VarsaylanParagrafYazTipi"/>
    <w:rsid w:val="009464E8"/>
  </w:style>
  <w:style w:type="paragraph" w:customStyle="1" w:styleId="Standard">
    <w:name w:val="Standard"/>
    <w:next w:val="stbilgi"/>
    <w:rsid w:val="00140C3D"/>
    <w:pPr>
      <w:suppressAutoHyphens/>
      <w:autoSpaceDN w:val="0"/>
      <w:ind w:left="0"/>
      <w:textAlignment w:val="baseline"/>
    </w:pPr>
    <w:rPr>
      <w:rFonts w:ascii="Times New Roman" w:eastAsia="SimSun" w:hAnsi="Times New Roman" w:cs="Mangal"/>
      <w:kern w:val="3"/>
      <w:sz w:val="24"/>
      <w:szCs w:val="24"/>
      <w:lang w:eastAsia="zh-CN" w:bidi="hi-IN"/>
    </w:rPr>
  </w:style>
  <w:style w:type="character" w:customStyle="1" w:styleId="ycolor">
    <w:name w:val="ycolor"/>
    <w:basedOn w:val="VarsaylanParagrafYazTipi"/>
    <w:rsid w:val="00352368"/>
  </w:style>
  <w:style w:type="character" w:customStyle="1" w:styleId="name">
    <w:name w:val="name"/>
    <w:basedOn w:val="VarsaylanParagrafYazTipi"/>
    <w:rsid w:val="00352368"/>
  </w:style>
  <w:style w:type="character" w:customStyle="1" w:styleId="style31">
    <w:name w:val="style31"/>
    <w:rsid w:val="00CD2C5F"/>
    <w:rPr>
      <w:rFonts w:ascii="Verdana" w:hAnsi="Verdana" w:cs="Verdana"/>
      <w:b/>
      <w:bCs/>
      <w:color w:val="auto"/>
      <w:sz w:val="21"/>
      <w:szCs w:val="21"/>
    </w:rPr>
  </w:style>
  <w:style w:type="paragraph" w:styleId="DzMetin">
    <w:name w:val="Plain Text"/>
    <w:basedOn w:val="Normal"/>
    <w:link w:val="DzMetinChar"/>
    <w:rsid w:val="00CD2C5F"/>
    <w:pPr>
      <w:spacing w:after="0" w:line="240" w:lineRule="auto"/>
      <w:ind w:left="0"/>
    </w:pPr>
    <w:rPr>
      <w:rFonts w:ascii="Courier New" w:eastAsia="Times New Roman" w:hAnsi="Courier New" w:cs="Courier New"/>
      <w:sz w:val="20"/>
      <w:szCs w:val="20"/>
      <w:lang w:eastAsia="tr-TR"/>
    </w:rPr>
  </w:style>
  <w:style w:type="character" w:customStyle="1" w:styleId="DzMetinChar">
    <w:name w:val="Düz Metin Char"/>
    <w:basedOn w:val="VarsaylanParagrafYazTipi"/>
    <w:link w:val="DzMetin"/>
    <w:rsid w:val="00CD2C5F"/>
    <w:rPr>
      <w:rFonts w:ascii="Courier New" w:eastAsia="Times New Roman" w:hAnsi="Courier New" w:cs="Courier New"/>
    </w:rPr>
  </w:style>
  <w:style w:type="paragraph" w:customStyle="1" w:styleId="nstitution">
    <w:name w:val="ınstitution"/>
    <w:basedOn w:val="Normal"/>
    <w:rsid w:val="00CD2C5F"/>
    <w:pPr>
      <w:spacing w:before="100" w:beforeAutospacing="1" w:after="100" w:afterAutospacing="1" w:line="240" w:lineRule="auto"/>
      <w:ind w:left="0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customStyle="1" w:styleId="style8">
    <w:name w:val="style8"/>
    <w:basedOn w:val="Normal"/>
    <w:rsid w:val="00CD2C5F"/>
    <w:pPr>
      <w:spacing w:before="100" w:beforeAutospacing="1" w:after="100" w:afterAutospacing="1" w:line="240" w:lineRule="auto"/>
      <w:ind w:left="0"/>
    </w:pPr>
    <w:rPr>
      <w:rFonts w:ascii="Verdana" w:eastAsia="Times New Roman" w:hAnsi="Verdana" w:cs="Verdana"/>
      <w:color w:val="000033"/>
      <w:sz w:val="18"/>
      <w:szCs w:val="18"/>
      <w:lang w:eastAsia="tr-TR"/>
    </w:rPr>
  </w:style>
  <w:style w:type="paragraph" w:customStyle="1" w:styleId="GvdeMetni21">
    <w:name w:val="Gövde Metni 21"/>
    <w:basedOn w:val="Normal"/>
    <w:rsid w:val="00CD2C5F"/>
    <w:pPr>
      <w:suppressAutoHyphens/>
      <w:spacing w:after="0" w:line="240" w:lineRule="auto"/>
      <w:ind w:left="0"/>
      <w:jc w:val="both"/>
    </w:pPr>
    <w:rPr>
      <w:rFonts w:ascii="Times New Roman" w:eastAsia="Times New Roman" w:hAnsi="Times New Roman" w:cs="Times New Roman"/>
      <w:sz w:val="24"/>
      <w:szCs w:val="24"/>
      <w:lang w:val="en-AU" w:eastAsia="ar-SA"/>
    </w:rPr>
  </w:style>
  <w:style w:type="character" w:styleId="Vurgu">
    <w:name w:val="Emphasis"/>
    <w:uiPriority w:val="20"/>
    <w:qFormat/>
    <w:locked/>
    <w:rsid w:val="00CD2C5F"/>
    <w:rPr>
      <w:i/>
      <w:iCs/>
    </w:rPr>
  </w:style>
  <w:style w:type="character" w:customStyle="1" w:styleId="typewriter">
    <w:name w:val="typewriter"/>
    <w:basedOn w:val="VarsaylanParagrafYazTipi"/>
    <w:rsid w:val="00CD2C5F"/>
  </w:style>
  <w:style w:type="paragraph" w:styleId="GvdeMetniGirintisi2">
    <w:name w:val="Body Text Indent 2"/>
    <w:basedOn w:val="Normal"/>
    <w:link w:val="GvdeMetniGirintisi2Char"/>
    <w:rsid w:val="00CD2C5F"/>
    <w:pPr>
      <w:widowControl w:val="0"/>
      <w:autoSpaceDE w:val="0"/>
      <w:autoSpaceDN w:val="0"/>
      <w:adjustRightInd w:val="0"/>
      <w:spacing w:after="120" w:line="480" w:lineRule="auto"/>
      <w:ind w:left="283"/>
    </w:pPr>
    <w:rPr>
      <w:rFonts w:ascii="Times New Roman" w:eastAsia="Times New Roman" w:hAnsi="Times New Roman" w:cs="Times New Roman"/>
      <w:sz w:val="20"/>
      <w:szCs w:val="20"/>
      <w:lang w:eastAsia="tr-TR"/>
    </w:rPr>
  </w:style>
  <w:style w:type="character" w:customStyle="1" w:styleId="GvdeMetniGirintisi2Char">
    <w:name w:val="Gövde Metni Girintisi 2 Char"/>
    <w:basedOn w:val="VarsaylanParagrafYazTipi"/>
    <w:link w:val="GvdeMetniGirintisi2"/>
    <w:rsid w:val="00CD2C5F"/>
    <w:rPr>
      <w:rFonts w:ascii="Times New Roman" w:eastAsia="Times New Roman" w:hAnsi="Times New Roman"/>
    </w:rPr>
  </w:style>
  <w:style w:type="character" w:customStyle="1" w:styleId="apple-converted-space">
    <w:name w:val="apple-converted-space"/>
    <w:basedOn w:val="VarsaylanParagrafYazTipi"/>
    <w:rsid w:val="00CD2C5F"/>
  </w:style>
  <w:style w:type="character" w:customStyle="1" w:styleId="Normal1">
    <w:name w:val="Normal1"/>
    <w:basedOn w:val="VarsaylanParagrafYazTipi"/>
    <w:rsid w:val="00CD2C5F"/>
  </w:style>
  <w:style w:type="character" w:customStyle="1" w:styleId="apple-style-span">
    <w:name w:val="apple-style-span"/>
    <w:basedOn w:val="VarsaylanParagrafYazTipi"/>
    <w:rsid w:val="00CD2C5F"/>
  </w:style>
  <w:style w:type="character" w:styleId="HTMLCite">
    <w:name w:val="HTML Cite"/>
    <w:rsid w:val="00CD2C5F"/>
    <w:rPr>
      <w:i/>
      <w:iCs/>
      <w:noProof w:val="0"/>
      <w:lang w:val="tr-TR" w:bidi="ar-SA"/>
    </w:rPr>
  </w:style>
  <w:style w:type="paragraph" w:customStyle="1" w:styleId="irketAd">
    <w:name w:val="Şirket Adı"/>
    <w:basedOn w:val="Normal"/>
    <w:next w:val="Normal"/>
    <w:autoRedefine/>
    <w:rsid w:val="00CD2C5F"/>
    <w:pPr>
      <w:tabs>
        <w:tab w:val="left" w:pos="2160"/>
        <w:tab w:val="right" w:pos="6480"/>
      </w:tabs>
      <w:spacing w:before="220" w:after="40" w:line="220" w:lineRule="atLeast"/>
      <w:ind w:left="0" w:right="-360"/>
    </w:pPr>
    <w:rPr>
      <w:rFonts w:ascii="Times New Roman" w:eastAsia="Times New Roman" w:hAnsi="Times New Roman" w:cs="Times New Roman"/>
      <w:sz w:val="20"/>
      <w:szCs w:val="20"/>
      <w:lang w:eastAsia="tr-TR"/>
    </w:rPr>
  </w:style>
  <w:style w:type="character" w:customStyle="1" w:styleId="red">
    <w:name w:val="red"/>
    <w:rsid w:val="00CD2C5F"/>
    <w:rPr>
      <w:noProof w:val="0"/>
      <w:lang w:val="tr-TR" w:bidi="ar-SA"/>
    </w:rPr>
  </w:style>
  <w:style w:type="character" w:customStyle="1" w:styleId="DipnotKarakterleri">
    <w:name w:val="Dipnot Karakterleri"/>
    <w:rsid w:val="00CD2C5F"/>
    <w:rPr>
      <w:vertAlign w:val="superscript"/>
    </w:rPr>
  </w:style>
  <w:style w:type="paragraph" w:styleId="DipnotMetni">
    <w:name w:val="footnote text"/>
    <w:basedOn w:val="Normal"/>
    <w:link w:val="DipnotMetniChar"/>
    <w:rsid w:val="00CD2C5F"/>
    <w:pPr>
      <w:suppressAutoHyphens/>
      <w:spacing w:after="0" w:line="240" w:lineRule="auto"/>
      <w:ind w:left="0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character" w:customStyle="1" w:styleId="DipnotMetniChar">
    <w:name w:val="Dipnot Metni Char"/>
    <w:basedOn w:val="VarsaylanParagrafYazTipi"/>
    <w:link w:val="DipnotMetni"/>
    <w:rsid w:val="00CD2C5F"/>
    <w:rPr>
      <w:rFonts w:ascii="Times New Roman" w:eastAsia="Times New Roman" w:hAnsi="Times New Roman"/>
      <w:lang w:eastAsia="ar-SA"/>
    </w:rPr>
  </w:style>
  <w:style w:type="character" w:customStyle="1" w:styleId="duztext1">
    <w:name w:val="duz_text1"/>
    <w:rsid w:val="00CD2C5F"/>
    <w:rPr>
      <w:rFonts w:ascii="Verdana" w:hAnsi="Verdana" w:hint="default"/>
      <w:color w:val="000000"/>
      <w:sz w:val="16"/>
      <w:szCs w:val="16"/>
    </w:rPr>
  </w:style>
  <w:style w:type="character" w:customStyle="1" w:styleId="st1">
    <w:name w:val="st1"/>
    <w:basedOn w:val="VarsaylanParagrafYazTipi"/>
    <w:rsid w:val="00CD2C5F"/>
  </w:style>
  <w:style w:type="character" w:customStyle="1" w:styleId="apple-tab-span">
    <w:name w:val="apple-tab-span"/>
    <w:basedOn w:val="VarsaylanParagrafYazTipi"/>
    <w:rsid w:val="00CD2C5F"/>
  </w:style>
  <w:style w:type="character" w:customStyle="1" w:styleId="girinti">
    <w:name w:val="girinti"/>
    <w:basedOn w:val="VarsaylanParagrafYazTipi"/>
    <w:rsid w:val="00CD2C5F"/>
  </w:style>
  <w:style w:type="paragraph" w:customStyle="1" w:styleId="ecxmsonormal">
    <w:name w:val="ecxmsonormal"/>
    <w:basedOn w:val="Normal"/>
    <w:rsid w:val="00220138"/>
    <w:pPr>
      <w:spacing w:after="324" w:line="240" w:lineRule="auto"/>
      <w:ind w:left="0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customStyle="1" w:styleId="dyazi1">
    <w:name w:val="dyazi1"/>
    <w:rsid w:val="00220138"/>
  </w:style>
  <w:style w:type="character" w:customStyle="1" w:styleId="baslik1">
    <w:name w:val="baslik1"/>
    <w:rsid w:val="00220138"/>
  </w:style>
  <w:style w:type="character" w:customStyle="1" w:styleId="yazarad12pnt1">
    <w:name w:val="yazarad12pnt1"/>
    <w:rsid w:val="00220138"/>
    <w:rPr>
      <w:rFonts w:ascii="Arial" w:hAnsi="Arial" w:cs="Arial" w:hint="default"/>
      <w:b/>
      <w:bCs/>
      <w:color w:val="A57A28"/>
      <w:sz w:val="18"/>
      <w:szCs w:val="18"/>
    </w:rPr>
  </w:style>
  <w:style w:type="character" w:customStyle="1" w:styleId="spelle">
    <w:name w:val="spelle"/>
    <w:rsid w:val="00220138"/>
  </w:style>
  <w:style w:type="character" w:styleId="DipnotBavurusu">
    <w:name w:val="footnote reference"/>
    <w:uiPriority w:val="99"/>
    <w:unhideWhenUsed/>
    <w:rsid w:val="00220138"/>
    <w:rPr>
      <w:rFonts w:ascii="Times New Roman" w:hAnsi="Times New Roman" w:cs="Times New Roman"/>
      <w:color w:val="auto"/>
      <w:spacing w:val="0"/>
      <w:w w:val="100"/>
      <w:kern w:val="0"/>
      <w:position w:val="0"/>
      <w:sz w:val="20"/>
      <w:szCs w:val="24"/>
      <w:vertAlign w:val="superscript"/>
    </w:rPr>
  </w:style>
  <w:style w:type="character" w:customStyle="1" w:styleId="publisher">
    <w:name w:val="publisher"/>
    <w:rsid w:val="00220138"/>
  </w:style>
  <w:style w:type="character" w:styleId="HTMLDaktilo">
    <w:name w:val="HTML Typewriter"/>
    <w:rsid w:val="00220138"/>
    <w:rPr>
      <w:rFonts w:ascii="Courier New" w:eastAsia="Times New Roman" w:hAnsi="Courier New" w:cs="Courier New"/>
      <w:sz w:val="20"/>
      <w:szCs w:val="20"/>
    </w:rPr>
  </w:style>
  <w:style w:type="character" w:customStyle="1" w:styleId="kitapismikucuk">
    <w:name w:val="kitapismikucuk"/>
    <w:rsid w:val="00220138"/>
  </w:style>
  <w:style w:type="paragraph" w:customStyle="1" w:styleId="Balk11">
    <w:name w:val="Başlık 11"/>
    <w:basedOn w:val="Normal"/>
    <w:next w:val="Normal"/>
    <w:uiPriority w:val="1"/>
    <w:qFormat/>
    <w:rsid w:val="00220138"/>
    <w:pPr>
      <w:keepNext/>
      <w:keepLines/>
      <w:spacing w:before="480" w:after="0"/>
      <w:ind w:left="0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  <w:lang w:eastAsia="tr-TR"/>
    </w:rPr>
  </w:style>
  <w:style w:type="paragraph" w:customStyle="1" w:styleId="Balk91">
    <w:name w:val="Başlık 91"/>
    <w:basedOn w:val="Normal"/>
    <w:next w:val="Normal"/>
    <w:uiPriority w:val="9"/>
    <w:semiHidden/>
    <w:unhideWhenUsed/>
    <w:qFormat/>
    <w:rsid w:val="00220138"/>
    <w:pPr>
      <w:keepNext/>
      <w:keepLines/>
      <w:spacing w:before="200" w:after="0"/>
      <w:ind w:left="0"/>
      <w:outlineLvl w:val="8"/>
    </w:pPr>
    <w:rPr>
      <w:rFonts w:ascii="Cambria" w:eastAsia="Times New Roman" w:hAnsi="Cambria" w:cs="Times New Roman"/>
      <w:i/>
      <w:iCs/>
      <w:color w:val="404040"/>
      <w:sz w:val="20"/>
      <w:szCs w:val="20"/>
      <w:lang w:eastAsia="tr-TR"/>
    </w:rPr>
  </w:style>
  <w:style w:type="paragraph" w:customStyle="1" w:styleId="BalonMetni1">
    <w:name w:val="Balon Metni1"/>
    <w:basedOn w:val="Normal"/>
    <w:next w:val="BalonMetni"/>
    <w:uiPriority w:val="99"/>
    <w:semiHidden/>
    <w:unhideWhenUsed/>
    <w:rsid w:val="00220138"/>
    <w:pPr>
      <w:spacing w:after="0" w:line="240" w:lineRule="auto"/>
      <w:ind w:left="0"/>
    </w:pPr>
    <w:rPr>
      <w:rFonts w:ascii="Tahoma" w:hAnsi="Tahoma" w:cs="Tahoma"/>
      <w:sz w:val="16"/>
      <w:szCs w:val="16"/>
      <w:lang w:eastAsia="tr-TR"/>
    </w:rPr>
  </w:style>
  <w:style w:type="paragraph" w:customStyle="1" w:styleId="BelgeBalantlar1">
    <w:name w:val="Belge Bağlantıları1"/>
    <w:basedOn w:val="Normal"/>
    <w:next w:val="BelgeBalantlar"/>
    <w:uiPriority w:val="99"/>
    <w:semiHidden/>
    <w:unhideWhenUsed/>
    <w:rsid w:val="00220138"/>
    <w:pPr>
      <w:spacing w:after="0" w:line="240" w:lineRule="auto"/>
      <w:ind w:left="0"/>
    </w:pPr>
    <w:rPr>
      <w:rFonts w:ascii="Tahoma" w:hAnsi="Tahoma" w:cs="Tahoma"/>
      <w:sz w:val="16"/>
      <w:szCs w:val="16"/>
      <w:lang w:eastAsia="tr-TR"/>
    </w:rPr>
  </w:style>
  <w:style w:type="character" w:customStyle="1" w:styleId="zlenenKpr1">
    <w:name w:val="İzlenen Köprü1"/>
    <w:uiPriority w:val="99"/>
    <w:semiHidden/>
    <w:unhideWhenUsed/>
    <w:rsid w:val="00220138"/>
    <w:rPr>
      <w:color w:val="800080"/>
      <w:u w:val="single"/>
    </w:rPr>
  </w:style>
  <w:style w:type="paragraph" w:customStyle="1" w:styleId="GvdeMetniGirintisi1">
    <w:name w:val="Gövde Metni Girintisi1"/>
    <w:basedOn w:val="Normal"/>
    <w:next w:val="GvdeMetniGirintisi"/>
    <w:uiPriority w:val="99"/>
    <w:semiHidden/>
    <w:unhideWhenUsed/>
    <w:rsid w:val="00220138"/>
    <w:pPr>
      <w:spacing w:after="120"/>
      <w:ind w:left="283"/>
    </w:pPr>
    <w:rPr>
      <w:rFonts w:eastAsia="Times New Roman" w:cs="Arial"/>
      <w:lang w:eastAsia="tr-TR"/>
    </w:rPr>
  </w:style>
  <w:style w:type="character" w:customStyle="1" w:styleId="Balk1Char1">
    <w:name w:val="Başlık 1 Char1"/>
    <w:uiPriority w:val="9"/>
    <w:rsid w:val="00220138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BalonMetniChar1">
    <w:name w:val="Balon Metni Char1"/>
    <w:uiPriority w:val="99"/>
    <w:semiHidden/>
    <w:rsid w:val="00220138"/>
    <w:rPr>
      <w:rFonts w:ascii="Tahoma" w:hAnsi="Tahoma" w:cs="Tahoma"/>
      <w:sz w:val="16"/>
      <w:szCs w:val="16"/>
    </w:rPr>
  </w:style>
  <w:style w:type="character" w:customStyle="1" w:styleId="BelgeBalantlarChar1">
    <w:name w:val="Belge Bağlantıları Char1"/>
    <w:uiPriority w:val="99"/>
    <w:semiHidden/>
    <w:rsid w:val="00220138"/>
    <w:rPr>
      <w:rFonts w:ascii="Tahoma" w:hAnsi="Tahoma" w:cs="Tahoma"/>
      <w:sz w:val="16"/>
      <w:szCs w:val="16"/>
    </w:rPr>
  </w:style>
  <w:style w:type="character" w:customStyle="1" w:styleId="GvdeMetniGirintisiChar1">
    <w:name w:val="Gövde Metni Girintisi Char1"/>
    <w:uiPriority w:val="99"/>
    <w:semiHidden/>
    <w:rsid w:val="00220138"/>
  </w:style>
  <w:style w:type="character" w:customStyle="1" w:styleId="FontStyle15">
    <w:name w:val="Font Style15"/>
    <w:uiPriority w:val="99"/>
    <w:rsid w:val="004F3F11"/>
    <w:rPr>
      <w:rFonts w:ascii="Arial" w:hAnsi="Arial" w:cs="Arial"/>
      <w:color w:val="000000"/>
      <w:sz w:val="8"/>
      <w:szCs w:val="8"/>
    </w:rPr>
  </w:style>
  <w:style w:type="paragraph" w:customStyle="1" w:styleId="Style5">
    <w:name w:val="Style5"/>
    <w:basedOn w:val="Normal"/>
    <w:uiPriority w:val="99"/>
    <w:rsid w:val="004F3F11"/>
    <w:pPr>
      <w:widowControl w:val="0"/>
      <w:autoSpaceDE w:val="0"/>
      <w:autoSpaceDN w:val="0"/>
      <w:adjustRightInd w:val="0"/>
      <w:spacing w:after="0" w:line="149" w:lineRule="exact"/>
      <w:ind w:left="0"/>
      <w:jc w:val="center"/>
    </w:pPr>
    <w:rPr>
      <w:rFonts w:ascii="Arial" w:eastAsia="Times New Roman" w:hAnsi="Arial" w:cs="Arial"/>
      <w:sz w:val="24"/>
      <w:szCs w:val="24"/>
      <w:lang w:eastAsia="tr-TR"/>
    </w:rPr>
  </w:style>
  <w:style w:type="paragraph" w:customStyle="1" w:styleId="Style4">
    <w:name w:val="Style4"/>
    <w:basedOn w:val="Normal"/>
    <w:uiPriority w:val="99"/>
    <w:rsid w:val="004F3F11"/>
    <w:pPr>
      <w:widowControl w:val="0"/>
      <w:autoSpaceDE w:val="0"/>
      <w:autoSpaceDN w:val="0"/>
      <w:adjustRightInd w:val="0"/>
      <w:spacing w:after="0" w:line="240" w:lineRule="auto"/>
      <w:ind w:left="0"/>
    </w:pPr>
    <w:rPr>
      <w:rFonts w:ascii="Arial" w:eastAsia="Times New Roman" w:hAnsi="Arial" w:cs="Arial"/>
      <w:sz w:val="24"/>
      <w:szCs w:val="24"/>
      <w:lang w:eastAsia="tr-TR"/>
    </w:rPr>
  </w:style>
  <w:style w:type="numbering" w:customStyle="1" w:styleId="ListeYok11">
    <w:name w:val="Liste Yok11"/>
    <w:next w:val="ListeYok"/>
    <w:uiPriority w:val="99"/>
    <w:semiHidden/>
    <w:unhideWhenUsed/>
    <w:rsid w:val="00C828CD"/>
  </w:style>
  <w:style w:type="paragraph" w:customStyle="1" w:styleId="Stil3">
    <w:name w:val="Stil3"/>
    <w:basedOn w:val="Normal"/>
    <w:autoRedefine/>
    <w:rsid w:val="00AF4058"/>
    <w:pPr>
      <w:spacing w:after="0" w:line="240" w:lineRule="auto"/>
      <w:ind w:left="0"/>
      <w:jc w:val="center"/>
    </w:pPr>
    <w:rPr>
      <w:rFonts w:ascii="Verdana" w:hAnsi="Verdana" w:cs="Times New Roman"/>
      <w:b/>
      <w:bCs/>
      <w:sz w:val="17"/>
      <w:szCs w:val="17"/>
      <w:lang w:eastAsia="tr-TR"/>
    </w:rPr>
  </w:style>
  <w:style w:type="character" w:customStyle="1" w:styleId="StilGvde12nkKalnSiyahDaraltmalt005nk">
    <w:name w:val="Stil +Gövde 12 nk Kalın Siyah Daraltma ölçütü  005 nk"/>
    <w:rsid w:val="00AF4058"/>
    <w:rPr>
      <w:rFonts w:ascii="Times New Roman" w:hAnsi="Times New Roman"/>
      <w:b/>
      <w:bCs/>
      <w:color w:val="000000"/>
      <w:spacing w:val="-1"/>
      <w:sz w:val="24"/>
    </w:rPr>
  </w:style>
  <w:style w:type="character" w:customStyle="1" w:styleId="ctl04treeview0">
    <w:name w:val="ctl04_treeview_0"/>
    <w:basedOn w:val="VarsaylanParagrafYazTipi"/>
    <w:rsid w:val="00AF4058"/>
  </w:style>
  <w:style w:type="character" w:customStyle="1" w:styleId="normalbold1">
    <w:name w:val="normalbold1"/>
    <w:rsid w:val="00AF4058"/>
    <w:rPr>
      <w:rFonts w:ascii="Verdana" w:hAnsi="Verdana" w:hint="default"/>
      <w:b/>
      <w:bCs/>
      <w:strike w:val="0"/>
      <w:dstrike w:val="0"/>
      <w:sz w:val="10"/>
      <w:szCs w:val="10"/>
      <w:u w:val="none"/>
      <w:effect w:val="none"/>
    </w:rPr>
  </w:style>
  <w:style w:type="character" w:customStyle="1" w:styleId="normalkucuk1">
    <w:name w:val="normalkucuk1"/>
    <w:rsid w:val="00AF4058"/>
    <w:rPr>
      <w:rFonts w:ascii="Verdana" w:hAnsi="Verdana" w:hint="default"/>
      <w:strike w:val="0"/>
      <w:dstrike w:val="0"/>
      <w:sz w:val="10"/>
      <w:szCs w:val="10"/>
      <w:u w:val="none"/>
      <w:effect w:val="none"/>
    </w:rPr>
  </w:style>
  <w:style w:type="table" w:styleId="OrtaListe1-Vurgu5">
    <w:name w:val="Medium List 1 Accent 5"/>
    <w:basedOn w:val="NormalTablo"/>
    <w:uiPriority w:val="65"/>
    <w:rsid w:val="00EC2D5A"/>
    <w:pPr>
      <w:ind w:left="0"/>
    </w:pPr>
    <w:rPr>
      <w:rFonts w:asciiTheme="minorHAnsi" w:eastAsiaTheme="minorHAnsi" w:hAnsiTheme="minorHAnsi" w:cstheme="minorBidi"/>
      <w:color w:val="000000" w:themeColor="text1"/>
      <w:sz w:val="22"/>
      <w:szCs w:val="22"/>
      <w:lang w:eastAsia="en-US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character" w:styleId="HafifBavuru">
    <w:name w:val="Subtle Reference"/>
    <w:uiPriority w:val="31"/>
    <w:qFormat/>
    <w:rsid w:val="00EC2D5A"/>
    <w:rPr>
      <w:smallCaps/>
      <w:color w:val="C0504D"/>
      <w:u w:val="single"/>
    </w:rPr>
  </w:style>
  <w:style w:type="table" w:customStyle="1" w:styleId="TabloKlavuzu61">
    <w:name w:val="Tablo Kılavuzu61"/>
    <w:basedOn w:val="NormalTablo"/>
    <w:uiPriority w:val="99"/>
    <w:rsid w:val="00B01028"/>
    <w:pPr>
      <w:ind w:left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ListeYok2">
    <w:name w:val="Liste Yok2"/>
    <w:next w:val="ListeYok"/>
    <w:uiPriority w:val="99"/>
    <w:semiHidden/>
    <w:unhideWhenUsed/>
    <w:rsid w:val="00B01028"/>
  </w:style>
  <w:style w:type="character" w:customStyle="1" w:styleId="AltyazChar1">
    <w:name w:val="Altyazı Char1"/>
    <w:basedOn w:val="VarsaylanParagrafYazTipi"/>
    <w:uiPriority w:val="11"/>
    <w:rsid w:val="00B01028"/>
    <w:rPr>
      <w:rFonts w:eastAsiaTheme="minorEastAsia"/>
      <w:color w:val="5A5A5A" w:themeColor="text1" w:themeTint="A5"/>
      <w:spacing w:val="15"/>
    </w:rPr>
  </w:style>
  <w:style w:type="character" w:customStyle="1" w:styleId="Gvdemetni20">
    <w:name w:val="Gövde metni (2)"/>
    <w:basedOn w:val="VarsaylanParagrafYazTipi"/>
    <w:rsid w:val="00DE024F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0"/>
      <w:szCs w:val="20"/>
      <w:u w:val="none"/>
      <w:lang w:val="tr-TR" w:eastAsia="tr-TR" w:bidi="tr-TR"/>
    </w:rPr>
  </w:style>
  <w:style w:type="character" w:customStyle="1" w:styleId="Gvdemetni2115ptKaln">
    <w:name w:val="Gövde metni (2) + 11;5 pt;Kalın"/>
    <w:basedOn w:val="VarsaylanParagrafYazTipi"/>
    <w:rsid w:val="00DE024F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3"/>
      <w:szCs w:val="23"/>
      <w:u w:val="none"/>
      <w:lang w:val="tr-TR" w:eastAsia="tr-TR" w:bidi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06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2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7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4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2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7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3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5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9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3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6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8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3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3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74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452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3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97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24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1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42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24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9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77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12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22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0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532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26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05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05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84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27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92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58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1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5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91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69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35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13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56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68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49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89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14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7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74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68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07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7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16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62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19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83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04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74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48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15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11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20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9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274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70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08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54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88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63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6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76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40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94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481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09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19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76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84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69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00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8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3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79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3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50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70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47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93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83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02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37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11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67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4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26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91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66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94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13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72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46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37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65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23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4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400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54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82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65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27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94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63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10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84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03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11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48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48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91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86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004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08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53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26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42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00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64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1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75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41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04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70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47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96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04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81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1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64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664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8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11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88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7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31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77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75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61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92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96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64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14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02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89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0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28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43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67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7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50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66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5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29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34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33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48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19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61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844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54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66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82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78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59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47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98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25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36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165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29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35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35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1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8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09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60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76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93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8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6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4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09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747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066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48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85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35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16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14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351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40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85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35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578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39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15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18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5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30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90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84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77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35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38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26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58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7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0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04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36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52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04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13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26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416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24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64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6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12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44D4815-7BBC-4549-8D91-2EE018C850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50</Pages>
  <Words>10314</Words>
  <Characters>58793</Characters>
  <Application>Microsoft Office Word</Application>
  <DocSecurity>0</DocSecurity>
  <Lines>489</Lines>
  <Paragraphs>13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iOmerG</Company>
  <LinksUpToDate>false</LinksUpToDate>
  <CharactersWithSpaces>6897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.AYKUT</dc:creator>
  <cp:lastModifiedBy>Windows Kullanıcısı</cp:lastModifiedBy>
  <cp:revision>16</cp:revision>
  <cp:lastPrinted>2019-09-12T08:45:00Z</cp:lastPrinted>
  <dcterms:created xsi:type="dcterms:W3CDTF">2019-09-30T11:25:00Z</dcterms:created>
  <dcterms:modified xsi:type="dcterms:W3CDTF">2022-04-05T12:38:00Z</dcterms:modified>
</cp:coreProperties>
</file>